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media/image36.jpg" ContentType="image/png"/>
  <Override PartName="/word/media/image39.jpg" ContentType="image/png"/>
  <Override PartName="/word/media/image40.jpg" ContentType="image/png"/>
  <Override PartName="/word/media/image45.jpg" ContentType="image/png"/>
  <Override PartName="/word/media/image46.jpg" ContentType="image/png"/>
  <Override PartName="/word/media/image48.jpg" ContentType="image/png"/>
  <Override PartName="/word/media/image49.jpg" ContentType="image/png"/>
  <Override PartName="/word/media/image50.jpg" ContentType="image/png"/>
  <Override PartName="/word/media/image51.jpg" ContentType="image/png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3CD24E" w14:textId="77777777" w:rsidR="00C87F08" w:rsidRDefault="00C87F08" w:rsidP="00C87F08"/>
    <w:p w14:paraId="6A5CD91E" w14:textId="77777777" w:rsidR="00C87F08" w:rsidRDefault="00C87F08" w:rsidP="00C87F08">
      <w:pPr>
        <w:jc w:val="center"/>
      </w:pPr>
      <w:r>
        <w:rPr>
          <w:noProof/>
          <w:lang w:val="en-US" w:eastAsia="ja-JP"/>
        </w:rPr>
        <w:drawing>
          <wp:inline distT="0" distB="0" distL="0" distR="0" wp14:anchorId="010E6B09" wp14:editId="212CE90D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024B7D" w14:textId="77777777" w:rsidR="00C87F08" w:rsidRDefault="00C87F08"/>
    <w:p w14:paraId="7E16A9FC" w14:textId="77777777" w:rsidR="00C87F08" w:rsidRDefault="00C87F08"/>
    <w:p w14:paraId="468435DD" w14:textId="77777777" w:rsidR="00C87F08" w:rsidRDefault="00C87F08"/>
    <w:p w14:paraId="591328F0" w14:textId="77777777" w:rsidR="00C87F08" w:rsidRDefault="00C87F08"/>
    <w:p w14:paraId="4F166E3B" w14:textId="77777777" w:rsidR="00C87F08" w:rsidRDefault="00C87F08"/>
    <w:p w14:paraId="2A8FAE9E" w14:textId="77777777" w:rsidR="00C87F08" w:rsidRDefault="00C87F08"/>
    <w:p w14:paraId="652AAD6D" w14:textId="77777777" w:rsidR="00C87F08" w:rsidRDefault="00C87F08"/>
    <w:p w14:paraId="314C1A1F" w14:textId="77777777" w:rsidR="00C87F08" w:rsidRPr="001A20C1" w:rsidRDefault="00C87F08" w:rsidP="00C87F08">
      <w:pPr>
        <w:jc w:val="center"/>
        <w:rPr>
          <w:b/>
          <w:caps/>
          <w:color w:val="C00000"/>
          <w:sz w:val="56"/>
        </w:rPr>
      </w:pPr>
      <w:r w:rsidRPr="001A20C1">
        <w:rPr>
          <w:b/>
          <w:caps/>
          <w:color w:val="C00000"/>
          <w:sz w:val="56"/>
        </w:rPr>
        <w:t>Capstone Project Report</w:t>
      </w:r>
    </w:p>
    <w:p w14:paraId="4F92E3D6" w14:textId="77777777" w:rsidR="00C87F08" w:rsidRPr="001A20C1" w:rsidRDefault="00C87F08" w:rsidP="00C87F08">
      <w:pPr>
        <w:jc w:val="center"/>
        <w:rPr>
          <w:b/>
          <w:color w:val="C00000"/>
          <w:sz w:val="44"/>
        </w:rPr>
      </w:pPr>
      <w:r w:rsidRPr="001A20C1">
        <w:rPr>
          <w:b/>
          <w:color w:val="C00000"/>
          <w:sz w:val="44"/>
        </w:rPr>
        <w:t xml:space="preserve">Report </w:t>
      </w:r>
      <w:r w:rsidR="00125DEA">
        <w:rPr>
          <w:b/>
          <w:color w:val="C00000"/>
          <w:sz w:val="44"/>
        </w:rPr>
        <w:t>3</w:t>
      </w:r>
      <w:r w:rsidRPr="001A20C1">
        <w:rPr>
          <w:b/>
          <w:color w:val="C00000"/>
          <w:sz w:val="44"/>
        </w:rPr>
        <w:t xml:space="preserve"> – </w:t>
      </w:r>
      <w:r w:rsidR="00B168D7">
        <w:rPr>
          <w:b/>
          <w:color w:val="C00000"/>
          <w:sz w:val="44"/>
        </w:rPr>
        <w:t>Software</w:t>
      </w:r>
      <w:r w:rsidR="001D4F4F" w:rsidRPr="001A20C1">
        <w:rPr>
          <w:b/>
          <w:color w:val="C00000"/>
          <w:sz w:val="44"/>
        </w:rPr>
        <w:t xml:space="preserve"> </w:t>
      </w:r>
      <w:r w:rsidR="0018210D" w:rsidRPr="001A20C1">
        <w:rPr>
          <w:b/>
          <w:color w:val="C00000"/>
          <w:sz w:val="44"/>
        </w:rPr>
        <w:t>Requirement</w:t>
      </w:r>
      <w:r w:rsidR="00700D8F" w:rsidRPr="001A20C1">
        <w:rPr>
          <w:b/>
          <w:color w:val="C00000"/>
          <w:sz w:val="44"/>
        </w:rPr>
        <w:t xml:space="preserve"> </w:t>
      </w:r>
      <w:r w:rsidR="001D4F4F" w:rsidRPr="001A20C1">
        <w:rPr>
          <w:b/>
          <w:color w:val="C00000"/>
          <w:sz w:val="44"/>
        </w:rPr>
        <w:t>Specification</w:t>
      </w:r>
    </w:p>
    <w:p w14:paraId="513B7B02" w14:textId="77777777" w:rsidR="00C87F08" w:rsidRDefault="00C87F08" w:rsidP="00C87F08">
      <w:pPr>
        <w:jc w:val="center"/>
        <w:rPr>
          <w:b/>
          <w:sz w:val="44"/>
        </w:rPr>
      </w:pPr>
    </w:p>
    <w:p w14:paraId="71EAD5A3" w14:textId="77777777" w:rsidR="00C87F08" w:rsidRDefault="00C87F08" w:rsidP="00C87F08">
      <w:pPr>
        <w:jc w:val="center"/>
        <w:rPr>
          <w:b/>
          <w:sz w:val="44"/>
        </w:rPr>
      </w:pPr>
    </w:p>
    <w:p w14:paraId="5912CD38" w14:textId="77777777" w:rsidR="00C87F08" w:rsidRDefault="00C87F08" w:rsidP="00C87F08">
      <w:pPr>
        <w:jc w:val="center"/>
        <w:rPr>
          <w:b/>
          <w:sz w:val="44"/>
        </w:rPr>
      </w:pPr>
    </w:p>
    <w:p w14:paraId="4157B2B0" w14:textId="77777777" w:rsidR="00C87F08" w:rsidRDefault="00C87F08" w:rsidP="00C87F08">
      <w:pPr>
        <w:jc w:val="center"/>
        <w:rPr>
          <w:b/>
          <w:sz w:val="44"/>
        </w:rPr>
      </w:pPr>
    </w:p>
    <w:p w14:paraId="5C6EDF81" w14:textId="77777777" w:rsidR="00C87F08" w:rsidRDefault="00C87F08" w:rsidP="00C87F08">
      <w:pPr>
        <w:jc w:val="center"/>
        <w:rPr>
          <w:b/>
          <w:sz w:val="44"/>
        </w:rPr>
      </w:pPr>
    </w:p>
    <w:p w14:paraId="24814257" w14:textId="77777777" w:rsidR="00C87F08" w:rsidRDefault="00C87F08" w:rsidP="00C87F08">
      <w:pPr>
        <w:jc w:val="center"/>
        <w:rPr>
          <w:b/>
          <w:sz w:val="44"/>
        </w:rPr>
      </w:pPr>
    </w:p>
    <w:p w14:paraId="0DDABB5B" w14:textId="77777777" w:rsidR="00C87F08" w:rsidRDefault="00C87F08" w:rsidP="00C87F08">
      <w:pPr>
        <w:jc w:val="center"/>
        <w:rPr>
          <w:b/>
          <w:sz w:val="44"/>
        </w:rPr>
      </w:pPr>
    </w:p>
    <w:p w14:paraId="1B524AEF" w14:textId="77777777" w:rsidR="00C87F08" w:rsidRDefault="00C87F08" w:rsidP="00C87F08">
      <w:pPr>
        <w:jc w:val="center"/>
        <w:rPr>
          <w:b/>
          <w:sz w:val="44"/>
        </w:rPr>
      </w:pPr>
    </w:p>
    <w:p w14:paraId="3F116121" w14:textId="77777777" w:rsidR="00C87F08" w:rsidRDefault="00C87F08" w:rsidP="00C87F08">
      <w:pPr>
        <w:jc w:val="center"/>
        <w:rPr>
          <w:b/>
          <w:sz w:val="44"/>
        </w:rPr>
      </w:pPr>
    </w:p>
    <w:p w14:paraId="18C81292" w14:textId="1CB05B8A" w:rsidR="00C87F08" w:rsidRPr="001A20C1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1A20C1">
        <w:rPr>
          <w:rFonts w:cstheme="minorHAnsi"/>
          <w:sz w:val="28"/>
          <w:szCs w:val="28"/>
        </w:rPr>
        <w:t xml:space="preserve">– </w:t>
      </w:r>
      <w:r w:rsidR="00A67193" w:rsidRPr="000239A6">
        <w:rPr>
          <w:rFonts w:cstheme="minorHAnsi"/>
          <w:sz w:val="28"/>
          <w:szCs w:val="28"/>
        </w:rPr>
        <w:t xml:space="preserve">Ho Chi Minh City, </w:t>
      </w:r>
      <w:r w:rsidR="00A37BE1">
        <w:rPr>
          <w:rFonts w:cstheme="minorHAnsi"/>
          <w:sz w:val="28"/>
          <w:szCs w:val="28"/>
        </w:rPr>
        <w:t>01/</w:t>
      </w:r>
      <w:r w:rsidR="00A67193" w:rsidRPr="000239A6">
        <w:rPr>
          <w:rFonts w:cstheme="minorHAnsi"/>
          <w:sz w:val="28"/>
          <w:szCs w:val="28"/>
        </w:rPr>
        <w:t xml:space="preserve">2021 </w:t>
      </w:r>
      <w:r w:rsidRPr="001A20C1">
        <w:rPr>
          <w:rFonts w:cstheme="minorHAnsi"/>
          <w:sz w:val="28"/>
          <w:szCs w:val="28"/>
        </w:rPr>
        <w:t>–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5419027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E7D2DE0" w14:textId="77777777" w:rsidR="00A86571" w:rsidRPr="00F8518B" w:rsidRDefault="00A86571">
          <w:pPr>
            <w:pStyle w:val="TOCHeading"/>
            <w:rPr>
              <w:rFonts w:asciiTheme="minorHAnsi" w:hAnsiTheme="minorHAnsi" w:cstheme="minorHAnsi"/>
              <w:b/>
              <w:color w:val="auto"/>
            </w:rPr>
          </w:pPr>
          <w:r w:rsidRPr="00F8518B">
            <w:rPr>
              <w:rFonts w:asciiTheme="minorHAnsi" w:hAnsiTheme="minorHAnsi" w:cstheme="minorHAnsi"/>
              <w:b/>
              <w:color w:val="auto"/>
            </w:rPr>
            <w:t>Table of Contents</w:t>
          </w:r>
        </w:p>
        <w:p w14:paraId="7E4B8110" w14:textId="77777777" w:rsidR="00F73357" w:rsidRDefault="00A8657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0316017" w:history="1">
            <w:r w:rsidR="00F73357" w:rsidRPr="00DE282E">
              <w:rPr>
                <w:rStyle w:val="Hyperlink"/>
                <w:noProof/>
              </w:rPr>
              <w:t>I. Project Report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17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6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31A33A53" w14:textId="77777777" w:rsidR="00F73357" w:rsidRDefault="009A49F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18" w:history="1">
            <w:r w:rsidR="00F73357" w:rsidRPr="00DE282E">
              <w:rPr>
                <w:rStyle w:val="Hyperlink"/>
                <w:noProof/>
              </w:rPr>
              <w:t>1. Status Report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18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6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5E015133" w14:textId="77777777" w:rsidR="00F73357" w:rsidRDefault="009A49F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19" w:history="1">
            <w:r w:rsidR="00F73357" w:rsidRPr="00DE282E">
              <w:rPr>
                <w:rStyle w:val="Hyperlink"/>
                <w:noProof/>
              </w:rPr>
              <w:t>2. Team Involvements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19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6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73950391" w14:textId="77777777" w:rsidR="00F73357" w:rsidRDefault="009A49F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20" w:history="1">
            <w:r w:rsidR="00F73357" w:rsidRPr="00DE282E">
              <w:rPr>
                <w:rStyle w:val="Hyperlink"/>
                <w:noProof/>
              </w:rPr>
              <w:t>3. Issues/Suggestions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20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6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36B6BD0D" w14:textId="77777777" w:rsidR="00F73357" w:rsidRDefault="009A49F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21" w:history="1">
            <w:r w:rsidR="00F73357" w:rsidRPr="00DE282E">
              <w:rPr>
                <w:rStyle w:val="Hyperlink"/>
                <w:noProof/>
              </w:rPr>
              <w:t>II. Software Requirement Specification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21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7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1B7F5A71" w14:textId="77777777" w:rsidR="00F73357" w:rsidRDefault="009A49F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22" w:history="1">
            <w:r w:rsidR="00F73357" w:rsidRPr="00DE282E">
              <w:rPr>
                <w:rStyle w:val="Hyperlink"/>
                <w:noProof/>
              </w:rPr>
              <w:t>1. Overall Description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22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7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7FBD55CC" w14:textId="77777777" w:rsidR="00F73357" w:rsidRDefault="009A49F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23" w:history="1">
            <w:r w:rsidR="00F73357" w:rsidRPr="00DE282E">
              <w:rPr>
                <w:rStyle w:val="Hyperlink"/>
                <w:noProof/>
              </w:rPr>
              <w:t>1.1 Product Overview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23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7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1D916E85" w14:textId="77777777" w:rsidR="00F73357" w:rsidRDefault="009A49F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24" w:history="1">
            <w:r w:rsidR="00F73357" w:rsidRPr="00DE282E">
              <w:rPr>
                <w:rStyle w:val="Hyperlink"/>
                <w:noProof/>
              </w:rPr>
              <w:t>1.2 Business Rules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24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7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6F499E15" w14:textId="77777777" w:rsidR="00F73357" w:rsidRDefault="009A49F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25" w:history="1">
            <w:r w:rsidR="00F73357" w:rsidRPr="00DE282E">
              <w:rPr>
                <w:rStyle w:val="Hyperlink"/>
                <w:noProof/>
              </w:rPr>
              <w:t>2. User Requirements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25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11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76428D8D" w14:textId="77777777" w:rsidR="00F73357" w:rsidRDefault="009A49F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26" w:history="1">
            <w:r w:rsidR="00F73357" w:rsidRPr="00DE282E">
              <w:rPr>
                <w:rStyle w:val="Hyperlink"/>
                <w:noProof/>
              </w:rPr>
              <w:t>2.1 Overview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26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11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723D5939" w14:textId="77777777" w:rsidR="00F73357" w:rsidRDefault="009A49F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27" w:history="1">
            <w:r w:rsidR="00F73357" w:rsidRPr="00DE282E">
              <w:rPr>
                <w:rStyle w:val="Hyperlink"/>
                <w:noProof/>
              </w:rPr>
              <w:t>2.2 &lt;&lt;Unauthorized User&gt;&gt; Overview Use Case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27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14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3694DB6A" w14:textId="77777777" w:rsidR="00F73357" w:rsidRDefault="009A49F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28" w:history="1">
            <w:r w:rsidR="00F73357" w:rsidRPr="00DE282E">
              <w:rPr>
                <w:rStyle w:val="Hyperlink"/>
                <w:noProof/>
              </w:rPr>
              <w:t>2.3 &lt;&lt;Authorized User&gt;&gt; Overview Use Case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28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18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07B24728" w14:textId="77777777" w:rsidR="00F73357" w:rsidRDefault="009A49F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29" w:history="1">
            <w:r w:rsidR="00F73357" w:rsidRPr="00DE282E">
              <w:rPr>
                <w:rStyle w:val="Hyperlink"/>
                <w:noProof/>
              </w:rPr>
              <w:t>2.4 &lt;&lt;Administrator&gt;&gt; Overview Use Case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29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23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5D606E3F" w14:textId="77777777" w:rsidR="00F73357" w:rsidRDefault="009A49F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30" w:history="1">
            <w:r w:rsidR="00F73357" w:rsidRPr="00DE282E">
              <w:rPr>
                <w:rStyle w:val="Hyperlink"/>
                <w:noProof/>
              </w:rPr>
              <w:t>2.5 &lt;&lt;Salesman&gt;&gt; Overview Use Case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30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39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577240E0" w14:textId="77777777" w:rsidR="00F73357" w:rsidRDefault="009A49F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31" w:history="1">
            <w:r w:rsidR="00F73357" w:rsidRPr="00DE282E">
              <w:rPr>
                <w:rStyle w:val="Hyperlink"/>
                <w:noProof/>
              </w:rPr>
              <w:t>2.6 &lt;&lt;Sales Supervisor&gt;&gt; Overview Use Case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31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69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552FB0FC" w14:textId="77777777" w:rsidR="00F73357" w:rsidRDefault="009A49F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32" w:history="1">
            <w:r w:rsidR="00F73357" w:rsidRPr="00DE282E">
              <w:rPr>
                <w:rStyle w:val="Hyperlink"/>
                <w:noProof/>
              </w:rPr>
              <w:t>2.7 &lt;&lt;Sales Manager&gt;&gt; Overview Use Case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32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77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21A584B2" w14:textId="77777777" w:rsidR="00F73357" w:rsidRDefault="009A49F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33" w:history="1">
            <w:r w:rsidR="00F73357" w:rsidRPr="00DE282E">
              <w:rPr>
                <w:rStyle w:val="Hyperlink"/>
                <w:noProof/>
              </w:rPr>
              <w:t>2.8 &lt;&lt;System Handler&gt;&gt; Overview Use Case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33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78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65E06FA3" w14:textId="77777777" w:rsidR="00F73357" w:rsidRDefault="009A49F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34" w:history="1">
            <w:r w:rsidR="00F73357" w:rsidRPr="00DE282E">
              <w:rPr>
                <w:rStyle w:val="Hyperlink"/>
                <w:noProof/>
              </w:rPr>
              <w:t>2.9 &lt;&lt;Firebase&gt;&gt; Overview Use Case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34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79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6E27AB49" w14:textId="77777777" w:rsidR="00F73357" w:rsidRDefault="009A49F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35" w:history="1">
            <w:r w:rsidR="00F73357" w:rsidRPr="00DE282E">
              <w:rPr>
                <w:rStyle w:val="Hyperlink"/>
                <w:rFonts w:cstheme="minorHAnsi"/>
                <w:noProof/>
              </w:rPr>
              <w:t>3. Functional Requirements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35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81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02E2FF04" w14:textId="77777777" w:rsidR="00F73357" w:rsidRDefault="009A49F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36" w:history="1">
            <w:r w:rsidR="00F73357" w:rsidRPr="00DE282E">
              <w:rPr>
                <w:rStyle w:val="Hyperlink"/>
                <w:noProof/>
              </w:rPr>
              <w:t>3.1 System Functional Overview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36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81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595DFAB8" w14:textId="77777777" w:rsidR="00F73357" w:rsidRDefault="009A49F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37" w:history="1">
            <w:r w:rsidR="00F73357" w:rsidRPr="00DE282E">
              <w:rPr>
                <w:rStyle w:val="Hyperlink"/>
                <w:noProof/>
              </w:rPr>
              <w:t>4. Non-Functional Requirements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37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85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05683C84" w14:textId="77777777" w:rsidR="00F73357" w:rsidRDefault="009A49F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38" w:history="1">
            <w:r w:rsidR="00F73357" w:rsidRPr="00DE282E">
              <w:rPr>
                <w:rStyle w:val="Hyperlink"/>
                <w:noProof/>
              </w:rPr>
              <w:t>4.1 External Interfaces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38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85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0AE64C01" w14:textId="77777777" w:rsidR="00F73357" w:rsidRDefault="009A49F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39" w:history="1">
            <w:r w:rsidR="00F73357" w:rsidRPr="00DE282E">
              <w:rPr>
                <w:rStyle w:val="Hyperlink"/>
                <w:noProof/>
              </w:rPr>
              <w:t>4.2 Quality Attributes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39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86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3FFE70BF" w14:textId="77777777" w:rsidR="00F73357" w:rsidRDefault="009A49F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40" w:history="1">
            <w:r w:rsidR="00F73357" w:rsidRPr="00DE282E">
              <w:rPr>
                <w:rStyle w:val="Hyperlink"/>
                <w:noProof/>
              </w:rPr>
              <w:t>5. Other Requirements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40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86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1F381393" w14:textId="77777777" w:rsidR="00F73357" w:rsidRDefault="009A49FB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val="en-US" w:eastAsia="ja-JP"/>
            </w:rPr>
          </w:pPr>
          <w:hyperlink w:anchor="_Toc70316041" w:history="1">
            <w:r w:rsidR="00F73357" w:rsidRPr="00DE282E">
              <w:rPr>
                <w:rStyle w:val="Hyperlink"/>
                <w:noProof/>
              </w:rPr>
              <w:t>5.1 Appendix1 - Messages List</w:t>
            </w:r>
            <w:r w:rsidR="00F73357">
              <w:rPr>
                <w:noProof/>
                <w:webHidden/>
              </w:rPr>
              <w:tab/>
            </w:r>
            <w:r w:rsidR="00F73357">
              <w:rPr>
                <w:noProof/>
                <w:webHidden/>
              </w:rPr>
              <w:fldChar w:fldCharType="begin"/>
            </w:r>
            <w:r w:rsidR="00F73357">
              <w:rPr>
                <w:noProof/>
                <w:webHidden/>
              </w:rPr>
              <w:instrText xml:space="preserve"> PAGEREF _Toc70316041 \h </w:instrText>
            </w:r>
            <w:r w:rsidR="00F73357">
              <w:rPr>
                <w:noProof/>
                <w:webHidden/>
              </w:rPr>
            </w:r>
            <w:r w:rsidR="00F73357">
              <w:rPr>
                <w:noProof/>
                <w:webHidden/>
              </w:rPr>
              <w:fldChar w:fldCharType="separate"/>
            </w:r>
            <w:r w:rsidR="00F73357">
              <w:rPr>
                <w:noProof/>
                <w:webHidden/>
              </w:rPr>
              <w:t>86</w:t>
            </w:r>
            <w:r w:rsidR="00F73357">
              <w:rPr>
                <w:noProof/>
                <w:webHidden/>
              </w:rPr>
              <w:fldChar w:fldCharType="end"/>
            </w:r>
          </w:hyperlink>
        </w:p>
        <w:p w14:paraId="3AB05565" w14:textId="77777777" w:rsidR="00A86571" w:rsidRDefault="00A86571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ADB4D04" w14:textId="3F3455D8" w:rsidR="00F8518B" w:rsidRDefault="00F8518B">
      <w:pPr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55CE1530" w14:textId="2A196878" w:rsidR="0091223A" w:rsidRDefault="00F8518B">
      <w:pPr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t>List Tables</w:t>
      </w:r>
    </w:p>
    <w:p w14:paraId="1C194E4B" w14:textId="77777777" w:rsidR="00F73357" w:rsidRPr="00F73357" w:rsidRDefault="00F8518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r w:rsidRPr="00F73357">
        <w:rPr>
          <w:bCs/>
          <w:noProof/>
        </w:rPr>
        <w:fldChar w:fldCharType="begin"/>
      </w:r>
      <w:r w:rsidRPr="00F73357">
        <w:rPr>
          <w:bCs/>
          <w:noProof/>
        </w:rPr>
        <w:instrText xml:space="preserve"> TOC \h \z \c "Table" </w:instrText>
      </w:r>
      <w:r w:rsidRPr="00F73357">
        <w:rPr>
          <w:bCs/>
          <w:noProof/>
        </w:rPr>
        <w:fldChar w:fldCharType="separate"/>
      </w:r>
      <w:hyperlink w:anchor="_Toc70316042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1. Business Rule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42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9</w:t>
        </w:r>
        <w:r w:rsidR="00F73357" w:rsidRPr="00F73357">
          <w:rPr>
            <w:noProof/>
            <w:webHidden/>
          </w:rPr>
          <w:fldChar w:fldCharType="end"/>
        </w:r>
      </w:hyperlink>
    </w:p>
    <w:p w14:paraId="11DD594F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43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2. System Actor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43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12</w:t>
        </w:r>
        <w:r w:rsidR="00F73357" w:rsidRPr="00F73357">
          <w:rPr>
            <w:noProof/>
            <w:webHidden/>
          </w:rPr>
          <w:fldChar w:fldCharType="end"/>
        </w:r>
      </w:hyperlink>
    </w:p>
    <w:p w14:paraId="73B7D8CE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44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3. Use Cases List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44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14</w:t>
        </w:r>
        <w:r w:rsidR="00F73357" w:rsidRPr="00F73357">
          <w:rPr>
            <w:noProof/>
            <w:webHidden/>
          </w:rPr>
          <w:fldChar w:fldCharType="end"/>
        </w:r>
      </w:hyperlink>
    </w:p>
    <w:p w14:paraId="6F053E02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45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4. &lt;&lt;Unauthorized User&gt;&gt; Login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45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16</w:t>
        </w:r>
        <w:r w:rsidR="00F73357" w:rsidRPr="00F73357">
          <w:rPr>
            <w:noProof/>
            <w:webHidden/>
          </w:rPr>
          <w:fldChar w:fldCharType="end"/>
        </w:r>
      </w:hyperlink>
    </w:p>
    <w:p w14:paraId="3728D793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46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5. &lt;&lt;Unauthorized User&gt;&gt; Forget password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46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17</w:t>
        </w:r>
        <w:r w:rsidR="00F73357" w:rsidRPr="00F73357">
          <w:rPr>
            <w:noProof/>
            <w:webHidden/>
          </w:rPr>
          <w:fldChar w:fldCharType="end"/>
        </w:r>
      </w:hyperlink>
    </w:p>
    <w:p w14:paraId="34E2FE31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47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6. &lt;&lt;Authorized User&gt;&gt; View profile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47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19</w:t>
        </w:r>
        <w:r w:rsidR="00F73357" w:rsidRPr="00F73357">
          <w:rPr>
            <w:noProof/>
            <w:webHidden/>
          </w:rPr>
          <w:fldChar w:fldCharType="end"/>
        </w:r>
      </w:hyperlink>
    </w:p>
    <w:p w14:paraId="033E64D6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48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7. &lt;&lt;Authorized User&gt;&gt; Edit profile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48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20</w:t>
        </w:r>
        <w:r w:rsidR="00F73357" w:rsidRPr="00F73357">
          <w:rPr>
            <w:noProof/>
            <w:webHidden/>
          </w:rPr>
          <w:fldChar w:fldCharType="end"/>
        </w:r>
      </w:hyperlink>
    </w:p>
    <w:p w14:paraId="0BAF20B7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49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8. &lt;&lt;Authorized User&gt;&gt; Change avatar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49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22</w:t>
        </w:r>
        <w:r w:rsidR="00F73357" w:rsidRPr="00F73357">
          <w:rPr>
            <w:noProof/>
            <w:webHidden/>
          </w:rPr>
          <w:fldChar w:fldCharType="end"/>
        </w:r>
      </w:hyperlink>
    </w:p>
    <w:p w14:paraId="5886BE16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50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9. &lt;&lt;Authorized User&gt;&gt; Logout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50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22</w:t>
        </w:r>
        <w:r w:rsidR="00F73357" w:rsidRPr="00F73357">
          <w:rPr>
            <w:noProof/>
            <w:webHidden/>
          </w:rPr>
          <w:fldChar w:fldCharType="end"/>
        </w:r>
      </w:hyperlink>
    </w:p>
    <w:p w14:paraId="443725E7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51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10. &lt;&lt;Authorized User&gt;&gt; View notification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51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23</w:t>
        </w:r>
        <w:r w:rsidR="00F73357" w:rsidRPr="00F73357">
          <w:rPr>
            <w:noProof/>
            <w:webHidden/>
          </w:rPr>
          <w:fldChar w:fldCharType="end"/>
        </w:r>
      </w:hyperlink>
    </w:p>
    <w:p w14:paraId="12B5EA42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52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11. &lt;&lt;Administrator&gt;&gt; Create new accoun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52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26</w:t>
        </w:r>
        <w:r w:rsidR="00F73357" w:rsidRPr="00F73357">
          <w:rPr>
            <w:noProof/>
            <w:webHidden/>
          </w:rPr>
          <w:fldChar w:fldCharType="end"/>
        </w:r>
      </w:hyperlink>
    </w:p>
    <w:p w14:paraId="67E8A98F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53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12. &lt;&lt;Administrator&gt;&gt; Search accoun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53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27</w:t>
        </w:r>
        <w:r w:rsidR="00F73357" w:rsidRPr="00F73357">
          <w:rPr>
            <w:noProof/>
            <w:webHidden/>
          </w:rPr>
          <w:fldChar w:fldCharType="end"/>
        </w:r>
      </w:hyperlink>
    </w:p>
    <w:p w14:paraId="63BDCD01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54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13. &lt;&lt;Administrator&gt;&gt; View list of accoun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54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28</w:t>
        </w:r>
        <w:r w:rsidR="00F73357" w:rsidRPr="00F73357">
          <w:rPr>
            <w:noProof/>
            <w:webHidden/>
          </w:rPr>
          <w:fldChar w:fldCharType="end"/>
        </w:r>
      </w:hyperlink>
    </w:p>
    <w:p w14:paraId="036E9B73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55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14. &lt;&lt;Administrator&gt;&gt; View account’s detai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55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29</w:t>
        </w:r>
        <w:r w:rsidR="00F73357" w:rsidRPr="00F73357">
          <w:rPr>
            <w:noProof/>
            <w:webHidden/>
          </w:rPr>
          <w:fldChar w:fldCharType="end"/>
        </w:r>
      </w:hyperlink>
    </w:p>
    <w:p w14:paraId="454E3676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56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15. &lt;&lt;Administrator&gt;&gt; Edit account’s information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56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31</w:t>
        </w:r>
        <w:r w:rsidR="00F73357" w:rsidRPr="00F73357">
          <w:rPr>
            <w:noProof/>
            <w:webHidden/>
          </w:rPr>
          <w:fldChar w:fldCharType="end"/>
        </w:r>
      </w:hyperlink>
    </w:p>
    <w:p w14:paraId="648C22BC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57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16. &lt;&lt;Administrator&gt;&gt; Create new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57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34</w:t>
        </w:r>
        <w:r w:rsidR="00F73357" w:rsidRPr="00F73357">
          <w:rPr>
            <w:noProof/>
            <w:webHidden/>
          </w:rPr>
          <w:fldChar w:fldCharType="end"/>
        </w:r>
      </w:hyperlink>
    </w:p>
    <w:p w14:paraId="6F1D6647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58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17. &lt;&lt;Administrator&gt;&gt; Search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58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35</w:t>
        </w:r>
        <w:r w:rsidR="00F73357" w:rsidRPr="00F73357">
          <w:rPr>
            <w:noProof/>
            <w:webHidden/>
          </w:rPr>
          <w:fldChar w:fldCharType="end"/>
        </w:r>
      </w:hyperlink>
    </w:p>
    <w:p w14:paraId="55E9A5C8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59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18. &lt;&lt;Administrator&gt;&gt; View list of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59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36</w:t>
        </w:r>
        <w:r w:rsidR="00F73357" w:rsidRPr="00F73357">
          <w:rPr>
            <w:noProof/>
            <w:webHidden/>
          </w:rPr>
          <w:fldChar w:fldCharType="end"/>
        </w:r>
      </w:hyperlink>
    </w:p>
    <w:p w14:paraId="7F89CA63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60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19. &lt;&lt;Administrator&gt;&gt; View school’s detai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60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37</w:t>
        </w:r>
        <w:r w:rsidR="00F73357" w:rsidRPr="00F73357">
          <w:rPr>
            <w:noProof/>
            <w:webHidden/>
          </w:rPr>
          <w:fldChar w:fldCharType="end"/>
        </w:r>
      </w:hyperlink>
    </w:p>
    <w:p w14:paraId="642624E9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61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20. &lt;&lt;Administrator&gt;&gt; Edit school’s information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61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38</w:t>
        </w:r>
        <w:r w:rsidR="00F73357" w:rsidRPr="00F73357">
          <w:rPr>
            <w:noProof/>
            <w:webHidden/>
          </w:rPr>
          <w:fldChar w:fldCharType="end"/>
        </w:r>
      </w:hyperlink>
    </w:p>
    <w:p w14:paraId="2662DCAE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62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21. &lt;&lt;Salesman&gt;&gt; Search target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62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41</w:t>
        </w:r>
        <w:r w:rsidR="00F73357" w:rsidRPr="00F73357">
          <w:rPr>
            <w:noProof/>
            <w:webHidden/>
          </w:rPr>
          <w:fldChar w:fldCharType="end"/>
        </w:r>
      </w:hyperlink>
    </w:p>
    <w:p w14:paraId="39B8D77A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63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22. &lt;&lt;Salesman&gt;&gt; View list of target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63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42</w:t>
        </w:r>
        <w:r w:rsidR="00F73357" w:rsidRPr="00F73357">
          <w:rPr>
            <w:noProof/>
            <w:webHidden/>
          </w:rPr>
          <w:fldChar w:fldCharType="end"/>
        </w:r>
      </w:hyperlink>
    </w:p>
    <w:p w14:paraId="032F3C1D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64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23. &lt;&lt;Salesman&gt;&gt; View target school’s detai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64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44</w:t>
        </w:r>
        <w:r w:rsidR="00F73357" w:rsidRPr="00F73357">
          <w:rPr>
            <w:noProof/>
            <w:webHidden/>
          </w:rPr>
          <w:fldChar w:fldCharType="end"/>
        </w:r>
      </w:hyperlink>
    </w:p>
    <w:p w14:paraId="4621E160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65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24. &lt;&lt;Salesman&gt;&gt; Edit school’s information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65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46</w:t>
        </w:r>
        <w:r w:rsidR="00F73357" w:rsidRPr="00F73357">
          <w:rPr>
            <w:noProof/>
            <w:webHidden/>
          </w:rPr>
          <w:fldChar w:fldCharType="end"/>
        </w:r>
      </w:hyperlink>
    </w:p>
    <w:p w14:paraId="1CD00C9A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66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25. &lt;&lt;Salesman&gt;&gt; Create memorandum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66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47</w:t>
        </w:r>
        <w:r w:rsidR="00F73357" w:rsidRPr="00F73357">
          <w:rPr>
            <w:noProof/>
            <w:webHidden/>
          </w:rPr>
          <w:fldChar w:fldCharType="end"/>
        </w:r>
      </w:hyperlink>
    </w:p>
    <w:p w14:paraId="74802990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67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26. &lt;&lt;Salesman&gt;&gt; View my memorandum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67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48</w:t>
        </w:r>
        <w:r w:rsidR="00F73357" w:rsidRPr="00F73357">
          <w:rPr>
            <w:noProof/>
            <w:webHidden/>
          </w:rPr>
          <w:fldChar w:fldCharType="end"/>
        </w:r>
      </w:hyperlink>
    </w:p>
    <w:p w14:paraId="73C76D4C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68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27. &lt;&lt;Salesman&gt;&gt; View memorandum’s detai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68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49</w:t>
        </w:r>
        <w:r w:rsidR="00F73357" w:rsidRPr="00F73357">
          <w:rPr>
            <w:noProof/>
            <w:webHidden/>
          </w:rPr>
          <w:fldChar w:fldCharType="end"/>
        </w:r>
      </w:hyperlink>
    </w:p>
    <w:p w14:paraId="44B903B5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69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28. &lt;&lt;Salesman&gt;&gt; Edit my memorandum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69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50</w:t>
        </w:r>
        <w:r w:rsidR="00F73357" w:rsidRPr="00F73357">
          <w:rPr>
            <w:noProof/>
            <w:webHidden/>
          </w:rPr>
          <w:fldChar w:fldCharType="end"/>
        </w:r>
      </w:hyperlink>
    </w:p>
    <w:p w14:paraId="08CFFD6A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70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29. &lt;&lt;Salesman&gt;&gt; Create repor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70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52</w:t>
        </w:r>
        <w:r w:rsidR="00F73357" w:rsidRPr="00F73357">
          <w:rPr>
            <w:noProof/>
            <w:webHidden/>
          </w:rPr>
          <w:fldChar w:fldCharType="end"/>
        </w:r>
      </w:hyperlink>
    </w:p>
    <w:p w14:paraId="2E398A00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71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30. &lt;&lt;Salesman&gt;&gt; Search repor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71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54</w:t>
        </w:r>
        <w:r w:rsidR="00F73357" w:rsidRPr="00F73357">
          <w:rPr>
            <w:noProof/>
            <w:webHidden/>
          </w:rPr>
          <w:fldChar w:fldCharType="end"/>
        </w:r>
      </w:hyperlink>
    </w:p>
    <w:p w14:paraId="706FE835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72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31. &lt;&lt;Salesman&gt;&gt; View all repor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72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55</w:t>
        </w:r>
        <w:r w:rsidR="00F73357" w:rsidRPr="00F73357">
          <w:rPr>
            <w:noProof/>
            <w:webHidden/>
          </w:rPr>
          <w:fldChar w:fldCharType="end"/>
        </w:r>
      </w:hyperlink>
    </w:p>
    <w:p w14:paraId="102C1AAA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73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32. &lt;&lt;Salesman&gt;&gt; View report’s detai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73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56</w:t>
        </w:r>
        <w:r w:rsidR="00F73357" w:rsidRPr="00F73357">
          <w:rPr>
            <w:noProof/>
            <w:webHidden/>
          </w:rPr>
          <w:fldChar w:fldCharType="end"/>
        </w:r>
      </w:hyperlink>
    </w:p>
    <w:p w14:paraId="0707A455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74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33. &lt;&lt;Salesman&gt;&gt; Edit repor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74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58</w:t>
        </w:r>
        <w:r w:rsidR="00F73357" w:rsidRPr="00F73357">
          <w:rPr>
            <w:noProof/>
            <w:webHidden/>
          </w:rPr>
          <w:fldChar w:fldCharType="end"/>
        </w:r>
      </w:hyperlink>
    </w:p>
    <w:p w14:paraId="4B3809AD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75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34 &lt;&lt;Salesman&gt;&gt; Remove repor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75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59</w:t>
        </w:r>
        <w:r w:rsidR="00F73357" w:rsidRPr="00F73357">
          <w:rPr>
            <w:noProof/>
            <w:webHidden/>
          </w:rPr>
          <w:fldChar w:fldCharType="end"/>
        </w:r>
      </w:hyperlink>
    </w:p>
    <w:p w14:paraId="3FD7FF8C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76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35. &lt;&lt;Salesman&gt;&gt; Create personal activitie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76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61</w:t>
        </w:r>
        <w:r w:rsidR="00F73357" w:rsidRPr="00F73357">
          <w:rPr>
            <w:noProof/>
            <w:webHidden/>
          </w:rPr>
          <w:fldChar w:fldCharType="end"/>
        </w:r>
      </w:hyperlink>
    </w:p>
    <w:p w14:paraId="5C73858F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77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36. &lt;&lt;Salesman&gt;&gt; Search other’s workplan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77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62</w:t>
        </w:r>
        <w:r w:rsidR="00F73357" w:rsidRPr="00F73357">
          <w:rPr>
            <w:noProof/>
            <w:webHidden/>
          </w:rPr>
          <w:fldChar w:fldCharType="end"/>
        </w:r>
      </w:hyperlink>
    </w:p>
    <w:p w14:paraId="56D7A7C6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78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37. &lt;&lt;Salesman&gt;&gt; View workplan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78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63</w:t>
        </w:r>
        <w:r w:rsidR="00F73357" w:rsidRPr="00F73357">
          <w:rPr>
            <w:noProof/>
            <w:webHidden/>
          </w:rPr>
          <w:fldChar w:fldCharType="end"/>
        </w:r>
      </w:hyperlink>
    </w:p>
    <w:p w14:paraId="2A4C3531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79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38. &lt;&lt;Salesman&gt;&gt; View personal activity’s detai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79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64</w:t>
        </w:r>
        <w:r w:rsidR="00F73357" w:rsidRPr="00F73357">
          <w:rPr>
            <w:noProof/>
            <w:webHidden/>
          </w:rPr>
          <w:fldChar w:fldCharType="end"/>
        </w:r>
      </w:hyperlink>
    </w:p>
    <w:p w14:paraId="48A15F9C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80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39. &lt;&lt;Salesman&gt;&gt; Edit personal activitie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80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67</w:t>
        </w:r>
        <w:r w:rsidR="00F73357" w:rsidRPr="00F73357">
          <w:rPr>
            <w:noProof/>
            <w:webHidden/>
          </w:rPr>
          <w:fldChar w:fldCharType="end"/>
        </w:r>
      </w:hyperlink>
    </w:p>
    <w:p w14:paraId="71DDB019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81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40. &lt;&lt;Salesman&gt;&gt; Remove personal activitie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81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68</w:t>
        </w:r>
        <w:r w:rsidR="00F73357" w:rsidRPr="00F73357">
          <w:rPr>
            <w:noProof/>
            <w:webHidden/>
          </w:rPr>
          <w:fldChar w:fldCharType="end"/>
        </w:r>
      </w:hyperlink>
    </w:p>
    <w:p w14:paraId="60B99369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82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41. &lt;&lt;Sales Supervisor&gt;&gt; Create target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82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71</w:t>
        </w:r>
        <w:r w:rsidR="00F73357" w:rsidRPr="00F73357">
          <w:rPr>
            <w:noProof/>
            <w:webHidden/>
          </w:rPr>
          <w:fldChar w:fldCharType="end"/>
        </w:r>
      </w:hyperlink>
    </w:p>
    <w:p w14:paraId="4A590560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83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42. &lt;&lt;Sales Supervisor&gt;&gt; Edit target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83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72</w:t>
        </w:r>
        <w:r w:rsidR="00F73357" w:rsidRPr="00F73357">
          <w:rPr>
            <w:noProof/>
            <w:webHidden/>
          </w:rPr>
          <w:fldChar w:fldCharType="end"/>
        </w:r>
      </w:hyperlink>
    </w:p>
    <w:p w14:paraId="543012BC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84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43. &lt;&lt;Sales Supervisor&gt;&gt; Assign salesmen to target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84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74</w:t>
        </w:r>
        <w:r w:rsidR="00F73357" w:rsidRPr="00F73357">
          <w:rPr>
            <w:noProof/>
            <w:webHidden/>
          </w:rPr>
          <w:fldChar w:fldCharType="end"/>
        </w:r>
      </w:hyperlink>
    </w:p>
    <w:p w14:paraId="534B8E7D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85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44. &lt;&lt;Sales Supervisor&gt;&gt; Remove target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85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75</w:t>
        </w:r>
        <w:r w:rsidR="00F73357" w:rsidRPr="00F73357">
          <w:rPr>
            <w:noProof/>
            <w:webHidden/>
          </w:rPr>
          <w:fldChar w:fldCharType="end"/>
        </w:r>
      </w:hyperlink>
    </w:p>
    <w:p w14:paraId="14A6233C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86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45. &lt;&lt;Sales Supervisor&gt;&gt; Comment on Salesmen’s repor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86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77</w:t>
        </w:r>
        <w:r w:rsidR="00F73357" w:rsidRPr="00F73357">
          <w:rPr>
            <w:noProof/>
            <w:webHidden/>
          </w:rPr>
          <w:fldChar w:fldCharType="end"/>
        </w:r>
      </w:hyperlink>
    </w:p>
    <w:p w14:paraId="44A275C2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87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46. &lt;&lt;Sales Manager&gt;&gt; View all memorandum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87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78</w:t>
        </w:r>
        <w:r w:rsidR="00F73357" w:rsidRPr="00F73357">
          <w:rPr>
            <w:noProof/>
            <w:webHidden/>
          </w:rPr>
          <w:fldChar w:fldCharType="end"/>
        </w:r>
      </w:hyperlink>
    </w:p>
    <w:p w14:paraId="278C7FD3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88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47. &lt;&lt; System Handler&gt;&gt; Send emai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88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79</w:t>
        </w:r>
        <w:r w:rsidR="00F73357" w:rsidRPr="00F73357">
          <w:rPr>
            <w:noProof/>
            <w:webHidden/>
          </w:rPr>
          <w:fldChar w:fldCharType="end"/>
        </w:r>
      </w:hyperlink>
    </w:p>
    <w:p w14:paraId="54108E27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89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48. &lt;&lt; Firebase&gt;&gt; Send notification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89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80</w:t>
        </w:r>
        <w:r w:rsidR="00F73357" w:rsidRPr="00F73357">
          <w:rPr>
            <w:noProof/>
            <w:webHidden/>
          </w:rPr>
          <w:fldChar w:fldCharType="end"/>
        </w:r>
      </w:hyperlink>
    </w:p>
    <w:p w14:paraId="1A2A5978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90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49. Screen Detai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90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82</w:t>
        </w:r>
        <w:r w:rsidR="00F73357" w:rsidRPr="00F73357">
          <w:rPr>
            <w:noProof/>
            <w:webHidden/>
          </w:rPr>
          <w:fldChar w:fldCharType="end"/>
        </w:r>
      </w:hyperlink>
    </w:p>
    <w:p w14:paraId="65B70843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91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50. Screen Authorization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91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83</w:t>
        </w:r>
        <w:r w:rsidR="00F73357" w:rsidRPr="00F73357">
          <w:rPr>
            <w:noProof/>
            <w:webHidden/>
          </w:rPr>
          <w:fldChar w:fldCharType="end"/>
        </w:r>
      </w:hyperlink>
    </w:p>
    <w:p w14:paraId="39C4F0F8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92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51. Non-Screen Function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92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83</w:t>
        </w:r>
        <w:r w:rsidR="00F73357" w:rsidRPr="00F73357">
          <w:rPr>
            <w:noProof/>
            <w:webHidden/>
          </w:rPr>
          <w:fldChar w:fldCharType="end"/>
        </w:r>
      </w:hyperlink>
    </w:p>
    <w:p w14:paraId="535D32E2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93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52. Entities List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93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85</w:t>
        </w:r>
        <w:r w:rsidR="00F73357" w:rsidRPr="00F73357">
          <w:rPr>
            <w:noProof/>
            <w:webHidden/>
          </w:rPr>
          <w:fldChar w:fldCharType="end"/>
        </w:r>
      </w:hyperlink>
    </w:p>
    <w:p w14:paraId="3975EB4F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94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Table 53. Appendix1 - Messages List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94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87</w:t>
        </w:r>
        <w:r w:rsidR="00F73357" w:rsidRPr="00F73357">
          <w:rPr>
            <w:noProof/>
            <w:webHidden/>
          </w:rPr>
          <w:fldChar w:fldCharType="end"/>
        </w:r>
      </w:hyperlink>
    </w:p>
    <w:p w14:paraId="2BC97B1E" w14:textId="77777777" w:rsidR="00F8518B" w:rsidRPr="00F8518B" w:rsidRDefault="00F8518B" w:rsidP="00F73357">
      <w:pPr>
        <w:spacing w:after="100"/>
        <w:rPr>
          <w:bCs/>
          <w:noProof/>
        </w:rPr>
      </w:pPr>
      <w:r w:rsidRPr="00F73357">
        <w:rPr>
          <w:bCs/>
          <w:noProof/>
        </w:rPr>
        <w:fldChar w:fldCharType="end"/>
      </w:r>
    </w:p>
    <w:p w14:paraId="05DAE491" w14:textId="77777777" w:rsidR="0091223A" w:rsidRDefault="0091223A"/>
    <w:p w14:paraId="74DA83A4" w14:textId="77777777" w:rsidR="00F8518B" w:rsidRDefault="00F8518B">
      <w:pPr>
        <w:rPr>
          <w:b/>
          <w:bCs/>
          <w:noProof/>
          <w:sz w:val="32"/>
          <w:szCs w:val="32"/>
        </w:rPr>
      </w:pPr>
      <w:r>
        <w:rPr>
          <w:b/>
          <w:bCs/>
          <w:noProof/>
          <w:sz w:val="32"/>
          <w:szCs w:val="32"/>
        </w:rPr>
        <w:t>List Figures</w:t>
      </w:r>
    </w:p>
    <w:p w14:paraId="23E437BA" w14:textId="77777777" w:rsidR="00F73357" w:rsidRPr="00F73357" w:rsidRDefault="00F8518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r w:rsidRPr="00F73357">
        <w:fldChar w:fldCharType="begin"/>
      </w:r>
      <w:r w:rsidRPr="00F73357">
        <w:instrText xml:space="preserve"> TOC \h \z \c "Figure" </w:instrText>
      </w:r>
      <w:r w:rsidRPr="00F73357">
        <w:fldChar w:fldCharType="separate"/>
      </w:r>
      <w:hyperlink w:anchor="_Toc70316095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1. System Context Diagram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95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7</w:t>
        </w:r>
        <w:r w:rsidR="00F73357" w:rsidRPr="00F73357">
          <w:rPr>
            <w:noProof/>
            <w:webHidden/>
          </w:rPr>
          <w:fldChar w:fldCharType="end"/>
        </w:r>
      </w:hyperlink>
    </w:p>
    <w:p w14:paraId="053AACD8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96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2. Use case Overview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96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11</w:t>
        </w:r>
        <w:r w:rsidR="00F73357" w:rsidRPr="00F73357">
          <w:rPr>
            <w:noProof/>
            <w:webHidden/>
          </w:rPr>
          <w:fldChar w:fldCharType="end"/>
        </w:r>
      </w:hyperlink>
    </w:p>
    <w:p w14:paraId="37059EE1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97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3. &lt;&lt;Unauthorized User&gt;&gt; Overview Use Case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97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14</w:t>
        </w:r>
        <w:r w:rsidR="00F73357" w:rsidRPr="00F73357">
          <w:rPr>
            <w:noProof/>
            <w:webHidden/>
          </w:rPr>
          <w:fldChar w:fldCharType="end"/>
        </w:r>
      </w:hyperlink>
    </w:p>
    <w:p w14:paraId="6DACF15B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98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4. &lt;&lt;Unauthorized User&gt;&gt; Login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98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15</w:t>
        </w:r>
        <w:r w:rsidR="00F73357" w:rsidRPr="00F73357">
          <w:rPr>
            <w:noProof/>
            <w:webHidden/>
          </w:rPr>
          <w:fldChar w:fldCharType="end"/>
        </w:r>
      </w:hyperlink>
    </w:p>
    <w:p w14:paraId="1EB4252D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099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5. &lt;&lt;Unauthorized User&gt;&gt; Forget password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099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16</w:t>
        </w:r>
        <w:r w:rsidR="00F73357" w:rsidRPr="00F73357">
          <w:rPr>
            <w:noProof/>
            <w:webHidden/>
          </w:rPr>
          <w:fldChar w:fldCharType="end"/>
        </w:r>
      </w:hyperlink>
    </w:p>
    <w:p w14:paraId="0002DF3B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00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6. &lt;&lt;Authorized User&gt;&gt; Overview Use Case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00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18</w:t>
        </w:r>
        <w:r w:rsidR="00F73357" w:rsidRPr="00F73357">
          <w:rPr>
            <w:noProof/>
            <w:webHidden/>
          </w:rPr>
          <w:fldChar w:fldCharType="end"/>
        </w:r>
      </w:hyperlink>
    </w:p>
    <w:p w14:paraId="093A9089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01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7. &lt;&lt;Authorized User&gt;&gt; View profile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01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18</w:t>
        </w:r>
        <w:r w:rsidR="00F73357" w:rsidRPr="00F73357">
          <w:rPr>
            <w:noProof/>
            <w:webHidden/>
          </w:rPr>
          <w:fldChar w:fldCharType="end"/>
        </w:r>
      </w:hyperlink>
    </w:p>
    <w:p w14:paraId="26C790CB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02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8. &lt;&lt;Authorized User&gt;&gt; Edit profile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02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19</w:t>
        </w:r>
        <w:r w:rsidR="00F73357" w:rsidRPr="00F73357">
          <w:rPr>
            <w:noProof/>
            <w:webHidden/>
          </w:rPr>
          <w:fldChar w:fldCharType="end"/>
        </w:r>
      </w:hyperlink>
    </w:p>
    <w:p w14:paraId="510A85D2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03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9. &lt;&lt;Authorized User&gt;&gt; Change avatar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03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21</w:t>
        </w:r>
        <w:r w:rsidR="00F73357" w:rsidRPr="00F73357">
          <w:rPr>
            <w:noProof/>
            <w:webHidden/>
          </w:rPr>
          <w:fldChar w:fldCharType="end"/>
        </w:r>
      </w:hyperlink>
    </w:p>
    <w:p w14:paraId="1BBCB45D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04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10. &lt;&lt;Authorized User&gt;&gt; Logout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04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22</w:t>
        </w:r>
        <w:r w:rsidR="00F73357" w:rsidRPr="00F73357">
          <w:rPr>
            <w:noProof/>
            <w:webHidden/>
          </w:rPr>
          <w:fldChar w:fldCharType="end"/>
        </w:r>
      </w:hyperlink>
    </w:p>
    <w:p w14:paraId="31601CEB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05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11. &lt;&lt;Authorized User&gt;&gt; View notification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05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22</w:t>
        </w:r>
        <w:r w:rsidR="00F73357" w:rsidRPr="00F73357">
          <w:rPr>
            <w:noProof/>
            <w:webHidden/>
          </w:rPr>
          <w:fldChar w:fldCharType="end"/>
        </w:r>
      </w:hyperlink>
    </w:p>
    <w:p w14:paraId="4F4221A3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06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12. &lt;&lt;Administrator&gt;&gt; Overview Use Case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06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24</w:t>
        </w:r>
        <w:r w:rsidR="00F73357" w:rsidRPr="00F73357">
          <w:rPr>
            <w:noProof/>
            <w:webHidden/>
          </w:rPr>
          <w:fldChar w:fldCharType="end"/>
        </w:r>
      </w:hyperlink>
    </w:p>
    <w:p w14:paraId="371141E2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07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13. &lt;&lt;Administrator&gt;&gt; Create new accoun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07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24</w:t>
        </w:r>
        <w:r w:rsidR="00F73357" w:rsidRPr="00F73357">
          <w:rPr>
            <w:noProof/>
            <w:webHidden/>
          </w:rPr>
          <w:fldChar w:fldCharType="end"/>
        </w:r>
      </w:hyperlink>
    </w:p>
    <w:p w14:paraId="2C194283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08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14. &lt;&lt;Administrator&gt;&gt; Search accoun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08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26</w:t>
        </w:r>
        <w:r w:rsidR="00F73357" w:rsidRPr="00F73357">
          <w:rPr>
            <w:noProof/>
            <w:webHidden/>
          </w:rPr>
          <w:fldChar w:fldCharType="end"/>
        </w:r>
      </w:hyperlink>
    </w:p>
    <w:p w14:paraId="60195309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09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15. &lt;&lt;Administrator&gt;&gt; View list of accoun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09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27</w:t>
        </w:r>
        <w:r w:rsidR="00F73357" w:rsidRPr="00F73357">
          <w:rPr>
            <w:noProof/>
            <w:webHidden/>
          </w:rPr>
          <w:fldChar w:fldCharType="end"/>
        </w:r>
      </w:hyperlink>
    </w:p>
    <w:p w14:paraId="469369FE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10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16. &lt;&lt;Administrator&gt;&gt; View account’s detai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10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28</w:t>
        </w:r>
        <w:r w:rsidR="00F73357" w:rsidRPr="00F73357">
          <w:rPr>
            <w:noProof/>
            <w:webHidden/>
          </w:rPr>
          <w:fldChar w:fldCharType="end"/>
        </w:r>
      </w:hyperlink>
    </w:p>
    <w:p w14:paraId="20561A6E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11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17. &lt;&lt;Administrator&gt;&gt; Edit account’s information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11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29</w:t>
        </w:r>
        <w:r w:rsidR="00F73357" w:rsidRPr="00F73357">
          <w:rPr>
            <w:noProof/>
            <w:webHidden/>
          </w:rPr>
          <w:fldChar w:fldCharType="end"/>
        </w:r>
      </w:hyperlink>
    </w:p>
    <w:p w14:paraId="2240A9AE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12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18. &lt;&lt;Administrator&gt;&gt; Create new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12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31</w:t>
        </w:r>
        <w:r w:rsidR="00F73357" w:rsidRPr="00F73357">
          <w:rPr>
            <w:noProof/>
            <w:webHidden/>
          </w:rPr>
          <w:fldChar w:fldCharType="end"/>
        </w:r>
      </w:hyperlink>
    </w:p>
    <w:p w14:paraId="25BA4923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13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19. &lt;&lt;Administrator&gt;&gt; Search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13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34</w:t>
        </w:r>
        <w:r w:rsidR="00F73357" w:rsidRPr="00F73357">
          <w:rPr>
            <w:noProof/>
            <w:webHidden/>
          </w:rPr>
          <w:fldChar w:fldCharType="end"/>
        </w:r>
      </w:hyperlink>
    </w:p>
    <w:p w14:paraId="76947DC8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14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20. &lt;&lt;Administrator&gt;&gt; View list of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14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35</w:t>
        </w:r>
        <w:r w:rsidR="00F73357" w:rsidRPr="00F73357">
          <w:rPr>
            <w:noProof/>
            <w:webHidden/>
          </w:rPr>
          <w:fldChar w:fldCharType="end"/>
        </w:r>
      </w:hyperlink>
    </w:p>
    <w:p w14:paraId="39AA5918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15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21. &lt;&lt;Administrator&gt;&gt; View school’s detai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15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36</w:t>
        </w:r>
        <w:r w:rsidR="00F73357" w:rsidRPr="00F73357">
          <w:rPr>
            <w:noProof/>
            <w:webHidden/>
          </w:rPr>
          <w:fldChar w:fldCharType="end"/>
        </w:r>
      </w:hyperlink>
    </w:p>
    <w:p w14:paraId="5728B5E0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16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22. &lt;&lt;Administrator&gt;&gt; Edit school’s information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16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37</w:t>
        </w:r>
        <w:r w:rsidR="00F73357" w:rsidRPr="00F73357">
          <w:rPr>
            <w:noProof/>
            <w:webHidden/>
          </w:rPr>
          <w:fldChar w:fldCharType="end"/>
        </w:r>
      </w:hyperlink>
    </w:p>
    <w:p w14:paraId="4FD62924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17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23. &lt;&lt;Salesman&gt;&gt; Overview Use Case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17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39</w:t>
        </w:r>
        <w:r w:rsidR="00F73357" w:rsidRPr="00F73357">
          <w:rPr>
            <w:noProof/>
            <w:webHidden/>
          </w:rPr>
          <w:fldChar w:fldCharType="end"/>
        </w:r>
      </w:hyperlink>
    </w:p>
    <w:p w14:paraId="65F530F4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18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24. &lt;&lt;Salesman&gt;&gt; Search target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18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39</w:t>
        </w:r>
        <w:r w:rsidR="00F73357" w:rsidRPr="00F73357">
          <w:rPr>
            <w:noProof/>
            <w:webHidden/>
          </w:rPr>
          <w:fldChar w:fldCharType="end"/>
        </w:r>
      </w:hyperlink>
    </w:p>
    <w:p w14:paraId="0A63E98B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19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25. &lt;&lt;Salesman&gt;&gt; View list of target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19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41</w:t>
        </w:r>
        <w:r w:rsidR="00F73357" w:rsidRPr="00F73357">
          <w:rPr>
            <w:noProof/>
            <w:webHidden/>
          </w:rPr>
          <w:fldChar w:fldCharType="end"/>
        </w:r>
      </w:hyperlink>
    </w:p>
    <w:p w14:paraId="3603385D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20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26. &lt;&lt;Salesman&gt;&gt; View target school’s detai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20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42</w:t>
        </w:r>
        <w:r w:rsidR="00F73357" w:rsidRPr="00F73357">
          <w:rPr>
            <w:noProof/>
            <w:webHidden/>
          </w:rPr>
          <w:fldChar w:fldCharType="end"/>
        </w:r>
      </w:hyperlink>
    </w:p>
    <w:p w14:paraId="34960A79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21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27. &lt;&lt;Salesman&gt;&gt; Edit school’s information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21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44</w:t>
        </w:r>
        <w:r w:rsidR="00F73357" w:rsidRPr="00F73357">
          <w:rPr>
            <w:noProof/>
            <w:webHidden/>
          </w:rPr>
          <w:fldChar w:fldCharType="end"/>
        </w:r>
      </w:hyperlink>
    </w:p>
    <w:p w14:paraId="7B1C90C1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22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28 &lt;&lt;Salesman&gt;&gt; Create memorandum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22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46</w:t>
        </w:r>
        <w:r w:rsidR="00F73357" w:rsidRPr="00F73357">
          <w:rPr>
            <w:noProof/>
            <w:webHidden/>
          </w:rPr>
          <w:fldChar w:fldCharType="end"/>
        </w:r>
      </w:hyperlink>
    </w:p>
    <w:p w14:paraId="11EA4349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23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29. &lt;&lt;Salesman&gt;&gt; View my memorandum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23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47</w:t>
        </w:r>
        <w:r w:rsidR="00F73357" w:rsidRPr="00F73357">
          <w:rPr>
            <w:noProof/>
            <w:webHidden/>
          </w:rPr>
          <w:fldChar w:fldCharType="end"/>
        </w:r>
      </w:hyperlink>
    </w:p>
    <w:p w14:paraId="63241512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24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30. &lt;&lt;Salesman&gt;&gt; View memorandum’s detai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24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48</w:t>
        </w:r>
        <w:r w:rsidR="00F73357" w:rsidRPr="00F73357">
          <w:rPr>
            <w:noProof/>
            <w:webHidden/>
          </w:rPr>
          <w:fldChar w:fldCharType="end"/>
        </w:r>
      </w:hyperlink>
    </w:p>
    <w:p w14:paraId="7A492D4D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25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31. &lt;&lt;Salesman&gt;&gt; Edit my memorandum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25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49</w:t>
        </w:r>
        <w:r w:rsidR="00F73357" w:rsidRPr="00F73357">
          <w:rPr>
            <w:noProof/>
            <w:webHidden/>
          </w:rPr>
          <w:fldChar w:fldCharType="end"/>
        </w:r>
      </w:hyperlink>
    </w:p>
    <w:p w14:paraId="645BD40A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26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32. &lt;&lt;Salesman&gt;&gt; Create repor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26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51</w:t>
        </w:r>
        <w:r w:rsidR="00F73357" w:rsidRPr="00F73357">
          <w:rPr>
            <w:noProof/>
            <w:webHidden/>
          </w:rPr>
          <w:fldChar w:fldCharType="end"/>
        </w:r>
      </w:hyperlink>
    </w:p>
    <w:p w14:paraId="31E26138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27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33. &lt;&lt;Salesman&gt;&gt; Search repor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27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52</w:t>
        </w:r>
        <w:r w:rsidR="00F73357" w:rsidRPr="00F73357">
          <w:rPr>
            <w:noProof/>
            <w:webHidden/>
          </w:rPr>
          <w:fldChar w:fldCharType="end"/>
        </w:r>
      </w:hyperlink>
    </w:p>
    <w:p w14:paraId="54B87629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28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34. &lt;&lt;Salesman&gt;&gt; View all repor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28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54</w:t>
        </w:r>
        <w:r w:rsidR="00F73357" w:rsidRPr="00F73357">
          <w:rPr>
            <w:noProof/>
            <w:webHidden/>
          </w:rPr>
          <w:fldChar w:fldCharType="end"/>
        </w:r>
      </w:hyperlink>
    </w:p>
    <w:p w14:paraId="4399F469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29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35. &lt;&lt;Salesman&gt;&gt; View report’s detai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29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55</w:t>
        </w:r>
        <w:r w:rsidR="00F73357" w:rsidRPr="00F73357">
          <w:rPr>
            <w:noProof/>
            <w:webHidden/>
          </w:rPr>
          <w:fldChar w:fldCharType="end"/>
        </w:r>
      </w:hyperlink>
    </w:p>
    <w:p w14:paraId="0442411B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30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36. &lt;&lt;Salesman&gt;&gt; Edit repor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30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56</w:t>
        </w:r>
        <w:r w:rsidR="00F73357" w:rsidRPr="00F73357">
          <w:rPr>
            <w:noProof/>
            <w:webHidden/>
          </w:rPr>
          <w:fldChar w:fldCharType="end"/>
        </w:r>
      </w:hyperlink>
    </w:p>
    <w:p w14:paraId="7CC85DEE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31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37. &lt;&lt;Salesman&gt;&gt; Remove repor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31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58</w:t>
        </w:r>
        <w:r w:rsidR="00F73357" w:rsidRPr="00F73357">
          <w:rPr>
            <w:noProof/>
            <w:webHidden/>
          </w:rPr>
          <w:fldChar w:fldCharType="end"/>
        </w:r>
      </w:hyperlink>
    </w:p>
    <w:p w14:paraId="2DC86B59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32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38. &lt;&lt;Salesman&gt;&gt; Create personal activitie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32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59</w:t>
        </w:r>
        <w:r w:rsidR="00F73357" w:rsidRPr="00F73357">
          <w:rPr>
            <w:noProof/>
            <w:webHidden/>
          </w:rPr>
          <w:fldChar w:fldCharType="end"/>
        </w:r>
      </w:hyperlink>
    </w:p>
    <w:p w14:paraId="7CCB00C8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33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39. &lt;&lt;Salesman&gt;&gt; Search other’s workplan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33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61</w:t>
        </w:r>
        <w:r w:rsidR="00F73357" w:rsidRPr="00F73357">
          <w:rPr>
            <w:noProof/>
            <w:webHidden/>
          </w:rPr>
          <w:fldChar w:fldCharType="end"/>
        </w:r>
      </w:hyperlink>
    </w:p>
    <w:p w14:paraId="12E9F57D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34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40. &lt;&lt;Salesman&gt;&gt; View workplan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34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62</w:t>
        </w:r>
        <w:r w:rsidR="00F73357" w:rsidRPr="00F73357">
          <w:rPr>
            <w:noProof/>
            <w:webHidden/>
          </w:rPr>
          <w:fldChar w:fldCharType="end"/>
        </w:r>
      </w:hyperlink>
    </w:p>
    <w:p w14:paraId="347B8790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35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41. &lt;&lt;Salesman&gt;&gt; View personal activity’s detai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35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63</w:t>
        </w:r>
        <w:r w:rsidR="00F73357" w:rsidRPr="00F73357">
          <w:rPr>
            <w:noProof/>
            <w:webHidden/>
          </w:rPr>
          <w:fldChar w:fldCharType="end"/>
        </w:r>
      </w:hyperlink>
    </w:p>
    <w:p w14:paraId="020C8046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36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42. &lt;&lt;Salesman&gt;&gt; Edit personal activitie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36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65</w:t>
        </w:r>
        <w:r w:rsidR="00F73357" w:rsidRPr="00F73357">
          <w:rPr>
            <w:noProof/>
            <w:webHidden/>
          </w:rPr>
          <w:fldChar w:fldCharType="end"/>
        </w:r>
      </w:hyperlink>
    </w:p>
    <w:p w14:paraId="34A1B28E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37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43. &lt;&lt;Salesman&gt;&gt; Remove personal activitie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37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67</w:t>
        </w:r>
        <w:r w:rsidR="00F73357" w:rsidRPr="00F73357">
          <w:rPr>
            <w:noProof/>
            <w:webHidden/>
          </w:rPr>
          <w:fldChar w:fldCharType="end"/>
        </w:r>
      </w:hyperlink>
    </w:p>
    <w:p w14:paraId="3A4BC31C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38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44. &lt;&lt;Sales Supervisor&gt;&gt; Overview Use Case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38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69</w:t>
        </w:r>
        <w:r w:rsidR="00F73357" w:rsidRPr="00F73357">
          <w:rPr>
            <w:noProof/>
            <w:webHidden/>
          </w:rPr>
          <w:fldChar w:fldCharType="end"/>
        </w:r>
      </w:hyperlink>
    </w:p>
    <w:p w14:paraId="0788EBA2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39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45. &lt;&lt;Sales Supervisor&gt;&gt; Create target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39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69</w:t>
        </w:r>
        <w:r w:rsidR="00F73357" w:rsidRPr="00F73357">
          <w:rPr>
            <w:noProof/>
            <w:webHidden/>
          </w:rPr>
          <w:fldChar w:fldCharType="end"/>
        </w:r>
      </w:hyperlink>
    </w:p>
    <w:p w14:paraId="2AC44CE4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40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46. &lt;&lt;Sales Supervisor&gt;&gt; Edit target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40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71</w:t>
        </w:r>
        <w:r w:rsidR="00F73357" w:rsidRPr="00F73357">
          <w:rPr>
            <w:noProof/>
            <w:webHidden/>
          </w:rPr>
          <w:fldChar w:fldCharType="end"/>
        </w:r>
      </w:hyperlink>
    </w:p>
    <w:p w14:paraId="47C692A8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41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47. &lt;&lt;Sales Supervisor&gt;&gt; Assign salesmen to target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41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72</w:t>
        </w:r>
        <w:r w:rsidR="00F73357" w:rsidRPr="00F73357">
          <w:rPr>
            <w:noProof/>
            <w:webHidden/>
          </w:rPr>
          <w:fldChar w:fldCharType="end"/>
        </w:r>
      </w:hyperlink>
    </w:p>
    <w:p w14:paraId="27F509FB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42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48. &lt;&lt;Sales Supervisor&gt;&gt; Remove target schoo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42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74</w:t>
        </w:r>
        <w:r w:rsidR="00F73357" w:rsidRPr="00F73357">
          <w:rPr>
            <w:noProof/>
            <w:webHidden/>
          </w:rPr>
          <w:fldChar w:fldCharType="end"/>
        </w:r>
      </w:hyperlink>
    </w:p>
    <w:p w14:paraId="7E8C9894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43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49. &lt;&lt;Sales Supervisor&gt;&gt; Comment on Salesmen’s report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43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75</w:t>
        </w:r>
        <w:r w:rsidR="00F73357" w:rsidRPr="00F73357">
          <w:rPr>
            <w:noProof/>
            <w:webHidden/>
          </w:rPr>
          <w:fldChar w:fldCharType="end"/>
        </w:r>
      </w:hyperlink>
    </w:p>
    <w:p w14:paraId="72C66105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44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50. &lt;&lt;Sales Manager&gt;&gt; Overview Use Case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44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77</w:t>
        </w:r>
        <w:r w:rsidR="00F73357" w:rsidRPr="00F73357">
          <w:rPr>
            <w:noProof/>
            <w:webHidden/>
          </w:rPr>
          <w:fldChar w:fldCharType="end"/>
        </w:r>
      </w:hyperlink>
    </w:p>
    <w:p w14:paraId="3F84F560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45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51. &lt;&lt;Sales Manager&gt;&gt; View all memorandum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45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77</w:t>
        </w:r>
        <w:r w:rsidR="00F73357" w:rsidRPr="00F73357">
          <w:rPr>
            <w:noProof/>
            <w:webHidden/>
          </w:rPr>
          <w:fldChar w:fldCharType="end"/>
        </w:r>
      </w:hyperlink>
    </w:p>
    <w:p w14:paraId="6AC647C1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46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52. &lt;&lt;Sales Manager&gt;&gt; Overview Use Case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46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78</w:t>
        </w:r>
        <w:r w:rsidR="00F73357" w:rsidRPr="00F73357">
          <w:rPr>
            <w:noProof/>
            <w:webHidden/>
          </w:rPr>
          <w:fldChar w:fldCharType="end"/>
        </w:r>
      </w:hyperlink>
    </w:p>
    <w:p w14:paraId="53BB95D2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47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53. &lt;&lt;System Handler&gt;&gt; Send email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47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78</w:t>
        </w:r>
        <w:r w:rsidR="00F73357" w:rsidRPr="00F73357">
          <w:rPr>
            <w:noProof/>
            <w:webHidden/>
          </w:rPr>
          <w:fldChar w:fldCharType="end"/>
        </w:r>
      </w:hyperlink>
    </w:p>
    <w:p w14:paraId="5E6F89E8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48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54. &lt;&lt;Firebase&gt;&gt; Overview Use Case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48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79</w:t>
        </w:r>
        <w:r w:rsidR="00F73357" w:rsidRPr="00F73357">
          <w:rPr>
            <w:noProof/>
            <w:webHidden/>
          </w:rPr>
          <w:fldChar w:fldCharType="end"/>
        </w:r>
      </w:hyperlink>
    </w:p>
    <w:p w14:paraId="780A6358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49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55. &lt;&lt; Firebase&gt;&gt; Send notifications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49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80</w:t>
        </w:r>
        <w:r w:rsidR="00F73357" w:rsidRPr="00F73357">
          <w:rPr>
            <w:noProof/>
            <w:webHidden/>
          </w:rPr>
          <w:fldChar w:fldCharType="end"/>
        </w:r>
      </w:hyperlink>
    </w:p>
    <w:p w14:paraId="41920D8C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50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56. Screen Flow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50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81</w:t>
        </w:r>
        <w:r w:rsidR="00F73357" w:rsidRPr="00F73357">
          <w:rPr>
            <w:noProof/>
            <w:webHidden/>
          </w:rPr>
          <w:fldChar w:fldCharType="end"/>
        </w:r>
      </w:hyperlink>
    </w:p>
    <w:p w14:paraId="1B1E80F7" w14:textId="77777777" w:rsidR="00F73357" w:rsidRPr="00F73357" w:rsidRDefault="009A49FB" w:rsidP="00F73357">
      <w:pPr>
        <w:pStyle w:val="TableofFigures"/>
        <w:tabs>
          <w:tab w:val="right" w:leader="dot" w:pos="9016"/>
        </w:tabs>
        <w:spacing w:after="100"/>
        <w:rPr>
          <w:rFonts w:eastAsiaTheme="minorEastAsia"/>
          <w:noProof/>
          <w:lang w:val="en-US" w:eastAsia="ja-JP"/>
        </w:rPr>
      </w:pPr>
      <w:hyperlink w:anchor="_Toc70316151" w:history="1">
        <w:r w:rsidR="00F73357" w:rsidRPr="00F73357">
          <w:rPr>
            <w:rStyle w:val="Hyperlink"/>
            <w:rFonts w:cstheme="minorHAnsi"/>
            <w:i/>
            <w:noProof/>
            <w:color w:val="auto"/>
          </w:rPr>
          <w:t>Figure 57. Entity Relationship Diagram</w:t>
        </w:r>
        <w:r w:rsidR="00F73357" w:rsidRPr="00F73357">
          <w:rPr>
            <w:noProof/>
            <w:webHidden/>
          </w:rPr>
          <w:tab/>
        </w:r>
        <w:r w:rsidR="00F73357" w:rsidRPr="00F73357">
          <w:rPr>
            <w:noProof/>
            <w:webHidden/>
          </w:rPr>
          <w:fldChar w:fldCharType="begin"/>
        </w:r>
        <w:r w:rsidR="00F73357" w:rsidRPr="00F73357">
          <w:rPr>
            <w:noProof/>
            <w:webHidden/>
          </w:rPr>
          <w:instrText xml:space="preserve"> PAGEREF _Toc70316151 \h </w:instrText>
        </w:r>
        <w:r w:rsidR="00F73357" w:rsidRPr="00F73357">
          <w:rPr>
            <w:noProof/>
            <w:webHidden/>
          </w:rPr>
        </w:r>
        <w:r w:rsidR="00F73357" w:rsidRPr="00F73357">
          <w:rPr>
            <w:noProof/>
            <w:webHidden/>
          </w:rPr>
          <w:fldChar w:fldCharType="separate"/>
        </w:r>
        <w:r w:rsidR="00F73357" w:rsidRPr="00F73357">
          <w:rPr>
            <w:noProof/>
            <w:webHidden/>
          </w:rPr>
          <w:t>84</w:t>
        </w:r>
        <w:r w:rsidR="00F73357" w:rsidRPr="00F73357">
          <w:rPr>
            <w:noProof/>
            <w:webHidden/>
          </w:rPr>
          <w:fldChar w:fldCharType="end"/>
        </w:r>
      </w:hyperlink>
    </w:p>
    <w:p w14:paraId="19C8C688" w14:textId="7DF91533" w:rsidR="00A86571" w:rsidRDefault="00F8518B" w:rsidP="00F73357">
      <w:pPr>
        <w:spacing w:after="100"/>
        <w:rPr>
          <w:rFonts w:asciiTheme="majorHAnsi" w:eastAsiaTheme="majorEastAsia" w:hAnsiTheme="majorHAnsi" w:cstheme="majorBidi"/>
          <w:b/>
          <w:color w:val="C00000"/>
          <w:sz w:val="32"/>
          <w:szCs w:val="32"/>
        </w:rPr>
      </w:pPr>
      <w:r w:rsidRPr="00F73357">
        <w:fldChar w:fldCharType="end"/>
      </w:r>
      <w:r w:rsidR="00A86571">
        <w:br w:type="page"/>
      </w:r>
    </w:p>
    <w:p w14:paraId="467503C8" w14:textId="77777777" w:rsidR="00C87F08" w:rsidRPr="001A20C1" w:rsidRDefault="00A0058F" w:rsidP="001A20C1">
      <w:pPr>
        <w:pStyle w:val="Heading1"/>
      </w:pPr>
      <w:bookmarkStart w:id="0" w:name="_Toc70316017"/>
      <w:r w:rsidRPr="001A20C1">
        <w:lastRenderedPageBreak/>
        <w:t>I. Project Report</w:t>
      </w:r>
      <w:bookmarkEnd w:id="0"/>
    </w:p>
    <w:p w14:paraId="121EE83A" w14:textId="77777777" w:rsidR="00240131" w:rsidRDefault="00240131" w:rsidP="009A5BBD">
      <w:pPr>
        <w:pStyle w:val="Heading2"/>
      </w:pPr>
      <w:bookmarkStart w:id="1" w:name="_Toc70316018"/>
      <w:r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240131" w:rsidRPr="002E16F5" w14:paraId="7BFAF22B" w14:textId="77777777" w:rsidTr="00C063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6BFA102" w14:textId="77777777" w:rsidR="00240131" w:rsidRPr="002E16F5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0909C73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6CEAFA3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234BB1C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240131" w:rsidRPr="00155E22" w14:paraId="74F9738F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94305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FD0A21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A82BB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F62BC1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16AC90AB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33D3F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E15CF2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79F8E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70FD26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79D9B422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6BF51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68667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F008D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4E09D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2FE07909" w14:textId="77777777" w:rsidR="00240131" w:rsidRDefault="00240131" w:rsidP="00240131"/>
    <w:p w14:paraId="51900B56" w14:textId="77777777" w:rsidR="00240131" w:rsidRDefault="00240131" w:rsidP="009A5BBD">
      <w:pPr>
        <w:pStyle w:val="Heading2"/>
      </w:pPr>
      <w:bookmarkStart w:id="2" w:name="_Toc70316019"/>
      <w:r>
        <w:t>2. Team 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240131" w:rsidRPr="002E16F5" w14:paraId="02E94AEF" w14:textId="77777777" w:rsidTr="00C063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E0FBD82" w14:textId="77777777" w:rsidR="00240131" w:rsidRPr="002E16F5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CE5E0D8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9EF9648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76543DC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240131" w:rsidRPr="00155E22" w14:paraId="3BE8E6AC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C579D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A02FE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1BCC4" w14:textId="77777777" w:rsidR="00240131" w:rsidRPr="00155E22" w:rsidRDefault="007C399B" w:rsidP="0018048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373A8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73DCD27C" w14:textId="77777777" w:rsidTr="007C399B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62AE0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7BDC6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9082C12" w14:textId="77777777" w:rsidR="00240131" w:rsidRPr="00155E22" w:rsidRDefault="007C399B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F91E5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2D9CE73A" w14:textId="77777777" w:rsidTr="007C399B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3C625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5773F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CC84D4" w14:textId="77777777" w:rsidR="00240131" w:rsidRPr="00155E22" w:rsidRDefault="007C399B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1083CB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7C399B" w:rsidRPr="00155E22" w14:paraId="7CE047F4" w14:textId="77777777" w:rsidTr="00180487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75F65DF" w14:textId="77777777" w:rsidR="007C399B" w:rsidRPr="00155E22" w:rsidRDefault="007C399B" w:rsidP="007C399B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D418FF" w14:textId="77777777" w:rsidR="007C399B" w:rsidRPr="00155E22" w:rsidRDefault="007C399B" w:rsidP="007C39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0CFA136" w14:textId="77777777" w:rsidR="007C399B" w:rsidRDefault="007C399B" w:rsidP="007C399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4625EA">
              <w:rPr>
                <w:rFonts w:eastAsia="Times New Roman" w:cstheme="minorHAns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6885C3" w14:textId="77777777" w:rsidR="007C399B" w:rsidRPr="000239A6" w:rsidRDefault="007C399B" w:rsidP="007C399B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43354BBC" w14:textId="77777777" w:rsidR="00240131" w:rsidRDefault="00240131" w:rsidP="00240131"/>
    <w:p w14:paraId="6EA73AF1" w14:textId="77777777" w:rsidR="00240131" w:rsidRDefault="00240131" w:rsidP="009A5BBD">
      <w:pPr>
        <w:pStyle w:val="Heading2"/>
      </w:pPr>
      <w:bookmarkStart w:id="3" w:name="_Toc70316020"/>
      <w:r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240131" w:rsidRPr="002E16F5" w14:paraId="160BBF8A" w14:textId="77777777" w:rsidTr="00C063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08D32FA" w14:textId="77777777" w:rsidR="00240131" w:rsidRPr="002E16F5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E96B5F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CC91174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8AF3EDF" w14:textId="77777777" w:rsidR="00240131" w:rsidRPr="002E16F5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2E16F5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240131" w:rsidRPr="00155E22" w14:paraId="751961F3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FD265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74E8C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D333D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F397F5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47C58CBB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FA036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2180C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A17BCB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7091E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240131" w:rsidRPr="00155E22" w14:paraId="71A7B15C" w14:textId="77777777" w:rsidTr="00A00F14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4AAB1" w14:textId="77777777" w:rsidR="00240131" w:rsidRPr="00155E22" w:rsidRDefault="00240131" w:rsidP="00A00F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50A17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0DA45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A233BD" w14:textId="77777777" w:rsidR="00240131" w:rsidRPr="00155E22" w:rsidRDefault="00240131" w:rsidP="00A00F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494C1ADB" w14:textId="77777777" w:rsidR="00FC4EE6" w:rsidRDefault="00FC4EE6" w:rsidP="00155E22"/>
    <w:p w14:paraId="07AF3288" w14:textId="77777777" w:rsidR="00FC4EE6" w:rsidRDefault="00FC4EE6">
      <w:r>
        <w:br w:type="page"/>
      </w:r>
    </w:p>
    <w:p w14:paraId="67323F41" w14:textId="77777777" w:rsidR="00155E22" w:rsidRDefault="00FC4EE6" w:rsidP="001A20C1">
      <w:pPr>
        <w:pStyle w:val="Heading1"/>
      </w:pPr>
      <w:bookmarkStart w:id="4" w:name="_Toc70316021"/>
      <w:r>
        <w:lastRenderedPageBreak/>
        <w:t xml:space="preserve">II. </w:t>
      </w:r>
      <w:r w:rsidR="00B168D7">
        <w:t>Software</w:t>
      </w:r>
      <w:r w:rsidR="0098134E">
        <w:t xml:space="preserve"> Requirement Specification</w:t>
      </w:r>
      <w:bookmarkEnd w:id="4"/>
    </w:p>
    <w:p w14:paraId="0DB19521" w14:textId="77777777" w:rsidR="008657CD" w:rsidRDefault="00A00F14" w:rsidP="009A5BBD">
      <w:pPr>
        <w:pStyle w:val="Heading2"/>
      </w:pPr>
      <w:bookmarkStart w:id="5" w:name="_Toc70316022"/>
      <w:r>
        <w:t>1</w:t>
      </w:r>
      <w:r w:rsidR="008657CD">
        <w:t>. Overall Description</w:t>
      </w:r>
      <w:bookmarkEnd w:id="5"/>
    </w:p>
    <w:p w14:paraId="70B2D7C5" w14:textId="77777777" w:rsidR="00BF74ED" w:rsidRDefault="00BF74ED" w:rsidP="00D2482E">
      <w:pPr>
        <w:pStyle w:val="Heading3"/>
      </w:pPr>
      <w:bookmarkStart w:id="6" w:name="_Toc70316023"/>
      <w:r>
        <w:t>1.1 Product Overview</w:t>
      </w:r>
      <w:bookmarkEnd w:id="6"/>
    </w:p>
    <w:p w14:paraId="40C016A1" w14:textId="77777777" w:rsidR="00792025" w:rsidRDefault="00235E5E" w:rsidP="00EB1D06">
      <w:pPr>
        <w:ind w:firstLine="540"/>
        <w:jc w:val="both"/>
      </w:pPr>
      <w:r>
        <w:t xml:space="preserve">The </w:t>
      </w:r>
      <w:r w:rsidRPr="000239A6">
        <w:rPr>
          <w:rFonts w:cstheme="minorHAnsi"/>
        </w:rPr>
        <w:t>Sales Management System for Major Education</w:t>
      </w:r>
      <w:r>
        <w:rPr>
          <w:rFonts w:cstheme="minorHAnsi"/>
        </w:rPr>
        <w:t xml:space="preserve"> is </w:t>
      </w:r>
      <w:r>
        <w:t xml:space="preserve">a new software system that replaces the current manual working processes </w:t>
      </w:r>
      <w:r w:rsidR="00792025">
        <w:t xml:space="preserve">of the </w:t>
      </w:r>
      <w:r w:rsidR="00792025" w:rsidRPr="000239A6">
        <w:rPr>
          <w:rFonts w:cstheme="minorHAnsi"/>
        </w:rPr>
        <w:t>Sales Department of Major Education</w:t>
      </w:r>
      <w:r w:rsidR="00792025">
        <w:rPr>
          <w:rFonts w:cstheme="minorHAnsi"/>
        </w:rPr>
        <w:t>.</w:t>
      </w:r>
      <w:r w:rsidR="00792025">
        <w:t xml:space="preserve"> </w:t>
      </w:r>
    </w:p>
    <w:p w14:paraId="7011C4C3" w14:textId="4202049E" w:rsidR="00235E5E" w:rsidRDefault="00792025" w:rsidP="00EB1D06">
      <w:pPr>
        <w:ind w:firstLine="540"/>
        <w:jc w:val="both"/>
      </w:pPr>
      <w:r>
        <w:t xml:space="preserve">The working processes includes </w:t>
      </w:r>
      <w:r w:rsidR="00235E5E" w:rsidRPr="000239A6">
        <w:rPr>
          <w:rFonts w:cstheme="minorHAnsi"/>
        </w:rPr>
        <w:t>managing</w:t>
      </w:r>
      <w:r w:rsidR="00235E5E">
        <w:t xml:space="preserve"> </w:t>
      </w:r>
      <w:r w:rsidR="00235E5E" w:rsidRPr="000239A6">
        <w:rPr>
          <w:rFonts w:cstheme="minorHAnsi"/>
        </w:rPr>
        <w:t>target schools</w:t>
      </w:r>
      <w:r w:rsidR="00EB4233">
        <w:rPr>
          <w:rFonts w:cstheme="minorHAnsi"/>
        </w:rPr>
        <w:t xml:space="preserve"> and their related materials (daily reports,</w:t>
      </w:r>
      <w:r w:rsidR="002F208E">
        <w:rPr>
          <w:rFonts w:cstheme="minorHAnsi"/>
        </w:rPr>
        <w:t xml:space="preserve"> </w:t>
      </w:r>
      <w:r w:rsidR="00A17CBB">
        <w:rPr>
          <w:rFonts w:cstheme="minorHAnsi"/>
        </w:rPr>
        <w:t>memorandum</w:t>
      </w:r>
      <w:r w:rsidR="008C30F4">
        <w:rPr>
          <w:rFonts w:cstheme="minorHAnsi"/>
        </w:rPr>
        <w:t xml:space="preserve">s / </w:t>
      </w:r>
      <w:r w:rsidR="002F208E">
        <w:rPr>
          <w:rFonts w:cstheme="minorHAnsi"/>
        </w:rPr>
        <w:t>MOU</w:t>
      </w:r>
      <w:r w:rsidR="008C30F4">
        <w:rPr>
          <w:rFonts w:cstheme="minorHAnsi"/>
        </w:rPr>
        <w:t>s</w:t>
      </w:r>
      <w:r w:rsidR="002F208E">
        <w:rPr>
          <w:rFonts w:cstheme="minorHAnsi"/>
        </w:rPr>
        <w:t xml:space="preserve"> – </w:t>
      </w:r>
      <w:r w:rsidR="002F208E" w:rsidRPr="002F208E">
        <w:rPr>
          <w:rFonts w:cstheme="minorHAnsi"/>
          <w:i/>
        </w:rPr>
        <w:t>Memorandum of understanding</w:t>
      </w:r>
      <w:r>
        <w:rPr>
          <w:rFonts w:cstheme="minorHAnsi"/>
        </w:rPr>
        <w:t>)</w:t>
      </w:r>
      <w:r w:rsidR="00235E5E">
        <w:rPr>
          <w:rFonts w:cstheme="minorHAnsi"/>
        </w:rPr>
        <w:t>,</w:t>
      </w:r>
      <w:r w:rsidR="00235E5E" w:rsidRPr="00235E5E">
        <w:rPr>
          <w:rFonts w:cstheme="minorHAnsi"/>
        </w:rPr>
        <w:t xml:space="preserve"> </w:t>
      </w:r>
      <w:r w:rsidR="00235E5E" w:rsidRPr="000239A6">
        <w:rPr>
          <w:rFonts w:cstheme="minorHAnsi"/>
        </w:rPr>
        <w:t xml:space="preserve">collecting </w:t>
      </w:r>
      <w:r w:rsidR="00235E5E">
        <w:rPr>
          <w:rFonts w:cstheme="minorHAnsi"/>
        </w:rPr>
        <w:t xml:space="preserve">daily </w:t>
      </w:r>
      <w:r w:rsidR="00235E5E" w:rsidRPr="000239A6">
        <w:rPr>
          <w:rFonts w:cstheme="minorHAnsi"/>
        </w:rPr>
        <w:t>reports, and planning work</w:t>
      </w:r>
      <w:r w:rsidR="00235E5E">
        <w:rPr>
          <w:rFonts w:cstheme="minorHAnsi"/>
        </w:rPr>
        <w:t>-</w:t>
      </w:r>
      <w:r w:rsidR="00235E5E" w:rsidRPr="000239A6">
        <w:rPr>
          <w:rFonts w:cstheme="minorHAnsi"/>
        </w:rPr>
        <w:t>plan</w:t>
      </w:r>
      <w:r w:rsidR="00235E5E">
        <w:t>.</w:t>
      </w:r>
    </w:p>
    <w:p w14:paraId="74B654EA" w14:textId="33EF6B26" w:rsidR="00723E19" w:rsidRDefault="00235E5E" w:rsidP="00EB1D06">
      <w:pPr>
        <w:ind w:firstLine="540"/>
        <w:jc w:val="both"/>
      </w:pPr>
      <w:r>
        <w:t xml:space="preserve">The </w:t>
      </w:r>
      <w:r w:rsidRPr="00EB1D06">
        <w:rPr>
          <w:rFonts w:cstheme="minorHAnsi"/>
        </w:rPr>
        <w:t>system</w:t>
      </w:r>
      <w:r>
        <w:t xml:space="preserve"> context diagram below </w:t>
      </w:r>
      <w:r w:rsidR="00723E19">
        <w:t>demon</w:t>
      </w:r>
      <w:r>
        <w:t xml:space="preserve">strates the </w:t>
      </w:r>
      <w:r w:rsidR="00723E19">
        <w:t>human components (actors)</w:t>
      </w:r>
      <w:r>
        <w:t xml:space="preserve"> </w:t>
      </w:r>
      <w:r w:rsidR="00E90717">
        <w:t xml:space="preserve">that </w:t>
      </w:r>
      <w:r w:rsidR="00723E19">
        <w:t>interacted with SMSME for release 1.0.</w:t>
      </w:r>
    </w:p>
    <w:p w14:paraId="11E47A64" w14:textId="0A7160C2" w:rsidR="00723E19" w:rsidRDefault="00235E5E" w:rsidP="00EB1D06">
      <w:pPr>
        <w:ind w:firstLine="540"/>
        <w:jc w:val="both"/>
      </w:pPr>
      <w:r>
        <w:t xml:space="preserve">The </w:t>
      </w:r>
      <w:r w:rsidR="00723E19" w:rsidRPr="00EB1D06">
        <w:rPr>
          <w:rFonts w:cstheme="minorHAnsi"/>
        </w:rPr>
        <w:t>SMSME</w:t>
      </w:r>
      <w:r w:rsidR="00723E19">
        <w:t xml:space="preserve"> </w:t>
      </w:r>
      <w:r>
        <w:t xml:space="preserve">is expected to </w:t>
      </w:r>
      <w:r w:rsidR="00723E19" w:rsidRPr="000239A6">
        <w:rPr>
          <w:rFonts w:cstheme="minorHAnsi"/>
        </w:rPr>
        <w:t>automate the existing manual workflow</w:t>
      </w:r>
      <w:r w:rsidR="00723E19">
        <w:t xml:space="preserve"> </w:t>
      </w:r>
      <w:r w:rsidR="00917B03">
        <w:t xml:space="preserve">of </w:t>
      </w:r>
      <w:r w:rsidR="00917B03" w:rsidRPr="000239A6">
        <w:rPr>
          <w:rFonts w:cstheme="minorHAnsi"/>
        </w:rPr>
        <w:t>Major Education</w:t>
      </w:r>
      <w:r w:rsidR="00917B03">
        <w:rPr>
          <w:rFonts w:cstheme="minorHAnsi"/>
        </w:rPr>
        <w:t xml:space="preserve"> and </w:t>
      </w:r>
      <w:r w:rsidR="00917B03" w:rsidRPr="00917B03">
        <w:rPr>
          <w:rFonts w:cstheme="minorHAnsi"/>
        </w:rPr>
        <w:t xml:space="preserve">increase </w:t>
      </w:r>
      <w:r w:rsidR="00E90717">
        <w:rPr>
          <w:rFonts w:cstheme="minorHAnsi"/>
        </w:rPr>
        <w:t xml:space="preserve">the </w:t>
      </w:r>
      <w:r w:rsidR="00B418B9">
        <w:rPr>
          <w:rFonts w:cstheme="minorHAnsi"/>
        </w:rPr>
        <w:t xml:space="preserve">working </w:t>
      </w:r>
      <w:r w:rsidR="00917B03" w:rsidRPr="00917B03">
        <w:rPr>
          <w:rFonts w:cstheme="minorHAnsi"/>
        </w:rPr>
        <w:t>productivity</w:t>
      </w:r>
      <w:r w:rsidR="00917B03">
        <w:rPr>
          <w:rFonts w:cstheme="minorHAnsi"/>
        </w:rPr>
        <w:t xml:space="preserve"> of Major’s staffs</w:t>
      </w:r>
      <w:r w:rsidR="00B418B9">
        <w:rPr>
          <w:rFonts w:cstheme="minorHAnsi"/>
        </w:rPr>
        <w:t xml:space="preserve"> by giving </w:t>
      </w:r>
      <w:r w:rsidR="00B418B9" w:rsidRPr="00B418B9">
        <w:rPr>
          <w:rFonts w:cstheme="minorHAnsi"/>
        </w:rPr>
        <w:t>motivation</w:t>
      </w:r>
      <w:r w:rsidR="00B418B9">
        <w:rPr>
          <w:rFonts w:cstheme="minorHAnsi"/>
        </w:rPr>
        <w:t xml:space="preserve"> between them</w:t>
      </w:r>
      <w:r w:rsidR="00917B03">
        <w:rPr>
          <w:rFonts w:cstheme="minorHAnsi"/>
        </w:rPr>
        <w:t>.</w:t>
      </w:r>
    </w:p>
    <w:p w14:paraId="4C521AF9" w14:textId="26EE3171" w:rsidR="004C02AC" w:rsidRDefault="008C30F4" w:rsidP="004C02AC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1AEB8C9A" wp14:editId="3C901815">
            <wp:extent cx="5731510" cy="2698115"/>
            <wp:effectExtent l="0" t="0" r="254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ystem context_ver0.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7F8AB" w14:textId="3D77538C" w:rsidR="00416521" w:rsidRPr="00EB4233" w:rsidRDefault="004C02AC" w:rsidP="004C02AC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" w:name="_Toc70316095"/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</w:t>
      </w:r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B423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System Context Diagram</w:t>
      </w:r>
      <w:bookmarkEnd w:id="7"/>
    </w:p>
    <w:p w14:paraId="4F4B5D49" w14:textId="77777777" w:rsidR="009B701B" w:rsidRDefault="009B701B" w:rsidP="00416521"/>
    <w:p w14:paraId="194696F5" w14:textId="77777777" w:rsidR="00212043" w:rsidRPr="00150E90" w:rsidRDefault="00BF74ED" w:rsidP="00D2482E">
      <w:pPr>
        <w:pStyle w:val="Heading3"/>
      </w:pPr>
      <w:bookmarkStart w:id="8" w:name="_Toc70316024"/>
      <w:r>
        <w:t>1</w:t>
      </w:r>
      <w:r w:rsidR="00514E4A">
        <w:t>.</w:t>
      </w:r>
      <w:r>
        <w:t>2</w:t>
      </w:r>
      <w:r w:rsidR="00514E4A">
        <w:t xml:space="preserve"> </w:t>
      </w:r>
      <w:r w:rsidR="00514E4A" w:rsidRPr="00A81512">
        <w:t>Business Rules</w:t>
      </w:r>
      <w:bookmarkEnd w:id="8"/>
    </w:p>
    <w:tbl>
      <w:tblPr>
        <w:tblW w:w="9082" w:type="dxa"/>
        <w:tblInd w:w="-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20"/>
        <w:gridCol w:w="8262"/>
      </w:tblGrid>
      <w:tr w:rsidR="001A5311" w:rsidRPr="002E16F5" w14:paraId="5AD10621" w14:textId="77777777" w:rsidTr="008D0301">
        <w:trPr>
          <w:trHeight w:val="422"/>
        </w:trPr>
        <w:tc>
          <w:tcPr>
            <w:tcW w:w="820" w:type="dxa"/>
            <w:shd w:val="clear" w:color="auto" w:fill="FFE8E1"/>
            <w:vAlign w:val="center"/>
          </w:tcPr>
          <w:p w14:paraId="4419FBE3" w14:textId="4294F8F1" w:rsidR="001A5311" w:rsidRPr="008D0301" w:rsidRDefault="001A5311" w:rsidP="008D0301">
            <w:pPr>
              <w:spacing w:after="0"/>
              <w:jc w:val="center"/>
              <w:rPr>
                <w:rFonts w:cstheme="minorHAnsi"/>
                <w:b/>
                <w:sz w:val="24"/>
              </w:rPr>
            </w:pPr>
            <w:r w:rsidRPr="008D0301">
              <w:rPr>
                <w:rFonts w:cstheme="minorHAnsi"/>
                <w:b/>
                <w:sz w:val="24"/>
              </w:rPr>
              <w:t>ID</w:t>
            </w:r>
          </w:p>
        </w:tc>
        <w:tc>
          <w:tcPr>
            <w:tcW w:w="8262" w:type="dxa"/>
            <w:shd w:val="clear" w:color="auto" w:fill="FFE8E1"/>
            <w:vAlign w:val="center"/>
          </w:tcPr>
          <w:p w14:paraId="33E106DC" w14:textId="6AB07838" w:rsidR="001A5311" w:rsidRPr="008D0301" w:rsidRDefault="001A5311" w:rsidP="008D0301">
            <w:pPr>
              <w:spacing w:after="0"/>
              <w:jc w:val="center"/>
              <w:rPr>
                <w:rFonts w:cstheme="minorHAnsi"/>
                <w:b/>
                <w:sz w:val="24"/>
              </w:rPr>
            </w:pPr>
            <w:r w:rsidRPr="008D0301">
              <w:rPr>
                <w:rFonts w:cstheme="minorHAnsi"/>
                <w:b/>
                <w:sz w:val="24"/>
              </w:rPr>
              <w:t>Rule Definition</w:t>
            </w:r>
          </w:p>
        </w:tc>
      </w:tr>
      <w:tr w:rsidR="001A5311" w:rsidRPr="004717BC" w14:paraId="6E2233A4" w14:textId="77777777" w:rsidTr="00FF26E3">
        <w:tc>
          <w:tcPr>
            <w:tcW w:w="820" w:type="dxa"/>
          </w:tcPr>
          <w:p w14:paraId="1FE50285" w14:textId="77777777" w:rsidR="001A5311" w:rsidRPr="008D09B0" w:rsidRDefault="001A5311" w:rsidP="00ED6C22">
            <w:pPr>
              <w:pStyle w:val="TableText"/>
              <w:spacing w:line="240" w:lineRule="exact"/>
              <w:ind w:left="91" w:right="89" w:hanging="1"/>
              <w:rPr>
                <w:rFonts w:asciiTheme="minorHAnsi" w:hAnsiTheme="minorHAnsi" w:cstheme="minorHAnsi"/>
                <w:szCs w:val="22"/>
              </w:rPr>
            </w:pPr>
            <w:r w:rsidRPr="008D09B0">
              <w:rPr>
                <w:rFonts w:asciiTheme="minorHAnsi" w:hAnsiTheme="minorHAnsi" w:cstheme="minorHAnsi"/>
                <w:szCs w:val="22"/>
              </w:rPr>
              <w:t>BR-</w:t>
            </w:r>
            <w:r>
              <w:rPr>
                <w:rFonts w:asciiTheme="minorHAnsi" w:hAnsiTheme="minorHAnsi" w:cstheme="minorHAnsi"/>
                <w:szCs w:val="22"/>
              </w:rPr>
              <w:t>0</w:t>
            </w:r>
            <w:r w:rsidRPr="008D09B0">
              <w:rPr>
                <w:rFonts w:asciiTheme="minorHAnsi" w:hAnsiTheme="minorHAnsi" w:cstheme="minorHAnsi"/>
                <w:szCs w:val="22"/>
              </w:rPr>
              <w:t>1</w:t>
            </w:r>
          </w:p>
        </w:tc>
        <w:tc>
          <w:tcPr>
            <w:tcW w:w="8262" w:type="dxa"/>
          </w:tcPr>
          <w:p w14:paraId="7A792472" w14:textId="77777777" w:rsidR="001A5311" w:rsidRDefault="00DE29AE" w:rsidP="00DE29AE">
            <w:pPr>
              <w:pStyle w:val="TableText"/>
              <w:spacing w:line="240" w:lineRule="exact"/>
              <w:ind w:left="91" w:right="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is system is only used for Sales Department of the Major Education.</w:t>
            </w:r>
          </w:p>
          <w:p w14:paraId="2F9E7CB0" w14:textId="71CEDA26" w:rsidR="00DE29AE" w:rsidRPr="008D09B0" w:rsidRDefault="00DE29AE" w:rsidP="00DE29AE">
            <w:pPr>
              <w:pStyle w:val="TableText"/>
              <w:spacing w:line="240" w:lineRule="exact"/>
              <w:ind w:left="91" w:right="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ublic users shall not use this system.</w:t>
            </w:r>
          </w:p>
        </w:tc>
      </w:tr>
      <w:tr w:rsidR="00DE29AE" w:rsidRPr="004717BC" w14:paraId="5E6F09D2" w14:textId="77777777" w:rsidTr="00FF26E3">
        <w:tc>
          <w:tcPr>
            <w:tcW w:w="820" w:type="dxa"/>
          </w:tcPr>
          <w:p w14:paraId="6A3990BA" w14:textId="14781889" w:rsidR="00DE29AE" w:rsidRPr="008D09B0" w:rsidRDefault="00DE29AE" w:rsidP="00DE29AE">
            <w:pPr>
              <w:pStyle w:val="TableText"/>
              <w:spacing w:line="240" w:lineRule="exact"/>
              <w:ind w:left="91" w:right="89" w:hanging="1"/>
              <w:rPr>
                <w:rFonts w:asciiTheme="minorHAnsi" w:hAnsiTheme="minorHAnsi" w:cstheme="minorHAnsi"/>
                <w:szCs w:val="22"/>
              </w:rPr>
            </w:pPr>
            <w:r w:rsidRPr="008D09B0">
              <w:rPr>
                <w:rFonts w:asciiTheme="minorHAnsi" w:hAnsiTheme="minorHAnsi" w:cstheme="minorHAnsi"/>
                <w:szCs w:val="22"/>
              </w:rPr>
              <w:t>BR-</w:t>
            </w:r>
            <w:r>
              <w:rPr>
                <w:rFonts w:asciiTheme="minorHAnsi" w:hAnsiTheme="minorHAnsi" w:cstheme="minorHAnsi"/>
                <w:szCs w:val="22"/>
              </w:rPr>
              <w:t>0</w:t>
            </w:r>
            <w:r w:rsidRPr="008D09B0">
              <w:rPr>
                <w:rFonts w:asciiTheme="minorHAnsi" w:hAnsiTheme="minorHAnsi" w:cstheme="minorHAnsi"/>
                <w:szCs w:val="22"/>
              </w:rPr>
              <w:t>2</w:t>
            </w:r>
          </w:p>
        </w:tc>
        <w:tc>
          <w:tcPr>
            <w:tcW w:w="8262" w:type="dxa"/>
          </w:tcPr>
          <w:p w14:paraId="3D722129" w14:textId="4A00BC67" w:rsidR="00DE29AE" w:rsidRDefault="00DE29AE" w:rsidP="00DE29AE">
            <w:pPr>
              <w:pStyle w:val="TableText"/>
              <w:spacing w:line="240" w:lineRule="exact"/>
              <w:ind w:left="91" w:right="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Users shall not register an account. Only Administrators </w:t>
            </w:r>
            <w:r w:rsidR="00C32811">
              <w:rPr>
                <w:rFonts w:asciiTheme="minorHAnsi" w:hAnsiTheme="minorHAnsi" w:cstheme="minorHAnsi"/>
                <w:szCs w:val="22"/>
              </w:rPr>
              <w:t xml:space="preserve">(Admin) </w:t>
            </w:r>
            <w:r>
              <w:rPr>
                <w:rFonts w:asciiTheme="minorHAnsi" w:hAnsiTheme="minorHAnsi" w:cstheme="minorHAnsi"/>
                <w:szCs w:val="22"/>
              </w:rPr>
              <w:t>can create new accounts for users.</w:t>
            </w:r>
          </w:p>
        </w:tc>
      </w:tr>
      <w:tr w:rsidR="00DE29AE" w:rsidRPr="004717BC" w14:paraId="7C3D3F6A" w14:textId="77777777" w:rsidTr="00FF26E3">
        <w:tc>
          <w:tcPr>
            <w:tcW w:w="820" w:type="dxa"/>
          </w:tcPr>
          <w:p w14:paraId="31241443" w14:textId="29C8ACEA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8D09B0">
              <w:rPr>
                <w:rFonts w:asciiTheme="minorHAnsi" w:hAnsiTheme="minorHAnsi" w:cstheme="minorHAnsi"/>
                <w:szCs w:val="22"/>
              </w:rPr>
              <w:t>BR-</w:t>
            </w:r>
            <w:r>
              <w:rPr>
                <w:rFonts w:asciiTheme="minorHAnsi" w:hAnsiTheme="minorHAnsi" w:cstheme="minorHAnsi"/>
                <w:szCs w:val="22"/>
              </w:rPr>
              <w:t>0</w:t>
            </w:r>
            <w:r w:rsidRPr="008D09B0">
              <w:rPr>
                <w:rFonts w:asciiTheme="minorHAnsi" w:hAnsiTheme="minorHAnsi" w:cstheme="minorHAnsi"/>
                <w:szCs w:val="22"/>
              </w:rPr>
              <w:t>3</w:t>
            </w:r>
          </w:p>
        </w:tc>
        <w:tc>
          <w:tcPr>
            <w:tcW w:w="8262" w:type="dxa"/>
          </w:tcPr>
          <w:p w14:paraId="3767032B" w14:textId="77777777" w:rsidR="00DE29AE" w:rsidRDefault="00DE29AE" w:rsidP="00DE29AE">
            <w:pPr>
              <w:pStyle w:val="TableText"/>
              <w:spacing w:line="240" w:lineRule="exact"/>
              <w:ind w:left="91" w:right="0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Users shall reset their forgotten password.</w:t>
            </w:r>
          </w:p>
          <w:p w14:paraId="502A2794" w14:textId="05F154FA" w:rsidR="00DE29AE" w:rsidRPr="008D09B0" w:rsidRDefault="00DE29AE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hen users send request to reset their forgotten password, the system automatically generates a verification code and sends that code to user’s email.</w:t>
            </w:r>
          </w:p>
        </w:tc>
      </w:tr>
      <w:tr w:rsidR="00DE29AE" w:rsidRPr="004717BC" w14:paraId="40A5C32C" w14:textId="77777777" w:rsidTr="00FF26E3">
        <w:tc>
          <w:tcPr>
            <w:tcW w:w="820" w:type="dxa"/>
          </w:tcPr>
          <w:p w14:paraId="54B6BFDD" w14:textId="129E57B7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8D09B0">
              <w:rPr>
                <w:rFonts w:asciiTheme="minorHAnsi" w:hAnsiTheme="minorHAnsi" w:cstheme="minorHAnsi"/>
                <w:szCs w:val="22"/>
              </w:rPr>
              <w:t>BR-</w:t>
            </w:r>
            <w:r>
              <w:rPr>
                <w:rFonts w:asciiTheme="minorHAnsi" w:hAnsiTheme="minorHAnsi" w:cstheme="minorHAnsi"/>
                <w:szCs w:val="22"/>
              </w:rPr>
              <w:t>0</w:t>
            </w:r>
            <w:r w:rsidRPr="008D09B0">
              <w:rPr>
                <w:rFonts w:asciiTheme="minorHAnsi" w:hAnsiTheme="minorHAnsi" w:cstheme="minorHAnsi"/>
                <w:szCs w:val="22"/>
              </w:rPr>
              <w:t>4</w:t>
            </w:r>
          </w:p>
        </w:tc>
        <w:tc>
          <w:tcPr>
            <w:tcW w:w="8262" w:type="dxa"/>
          </w:tcPr>
          <w:p w14:paraId="1655B1D2" w14:textId="1948A239" w:rsidR="00DE29AE" w:rsidRDefault="008470AD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dmin </w:t>
            </w:r>
            <w:r w:rsidR="00DE29AE">
              <w:rPr>
                <w:rFonts w:asciiTheme="minorHAnsi" w:hAnsiTheme="minorHAnsi" w:cstheme="minorHAnsi"/>
                <w:szCs w:val="22"/>
              </w:rPr>
              <w:t>shall create new accounts for users but not including the password.</w:t>
            </w:r>
          </w:p>
          <w:p w14:paraId="01EB72F5" w14:textId="70938533" w:rsidR="00DE29AE" w:rsidRPr="008D09B0" w:rsidRDefault="00DE29AE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Password is automatically generated by the system and sent to user’s email.</w:t>
            </w:r>
          </w:p>
        </w:tc>
      </w:tr>
      <w:tr w:rsidR="00DE29AE" w:rsidRPr="00576304" w14:paraId="16619377" w14:textId="77777777" w:rsidTr="00FF26E3">
        <w:tc>
          <w:tcPr>
            <w:tcW w:w="820" w:type="dxa"/>
          </w:tcPr>
          <w:p w14:paraId="323D423C" w14:textId="5F97BEA0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lastRenderedPageBreak/>
              <w:t>BR-05</w:t>
            </w:r>
          </w:p>
        </w:tc>
        <w:tc>
          <w:tcPr>
            <w:tcW w:w="8262" w:type="dxa"/>
          </w:tcPr>
          <w:p w14:paraId="6669F368" w14:textId="77777777" w:rsidR="00DE29AE" w:rsidRDefault="00DE29AE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Users (all roles) can view and edit their profile, including </w:t>
            </w:r>
            <w:r w:rsidRPr="00D74CF4">
              <w:rPr>
                <w:rFonts w:asciiTheme="minorHAnsi" w:hAnsiTheme="minorHAnsi" w:cstheme="minorHAnsi"/>
                <w:szCs w:val="22"/>
              </w:rPr>
              <w:t xml:space="preserve">email, </w:t>
            </w:r>
            <w:r>
              <w:rPr>
                <w:rFonts w:asciiTheme="minorHAnsi" w:hAnsiTheme="minorHAnsi" w:cstheme="minorHAnsi"/>
                <w:szCs w:val="22"/>
              </w:rPr>
              <w:t>phone</w:t>
            </w:r>
            <w:r w:rsidRPr="00D74CF4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>number, address, avatar and password.</w:t>
            </w:r>
          </w:p>
          <w:p w14:paraId="7322BAB4" w14:textId="09ABBC9E" w:rsidR="00DE29AE" w:rsidRPr="008D09B0" w:rsidRDefault="00DE29AE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Users shall not edit username, full name, birthday, gender and working status (“active”/ “inactive”) (also shall not view “working status”).</w:t>
            </w:r>
          </w:p>
        </w:tc>
      </w:tr>
      <w:tr w:rsidR="00DE29AE" w:rsidRPr="00576304" w14:paraId="51C8B7BD" w14:textId="77777777" w:rsidTr="00FF26E3">
        <w:tc>
          <w:tcPr>
            <w:tcW w:w="820" w:type="dxa"/>
          </w:tcPr>
          <w:p w14:paraId="1879AA8B" w14:textId="5B78F456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06</w:t>
            </w:r>
          </w:p>
        </w:tc>
        <w:tc>
          <w:tcPr>
            <w:tcW w:w="8262" w:type="dxa"/>
          </w:tcPr>
          <w:p w14:paraId="0E9052E4" w14:textId="612BE8F7" w:rsidR="00DE29AE" w:rsidRDefault="00DE29AE" w:rsidP="00C32811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hen an employee quits his/her job or mov</w:t>
            </w:r>
            <w:r w:rsidR="00C32811">
              <w:rPr>
                <w:rFonts w:asciiTheme="minorHAnsi" w:hAnsiTheme="minorHAnsi" w:cstheme="minorHAnsi"/>
                <w:szCs w:val="22"/>
              </w:rPr>
              <w:t>es to another department, Admin</w:t>
            </w:r>
            <w:r>
              <w:rPr>
                <w:rFonts w:asciiTheme="minorHAnsi" w:hAnsiTheme="minorHAnsi" w:cstheme="minorHAnsi"/>
                <w:szCs w:val="22"/>
              </w:rPr>
              <w:t xml:space="preserve"> shall changes his/her “working status” from “active” to “inactive”.</w:t>
            </w:r>
          </w:p>
        </w:tc>
      </w:tr>
      <w:tr w:rsidR="00DE29AE" w:rsidRPr="004717BC" w14:paraId="03B89ADD" w14:textId="77777777" w:rsidTr="00FF26E3">
        <w:tc>
          <w:tcPr>
            <w:tcW w:w="820" w:type="dxa"/>
            <w:shd w:val="clear" w:color="auto" w:fill="auto"/>
          </w:tcPr>
          <w:p w14:paraId="3862EA50" w14:textId="4A427CE1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07</w:t>
            </w:r>
          </w:p>
        </w:tc>
        <w:tc>
          <w:tcPr>
            <w:tcW w:w="8262" w:type="dxa"/>
            <w:shd w:val="clear" w:color="auto" w:fill="auto"/>
          </w:tcPr>
          <w:p w14:paraId="45C3CDBD" w14:textId="051C69F8" w:rsidR="00DE29AE" w:rsidRPr="00BD2CFF" w:rsidRDefault="00DE29AE" w:rsidP="00DE29AE">
            <w:pPr>
              <w:pStyle w:val="TableText"/>
              <w:spacing w:line="240" w:lineRule="exact"/>
              <w:ind w:left="90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Users whose “working status” is “inactive” shall not log into the system.</w:t>
            </w:r>
          </w:p>
        </w:tc>
      </w:tr>
      <w:tr w:rsidR="00DE29AE" w:rsidRPr="004717BC" w14:paraId="3E3FFA4F" w14:textId="77777777" w:rsidTr="00FF26E3">
        <w:tc>
          <w:tcPr>
            <w:tcW w:w="820" w:type="dxa"/>
          </w:tcPr>
          <w:p w14:paraId="5C19C389" w14:textId="73BDA451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08</w:t>
            </w:r>
          </w:p>
        </w:tc>
        <w:tc>
          <w:tcPr>
            <w:tcW w:w="8262" w:type="dxa"/>
          </w:tcPr>
          <w:p w14:paraId="2E1A14EE" w14:textId="5BC5804D" w:rsidR="00DE29AE" w:rsidRDefault="00C32811" w:rsidP="00DE29AE">
            <w:pPr>
              <w:pStyle w:val="TableText"/>
              <w:spacing w:line="240" w:lineRule="exact"/>
              <w:ind w:left="90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dmin </w:t>
            </w:r>
            <w:r w:rsidR="00DE29AE">
              <w:rPr>
                <w:rFonts w:asciiTheme="minorHAnsi" w:hAnsiTheme="minorHAnsi" w:cstheme="minorHAnsi"/>
                <w:szCs w:val="22"/>
              </w:rPr>
              <w:t>shall edit user’s phone number, gender, birthday, roles, and working status.</w:t>
            </w:r>
          </w:p>
          <w:p w14:paraId="636F41E6" w14:textId="42D7F5B8" w:rsidR="00DE29AE" w:rsidRPr="008D09B0" w:rsidRDefault="00DE29AE" w:rsidP="00C32811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dmin shall not edit username and email of the existed accounts.</w:t>
            </w:r>
          </w:p>
        </w:tc>
      </w:tr>
      <w:tr w:rsidR="00DE29AE" w:rsidRPr="004717BC" w14:paraId="45509BD0" w14:textId="77777777" w:rsidTr="00FF26E3">
        <w:tc>
          <w:tcPr>
            <w:tcW w:w="820" w:type="dxa"/>
          </w:tcPr>
          <w:p w14:paraId="377275CD" w14:textId="4D55BCCC" w:rsidR="00DE29AE" w:rsidRPr="008D09B0" w:rsidRDefault="00DE29AE" w:rsidP="00DE29AE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09</w:t>
            </w:r>
          </w:p>
        </w:tc>
        <w:tc>
          <w:tcPr>
            <w:tcW w:w="8262" w:type="dxa"/>
          </w:tcPr>
          <w:p w14:paraId="70ECB5CF" w14:textId="0E295675" w:rsidR="00DE29AE" w:rsidRDefault="00DE29AE" w:rsidP="00DE29AE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dmin manage the raw data of all accounts and schools in the system.</w:t>
            </w:r>
          </w:p>
          <w:p w14:paraId="3D1E0FCA" w14:textId="06C18B11" w:rsidR="008470AD" w:rsidRPr="008D09B0" w:rsidRDefault="008470AD" w:rsidP="00C32811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</w:t>
            </w:r>
            <w:r w:rsidR="00C46CBE">
              <w:rPr>
                <w:rFonts w:asciiTheme="minorHAnsi" w:hAnsiTheme="minorHAnsi" w:cstheme="minorHAnsi"/>
                <w:szCs w:val="22"/>
              </w:rPr>
              <w:t xml:space="preserve">dmin shall not create or edit fields related to business </w:t>
            </w:r>
            <w:r w:rsidR="00C32811">
              <w:rPr>
                <w:rFonts w:asciiTheme="minorHAnsi" w:hAnsiTheme="minorHAnsi" w:cstheme="minorHAnsi"/>
                <w:szCs w:val="22"/>
              </w:rPr>
              <w:t xml:space="preserve">process </w:t>
            </w:r>
            <w:r w:rsidR="00C46CBE">
              <w:rPr>
                <w:rFonts w:asciiTheme="minorHAnsi" w:hAnsiTheme="minorHAnsi" w:cstheme="minorHAnsi"/>
                <w:szCs w:val="22"/>
              </w:rPr>
              <w:t>of the sales.</w:t>
            </w:r>
          </w:p>
        </w:tc>
      </w:tr>
      <w:tr w:rsidR="0036442C" w:rsidRPr="004717BC" w14:paraId="16F1AA5A" w14:textId="77777777" w:rsidTr="00FF26E3">
        <w:tc>
          <w:tcPr>
            <w:tcW w:w="820" w:type="dxa"/>
          </w:tcPr>
          <w:p w14:paraId="52622C38" w14:textId="7DE219C3" w:rsidR="0036442C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10</w:t>
            </w:r>
          </w:p>
        </w:tc>
        <w:tc>
          <w:tcPr>
            <w:tcW w:w="8262" w:type="dxa"/>
          </w:tcPr>
          <w:p w14:paraId="34A0529E" w14:textId="77777777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Only Admin shall create new schools.</w:t>
            </w:r>
          </w:p>
          <w:p w14:paraId="1B473CBC" w14:textId="03810F0E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s can view list of all schools and their details but shall not create.</w:t>
            </w:r>
          </w:p>
        </w:tc>
      </w:tr>
      <w:tr w:rsidR="0036442C" w:rsidRPr="00534618" w14:paraId="7A1FB8AA" w14:textId="77777777" w:rsidTr="00FF26E3">
        <w:tc>
          <w:tcPr>
            <w:tcW w:w="820" w:type="dxa"/>
          </w:tcPr>
          <w:p w14:paraId="407655D3" w14:textId="660353F6" w:rsidR="0036442C" w:rsidRPr="008D09B0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11</w:t>
            </w:r>
          </w:p>
        </w:tc>
        <w:tc>
          <w:tcPr>
            <w:tcW w:w="8262" w:type="dxa"/>
          </w:tcPr>
          <w:p w14:paraId="47C75F86" w14:textId="77777777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s shall create lists of target schools.</w:t>
            </w:r>
          </w:p>
          <w:p w14:paraId="3B7831AA" w14:textId="77777777" w:rsidR="0061264F" w:rsidRDefault="00534618" w:rsidP="0061264F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initial list of target schools has not had</w:t>
            </w:r>
            <w:r w:rsidR="0061264F">
              <w:rPr>
                <w:rFonts w:asciiTheme="minorHAnsi" w:hAnsiTheme="minorHAnsi" w:cstheme="minorHAnsi"/>
                <w:szCs w:val="22"/>
              </w:rPr>
              <w:t xml:space="preserve"> PIC yet. </w:t>
            </w:r>
          </w:p>
          <w:p w14:paraId="16C762A3" w14:textId="2457A2BF" w:rsidR="00534618" w:rsidRPr="008D09B0" w:rsidRDefault="0061264F" w:rsidP="0061264F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initial list of target schools is required to have purpose.</w:t>
            </w:r>
          </w:p>
        </w:tc>
      </w:tr>
      <w:tr w:rsidR="0036442C" w:rsidRPr="004717BC" w14:paraId="557F9374" w14:textId="77777777" w:rsidTr="00FF26E3">
        <w:tc>
          <w:tcPr>
            <w:tcW w:w="820" w:type="dxa"/>
          </w:tcPr>
          <w:p w14:paraId="2DFC4D77" w14:textId="28B8E39A" w:rsidR="0036442C" w:rsidRPr="008D09B0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12</w:t>
            </w:r>
          </w:p>
        </w:tc>
        <w:tc>
          <w:tcPr>
            <w:tcW w:w="8262" w:type="dxa"/>
          </w:tcPr>
          <w:p w14:paraId="4334A3E0" w14:textId="5DC7434C" w:rsidR="0036442C" w:rsidRPr="008D09B0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s can modify (create, remove, edit or assign) lists of target schools.</w:t>
            </w:r>
          </w:p>
        </w:tc>
      </w:tr>
      <w:tr w:rsidR="0036442C" w:rsidRPr="004717BC" w14:paraId="01C1D24E" w14:textId="77777777" w:rsidTr="00FF26E3">
        <w:tc>
          <w:tcPr>
            <w:tcW w:w="820" w:type="dxa"/>
          </w:tcPr>
          <w:p w14:paraId="5BE21313" w14:textId="58005F9D" w:rsidR="0036442C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13</w:t>
            </w:r>
          </w:p>
        </w:tc>
        <w:tc>
          <w:tcPr>
            <w:tcW w:w="8262" w:type="dxa"/>
          </w:tcPr>
          <w:p w14:paraId="0B02B40B" w14:textId="0A96DF08" w:rsidR="0036442C" w:rsidRDefault="0036442C" w:rsidP="006072D4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s shall not modify (create, remove, edit or assign) lists of target schools in the past.</w:t>
            </w:r>
          </w:p>
        </w:tc>
      </w:tr>
      <w:tr w:rsidR="0036442C" w:rsidRPr="004717BC" w14:paraId="5CE16C92" w14:textId="77777777" w:rsidTr="00FF26E3">
        <w:tc>
          <w:tcPr>
            <w:tcW w:w="820" w:type="dxa"/>
          </w:tcPr>
          <w:p w14:paraId="1C440397" w14:textId="2160ED9E" w:rsidR="0036442C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14</w:t>
            </w:r>
          </w:p>
        </w:tc>
        <w:tc>
          <w:tcPr>
            <w:tcW w:w="8262" w:type="dxa"/>
          </w:tcPr>
          <w:p w14:paraId="4729CE58" w14:textId="77777777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Sales Managers </w:t>
            </w:r>
            <w:r w:rsidRPr="00243E9B">
              <w:rPr>
                <w:rFonts w:asciiTheme="minorHAnsi" w:hAnsiTheme="minorHAnsi" w:cstheme="minorHAnsi"/>
                <w:szCs w:val="22"/>
              </w:rPr>
              <w:t>and Sales Supervisor</w:t>
            </w:r>
            <w:r>
              <w:rPr>
                <w:rFonts w:asciiTheme="minorHAnsi" w:hAnsiTheme="minorHAnsi" w:cstheme="minorHAnsi"/>
                <w:szCs w:val="22"/>
              </w:rPr>
              <w:t>s shall assign or unassigned Salesmen to target schools.</w:t>
            </w:r>
          </w:p>
          <w:p w14:paraId="784A7E6F" w14:textId="29DDEF8B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The assigned person is called “PIC” (person in charge). </w:t>
            </w:r>
          </w:p>
        </w:tc>
      </w:tr>
      <w:tr w:rsidR="0036442C" w:rsidRPr="004717BC" w14:paraId="5369FC93" w14:textId="77777777" w:rsidTr="00FF26E3">
        <w:tc>
          <w:tcPr>
            <w:tcW w:w="820" w:type="dxa"/>
          </w:tcPr>
          <w:p w14:paraId="2FF2C611" w14:textId="1E88893D" w:rsidR="0036442C" w:rsidRDefault="0036442C" w:rsidP="0036442C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15</w:t>
            </w:r>
          </w:p>
        </w:tc>
        <w:tc>
          <w:tcPr>
            <w:tcW w:w="8262" w:type="dxa"/>
          </w:tcPr>
          <w:p w14:paraId="6DD938AA" w14:textId="77777777" w:rsidR="0036442C" w:rsidRDefault="0036442C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Each target school shall be assigned to only one PIC at a time.</w:t>
            </w:r>
          </w:p>
          <w:p w14:paraId="0FA54C3A" w14:textId="39A92D1A" w:rsidR="00201D16" w:rsidRDefault="00201D16" w:rsidP="0036442C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 target school can be assigned many times to different PIC.</w:t>
            </w:r>
          </w:p>
        </w:tc>
      </w:tr>
      <w:tr w:rsidR="00201D16" w:rsidRPr="004717BC" w14:paraId="5F8CC794" w14:textId="77777777" w:rsidTr="00FF26E3">
        <w:tc>
          <w:tcPr>
            <w:tcW w:w="820" w:type="dxa"/>
          </w:tcPr>
          <w:p w14:paraId="6D323308" w14:textId="77059D88" w:rsidR="00201D16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16</w:t>
            </w:r>
          </w:p>
        </w:tc>
        <w:tc>
          <w:tcPr>
            <w:tcW w:w="8262" w:type="dxa"/>
          </w:tcPr>
          <w:p w14:paraId="39DC9D56" w14:textId="6E880DFD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n assigned target school can be unassigned.</w:t>
            </w:r>
          </w:p>
        </w:tc>
      </w:tr>
      <w:tr w:rsidR="00201D16" w:rsidRPr="004717BC" w14:paraId="0948F28D" w14:textId="77777777" w:rsidTr="00FF26E3">
        <w:tc>
          <w:tcPr>
            <w:tcW w:w="820" w:type="dxa"/>
          </w:tcPr>
          <w:p w14:paraId="660632BB" w14:textId="2D79695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4770B2">
              <w:rPr>
                <w:rFonts w:asciiTheme="minorHAnsi" w:hAnsiTheme="minorHAnsi" w:cstheme="minorHAnsi"/>
                <w:szCs w:val="22"/>
              </w:rPr>
              <w:t>BR-17</w:t>
            </w:r>
          </w:p>
        </w:tc>
        <w:tc>
          <w:tcPr>
            <w:tcW w:w="8262" w:type="dxa"/>
          </w:tcPr>
          <w:p w14:paraId="16D52068" w14:textId="748D89EF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If Sales Managers want to change the PIC of a target school, they need to unassign the current PIC first before assigning a new PIC.</w:t>
            </w:r>
          </w:p>
        </w:tc>
      </w:tr>
      <w:tr w:rsidR="00201D16" w:rsidRPr="004717BC" w14:paraId="731F1AC4" w14:textId="77777777" w:rsidTr="00FF26E3">
        <w:tc>
          <w:tcPr>
            <w:tcW w:w="820" w:type="dxa"/>
          </w:tcPr>
          <w:p w14:paraId="374DBFBF" w14:textId="24915B0D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18</w:t>
            </w:r>
          </w:p>
        </w:tc>
        <w:tc>
          <w:tcPr>
            <w:tcW w:w="8262" w:type="dxa"/>
          </w:tcPr>
          <w:p w14:paraId="3CC1D542" w14:textId="311077C5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Sales Managers and Sales Supervisors shall not remove target schools which have been assigning or having reports or being in the </w:t>
            </w:r>
            <w:r w:rsidR="00A17CBB">
              <w:rPr>
                <w:rFonts w:asciiTheme="minorHAnsi" w:hAnsiTheme="minorHAnsi" w:cstheme="minorHAnsi"/>
                <w:szCs w:val="22"/>
              </w:rPr>
              <w:t>memorandum</w:t>
            </w:r>
            <w:r>
              <w:rPr>
                <w:rFonts w:asciiTheme="minorHAnsi" w:hAnsiTheme="minorHAnsi" w:cstheme="minorHAnsi"/>
                <w:szCs w:val="22"/>
              </w:rPr>
              <w:t>’s duration.</w:t>
            </w:r>
          </w:p>
        </w:tc>
      </w:tr>
      <w:tr w:rsidR="00201D16" w:rsidRPr="004717BC" w14:paraId="40F959A5" w14:textId="77777777" w:rsidTr="00FF26E3">
        <w:tc>
          <w:tcPr>
            <w:tcW w:w="820" w:type="dxa"/>
          </w:tcPr>
          <w:p w14:paraId="31735022" w14:textId="775EDA9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19</w:t>
            </w:r>
          </w:p>
        </w:tc>
        <w:tc>
          <w:tcPr>
            <w:tcW w:w="8262" w:type="dxa"/>
          </w:tcPr>
          <w:p w14:paraId="4B2FCC6C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Only Sales Managers and Sales Supervisors can view list of all target schools.</w:t>
            </w:r>
          </w:p>
          <w:p w14:paraId="2FD607E3" w14:textId="03C2382F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men can only view list of their own assigned schools.</w:t>
            </w:r>
          </w:p>
        </w:tc>
      </w:tr>
      <w:tr w:rsidR="00201D16" w:rsidRPr="004717BC" w14:paraId="28056407" w14:textId="77777777" w:rsidTr="00FF26E3">
        <w:tc>
          <w:tcPr>
            <w:tcW w:w="820" w:type="dxa"/>
          </w:tcPr>
          <w:p w14:paraId="26565F1A" w14:textId="0CF496AB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0</w:t>
            </w:r>
          </w:p>
        </w:tc>
        <w:tc>
          <w:tcPr>
            <w:tcW w:w="8262" w:type="dxa"/>
          </w:tcPr>
          <w:p w14:paraId="5A8B2B35" w14:textId="4CF21A98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 w:rsidRPr="00243E9B">
              <w:rPr>
                <w:rFonts w:asciiTheme="minorHAnsi" w:hAnsiTheme="minorHAnsi" w:cstheme="minorHAnsi"/>
                <w:szCs w:val="22"/>
              </w:rPr>
              <w:t>Business trips to each target school have different pu</w:t>
            </w:r>
            <w:r>
              <w:rPr>
                <w:rFonts w:asciiTheme="minorHAnsi" w:hAnsiTheme="minorHAnsi" w:cstheme="minorHAnsi"/>
                <w:szCs w:val="22"/>
              </w:rPr>
              <w:t>rposes, depends on the school</w:t>
            </w:r>
            <w:r w:rsidRPr="00243E9B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>status</w:t>
            </w:r>
            <w:r w:rsidRPr="00243E9B">
              <w:rPr>
                <w:rFonts w:asciiTheme="minorHAnsi" w:hAnsiTheme="minorHAnsi" w:cstheme="minorHAnsi"/>
                <w:szCs w:val="22"/>
              </w:rPr>
              <w:t xml:space="preserve"> (</w:t>
            </w:r>
            <w:r>
              <w:rPr>
                <w:rFonts w:asciiTheme="minorHAnsi" w:hAnsiTheme="minorHAnsi" w:cstheme="minorHAnsi"/>
                <w:szCs w:val="22"/>
              </w:rPr>
              <w:t>for example: “Leads”, “Customer”, “Ngưng hợp tác”</w:t>
            </w:r>
            <w:r w:rsidRPr="00243E9B">
              <w:rPr>
                <w:rFonts w:asciiTheme="minorHAnsi" w:hAnsiTheme="minorHAnsi" w:cstheme="minorHAnsi"/>
                <w:szCs w:val="22"/>
              </w:rPr>
              <w:t>).</w:t>
            </w:r>
          </w:p>
        </w:tc>
      </w:tr>
      <w:tr w:rsidR="00201D16" w:rsidRPr="004717BC" w14:paraId="35EB87EC" w14:textId="77777777" w:rsidTr="00FF26E3">
        <w:tc>
          <w:tcPr>
            <w:tcW w:w="820" w:type="dxa"/>
          </w:tcPr>
          <w:p w14:paraId="7A7677DD" w14:textId="1E44E06F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1</w:t>
            </w:r>
          </w:p>
        </w:tc>
        <w:tc>
          <w:tcPr>
            <w:tcW w:w="8262" w:type="dxa"/>
          </w:tcPr>
          <w:p w14:paraId="2DE1439C" w14:textId="7EF329E8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men shall visit their assigned schools.</w:t>
            </w:r>
            <w:r>
              <w:rPr>
                <w:rFonts w:asciiTheme="minorHAnsi" w:hAnsiTheme="minorHAnsi" w:cstheme="minorHAnsi"/>
                <w:szCs w:val="22"/>
              </w:rPr>
              <w:br/>
              <w:t>A</w:t>
            </w:r>
            <w:r w:rsidRPr="00BD2CFF">
              <w:rPr>
                <w:rFonts w:asciiTheme="minorHAnsi" w:hAnsiTheme="minorHAnsi" w:cstheme="minorHAnsi"/>
                <w:szCs w:val="22"/>
              </w:rPr>
              <w:t>fter every business trip to the target schools</w:t>
            </w:r>
            <w:r>
              <w:rPr>
                <w:rFonts w:asciiTheme="minorHAnsi" w:hAnsiTheme="minorHAnsi" w:cstheme="minorHAnsi"/>
                <w:szCs w:val="22"/>
              </w:rPr>
              <w:t>,</w:t>
            </w:r>
            <w:r w:rsidRPr="00BD2CFF">
              <w:rPr>
                <w:rFonts w:asciiTheme="minorHAnsi" w:hAnsiTheme="minorHAnsi" w:cstheme="minorHAnsi"/>
                <w:szCs w:val="22"/>
              </w:rPr>
              <w:t xml:space="preserve"> Salesmen </w:t>
            </w:r>
            <w:r>
              <w:rPr>
                <w:rFonts w:asciiTheme="minorHAnsi" w:hAnsiTheme="minorHAnsi" w:cstheme="minorHAnsi"/>
                <w:szCs w:val="22"/>
              </w:rPr>
              <w:t>shall</w:t>
            </w:r>
            <w:r w:rsidRPr="00BD2CFF">
              <w:rPr>
                <w:rFonts w:asciiTheme="minorHAnsi" w:hAnsiTheme="minorHAnsi" w:cstheme="minorHAnsi"/>
                <w:szCs w:val="22"/>
              </w:rPr>
              <w:t xml:space="preserve"> submit a </w:t>
            </w:r>
            <w:r>
              <w:rPr>
                <w:rFonts w:asciiTheme="minorHAnsi" w:hAnsiTheme="minorHAnsi" w:cstheme="minorHAnsi"/>
                <w:szCs w:val="22"/>
              </w:rPr>
              <w:t xml:space="preserve">daily </w:t>
            </w:r>
            <w:r w:rsidRPr="00BD2CFF">
              <w:rPr>
                <w:rFonts w:asciiTheme="minorHAnsi" w:hAnsiTheme="minorHAnsi" w:cstheme="minorHAnsi"/>
                <w:szCs w:val="22"/>
              </w:rPr>
              <w:t>report.</w:t>
            </w:r>
          </w:p>
        </w:tc>
      </w:tr>
      <w:tr w:rsidR="00201D16" w:rsidRPr="004717BC" w14:paraId="067CD1C9" w14:textId="77777777" w:rsidTr="00FF26E3">
        <w:tc>
          <w:tcPr>
            <w:tcW w:w="820" w:type="dxa"/>
          </w:tcPr>
          <w:p w14:paraId="5F0FE9B0" w14:textId="5362D2A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2</w:t>
            </w:r>
          </w:p>
        </w:tc>
        <w:tc>
          <w:tcPr>
            <w:tcW w:w="8262" w:type="dxa"/>
          </w:tcPr>
          <w:p w14:paraId="0084ECCB" w14:textId="519BB0AD" w:rsidR="00201D16" w:rsidRPr="00BC67FC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  <w:highlight w:val="yellow"/>
              </w:rPr>
            </w:pPr>
            <w:r w:rsidRPr="00BD2CFF">
              <w:rPr>
                <w:rFonts w:asciiTheme="minorHAnsi" w:hAnsiTheme="minorHAnsi" w:cstheme="minorHAnsi"/>
                <w:szCs w:val="22"/>
              </w:rPr>
              <w:t xml:space="preserve">Salesmen </w:t>
            </w:r>
            <w:r>
              <w:rPr>
                <w:rFonts w:asciiTheme="minorHAnsi" w:hAnsiTheme="minorHAnsi" w:cstheme="minorHAnsi"/>
                <w:szCs w:val="22"/>
              </w:rPr>
              <w:t>shall successfully meet school’s representatives (principals) of at least 3 new target schools every working day.</w:t>
            </w:r>
          </w:p>
        </w:tc>
      </w:tr>
      <w:tr w:rsidR="00201D16" w:rsidRPr="004717BC" w14:paraId="3E366B42" w14:textId="77777777" w:rsidTr="00FF26E3">
        <w:tc>
          <w:tcPr>
            <w:tcW w:w="820" w:type="dxa"/>
          </w:tcPr>
          <w:p w14:paraId="5A465134" w14:textId="1137F95B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3</w:t>
            </w:r>
          </w:p>
        </w:tc>
        <w:tc>
          <w:tcPr>
            <w:tcW w:w="8262" w:type="dxa"/>
          </w:tcPr>
          <w:p w14:paraId="5CD5BF60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men shall not create reports for a date in the past or the future.</w:t>
            </w:r>
          </w:p>
          <w:p w14:paraId="56A6206A" w14:textId="0F1BC09C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reported date is the current date.</w:t>
            </w:r>
          </w:p>
        </w:tc>
      </w:tr>
      <w:tr w:rsidR="00201D16" w:rsidRPr="004717BC" w14:paraId="2C000360" w14:textId="77777777" w:rsidTr="00FF26E3">
        <w:tc>
          <w:tcPr>
            <w:tcW w:w="820" w:type="dxa"/>
          </w:tcPr>
          <w:p w14:paraId="6D572AA8" w14:textId="2B65E3BD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4</w:t>
            </w:r>
          </w:p>
        </w:tc>
        <w:tc>
          <w:tcPr>
            <w:tcW w:w="8262" w:type="dxa"/>
          </w:tcPr>
          <w:p w14:paraId="440C6EB6" w14:textId="36B8E861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List of all reports is shared, so any Salesmen, Sales Managers or Sales Supervisors can view it.</w:t>
            </w:r>
          </w:p>
        </w:tc>
      </w:tr>
      <w:tr w:rsidR="00201D16" w:rsidRPr="004717BC" w14:paraId="47C82B15" w14:textId="77777777" w:rsidTr="00FF26E3">
        <w:tc>
          <w:tcPr>
            <w:tcW w:w="820" w:type="dxa"/>
          </w:tcPr>
          <w:p w14:paraId="0DFC3A9B" w14:textId="73705077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5</w:t>
            </w:r>
          </w:p>
        </w:tc>
        <w:tc>
          <w:tcPr>
            <w:tcW w:w="8262" w:type="dxa"/>
          </w:tcPr>
          <w:p w14:paraId="20611750" w14:textId="6EB7A48E" w:rsidR="00201D16" w:rsidRPr="003851DE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trike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Sales Managers </w:t>
            </w:r>
            <w:r w:rsidRPr="00243E9B">
              <w:rPr>
                <w:rFonts w:asciiTheme="minorHAnsi" w:hAnsiTheme="minorHAnsi" w:cstheme="minorHAnsi"/>
                <w:szCs w:val="22"/>
              </w:rPr>
              <w:t>and Sales Supervisors</w:t>
            </w:r>
            <w:r>
              <w:rPr>
                <w:rFonts w:asciiTheme="minorHAnsi" w:hAnsiTheme="minorHAnsi" w:cstheme="minorHAnsi"/>
                <w:szCs w:val="22"/>
              </w:rPr>
              <w:t xml:space="preserve"> can comment on other Salesmen’s, </w:t>
            </w:r>
            <w:r w:rsidRPr="00243E9B">
              <w:rPr>
                <w:rFonts w:asciiTheme="minorHAnsi" w:hAnsiTheme="minorHAnsi" w:cstheme="minorHAnsi"/>
                <w:szCs w:val="22"/>
              </w:rPr>
              <w:t>Sales Supervisors</w:t>
            </w:r>
            <w:r>
              <w:rPr>
                <w:rFonts w:asciiTheme="minorHAnsi" w:hAnsiTheme="minorHAnsi" w:cstheme="minorHAnsi"/>
                <w:szCs w:val="22"/>
              </w:rPr>
              <w:t>’ or Sales Managers’ reports, and shall not comment on their own reports.</w:t>
            </w:r>
          </w:p>
        </w:tc>
      </w:tr>
      <w:tr w:rsidR="00201D16" w:rsidRPr="004717BC" w14:paraId="5BF2AEF4" w14:textId="77777777" w:rsidTr="00FF26E3">
        <w:tc>
          <w:tcPr>
            <w:tcW w:w="820" w:type="dxa"/>
          </w:tcPr>
          <w:p w14:paraId="25E7C840" w14:textId="36CBDA58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6</w:t>
            </w:r>
          </w:p>
        </w:tc>
        <w:tc>
          <w:tcPr>
            <w:tcW w:w="8262" w:type="dxa"/>
          </w:tcPr>
          <w:p w14:paraId="47F9F9D8" w14:textId="1630DB31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hen Sales Managers comment on reports, notifications shall be sent to the corresponding users.</w:t>
            </w:r>
          </w:p>
        </w:tc>
      </w:tr>
      <w:tr w:rsidR="00201D16" w:rsidRPr="004717BC" w14:paraId="40FF9B5B" w14:textId="77777777" w:rsidTr="00FF26E3">
        <w:tc>
          <w:tcPr>
            <w:tcW w:w="820" w:type="dxa"/>
          </w:tcPr>
          <w:p w14:paraId="58A1F48F" w14:textId="4584383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lastRenderedPageBreak/>
              <w:t>BR-27</w:t>
            </w:r>
          </w:p>
        </w:tc>
        <w:tc>
          <w:tcPr>
            <w:tcW w:w="8262" w:type="dxa"/>
          </w:tcPr>
          <w:p w14:paraId="582FE8B7" w14:textId="6B55A729" w:rsidR="00201D16" w:rsidRPr="003851DE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  <w:highlight w:val="lightGray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</w:t>
            </w:r>
            <w:r w:rsidRPr="00243E9B">
              <w:rPr>
                <w:rFonts w:asciiTheme="minorHAnsi" w:hAnsiTheme="minorHAnsi" w:cstheme="minorHAnsi"/>
                <w:szCs w:val="22"/>
              </w:rPr>
              <w:t xml:space="preserve"> Sales Supervisors</w:t>
            </w:r>
            <w:r>
              <w:rPr>
                <w:rFonts w:asciiTheme="minorHAnsi" w:hAnsiTheme="minorHAnsi" w:cstheme="minorHAnsi"/>
                <w:szCs w:val="22"/>
              </w:rPr>
              <w:t xml:space="preserve"> shall only edit or remove comments in the current school year.</w:t>
            </w:r>
          </w:p>
        </w:tc>
      </w:tr>
      <w:tr w:rsidR="00201D16" w:rsidRPr="004717BC" w14:paraId="336D337C" w14:textId="77777777" w:rsidTr="00FF26E3">
        <w:tc>
          <w:tcPr>
            <w:tcW w:w="820" w:type="dxa"/>
          </w:tcPr>
          <w:p w14:paraId="20331DA6" w14:textId="7C6D4C13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8</w:t>
            </w:r>
          </w:p>
        </w:tc>
        <w:tc>
          <w:tcPr>
            <w:tcW w:w="8262" w:type="dxa"/>
          </w:tcPr>
          <w:p w14:paraId="64051E6D" w14:textId="4FFAD138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The users can only edit or remove their own reports and in the current school year. </w:t>
            </w:r>
          </w:p>
        </w:tc>
      </w:tr>
      <w:tr w:rsidR="00201D16" w:rsidRPr="004717BC" w14:paraId="25D1CC0E" w14:textId="77777777" w:rsidTr="00FF26E3">
        <w:tc>
          <w:tcPr>
            <w:tcW w:w="820" w:type="dxa"/>
          </w:tcPr>
          <w:p w14:paraId="34E44B23" w14:textId="26CB728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29</w:t>
            </w:r>
          </w:p>
        </w:tc>
        <w:tc>
          <w:tcPr>
            <w:tcW w:w="8262" w:type="dxa"/>
          </w:tcPr>
          <w:p w14:paraId="352349C5" w14:textId="64393EF6" w:rsidR="00201D16" w:rsidRPr="003851DE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trike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users shall not edit or remove the reports which were commented.</w:t>
            </w:r>
          </w:p>
        </w:tc>
      </w:tr>
      <w:tr w:rsidR="00201D16" w:rsidRPr="004717BC" w14:paraId="30DA092A" w14:textId="77777777" w:rsidTr="00FF26E3">
        <w:tc>
          <w:tcPr>
            <w:tcW w:w="820" w:type="dxa"/>
          </w:tcPr>
          <w:p w14:paraId="77BF067D" w14:textId="65F5549F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0</w:t>
            </w:r>
          </w:p>
        </w:tc>
        <w:tc>
          <w:tcPr>
            <w:tcW w:w="8262" w:type="dxa"/>
          </w:tcPr>
          <w:p w14:paraId="7668E304" w14:textId="0331599C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fter a business trip </w:t>
            </w:r>
            <w:r w:rsidRPr="00BD2CFF">
              <w:rPr>
                <w:rFonts w:asciiTheme="minorHAnsi" w:hAnsiTheme="minorHAnsi" w:cstheme="minorHAnsi"/>
                <w:szCs w:val="22"/>
              </w:rPr>
              <w:t>to the target schools</w:t>
            </w:r>
            <w:r>
              <w:rPr>
                <w:rFonts w:asciiTheme="minorHAnsi" w:hAnsiTheme="minorHAnsi" w:cstheme="minorHAnsi"/>
                <w:szCs w:val="22"/>
              </w:rPr>
              <w:t>,</w:t>
            </w:r>
            <w:r w:rsidRPr="00BD2CFF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if the users collect some information that is different from the existed school’s details, the users can only edit data </w:t>
            </w:r>
            <w:r w:rsidRPr="008D25D8">
              <w:rPr>
                <w:rFonts w:asciiTheme="minorHAnsi" w:hAnsiTheme="minorHAnsi" w:cstheme="minorHAnsi"/>
                <w:szCs w:val="22"/>
              </w:rPr>
              <w:t>related to the school’s representative</w:t>
            </w:r>
            <w:r>
              <w:rPr>
                <w:rFonts w:asciiTheme="minorHAnsi" w:hAnsiTheme="minorHAnsi" w:cstheme="minorHAnsi"/>
                <w:szCs w:val="22"/>
              </w:rPr>
              <w:t xml:space="preserve">. The other school’s data, </w:t>
            </w:r>
            <w:r w:rsidRPr="006D325F">
              <w:rPr>
                <w:rFonts w:asciiTheme="minorHAnsi" w:hAnsiTheme="minorHAnsi" w:cstheme="minorHAnsi"/>
                <w:szCs w:val="22"/>
              </w:rPr>
              <w:t xml:space="preserve">user needs to inform to the Admin </w:t>
            </w:r>
            <w:r>
              <w:rPr>
                <w:rFonts w:asciiTheme="minorHAnsi" w:hAnsiTheme="minorHAnsi" w:cstheme="minorHAnsi"/>
                <w:szCs w:val="22"/>
              </w:rPr>
              <w:t>to edit them.</w:t>
            </w:r>
          </w:p>
        </w:tc>
      </w:tr>
      <w:tr w:rsidR="00201D16" w:rsidRPr="00726FC8" w14:paraId="1AABED6C" w14:textId="77777777" w:rsidTr="00FF26E3">
        <w:tc>
          <w:tcPr>
            <w:tcW w:w="820" w:type="dxa"/>
          </w:tcPr>
          <w:p w14:paraId="71865517" w14:textId="0FBC3EB7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1</w:t>
            </w:r>
          </w:p>
        </w:tc>
        <w:tc>
          <w:tcPr>
            <w:tcW w:w="8262" w:type="dxa"/>
          </w:tcPr>
          <w:p w14:paraId="633E29E3" w14:textId="73BEBE06" w:rsidR="000D51E8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A target school may has one or multiple </w:t>
            </w:r>
            <w:r w:rsidR="00A17CBB">
              <w:rPr>
                <w:rFonts w:asciiTheme="minorHAnsi" w:hAnsiTheme="minorHAnsi" w:cstheme="minorHAnsi"/>
                <w:szCs w:val="22"/>
              </w:rPr>
              <w:t>memorandum</w:t>
            </w:r>
            <w:r w:rsidR="00150BBE">
              <w:rPr>
                <w:rFonts w:asciiTheme="minorHAnsi" w:hAnsiTheme="minorHAnsi" w:cstheme="minorHAnsi"/>
                <w:szCs w:val="22"/>
              </w:rPr>
              <w:t>’</w:t>
            </w:r>
            <w:r>
              <w:rPr>
                <w:rFonts w:asciiTheme="minorHAnsi" w:hAnsiTheme="minorHAnsi" w:cstheme="minorHAnsi"/>
                <w:szCs w:val="22"/>
              </w:rPr>
              <w:t>s</w:t>
            </w:r>
            <w:r w:rsidR="00150BBE">
              <w:rPr>
                <w:rFonts w:asciiTheme="minorHAnsi" w:hAnsiTheme="minorHAnsi" w:cstheme="minorHAnsi"/>
                <w:szCs w:val="22"/>
              </w:rPr>
              <w:t xml:space="preserve"> memorandums (in this project, we state it as “memorandums” for short), which is like a personal memorandum copied from the paper </w:t>
            </w:r>
            <w:r w:rsidR="00A17CBB">
              <w:rPr>
                <w:rFonts w:asciiTheme="minorHAnsi" w:hAnsiTheme="minorHAnsi" w:cstheme="minorHAnsi"/>
                <w:szCs w:val="22"/>
              </w:rPr>
              <w:t>memorandum</w:t>
            </w:r>
            <w:r w:rsidR="00150BBE">
              <w:rPr>
                <w:rFonts w:asciiTheme="minorHAnsi" w:hAnsiTheme="minorHAnsi" w:cstheme="minorHAnsi"/>
                <w:szCs w:val="22"/>
              </w:rPr>
              <w:t>s</w:t>
            </w:r>
            <w:r w:rsidR="0013358B">
              <w:rPr>
                <w:rFonts w:asciiTheme="minorHAnsi" w:hAnsiTheme="minorHAnsi" w:cstheme="minorHAnsi"/>
                <w:szCs w:val="22"/>
              </w:rPr>
              <w:t xml:space="preserve"> between Major Education and their target schools</w:t>
            </w:r>
            <w:r w:rsidR="000D51E8">
              <w:rPr>
                <w:rFonts w:asciiTheme="minorHAnsi" w:hAnsiTheme="minorHAnsi" w:cstheme="minorHAnsi"/>
                <w:szCs w:val="22"/>
              </w:rPr>
              <w:t>.</w:t>
            </w:r>
          </w:p>
          <w:p w14:paraId="75AED2FD" w14:textId="74FED5CA" w:rsidR="00201D16" w:rsidRDefault="000D51E8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The real </w:t>
            </w:r>
            <w:r w:rsidR="00A17CBB">
              <w:rPr>
                <w:rFonts w:asciiTheme="minorHAnsi" w:hAnsiTheme="minorHAnsi" w:cstheme="minorHAnsi"/>
                <w:szCs w:val="22"/>
              </w:rPr>
              <w:t>memorandum</w:t>
            </w:r>
            <w:r>
              <w:rPr>
                <w:rFonts w:asciiTheme="minorHAnsi" w:hAnsiTheme="minorHAnsi" w:cstheme="minorHAnsi"/>
                <w:szCs w:val="22"/>
              </w:rPr>
              <w:t>s</w:t>
            </w:r>
            <w:r w:rsidR="00150BBE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 xml:space="preserve">are </w:t>
            </w:r>
            <w:r w:rsidR="00150BBE">
              <w:rPr>
                <w:rFonts w:asciiTheme="minorHAnsi" w:hAnsiTheme="minorHAnsi" w:cstheme="minorHAnsi"/>
                <w:szCs w:val="22"/>
              </w:rPr>
              <w:t>stored by</w:t>
            </w:r>
            <w:r>
              <w:rPr>
                <w:rFonts w:asciiTheme="minorHAnsi" w:hAnsiTheme="minorHAnsi" w:cstheme="minorHAnsi"/>
                <w:szCs w:val="22"/>
              </w:rPr>
              <w:t xml:space="preserve"> the Accounting Department</w:t>
            </w:r>
            <w:r w:rsidR="00201D16">
              <w:rPr>
                <w:rFonts w:asciiTheme="minorHAnsi" w:hAnsiTheme="minorHAnsi" w:cstheme="minorHAnsi"/>
                <w:szCs w:val="22"/>
              </w:rPr>
              <w:t>.</w:t>
            </w:r>
          </w:p>
          <w:p w14:paraId="4EE12820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</w:p>
          <w:p w14:paraId="2ECD22FA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*</w:t>
            </w:r>
            <w:r w:rsidRPr="00C32811">
              <w:rPr>
                <w:rFonts w:asciiTheme="minorHAnsi" w:hAnsiTheme="minorHAnsi" w:cstheme="minorHAnsi"/>
                <w:i/>
                <w:szCs w:val="22"/>
              </w:rPr>
              <w:t>Note</w:t>
            </w:r>
            <w:r>
              <w:rPr>
                <w:rFonts w:asciiTheme="minorHAnsi" w:hAnsiTheme="minorHAnsi" w:cstheme="minorHAnsi"/>
                <w:szCs w:val="22"/>
              </w:rPr>
              <w:t>:</w:t>
            </w:r>
          </w:p>
          <w:p w14:paraId="497B4FA9" w14:textId="48E24CB0" w:rsidR="00201D16" w:rsidRDefault="00201D16" w:rsidP="000D51E8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In the context of the Major Education, the word “</w:t>
            </w:r>
            <w:r w:rsidR="000D51E8">
              <w:rPr>
                <w:rFonts w:asciiTheme="minorHAnsi" w:hAnsiTheme="minorHAnsi" w:cstheme="minorHAnsi"/>
                <w:szCs w:val="22"/>
              </w:rPr>
              <w:t>memorandum</w:t>
            </w:r>
            <w:r>
              <w:rPr>
                <w:rFonts w:asciiTheme="minorHAnsi" w:hAnsiTheme="minorHAnsi" w:cstheme="minorHAnsi"/>
                <w:szCs w:val="22"/>
              </w:rPr>
              <w:t>” refers to “MOU</w:t>
            </w:r>
            <w:r w:rsidRPr="00122A67">
              <w:rPr>
                <w:rFonts w:asciiTheme="minorHAnsi" w:hAnsiTheme="minorHAnsi" w:cstheme="minorHAnsi"/>
                <w:szCs w:val="22"/>
              </w:rPr>
              <w:t xml:space="preserve"> </w:t>
            </w:r>
            <w:r>
              <w:rPr>
                <w:rFonts w:asciiTheme="minorHAnsi" w:hAnsiTheme="minorHAnsi" w:cstheme="minorHAnsi"/>
                <w:szCs w:val="22"/>
              </w:rPr>
              <w:t>(</w:t>
            </w:r>
            <w:r w:rsidRPr="00D768AD">
              <w:rPr>
                <w:rFonts w:asciiTheme="minorHAnsi" w:hAnsiTheme="minorHAnsi" w:cstheme="minorHAnsi"/>
                <w:szCs w:val="22"/>
              </w:rPr>
              <w:t>Memorandum of understanding</w:t>
            </w:r>
            <w:r>
              <w:rPr>
                <w:rFonts w:asciiTheme="minorHAnsi" w:hAnsiTheme="minorHAnsi" w:cstheme="minorHAnsi"/>
                <w:szCs w:val="22"/>
              </w:rPr>
              <w:t>)</w:t>
            </w:r>
            <w:r>
              <w:rPr>
                <w:rStyle w:val="FootnoteReference"/>
                <w:rFonts w:asciiTheme="minorHAnsi" w:hAnsiTheme="minorHAnsi" w:cstheme="minorHAnsi"/>
                <w:szCs w:val="22"/>
              </w:rPr>
              <w:footnoteReference w:id="1"/>
            </w:r>
            <w:r>
              <w:rPr>
                <w:rFonts w:asciiTheme="minorHAnsi" w:hAnsiTheme="minorHAnsi" w:cstheme="minorHAnsi"/>
                <w:szCs w:val="22"/>
              </w:rPr>
              <w:t>” between the Major Ed</w:t>
            </w:r>
            <w:r w:rsidR="000D51E8">
              <w:rPr>
                <w:rFonts w:asciiTheme="minorHAnsi" w:hAnsiTheme="minorHAnsi" w:cstheme="minorHAnsi"/>
                <w:szCs w:val="22"/>
              </w:rPr>
              <w:t>ucation and their target shools</w:t>
            </w:r>
            <w:r w:rsidRPr="00D768AD">
              <w:rPr>
                <w:rFonts w:asciiTheme="minorHAnsi" w:hAnsiTheme="minorHAnsi" w:cstheme="minorHAnsi"/>
                <w:szCs w:val="22"/>
              </w:rPr>
              <w:t>.</w:t>
            </w:r>
          </w:p>
        </w:tc>
      </w:tr>
      <w:tr w:rsidR="00201D16" w:rsidRPr="004717BC" w14:paraId="413B62C8" w14:textId="77777777" w:rsidTr="00FF26E3">
        <w:tc>
          <w:tcPr>
            <w:tcW w:w="820" w:type="dxa"/>
          </w:tcPr>
          <w:p w14:paraId="73ECD626" w14:textId="43BEBBFC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2</w:t>
            </w:r>
          </w:p>
        </w:tc>
        <w:tc>
          <w:tcPr>
            <w:tcW w:w="8262" w:type="dxa"/>
          </w:tcPr>
          <w:p w14:paraId="5FE076D3" w14:textId="50869934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The PIC shall only create, edit and view the </w:t>
            </w:r>
            <w:r w:rsidR="00A17CBB">
              <w:rPr>
                <w:rFonts w:asciiTheme="minorHAnsi" w:hAnsiTheme="minorHAnsi" w:cstheme="minorHAnsi"/>
                <w:szCs w:val="22"/>
              </w:rPr>
              <w:t>memorandum</w:t>
            </w:r>
            <w:r>
              <w:rPr>
                <w:rFonts w:asciiTheme="minorHAnsi" w:hAnsiTheme="minorHAnsi" w:cstheme="minorHAnsi"/>
                <w:szCs w:val="22"/>
              </w:rPr>
              <w:t>s (MOUs) of their assigned schools.</w:t>
            </w:r>
          </w:p>
        </w:tc>
      </w:tr>
      <w:tr w:rsidR="00201D16" w:rsidRPr="004717BC" w14:paraId="455D5A2C" w14:textId="77777777" w:rsidTr="00FF26E3">
        <w:tc>
          <w:tcPr>
            <w:tcW w:w="820" w:type="dxa"/>
          </w:tcPr>
          <w:p w14:paraId="3EBEB752" w14:textId="073E93A8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3</w:t>
            </w:r>
          </w:p>
        </w:tc>
        <w:tc>
          <w:tcPr>
            <w:tcW w:w="8262" w:type="dxa"/>
          </w:tcPr>
          <w:p w14:paraId="358B8AEC" w14:textId="436F77EA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When PIC create new </w:t>
            </w:r>
            <w:r w:rsidR="00A17CBB">
              <w:rPr>
                <w:rFonts w:asciiTheme="minorHAnsi" w:hAnsiTheme="minorHAnsi" w:cstheme="minorHAnsi"/>
                <w:szCs w:val="22"/>
              </w:rPr>
              <w:t>memorandum</w:t>
            </w:r>
            <w:r>
              <w:rPr>
                <w:rFonts w:asciiTheme="minorHAnsi" w:hAnsiTheme="minorHAnsi" w:cstheme="minorHAnsi"/>
                <w:szCs w:val="22"/>
              </w:rPr>
              <w:t>s, notifications shall be sent to the Sales Managers.</w:t>
            </w:r>
          </w:p>
        </w:tc>
      </w:tr>
      <w:tr w:rsidR="00201D16" w:rsidRPr="004717BC" w14:paraId="442D5004" w14:textId="77777777" w:rsidTr="00FF26E3">
        <w:tc>
          <w:tcPr>
            <w:tcW w:w="820" w:type="dxa"/>
          </w:tcPr>
          <w:p w14:paraId="3D8F8D55" w14:textId="32807855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4</w:t>
            </w:r>
          </w:p>
        </w:tc>
        <w:tc>
          <w:tcPr>
            <w:tcW w:w="8262" w:type="dxa"/>
          </w:tcPr>
          <w:p w14:paraId="294533F4" w14:textId="1D8B94B3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Only Sales Managers shall view all </w:t>
            </w:r>
            <w:r w:rsidR="00A17CBB">
              <w:rPr>
                <w:rFonts w:asciiTheme="minorHAnsi" w:hAnsiTheme="minorHAnsi" w:cstheme="minorHAnsi"/>
                <w:szCs w:val="22"/>
              </w:rPr>
              <w:t>memorandum</w:t>
            </w:r>
            <w:r>
              <w:rPr>
                <w:rFonts w:asciiTheme="minorHAnsi" w:hAnsiTheme="minorHAnsi" w:cstheme="minorHAnsi"/>
                <w:szCs w:val="22"/>
              </w:rPr>
              <w:t>s of all target schools in the list.</w:t>
            </w:r>
          </w:p>
          <w:p w14:paraId="472DD410" w14:textId="00EA8C29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 xml:space="preserve">However, Sales Managers shall not edit the </w:t>
            </w:r>
            <w:r w:rsidR="00A17CBB">
              <w:rPr>
                <w:rFonts w:asciiTheme="minorHAnsi" w:hAnsiTheme="minorHAnsi" w:cstheme="minorHAnsi"/>
                <w:szCs w:val="22"/>
              </w:rPr>
              <w:t>memorandum</w:t>
            </w:r>
            <w:r>
              <w:rPr>
                <w:rFonts w:asciiTheme="minorHAnsi" w:hAnsiTheme="minorHAnsi" w:cstheme="minorHAnsi"/>
                <w:szCs w:val="22"/>
              </w:rPr>
              <w:t>s (MOUs) of schools which they are not in charge of.</w:t>
            </w:r>
          </w:p>
        </w:tc>
      </w:tr>
      <w:tr w:rsidR="00201D16" w:rsidRPr="004717BC" w14:paraId="079D384E" w14:textId="77777777" w:rsidTr="00FF26E3">
        <w:tc>
          <w:tcPr>
            <w:tcW w:w="820" w:type="dxa"/>
          </w:tcPr>
          <w:p w14:paraId="3E9D4914" w14:textId="05951DF0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5</w:t>
            </w:r>
          </w:p>
        </w:tc>
        <w:tc>
          <w:tcPr>
            <w:tcW w:w="8262" w:type="dxa"/>
          </w:tcPr>
          <w:p w14:paraId="58BFFBE9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Each Salesman, Sales Manager and Sales Supervisor has his/her own work-plan.</w:t>
            </w:r>
          </w:p>
          <w:p w14:paraId="58300CCF" w14:textId="3E2B1ED3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men can search to view work-plan of other Salesmen but shall not view work-plan of Sales Sales Supervisors or Sales Managers.</w:t>
            </w:r>
          </w:p>
          <w:p w14:paraId="41A991D2" w14:textId="5A5DF9D1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 and Sales Supervisor can view work-plan of all users.</w:t>
            </w:r>
          </w:p>
          <w:p w14:paraId="3309520B" w14:textId="46684202" w:rsidR="00201D16" w:rsidRPr="003851DE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trike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n item in work-plan is called “personal activity”.</w:t>
            </w:r>
          </w:p>
        </w:tc>
      </w:tr>
      <w:tr w:rsidR="00201D16" w:rsidRPr="004717BC" w14:paraId="27939973" w14:textId="77777777" w:rsidTr="00FF26E3">
        <w:tc>
          <w:tcPr>
            <w:tcW w:w="820" w:type="dxa"/>
          </w:tcPr>
          <w:p w14:paraId="2FE0DB3B" w14:textId="44AA377C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6</w:t>
            </w:r>
          </w:p>
        </w:tc>
        <w:tc>
          <w:tcPr>
            <w:tcW w:w="8262" w:type="dxa"/>
          </w:tcPr>
          <w:p w14:paraId="60473A47" w14:textId="28B9144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The users shall not modify (create, edit or remove personal activities) work-plan of the others.</w:t>
            </w:r>
          </w:p>
        </w:tc>
      </w:tr>
      <w:tr w:rsidR="00201D16" w:rsidRPr="004717BC" w14:paraId="164BEC8D" w14:textId="77777777" w:rsidTr="00FF26E3">
        <w:tc>
          <w:tcPr>
            <w:tcW w:w="820" w:type="dxa"/>
          </w:tcPr>
          <w:p w14:paraId="3B95E678" w14:textId="511F6BD5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7</w:t>
            </w:r>
          </w:p>
        </w:tc>
        <w:tc>
          <w:tcPr>
            <w:tcW w:w="8262" w:type="dxa"/>
          </w:tcPr>
          <w:p w14:paraId="5F4BC18E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 personal activity has three statuses: “pending” (not started yet or in progress), “completed” and “failed”.</w:t>
            </w:r>
          </w:p>
          <w:p w14:paraId="00B7628A" w14:textId="784D55A6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hen the users create a personal activity, the default status shall be “pending”.</w:t>
            </w:r>
          </w:p>
        </w:tc>
      </w:tr>
      <w:tr w:rsidR="00201D16" w:rsidRPr="004717BC" w14:paraId="728D767D" w14:textId="77777777" w:rsidTr="00FF26E3">
        <w:tc>
          <w:tcPr>
            <w:tcW w:w="820" w:type="dxa"/>
          </w:tcPr>
          <w:p w14:paraId="1B344562" w14:textId="3D78B7C6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8</w:t>
            </w:r>
          </w:p>
        </w:tc>
        <w:tc>
          <w:tcPr>
            <w:tcW w:w="8262" w:type="dxa"/>
          </w:tcPr>
          <w:p w14:paraId="49DBC52E" w14:textId="77777777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Any personal activity has endtime.</w:t>
            </w:r>
          </w:p>
          <w:p w14:paraId="3F56732E" w14:textId="0F284391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When the current time reaches endtime, if users have not marked that personal activity as completed, the default status shall be changed into “failed”; otherwise, the status shall be “completed”.</w:t>
            </w:r>
          </w:p>
        </w:tc>
      </w:tr>
      <w:tr w:rsidR="00201D16" w:rsidRPr="004717BC" w14:paraId="021DE573" w14:textId="77777777" w:rsidTr="00FF26E3">
        <w:tc>
          <w:tcPr>
            <w:tcW w:w="820" w:type="dxa"/>
          </w:tcPr>
          <w:p w14:paraId="09FA7A82" w14:textId="20C9F59E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 w:rsidRPr="00F81AF5">
              <w:rPr>
                <w:rFonts w:asciiTheme="minorHAnsi" w:hAnsiTheme="minorHAnsi" w:cstheme="minorHAnsi"/>
                <w:szCs w:val="22"/>
              </w:rPr>
              <w:t>BR-39</w:t>
            </w:r>
          </w:p>
        </w:tc>
        <w:tc>
          <w:tcPr>
            <w:tcW w:w="8262" w:type="dxa"/>
          </w:tcPr>
          <w:p w14:paraId="693A716A" w14:textId="22EC087D" w:rsidR="00201D16" w:rsidRDefault="00201D16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Sales Managers and Sales Supervisors supervise Salesmen via daily reports and work-plan.</w:t>
            </w:r>
          </w:p>
        </w:tc>
      </w:tr>
      <w:tr w:rsidR="00201D16" w:rsidRPr="004717BC" w14:paraId="3F5B0BF2" w14:textId="77777777" w:rsidTr="00FF26E3">
        <w:tc>
          <w:tcPr>
            <w:tcW w:w="820" w:type="dxa"/>
          </w:tcPr>
          <w:p w14:paraId="13EDC77B" w14:textId="7EE07BB9" w:rsidR="00201D16" w:rsidRPr="00F81AF5" w:rsidRDefault="00201D16" w:rsidP="00201D16">
            <w:pPr>
              <w:pStyle w:val="TableText"/>
              <w:spacing w:line="240" w:lineRule="exact"/>
              <w:ind w:left="91" w:right="8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BR-40</w:t>
            </w:r>
          </w:p>
        </w:tc>
        <w:tc>
          <w:tcPr>
            <w:tcW w:w="8262" w:type="dxa"/>
          </w:tcPr>
          <w:p w14:paraId="6F6D8FFC" w14:textId="3E7550DB" w:rsidR="00D022B8" w:rsidRDefault="00D022B8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If a user plays two or more roles at the same time, they need to have multiple accounts, each account only for a sole role.</w:t>
            </w:r>
          </w:p>
          <w:p w14:paraId="7147B06E" w14:textId="77777777" w:rsidR="00D022B8" w:rsidRDefault="00D022B8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</w:p>
          <w:p w14:paraId="13633C1B" w14:textId="77777777" w:rsidR="004B37A3" w:rsidRDefault="00D022B8" w:rsidP="00201D16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For example:</w:t>
            </w:r>
          </w:p>
          <w:p w14:paraId="240A6F42" w14:textId="5F5DDF96" w:rsidR="00201D16" w:rsidRPr="004B37A3" w:rsidRDefault="00D022B8" w:rsidP="004B37A3">
            <w:pPr>
              <w:pStyle w:val="TableText"/>
              <w:spacing w:line="240" w:lineRule="exact"/>
              <w:ind w:left="91" w:right="99"/>
              <w:rPr>
                <w:rFonts w:asciiTheme="minorHAnsi" w:hAnsiTheme="minorHAnsi" w:cstheme="minorHAnsi"/>
                <w:szCs w:val="22"/>
              </w:rPr>
            </w:pPr>
            <w:r>
              <w:rPr>
                <w:rFonts w:asciiTheme="minorHAnsi" w:hAnsiTheme="minorHAnsi" w:cstheme="minorHAnsi"/>
                <w:szCs w:val="22"/>
              </w:rPr>
              <w:t>Ms. Tuyen in Major plays two roles: Admin and Salesman; Mr. Tien in Major plays two roles: Sales Supervisor and Salesman.</w:t>
            </w:r>
          </w:p>
        </w:tc>
      </w:tr>
    </w:tbl>
    <w:p w14:paraId="386622FC" w14:textId="5939BC98" w:rsidR="008D09B0" w:rsidRPr="00E205C0" w:rsidRDefault="00E225E5" w:rsidP="00E225E5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" w:name="_Toc70316042"/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lastRenderedPageBreak/>
        <w:t xml:space="preserve">Table 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Business Rules</w:t>
      </w:r>
      <w:bookmarkEnd w:id="9"/>
    </w:p>
    <w:p w14:paraId="4158E94D" w14:textId="77777777" w:rsidR="00FE6984" w:rsidRDefault="00FE6984">
      <w:pPr>
        <w:rPr>
          <w:rFonts w:asciiTheme="majorHAnsi" w:eastAsiaTheme="majorEastAsia" w:hAnsiTheme="majorHAnsi" w:cstheme="majorBidi"/>
          <w:b/>
          <w:color w:val="1F4D78" w:themeColor="accent1" w:themeShade="7F"/>
          <w:sz w:val="24"/>
          <w:szCs w:val="24"/>
        </w:rPr>
      </w:pPr>
      <w:r>
        <w:br w:type="page"/>
      </w:r>
    </w:p>
    <w:p w14:paraId="0AFAFAF4" w14:textId="77777777" w:rsidR="00333457" w:rsidRDefault="00BF74ED" w:rsidP="009A5BBD">
      <w:pPr>
        <w:pStyle w:val="Heading2"/>
      </w:pPr>
      <w:bookmarkStart w:id="10" w:name="_Toc70316025"/>
      <w:r w:rsidRPr="001A20C1">
        <w:lastRenderedPageBreak/>
        <w:t>2</w:t>
      </w:r>
      <w:r w:rsidR="00333457" w:rsidRPr="001A20C1">
        <w:t>. User Requirements</w:t>
      </w:r>
      <w:bookmarkEnd w:id="10"/>
    </w:p>
    <w:p w14:paraId="597A1D29" w14:textId="77777777" w:rsidR="00333457" w:rsidRPr="001A20C1" w:rsidRDefault="00BF74ED" w:rsidP="00D2482E">
      <w:pPr>
        <w:pStyle w:val="Heading3"/>
      </w:pPr>
      <w:bookmarkStart w:id="11" w:name="_Toc70316026"/>
      <w:r w:rsidRPr="001A20C1">
        <w:t>2</w:t>
      </w:r>
      <w:r w:rsidR="00333457" w:rsidRPr="001A20C1">
        <w:t xml:space="preserve">.1 </w:t>
      </w:r>
      <w:r w:rsidR="00305FFD" w:rsidRPr="001A20C1">
        <w:t>Overview</w:t>
      </w:r>
      <w:bookmarkEnd w:id="11"/>
    </w:p>
    <w:p w14:paraId="3CBD826A" w14:textId="77777777" w:rsidR="00F236AE" w:rsidRPr="00723EAF" w:rsidRDefault="00305FFD" w:rsidP="00924073">
      <w:pPr>
        <w:pStyle w:val="Heading4"/>
      </w:pPr>
      <w:r w:rsidRPr="001A20C1">
        <w:t>Use Case Diagram</w:t>
      </w:r>
    </w:p>
    <w:p w14:paraId="66098910" w14:textId="7583EE3E" w:rsidR="00564887" w:rsidRDefault="006A0ABF" w:rsidP="00564887">
      <w:pPr>
        <w:keepNext/>
        <w:spacing w:after="0"/>
      </w:pPr>
      <w:r>
        <w:rPr>
          <w:noProof/>
          <w:lang w:val="en-US" w:eastAsia="ja-JP"/>
        </w:rPr>
        <w:drawing>
          <wp:inline distT="0" distB="0" distL="0" distR="0" wp14:anchorId="6157B87B" wp14:editId="75F34229">
            <wp:extent cx="5731510" cy="3496945"/>
            <wp:effectExtent l="0" t="0" r="254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new_UC_4roles_ver0.9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0F226" w14:textId="75D2B185" w:rsidR="00305FFD" w:rsidRPr="00E205C0" w:rsidRDefault="00564887" w:rsidP="00564887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" w:name="_Toc70316096"/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Use case Overview</w:t>
      </w:r>
      <w:bookmarkEnd w:id="12"/>
    </w:p>
    <w:p w14:paraId="5DB583E0" w14:textId="77777777" w:rsidR="001445F9" w:rsidRPr="00F76D82" w:rsidRDefault="00746B1B" w:rsidP="00924073">
      <w:pPr>
        <w:pStyle w:val="Heading4"/>
      </w:pPr>
      <w:r>
        <w:t xml:space="preserve"> System Actors</w:t>
      </w:r>
    </w:p>
    <w:tbl>
      <w:tblPr>
        <w:tblW w:w="4940" w:type="pct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15"/>
        <w:gridCol w:w="2387"/>
        <w:gridCol w:w="6106"/>
      </w:tblGrid>
      <w:tr w:rsidR="001445F9" w:rsidRPr="001445F9" w14:paraId="7B065E49" w14:textId="77777777" w:rsidTr="001733E1">
        <w:trPr>
          <w:trHeight w:val="404"/>
        </w:trPr>
        <w:tc>
          <w:tcPr>
            <w:tcW w:w="233" w:type="pct"/>
            <w:shd w:val="clear" w:color="auto" w:fill="FFE8E1"/>
            <w:vAlign w:val="center"/>
          </w:tcPr>
          <w:p w14:paraId="179107FC" w14:textId="77777777" w:rsidR="001445F9" w:rsidRPr="001445F9" w:rsidRDefault="001445F9" w:rsidP="00751A4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1445F9">
              <w:rPr>
                <w:rFonts w:cstheme="minorHAnsi"/>
                <w:b/>
              </w:rPr>
              <w:t>#</w:t>
            </w:r>
          </w:p>
        </w:tc>
        <w:tc>
          <w:tcPr>
            <w:tcW w:w="1340" w:type="pct"/>
            <w:shd w:val="clear" w:color="auto" w:fill="FFE8E1"/>
            <w:vAlign w:val="center"/>
          </w:tcPr>
          <w:p w14:paraId="31EC1FB2" w14:textId="77777777" w:rsidR="001445F9" w:rsidRPr="001445F9" w:rsidRDefault="001445F9" w:rsidP="00821136">
            <w:pPr>
              <w:spacing w:after="0" w:line="240" w:lineRule="auto"/>
              <w:rPr>
                <w:rFonts w:cstheme="minorHAnsi"/>
                <w:b/>
              </w:rPr>
            </w:pPr>
            <w:r w:rsidRPr="001445F9">
              <w:rPr>
                <w:rFonts w:cstheme="minorHAnsi"/>
                <w:b/>
              </w:rPr>
              <w:t>Actor</w:t>
            </w:r>
          </w:p>
        </w:tc>
        <w:tc>
          <w:tcPr>
            <w:tcW w:w="3427" w:type="pct"/>
            <w:shd w:val="clear" w:color="auto" w:fill="FFE8E1"/>
            <w:vAlign w:val="center"/>
          </w:tcPr>
          <w:p w14:paraId="4A88BEA3" w14:textId="77777777" w:rsidR="001445F9" w:rsidRPr="001445F9" w:rsidRDefault="001445F9" w:rsidP="00821136">
            <w:pPr>
              <w:spacing w:after="0" w:line="240" w:lineRule="auto"/>
              <w:rPr>
                <w:rFonts w:cstheme="minorHAnsi"/>
                <w:b/>
              </w:rPr>
            </w:pPr>
            <w:r w:rsidRPr="001445F9">
              <w:rPr>
                <w:rFonts w:cstheme="minorHAnsi"/>
                <w:b/>
              </w:rPr>
              <w:t>Description</w:t>
            </w:r>
          </w:p>
        </w:tc>
      </w:tr>
      <w:tr w:rsidR="00B10396" w:rsidRPr="00224D2B" w14:paraId="374340BE" w14:textId="77777777" w:rsidTr="001733E1">
        <w:trPr>
          <w:trHeight w:val="395"/>
        </w:trPr>
        <w:tc>
          <w:tcPr>
            <w:tcW w:w="233" w:type="pct"/>
            <w:shd w:val="clear" w:color="auto" w:fill="auto"/>
            <w:vAlign w:val="center"/>
          </w:tcPr>
          <w:p w14:paraId="1BB34BF9" w14:textId="68DE70C8" w:rsidR="00B10396" w:rsidRPr="00342DCF" w:rsidRDefault="00B10396" w:rsidP="001733E1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48763DFD" w14:textId="3561AE75" w:rsidR="00B10396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nauthorized User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7B34E507" w14:textId="23A7838F" w:rsidR="00B10396" w:rsidRDefault="00B10396" w:rsidP="001733E1">
            <w:pPr>
              <w:spacing w:after="0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</w:rPr>
              <w:t xml:space="preserve">The people </w:t>
            </w:r>
            <w:r w:rsidR="001733E1">
              <w:rPr>
                <w:rFonts w:ascii="Calibri" w:hAnsi="Calibri" w:cs="Calibri"/>
              </w:rPr>
              <w:t>who</w:t>
            </w:r>
            <w:r>
              <w:rPr>
                <w:rFonts w:ascii="Calibri" w:hAnsi="Calibri" w:cs="Calibri"/>
              </w:rPr>
              <w:t xml:space="preserve"> have not logged into the system yet.</w:t>
            </w:r>
          </w:p>
        </w:tc>
      </w:tr>
      <w:tr w:rsidR="00B10396" w:rsidRPr="00224D2B" w14:paraId="271579A8" w14:textId="77777777" w:rsidTr="00821136">
        <w:tc>
          <w:tcPr>
            <w:tcW w:w="233" w:type="pct"/>
            <w:shd w:val="clear" w:color="auto" w:fill="auto"/>
            <w:vAlign w:val="center"/>
          </w:tcPr>
          <w:p w14:paraId="2A6626A6" w14:textId="3899A45D" w:rsidR="00B10396" w:rsidRPr="00342DCF" w:rsidRDefault="00B10396" w:rsidP="001733E1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2BE57CAE" w14:textId="4E89F427" w:rsidR="00B10396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uthorized User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71BFBAE4" w14:textId="77777777" w:rsidR="00B10396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The people </w:t>
            </w:r>
            <w:r w:rsidR="001733E1">
              <w:rPr>
                <w:rFonts w:ascii="Calibri" w:hAnsi="Calibri" w:cs="Calibri"/>
              </w:rPr>
              <w:t>who</w:t>
            </w:r>
            <w:r>
              <w:rPr>
                <w:rFonts w:ascii="Calibri" w:hAnsi="Calibri" w:cs="Calibri"/>
              </w:rPr>
              <w:t xml:space="preserve"> have logged into the system with the account (Administrator, Salesman, Sales Manager)</w:t>
            </w:r>
            <w:r w:rsidR="00751A4C">
              <w:rPr>
                <w:rFonts w:ascii="Calibri" w:hAnsi="Calibri" w:cs="Calibri"/>
              </w:rPr>
              <w:t>.</w:t>
            </w:r>
          </w:p>
          <w:p w14:paraId="1DECF8E7" w14:textId="4746FE38" w:rsidR="001733E1" w:rsidRDefault="001733E1" w:rsidP="001733E1">
            <w:pPr>
              <w:spacing w:after="0"/>
              <w:rPr>
                <w:rFonts w:ascii="Calibri" w:eastAsia="Calibri" w:hAnsi="Calibri" w:cs="Calibri"/>
              </w:rPr>
            </w:pPr>
            <w:r>
              <w:rPr>
                <w:rFonts w:ascii="Calibri" w:hAnsi="Calibri" w:cs="Calibri"/>
              </w:rPr>
              <w:t>All functions of this user are general functions that a normal user can do without considering the role.</w:t>
            </w:r>
          </w:p>
        </w:tc>
      </w:tr>
      <w:tr w:rsidR="00B10396" w:rsidRPr="00224D2B" w14:paraId="656B5CCD" w14:textId="77777777" w:rsidTr="00821136">
        <w:tc>
          <w:tcPr>
            <w:tcW w:w="233" w:type="pct"/>
            <w:shd w:val="clear" w:color="auto" w:fill="auto"/>
            <w:vAlign w:val="center"/>
          </w:tcPr>
          <w:p w14:paraId="7E527FAA" w14:textId="77777777" w:rsidR="00B10396" w:rsidRPr="00342DCF" w:rsidRDefault="00B10396" w:rsidP="001733E1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3DF8A74D" w14:textId="3E9BE915" w:rsidR="00B10396" w:rsidRPr="00342DCF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ministrator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07370945" w14:textId="55CCA424" w:rsidR="00B10396" w:rsidRPr="00342DCF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eastAsia="Calibri" w:hAnsi="Calibri" w:cs="Calibri"/>
              </w:rPr>
              <w:t>The Administrator</w:t>
            </w:r>
            <w:r w:rsidR="006B3410">
              <w:rPr>
                <w:rFonts w:ascii="Calibri" w:eastAsia="Calibri" w:hAnsi="Calibri" w:cs="Calibri"/>
              </w:rPr>
              <w:t>s manage</w:t>
            </w:r>
            <w:r>
              <w:rPr>
                <w:rFonts w:ascii="Calibri" w:eastAsia="Calibri" w:hAnsi="Calibri" w:cs="Calibri"/>
              </w:rPr>
              <w:t xml:space="preserve"> </w:t>
            </w:r>
            <w:r w:rsidR="007B55DA">
              <w:rPr>
                <w:rFonts w:ascii="Calibri" w:eastAsia="Calibri" w:hAnsi="Calibri" w:cs="Calibri"/>
              </w:rPr>
              <w:t xml:space="preserve">data of </w:t>
            </w:r>
            <w:r w:rsidR="006B3410">
              <w:rPr>
                <w:rFonts w:ascii="Calibri" w:eastAsia="Calibri" w:hAnsi="Calibri" w:cs="Calibri"/>
              </w:rPr>
              <w:t xml:space="preserve">all </w:t>
            </w:r>
            <w:r>
              <w:rPr>
                <w:rFonts w:ascii="Calibri" w:eastAsia="Calibri" w:hAnsi="Calibri" w:cs="Calibri"/>
              </w:rPr>
              <w:t xml:space="preserve">accounts and </w:t>
            </w:r>
            <w:r w:rsidR="007B55DA">
              <w:rPr>
                <w:rFonts w:ascii="Calibri" w:eastAsia="Calibri" w:hAnsi="Calibri" w:cs="Calibri"/>
              </w:rPr>
              <w:t xml:space="preserve">all </w:t>
            </w:r>
            <w:r>
              <w:rPr>
                <w:rFonts w:ascii="Calibri" w:eastAsia="Calibri" w:hAnsi="Calibri" w:cs="Calibri"/>
              </w:rPr>
              <w:t>schools</w:t>
            </w:r>
            <w:r w:rsidR="007B55DA">
              <w:rPr>
                <w:rFonts w:ascii="Calibri" w:eastAsia="Calibri" w:hAnsi="Calibri" w:cs="Calibri"/>
              </w:rPr>
              <w:t xml:space="preserve"> in the system</w:t>
            </w:r>
            <w:r>
              <w:rPr>
                <w:rFonts w:ascii="Calibri" w:eastAsia="Calibri" w:hAnsi="Calibri" w:cs="Calibri"/>
              </w:rPr>
              <w:t>.</w:t>
            </w:r>
          </w:p>
        </w:tc>
      </w:tr>
      <w:tr w:rsidR="00B10396" w:rsidRPr="00224D2B" w14:paraId="6E061490" w14:textId="77777777" w:rsidTr="00821136">
        <w:tc>
          <w:tcPr>
            <w:tcW w:w="233" w:type="pct"/>
            <w:shd w:val="clear" w:color="auto" w:fill="auto"/>
            <w:vAlign w:val="center"/>
          </w:tcPr>
          <w:p w14:paraId="62D42247" w14:textId="77777777" w:rsidR="00B10396" w:rsidRDefault="00B10396" w:rsidP="001733E1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4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7F33D6A8" w14:textId="631E6E56" w:rsidR="00B10396" w:rsidRDefault="00B10396" w:rsidP="001733E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lesman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2450032B" w14:textId="6B2D4897" w:rsidR="00841D89" w:rsidRDefault="00B10396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he Salesm</w:t>
            </w:r>
            <w:r w:rsidR="005802CA">
              <w:rPr>
                <w:rFonts w:ascii="Calibri" w:hAnsi="Calibri" w:cs="Calibri"/>
              </w:rPr>
              <w:t>e</w:t>
            </w:r>
            <w:r>
              <w:rPr>
                <w:rFonts w:ascii="Calibri" w:hAnsi="Calibri" w:cs="Calibri"/>
              </w:rPr>
              <w:t xml:space="preserve">n </w:t>
            </w:r>
            <w:r w:rsidR="007B55DA">
              <w:rPr>
                <w:rFonts w:ascii="Calibri" w:hAnsi="Calibri" w:cs="Calibri"/>
              </w:rPr>
              <w:t>ha</w:t>
            </w:r>
            <w:r w:rsidR="005802CA">
              <w:rPr>
                <w:rFonts w:ascii="Calibri" w:hAnsi="Calibri" w:cs="Calibri"/>
              </w:rPr>
              <w:t>ve</w:t>
            </w:r>
            <w:r w:rsidR="0093276C">
              <w:rPr>
                <w:rFonts w:ascii="Calibri" w:hAnsi="Calibri" w:cs="Calibri"/>
              </w:rPr>
              <w:t xml:space="preserve"> business trips to </w:t>
            </w:r>
            <w:r w:rsidR="00A6645D">
              <w:rPr>
                <w:rFonts w:ascii="Calibri" w:hAnsi="Calibri" w:cs="Calibri"/>
              </w:rPr>
              <w:t>target schools for many purposes</w:t>
            </w:r>
            <w:r w:rsidR="00723F7A">
              <w:rPr>
                <w:rFonts w:ascii="Calibri" w:hAnsi="Calibri" w:cs="Calibri"/>
              </w:rPr>
              <w:t xml:space="preserve">, </w:t>
            </w:r>
            <w:r w:rsidR="005802CA">
              <w:rPr>
                <w:rFonts w:ascii="Calibri" w:hAnsi="Calibri" w:cs="Calibri"/>
              </w:rPr>
              <w:t>such as</w:t>
            </w:r>
            <w:r w:rsidR="00723F7A">
              <w:rPr>
                <w:rFonts w:ascii="Calibri" w:hAnsi="Calibri" w:cs="Calibri"/>
              </w:rPr>
              <w:t xml:space="preserve"> </w:t>
            </w:r>
            <w:r w:rsidR="00E90717">
              <w:rPr>
                <w:rFonts w:ascii="Calibri" w:hAnsi="Calibri" w:cs="Calibri"/>
              </w:rPr>
              <w:t>introducing</w:t>
            </w:r>
            <w:r w:rsidR="0093276C">
              <w:rPr>
                <w:rFonts w:ascii="Calibri" w:hAnsi="Calibri" w:cs="Calibri"/>
              </w:rPr>
              <w:t xml:space="preserve"> and s</w:t>
            </w:r>
            <w:r w:rsidR="00E90717">
              <w:rPr>
                <w:rFonts w:ascii="Calibri" w:hAnsi="Calibri" w:cs="Calibri"/>
              </w:rPr>
              <w:t>elling</w:t>
            </w:r>
            <w:r w:rsidR="0093276C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Major</w:t>
            </w:r>
            <w:r w:rsidR="00723F7A">
              <w:rPr>
                <w:rFonts w:ascii="Calibri" w:hAnsi="Calibri" w:cs="Calibri"/>
              </w:rPr>
              <w:t xml:space="preserve"> Education’s </w:t>
            </w:r>
            <w:r w:rsidR="00F213F7">
              <w:rPr>
                <w:rFonts w:ascii="Calibri" w:hAnsi="Calibri" w:cs="Calibri"/>
              </w:rPr>
              <w:t>programs</w:t>
            </w:r>
            <w:r>
              <w:rPr>
                <w:rFonts w:ascii="Calibri" w:hAnsi="Calibri" w:cs="Calibri"/>
              </w:rPr>
              <w:t xml:space="preserve"> to </w:t>
            </w:r>
            <w:r w:rsidR="00F213F7">
              <w:rPr>
                <w:rFonts w:ascii="Calibri" w:hAnsi="Calibri" w:cs="Calibri"/>
              </w:rPr>
              <w:t xml:space="preserve">target </w:t>
            </w:r>
            <w:r>
              <w:rPr>
                <w:rFonts w:ascii="Calibri" w:hAnsi="Calibri" w:cs="Calibri"/>
              </w:rPr>
              <w:t>schools for cooperation.</w:t>
            </w:r>
          </w:p>
          <w:p w14:paraId="02BED535" w14:textId="22B2264D" w:rsidR="00841D89" w:rsidRPr="00841D89" w:rsidRDefault="005802CA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alesme</w:t>
            </w:r>
            <w:r w:rsidR="00841D89">
              <w:rPr>
                <w:rFonts w:ascii="Calibri" w:hAnsi="Calibri" w:cs="Calibri"/>
              </w:rPr>
              <w:t xml:space="preserve">n shall create </w:t>
            </w:r>
            <w:r w:rsidR="00A17CBB">
              <w:rPr>
                <w:rFonts w:ascii="Calibri" w:hAnsi="Calibri" w:cs="Calibri"/>
              </w:rPr>
              <w:t>memorandum</w:t>
            </w:r>
            <w:r w:rsidR="00841D89">
              <w:rPr>
                <w:rFonts w:ascii="Calibri" w:hAnsi="Calibri" w:cs="Calibri"/>
              </w:rPr>
              <w:t xml:space="preserve"> and view his/her own assigned target schools’ </w:t>
            </w:r>
            <w:r w:rsidR="00A17CBB">
              <w:rPr>
                <w:rFonts w:ascii="Calibri" w:hAnsi="Calibri" w:cs="Calibri"/>
              </w:rPr>
              <w:t>memorandum</w:t>
            </w:r>
            <w:r w:rsidR="00841D89">
              <w:rPr>
                <w:rFonts w:ascii="Calibri" w:hAnsi="Calibri" w:cs="Calibri"/>
              </w:rPr>
              <w:t>s.</w:t>
            </w:r>
          </w:p>
        </w:tc>
      </w:tr>
      <w:tr w:rsidR="00B10396" w:rsidRPr="00224D2B" w14:paraId="498E129F" w14:textId="77777777" w:rsidTr="00821136">
        <w:tc>
          <w:tcPr>
            <w:tcW w:w="233" w:type="pct"/>
            <w:shd w:val="clear" w:color="auto" w:fill="auto"/>
            <w:vAlign w:val="center"/>
          </w:tcPr>
          <w:p w14:paraId="7A4FCEFF" w14:textId="77777777" w:rsidR="00B10396" w:rsidRDefault="00B10396" w:rsidP="001733E1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5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62C51920" w14:textId="1BEE179C" w:rsidR="00B10396" w:rsidRDefault="00B10396" w:rsidP="005802CA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ales </w:t>
            </w:r>
            <w:r w:rsidR="005802CA">
              <w:rPr>
                <w:rFonts w:ascii="Calibri" w:hAnsi="Calibri" w:cs="Calibri"/>
              </w:rPr>
              <w:t>Supervisor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184E4923" w14:textId="7CBA057C" w:rsidR="0093276C" w:rsidRPr="0093276C" w:rsidRDefault="0093276C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 w:rsidRPr="0093276C">
              <w:rPr>
                <w:rFonts w:ascii="Calibri" w:hAnsi="Calibri" w:cs="Calibri"/>
              </w:rPr>
              <w:t xml:space="preserve">Sales </w:t>
            </w:r>
            <w:r w:rsidR="005802CA">
              <w:rPr>
                <w:rFonts w:ascii="Calibri" w:hAnsi="Calibri" w:cs="Calibri"/>
              </w:rPr>
              <w:t>Supervisor</w:t>
            </w:r>
            <w:r w:rsidR="005802CA" w:rsidRPr="0093276C">
              <w:rPr>
                <w:rFonts w:ascii="Calibri" w:hAnsi="Calibri" w:cs="Calibri"/>
              </w:rPr>
              <w:t xml:space="preserve"> </w:t>
            </w:r>
            <w:r w:rsidRPr="0093276C">
              <w:rPr>
                <w:rFonts w:ascii="Calibri" w:hAnsi="Calibri" w:cs="Calibri"/>
              </w:rPr>
              <w:t>manages t</w:t>
            </w:r>
            <w:r w:rsidR="00B10396" w:rsidRPr="0093276C">
              <w:rPr>
                <w:rFonts w:ascii="Calibri" w:hAnsi="Calibri" w:cs="Calibri"/>
              </w:rPr>
              <w:t xml:space="preserve">arget </w:t>
            </w:r>
            <w:r w:rsidRPr="0093276C">
              <w:rPr>
                <w:rFonts w:ascii="Calibri" w:hAnsi="Calibri" w:cs="Calibri"/>
              </w:rPr>
              <w:t>s</w:t>
            </w:r>
            <w:r w:rsidR="005802CA">
              <w:rPr>
                <w:rFonts w:ascii="Calibri" w:hAnsi="Calibri" w:cs="Calibri"/>
              </w:rPr>
              <w:t>chools</w:t>
            </w:r>
            <w:r w:rsidR="00B10396" w:rsidRPr="0093276C">
              <w:rPr>
                <w:rFonts w:ascii="Calibri" w:hAnsi="Calibri" w:cs="Calibri"/>
              </w:rPr>
              <w:t xml:space="preserve"> </w:t>
            </w:r>
            <w:r w:rsidR="008D17EB">
              <w:rPr>
                <w:rFonts w:ascii="Calibri" w:hAnsi="Calibri" w:cs="Calibri"/>
              </w:rPr>
              <w:t>and supervise</w:t>
            </w:r>
            <w:r w:rsidR="00E90717">
              <w:rPr>
                <w:rFonts w:ascii="Calibri" w:hAnsi="Calibri" w:cs="Calibri"/>
              </w:rPr>
              <w:t>s</w:t>
            </w:r>
            <w:r w:rsidR="00B10396" w:rsidRPr="0093276C">
              <w:rPr>
                <w:rFonts w:ascii="Calibri" w:hAnsi="Calibri" w:cs="Calibri"/>
              </w:rPr>
              <w:t xml:space="preserve"> </w:t>
            </w:r>
            <w:r w:rsidR="008D17EB">
              <w:rPr>
                <w:rFonts w:ascii="Calibri" w:hAnsi="Calibri" w:cs="Calibri"/>
              </w:rPr>
              <w:t xml:space="preserve">salesmen’s </w:t>
            </w:r>
            <w:r w:rsidRPr="0093276C">
              <w:rPr>
                <w:rFonts w:ascii="Calibri" w:hAnsi="Calibri" w:cs="Calibri"/>
              </w:rPr>
              <w:t>r</w:t>
            </w:r>
            <w:r w:rsidR="00B10396" w:rsidRPr="0093276C">
              <w:rPr>
                <w:rFonts w:ascii="Calibri" w:hAnsi="Calibri" w:cs="Calibri"/>
              </w:rPr>
              <w:t>eports</w:t>
            </w:r>
            <w:r w:rsidRPr="0093276C">
              <w:rPr>
                <w:rFonts w:ascii="Calibri" w:hAnsi="Calibri" w:cs="Calibri"/>
              </w:rPr>
              <w:t xml:space="preserve"> and work</w:t>
            </w:r>
            <w:r w:rsidR="008D17EB">
              <w:rPr>
                <w:rFonts w:ascii="Calibri" w:hAnsi="Calibri" w:cs="Calibri"/>
              </w:rPr>
              <w:t>-</w:t>
            </w:r>
            <w:r w:rsidRPr="0093276C">
              <w:rPr>
                <w:rFonts w:ascii="Calibri" w:hAnsi="Calibri" w:cs="Calibri"/>
              </w:rPr>
              <w:t>plan</w:t>
            </w:r>
            <w:r w:rsidR="008D17EB">
              <w:rPr>
                <w:rFonts w:ascii="Calibri" w:hAnsi="Calibri" w:cs="Calibri"/>
              </w:rPr>
              <w:t>s</w:t>
            </w:r>
            <w:r w:rsidRPr="0093276C">
              <w:rPr>
                <w:rFonts w:ascii="Calibri" w:hAnsi="Calibri" w:cs="Calibri"/>
              </w:rPr>
              <w:t>.</w:t>
            </w:r>
          </w:p>
          <w:p w14:paraId="3E61D0A5" w14:textId="2D210756" w:rsidR="00841D89" w:rsidRPr="0093276C" w:rsidRDefault="00841D89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 w:rsidRPr="0093276C">
              <w:rPr>
                <w:rFonts w:ascii="Calibri" w:hAnsi="Calibri" w:cs="Calibri"/>
              </w:rPr>
              <w:t xml:space="preserve">Sales </w:t>
            </w:r>
            <w:r w:rsidR="005802CA">
              <w:rPr>
                <w:rFonts w:ascii="Calibri" w:hAnsi="Calibri" w:cs="Calibri"/>
              </w:rPr>
              <w:t xml:space="preserve">Supervisor </w:t>
            </w:r>
            <w:r>
              <w:rPr>
                <w:rFonts w:ascii="Calibri" w:hAnsi="Calibri" w:cs="Calibri"/>
              </w:rPr>
              <w:t xml:space="preserve">is not allow to view </w:t>
            </w:r>
            <w:r w:rsidR="00A17CBB">
              <w:rPr>
                <w:rFonts w:ascii="Calibri" w:hAnsi="Calibri" w:cs="Calibri"/>
              </w:rPr>
              <w:t>memorandum</w:t>
            </w:r>
            <w:r>
              <w:rPr>
                <w:rFonts w:ascii="Calibri" w:hAnsi="Calibri" w:cs="Calibri"/>
              </w:rPr>
              <w:t>s of others’.</w:t>
            </w:r>
          </w:p>
        </w:tc>
      </w:tr>
      <w:tr w:rsidR="008916CF" w:rsidRPr="00224D2B" w14:paraId="0CE4558F" w14:textId="77777777" w:rsidTr="00821136">
        <w:tc>
          <w:tcPr>
            <w:tcW w:w="233" w:type="pct"/>
            <w:shd w:val="clear" w:color="auto" w:fill="auto"/>
            <w:vAlign w:val="center"/>
          </w:tcPr>
          <w:p w14:paraId="6A6D3EF1" w14:textId="0E589158" w:rsidR="008916CF" w:rsidRDefault="008916CF" w:rsidP="008916CF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6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7C1493F1" w14:textId="2B9F5E36" w:rsidR="008916CF" w:rsidRDefault="008916CF" w:rsidP="005802CA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ales </w:t>
            </w:r>
            <w:r w:rsidR="005802CA">
              <w:rPr>
                <w:rFonts w:ascii="Calibri" w:hAnsi="Calibri" w:cs="Calibri"/>
              </w:rPr>
              <w:t>Manager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3A495A95" w14:textId="13CF5B6E" w:rsidR="008916CF" w:rsidRPr="0093276C" w:rsidRDefault="008916CF" w:rsidP="001402CA">
            <w:pPr>
              <w:pStyle w:val="ListParagraph"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 w:rsidRPr="0093276C">
              <w:rPr>
                <w:rFonts w:ascii="Calibri" w:hAnsi="Calibri" w:cs="Calibri"/>
              </w:rPr>
              <w:t xml:space="preserve">Sales </w:t>
            </w:r>
            <w:r w:rsidR="005802CA">
              <w:rPr>
                <w:rFonts w:ascii="Calibri" w:hAnsi="Calibri" w:cs="Calibri"/>
              </w:rPr>
              <w:t>Manager</w:t>
            </w:r>
            <w:r w:rsidR="005802CA" w:rsidRPr="0093276C">
              <w:rPr>
                <w:rFonts w:ascii="Calibri" w:hAnsi="Calibri" w:cs="Calibri"/>
              </w:rPr>
              <w:t xml:space="preserve"> </w:t>
            </w:r>
            <w:r w:rsidR="005802CA">
              <w:rPr>
                <w:rFonts w:ascii="Calibri" w:hAnsi="Calibri" w:cs="Calibri"/>
              </w:rPr>
              <w:t>manages target schools</w:t>
            </w:r>
            <w:r w:rsidRPr="0093276C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and supervises</w:t>
            </w:r>
            <w:r w:rsidRPr="0093276C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 xml:space="preserve">salesmen’s </w:t>
            </w:r>
            <w:r w:rsidRPr="0093276C">
              <w:rPr>
                <w:rFonts w:ascii="Calibri" w:hAnsi="Calibri" w:cs="Calibri"/>
              </w:rPr>
              <w:t>reports and work</w:t>
            </w:r>
            <w:r>
              <w:rPr>
                <w:rFonts w:ascii="Calibri" w:hAnsi="Calibri" w:cs="Calibri"/>
              </w:rPr>
              <w:t>-</w:t>
            </w:r>
            <w:r w:rsidRPr="0093276C">
              <w:rPr>
                <w:rFonts w:ascii="Calibri" w:hAnsi="Calibri" w:cs="Calibri"/>
              </w:rPr>
              <w:t>plan</w:t>
            </w:r>
            <w:r>
              <w:rPr>
                <w:rFonts w:ascii="Calibri" w:hAnsi="Calibri" w:cs="Calibri"/>
              </w:rPr>
              <w:t>s</w:t>
            </w:r>
            <w:r w:rsidRPr="0093276C">
              <w:rPr>
                <w:rFonts w:ascii="Calibri" w:hAnsi="Calibri" w:cs="Calibri"/>
              </w:rPr>
              <w:t>.</w:t>
            </w:r>
          </w:p>
          <w:p w14:paraId="3C7C7013" w14:textId="4ABA370A" w:rsidR="008916CF" w:rsidRDefault="008916CF" w:rsidP="00E46A37">
            <w:pPr>
              <w:pStyle w:val="ListParagraph"/>
              <w:keepNext/>
              <w:numPr>
                <w:ilvl w:val="0"/>
                <w:numId w:val="9"/>
              </w:numPr>
              <w:spacing w:after="0"/>
              <w:ind w:left="188" w:hanging="188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Sales </w:t>
            </w:r>
            <w:r w:rsidR="005802CA">
              <w:rPr>
                <w:rFonts w:ascii="Calibri" w:hAnsi="Calibri" w:cs="Calibri"/>
              </w:rPr>
              <w:t xml:space="preserve">Manager </w:t>
            </w:r>
            <w:r w:rsidR="00841D89">
              <w:rPr>
                <w:rFonts w:ascii="Calibri" w:hAnsi="Calibri" w:cs="Calibri"/>
              </w:rPr>
              <w:t>shall</w:t>
            </w:r>
            <w:r>
              <w:rPr>
                <w:rFonts w:ascii="Calibri" w:hAnsi="Calibri" w:cs="Calibri"/>
              </w:rPr>
              <w:t xml:space="preserve"> view all </w:t>
            </w:r>
            <w:r w:rsidR="00A17CBB">
              <w:rPr>
                <w:rFonts w:ascii="Calibri" w:hAnsi="Calibri" w:cs="Calibri"/>
              </w:rPr>
              <w:t>memorandum</w:t>
            </w:r>
            <w:r>
              <w:rPr>
                <w:rFonts w:ascii="Calibri" w:hAnsi="Calibri" w:cs="Calibri"/>
              </w:rPr>
              <w:t>s</w:t>
            </w:r>
            <w:r w:rsidR="00841D89">
              <w:rPr>
                <w:rFonts w:ascii="Calibri" w:hAnsi="Calibri" w:cs="Calibri"/>
              </w:rPr>
              <w:t xml:space="preserve"> of all </w:t>
            </w:r>
            <w:r w:rsidR="00E46A37">
              <w:rPr>
                <w:rFonts w:ascii="Calibri" w:hAnsi="Calibri" w:cs="Calibri"/>
              </w:rPr>
              <w:t>Salesmen</w:t>
            </w:r>
            <w:r>
              <w:rPr>
                <w:rFonts w:ascii="Calibri" w:hAnsi="Calibri" w:cs="Calibri"/>
              </w:rPr>
              <w:t>.</w:t>
            </w:r>
          </w:p>
        </w:tc>
      </w:tr>
      <w:tr w:rsidR="006A0ABF" w:rsidRPr="00224D2B" w14:paraId="3E2AC6FD" w14:textId="77777777" w:rsidTr="00821136">
        <w:tc>
          <w:tcPr>
            <w:tcW w:w="233" w:type="pct"/>
            <w:shd w:val="clear" w:color="auto" w:fill="auto"/>
            <w:vAlign w:val="center"/>
          </w:tcPr>
          <w:p w14:paraId="78ED4273" w14:textId="0A20AE02" w:rsidR="006A0ABF" w:rsidRDefault="006A0ABF" w:rsidP="008916CF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lastRenderedPageBreak/>
              <w:t>7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411B3934" w14:textId="413A2E17" w:rsidR="006A0ABF" w:rsidRDefault="006A0ABF" w:rsidP="005802CA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&lt;&lt;system&gt;&gt; Handler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4C6E4A72" w14:textId="31DDB4DB" w:rsidR="006A0ABF" w:rsidRPr="00554001" w:rsidRDefault="004D3131" w:rsidP="004D3131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he system which h</w:t>
            </w:r>
            <w:r w:rsidR="00554001">
              <w:rPr>
                <w:rFonts w:ascii="Calibri" w:hAnsi="Calibri" w:cs="Calibri"/>
              </w:rPr>
              <w:t>andle</w:t>
            </w:r>
            <w:r>
              <w:rPr>
                <w:rFonts w:ascii="Calibri" w:hAnsi="Calibri" w:cs="Calibri"/>
              </w:rPr>
              <w:t>s</w:t>
            </w:r>
            <w:r w:rsidR="00554001">
              <w:rPr>
                <w:rFonts w:ascii="Calibri" w:hAnsi="Calibri" w:cs="Calibri"/>
              </w:rPr>
              <w:t xml:space="preserve"> the automatic p</w:t>
            </w:r>
            <w:r w:rsidR="006A0ABF" w:rsidRPr="00554001">
              <w:rPr>
                <w:rFonts w:ascii="Calibri" w:hAnsi="Calibri" w:cs="Calibri"/>
              </w:rPr>
              <w:t>rocess</w:t>
            </w:r>
            <w:r w:rsidR="00554001">
              <w:rPr>
                <w:rFonts w:ascii="Calibri" w:hAnsi="Calibri" w:cs="Calibri"/>
              </w:rPr>
              <w:t>es</w:t>
            </w:r>
            <w:r w:rsidR="008F5F5D">
              <w:rPr>
                <w:rFonts w:ascii="Calibri" w:hAnsi="Calibri" w:cs="Calibri"/>
              </w:rPr>
              <w:t xml:space="preserve"> and operations</w:t>
            </w:r>
            <w:r w:rsidR="00554001">
              <w:rPr>
                <w:rFonts w:ascii="Calibri" w:hAnsi="Calibri" w:cs="Calibri"/>
              </w:rPr>
              <w:t>.</w:t>
            </w:r>
          </w:p>
        </w:tc>
      </w:tr>
      <w:tr w:rsidR="006A0ABF" w:rsidRPr="00224D2B" w14:paraId="755C2648" w14:textId="77777777" w:rsidTr="00821136">
        <w:tc>
          <w:tcPr>
            <w:tcW w:w="233" w:type="pct"/>
            <w:shd w:val="clear" w:color="auto" w:fill="auto"/>
            <w:vAlign w:val="center"/>
          </w:tcPr>
          <w:p w14:paraId="08D612E5" w14:textId="6B359B47" w:rsidR="006A0ABF" w:rsidRDefault="006A0ABF" w:rsidP="008916CF">
            <w:pPr>
              <w:spacing w:after="0"/>
              <w:ind w:left="34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8</w:t>
            </w:r>
          </w:p>
        </w:tc>
        <w:tc>
          <w:tcPr>
            <w:tcW w:w="1340" w:type="pct"/>
            <w:shd w:val="clear" w:color="auto" w:fill="auto"/>
            <w:vAlign w:val="center"/>
          </w:tcPr>
          <w:p w14:paraId="179F823B" w14:textId="0292EE34" w:rsidR="006A0ABF" w:rsidRDefault="006A0ABF" w:rsidP="005802CA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irebase</w:t>
            </w:r>
          </w:p>
        </w:tc>
        <w:tc>
          <w:tcPr>
            <w:tcW w:w="3427" w:type="pct"/>
            <w:shd w:val="clear" w:color="auto" w:fill="auto"/>
            <w:vAlign w:val="center"/>
          </w:tcPr>
          <w:p w14:paraId="5D53DD42" w14:textId="69403A61" w:rsidR="006A0ABF" w:rsidRPr="006A0ABF" w:rsidRDefault="006A0ABF" w:rsidP="006A0ABF">
            <w:pPr>
              <w:spacing w:after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he third-party service which stores and send the notifications.</w:t>
            </w:r>
          </w:p>
        </w:tc>
      </w:tr>
    </w:tbl>
    <w:p w14:paraId="2EB2FB75" w14:textId="0825BC26" w:rsidR="00AC67D5" w:rsidRPr="005802CA" w:rsidRDefault="000D3676" w:rsidP="000D3676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" w:name="_Toc70316043"/>
      <w:r w:rsidRPr="005802C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5802C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5802C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5802C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 w:rsidRPr="005802CA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</w:t>
      </w:r>
      <w:r w:rsidRPr="005802C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5802C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System Actors</w:t>
      </w:r>
      <w:bookmarkEnd w:id="13"/>
    </w:p>
    <w:p w14:paraId="23658D4D" w14:textId="7602182D" w:rsidR="0046747F" w:rsidRDefault="00305FFD" w:rsidP="00924073">
      <w:pPr>
        <w:pStyle w:val="Heading4"/>
      </w:pPr>
      <w:r>
        <w:t xml:space="preserve"> Use Cases</w:t>
      </w:r>
      <w:r w:rsidR="00E6631C">
        <w:t xml:space="preserve"> List</w:t>
      </w:r>
    </w:p>
    <w:tbl>
      <w:tblPr>
        <w:tblW w:w="8707" w:type="dxa"/>
        <w:tblInd w:w="-5" w:type="dxa"/>
        <w:tblLook w:val="04A0" w:firstRow="1" w:lastRow="0" w:firstColumn="1" w:lastColumn="0" w:noHBand="0" w:noVBand="1"/>
      </w:tblPr>
      <w:tblGrid>
        <w:gridCol w:w="810"/>
        <w:gridCol w:w="3600"/>
        <w:gridCol w:w="2340"/>
        <w:gridCol w:w="1957"/>
      </w:tblGrid>
      <w:tr w:rsidR="008A3A64" w14:paraId="2CB5424E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vAlign w:val="center"/>
          </w:tcPr>
          <w:p w14:paraId="3C3DA977" w14:textId="77777777" w:rsidR="008A3A64" w:rsidRPr="007A069B" w:rsidRDefault="008A3A64" w:rsidP="00B94AB9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ID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center"/>
            <w:hideMark/>
          </w:tcPr>
          <w:p w14:paraId="249B0A68" w14:textId="77777777" w:rsidR="008A3A64" w:rsidRPr="007A069B" w:rsidRDefault="008A3A64" w:rsidP="00B94AB9">
            <w:pPr>
              <w:spacing w:after="0" w:line="240" w:lineRule="auto"/>
              <w:rPr>
                <w:rFonts w:cstheme="minorHAnsi"/>
                <w:b/>
              </w:rPr>
            </w:pPr>
            <w:r w:rsidRPr="007A069B">
              <w:rPr>
                <w:rFonts w:cstheme="minorHAnsi"/>
                <w:b/>
              </w:rPr>
              <w:t>Use Case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center"/>
            <w:hideMark/>
          </w:tcPr>
          <w:p w14:paraId="6AEB0FE5" w14:textId="77777777" w:rsidR="008A3A64" w:rsidRPr="007A069B" w:rsidRDefault="008A3A64" w:rsidP="00B94AB9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Primary Actors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vAlign w:val="center"/>
          </w:tcPr>
          <w:p w14:paraId="56CDB568" w14:textId="77777777" w:rsidR="008A3A64" w:rsidRDefault="008A3A64" w:rsidP="00B94AB9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econdary Actors</w:t>
            </w:r>
          </w:p>
        </w:tc>
      </w:tr>
      <w:tr w:rsidR="008A3A64" w:rsidRPr="007A069B" w14:paraId="7A266A1F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BD76EA" w14:textId="7DBF9B3C" w:rsidR="008A3A64" w:rsidRPr="004B3DBA" w:rsidRDefault="009A49FB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Login" w:history="1">
              <w:r w:rsidR="007E66AB" w:rsidRPr="0047323D">
                <w:rPr>
                  <w:rStyle w:val="Hyperlink"/>
                  <w:rFonts w:eastAsia="Times New Roman" w:cstheme="minorHAnsi"/>
                  <w:lang w:val="en-US"/>
                </w:rPr>
                <w:t>UC-</w:t>
              </w:r>
              <w:r w:rsidR="008A3A64" w:rsidRPr="0047323D">
                <w:rPr>
                  <w:rStyle w:val="Hyperlink"/>
                  <w:rFonts w:eastAsia="Times New Roman" w:cstheme="minorHAnsi"/>
                  <w:lang w:val="en-US"/>
                </w:rPr>
                <w:t>01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87BAE9" w14:textId="77777777" w:rsidR="008A3A64" w:rsidRDefault="008A3A64" w:rsidP="00B94AB9">
            <w:pPr>
              <w:spacing w:after="0" w:line="240" w:lineRule="auto"/>
            </w:pPr>
            <w:r>
              <w:t>Login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1A568F" w14:textId="77777777" w:rsidR="008A3A64" w:rsidRPr="007A069B" w:rsidRDefault="008A3A64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Unauthorized Use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E778496" w14:textId="77777777" w:rsidR="008A3A64" w:rsidRPr="007A069B" w:rsidRDefault="008A3A64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D01C4D" w:rsidRPr="007A069B" w14:paraId="6B673570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21C60" w14:textId="7CE17495" w:rsidR="00D01C4D" w:rsidRPr="004B3DBA" w:rsidRDefault="009A49FB" w:rsidP="00D01C4D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Forget_password" w:history="1">
              <w:r w:rsidR="00D01C4D" w:rsidRPr="0047323D">
                <w:rPr>
                  <w:rStyle w:val="Hyperlink"/>
                  <w:rFonts w:eastAsia="Times New Roman" w:cstheme="minorHAnsi"/>
                  <w:lang w:val="en-US"/>
                </w:rPr>
                <w:t>UC-02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C7651E" w14:textId="07E56F48" w:rsidR="00D01C4D" w:rsidRPr="007A069B" w:rsidRDefault="00D01C4D" w:rsidP="00D01C4D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Forget password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F0C5C" w14:textId="19C2C346" w:rsidR="00D01C4D" w:rsidRPr="007A069B" w:rsidRDefault="00D01C4D" w:rsidP="00D01C4D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Unauthorized Us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0A04CF" w14:textId="77777777" w:rsidR="00D01C4D" w:rsidRPr="007A069B" w:rsidRDefault="00D01C4D" w:rsidP="00D01C4D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8A3A64" w:rsidRPr="007A069B" w14:paraId="63978B41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A0B63" w14:textId="6FB32C12" w:rsidR="008A3A64" w:rsidRPr="004B3DBA" w:rsidRDefault="009A49FB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profile" w:history="1">
              <w:r w:rsidR="007E66AB" w:rsidRPr="0047323D">
                <w:rPr>
                  <w:rStyle w:val="Hyperlink"/>
                  <w:rFonts w:eastAsia="Times New Roman" w:cstheme="minorHAnsi"/>
                  <w:lang w:val="en-US"/>
                </w:rPr>
                <w:t>UC-</w:t>
              </w:r>
              <w:r w:rsidR="008A3A64" w:rsidRPr="0047323D">
                <w:rPr>
                  <w:rStyle w:val="Hyperlink"/>
                  <w:rFonts w:eastAsia="Times New Roman" w:cstheme="minorHAnsi"/>
                  <w:lang w:val="en-US"/>
                </w:rPr>
                <w:t>03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3BEFC" w14:textId="24396901" w:rsidR="008A3A64" w:rsidRPr="007A069B" w:rsidRDefault="00E11106" w:rsidP="00E11106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View Profile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F77C7" w14:textId="77777777" w:rsidR="000F1C23" w:rsidRDefault="000F1C23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uthorized User,</w:t>
            </w:r>
          </w:p>
          <w:p w14:paraId="4031D3E3" w14:textId="0C3B1B8C" w:rsidR="00BD2460" w:rsidRDefault="000F1C23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man,</w:t>
            </w:r>
            <w:r w:rsidR="00BD2460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</w:p>
          <w:p w14:paraId="711F5F1C" w14:textId="529C8055" w:rsidR="000F1C23" w:rsidRDefault="00BD2460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706FCA15" w14:textId="77777777" w:rsidR="000F1C23" w:rsidRDefault="008A3A64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</w:t>
            </w:r>
            <w:r w:rsidR="000F1C23">
              <w:rPr>
                <w:rFonts w:eastAsia="Times New Roman" w:cstheme="minorHAnsi"/>
                <w:color w:val="000000"/>
                <w:lang w:val="en-US"/>
              </w:rPr>
              <w:t>ales Manager,</w:t>
            </w:r>
          </w:p>
          <w:p w14:paraId="7A92CAA5" w14:textId="589F403A" w:rsidR="008A3A64" w:rsidRPr="007A069B" w:rsidRDefault="008A3A64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C751AF1" w14:textId="77777777" w:rsidR="008A3A64" w:rsidRPr="007A069B" w:rsidRDefault="008A3A64" w:rsidP="00B94AB9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BD2460" w:rsidRPr="007A069B" w14:paraId="3F628C96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80424" w14:textId="19DF04E8" w:rsidR="00BD2460" w:rsidRDefault="009A49FB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profile" w:history="1">
              <w:r w:rsidR="00BD2460" w:rsidRPr="0047323D">
                <w:rPr>
                  <w:rStyle w:val="Hyperlink"/>
                  <w:rFonts w:eastAsia="Times New Roman" w:cstheme="minorHAnsi"/>
                  <w:lang w:val="en-US"/>
                </w:rPr>
                <w:t>UC-04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93C87F" w14:textId="5EE137B3" w:rsidR="00BD2460" w:rsidRDefault="00E11106" w:rsidP="00BD2460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Edit Profile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B9D9FC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uthorized User,</w:t>
            </w:r>
          </w:p>
          <w:p w14:paraId="58F418BD" w14:textId="0EF56665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7EEC4FC4" w14:textId="7765E2AA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ABD0D63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,</w:t>
            </w:r>
          </w:p>
          <w:p w14:paraId="097F8DCD" w14:textId="51B75A1E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D6FA6E5" w14:textId="77777777" w:rsidR="00BD2460" w:rsidRPr="007A069B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BD2460" w:rsidRPr="007A069B" w14:paraId="064E646C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7A1FB" w14:textId="128C0963" w:rsidR="00BD2460" w:rsidRDefault="009A49FB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hange_avatar" w:history="1">
              <w:r w:rsidR="00BD2460" w:rsidRPr="0047323D">
                <w:rPr>
                  <w:rStyle w:val="Hyperlink"/>
                  <w:rFonts w:eastAsia="Times New Roman" w:cstheme="minorHAnsi"/>
                  <w:lang w:val="en-US"/>
                </w:rPr>
                <w:t>UC-05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1E0196" w14:textId="0122A553" w:rsidR="00BD2460" w:rsidRDefault="00E11106" w:rsidP="00BD2460">
            <w:pPr>
              <w:spacing w:after="0" w:line="240" w:lineRule="auto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Change avatar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2389C4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uthorized User,</w:t>
            </w:r>
          </w:p>
          <w:p w14:paraId="1C68D7AE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7D26FFE1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5C335A7D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,</w:t>
            </w:r>
          </w:p>
          <w:p w14:paraId="4D2FA471" w14:textId="39236213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C471CC" w14:textId="77777777" w:rsidR="00BD2460" w:rsidRPr="007A069B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BD2460" w:rsidRPr="007A069B" w14:paraId="2314EFAA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6389F" w14:textId="11FA52BA" w:rsidR="00BD2460" w:rsidRPr="004B3DBA" w:rsidRDefault="009A49FB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Logout" w:history="1">
              <w:r w:rsidR="00BD2460" w:rsidRPr="0047323D">
                <w:rPr>
                  <w:rStyle w:val="Hyperlink"/>
                  <w:rFonts w:eastAsia="Times New Roman" w:cstheme="minorHAnsi"/>
                  <w:lang w:val="en-US"/>
                </w:rPr>
                <w:t>UC-06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6F6D8" w14:textId="71F9F646" w:rsidR="00BD2460" w:rsidRPr="007A069B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Log</w:t>
            </w:r>
            <w:r w:rsidR="00AD602A">
              <w:rPr>
                <w:rFonts w:eastAsia="Times New Roman" w:cstheme="minorHAnsi"/>
                <w:color w:val="000000"/>
                <w:lang w:val="en-US"/>
              </w:rPr>
              <w:t xml:space="preserve"> </w:t>
            </w:r>
            <w:r>
              <w:rPr>
                <w:rFonts w:eastAsia="Times New Roman" w:cstheme="minorHAnsi"/>
                <w:color w:val="000000"/>
                <w:lang w:val="en-US"/>
              </w:rPr>
              <w:t>out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95CD8B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uthorized User,</w:t>
            </w:r>
          </w:p>
          <w:p w14:paraId="1AB599E2" w14:textId="16ECC421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2866DEBE" w14:textId="142CE335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091DB1A" w14:textId="77777777" w:rsidR="00BD2460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,</w:t>
            </w:r>
          </w:p>
          <w:p w14:paraId="60E87018" w14:textId="6C1A1B2F" w:rsidR="00BD2460" w:rsidRPr="007A069B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0212854" w14:textId="77777777" w:rsidR="00BD2460" w:rsidRPr="007A069B" w:rsidRDefault="00BD2460" w:rsidP="00BD2460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11736EA2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74FD66" w14:textId="69E543D4" w:rsidR="00CA4AB2" w:rsidRDefault="009A49FB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notifications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07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29E84D" w14:textId="73394FA6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View notification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514C1F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uthorized User,</w:t>
            </w:r>
          </w:p>
          <w:p w14:paraId="59E23121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5583A018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35A1A225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,</w:t>
            </w:r>
          </w:p>
          <w:p w14:paraId="28C1BF4B" w14:textId="14D62EB9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BD47AB0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392D0CD4" w14:textId="77777777" w:rsidTr="00495E14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72D857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94527B" w14:textId="7D9AEE9A" w:rsidR="00CA4AB2" w:rsidRPr="0042770C" w:rsidRDefault="00CA4AB2" w:rsidP="00CA4AB2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accounts</w:t>
            </w:r>
          </w:p>
        </w:tc>
      </w:tr>
      <w:tr w:rsidR="00CA4AB2" w:rsidRPr="007A069B" w14:paraId="46F5ADDD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B1BBB" w14:textId="034D5467" w:rsidR="00CA4AB2" w:rsidRDefault="009A49FB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new_accounts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08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A3C001" w14:textId="23904ACC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315B13">
              <w:rPr>
                <w:rFonts w:eastAsia="Times New Roman" w:cstheme="minorHAnsi"/>
                <w:color w:val="000000"/>
                <w:lang w:val="en-US"/>
              </w:rPr>
              <w:t>Create new account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09D5EE" w14:textId="34226D91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460F721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29A2AC3D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C31743" w14:textId="3AEF1218" w:rsidR="00CA4AB2" w:rsidRDefault="009A49FB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Search_accounts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09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60178B" w14:textId="0EE8754E" w:rsidR="00CA4AB2" w:rsidRPr="00315B13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Search account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73FDCD" w14:textId="06E8F6A6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DC4DD5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7EFEED4F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BE14F" w14:textId="11FACFC7" w:rsidR="00CA4AB2" w:rsidRPr="004B3DBA" w:rsidRDefault="009A49FB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list_of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10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59B762" w14:textId="24DFA909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list of account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CFD18" w14:textId="6C70881B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E68166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01C77DEB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2E5F0" w14:textId="2082B763" w:rsidR="00CA4AB2" w:rsidRPr="004B3DBA" w:rsidRDefault="009A49FB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account’s_details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11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CEA3086" w14:textId="5861453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account’s detail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48BED" w14:textId="5E5B6ED9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88D7B2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4B3DBA" w14:paraId="549342B9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640F7" w14:textId="386C25FD" w:rsidR="00CA4AB2" w:rsidRPr="004B3DBA" w:rsidRDefault="009A49FB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account’s_information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12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FA71CF" w14:textId="66DA8698" w:rsidR="00CA4AB2" w:rsidRPr="00F76D8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Edit account’s information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ECEC0A" w14:textId="74B8750A" w:rsidR="00CA4AB2" w:rsidRPr="004B3DBA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280D4F" w14:textId="77777777" w:rsidR="00CA4AB2" w:rsidRPr="004B3DBA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4B0CAC84" w14:textId="77777777" w:rsidTr="00495E14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6B1EC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29C8E4" w14:textId="2A1F838B" w:rsidR="00CA4AB2" w:rsidRPr="0042770C" w:rsidRDefault="00CA4AB2" w:rsidP="00CA4AB2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schools</w:t>
            </w:r>
          </w:p>
        </w:tc>
      </w:tr>
      <w:tr w:rsidR="00CA4AB2" w:rsidRPr="007A069B" w14:paraId="7C4D6D6D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ACF52" w14:textId="357F47E0" w:rsidR="00CA4AB2" w:rsidRPr="004B3DBA" w:rsidRDefault="009A49FB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new_schools" w:history="1">
              <w:r w:rsidR="00CA4AB2" w:rsidRPr="0047323D">
                <w:rPr>
                  <w:rStyle w:val="Hyperlink"/>
                  <w:rFonts w:eastAsia="Times New Roman" w:cstheme="minorHAnsi"/>
                  <w:lang w:val="en-US"/>
                </w:rPr>
                <w:t>UC-13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5E365E" w14:textId="374C74F4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Create new school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589388" w14:textId="3038B4D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C20AB03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71454CD7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A2D420" w14:textId="132C4A26" w:rsidR="00CA4AB2" w:rsidRDefault="009A49FB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Search_schools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4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B08F9C" w14:textId="12C76D45" w:rsidR="00CA4AB2" w:rsidRPr="0042770C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Search school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825885" w14:textId="07B7A81E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8AC21B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1C9AA451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6BD88C" w14:textId="59C489F0" w:rsidR="00CA4AB2" w:rsidRPr="004B3DBA" w:rsidRDefault="009A49FB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list_of_1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5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284B0C" w14:textId="05634755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list of school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D3D529" w14:textId="0A7E5A4D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4A582E0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051028F8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E8234" w14:textId="3CA9845F" w:rsidR="00CA4AB2" w:rsidRPr="004B3DBA" w:rsidRDefault="009A49FB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school’s_details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6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06AB51" w14:textId="0031D1BA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school’s detail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E7190B" w14:textId="2C5AE64F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5B893F0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644651E2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007035" w14:textId="22364212" w:rsidR="00CA4AB2" w:rsidRPr="004B3DBA" w:rsidRDefault="009A49FB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school’s_information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7</w:t>
              </w:r>
            </w:hyperlink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1DD2FC" w14:textId="292BDCA4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Edit school’s information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3C43F" w14:textId="3642303A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Administrator</w:t>
            </w: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FC6F4A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1CF19C3F" w14:textId="77777777" w:rsidTr="00B402C5">
        <w:trPr>
          <w:trHeight w:val="288"/>
        </w:trPr>
        <w:tc>
          <w:tcPr>
            <w:tcW w:w="81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0296F" w14:textId="24CBDD2F" w:rsidR="00CA4AB2" w:rsidRPr="004B3DBA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3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027B76" w14:textId="0F3DF793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Manage </w:t>
            </w: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target </w:t>
            </w: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schools</w:t>
            </w:r>
          </w:p>
        </w:tc>
        <w:tc>
          <w:tcPr>
            <w:tcW w:w="2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474CB0" w14:textId="34EED5F0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19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355C84A" w14:textId="55060415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26B27CE1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3DCCC" w14:textId="3AEA3168" w:rsidR="00CA4AB2" w:rsidRPr="004B3DBA" w:rsidRDefault="009A49FB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Search_target_schools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8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3A7BFD" w14:textId="2FC447DD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 xml:space="preserve">Search </w:t>
            </w:r>
            <w:r w:rsidRPr="00AD602A">
              <w:rPr>
                <w:rFonts w:eastAsia="Times New Roman" w:cstheme="minorHAnsi"/>
                <w:color w:val="000000"/>
                <w:lang w:val="en-US"/>
              </w:rPr>
              <w:t>target</w:t>
            </w: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 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>schoo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5ADE00" w14:textId="627DE421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20498A43" w14:textId="7E035FC4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lastRenderedPageBreak/>
              <w:t>Sales Supervisor,</w:t>
            </w:r>
          </w:p>
          <w:p w14:paraId="4DB378BE" w14:textId="4049E968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92BF713" w14:textId="0D7361DD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50BA758D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0C1DBD" w14:textId="64B2F183" w:rsidR="00CA4AB2" w:rsidRDefault="009A49FB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list_of_2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19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DDB4F9" w14:textId="7AF66923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 xml:space="preserve">View list of </w:t>
            </w:r>
            <w:r w:rsidRPr="00AD602A">
              <w:rPr>
                <w:rFonts w:eastAsia="Times New Roman" w:cstheme="minorHAnsi"/>
                <w:color w:val="000000"/>
                <w:lang w:val="en-US"/>
              </w:rPr>
              <w:t>target</w:t>
            </w: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 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>schoo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4714DE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8F86722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1B74A214" w14:textId="2C995F11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47AA936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577DAB7E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24B97D" w14:textId="4ABDEA9A" w:rsidR="00CA4AB2" w:rsidRDefault="009A49FB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target_school’s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20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CECA588" w14:textId="5A2C5EAC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 xml:space="preserve">View </w:t>
            </w:r>
            <w:r w:rsidRPr="00AD602A">
              <w:rPr>
                <w:rFonts w:eastAsia="Times New Roman" w:cstheme="minorHAnsi"/>
                <w:color w:val="000000"/>
                <w:lang w:val="en-US"/>
              </w:rPr>
              <w:t>target</w:t>
            </w: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 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>school’s detai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A5D22ED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2211C008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D974A4A" w14:textId="1E00B5E5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009EAB3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2FC55024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5E01C" w14:textId="5DB31F67" w:rsidR="00CA4AB2" w:rsidRDefault="009A49FB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school’s_information_1" w:history="1">
              <w:r w:rsidR="00CA4AB2" w:rsidRPr="002B08F7">
                <w:rPr>
                  <w:rStyle w:val="Hyperlink"/>
                  <w:rFonts w:eastAsia="Times New Roman" w:cstheme="minorHAnsi"/>
                  <w:lang w:val="en-US"/>
                </w:rPr>
                <w:t>UC-21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6383D7" w14:textId="56E5F30C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Edit school’s information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4ED481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173B2930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2CC597A3" w14:textId="53A7E57C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571B76" w14:textId="77777777" w:rsidR="00CA4AB2" w:rsidRPr="007A069B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CA4AB2" w:rsidRPr="007A069B" w14:paraId="6BAFF092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C9C45" w14:textId="77777777" w:rsidR="00CA4AB2" w:rsidRDefault="00CA4AB2" w:rsidP="00CA4AB2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7EB343" w14:textId="0113F831" w:rsidR="00CA4AB2" w:rsidRPr="0042770C" w:rsidRDefault="00624EFC" w:rsidP="00CA4AB2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Manage </w:t>
            </w:r>
            <w:r w:rsidR="00352815">
              <w:rPr>
                <w:rFonts w:eastAsia="Times New Roman" w:cstheme="minorHAnsi"/>
                <w:b/>
                <w:i/>
                <w:color w:val="000000"/>
                <w:lang w:val="en-US"/>
              </w:rPr>
              <w:t>memorandum</w:t>
            </w:r>
            <w:r w:rsidR="00CA4AB2">
              <w:rPr>
                <w:rFonts w:eastAsia="Times New Roman" w:cstheme="minorHAnsi"/>
                <w:b/>
                <w:i/>
                <w:color w:val="000000"/>
                <w:lang w:val="en-US"/>
              </w:rPr>
              <w:t>s</w:t>
            </w:r>
          </w:p>
        </w:tc>
      </w:tr>
      <w:tr w:rsidR="00A17CBB" w14:paraId="3598B860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D89A6" w14:textId="29EEE3D4" w:rsidR="00A17CBB" w:rsidRDefault="009A49F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contracts" w:history="1">
              <w:r w:rsidR="00A17CBB" w:rsidRPr="002B08F7">
                <w:rPr>
                  <w:rStyle w:val="Hyperlink"/>
                  <w:rFonts w:eastAsia="Times New Roman" w:cstheme="minorHAnsi"/>
                  <w:lang w:val="en-US"/>
                </w:rPr>
                <w:t>UC-22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466AD7" w14:textId="0C08F27A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Create memorandum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17D8329" w14:textId="44BB6EA3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man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71D998F" w14:textId="067FB48D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A17CBB" w14:paraId="272DAF8F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E601E8" w14:textId="76BA7991" w:rsidR="00A17CBB" w:rsidRDefault="009A49F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my_contracts" w:history="1">
              <w:r w:rsidR="00A17CBB" w:rsidRPr="002B08F7">
                <w:rPr>
                  <w:rStyle w:val="Hyperlink"/>
                  <w:rFonts w:eastAsia="Times New Roman" w:cstheme="minorHAnsi"/>
                  <w:lang w:val="en-US"/>
                </w:rPr>
                <w:t>UC-23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E4029E" w14:textId="28A3E8B3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View my memorandum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E4518FF" w14:textId="677DAB09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man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BDCF848" w14:textId="0B2B5343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A17CBB" w14:paraId="1B0E8149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C7189A" w14:textId="3FE9E2F6" w:rsidR="00A17CBB" w:rsidRDefault="009A49FB" w:rsidP="00A17CBB">
            <w:pPr>
              <w:spacing w:after="0" w:line="240" w:lineRule="auto"/>
              <w:rPr>
                <w:rStyle w:val="Hyperlink"/>
                <w:rFonts w:eastAsia="Times New Roman" w:cstheme="minorHAnsi"/>
                <w:lang w:val="en-US"/>
              </w:rPr>
            </w:pPr>
            <w:hyperlink w:anchor="_Create_reports" w:history="1">
              <w:r w:rsidR="00A17CBB" w:rsidRPr="00582459">
                <w:rPr>
                  <w:rStyle w:val="Hyperlink"/>
                  <w:rFonts w:eastAsia="Times New Roman" w:cstheme="minorHAnsi"/>
                  <w:lang w:val="en-US"/>
                </w:rPr>
                <w:t>UC-</w:t>
              </w:r>
              <w:r w:rsidR="00A17CBB">
                <w:rPr>
                  <w:rStyle w:val="Hyperlink"/>
                  <w:rFonts w:eastAsia="Times New Roman" w:cstheme="minorHAnsi"/>
                  <w:lang w:val="en-US"/>
                </w:rPr>
                <w:t>24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079454" w14:textId="5C66D95B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View memorandum’s detai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D21FD4" w14:textId="2A92F861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man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1BBC2B" w14:textId="77777777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A17CBB" w14:paraId="55AB4D40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E970F" w14:textId="163AE6D9" w:rsidR="00A17CBB" w:rsidRDefault="009A49FB" w:rsidP="00A17CBB">
            <w:pPr>
              <w:spacing w:after="0" w:line="240" w:lineRule="auto"/>
              <w:rPr>
                <w:rStyle w:val="Hyperlink"/>
                <w:rFonts w:eastAsia="Times New Roman" w:cstheme="minorHAnsi"/>
                <w:lang w:val="en-US"/>
              </w:rPr>
            </w:pPr>
            <w:hyperlink w:anchor="_Edit_my_contracts" w:history="1">
              <w:r w:rsidR="00A17CBB" w:rsidRPr="00305F85">
                <w:rPr>
                  <w:rStyle w:val="Hyperlink"/>
                  <w:rFonts w:eastAsia="Times New Roman" w:cstheme="minorHAnsi"/>
                  <w:lang w:val="en-US"/>
                </w:rPr>
                <w:t>UC-25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B5ED04" w14:textId="48984346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Edit my memorandum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252B91A" w14:textId="7657B7CE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man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93DDA8" w14:textId="77777777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A17CBB" w14:paraId="0049EA7B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A4CC7" w14:textId="77777777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B866BC" w14:textId="7F2FF717" w:rsidR="00A17CBB" w:rsidRPr="0042770C" w:rsidRDefault="00A17CBB" w:rsidP="00A17CBB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reports</w:t>
            </w:r>
          </w:p>
        </w:tc>
      </w:tr>
      <w:tr w:rsidR="00A17CBB" w14:paraId="1065556C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13458" w14:textId="4CDEB265" w:rsidR="00A17CBB" w:rsidRDefault="009A49F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reports_1" w:history="1">
              <w:r w:rsidR="00A17CBB" w:rsidRPr="00305F85">
                <w:rPr>
                  <w:rStyle w:val="Hyperlink"/>
                  <w:rFonts w:eastAsia="Times New Roman" w:cstheme="minorHAnsi"/>
                  <w:lang w:val="en-US"/>
                </w:rPr>
                <w:t>UC-26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01F287" w14:textId="4782C465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Create repor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C207BA" w14:textId="2F96EB79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man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EAF2684" w14:textId="77777777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A17CBB" w14:paraId="4364E770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2F6CFB" w14:textId="6A696569" w:rsidR="00A17CBB" w:rsidRDefault="009A49F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Search_reports" w:history="1">
              <w:r w:rsidR="00A17CBB" w:rsidRPr="00305F85">
                <w:rPr>
                  <w:rStyle w:val="Hyperlink"/>
                  <w:rFonts w:eastAsia="Times New Roman" w:cstheme="minorHAnsi"/>
                  <w:lang w:val="en-US"/>
                </w:rPr>
                <w:t>UC-27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74A5FC" w14:textId="1B04C59E" w:rsidR="00A17CBB" w:rsidRPr="0042770C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Search repor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10955C" w14:textId="29A118D5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man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3E919B" w14:textId="77777777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A17CBB" w14:paraId="002F5C8C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ED4752" w14:textId="72A642F2" w:rsidR="00A17CBB" w:rsidRDefault="009A49F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all_reports" w:history="1">
              <w:r w:rsidR="00A17CBB" w:rsidRPr="00305F85">
                <w:rPr>
                  <w:rStyle w:val="Hyperlink"/>
                  <w:rFonts w:eastAsia="Times New Roman" w:cstheme="minorHAnsi"/>
                  <w:lang w:val="en-US"/>
                </w:rPr>
                <w:t>UC-28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CD5EE8D" w14:textId="7D517BA8" w:rsidR="00A17CBB" w:rsidRPr="0042770C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all repor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2D884B" w14:textId="209D7AA3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man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D25C64" w14:textId="77777777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A17CBB" w14:paraId="099DDCCB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92859" w14:textId="02D02910" w:rsidR="00A17CBB" w:rsidRDefault="009A49F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report’s_details" w:history="1">
              <w:r w:rsidR="00A17CBB" w:rsidRPr="002B08F7">
                <w:rPr>
                  <w:rStyle w:val="Hyperlink"/>
                  <w:rFonts w:eastAsia="Times New Roman" w:cstheme="minorHAnsi"/>
                  <w:lang w:val="en-US"/>
                </w:rPr>
                <w:t>UC-2</w:t>
              </w:r>
              <w:r w:rsidR="00A17CBB">
                <w:rPr>
                  <w:rStyle w:val="Hyperlink"/>
                  <w:rFonts w:eastAsia="Times New Roman" w:cstheme="minorHAnsi"/>
                  <w:lang w:val="en-US"/>
                </w:rPr>
                <w:t>9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0D8020" w14:textId="0289841B" w:rsidR="00A17CBB" w:rsidRPr="0042770C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156B4A">
              <w:rPr>
                <w:rFonts w:eastAsia="Times New Roman" w:cstheme="minorHAnsi"/>
                <w:color w:val="000000"/>
                <w:lang w:val="en-US"/>
              </w:rPr>
              <w:t>View report’s detai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F92264" w14:textId="62090038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man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A93D35" w14:textId="77777777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A17CBB" w14:paraId="4DE7233F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DCE84" w14:textId="013BC096" w:rsidR="00A17CBB" w:rsidRDefault="009A49F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reports" w:history="1">
              <w:r w:rsidR="00A17CBB" w:rsidRPr="00305F85">
                <w:rPr>
                  <w:rStyle w:val="Hyperlink"/>
                  <w:rFonts w:eastAsia="Times New Roman" w:cstheme="minorHAnsi"/>
                  <w:lang w:val="en-US"/>
                </w:rPr>
                <w:t>UC-30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86F2E" w14:textId="58E7642F" w:rsidR="00A17CBB" w:rsidRPr="0042770C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Edit 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>repor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0DE74B" w14:textId="36C885FB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man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46EE8D6" w14:textId="77777777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A17CBB" w14:paraId="38B98B35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6B956B" w14:textId="139CF99C" w:rsidR="00A17CBB" w:rsidRDefault="009A49F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Remove_reports" w:history="1">
              <w:r w:rsidR="00A17CBB" w:rsidRPr="00305F85">
                <w:rPr>
                  <w:rStyle w:val="Hyperlink"/>
                  <w:rFonts w:eastAsia="Times New Roman" w:cstheme="minorHAnsi"/>
                  <w:lang w:val="en-US"/>
                </w:rPr>
                <w:t>UC-31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500881" w14:textId="411E47C5" w:rsidR="00A17CBB" w:rsidRPr="0042770C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Remove repor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632682" w14:textId="40CE5573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man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FC94DC7" w14:textId="77777777" w:rsidR="00A17CBB" w:rsidRDefault="00A17CBB" w:rsidP="00A17CBB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3750FFA8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BE1320" w14:textId="53A5015D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B3C9CA" w14:textId="53A56A94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workplan</w:t>
            </w:r>
          </w:p>
        </w:tc>
      </w:tr>
      <w:tr w:rsidR="003F01C3" w14:paraId="0CB98346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80B270" w14:textId="2276CCA4" w:rsidR="003F01C3" w:rsidRDefault="009A49FB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personal_activities" w:history="1">
              <w:r w:rsidR="003F01C3" w:rsidRPr="002B08F7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2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4A52D3" w14:textId="1E423B8E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Create personal activitie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BA1AD2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16A3EAA5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03581DDB" w14:textId="296D7543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67E0CA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6CFD4FE4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51A734" w14:textId="0C254DE5" w:rsidR="003F01C3" w:rsidRDefault="009A49FB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Search_other’s_workplan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</w:hyperlink>
            <w:r w:rsidR="003F01C3">
              <w:rPr>
                <w:rStyle w:val="Hyperlink"/>
                <w:rFonts w:eastAsia="Times New Roman" w:cstheme="minorHAnsi"/>
                <w:lang w:val="en-US"/>
              </w:rPr>
              <w:t>3</w:t>
            </w:r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884EE7" w14:textId="7054A7EE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Search</w:t>
            </w:r>
            <w:r>
              <w:rPr>
                <w:rFonts w:eastAsia="Times New Roman" w:cstheme="minorHAnsi"/>
                <w:color w:val="000000"/>
                <w:lang w:val="en-US"/>
              </w:rPr>
              <w:t xml:space="preserve"> other’s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 xml:space="preserve"> workplan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4C4A5B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7ECD7081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F47EC07" w14:textId="2A61F0FD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36A8FB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580BF8F0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4E552" w14:textId="7B09A565" w:rsidR="003F01C3" w:rsidRDefault="009A49FB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workplan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4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FE2AAA" w14:textId="57BDF456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workplan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831965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172107C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3EB7BE95" w14:textId="7FEF21E3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1739AA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472B6450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DECC0" w14:textId="508B4139" w:rsidR="003F01C3" w:rsidRDefault="009A49FB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personal_activity’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5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F034B4" w14:textId="68458EC2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View personal activity's detai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05707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BB96F6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522A4A6" w14:textId="53F4D11C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D13442D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1E924AD3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592F0" w14:textId="5BF95828" w:rsidR="003F01C3" w:rsidRDefault="009A49FB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personal_activitie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6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3300CA" w14:textId="626F4928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Edit personal activitie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79F803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492C3CC4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5CB22C1C" w14:textId="41241574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A530923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082D5883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ACFE8D" w14:textId="0C3C7CA1" w:rsidR="003F01C3" w:rsidRDefault="009A49FB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Remove_personal_activitie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7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AE49C2" w14:textId="1DE9E5D1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Remove personal actitivitie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473790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Salesman, </w:t>
            </w:r>
          </w:p>
          <w:p w14:paraId="3E2B8939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7E50457B" w14:textId="273C177D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866DC0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527AD3E6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5E5FA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CF9B04" w14:textId="059BEC6C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target schools</w:t>
            </w:r>
          </w:p>
        </w:tc>
      </w:tr>
      <w:tr w:rsidR="003F01C3" w14:paraId="75103B4D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9CED3" w14:textId="1CC8478A" w:rsidR="003F01C3" w:rsidRDefault="009A49FB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reate_target_school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8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203F6E" w14:textId="1567CF35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Create target schoo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771F07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5E2E4370" w14:textId="17EE5B96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FDE0FC8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6261D26B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01B780" w14:textId="3E9AB85F" w:rsidR="003F01C3" w:rsidRDefault="009A49FB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Edit_target_school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3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9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982A9" w14:textId="65EED889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Edit </w:t>
            </w:r>
            <w:r w:rsidRPr="0042770C">
              <w:rPr>
                <w:rFonts w:eastAsia="Times New Roman" w:cstheme="minorHAnsi"/>
                <w:color w:val="000000"/>
                <w:lang w:val="en-US"/>
              </w:rPr>
              <w:t>target schoo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9F3FB6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6B469370" w14:textId="3F5C183C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D932E3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6291FB6F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CBBB6" w14:textId="09AFF258" w:rsidR="003F01C3" w:rsidRDefault="009A49FB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Assign_salesmen_to" w:history="1">
              <w:r w:rsidR="003F01C3" w:rsidRPr="00305F85">
                <w:rPr>
                  <w:rStyle w:val="Hyperlink"/>
                  <w:rFonts w:eastAsia="Times New Roman" w:cstheme="minorHAnsi"/>
                  <w:lang w:val="en-US"/>
                </w:rPr>
                <w:t>UC-40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8A13C0" w14:textId="7CED14F3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Assign salesmen to target schoo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EEEC43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7F249665" w14:textId="64150E28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AAA53E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0355DB86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0CD6E2" w14:textId="1FFC90BF" w:rsidR="003F01C3" w:rsidRDefault="009A49FB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Remove_target_school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41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9C6228" w14:textId="24D3E9A5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Remove target school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EA7F22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456E925D" w14:textId="70AC7241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DF1E11D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177B0D41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B843D8" w14:textId="1B5142BA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7F9B72" w14:textId="6D6DC8FD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 reports</w:t>
            </w:r>
          </w:p>
        </w:tc>
      </w:tr>
      <w:tr w:rsidR="003F01C3" w14:paraId="4BFACF64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87CA7" w14:textId="4B48FC44" w:rsidR="003F01C3" w:rsidRDefault="009A49FB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Comment_on_Salesmen’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4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2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22E889" w14:textId="1CA10D1D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 w:rsidRPr="0042770C">
              <w:rPr>
                <w:rFonts w:eastAsia="Times New Roman" w:cstheme="minorHAnsi"/>
                <w:color w:val="000000"/>
                <w:lang w:val="en-US"/>
              </w:rPr>
              <w:t>Comment on salesmen's report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B1897F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Supervisor,</w:t>
            </w:r>
          </w:p>
          <w:p w14:paraId="0A3FAFC2" w14:textId="0A307712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464CBD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  <w:tr w:rsidR="003F01C3" w14:paraId="293A5ABD" w14:textId="77777777" w:rsidTr="00495E14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DCBF5E" w14:textId="17799092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  <w:tc>
          <w:tcPr>
            <w:tcW w:w="7897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1762E8" w14:textId="4D90F4FB" w:rsidR="003F01C3" w:rsidRPr="0042770C" w:rsidRDefault="003F01C3" w:rsidP="003F01C3">
            <w:pPr>
              <w:spacing w:after="0" w:line="240" w:lineRule="auto"/>
              <w:rPr>
                <w:rFonts w:eastAsia="Times New Roman" w:cstheme="minorHAnsi"/>
                <w:b/>
                <w:i/>
                <w:color w:val="000000"/>
                <w:lang w:val="en-US"/>
              </w:rPr>
            </w:pPr>
            <w:r w:rsidRPr="00654296">
              <w:rPr>
                <w:rFonts w:eastAsia="Times New Roman" w:cstheme="minorHAnsi"/>
                <w:b/>
                <w:i/>
                <w:color w:val="000000"/>
                <w:lang w:val="en-US"/>
              </w:rPr>
              <w:t>Manage</w:t>
            </w:r>
            <w:r w:rsidRPr="0042770C">
              <w:rPr>
                <w:rFonts w:eastAsia="Times New Roman" w:cstheme="minorHAnsi"/>
                <w:b/>
                <w:i/>
                <w:color w:val="000000"/>
                <w:lang w:val="en-US"/>
              </w:rPr>
              <w:t xml:space="preserve"> </w:t>
            </w:r>
            <w:r w:rsidR="00352815">
              <w:rPr>
                <w:rFonts w:eastAsia="Times New Roman" w:cstheme="minorHAnsi"/>
                <w:b/>
                <w:i/>
                <w:color w:val="000000"/>
                <w:lang w:val="en-US"/>
              </w:rPr>
              <w:t>Memorandum</w:t>
            </w:r>
            <w:r>
              <w:rPr>
                <w:rFonts w:eastAsia="Times New Roman" w:cstheme="minorHAnsi"/>
                <w:b/>
                <w:i/>
                <w:color w:val="000000"/>
                <w:lang w:val="en-US"/>
              </w:rPr>
              <w:t>s</w:t>
            </w:r>
          </w:p>
        </w:tc>
      </w:tr>
      <w:tr w:rsidR="003F01C3" w14:paraId="3DE065F9" w14:textId="77777777" w:rsidTr="00B402C5">
        <w:trPr>
          <w:trHeight w:val="288"/>
        </w:trPr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12431" w14:textId="59175C03" w:rsidR="003F01C3" w:rsidRDefault="009A49FB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hyperlink w:anchor="_View_all_contracts" w:history="1">
              <w:r w:rsidR="003F01C3" w:rsidRPr="00582459">
                <w:rPr>
                  <w:rStyle w:val="Hyperlink"/>
                  <w:rFonts w:eastAsia="Times New Roman" w:cstheme="minorHAnsi"/>
                  <w:lang w:val="en-US"/>
                </w:rPr>
                <w:t>UC-4</w:t>
              </w:r>
              <w:r w:rsidR="003F01C3">
                <w:rPr>
                  <w:rStyle w:val="Hyperlink"/>
                  <w:rFonts w:eastAsia="Times New Roman" w:cstheme="minorHAnsi"/>
                  <w:lang w:val="en-US"/>
                </w:rPr>
                <w:t>3</w:t>
              </w:r>
            </w:hyperlink>
          </w:p>
        </w:tc>
        <w:tc>
          <w:tcPr>
            <w:tcW w:w="3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565ED1" w14:textId="73ACA812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 xml:space="preserve">View all </w:t>
            </w:r>
            <w:r w:rsidR="00352815">
              <w:rPr>
                <w:rFonts w:eastAsia="Times New Roman" w:cstheme="minorHAnsi"/>
                <w:color w:val="000000"/>
                <w:lang w:val="en-US"/>
              </w:rPr>
              <w:t>memorandum</w:t>
            </w:r>
            <w:r>
              <w:rPr>
                <w:rFonts w:eastAsia="Times New Roman" w:cstheme="minorHAnsi"/>
                <w:color w:val="000000"/>
                <w:lang w:val="en-US"/>
              </w:rPr>
              <w:t>s</w:t>
            </w:r>
          </w:p>
        </w:tc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804ADE" w14:textId="595FCF0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  <w:r>
              <w:rPr>
                <w:rFonts w:eastAsia="Times New Roman" w:cstheme="minorHAnsi"/>
                <w:color w:val="000000"/>
                <w:lang w:val="en-US"/>
              </w:rPr>
              <w:t>Sales Manager</w:t>
            </w:r>
          </w:p>
        </w:tc>
        <w:tc>
          <w:tcPr>
            <w:tcW w:w="195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3C529C7" w14:textId="77777777" w:rsidR="003F01C3" w:rsidRDefault="003F01C3" w:rsidP="003F01C3">
            <w:pPr>
              <w:spacing w:after="0" w:line="240" w:lineRule="auto"/>
              <w:rPr>
                <w:rFonts w:eastAsia="Times New Roman" w:cstheme="minorHAnsi"/>
                <w:color w:val="000000"/>
                <w:lang w:val="en-US"/>
              </w:rPr>
            </w:pPr>
          </w:p>
        </w:tc>
      </w:tr>
    </w:tbl>
    <w:p w14:paraId="40AF7652" w14:textId="0B942C4C" w:rsidR="001C4CF9" w:rsidRPr="00E205C0" w:rsidRDefault="000D3676" w:rsidP="000D3676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" w:name="_Toc70316044"/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Use Cases List</w:t>
      </w:r>
      <w:bookmarkEnd w:id="14"/>
    </w:p>
    <w:p w14:paraId="3050546C" w14:textId="7804EB79" w:rsidR="00305FFD" w:rsidRDefault="00BF74ED" w:rsidP="00D2482E">
      <w:pPr>
        <w:pStyle w:val="Heading3"/>
      </w:pPr>
      <w:bookmarkStart w:id="15" w:name="_Toc70316027"/>
      <w:r>
        <w:t>2</w:t>
      </w:r>
      <w:r w:rsidR="00305FFD">
        <w:t xml:space="preserve">.2 </w:t>
      </w:r>
      <w:r w:rsidR="0087347E">
        <w:t>&lt;&lt;</w:t>
      </w:r>
      <w:r w:rsidR="00F76D82">
        <w:t>Unauthorized User</w:t>
      </w:r>
      <w:r w:rsidR="0087347E">
        <w:t>&gt;&gt;</w:t>
      </w:r>
      <w:r w:rsidR="00F76D82">
        <w:t xml:space="preserve"> Overview Use Case</w:t>
      </w:r>
      <w:bookmarkEnd w:id="15"/>
    </w:p>
    <w:p w14:paraId="176B3D00" w14:textId="77777777" w:rsidR="00E205C0" w:rsidRDefault="00194DF4" w:rsidP="00E205C0">
      <w:pPr>
        <w:keepNext/>
        <w:jc w:val="center"/>
      </w:pPr>
      <w:r w:rsidRPr="00194DF4">
        <w:rPr>
          <w:noProof/>
          <w:lang w:val="en-US" w:eastAsia="ja-JP"/>
        </w:rPr>
        <w:drawing>
          <wp:inline distT="0" distB="0" distL="0" distR="0" wp14:anchorId="2C003CAB" wp14:editId="20243E05">
            <wp:extent cx="4058216" cy="161947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38B6E" w14:textId="7EB3BD22" w:rsidR="00F76D82" w:rsidRPr="00E205C0" w:rsidRDefault="00E205C0" w:rsidP="00E205C0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" w:name="_Toc70316097"/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Unauthorized User&gt;&gt; Overview Use Case</w:t>
      </w:r>
      <w:bookmarkEnd w:id="16"/>
    </w:p>
    <w:p w14:paraId="2CC8A66C" w14:textId="2C3C77F1" w:rsidR="00EF2798" w:rsidRDefault="00194DF4" w:rsidP="00924073">
      <w:pPr>
        <w:pStyle w:val="Heading4"/>
        <w:numPr>
          <w:ilvl w:val="0"/>
          <w:numId w:val="4"/>
        </w:numPr>
      </w:pPr>
      <w:bookmarkStart w:id="17" w:name="_a._Order_a"/>
      <w:bookmarkStart w:id="18" w:name="_a._View_Menu"/>
      <w:bookmarkStart w:id="19" w:name="_Login"/>
      <w:bookmarkEnd w:id="17"/>
      <w:bookmarkEnd w:id="18"/>
      <w:bookmarkEnd w:id="19"/>
      <w:r>
        <w:t>Login</w:t>
      </w:r>
    </w:p>
    <w:p w14:paraId="59F28476" w14:textId="77777777" w:rsidR="00E205C0" w:rsidRDefault="00194DF4" w:rsidP="00E205C0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00C96B9A" wp14:editId="4CA4CC00">
            <wp:extent cx="3498215" cy="1254760"/>
            <wp:effectExtent l="0" t="0" r="6985" b="2540"/>
            <wp:docPr id="25" name="Picture 25" descr="https://f17-zpc.zdn.vn/2368404003870446611/9512f79f93f360ad39e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f17-zpc.zdn.vn/2368404003870446611/9512f79f93f360ad39e2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215" cy="125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94AFF" w14:textId="425354C0" w:rsidR="00194DF4" w:rsidRPr="00E205C0" w:rsidRDefault="00E205C0" w:rsidP="00E205C0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20" w:name="_Toc70316098"/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</w:t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205C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Unauthorized User&gt;&gt; Login</w:t>
      </w:r>
      <w:bookmarkEnd w:id="20"/>
    </w:p>
    <w:tbl>
      <w:tblPr>
        <w:tblW w:w="9874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07"/>
        <w:gridCol w:w="2070"/>
        <w:gridCol w:w="1530"/>
        <w:gridCol w:w="3782"/>
        <w:gridCol w:w="14"/>
      </w:tblGrid>
      <w:tr w:rsidR="008A3A64" w:rsidRPr="00266D5C" w14:paraId="7CD574D3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400B8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C4665" w14:textId="77777777" w:rsidR="008A3A64" w:rsidRPr="00785682" w:rsidRDefault="008A3A64" w:rsidP="00091856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 xml:space="preserve">UC-01 </w:t>
            </w:r>
            <w:r>
              <w:rPr>
                <w:rFonts w:cstheme="minorHAnsi"/>
                <w:b/>
              </w:rPr>
              <w:t>Login</w:t>
            </w:r>
          </w:p>
        </w:tc>
      </w:tr>
      <w:tr w:rsidR="008A3A64" w14:paraId="1A1443BF" w14:textId="77777777" w:rsidTr="00430A83">
        <w:trPr>
          <w:gridAfter w:val="1"/>
          <w:wAfter w:w="14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FC554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1F8F7" w14:textId="2E30816A" w:rsidR="008A3A64" w:rsidRPr="00785682" w:rsidRDefault="00E90717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8E036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3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E7892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5/02/2021</w:t>
            </w:r>
          </w:p>
        </w:tc>
      </w:tr>
      <w:tr w:rsidR="008A3A64" w14:paraId="44472048" w14:textId="77777777" w:rsidTr="00430A83">
        <w:trPr>
          <w:gridAfter w:val="1"/>
          <w:wAfter w:w="14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7AD89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92EA0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nauthorized Us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5908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37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A8EDA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14:paraId="53F8B90B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E30E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66049" w14:textId="2BA559D3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log into the system to use </w:t>
            </w:r>
            <w:r w:rsidR="00E90717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services of the system.</w:t>
            </w:r>
          </w:p>
        </w:tc>
      </w:tr>
      <w:tr w:rsidR="008A3A64" w14:paraId="6DA84107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DFC3D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82D8D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Login” button on the Login screen.</w:t>
            </w:r>
          </w:p>
        </w:tc>
      </w:tr>
      <w:tr w:rsidR="008A3A64" w14:paraId="57008FE8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39C55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14D35" w14:textId="0173B7EB" w:rsidR="008A3A64" w:rsidRDefault="008A3A64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 w:rsidRPr="00785682">
              <w:rPr>
                <w:rFonts w:cstheme="minorHAnsi"/>
              </w:rPr>
              <w:t xml:space="preserve">PRE-1. </w:t>
            </w:r>
            <w:r>
              <w:rPr>
                <w:rFonts w:cstheme="minorHAnsi"/>
              </w:rPr>
              <w:t xml:space="preserve">The user has to own an account with </w:t>
            </w:r>
            <w:r w:rsidR="00E90717">
              <w:rPr>
                <w:rFonts w:cstheme="minorHAnsi"/>
              </w:rPr>
              <w:t xml:space="preserve">a </w:t>
            </w:r>
            <w:r>
              <w:rPr>
                <w:rFonts w:cstheme="minorHAnsi"/>
              </w:rPr>
              <w:t>username and password.</w:t>
            </w:r>
          </w:p>
          <w:p w14:paraId="3F9BCC7C" w14:textId="77777777" w:rsidR="008A3A64" w:rsidRPr="00785682" w:rsidRDefault="008A3A64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PRE-2. The user has not logged into the system yet.</w:t>
            </w:r>
          </w:p>
        </w:tc>
      </w:tr>
      <w:tr w:rsidR="008A3A64" w14:paraId="6FC3479E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D8F79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5E6C7" w14:textId="77777777" w:rsidR="008A3A64" w:rsidRPr="00785682" w:rsidRDefault="008A3A64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 w:rsidRPr="00785682">
              <w:rPr>
                <w:rFonts w:cstheme="minorHAnsi"/>
              </w:rPr>
              <w:t>POST-1.</w:t>
            </w:r>
            <w:r>
              <w:rPr>
                <w:rFonts w:cstheme="minorHAnsi"/>
              </w:rPr>
              <w:t xml:space="preserve"> The user successfully logs into the system, and be redirected to the Home screen.</w:t>
            </w:r>
          </w:p>
        </w:tc>
      </w:tr>
      <w:tr w:rsidR="008A3A64" w14:paraId="4AB9F136" w14:textId="77777777" w:rsidTr="00430A83">
        <w:trPr>
          <w:trHeight w:val="26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9F64D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AEB9FD5" w14:textId="77777777" w:rsidR="008A3A64" w:rsidRPr="00643AA9" w:rsidRDefault="008A3A64" w:rsidP="00091856">
            <w:pPr>
              <w:spacing w:after="0" w:line="240" w:lineRule="auto"/>
              <w:ind w:left="-131" w:right="-116"/>
              <w:jc w:val="center"/>
              <w:rPr>
                <w:rFonts w:cstheme="minorHAnsi"/>
                <w:b/>
              </w:rPr>
            </w:pPr>
            <w:r w:rsidRPr="00643AA9">
              <w:rPr>
                <w:rFonts w:cstheme="minorHAnsi"/>
                <w:b/>
              </w:rPr>
              <w:t>Step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C5F9C86" w14:textId="77777777" w:rsidR="008A3A64" w:rsidRPr="00643AA9" w:rsidRDefault="008A3A64" w:rsidP="0009185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or Action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B049AF9" w14:textId="77777777" w:rsidR="008A3A64" w:rsidRPr="00643AA9" w:rsidRDefault="008A3A64" w:rsidP="00091856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ystem Response</w:t>
            </w:r>
          </w:p>
        </w:tc>
      </w:tr>
      <w:tr w:rsidR="008A3A64" w14:paraId="23BD6CBB" w14:textId="77777777" w:rsidTr="00CC1CED">
        <w:trPr>
          <w:trHeight w:val="1173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A678BA4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5096A" w14:textId="77777777" w:rsidR="008A3A64" w:rsidRPr="00643AA9" w:rsidRDefault="008A3A64" w:rsidP="00091856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7047F" w14:textId="77777777" w:rsidR="008A3A64" w:rsidRPr="00643AA9" w:rsidRDefault="008A3A64" w:rsidP="0009185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643AA9">
              <w:rPr>
                <w:rFonts w:cstheme="minorHAnsi"/>
              </w:rPr>
              <w:t xml:space="preserve"> opens</w:t>
            </w:r>
            <w:r>
              <w:rPr>
                <w:rFonts w:cstheme="minorHAnsi"/>
              </w:rPr>
              <w:t xml:space="preserve"> the</w:t>
            </w:r>
            <w:r w:rsidRPr="00643AA9">
              <w:rPr>
                <w:rFonts w:cstheme="minorHAnsi"/>
              </w:rPr>
              <w:t xml:space="preserve"> login </w:t>
            </w:r>
            <w:r>
              <w:rPr>
                <w:rFonts w:cstheme="minorHAnsi"/>
              </w:rPr>
              <w:t>view</w:t>
            </w:r>
            <w:r w:rsidRPr="00643AA9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in web browsers.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3F92" w14:textId="77777777" w:rsidR="008A3A64" w:rsidRPr="00643AA9" w:rsidRDefault="008A3A64" w:rsidP="00091856">
            <w:pPr>
              <w:spacing w:after="0"/>
            </w:pPr>
            <w:r w:rsidRPr="00643AA9">
              <w:t xml:space="preserve">The system requires identifying information from </w:t>
            </w:r>
            <w:r>
              <w:t>the user</w:t>
            </w:r>
            <w:r w:rsidRPr="00643AA9">
              <w:t>:</w:t>
            </w:r>
          </w:p>
          <w:p w14:paraId="2267B02A" w14:textId="1318E679" w:rsidR="008A3A64" w:rsidRDefault="003D5A14" w:rsidP="003D5A14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342" w:hanging="252"/>
            </w:pPr>
            <w:r>
              <w:t>“</w:t>
            </w:r>
            <w:r w:rsidR="008A3A64">
              <w:t>Username</w:t>
            </w:r>
            <w:r>
              <w:t>”</w:t>
            </w:r>
            <w:r w:rsidR="008A3A64">
              <w:t xml:space="preserve">: </w:t>
            </w:r>
            <w:r w:rsidR="008A3A64" w:rsidRPr="00643AA9">
              <w:t>text</w:t>
            </w:r>
            <w:r w:rsidR="008A3A64">
              <w:t xml:space="preserve"> input, required.</w:t>
            </w:r>
          </w:p>
          <w:p w14:paraId="7EDDF2ED" w14:textId="3A4E33BB" w:rsidR="008A3A64" w:rsidRPr="007C36C8" w:rsidRDefault="003D5A14" w:rsidP="003D5A14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left="342" w:hanging="252"/>
            </w:pPr>
            <w:r>
              <w:t>“</w:t>
            </w:r>
            <w:r w:rsidR="008A3A64">
              <w:t>Password</w:t>
            </w:r>
            <w:r>
              <w:t>”</w:t>
            </w:r>
            <w:r w:rsidR="008A3A64">
              <w:t>: text input, required.</w:t>
            </w:r>
            <w:r w:rsidR="008A3A64" w:rsidRPr="00643AA9">
              <w:t xml:space="preserve"> </w:t>
            </w:r>
          </w:p>
        </w:tc>
      </w:tr>
      <w:tr w:rsidR="008A3A64" w14:paraId="32EFDB7F" w14:textId="77777777" w:rsidTr="00CC1CED">
        <w:trPr>
          <w:trHeight w:val="552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00F48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1105F" w14:textId="77777777" w:rsidR="008A3A64" w:rsidRDefault="008A3A64" w:rsidP="00091856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DCAA1" w14:textId="77777777" w:rsidR="008A3A64" w:rsidRPr="00643AA9" w:rsidRDefault="008A3A64" w:rsidP="0009185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643AA9">
              <w:rPr>
                <w:rFonts w:cstheme="minorHAnsi"/>
              </w:rPr>
              <w:t xml:space="preserve"> inputs into </w:t>
            </w:r>
            <w:r>
              <w:rPr>
                <w:rFonts w:cstheme="minorHAnsi"/>
              </w:rPr>
              <w:t>the “user</w:t>
            </w:r>
            <w:r w:rsidRPr="00643AA9">
              <w:rPr>
                <w:rFonts w:cstheme="minorHAnsi"/>
              </w:rPr>
              <w:t>name</w:t>
            </w:r>
            <w:r>
              <w:rPr>
                <w:rFonts w:cstheme="minorHAnsi"/>
              </w:rPr>
              <w:t>”</w:t>
            </w:r>
            <w:r w:rsidRPr="00643AA9">
              <w:rPr>
                <w:rFonts w:cstheme="minorHAnsi"/>
              </w:rPr>
              <w:t xml:space="preserve"> and </w:t>
            </w:r>
            <w:r>
              <w:rPr>
                <w:rFonts w:cstheme="minorHAnsi"/>
              </w:rPr>
              <w:t xml:space="preserve">“password” fields on Login form. 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34C38" w14:textId="77777777" w:rsidR="008A3A64" w:rsidRPr="00643AA9" w:rsidRDefault="008A3A64" w:rsidP="00091856">
            <w:pPr>
              <w:spacing w:after="0" w:line="240" w:lineRule="auto"/>
            </w:pPr>
            <w:r>
              <w:rPr>
                <w:rFonts w:cstheme="minorHAnsi"/>
              </w:rPr>
              <w:t>[Exception 1]</w:t>
            </w:r>
          </w:p>
        </w:tc>
      </w:tr>
      <w:tr w:rsidR="008A3A64" w14:paraId="0F5A11D8" w14:textId="77777777" w:rsidTr="00430A83">
        <w:trPr>
          <w:trHeight w:val="14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45C7C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CCBDD" w14:textId="77777777" w:rsidR="008A3A64" w:rsidRDefault="008A3A64" w:rsidP="00091856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5B21B" w14:textId="77777777" w:rsidR="008A3A64" w:rsidRPr="00643AA9" w:rsidRDefault="008A3A64" w:rsidP="00091856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 clicks on “Login” button.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4E80F6" w14:textId="717AB5AC" w:rsidR="008A3A64" w:rsidRDefault="008A3A64" w:rsidP="00091856">
            <w:pPr>
              <w:spacing w:after="0"/>
            </w:pPr>
            <w:r>
              <w:t>The system allows the user to access into and redirects to the corresponding Home screen (based on the role of user).</w:t>
            </w:r>
          </w:p>
          <w:p w14:paraId="0EB63E54" w14:textId="77777777" w:rsidR="008A3A64" w:rsidRDefault="008A3A64" w:rsidP="00091856">
            <w:pPr>
              <w:spacing w:after="0"/>
            </w:pPr>
            <w:r>
              <w:t xml:space="preserve">[Exception 2] </w:t>
            </w:r>
          </w:p>
          <w:p w14:paraId="0081D1CB" w14:textId="77777777" w:rsidR="008A3A64" w:rsidRPr="00643AA9" w:rsidRDefault="008A3A64" w:rsidP="00091856">
            <w:pPr>
              <w:spacing w:after="0"/>
            </w:pPr>
            <w:r>
              <w:t>[Exception 3]</w:t>
            </w:r>
          </w:p>
        </w:tc>
      </w:tr>
      <w:tr w:rsidR="008A3A64" w14:paraId="348BBC12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B4EAF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64BED" w14:textId="77777777" w:rsidR="008A3A64" w:rsidRPr="00134DBB" w:rsidRDefault="008A3A64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C6906" w14:paraId="188FCC44" w14:textId="77777777" w:rsidTr="00430A83">
        <w:trPr>
          <w:trHeight w:val="377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FBACF29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6CAA42D1" w14:textId="77777777" w:rsidR="009C6906" w:rsidRPr="00E16E39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AD22D8E" w14:textId="77777777" w:rsidR="009C6906" w:rsidRPr="00E16E39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ause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4C2A9480" w14:textId="77777777" w:rsidR="009C6906" w:rsidRPr="00E16E39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E16E39">
              <w:rPr>
                <w:rFonts w:cstheme="minorHAnsi"/>
                <w:b/>
              </w:rPr>
              <w:t>System Response</w:t>
            </w:r>
          </w:p>
        </w:tc>
      </w:tr>
      <w:tr w:rsidR="009C6906" w14:paraId="6647D9A4" w14:textId="77777777" w:rsidTr="00430A83"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9C1768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3ACE4C" w14:textId="77777777" w:rsidR="009C6906" w:rsidRPr="00854424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8E119" w14:textId="77777777" w:rsidR="009C6906" w:rsidRPr="00854424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inputs invalid format conten</w:t>
            </w:r>
            <w:r w:rsidRPr="008560DC">
              <w:rPr>
                <w:rFonts w:cstheme="minorHAnsi"/>
              </w:rPr>
              <w:t xml:space="preserve">t into </w:t>
            </w:r>
            <w:r>
              <w:rPr>
                <w:rFonts w:cstheme="minorHAnsi"/>
              </w:rPr>
              <w:t>the “user</w:t>
            </w:r>
            <w:r w:rsidRPr="00643AA9">
              <w:rPr>
                <w:rFonts w:cstheme="minorHAnsi"/>
              </w:rPr>
              <w:t>name</w:t>
            </w:r>
            <w:r>
              <w:rPr>
                <w:rFonts w:cstheme="minorHAnsi"/>
              </w:rPr>
              <w:t>”</w:t>
            </w:r>
            <w:r w:rsidRPr="00643AA9">
              <w:rPr>
                <w:rFonts w:cstheme="minorHAnsi"/>
              </w:rPr>
              <w:t xml:space="preserve"> and </w:t>
            </w:r>
            <w:r>
              <w:rPr>
                <w:rFonts w:cstheme="minorHAnsi"/>
              </w:rPr>
              <w:t xml:space="preserve">“password” </w:t>
            </w:r>
            <w:r w:rsidRPr="008560DC">
              <w:rPr>
                <w:rFonts w:cstheme="minorHAnsi"/>
              </w:rPr>
              <w:t xml:space="preserve">fields. </w:t>
            </w:r>
          </w:p>
        </w:tc>
        <w:tc>
          <w:tcPr>
            <w:tcW w:w="379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0B04B5B" w14:textId="58D1E0D0" w:rsidR="009C6906" w:rsidRPr="00CC2D54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t>The system shows the error message: “</w:t>
            </w:r>
            <w:r w:rsidR="00334B2F" w:rsidRPr="00334B2F">
              <w:t>Invalid username or password</w:t>
            </w:r>
            <w:r>
              <w:t>”.</w:t>
            </w:r>
          </w:p>
        </w:tc>
      </w:tr>
      <w:tr w:rsidR="009C6906" w14:paraId="3DC3DF6F" w14:textId="77777777" w:rsidTr="00CC1CED">
        <w:trPr>
          <w:trHeight w:val="56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D7564E2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C190D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600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1FCB4" w14:textId="32A5C760" w:rsidR="009C6906" w:rsidRPr="00CC1CED" w:rsidRDefault="009C6906" w:rsidP="00CC1CED">
            <w:pPr>
              <w:spacing w:after="0" w:line="240" w:lineRule="auto"/>
              <w:ind w:left="-18"/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>The user inputs</w:t>
            </w:r>
            <w:r w:rsidRPr="00A46406">
              <w:rPr>
                <w:rFonts w:cstheme="minorHAnsi"/>
              </w:rPr>
              <w:t xml:space="preserve"> the </w:t>
            </w:r>
            <w:r>
              <w:rPr>
                <w:rFonts w:cstheme="minorHAnsi"/>
              </w:rPr>
              <w:t xml:space="preserve">wrong </w:t>
            </w:r>
            <w:r w:rsidRPr="00A46406">
              <w:rPr>
                <w:rFonts w:cstheme="minorHAnsi"/>
              </w:rPr>
              <w:t>username or password.</w:t>
            </w:r>
          </w:p>
        </w:tc>
        <w:tc>
          <w:tcPr>
            <w:tcW w:w="3796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86692" w14:textId="77777777" w:rsidR="009C6906" w:rsidRDefault="009C6906" w:rsidP="00091856">
            <w:pPr>
              <w:spacing w:after="0" w:line="240" w:lineRule="auto"/>
              <w:ind w:left="-18"/>
            </w:pPr>
            <w:r>
              <w:t>The system shows the error message: “</w:t>
            </w:r>
            <w:r w:rsidRPr="00D33592">
              <w:t>Wrong username or password</w:t>
            </w:r>
            <w:r>
              <w:t>”.</w:t>
            </w:r>
          </w:p>
        </w:tc>
      </w:tr>
      <w:tr w:rsidR="009C6906" w14:paraId="1D4CD426" w14:textId="77777777" w:rsidTr="00430A83">
        <w:trPr>
          <w:trHeight w:val="498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F6A7C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4E3A0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600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D3D06" w14:textId="77777777" w:rsidR="009C6906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796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B0F75" w14:textId="77777777" w:rsidR="009C6906" w:rsidRDefault="009C6906" w:rsidP="00091856">
            <w:pPr>
              <w:spacing w:after="0" w:line="240" w:lineRule="auto"/>
              <w:ind w:left="-18"/>
            </w:pPr>
            <w:r>
              <w:t>The system shows the error message: “</w:t>
            </w:r>
            <w:r w:rsidRPr="00D33592">
              <w:t>Connection Failed or Internal Error</w:t>
            </w:r>
            <w:r>
              <w:t>”.</w:t>
            </w:r>
          </w:p>
        </w:tc>
      </w:tr>
      <w:tr w:rsidR="008A3A64" w14:paraId="321D2313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364B6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EB68B8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8A3A64" w14:paraId="3B175B5E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76DA4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5E8F9" w14:textId="49F5A415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8A3A64" w14:paraId="2D361656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906DC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CB1A7" w14:textId="46DFC06B" w:rsidR="00CC1CED" w:rsidRDefault="00CC1CED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>
              <w:t>BR-01, BR-07</w:t>
            </w:r>
          </w:p>
          <w:p w14:paraId="7D28D400" w14:textId="77777777" w:rsidR="008A3A64" w:rsidRPr="00DB0807" w:rsidRDefault="008A3A64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 w:rsidRPr="00DB0807">
              <w:t>The required information are username, password.</w:t>
            </w:r>
          </w:p>
          <w:p w14:paraId="2259F90A" w14:textId="3518C0D2" w:rsidR="008A3A64" w:rsidRPr="00DB0807" w:rsidRDefault="008A3A64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 w:rsidRPr="00DB0807">
              <w:t>The username must be 8 – 30 characters</w:t>
            </w:r>
            <w:r w:rsidR="00B301A4" w:rsidRPr="00DB0807">
              <w:t xml:space="preserve"> length and must</w:t>
            </w:r>
            <w:r w:rsidRPr="00DB0807">
              <w:t xml:space="preserve"> not include special characters. </w:t>
            </w:r>
          </w:p>
          <w:p w14:paraId="3B725BBC" w14:textId="2A66D8B1" w:rsidR="008A3A64" w:rsidRPr="000C5352" w:rsidRDefault="008A3A64" w:rsidP="000C5352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 w:rsidRPr="00DB0807">
              <w:t>The password must be 8 – 30 characters</w:t>
            </w:r>
            <w:r w:rsidR="00B301A4" w:rsidRPr="00DB0807">
              <w:t xml:space="preserve"> length</w:t>
            </w:r>
            <w:r w:rsidRPr="00DB0807">
              <w:t xml:space="preserve"> and </w:t>
            </w:r>
            <w:r w:rsidR="001862CD">
              <w:t>must be hashed</w:t>
            </w:r>
            <w:r w:rsidRPr="00DB0807">
              <w:t xml:space="preserve"> encrypted.</w:t>
            </w:r>
            <w:r w:rsidRPr="000C5352">
              <w:rPr>
                <w:rFonts w:cstheme="minorHAnsi"/>
              </w:rPr>
              <w:t xml:space="preserve"> </w:t>
            </w:r>
          </w:p>
        </w:tc>
      </w:tr>
      <w:tr w:rsidR="008A3A64" w14:paraId="3D5D0087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3AF5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 xml:space="preserve">Other </w:t>
            </w:r>
            <w:r w:rsidRPr="00785682">
              <w:rPr>
                <w:rFonts w:cstheme="minorHAnsi"/>
              </w:rPr>
              <w:t>Information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99A9C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14:paraId="17C28B23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A1B2D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2168E9" w14:textId="77777777" w:rsidR="008A3A64" w:rsidRPr="00785682" w:rsidRDefault="008A3A64" w:rsidP="00CC1CED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AAB9584" w14:textId="493598C0" w:rsidR="00785682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21" w:name="_Toc70316045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Unauthorized User&gt;&gt; Login</w:t>
      </w:r>
      <w:bookmarkEnd w:id="21"/>
    </w:p>
    <w:p w14:paraId="70B5E7F7" w14:textId="6BA1F129" w:rsidR="00194DF4" w:rsidRDefault="00194DF4" w:rsidP="00924073">
      <w:pPr>
        <w:pStyle w:val="Heading4"/>
        <w:numPr>
          <w:ilvl w:val="0"/>
          <w:numId w:val="4"/>
        </w:numPr>
      </w:pPr>
      <w:bookmarkStart w:id="22" w:name="_Forget_password"/>
      <w:bookmarkEnd w:id="22"/>
      <w:r>
        <w:t>Forget password</w:t>
      </w:r>
    </w:p>
    <w:p w14:paraId="6067040C" w14:textId="77777777" w:rsidR="00CC1CED" w:rsidRDefault="009F2767" w:rsidP="00CC1CED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32CFD2DF" wp14:editId="08EA81BB">
            <wp:extent cx="4134427" cy="1133633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forget-passwor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D1A2F" w14:textId="5EC62F1F" w:rsidR="00194DF4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23" w:name="_Toc70316099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Unauthorized User&gt;&gt; Forget password</w:t>
      </w:r>
      <w:bookmarkEnd w:id="23"/>
    </w:p>
    <w:tbl>
      <w:tblPr>
        <w:tblW w:w="9874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07"/>
        <w:gridCol w:w="2070"/>
        <w:gridCol w:w="1980"/>
        <w:gridCol w:w="3332"/>
        <w:gridCol w:w="14"/>
      </w:tblGrid>
      <w:tr w:rsidR="00194DF4" w:rsidRPr="00266D5C" w14:paraId="3159EDC6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0EBF0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81DBF" w14:textId="4E568260" w:rsidR="00194DF4" w:rsidRPr="00785682" w:rsidRDefault="00194DF4" w:rsidP="00194DF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02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Forget password</w:t>
            </w:r>
          </w:p>
        </w:tc>
      </w:tr>
      <w:tr w:rsidR="00194DF4" w14:paraId="2FB1433E" w14:textId="77777777" w:rsidTr="008E25D4">
        <w:trPr>
          <w:gridAfter w:val="1"/>
          <w:wAfter w:w="14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800C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43243" w14:textId="5AD5B36E" w:rsidR="00194DF4" w:rsidRPr="00785682" w:rsidRDefault="00194DF4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90F61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FCA50" w14:textId="61501763" w:rsidR="00194DF4" w:rsidRPr="00785682" w:rsidRDefault="00697230" w:rsidP="0069723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="00194DF4">
              <w:rPr>
                <w:rFonts w:cstheme="minorHAnsi"/>
              </w:rPr>
              <w:t>/0</w:t>
            </w:r>
            <w:r>
              <w:rPr>
                <w:rFonts w:cstheme="minorHAnsi"/>
              </w:rPr>
              <w:t>4</w:t>
            </w:r>
            <w:r w:rsidR="00194DF4">
              <w:rPr>
                <w:rFonts w:cstheme="minorHAnsi"/>
              </w:rPr>
              <w:t>/2021</w:t>
            </w:r>
          </w:p>
        </w:tc>
      </w:tr>
      <w:tr w:rsidR="00194DF4" w14:paraId="055957F4" w14:textId="77777777" w:rsidTr="008E25D4">
        <w:trPr>
          <w:gridAfter w:val="1"/>
          <w:wAfter w:w="14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D75BE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67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ADA29" w14:textId="77777777" w:rsidR="00194DF4" w:rsidRPr="00785682" w:rsidRDefault="00194DF4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nauthorized User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00C18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33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CCD36" w14:textId="77777777" w:rsidR="00194DF4" w:rsidRPr="00785682" w:rsidRDefault="00194DF4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194DF4" w14:paraId="57E555CD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FDC1E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C58BE" w14:textId="3A33A86C" w:rsidR="00194DF4" w:rsidRPr="00785682" w:rsidRDefault="00194DF4" w:rsidP="0069723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697230">
              <w:rPr>
                <w:rFonts w:cstheme="minorHAnsi"/>
              </w:rPr>
              <w:t xml:space="preserve">reset their </w:t>
            </w:r>
            <w:r w:rsidR="0081543F">
              <w:rPr>
                <w:rFonts w:cstheme="minorHAnsi"/>
              </w:rPr>
              <w:t>forgotten password</w:t>
            </w:r>
            <w:r>
              <w:rPr>
                <w:rFonts w:cstheme="minorHAnsi"/>
              </w:rPr>
              <w:t>.</w:t>
            </w:r>
          </w:p>
        </w:tc>
      </w:tr>
      <w:tr w:rsidR="00194DF4" w14:paraId="21D11786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7F14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CE16E" w14:textId="7E0C4551" w:rsidR="00194DF4" w:rsidRPr="00785682" w:rsidRDefault="00194DF4" w:rsidP="00AA33F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</w:t>
            </w:r>
            <w:r w:rsidR="0081543F">
              <w:rPr>
                <w:rFonts w:cstheme="minorHAnsi"/>
              </w:rPr>
              <w:t>Forgot password?</w:t>
            </w:r>
            <w:r>
              <w:rPr>
                <w:rFonts w:cstheme="minorHAnsi"/>
              </w:rPr>
              <w:t xml:space="preserve">” </w:t>
            </w:r>
            <w:r w:rsidR="0081543F">
              <w:rPr>
                <w:rFonts w:cstheme="minorHAnsi"/>
              </w:rPr>
              <w:t>link</w:t>
            </w:r>
            <w:r>
              <w:rPr>
                <w:rFonts w:cstheme="minorHAnsi"/>
              </w:rPr>
              <w:t xml:space="preserve"> on the Login screen.</w:t>
            </w:r>
          </w:p>
        </w:tc>
      </w:tr>
      <w:tr w:rsidR="00194DF4" w14:paraId="744A234E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02BFF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4B7F1" w14:textId="77777777" w:rsidR="00194DF4" w:rsidRDefault="00194DF4" w:rsidP="008E25D4">
            <w:pPr>
              <w:spacing w:after="0" w:line="240" w:lineRule="auto"/>
              <w:ind w:left="-18"/>
              <w:rPr>
                <w:rFonts w:cstheme="minorHAnsi"/>
              </w:rPr>
            </w:pPr>
            <w:r w:rsidRPr="00785682">
              <w:rPr>
                <w:rFonts w:cstheme="minorHAnsi"/>
              </w:rPr>
              <w:t xml:space="preserve">PRE-1. </w:t>
            </w:r>
            <w:r>
              <w:rPr>
                <w:rFonts w:cstheme="minorHAnsi"/>
              </w:rPr>
              <w:t>The user has to own an account with a username and password.</w:t>
            </w:r>
          </w:p>
          <w:p w14:paraId="40B17E61" w14:textId="77777777" w:rsidR="00194DF4" w:rsidRPr="00785682" w:rsidRDefault="00194DF4" w:rsidP="008E25D4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PRE-2. The user has not logged into the system yet.</w:t>
            </w:r>
          </w:p>
        </w:tc>
      </w:tr>
      <w:tr w:rsidR="00194DF4" w14:paraId="5942693F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95FE5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59EF5" w14:textId="7CD600A8" w:rsidR="00194DF4" w:rsidRDefault="00194DF4" w:rsidP="0081543F">
            <w:pPr>
              <w:spacing w:after="0" w:line="240" w:lineRule="auto"/>
              <w:ind w:left="-18"/>
              <w:rPr>
                <w:rFonts w:cstheme="minorHAnsi"/>
              </w:rPr>
            </w:pPr>
            <w:r w:rsidRPr="00785682">
              <w:rPr>
                <w:rFonts w:cstheme="minorHAnsi"/>
              </w:rPr>
              <w:t>POST-1.</w:t>
            </w:r>
            <w:r w:rsidR="0081543F">
              <w:rPr>
                <w:rFonts w:cstheme="minorHAnsi"/>
              </w:rPr>
              <w:t xml:space="preserve"> The user’s password has been updated in the database</w:t>
            </w:r>
            <w:r>
              <w:rPr>
                <w:rFonts w:cstheme="minorHAnsi"/>
              </w:rPr>
              <w:t>.</w:t>
            </w:r>
          </w:p>
          <w:p w14:paraId="4320B812" w14:textId="53F4CD45" w:rsidR="0081543F" w:rsidRPr="00785682" w:rsidRDefault="00AA33FB" w:rsidP="006C3928">
            <w:pPr>
              <w:spacing w:after="0" w:line="240" w:lineRule="auto"/>
              <w:ind w:left="720" w:hanging="720"/>
              <w:rPr>
                <w:rFonts w:cstheme="minorHAnsi"/>
              </w:rPr>
            </w:pPr>
            <w:r>
              <w:rPr>
                <w:rFonts w:cstheme="minorHAnsi"/>
              </w:rPr>
              <w:t xml:space="preserve">POST-2. The user </w:t>
            </w:r>
            <w:r w:rsidR="006C3928">
              <w:rPr>
                <w:rFonts w:cstheme="minorHAnsi"/>
              </w:rPr>
              <w:t>is redirected to Login screen</w:t>
            </w:r>
            <w:r>
              <w:rPr>
                <w:rFonts w:cstheme="minorHAnsi"/>
              </w:rPr>
              <w:t>.</w:t>
            </w:r>
          </w:p>
        </w:tc>
      </w:tr>
      <w:tr w:rsidR="00194DF4" w14:paraId="7E6F1BB8" w14:textId="77777777" w:rsidTr="00CC1CED">
        <w:trPr>
          <w:trHeight w:val="278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3CC8681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850DCEE" w14:textId="77777777" w:rsidR="00194DF4" w:rsidRPr="00643AA9" w:rsidRDefault="00194DF4" w:rsidP="008E25D4">
            <w:pPr>
              <w:spacing w:after="0" w:line="240" w:lineRule="auto"/>
              <w:ind w:left="-131" w:right="-116"/>
              <w:jc w:val="center"/>
              <w:rPr>
                <w:rFonts w:cstheme="minorHAnsi"/>
                <w:b/>
              </w:rPr>
            </w:pPr>
            <w:r w:rsidRPr="00643AA9">
              <w:rPr>
                <w:rFonts w:cstheme="minorHAnsi"/>
                <w:b/>
              </w:rPr>
              <w:t>Step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13856AD" w14:textId="77777777" w:rsidR="00194DF4" w:rsidRPr="00643AA9" w:rsidRDefault="00194DF4" w:rsidP="008E25D4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or Action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961F7E0" w14:textId="77777777" w:rsidR="00194DF4" w:rsidRPr="00643AA9" w:rsidRDefault="00194DF4" w:rsidP="008E25D4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ystem Response</w:t>
            </w:r>
          </w:p>
        </w:tc>
      </w:tr>
      <w:tr w:rsidR="00194DF4" w14:paraId="7B2BDDE6" w14:textId="77777777" w:rsidTr="008E25D4">
        <w:trPr>
          <w:trHeight w:val="140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7876FC3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74083" w14:textId="77777777" w:rsidR="00194DF4" w:rsidRPr="00643AA9" w:rsidRDefault="00194DF4" w:rsidP="008E25D4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2D607" w14:textId="39DD8C3A" w:rsidR="00194DF4" w:rsidRPr="00643AA9" w:rsidRDefault="00194DF4" w:rsidP="00AA33FB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643AA9">
              <w:rPr>
                <w:rFonts w:cstheme="minorHAnsi"/>
              </w:rPr>
              <w:t xml:space="preserve"> </w:t>
            </w:r>
            <w:r w:rsidR="00AA33FB">
              <w:rPr>
                <w:rFonts w:cstheme="minorHAnsi"/>
              </w:rPr>
              <w:t>click</w:t>
            </w:r>
            <w:r w:rsidRPr="00643AA9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</w:t>
            </w:r>
            <w:r w:rsidR="00AA33FB">
              <w:rPr>
                <w:rFonts w:cstheme="minorHAnsi"/>
              </w:rPr>
              <w:t xml:space="preserve">on “Forgotten password?” link on the Login screen </w:t>
            </w:r>
            <w:r>
              <w:rPr>
                <w:rFonts w:cstheme="minorHAnsi"/>
              </w:rPr>
              <w:t xml:space="preserve">in </w:t>
            </w:r>
            <w:r w:rsidR="00AA33FB">
              <w:rPr>
                <w:rFonts w:cstheme="minorHAnsi"/>
              </w:rPr>
              <w:t>W</w:t>
            </w:r>
            <w:r>
              <w:rPr>
                <w:rFonts w:cstheme="minorHAnsi"/>
              </w:rPr>
              <w:t>eb browsers.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71166" w14:textId="03D54BE5" w:rsidR="00AA33FB" w:rsidRDefault="00AA33FB" w:rsidP="008E5C7B">
            <w:pPr>
              <w:spacing w:after="0" w:line="240" w:lineRule="auto"/>
            </w:pPr>
            <w:r>
              <w:t>The system redirects to “Re</w:t>
            </w:r>
            <w:r w:rsidR="007532AF">
              <w:t>set y</w:t>
            </w:r>
            <w:r>
              <w:t xml:space="preserve">our </w:t>
            </w:r>
            <w:r w:rsidR="007532AF">
              <w:t>p</w:t>
            </w:r>
            <w:r>
              <w:t>assword” screen</w:t>
            </w:r>
            <w:r w:rsidR="008E5C7B">
              <w:t xml:space="preserve"> which requires user to input:</w:t>
            </w:r>
          </w:p>
          <w:p w14:paraId="0EF07EBC" w14:textId="2D6A8082" w:rsidR="008E5C7B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t>“</w:t>
            </w:r>
            <w:r w:rsidR="008E5C7B">
              <w:t>Username</w:t>
            </w:r>
            <w:r>
              <w:t>”</w:t>
            </w:r>
            <w:r w:rsidR="008E5C7B">
              <w:t xml:space="preserve">: </w:t>
            </w:r>
            <w:r w:rsidR="008E5C7B" w:rsidRPr="00643AA9">
              <w:t>text</w:t>
            </w:r>
            <w:r w:rsidR="008E5C7B">
              <w:t xml:space="preserve"> input, required.</w:t>
            </w:r>
          </w:p>
          <w:p w14:paraId="043DAA66" w14:textId="431E0EA6" w:rsidR="008E5C7B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t>“</w:t>
            </w:r>
            <w:r w:rsidR="008E5C7B">
              <w:t>Email</w:t>
            </w:r>
            <w:r>
              <w:t>”</w:t>
            </w:r>
            <w:r w:rsidR="008E5C7B">
              <w:t>: text input, required.</w:t>
            </w:r>
          </w:p>
          <w:p w14:paraId="1CC2E084" w14:textId="18D00ACD" w:rsidR="00FE253B" w:rsidRPr="007C36C8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rPr>
                <w:rFonts w:cstheme="minorHAnsi"/>
              </w:rPr>
              <w:t>“</w:t>
            </w:r>
            <w:r w:rsidR="00FE253B">
              <w:rPr>
                <w:rFonts w:cstheme="minorHAnsi"/>
              </w:rPr>
              <w:t>Send me verification code</w:t>
            </w:r>
            <w:r>
              <w:rPr>
                <w:rFonts w:cstheme="minorHAnsi"/>
              </w:rPr>
              <w:t>”</w:t>
            </w:r>
            <w:r w:rsidR="00FE253B">
              <w:rPr>
                <w:rFonts w:cstheme="minorHAnsi"/>
              </w:rPr>
              <w:t>: button</w:t>
            </w:r>
            <w:r w:rsidR="00954839">
              <w:rPr>
                <w:rFonts w:cstheme="minorHAnsi"/>
              </w:rPr>
              <w:t>.</w:t>
            </w:r>
          </w:p>
        </w:tc>
      </w:tr>
      <w:tr w:rsidR="00194DF4" w14:paraId="0559E06C" w14:textId="77777777" w:rsidTr="008E25D4">
        <w:trPr>
          <w:trHeight w:val="88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CECB85D" w14:textId="13E33838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9B2B6" w14:textId="77777777" w:rsidR="00194DF4" w:rsidRDefault="00194DF4" w:rsidP="008E25D4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9AB4F" w14:textId="623AA043" w:rsidR="00194DF4" w:rsidRPr="00643AA9" w:rsidRDefault="00194DF4" w:rsidP="007532AF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643AA9">
              <w:rPr>
                <w:rFonts w:cstheme="minorHAnsi"/>
              </w:rPr>
              <w:t xml:space="preserve"> inputs into </w:t>
            </w:r>
            <w:r>
              <w:rPr>
                <w:rFonts w:cstheme="minorHAnsi"/>
              </w:rPr>
              <w:t>the “user</w:t>
            </w:r>
            <w:r w:rsidRPr="00643AA9">
              <w:rPr>
                <w:rFonts w:cstheme="minorHAnsi"/>
              </w:rPr>
              <w:t>name</w:t>
            </w:r>
            <w:r>
              <w:rPr>
                <w:rFonts w:cstheme="minorHAnsi"/>
              </w:rPr>
              <w:t>”</w:t>
            </w:r>
            <w:r w:rsidRPr="00643AA9">
              <w:rPr>
                <w:rFonts w:cstheme="minorHAnsi"/>
              </w:rPr>
              <w:t xml:space="preserve"> and </w:t>
            </w:r>
            <w:r>
              <w:rPr>
                <w:rFonts w:cstheme="minorHAnsi"/>
              </w:rPr>
              <w:t>“</w:t>
            </w:r>
            <w:r w:rsidR="008E5C7B">
              <w:rPr>
                <w:rFonts w:cstheme="minorHAnsi"/>
              </w:rPr>
              <w:t>email</w:t>
            </w:r>
            <w:r>
              <w:rPr>
                <w:rFonts w:cstheme="minorHAnsi"/>
              </w:rPr>
              <w:t xml:space="preserve">” fields on </w:t>
            </w:r>
            <w:r w:rsidR="008E5C7B">
              <w:rPr>
                <w:rFonts w:cstheme="minorHAnsi"/>
              </w:rPr>
              <w:t>“</w:t>
            </w:r>
            <w:r w:rsidR="008E5C7B">
              <w:t>Re</w:t>
            </w:r>
            <w:r w:rsidR="007532AF">
              <w:t>set y</w:t>
            </w:r>
            <w:r w:rsidR="008E5C7B">
              <w:t xml:space="preserve">our </w:t>
            </w:r>
            <w:r w:rsidR="007532AF">
              <w:t>p</w:t>
            </w:r>
            <w:r w:rsidR="008E5C7B">
              <w:t>assword”</w:t>
            </w:r>
            <w:r w:rsidR="008E5C7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form. 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DE293" w14:textId="77777777" w:rsidR="00194DF4" w:rsidRPr="00643AA9" w:rsidRDefault="00194DF4" w:rsidP="008E25D4">
            <w:pPr>
              <w:spacing w:after="0" w:line="240" w:lineRule="auto"/>
            </w:pPr>
            <w:r>
              <w:rPr>
                <w:rFonts w:cstheme="minorHAnsi"/>
              </w:rPr>
              <w:t>[Exception 1]</w:t>
            </w:r>
          </w:p>
        </w:tc>
      </w:tr>
      <w:tr w:rsidR="00194DF4" w14:paraId="23EE1906" w14:textId="77777777" w:rsidTr="008E25D4">
        <w:trPr>
          <w:trHeight w:val="14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3397E" w14:textId="77777777" w:rsidR="00194DF4" w:rsidRPr="00785682" w:rsidRDefault="00194DF4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181B2" w14:textId="77777777" w:rsidR="00194DF4" w:rsidRDefault="00194DF4" w:rsidP="008E25D4">
            <w:pPr>
              <w:spacing w:after="0" w:line="240" w:lineRule="auto"/>
              <w:ind w:left="-131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996B39" w14:textId="21E3A91A" w:rsidR="00194DF4" w:rsidRPr="00643AA9" w:rsidRDefault="00194DF4" w:rsidP="008E5C7B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 clicks on “</w:t>
            </w:r>
            <w:r w:rsidR="008E5C7B">
              <w:rPr>
                <w:rFonts w:cstheme="minorHAnsi"/>
              </w:rPr>
              <w:t>Send me verification code</w:t>
            </w:r>
            <w:r>
              <w:rPr>
                <w:rFonts w:cstheme="minorHAnsi"/>
              </w:rPr>
              <w:t>” button.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33037" w14:textId="50300D22" w:rsidR="00194DF4" w:rsidRDefault="00194DF4" w:rsidP="008E25D4">
            <w:pPr>
              <w:spacing w:after="0"/>
            </w:pPr>
            <w:r>
              <w:t xml:space="preserve">The </w:t>
            </w:r>
            <w:r w:rsidR="008E5C7B">
              <w:t>system</w:t>
            </w:r>
            <w:r w:rsidR="00FE253B">
              <w:t xml:space="preserve"> </w:t>
            </w:r>
            <w:r w:rsidR="008E5C7B">
              <w:t>sends a verification code via email that user has just provided</w:t>
            </w:r>
            <w:r w:rsidR="00FE253B">
              <w:t>.</w:t>
            </w:r>
          </w:p>
          <w:p w14:paraId="294D84E6" w14:textId="77777777" w:rsidR="00194DF4" w:rsidRDefault="00194DF4" w:rsidP="008E25D4">
            <w:pPr>
              <w:spacing w:after="0"/>
            </w:pPr>
            <w:r>
              <w:t xml:space="preserve">[Exception 2] </w:t>
            </w:r>
          </w:p>
          <w:p w14:paraId="1DF03A02" w14:textId="77777777" w:rsidR="00194DF4" w:rsidRPr="00643AA9" w:rsidRDefault="00194DF4" w:rsidP="008E25D4">
            <w:pPr>
              <w:spacing w:after="0"/>
            </w:pPr>
            <w:r>
              <w:t>[Exception 3]</w:t>
            </w:r>
          </w:p>
        </w:tc>
      </w:tr>
      <w:tr w:rsidR="008E5C7B" w14:paraId="2508B912" w14:textId="77777777" w:rsidTr="008E5C7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2BACC" w14:textId="4DAF0528" w:rsidR="008E5C7B" w:rsidRPr="00785682" w:rsidRDefault="008E5C7B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FEC9F" w14:textId="395F0E6E" w:rsidR="008E5C7B" w:rsidRPr="00134DBB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58014" w14:textId="77777777" w:rsidR="008E5C7B" w:rsidRPr="00134DBB" w:rsidRDefault="008E5C7B" w:rsidP="008E25D4">
            <w:pPr>
              <w:spacing w:after="0" w:line="240" w:lineRule="auto"/>
              <w:ind w:left="-18"/>
              <w:rPr>
                <w:rFonts w:cstheme="minorHAnsi"/>
              </w:rPr>
            </w:pP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7BEF3" w14:textId="77777777" w:rsidR="00FE253B" w:rsidRDefault="00FE253B" w:rsidP="00FE253B">
            <w:pPr>
              <w:spacing w:after="0" w:line="240" w:lineRule="auto"/>
              <w:ind w:left="-18"/>
            </w:pPr>
            <w:r>
              <w:t>The system redirects to “Enter verification code” screen which have:</w:t>
            </w:r>
          </w:p>
          <w:p w14:paraId="6D300C00" w14:textId="1406A0FB" w:rsidR="00FE253B" w:rsidRPr="00E56D0D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t>“</w:t>
            </w:r>
            <w:r w:rsidR="007532AF" w:rsidRPr="00E56D0D">
              <w:t>Verification c</w:t>
            </w:r>
            <w:r w:rsidR="00FE253B" w:rsidRPr="00E56D0D">
              <w:t>ode</w:t>
            </w:r>
            <w:r>
              <w:t>”</w:t>
            </w:r>
            <w:r w:rsidR="00FE253B" w:rsidRPr="00E56D0D">
              <w:t xml:space="preserve">: </w:t>
            </w:r>
            <w:r w:rsidR="00FE253B" w:rsidRPr="00643AA9">
              <w:t>text</w:t>
            </w:r>
            <w:r w:rsidR="00FE253B">
              <w:t xml:space="preserve"> input</w:t>
            </w:r>
            <w:r w:rsidR="00954839">
              <w:t>.</w:t>
            </w:r>
          </w:p>
          <w:p w14:paraId="1B04DFC1" w14:textId="0799B540" w:rsidR="00FE253B" w:rsidRPr="00FE253B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  <w:rPr>
                <w:rFonts w:cstheme="minorHAnsi"/>
              </w:rPr>
            </w:pPr>
            <w:r>
              <w:t>“</w:t>
            </w:r>
            <w:r w:rsidR="00FE253B">
              <w:t>Continue</w:t>
            </w:r>
            <w:r>
              <w:t>”</w:t>
            </w:r>
            <w:r w:rsidR="00FE253B">
              <w:t>: button</w:t>
            </w:r>
            <w:r w:rsidR="00954839">
              <w:t>.</w:t>
            </w:r>
          </w:p>
        </w:tc>
      </w:tr>
      <w:tr w:rsidR="007532AF" w14:paraId="51A182DF" w14:textId="77777777" w:rsidTr="000A6F22">
        <w:trPr>
          <w:trHeight w:val="2537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E71C2" w14:textId="77777777" w:rsidR="007532AF" w:rsidRPr="00785682" w:rsidRDefault="007532AF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959C57" w14:textId="4CA18C4C" w:rsidR="007532AF" w:rsidRDefault="007532AF" w:rsidP="007532AF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9BB3B7" w14:textId="6CEAAA75" w:rsidR="007532AF" w:rsidRDefault="00954839" w:rsidP="00954839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On “</w:t>
            </w:r>
            <w:r>
              <w:t>Enter verification code”</w:t>
            </w:r>
            <w:r>
              <w:rPr>
                <w:rFonts w:cstheme="minorHAnsi"/>
              </w:rPr>
              <w:t xml:space="preserve"> form, t</w:t>
            </w:r>
            <w:r w:rsidR="007532AF">
              <w:rPr>
                <w:rFonts w:cstheme="minorHAnsi"/>
              </w:rPr>
              <w:t>he user</w:t>
            </w:r>
            <w:r w:rsidR="007532AF" w:rsidRPr="00643AA9">
              <w:rPr>
                <w:rFonts w:cstheme="minorHAnsi"/>
              </w:rPr>
              <w:t xml:space="preserve"> inputs into </w:t>
            </w:r>
            <w:r w:rsidR="007532AF">
              <w:rPr>
                <w:rFonts w:cstheme="minorHAnsi"/>
              </w:rPr>
              <w:t>the “verification code”</w:t>
            </w:r>
            <w:r>
              <w:rPr>
                <w:rFonts w:cstheme="minorHAnsi"/>
              </w:rPr>
              <w:t xml:space="preserve"> then clicks on “Continue” button</w:t>
            </w:r>
            <w:r w:rsidR="007532AF">
              <w:rPr>
                <w:rFonts w:cstheme="minorHAnsi"/>
              </w:rPr>
              <w:t>.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8B82F2" w14:textId="7DFAA4DA" w:rsidR="00954839" w:rsidRDefault="00954839" w:rsidP="00954839">
            <w:pPr>
              <w:spacing w:after="0" w:line="240" w:lineRule="auto"/>
              <w:ind w:left="-18"/>
            </w:pPr>
            <w:r>
              <w:t xml:space="preserve">The system redirects to “Enter </w:t>
            </w:r>
            <w:r w:rsidR="00470915">
              <w:t>new password</w:t>
            </w:r>
            <w:r>
              <w:t>” screen which have:</w:t>
            </w:r>
          </w:p>
          <w:p w14:paraId="012B2BF6" w14:textId="02CC4C57" w:rsidR="00954839" w:rsidRPr="00974346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  <w:rPr>
                <w:rFonts w:cstheme="minorHAnsi"/>
              </w:rPr>
            </w:pPr>
            <w:r>
              <w:t>“</w:t>
            </w:r>
            <w:r w:rsidR="00954839" w:rsidRPr="00E56D0D">
              <w:t>New</w:t>
            </w:r>
            <w:r w:rsidR="00954839">
              <w:rPr>
                <w:rFonts w:cstheme="minorHAnsi"/>
              </w:rPr>
              <w:t xml:space="preserve"> password</w:t>
            </w:r>
            <w:r>
              <w:rPr>
                <w:rFonts w:cstheme="minorHAnsi"/>
              </w:rPr>
              <w:t>”</w:t>
            </w:r>
            <w:r w:rsidR="00954839">
              <w:rPr>
                <w:rFonts w:cstheme="minorHAnsi"/>
              </w:rPr>
              <w:t xml:space="preserve">: </w:t>
            </w:r>
            <w:r w:rsidR="00954839" w:rsidRPr="00643AA9">
              <w:t>text</w:t>
            </w:r>
            <w:r w:rsidR="00954839">
              <w:t xml:space="preserve"> input, required.</w:t>
            </w:r>
          </w:p>
          <w:p w14:paraId="04468A0C" w14:textId="481B2F25" w:rsidR="00974346" w:rsidRPr="00FE253B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  <w:rPr>
                <w:rFonts w:cstheme="minorHAnsi"/>
              </w:rPr>
            </w:pPr>
            <w:r>
              <w:t>“</w:t>
            </w:r>
            <w:r w:rsidR="00470915">
              <w:t>Re-</w:t>
            </w:r>
            <w:r w:rsidR="00974346">
              <w:t>new password</w:t>
            </w:r>
            <w:r>
              <w:t>”</w:t>
            </w:r>
            <w:r w:rsidR="00974346">
              <w:t xml:space="preserve">: </w:t>
            </w:r>
            <w:r w:rsidR="00974346" w:rsidRPr="00643AA9">
              <w:t>text</w:t>
            </w:r>
            <w:r w:rsidR="00974346">
              <w:t xml:space="preserve"> input, required.</w:t>
            </w:r>
          </w:p>
          <w:p w14:paraId="26B5EFB6" w14:textId="0694ECB9" w:rsidR="001E1F4F" w:rsidRDefault="00E56D0D" w:rsidP="00E56D0D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t>“</w:t>
            </w:r>
            <w:r w:rsidR="00974346">
              <w:t>Save</w:t>
            </w:r>
            <w:r>
              <w:t>”</w:t>
            </w:r>
            <w:r w:rsidR="00954839">
              <w:t>: button</w:t>
            </w:r>
            <w:r w:rsidR="001E1F4F">
              <w:rPr>
                <w:rFonts w:cstheme="minorHAnsi"/>
              </w:rPr>
              <w:t>.</w:t>
            </w:r>
            <w:r w:rsidR="001E1F4F">
              <w:t xml:space="preserve"> </w:t>
            </w:r>
          </w:p>
          <w:p w14:paraId="50EAA75A" w14:textId="2CB9E266" w:rsidR="00954839" w:rsidRPr="001E1F4F" w:rsidRDefault="001E1F4F" w:rsidP="001E1F4F">
            <w:pPr>
              <w:spacing w:after="0" w:line="240" w:lineRule="auto"/>
              <w:rPr>
                <w:rFonts w:cstheme="minorHAnsi"/>
              </w:rPr>
            </w:pPr>
            <w:r>
              <w:t>[Exception 3]</w:t>
            </w:r>
          </w:p>
          <w:p w14:paraId="005ED86D" w14:textId="55231B3C" w:rsidR="007532AF" w:rsidRDefault="00954839" w:rsidP="00954839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[Exception 4]</w:t>
            </w:r>
          </w:p>
        </w:tc>
      </w:tr>
      <w:tr w:rsidR="007532AF" w14:paraId="22ACC00E" w14:textId="77777777" w:rsidTr="007532AF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41B37" w14:textId="77777777" w:rsidR="007532AF" w:rsidRPr="00785682" w:rsidRDefault="007532AF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left w:val="single" w:sz="4" w:space="0" w:color="auto"/>
              <w:right w:val="single" w:sz="4" w:space="0" w:color="auto"/>
            </w:tcBorders>
          </w:tcPr>
          <w:p w14:paraId="50CB5CC3" w14:textId="6C901B18" w:rsidR="007532AF" w:rsidRDefault="007532AF" w:rsidP="007532AF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405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24B28FEA" w14:textId="5772EF1A" w:rsidR="007532AF" w:rsidRDefault="00470915" w:rsidP="00470915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643AA9">
              <w:rPr>
                <w:rFonts w:cstheme="minorHAnsi"/>
              </w:rPr>
              <w:t xml:space="preserve"> inputs into </w:t>
            </w:r>
            <w:r>
              <w:rPr>
                <w:rFonts w:cstheme="minorHAnsi"/>
              </w:rPr>
              <w:t>the “new password”</w:t>
            </w:r>
            <w:r w:rsidRPr="00643AA9">
              <w:rPr>
                <w:rFonts w:cstheme="minorHAnsi"/>
              </w:rPr>
              <w:t xml:space="preserve"> and </w:t>
            </w:r>
            <w:r>
              <w:rPr>
                <w:rFonts w:cstheme="minorHAnsi"/>
              </w:rPr>
              <w:t xml:space="preserve">“re-new password” fields on </w:t>
            </w:r>
            <w:r>
              <w:t>“Enter new password”</w:t>
            </w:r>
            <w:r w:rsidR="006C3928">
              <w:t>.</w:t>
            </w:r>
          </w:p>
        </w:tc>
        <w:tc>
          <w:tcPr>
            <w:tcW w:w="334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7A54CF97" w14:textId="7AB21205" w:rsidR="007532AF" w:rsidRDefault="006C3928" w:rsidP="008E25D4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[Exception 5]</w:t>
            </w:r>
          </w:p>
        </w:tc>
      </w:tr>
      <w:tr w:rsidR="007532AF" w14:paraId="096698D5" w14:textId="77777777" w:rsidTr="000A6F22">
        <w:trPr>
          <w:trHeight w:val="1497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C02E" w14:textId="77777777" w:rsidR="007532AF" w:rsidRPr="00785682" w:rsidRDefault="007532AF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left w:val="single" w:sz="4" w:space="0" w:color="auto"/>
              <w:right w:val="single" w:sz="4" w:space="0" w:color="auto"/>
            </w:tcBorders>
          </w:tcPr>
          <w:p w14:paraId="083EA381" w14:textId="6F6C5F9A" w:rsidR="007532AF" w:rsidRDefault="007532AF" w:rsidP="007532AF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</w:t>
            </w:r>
          </w:p>
        </w:tc>
        <w:tc>
          <w:tcPr>
            <w:tcW w:w="4050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6613451B" w14:textId="795FFE10" w:rsidR="007532AF" w:rsidRDefault="006C3928" w:rsidP="006C3928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clicks on “Save” button.</w:t>
            </w:r>
          </w:p>
        </w:tc>
        <w:tc>
          <w:tcPr>
            <w:tcW w:w="3346" w:type="dxa"/>
            <w:gridSpan w:val="2"/>
            <w:tcBorders>
              <w:left w:val="single" w:sz="4" w:space="0" w:color="auto"/>
              <w:right w:val="single" w:sz="4" w:space="0" w:color="auto"/>
            </w:tcBorders>
          </w:tcPr>
          <w:p w14:paraId="52226E7F" w14:textId="0E387D95" w:rsidR="001E1F4F" w:rsidRDefault="001E1F4F" w:rsidP="001E1F4F">
            <w:pPr>
              <w:spacing w:after="0"/>
            </w:pPr>
            <w:r>
              <w:t>The system shows the successful message: “</w:t>
            </w:r>
            <w:r w:rsidR="00E935C6">
              <w:t>Password has been changed successf</w:t>
            </w:r>
            <w:r w:rsidR="00E11106">
              <w:t>ully</w:t>
            </w:r>
            <w:r>
              <w:t>”, then redirects to the “Login” screen</w:t>
            </w:r>
          </w:p>
          <w:p w14:paraId="5D18544B" w14:textId="0DF5E731" w:rsidR="007532AF" w:rsidRDefault="001E1F4F" w:rsidP="001E1F4F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t>[Exception 3]</w:t>
            </w:r>
          </w:p>
        </w:tc>
      </w:tr>
      <w:tr w:rsidR="008E5C7B" w14:paraId="1F72C9F9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EF336" w14:textId="4F880AD5" w:rsidR="008E5C7B" w:rsidRPr="00785682" w:rsidRDefault="008E5C7B" w:rsidP="008E5C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52AAB" w14:textId="31146EF0" w:rsidR="008E5C7B" w:rsidRDefault="008E5C7B" w:rsidP="008E5C7B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E5C7B" w14:paraId="27DB4DA7" w14:textId="77777777" w:rsidTr="008E25D4">
        <w:trPr>
          <w:trHeight w:val="377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B0B41D" w14:textId="77777777" w:rsidR="008E5C7B" w:rsidRPr="00785682" w:rsidRDefault="008E5C7B" w:rsidP="008E5C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47FAAECD" w14:textId="77777777" w:rsidR="008E5C7B" w:rsidRPr="00E16E39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o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7710C862" w14:textId="77777777" w:rsidR="008E5C7B" w:rsidRPr="00E16E39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ause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9E4569B" w14:textId="77777777" w:rsidR="008E5C7B" w:rsidRPr="00E16E39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E16E39">
              <w:rPr>
                <w:rFonts w:cstheme="minorHAnsi"/>
                <w:b/>
              </w:rPr>
              <w:t>System Response</w:t>
            </w:r>
          </w:p>
        </w:tc>
      </w:tr>
      <w:tr w:rsidR="008E5C7B" w14:paraId="57973BCC" w14:textId="77777777" w:rsidTr="008E25D4"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33ED53D" w14:textId="77777777" w:rsidR="008E5C7B" w:rsidRPr="00785682" w:rsidRDefault="008E5C7B" w:rsidP="008E5C7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874945" w14:textId="77777777" w:rsidR="008E5C7B" w:rsidRPr="00854424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2BA2E" w14:textId="7ADE0A86" w:rsidR="008E5C7B" w:rsidRPr="00854424" w:rsidRDefault="008E5C7B" w:rsidP="008E5C7B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inputs invalid format conten</w:t>
            </w:r>
            <w:r w:rsidRPr="008560DC">
              <w:rPr>
                <w:rFonts w:cstheme="minorHAnsi"/>
              </w:rPr>
              <w:t xml:space="preserve">t into </w:t>
            </w:r>
            <w:r>
              <w:rPr>
                <w:rFonts w:cstheme="minorHAnsi"/>
              </w:rPr>
              <w:t>the “user</w:t>
            </w:r>
            <w:r w:rsidRPr="00643AA9">
              <w:rPr>
                <w:rFonts w:cstheme="minorHAnsi"/>
              </w:rPr>
              <w:t>name</w:t>
            </w:r>
            <w:r>
              <w:rPr>
                <w:rFonts w:cstheme="minorHAnsi"/>
              </w:rPr>
              <w:t>”</w:t>
            </w:r>
            <w:r w:rsidRPr="00643AA9">
              <w:rPr>
                <w:rFonts w:cstheme="minorHAnsi"/>
              </w:rPr>
              <w:t xml:space="preserve"> and </w:t>
            </w:r>
            <w:r>
              <w:rPr>
                <w:rFonts w:cstheme="minorHAnsi"/>
              </w:rPr>
              <w:t xml:space="preserve">“email” </w:t>
            </w:r>
            <w:r w:rsidRPr="008560DC">
              <w:rPr>
                <w:rFonts w:cstheme="minorHAnsi"/>
              </w:rPr>
              <w:t xml:space="preserve">fields. 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7D2F95" w14:textId="4D49289E" w:rsidR="008E5C7B" w:rsidRPr="00954839" w:rsidRDefault="008E5C7B" w:rsidP="003D5A14">
            <w:pPr>
              <w:spacing w:after="0" w:line="240" w:lineRule="auto"/>
              <w:ind w:left="-18"/>
              <w:rPr>
                <w:rFonts w:cstheme="minorHAnsi"/>
              </w:rPr>
            </w:pPr>
            <w:r w:rsidRPr="00954839">
              <w:t>The system shows the error message: “</w:t>
            </w:r>
            <w:r w:rsidR="003D5A14">
              <w:t>Invalid username or email</w:t>
            </w:r>
            <w:r w:rsidRPr="00954839">
              <w:t>”.</w:t>
            </w:r>
          </w:p>
        </w:tc>
      </w:tr>
      <w:tr w:rsidR="008E5C7B" w14:paraId="52A7D58C" w14:textId="77777777" w:rsidTr="008E25D4">
        <w:trPr>
          <w:trHeight w:val="498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FDDE4B0" w14:textId="77777777" w:rsidR="008E5C7B" w:rsidRPr="00785682" w:rsidRDefault="008E5C7B" w:rsidP="008E5C7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B1D23" w14:textId="77777777" w:rsidR="008E5C7B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4050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9A273" w14:textId="1AD8E04C" w:rsidR="008E5C7B" w:rsidRPr="00A46406" w:rsidRDefault="008E5C7B" w:rsidP="008E5C7B">
            <w:pPr>
              <w:spacing w:after="0" w:line="240" w:lineRule="auto"/>
              <w:ind w:left="-18"/>
              <w:rPr>
                <w:rFonts w:cstheme="minorHAnsi"/>
                <w:lang w:val="en-US"/>
              </w:rPr>
            </w:pPr>
            <w:r>
              <w:rPr>
                <w:rFonts w:cstheme="minorHAnsi"/>
              </w:rPr>
              <w:t xml:space="preserve">The </w:t>
            </w:r>
            <w:r w:rsidRPr="00A46406">
              <w:rPr>
                <w:rFonts w:cstheme="minorHAnsi"/>
              </w:rPr>
              <w:t xml:space="preserve">username or </w:t>
            </w:r>
            <w:r>
              <w:rPr>
                <w:rFonts w:cstheme="minorHAnsi"/>
              </w:rPr>
              <w:t xml:space="preserve">email in form do not match to </w:t>
            </w:r>
            <w:r>
              <w:t>fields “username” and “user_email” in the database</w:t>
            </w:r>
            <w:r w:rsidRPr="00A46406">
              <w:rPr>
                <w:rFonts w:cstheme="minorHAnsi"/>
              </w:rPr>
              <w:t>.</w:t>
            </w:r>
          </w:p>
          <w:p w14:paraId="0F9A14B6" w14:textId="77777777" w:rsidR="008E5C7B" w:rsidRPr="008560DC" w:rsidRDefault="008E5C7B" w:rsidP="008E5C7B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 xml:space="preserve">    </w:t>
            </w:r>
          </w:p>
        </w:tc>
        <w:tc>
          <w:tcPr>
            <w:tcW w:w="3346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93235" w14:textId="622582F7" w:rsidR="008E5C7B" w:rsidRPr="00954839" w:rsidRDefault="008E5C7B" w:rsidP="008E5C7B">
            <w:pPr>
              <w:spacing w:after="0" w:line="240" w:lineRule="auto"/>
              <w:ind w:left="-18"/>
            </w:pPr>
            <w:r w:rsidRPr="00954839">
              <w:t>The system shows the error message: “Wrong username or email”.</w:t>
            </w:r>
          </w:p>
        </w:tc>
      </w:tr>
      <w:tr w:rsidR="008E5C7B" w14:paraId="58FB749C" w14:textId="77777777" w:rsidTr="008E25D4">
        <w:trPr>
          <w:trHeight w:val="498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841D7" w14:textId="77777777" w:rsidR="008E5C7B" w:rsidRPr="00785682" w:rsidRDefault="008E5C7B" w:rsidP="008E5C7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290C0" w14:textId="77777777" w:rsidR="008E5C7B" w:rsidRDefault="008E5C7B" w:rsidP="008E5C7B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4050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37DFB4" w14:textId="77777777" w:rsidR="008E5C7B" w:rsidRDefault="008E5C7B" w:rsidP="008E5C7B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346" w:type="dxa"/>
            <w:gridSpan w:val="2"/>
            <w:tcBorders>
              <w:top w:val="single" w:sz="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DE0F2" w14:textId="77777777" w:rsidR="008E5C7B" w:rsidRPr="00954839" w:rsidRDefault="008E5C7B" w:rsidP="008E5C7B">
            <w:pPr>
              <w:spacing w:after="0" w:line="240" w:lineRule="auto"/>
              <w:ind w:left="-18"/>
            </w:pPr>
            <w:r w:rsidRPr="00954839">
              <w:t>The system shows the error message: “Connection Failed or Internal Error”.</w:t>
            </w:r>
          </w:p>
        </w:tc>
      </w:tr>
      <w:tr w:rsidR="00954839" w14:paraId="2D0A3FA2" w14:textId="77777777" w:rsidTr="0095483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7690" w14:textId="38717E9B" w:rsidR="00954839" w:rsidRPr="00785682" w:rsidRDefault="00954839" w:rsidP="008E5C7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D0B97" w14:textId="21CF9460" w:rsidR="00954839" w:rsidRPr="00785682" w:rsidRDefault="00954839" w:rsidP="0095483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40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2A229" w14:textId="27CACC31" w:rsidR="00954839" w:rsidRPr="00785682" w:rsidRDefault="00954839" w:rsidP="008E5C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inputs wrong verification code.</w:t>
            </w:r>
          </w:p>
        </w:tc>
        <w:tc>
          <w:tcPr>
            <w:tcW w:w="33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24FBF" w14:textId="7267CED3" w:rsidR="00954839" w:rsidRPr="00954839" w:rsidRDefault="00954839" w:rsidP="00954839">
            <w:pPr>
              <w:spacing w:after="0"/>
            </w:pPr>
            <w:r>
              <w:t>The system shows the error message: “</w:t>
            </w:r>
            <w:r w:rsidRPr="00954839">
              <w:t xml:space="preserve">Please check your </w:t>
            </w:r>
            <w:r w:rsidR="00E935C6">
              <w:rPr>
                <w:rFonts w:cstheme="minorHAnsi"/>
              </w:rPr>
              <w:t xml:space="preserve">verification </w:t>
            </w:r>
            <w:r w:rsidRPr="00954839">
              <w:t>code and try again.</w:t>
            </w:r>
            <w:r>
              <w:t>”.</w:t>
            </w:r>
          </w:p>
        </w:tc>
      </w:tr>
      <w:tr w:rsidR="00954839" w14:paraId="13C0019D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7C48A" w14:textId="162BDE9B" w:rsidR="00954839" w:rsidRPr="00785682" w:rsidRDefault="00954839" w:rsidP="0095483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FBC4F6" w14:textId="2C078E64" w:rsidR="00954839" w:rsidRDefault="00954839" w:rsidP="0095483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954839" w14:paraId="2BF08D40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7FD3E" w14:textId="77777777" w:rsidR="00954839" w:rsidRPr="00785682" w:rsidRDefault="00954839" w:rsidP="0095483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B3A18" w14:textId="77777777" w:rsidR="00954839" w:rsidRPr="00785682" w:rsidRDefault="00954839" w:rsidP="0095483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954839" w14:paraId="79B63C20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7A49F" w14:textId="77777777" w:rsidR="00954839" w:rsidRPr="00785682" w:rsidRDefault="00954839" w:rsidP="0095483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E7522" w14:textId="1D40693A" w:rsidR="00CC1CED" w:rsidRPr="00CC1CED" w:rsidRDefault="00CC1CED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  <w:rPr>
                <w:rFonts w:cstheme="minorHAnsi"/>
              </w:rPr>
            </w:pPr>
            <w:r>
              <w:rPr>
                <w:rFonts w:cstheme="minorHAnsi"/>
              </w:rPr>
              <w:t>BR-03</w:t>
            </w:r>
          </w:p>
          <w:p w14:paraId="62E80289" w14:textId="408E0861" w:rsidR="00954839" w:rsidRPr="00E11106" w:rsidRDefault="00954839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  <w:rPr>
                <w:rFonts w:cstheme="minorHAnsi"/>
              </w:rPr>
            </w:pPr>
            <w:r w:rsidRPr="00DB0807">
              <w:t>The</w:t>
            </w:r>
            <w:r>
              <w:rPr>
                <w:rFonts w:cstheme="minorHAnsi"/>
              </w:rPr>
              <w:t xml:space="preserve"> </w:t>
            </w:r>
            <w:r w:rsidR="00E11106">
              <w:rPr>
                <w:rFonts w:cstheme="minorHAnsi"/>
              </w:rPr>
              <w:t xml:space="preserve">“new </w:t>
            </w:r>
            <w:r>
              <w:rPr>
                <w:rFonts w:cstheme="minorHAnsi"/>
              </w:rPr>
              <w:t>password</w:t>
            </w:r>
            <w:r w:rsidR="00E11106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</w:t>
            </w:r>
            <w:r w:rsidR="00E11106">
              <w:rPr>
                <w:rFonts w:cstheme="minorHAnsi"/>
              </w:rPr>
              <w:t xml:space="preserve">and “re-new password” </w:t>
            </w:r>
            <w:r>
              <w:rPr>
                <w:rFonts w:cstheme="minorHAnsi"/>
              </w:rPr>
              <w:t xml:space="preserve">must be 8 – 30 characters length and </w:t>
            </w:r>
            <w:r w:rsidR="001862CD">
              <w:rPr>
                <w:rFonts w:cstheme="minorHAnsi"/>
              </w:rPr>
              <w:t>must be hashed</w:t>
            </w:r>
            <w:r>
              <w:rPr>
                <w:rFonts w:cstheme="minorHAnsi"/>
              </w:rPr>
              <w:t xml:space="preserve"> encrypted.</w:t>
            </w:r>
          </w:p>
        </w:tc>
      </w:tr>
      <w:tr w:rsidR="00954839" w14:paraId="25419DA6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2D8937" w14:textId="77777777" w:rsidR="00954839" w:rsidRPr="00785682" w:rsidRDefault="00954839" w:rsidP="00954839">
            <w:pPr>
              <w:spacing w:after="0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 xml:space="preserve">Other </w:t>
            </w:r>
            <w:r w:rsidRPr="00785682">
              <w:rPr>
                <w:rFonts w:cstheme="minorHAnsi"/>
              </w:rPr>
              <w:t>Information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5EAE7" w14:textId="77777777" w:rsidR="00954839" w:rsidRPr="00785682" w:rsidRDefault="00954839" w:rsidP="0095483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54839" w14:paraId="32D1114C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49BB59" w14:textId="77777777" w:rsidR="00954839" w:rsidRPr="00785682" w:rsidRDefault="00954839" w:rsidP="0095483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8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54190" w14:textId="77777777" w:rsidR="00954839" w:rsidRPr="00785682" w:rsidRDefault="00954839" w:rsidP="00CC1CED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296C0DC0" w14:textId="3345B349" w:rsidR="00194DF4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24" w:name="_Toc70316046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Unauthorized User&gt;&gt; Forget password</w:t>
      </w:r>
      <w:bookmarkEnd w:id="24"/>
    </w:p>
    <w:p w14:paraId="5393D347" w14:textId="20473745" w:rsidR="00AE4E7C" w:rsidRDefault="00D2482E" w:rsidP="00D2482E">
      <w:pPr>
        <w:pStyle w:val="Heading3"/>
      </w:pPr>
      <w:bookmarkStart w:id="25" w:name="_c._Cancel_Meal"/>
      <w:bookmarkStart w:id="26" w:name="_Toc70316028"/>
      <w:bookmarkEnd w:id="25"/>
      <w:r>
        <w:t xml:space="preserve">2.3 </w:t>
      </w:r>
      <w:r w:rsidR="0087347E">
        <w:t>&lt;&lt;</w:t>
      </w:r>
      <w:r w:rsidR="005C5743">
        <w:t>Authorized User</w:t>
      </w:r>
      <w:r w:rsidR="0087347E">
        <w:t>&gt;&gt;</w:t>
      </w:r>
      <w:r w:rsidR="00F76D82">
        <w:t xml:space="preserve"> Overview Use Case</w:t>
      </w:r>
      <w:bookmarkEnd w:id="26"/>
    </w:p>
    <w:p w14:paraId="0D41BED0" w14:textId="045516CC" w:rsidR="00CC1CED" w:rsidRDefault="009F66D6" w:rsidP="00CC1CED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4F583FFD" wp14:editId="7606B3CB">
            <wp:extent cx="5731510" cy="285242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_overview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D1AF7" w14:textId="12B67B1B" w:rsidR="00F76D82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27" w:name="_Toc70316100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6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Overview Use Case</w:t>
      </w:r>
      <w:bookmarkEnd w:id="27"/>
    </w:p>
    <w:p w14:paraId="1CA05D35" w14:textId="307C9FF1" w:rsidR="00AE4E7C" w:rsidRDefault="00F76D82" w:rsidP="00924073">
      <w:pPr>
        <w:pStyle w:val="Heading4"/>
        <w:numPr>
          <w:ilvl w:val="0"/>
          <w:numId w:val="3"/>
        </w:numPr>
      </w:pPr>
      <w:bookmarkStart w:id="28" w:name="_a._Register_for"/>
      <w:bookmarkStart w:id="29" w:name="_View_profile"/>
      <w:bookmarkEnd w:id="28"/>
      <w:bookmarkEnd w:id="29"/>
      <w:r>
        <w:lastRenderedPageBreak/>
        <w:t xml:space="preserve">View </w:t>
      </w:r>
      <w:r w:rsidR="00E91DA1">
        <w:t>p</w:t>
      </w:r>
      <w:r>
        <w:t>rofile</w:t>
      </w:r>
    </w:p>
    <w:p w14:paraId="4550A3A0" w14:textId="77777777" w:rsidR="00CC1CED" w:rsidRDefault="00F76D82" w:rsidP="00CC1CED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52A75C4A" wp14:editId="5FC341AA">
            <wp:extent cx="3572510" cy="1233170"/>
            <wp:effectExtent l="0" t="0" r="8890" b="5080"/>
            <wp:docPr id="7" name="Picture 7" descr="https://f16.photo.talk.zdn.vn/3246586213673789819/9c1548f72b9bd8c5818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f16.photo.talk.zdn.vn/3246586213673789819/9c1548f72b9bd8c5818a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2510" cy="123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48E2C" w14:textId="1714E543" w:rsidR="00F76D82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0" w:name="_Toc70316101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7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View profile</w:t>
      </w:r>
      <w:bookmarkEnd w:id="30"/>
    </w:p>
    <w:tbl>
      <w:tblPr>
        <w:tblW w:w="9236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1710"/>
        <w:gridCol w:w="1890"/>
        <w:gridCol w:w="3059"/>
        <w:gridCol w:w="9"/>
      </w:tblGrid>
      <w:tr w:rsidR="008A3A64" w:rsidRPr="00266D5C" w14:paraId="077796A0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7A3F1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9239A" w14:textId="15CD0F5B" w:rsidR="008A3A64" w:rsidRPr="00785682" w:rsidRDefault="008A3A64" w:rsidP="00E11106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0</w:t>
            </w:r>
            <w:r w:rsidR="00E11106">
              <w:rPr>
                <w:rFonts w:cstheme="minorHAnsi"/>
                <w:b/>
              </w:rPr>
              <w:t>3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View </w:t>
            </w:r>
            <w:r w:rsidR="00E91DA1">
              <w:rPr>
                <w:rFonts w:cstheme="minorHAnsi"/>
                <w:b/>
              </w:rPr>
              <w:t>p</w:t>
            </w:r>
            <w:r>
              <w:rPr>
                <w:rFonts w:cstheme="minorHAnsi"/>
                <w:b/>
              </w:rPr>
              <w:t>rofile</w:t>
            </w:r>
          </w:p>
        </w:tc>
      </w:tr>
      <w:tr w:rsidR="008A3A64" w14:paraId="3A4499A4" w14:textId="77777777" w:rsidTr="00091856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A3D2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4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8265A" w14:textId="4FA0D9A1" w:rsidR="008A3A64" w:rsidRPr="00785682" w:rsidRDefault="00CB3EEB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44534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FB521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5/02/2021</w:t>
            </w:r>
          </w:p>
        </w:tc>
      </w:tr>
      <w:tr w:rsidR="008A3A64" w14:paraId="0EA4B646" w14:textId="77777777" w:rsidTr="00091856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6FC9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4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45EA2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uthorized User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F2E6A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3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E46FE0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14:paraId="51BBB52E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1635C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DA8A6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view his/her profile. </w:t>
            </w:r>
          </w:p>
        </w:tc>
      </w:tr>
      <w:tr w:rsidR="008A3A64" w:rsidRPr="004717BC" w14:paraId="2471BB3F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28D7D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ABDD7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“Profile” command in the options menu under the user avatar (at the top right corner of the screen).</w:t>
            </w:r>
          </w:p>
        </w:tc>
      </w:tr>
      <w:tr w:rsidR="008A3A64" w:rsidRPr="004717BC" w14:paraId="611A3323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9271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CA671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The user has been logged into the system.</w:t>
            </w:r>
          </w:p>
        </w:tc>
      </w:tr>
      <w:tr w:rsidR="008A3A64" w:rsidRPr="004717BC" w14:paraId="06DFEA80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8A9BE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4CAAB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user’s information is displayed in details as a form.</w:t>
            </w:r>
          </w:p>
        </w:tc>
      </w:tr>
      <w:tr w:rsidR="008A3A64" w14:paraId="74DBB356" w14:textId="77777777" w:rsidTr="00091856">
        <w:trPr>
          <w:trHeight w:val="35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33E4F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7CE31DCF" w14:textId="77777777" w:rsidR="008A3A64" w:rsidRPr="00E202DA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tep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2FFB7EBE" w14:textId="77777777" w:rsidR="008A3A64" w:rsidRPr="00E202DA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Actor Action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E3A1244" w14:textId="77777777" w:rsidR="008A3A64" w:rsidRPr="00E202DA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ystem Response</w:t>
            </w:r>
          </w:p>
        </w:tc>
      </w:tr>
      <w:tr w:rsidR="008A3A64" w14:paraId="0F1DD0AD" w14:textId="77777777" w:rsidTr="00091856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BD504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7CE26" w14:textId="77777777" w:rsidR="008A3A64" w:rsidRPr="00D233FC" w:rsidRDefault="008A3A64" w:rsidP="00091856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C5D85" w14:textId="7DC54F9F" w:rsidR="008A3A64" w:rsidRPr="00D233FC" w:rsidRDefault="008A3A64" w:rsidP="00411E3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avatar on the right corner of the topbar.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B68CC" w14:textId="77777777" w:rsidR="00411E34" w:rsidRDefault="008A3A64" w:rsidP="00091856">
            <w:pPr>
              <w:spacing w:after="0" w:line="240" w:lineRule="exact"/>
              <w:rPr>
                <w:rFonts w:cstheme="minorHAnsi"/>
              </w:rPr>
            </w:pPr>
            <w:r w:rsidRPr="00F76D82">
              <w:rPr>
                <w:rFonts w:cstheme="minorHAnsi"/>
              </w:rPr>
              <w:t xml:space="preserve">The system redirects </w:t>
            </w:r>
            <w:r>
              <w:rPr>
                <w:rFonts w:cstheme="minorHAnsi"/>
              </w:rPr>
              <w:t xml:space="preserve">to </w:t>
            </w:r>
            <w:r w:rsidRPr="00F76D82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 xml:space="preserve">“Profile” </w:t>
            </w:r>
            <w:r w:rsidR="00411E34">
              <w:rPr>
                <w:rFonts w:cstheme="minorHAnsi"/>
              </w:rPr>
              <w:t>screen.</w:t>
            </w:r>
          </w:p>
          <w:p w14:paraId="51BCAFBA" w14:textId="671C6068" w:rsidR="008A3A64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detail </w:t>
            </w:r>
            <w:r w:rsidRPr="00F76D82">
              <w:rPr>
                <w:rFonts w:cstheme="minorHAnsi"/>
              </w:rPr>
              <w:t>information</w:t>
            </w:r>
            <w:r>
              <w:rPr>
                <w:rFonts w:cstheme="minorHAnsi"/>
              </w:rPr>
              <w:t xml:space="preserve"> of</w:t>
            </w:r>
            <w:r w:rsidRPr="00F76D82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the </w:t>
            </w:r>
            <w:r w:rsidRPr="00F76D82">
              <w:rPr>
                <w:rFonts w:cstheme="minorHAnsi"/>
              </w:rPr>
              <w:t xml:space="preserve">user is displayed on </w:t>
            </w:r>
            <w:r>
              <w:rPr>
                <w:rFonts w:cstheme="minorHAnsi"/>
              </w:rPr>
              <w:t xml:space="preserve">the </w:t>
            </w:r>
            <w:r w:rsidRPr="00F76D82">
              <w:rPr>
                <w:rFonts w:cstheme="minorHAnsi"/>
              </w:rPr>
              <w:t>screen.</w:t>
            </w:r>
          </w:p>
          <w:p w14:paraId="4EAE4870" w14:textId="77777777" w:rsidR="008A3A64" w:rsidRPr="00D233FC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8A3A64" w14:paraId="37B258DD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B241D" w14:textId="38E02CFB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526E8" w14:textId="77777777" w:rsidR="008A3A64" w:rsidRPr="006547D5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:rsidRPr="004717BC" w14:paraId="2259A6C0" w14:textId="77777777" w:rsidTr="00091856">
        <w:trPr>
          <w:trHeight w:val="35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07F42B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C2F0650" w14:textId="77777777" w:rsidR="008A3A64" w:rsidRPr="00E202DA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No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13120C19" w14:textId="77777777" w:rsidR="008A3A64" w:rsidRPr="007C36C8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Cause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3666D72D" w14:textId="77777777" w:rsidR="008A3A64" w:rsidRPr="00E202DA" w:rsidRDefault="008A3A64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ystem Response</w:t>
            </w:r>
          </w:p>
        </w:tc>
      </w:tr>
      <w:tr w:rsidR="008A3A64" w:rsidRPr="004717BC" w14:paraId="124EB5FA" w14:textId="77777777" w:rsidTr="00091856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EDF9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403B7" w14:textId="77777777" w:rsidR="008A3A64" w:rsidRPr="00785682" w:rsidRDefault="008A3A64" w:rsidP="00091856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F39E0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C41A1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t>The system shows the error message: “Connection Failed or Internal Error”.</w:t>
            </w:r>
          </w:p>
        </w:tc>
      </w:tr>
      <w:tr w:rsidR="008A3A64" w14:paraId="0717F353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7EE4A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D8F1B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8A3A64" w14:paraId="781E18EA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E7C03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85628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8A3A64" w14:paraId="04AD8A5B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EC7CA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350C0" w14:textId="6034A277" w:rsidR="008A3A64" w:rsidRPr="00785682" w:rsidRDefault="00CC1CED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05</w:t>
            </w:r>
          </w:p>
        </w:tc>
      </w:tr>
      <w:tr w:rsidR="008A3A64" w14:paraId="050CECC7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165CE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B51C7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14:paraId="599DD13A" w14:textId="77777777" w:rsidTr="00091856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44B95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36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4834B" w14:textId="77777777" w:rsidR="008A3A64" w:rsidRPr="00785682" w:rsidRDefault="008A3A64" w:rsidP="00CC1CED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8A6CF86" w14:textId="70240F2A" w:rsidR="00E91DA1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1" w:name="_Toc70316047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6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View profile</w:t>
      </w:r>
      <w:bookmarkEnd w:id="31"/>
    </w:p>
    <w:p w14:paraId="5ACB879A" w14:textId="1FC31420" w:rsidR="00AE4E7C" w:rsidRPr="00F76D82" w:rsidRDefault="00F76D82" w:rsidP="00924073">
      <w:pPr>
        <w:pStyle w:val="Heading4"/>
        <w:numPr>
          <w:ilvl w:val="0"/>
          <w:numId w:val="3"/>
        </w:numPr>
      </w:pPr>
      <w:bookmarkStart w:id="32" w:name="_Edit_profile"/>
      <w:bookmarkEnd w:id="32"/>
      <w:r w:rsidRPr="00F76D82">
        <w:lastRenderedPageBreak/>
        <w:t xml:space="preserve">Edit </w:t>
      </w:r>
      <w:r w:rsidR="00E91DA1">
        <w:t>p</w:t>
      </w:r>
      <w:r w:rsidRPr="00F76D82">
        <w:t>rofile</w:t>
      </w:r>
    </w:p>
    <w:p w14:paraId="2F6DC0D0" w14:textId="77777777" w:rsidR="00CC1CED" w:rsidRDefault="00061B74" w:rsidP="00CC1CED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490B16E4" wp14:editId="5FB88969">
            <wp:extent cx="5353797" cy="1800476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edit-profil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3797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DFE07" w14:textId="0EA30403" w:rsidR="00F76D82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3" w:name="_Toc70316102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8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Edit profile</w:t>
      </w:r>
      <w:bookmarkEnd w:id="33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4"/>
        <w:gridCol w:w="704"/>
        <w:gridCol w:w="2084"/>
        <w:gridCol w:w="706"/>
        <w:gridCol w:w="1170"/>
        <w:gridCol w:w="2340"/>
      </w:tblGrid>
      <w:tr w:rsidR="008A3A64" w:rsidRPr="00266D5C" w14:paraId="5DC07BE9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B51CC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DC1CB" w14:textId="711CBB93" w:rsidR="008A3A64" w:rsidRPr="00785682" w:rsidRDefault="008A3A64" w:rsidP="00E91DA1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0</w:t>
            </w:r>
            <w:r w:rsidR="00CD19C9">
              <w:rPr>
                <w:rFonts w:cstheme="minorHAnsi"/>
                <w:b/>
              </w:rPr>
              <w:t>4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Edit </w:t>
            </w:r>
            <w:r w:rsidR="00E91DA1">
              <w:rPr>
                <w:rFonts w:cstheme="minorHAnsi"/>
                <w:b/>
              </w:rPr>
              <w:t>p</w:t>
            </w:r>
            <w:r>
              <w:rPr>
                <w:rFonts w:cstheme="minorHAnsi"/>
                <w:b/>
              </w:rPr>
              <w:t>rofile</w:t>
            </w:r>
          </w:p>
        </w:tc>
      </w:tr>
      <w:tr w:rsidR="008A3A64" w14:paraId="26768F9F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E7A87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8F6191" w14:textId="68C9D4B8" w:rsidR="008A3A64" w:rsidRPr="00785682" w:rsidRDefault="00CB3EEB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EA6F6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7D016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5/02/2021</w:t>
            </w:r>
          </w:p>
        </w:tc>
      </w:tr>
      <w:tr w:rsidR="008A3A64" w14:paraId="16D76CEA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0800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B9DE0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uthorized User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4695A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A6668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3A64" w14:paraId="411A0A7D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A0B46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F5419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edit his/her profile. </w:t>
            </w:r>
          </w:p>
        </w:tc>
      </w:tr>
      <w:tr w:rsidR="008A3A64" w:rsidRPr="004717BC" w14:paraId="3D771A54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13B39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9BD11" w14:textId="58A8E481" w:rsidR="008A3A64" w:rsidRPr="00785682" w:rsidRDefault="008A3A64" w:rsidP="00D92B7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licks on </w:t>
            </w:r>
            <w:r w:rsidR="00D92B7E">
              <w:rPr>
                <w:rFonts w:cstheme="minorHAnsi"/>
              </w:rPr>
              <w:t>“Pen” icon button</w:t>
            </w:r>
            <w:r>
              <w:rPr>
                <w:rFonts w:cstheme="minorHAnsi"/>
              </w:rPr>
              <w:t>.</w:t>
            </w:r>
          </w:p>
        </w:tc>
      </w:tr>
      <w:tr w:rsidR="008A3A64" w:rsidRPr="004717BC" w14:paraId="6789D616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9EAC0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F803F" w14:textId="77777777" w:rsidR="008A3A64" w:rsidRDefault="008A3A64" w:rsidP="00091856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The user has been logged into the system.</w:t>
            </w:r>
          </w:p>
          <w:p w14:paraId="6C17C913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</w:t>
            </w:r>
            <w:r w:rsidRPr="00785682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The user is at the “Profile” screen.</w:t>
            </w:r>
          </w:p>
        </w:tc>
      </w:tr>
      <w:tr w:rsidR="008A3A64" w:rsidRPr="004717BC" w14:paraId="04BF246F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6F15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49CC6" w14:textId="77777777" w:rsidR="008A3A64" w:rsidRPr="00785682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user’s information is edited in the system.</w:t>
            </w:r>
          </w:p>
        </w:tc>
      </w:tr>
      <w:tr w:rsidR="00D92B7E" w14:paraId="2CB52F0A" w14:textId="77777777" w:rsidTr="00A03E90">
        <w:trPr>
          <w:trHeight w:val="323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E57B42" w14:textId="77777777" w:rsidR="00D92B7E" w:rsidRPr="00785682" w:rsidRDefault="00D92B7E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05B67104" w14:textId="77777777" w:rsidR="00D92B7E" w:rsidRPr="00E202DA" w:rsidRDefault="00D92B7E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tep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431A585B" w14:textId="77777777" w:rsidR="00D92B7E" w:rsidRPr="00E202DA" w:rsidRDefault="00D92B7E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Actor Action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64BC73D9" w14:textId="77777777" w:rsidR="00D92B7E" w:rsidRPr="00E202DA" w:rsidRDefault="00D92B7E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ystem Response</w:t>
            </w:r>
          </w:p>
        </w:tc>
      </w:tr>
      <w:tr w:rsidR="00D92B7E" w14:paraId="234BD295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DA58FE" w14:textId="77777777" w:rsidR="00D92B7E" w:rsidRPr="00785682" w:rsidRDefault="00D92B7E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4D140" w14:textId="77777777" w:rsidR="00D92B7E" w:rsidRPr="00E202DA" w:rsidRDefault="00D92B7E" w:rsidP="00091856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C814D" w14:textId="16ACDDCD" w:rsidR="00D92B7E" w:rsidRPr="00E202DA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On Profile screen, the user clicks on  “Pen” icon button</w:t>
            </w:r>
            <w:r w:rsidRPr="00E202DA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right of the information row that he/she</w:t>
            </w:r>
            <w:r w:rsidRPr="00E202DA">
              <w:rPr>
                <w:rFonts w:cstheme="minorHAnsi"/>
              </w:rPr>
              <w:t xml:space="preserve"> want</w:t>
            </w:r>
            <w:r>
              <w:rPr>
                <w:rFonts w:cstheme="minorHAnsi"/>
              </w:rPr>
              <w:t>s</w:t>
            </w:r>
            <w:r w:rsidRPr="00E202DA">
              <w:rPr>
                <w:rFonts w:cstheme="minorHAnsi"/>
              </w:rPr>
              <w:t xml:space="preserve"> to edit.</w:t>
            </w:r>
          </w:p>
          <w:p w14:paraId="6A696D51" w14:textId="77777777" w:rsidR="00D92B7E" w:rsidRPr="00E202DA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Alternative 1 ]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3B07D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At the selected row, the system opens the collapsed div to show the text field with the following format:</w:t>
            </w:r>
          </w:p>
          <w:p w14:paraId="61E6931C" w14:textId="7777777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9C4872">
              <w:rPr>
                <w:rFonts w:cstheme="minorHAnsi"/>
              </w:rPr>
              <w:t>“</w:t>
            </w:r>
            <w:r w:rsidRPr="00DB0807">
              <w:t>Password”: text.</w:t>
            </w:r>
          </w:p>
          <w:p w14:paraId="65A681FF" w14:textId="7777777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Address”: text.</w:t>
            </w:r>
          </w:p>
          <w:p w14:paraId="3FD5F1E6" w14:textId="7777777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Email”: text.</w:t>
            </w:r>
          </w:p>
          <w:p w14:paraId="0DADCB5E" w14:textId="7777777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Birthdate”: date.</w:t>
            </w:r>
          </w:p>
          <w:p w14:paraId="5F5F7B36" w14:textId="4EEA585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</w:t>
            </w:r>
            <w:r w:rsidR="003946ED">
              <w:t>IsMale</w:t>
            </w:r>
            <w:r w:rsidRPr="00DB0807">
              <w:t>”: two radio buttons, required, only select one.</w:t>
            </w:r>
          </w:p>
          <w:p w14:paraId="6D06AAF2" w14:textId="77777777" w:rsidR="00D92B7E" w:rsidRPr="00DB0807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Phone” text.</w:t>
            </w:r>
          </w:p>
          <w:p w14:paraId="33D8E812" w14:textId="77777777" w:rsidR="00D92B7E" w:rsidRPr="00237058" w:rsidRDefault="00D92B7E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  <w:rPr>
                <w:rFonts w:cstheme="minorHAnsi"/>
              </w:rPr>
            </w:pPr>
            <w:r w:rsidRPr="00DB0807">
              <w:t>“Avatar</w:t>
            </w:r>
            <w:r>
              <w:rPr>
                <w:rFonts w:cstheme="minorHAnsi"/>
              </w:rPr>
              <w:t xml:space="preserve">”: image. </w:t>
            </w:r>
          </w:p>
        </w:tc>
      </w:tr>
      <w:tr w:rsidR="00D92B7E" w14:paraId="55BA5248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EDA6204" w14:textId="77777777" w:rsidR="00D92B7E" w:rsidRPr="00785682" w:rsidRDefault="00D92B7E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EFCA9" w14:textId="77777777" w:rsidR="00D92B7E" w:rsidRDefault="00D92B7E" w:rsidP="00091856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FA4A2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inputs the information into the selected text field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B8809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6BDE890C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  <w:p w14:paraId="533C9203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3]</w:t>
            </w:r>
          </w:p>
        </w:tc>
      </w:tr>
      <w:tr w:rsidR="00D92B7E" w14:paraId="0DB50325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F38226" w14:textId="77777777" w:rsidR="00D92B7E" w:rsidRPr="00785682" w:rsidRDefault="00D92B7E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D4DE86" w14:textId="77777777" w:rsidR="00D92B7E" w:rsidRDefault="00D92B7E" w:rsidP="00091856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90DB3" w14:textId="77777777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“Save” button.</w:t>
            </w:r>
          </w:p>
          <w:p w14:paraId="186971AE" w14:textId="53EF6471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4]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9544F" w14:textId="14A9EF91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system shows the the successful message: “</w:t>
            </w:r>
            <w:r w:rsidR="00285116">
              <w:rPr>
                <w:rFonts w:cstheme="minorHAnsi"/>
              </w:rPr>
              <w:t>Updated Successfullly</w:t>
            </w:r>
            <w:r>
              <w:rPr>
                <w:rFonts w:cstheme="minorHAnsi"/>
              </w:rPr>
              <w:t>”.</w:t>
            </w:r>
          </w:p>
          <w:p w14:paraId="203AE021" w14:textId="5D85053E" w:rsidR="00D92B7E" w:rsidRDefault="00D92B7E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5]</w:t>
            </w:r>
          </w:p>
        </w:tc>
      </w:tr>
      <w:tr w:rsidR="008A3A64" w14:paraId="4816C1CD" w14:textId="77777777" w:rsidTr="000C5352">
        <w:trPr>
          <w:trHeight w:val="251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B1B83D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0F5B58E" w14:textId="77777777" w:rsidR="008A3A64" w:rsidRPr="008E0079" w:rsidRDefault="008A3A64" w:rsidP="00091856">
            <w:pPr>
              <w:spacing w:after="0"/>
              <w:jc w:val="center"/>
              <w:rPr>
                <w:rFonts w:cstheme="minorHAnsi"/>
                <w:b/>
              </w:rPr>
            </w:pPr>
            <w:r w:rsidRPr="008E0079">
              <w:rPr>
                <w:rFonts w:cstheme="minorHAnsi"/>
                <w:b/>
              </w:rPr>
              <w:t>Step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7D42E7AB" w14:textId="77777777" w:rsidR="008A3A64" w:rsidRPr="008E0079" w:rsidRDefault="008A3A64" w:rsidP="00091856">
            <w:pPr>
              <w:spacing w:after="0"/>
              <w:jc w:val="center"/>
              <w:rPr>
                <w:rFonts w:cstheme="minorHAnsi"/>
                <w:b/>
              </w:rPr>
            </w:pPr>
            <w:r w:rsidRPr="008E0079">
              <w:rPr>
                <w:rFonts w:cstheme="minorHAnsi"/>
                <w:b/>
              </w:rPr>
              <w:t>Actor Action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0ABE7838" w14:textId="77777777" w:rsidR="008A3A64" w:rsidRPr="008E0079" w:rsidRDefault="008A3A64" w:rsidP="00091856">
            <w:pPr>
              <w:spacing w:after="0"/>
              <w:jc w:val="center"/>
              <w:rPr>
                <w:rFonts w:cstheme="minorHAnsi"/>
                <w:b/>
              </w:rPr>
            </w:pPr>
            <w:r w:rsidRPr="008E0079">
              <w:rPr>
                <w:rFonts w:cstheme="minorHAnsi"/>
                <w:b/>
              </w:rPr>
              <w:t>System Response</w:t>
            </w:r>
          </w:p>
        </w:tc>
      </w:tr>
      <w:tr w:rsidR="008A3A64" w14:paraId="3CF57FA6" w14:textId="77777777" w:rsidTr="00A03E90">
        <w:trPr>
          <w:trHeight w:val="159"/>
        </w:trPr>
        <w:tc>
          <w:tcPr>
            <w:tcW w:w="18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5BDED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3E884" w14:textId="77777777" w:rsidR="008A3A64" w:rsidRPr="003B6F4D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BEB5D" w14:textId="0C685B50" w:rsidR="008A3A64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</w:t>
            </w:r>
            <w:r w:rsidR="00D92B7E">
              <w:rPr>
                <w:rFonts w:cstheme="minorHAnsi"/>
              </w:rPr>
              <w:t>“Pen” icon button</w:t>
            </w:r>
            <w:r>
              <w:rPr>
                <w:rFonts w:cstheme="minorHAnsi"/>
              </w:rPr>
              <w:t xml:space="preserve"> at “Password” line.</w:t>
            </w:r>
          </w:p>
          <w:p w14:paraId="65A13FB3" w14:textId="77777777" w:rsidR="008A3A64" w:rsidRPr="003B6F4D" w:rsidRDefault="008A3A64" w:rsidP="00091856">
            <w:pPr>
              <w:spacing w:after="0"/>
              <w:rPr>
                <w:rFonts w:cstheme="minorHAnsi"/>
              </w:rPr>
            </w:pP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5ABF6" w14:textId="77777777" w:rsidR="008A3A64" w:rsidRDefault="008A3A64" w:rsidP="0009185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accordion that contains following information:</w:t>
            </w:r>
          </w:p>
          <w:p w14:paraId="3872F8D3" w14:textId="25225D35" w:rsidR="008A3A64" w:rsidRPr="00DB0807" w:rsidRDefault="008A3A64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>
              <w:rPr>
                <w:rFonts w:cstheme="minorHAnsi"/>
              </w:rPr>
              <w:t>“</w:t>
            </w:r>
            <w:r w:rsidRPr="00DB0807">
              <w:t>Current Password”: text, required.</w:t>
            </w:r>
          </w:p>
          <w:p w14:paraId="2DC08541" w14:textId="08D804F4" w:rsidR="008A3A64" w:rsidRPr="00DB0807" w:rsidRDefault="008A3A64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</w:pPr>
            <w:r w:rsidRPr="00DB0807">
              <w:t>“New Password”: text, required.</w:t>
            </w:r>
          </w:p>
          <w:p w14:paraId="4DC4D6D8" w14:textId="6242B378" w:rsidR="008A3A64" w:rsidRDefault="008A3A64" w:rsidP="00DB0807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42" w:hanging="252"/>
              <w:rPr>
                <w:rFonts w:cstheme="minorHAnsi"/>
              </w:rPr>
            </w:pPr>
            <w:r w:rsidRPr="00DB0807">
              <w:t>“Confirm</w:t>
            </w:r>
            <w:r>
              <w:rPr>
                <w:rFonts w:cstheme="minorHAnsi"/>
              </w:rPr>
              <w:t xml:space="preserve"> New Password”: text, required.</w:t>
            </w:r>
          </w:p>
          <w:p w14:paraId="7109A6A7" w14:textId="77777777" w:rsidR="00A03E90" w:rsidRDefault="00A03E90" w:rsidP="00091856">
            <w:pPr>
              <w:spacing w:after="0"/>
              <w:rPr>
                <w:rFonts w:cstheme="minorHAnsi"/>
                <w:i/>
              </w:rPr>
            </w:pPr>
          </w:p>
          <w:p w14:paraId="1372FA35" w14:textId="77777777" w:rsidR="008A3A64" w:rsidRPr="003B6F4D" w:rsidRDefault="008A3A64" w:rsidP="00091856">
            <w:pPr>
              <w:spacing w:after="0"/>
              <w:rPr>
                <w:rFonts w:cstheme="minorHAnsi"/>
              </w:rPr>
            </w:pPr>
            <w:r w:rsidRPr="008E0079">
              <w:rPr>
                <w:rFonts w:cstheme="minorHAnsi"/>
                <w:i/>
              </w:rPr>
              <w:lastRenderedPageBreak/>
              <w:t>Continue to step 2 of Normal Flow</w:t>
            </w:r>
            <w:r>
              <w:rPr>
                <w:rFonts w:cstheme="minorHAnsi"/>
              </w:rPr>
              <w:t>.</w:t>
            </w:r>
          </w:p>
        </w:tc>
      </w:tr>
      <w:tr w:rsidR="009C6906" w:rsidRPr="004717BC" w14:paraId="656F4E24" w14:textId="77777777" w:rsidTr="00305F85">
        <w:trPr>
          <w:trHeight w:val="296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2EC638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Exceptions:</w:t>
            </w: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A770DAF" w14:textId="77777777" w:rsidR="009C6906" w:rsidRPr="003B6F4D" w:rsidRDefault="009C6906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No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454ED61" w14:textId="77777777" w:rsidR="009C6906" w:rsidRPr="003B6F4D" w:rsidRDefault="009C6906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Cause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9239746" w14:textId="77777777" w:rsidR="009C6906" w:rsidRPr="003B6F4D" w:rsidRDefault="009C6906" w:rsidP="0009185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System Response</w:t>
            </w:r>
          </w:p>
        </w:tc>
      </w:tr>
      <w:tr w:rsidR="009C6906" w:rsidRPr="004717BC" w14:paraId="35E50F3B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A15A2B3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FB540" w14:textId="77777777" w:rsidR="009C6906" w:rsidRPr="00854424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9146C" w14:textId="77777777" w:rsidR="009C6906" w:rsidRPr="00854424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inputs invalid format conten</w:t>
            </w:r>
            <w:r w:rsidRPr="008560DC">
              <w:rPr>
                <w:rFonts w:cstheme="minorHAnsi"/>
              </w:rPr>
              <w:t xml:space="preserve">t </w:t>
            </w:r>
            <w:r>
              <w:rPr>
                <w:rFonts w:cstheme="minorHAnsi"/>
              </w:rPr>
              <w:t xml:space="preserve">into </w:t>
            </w:r>
            <w:r w:rsidRPr="008560DC">
              <w:rPr>
                <w:rFonts w:cstheme="minorHAnsi"/>
              </w:rPr>
              <w:t xml:space="preserve">fields. 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1213E" w14:textId="34E8677B" w:rsidR="009C6906" w:rsidRPr="00CC2D54" w:rsidRDefault="009C6906" w:rsidP="0018536D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t>The system shows the error message: “</w:t>
            </w:r>
            <w:r w:rsidR="0018536D">
              <w:t>Incorrect entry</w:t>
            </w:r>
            <w:r>
              <w:t>”.</w:t>
            </w:r>
          </w:p>
        </w:tc>
      </w:tr>
      <w:tr w:rsidR="009C6906" w:rsidRPr="004717BC" w14:paraId="6086E4BE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F861DC1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04E5A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AB959" w14:textId="77777777" w:rsidR="009C6906" w:rsidRPr="008560DC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inputs the wrong old password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55F54" w14:textId="4DE9E2D5" w:rsidR="009C6906" w:rsidRDefault="009C6906" w:rsidP="0018536D">
            <w:pPr>
              <w:spacing w:after="0" w:line="240" w:lineRule="auto"/>
              <w:ind w:left="-18"/>
            </w:pPr>
            <w:r>
              <w:t>The system shows the error message: “</w:t>
            </w:r>
            <w:r w:rsidR="0018536D">
              <w:t>Invalid</w:t>
            </w:r>
            <w:r>
              <w:t xml:space="preserve"> password”</w:t>
            </w:r>
            <w:r w:rsidR="0018536D">
              <w:t xml:space="preserve"> and “Update Unsuccessful”</w:t>
            </w:r>
            <w:r>
              <w:t>.</w:t>
            </w:r>
          </w:p>
        </w:tc>
      </w:tr>
      <w:tr w:rsidR="009C6906" w:rsidRPr="004717BC" w14:paraId="31F71D7F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20234F3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625A5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EFCD6" w14:textId="77777777" w:rsidR="009C6906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inputs the confirm-new password that does not match to new password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68C09" w14:textId="77777777" w:rsidR="009C6906" w:rsidRDefault="009C6906" w:rsidP="00091856">
            <w:pPr>
              <w:spacing w:after="0" w:line="240" w:lineRule="auto"/>
              <w:ind w:left="-18"/>
            </w:pPr>
            <w:r>
              <w:t>The system shows the error message: “</w:t>
            </w:r>
            <w:r w:rsidRPr="007C36C8">
              <w:t>You must enter the same password twice in order to confirm it</w:t>
            </w:r>
            <w:r>
              <w:t>”.</w:t>
            </w:r>
          </w:p>
        </w:tc>
      </w:tr>
      <w:tr w:rsidR="009C6906" w:rsidRPr="004717BC" w14:paraId="2A30F9BA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0335E03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A80DD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E8E28" w14:textId="0B429274" w:rsidR="009C6906" w:rsidRPr="008560DC" w:rsidRDefault="00285116" w:rsidP="0028511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</w:t>
            </w:r>
            <w:r w:rsidR="009C6906">
              <w:rPr>
                <w:rFonts w:cstheme="minorHAnsi"/>
              </w:rPr>
              <w:t>” button to cancel updating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04F59" w14:textId="2FA0BB87" w:rsidR="009C6906" w:rsidRDefault="009C6906" w:rsidP="00091856">
            <w:pPr>
              <w:spacing w:after="0" w:line="240" w:lineRule="auto"/>
              <w:ind w:left="-18"/>
            </w:pPr>
            <w:r>
              <w:t xml:space="preserve">The system </w:t>
            </w:r>
            <w:r w:rsidR="008D7AEE">
              <w:t xml:space="preserve">discards all changes and </w:t>
            </w:r>
            <w:r>
              <w:t>returns the “Profile” screen.</w:t>
            </w:r>
          </w:p>
        </w:tc>
      </w:tr>
      <w:tr w:rsidR="009C6906" w:rsidRPr="004717BC" w14:paraId="07973F95" w14:textId="77777777" w:rsidTr="00A03E90">
        <w:trPr>
          <w:trHeight w:val="225"/>
        </w:trPr>
        <w:tc>
          <w:tcPr>
            <w:tcW w:w="18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919BB" w14:textId="77777777" w:rsidR="009C6906" w:rsidRPr="00785682" w:rsidRDefault="009C6906" w:rsidP="0009185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8CE783" w14:textId="77777777" w:rsidR="009C6906" w:rsidRDefault="009C6906" w:rsidP="00091856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9A587F" w14:textId="77777777" w:rsidR="009C6906" w:rsidRDefault="009C6906" w:rsidP="0009185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1B3B0" w14:textId="77777777" w:rsidR="009C6906" w:rsidRDefault="009C6906" w:rsidP="00091856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8A3A64" w14:paraId="29FCF43F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EE609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BB5DE" w14:textId="1ED3E3CB" w:rsidR="008A3A64" w:rsidRPr="00785682" w:rsidRDefault="00D92B7E" w:rsidP="00D92B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8A3A64" w14:paraId="58510935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2CC42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2E2BA" w14:textId="41D6B338" w:rsidR="008A3A64" w:rsidRPr="00785682" w:rsidRDefault="008A3A64" w:rsidP="00D92B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8A3A64" w14:paraId="0EC5C022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B1809" w14:textId="77777777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3C7F4" w14:textId="15FAADC4" w:rsidR="00CC1CED" w:rsidRPr="00CC1CED" w:rsidRDefault="00CC1CED" w:rsidP="001A756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36"/>
            </w:pPr>
            <w:r>
              <w:t>BR-05</w:t>
            </w:r>
          </w:p>
          <w:p w14:paraId="07F6B926" w14:textId="053B714F" w:rsidR="008A3A64" w:rsidRPr="00DB0807" w:rsidRDefault="00F9042A" w:rsidP="001A756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36"/>
            </w:pPr>
            <w:r w:rsidRPr="00D92B7E">
              <w:rPr>
                <w:rFonts w:cstheme="minorHAnsi"/>
              </w:rPr>
              <w:t xml:space="preserve">All </w:t>
            </w:r>
            <w:r w:rsidRPr="00DB0807">
              <w:t xml:space="preserve">fields related to “password” must be 8 – 30 characters </w:t>
            </w:r>
            <w:r w:rsidR="00F3110D" w:rsidRPr="00DB0807">
              <w:t xml:space="preserve">length </w:t>
            </w:r>
            <w:r w:rsidRPr="00DB0807">
              <w:t xml:space="preserve">and </w:t>
            </w:r>
            <w:r w:rsidR="001862CD">
              <w:t>must be hashed</w:t>
            </w:r>
            <w:r w:rsidRPr="00DB0807">
              <w:t xml:space="preserve"> encrypted.</w:t>
            </w:r>
          </w:p>
          <w:p w14:paraId="38746BF8" w14:textId="374CFBA0" w:rsidR="002246D4" w:rsidRDefault="002246D4" w:rsidP="001A756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36"/>
            </w:pPr>
            <w:r w:rsidRPr="00DB0807">
              <w:t>Fields that could be edited are: password, email, phone number, address and avatar.</w:t>
            </w:r>
          </w:p>
          <w:p w14:paraId="5C79C041" w14:textId="570CA069" w:rsidR="001A7568" w:rsidRDefault="001A7568" w:rsidP="001A7568">
            <w:pPr>
              <w:pStyle w:val="ListParagraph"/>
              <w:numPr>
                <w:ilvl w:val="0"/>
                <w:numId w:val="22"/>
              </w:numPr>
              <w:spacing w:after="0"/>
              <w:ind w:left="326" w:hanging="236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</w:t>
            </w:r>
            <w:r w:rsidR="00C20840">
              <w:rPr>
                <w:rFonts w:cstheme="minorHAnsi"/>
              </w:rPr>
              <w:t xml:space="preserve"> and have max length is 10 (when starts with 0) or 11 (when starts with 84).</w:t>
            </w:r>
          </w:p>
          <w:p w14:paraId="45D154C1" w14:textId="77777777" w:rsidR="001A7568" w:rsidRPr="00146427" w:rsidRDefault="001A7568" w:rsidP="001A7568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17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  <w:p w14:paraId="6B35ECAE" w14:textId="6A8DA8D6" w:rsidR="002246D4" w:rsidRPr="00D92B7E" w:rsidRDefault="002246D4" w:rsidP="001A756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36"/>
              <w:rPr>
                <w:rFonts w:cstheme="minorHAnsi"/>
              </w:rPr>
            </w:pPr>
            <w:r w:rsidRPr="00DB0807">
              <w:t>Fields</w:t>
            </w:r>
            <w:r>
              <w:rPr>
                <w:rFonts w:cstheme="minorHAnsi"/>
              </w:rPr>
              <w:t xml:space="preserve"> which are not allowed users to edit are: username, fullname, </w:t>
            </w:r>
            <w:r w:rsidR="00FB191F">
              <w:rPr>
                <w:rFonts w:cstheme="minorHAnsi"/>
              </w:rPr>
              <w:t>birthdate and</w:t>
            </w:r>
            <w:r>
              <w:rPr>
                <w:rFonts w:cstheme="minorHAnsi"/>
              </w:rPr>
              <w:t xml:space="preserve"> </w:t>
            </w:r>
            <w:r w:rsidR="003946ED">
              <w:rPr>
                <w:rFonts w:cstheme="minorHAnsi"/>
              </w:rPr>
              <w:t>isMale</w:t>
            </w:r>
            <w:r>
              <w:rPr>
                <w:rFonts w:cstheme="minorHAnsi"/>
              </w:rPr>
              <w:t>.</w:t>
            </w:r>
          </w:p>
        </w:tc>
      </w:tr>
      <w:tr w:rsidR="008A3A64" w14:paraId="63E99932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881A3" w14:textId="655EC901" w:rsidR="008A3A64" w:rsidRPr="00785682" w:rsidRDefault="008A3A64" w:rsidP="0009185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22746" w14:textId="77777777" w:rsidR="008A3A64" w:rsidRPr="00785682" w:rsidRDefault="008A3A64" w:rsidP="0009185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3110D" w14:paraId="4230C08F" w14:textId="77777777" w:rsidTr="00091856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0D9F1" w14:textId="65B40949" w:rsidR="00F3110D" w:rsidRPr="00785682" w:rsidRDefault="00F3110D" w:rsidP="00F3110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4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5D1DC" w14:textId="46D51CFF" w:rsidR="00F3110D" w:rsidRDefault="00F3110D" w:rsidP="00CC1CED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8C6368E" w14:textId="330E373E" w:rsidR="00F3110D" w:rsidRPr="00CC1CED" w:rsidRDefault="00CC1CED" w:rsidP="00CC1CE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4" w:name="_Toc70316048"/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7</w:t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C1CE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Edit profile</w:t>
      </w:r>
      <w:bookmarkEnd w:id="34"/>
    </w:p>
    <w:p w14:paraId="177FCA7B" w14:textId="31D80089" w:rsidR="00CD19C9" w:rsidRPr="00F76D82" w:rsidRDefault="00CD19C9" w:rsidP="00924073">
      <w:pPr>
        <w:pStyle w:val="Heading4"/>
        <w:numPr>
          <w:ilvl w:val="0"/>
          <w:numId w:val="3"/>
        </w:numPr>
      </w:pPr>
      <w:bookmarkStart w:id="35" w:name="_Change_avatar"/>
      <w:bookmarkEnd w:id="35"/>
      <w:r>
        <w:t>Change avatar</w:t>
      </w:r>
    </w:p>
    <w:p w14:paraId="3CA9DBE9" w14:textId="77777777" w:rsidR="00616134" w:rsidRDefault="00CD19C9" w:rsidP="00616134">
      <w:pPr>
        <w:keepNext/>
      </w:pPr>
      <w:r>
        <w:rPr>
          <w:noProof/>
          <w:lang w:val="en-US" w:eastAsia="ja-JP"/>
        </w:rPr>
        <w:drawing>
          <wp:inline distT="0" distB="0" distL="0" distR="0" wp14:anchorId="39F7B29E" wp14:editId="22855568">
            <wp:extent cx="5731510" cy="1674495"/>
            <wp:effectExtent l="0" t="0" r="254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hange-avatar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78BE1" w14:textId="51883470" w:rsidR="00CD19C9" w:rsidRPr="00616134" w:rsidRDefault="00616134" w:rsidP="0061613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6" w:name="_Toc70316103"/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9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Change avatar</w:t>
      </w:r>
      <w:bookmarkEnd w:id="36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59"/>
        <w:gridCol w:w="709"/>
        <w:gridCol w:w="2075"/>
        <w:gridCol w:w="985"/>
        <w:gridCol w:w="894"/>
        <w:gridCol w:w="2346"/>
      </w:tblGrid>
      <w:tr w:rsidR="00CD19C9" w:rsidRPr="00266D5C" w14:paraId="71921D48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DFD40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930CF" w14:textId="5B6D5D63" w:rsidR="00CD19C9" w:rsidRPr="00785682" w:rsidRDefault="00CD19C9" w:rsidP="00CD19C9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0</w:t>
            </w:r>
            <w:r>
              <w:rPr>
                <w:rFonts w:cstheme="minorHAnsi"/>
                <w:b/>
              </w:rPr>
              <w:t>5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Change avatar</w:t>
            </w:r>
          </w:p>
        </w:tc>
      </w:tr>
      <w:tr w:rsidR="00CD19C9" w14:paraId="74018FDD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A5A2E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2567A" w14:textId="1E252652" w:rsidR="00CD19C9" w:rsidRPr="00785682" w:rsidRDefault="00CD19C9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C4FE6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212A2" w14:textId="6E0FFA86" w:rsidR="00CD19C9" w:rsidRPr="00785682" w:rsidRDefault="00725BB7" w:rsidP="00CD19C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="00CD19C9">
              <w:rPr>
                <w:rFonts w:cstheme="minorHAnsi"/>
              </w:rPr>
              <w:t>/04/2021</w:t>
            </w:r>
          </w:p>
        </w:tc>
      </w:tr>
      <w:tr w:rsidR="00CD19C9" w14:paraId="20D3D041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90845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imary Actor:</w:t>
            </w:r>
          </w:p>
        </w:tc>
        <w:tc>
          <w:tcPr>
            <w:tcW w:w="27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F29FD" w14:textId="77777777" w:rsidR="00CD19C9" w:rsidRPr="00785682" w:rsidRDefault="00CD19C9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uthorized User</w:t>
            </w:r>
          </w:p>
        </w:tc>
        <w:tc>
          <w:tcPr>
            <w:tcW w:w="187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AB08B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391FA" w14:textId="77777777" w:rsidR="00CD19C9" w:rsidRPr="00785682" w:rsidRDefault="00CD19C9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CD19C9" w14:paraId="4B94D579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91C70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4E8D4" w14:textId="4A3C5540" w:rsidR="00CD19C9" w:rsidRPr="00785682" w:rsidRDefault="00CD19C9" w:rsidP="00CD19C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update his/her profile avatar. </w:t>
            </w:r>
          </w:p>
        </w:tc>
      </w:tr>
      <w:tr w:rsidR="00CD19C9" w:rsidRPr="004717BC" w14:paraId="31C926D6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E4F3C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C28731" w14:textId="0FB22A71" w:rsidR="00CD19C9" w:rsidRPr="00785682" w:rsidRDefault="00CD19C9" w:rsidP="00CD19C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“Camera” icon button next to the avatar.</w:t>
            </w:r>
          </w:p>
        </w:tc>
      </w:tr>
      <w:tr w:rsidR="00CD19C9" w:rsidRPr="004717BC" w14:paraId="7AAFFC35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3B6E3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BDF76" w14:textId="77777777" w:rsidR="00CD19C9" w:rsidRDefault="00CD19C9" w:rsidP="008E25D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The user has been logged into the system.</w:t>
            </w:r>
          </w:p>
          <w:p w14:paraId="71E85FCC" w14:textId="77777777" w:rsidR="00CD19C9" w:rsidRPr="00785682" w:rsidRDefault="00CD19C9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</w:t>
            </w:r>
            <w:r w:rsidRPr="00785682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The user is at the “Profile” screen.</w:t>
            </w:r>
          </w:p>
        </w:tc>
      </w:tr>
      <w:tr w:rsidR="00CD19C9" w:rsidRPr="004717BC" w14:paraId="4C5A121B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B7B0F" w14:textId="77777777" w:rsidR="00CD19C9" w:rsidRPr="00785682" w:rsidRDefault="00CD19C9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CC763" w14:textId="4EAFA954" w:rsidR="00CD19C9" w:rsidRPr="00785682" w:rsidRDefault="00CD19C9" w:rsidP="00CD19C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user’s new avatar is edited in the system.</w:t>
            </w:r>
          </w:p>
        </w:tc>
      </w:tr>
      <w:tr w:rsidR="00A03E90" w14:paraId="5B17B59E" w14:textId="77777777" w:rsidTr="00C65A98">
        <w:trPr>
          <w:trHeight w:val="305"/>
        </w:trPr>
        <w:tc>
          <w:tcPr>
            <w:tcW w:w="18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757A4A" w14:textId="77777777" w:rsidR="00A03E90" w:rsidRPr="00785682" w:rsidRDefault="00A03E90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53E1329D" w14:textId="77777777" w:rsidR="00A03E90" w:rsidRPr="00E202DA" w:rsidRDefault="00A03E90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015F80B0" w14:textId="77777777" w:rsidR="00A03E90" w:rsidRPr="00E202DA" w:rsidRDefault="00A03E90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  <w:vAlign w:val="center"/>
          </w:tcPr>
          <w:p w14:paraId="47D896A3" w14:textId="77777777" w:rsidR="00A03E90" w:rsidRPr="00E202DA" w:rsidRDefault="00A03E90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202DA">
              <w:rPr>
                <w:rFonts w:cstheme="minorHAnsi"/>
                <w:b/>
              </w:rPr>
              <w:t>System Response</w:t>
            </w:r>
          </w:p>
        </w:tc>
      </w:tr>
      <w:tr w:rsidR="00A03E90" w14:paraId="4236DD1D" w14:textId="77777777" w:rsidTr="003D087B">
        <w:trPr>
          <w:trHeight w:val="225"/>
        </w:trPr>
        <w:tc>
          <w:tcPr>
            <w:tcW w:w="18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9F61DD" w14:textId="77777777" w:rsidR="00A03E90" w:rsidRPr="00785682" w:rsidRDefault="00A03E90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A3199" w14:textId="77777777" w:rsidR="00A03E90" w:rsidRPr="00E202DA" w:rsidRDefault="00A03E90" w:rsidP="008E25D4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37237" w14:textId="02DC92EE" w:rsidR="00A03E90" w:rsidRPr="00E202DA" w:rsidRDefault="00A03E90" w:rsidP="008E25D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On Profile screen, the user clicks on  “Camera” icon button next to the avatar image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BAF0A" w14:textId="7EDF5A74" w:rsidR="00A03E90" w:rsidRPr="00237058" w:rsidRDefault="00A03E90" w:rsidP="00DB080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opens the Windows Explorer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 xml:space="preserve"> for user to upload an image.</w:t>
            </w:r>
          </w:p>
        </w:tc>
      </w:tr>
      <w:tr w:rsidR="00A03E90" w14:paraId="19EA4507" w14:textId="77777777" w:rsidTr="003D087B">
        <w:trPr>
          <w:trHeight w:val="225"/>
        </w:trPr>
        <w:tc>
          <w:tcPr>
            <w:tcW w:w="18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CD6A24" w14:textId="77777777" w:rsidR="00A03E90" w:rsidRPr="00785682" w:rsidRDefault="00A03E90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DC14A" w14:textId="77777777" w:rsidR="00A03E90" w:rsidRDefault="00A03E90" w:rsidP="008E25D4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31415" w14:textId="20F80049" w:rsidR="00A03E90" w:rsidRDefault="00A03E90" w:rsidP="00DB080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hooses an image in the Windows Explorer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 xml:space="preserve"> and clicks on “Open” button.</w:t>
            </w:r>
          </w:p>
          <w:p w14:paraId="26B37567" w14:textId="23583D04" w:rsidR="00A03E90" w:rsidRDefault="00A03E90" w:rsidP="00DB080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799D2865" w14:textId="2D544AC7" w:rsidR="00A03E90" w:rsidRDefault="00A03E90" w:rsidP="00A03E9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8A35A" w14:textId="3F109E64" w:rsidR="00A03E90" w:rsidRDefault="00A03E90" w:rsidP="00A2535F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system updates avatar with the chosen image and shows the the successful message: “Updated Successfullly”.</w:t>
            </w:r>
          </w:p>
          <w:p w14:paraId="7A975023" w14:textId="54D3D814" w:rsidR="00A03E90" w:rsidRDefault="00A03E90" w:rsidP="00A03E9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3]</w:t>
            </w:r>
          </w:p>
        </w:tc>
      </w:tr>
      <w:tr w:rsidR="003D087B" w14:paraId="62D47BA6" w14:textId="77777777" w:rsidTr="003D087B">
        <w:trPr>
          <w:trHeight w:val="165"/>
        </w:trPr>
        <w:tc>
          <w:tcPr>
            <w:tcW w:w="18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9389EA" w14:textId="77777777" w:rsidR="003D087B" w:rsidRPr="00785682" w:rsidRDefault="003D087B" w:rsidP="00116D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60F645" w14:textId="57966717" w:rsidR="003D087B" w:rsidRPr="003D087B" w:rsidRDefault="003D087B" w:rsidP="003D087B">
            <w:pPr>
              <w:spacing w:after="0"/>
              <w:rPr>
                <w:rFonts w:cstheme="minorHAnsi"/>
              </w:rPr>
            </w:pPr>
            <w:r w:rsidRPr="003D087B">
              <w:rPr>
                <w:rFonts w:cstheme="minorHAnsi"/>
              </w:rPr>
              <w:t>N/A</w:t>
            </w:r>
          </w:p>
        </w:tc>
      </w:tr>
      <w:tr w:rsidR="00A03E90" w:rsidRPr="004717BC" w14:paraId="7D1A3363" w14:textId="77777777" w:rsidTr="003D087B">
        <w:trPr>
          <w:trHeight w:val="296"/>
        </w:trPr>
        <w:tc>
          <w:tcPr>
            <w:tcW w:w="18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C15058" w14:textId="77777777" w:rsidR="00A03E90" w:rsidRPr="00785682" w:rsidRDefault="00A03E90" w:rsidP="00116D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B341BD6" w14:textId="77777777" w:rsidR="00A03E90" w:rsidRPr="003B6F4D" w:rsidRDefault="00A03E90" w:rsidP="00116DB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No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91C93D7" w14:textId="77777777" w:rsidR="00A03E90" w:rsidRPr="003B6F4D" w:rsidRDefault="00A03E90" w:rsidP="00116DB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Caus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8609AAA" w14:textId="77777777" w:rsidR="00A03E90" w:rsidRPr="003B6F4D" w:rsidRDefault="00A03E90" w:rsidP="00116DB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3B6F4D">
              <w:rPr>
                <w:rFonts w:cstheme="minorHAnsi"/>
                <w:b/>
              </w:rPr>
              <w:t>System Response</w:t>
            </w:r>
          </w:p>
        </w:tc>
      </w:tr>
      <w:tr w:rsidR="00A03E90" w:rsidRPr="004717BC" w14:paraId="5949F77A" w14:textId="77777777" w:rsidTr="003D087B">
        <w:trPr>
          <w:trHeight w:val="225"/>
        </w:trPr>
        <w:tc>
          <w:tcPr>
            <w:tcW w:w="18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324FAD" w14:textId="77777777" w:rsidR="00A03E90" w:rsidRPr="00785682" w:rsidRDefault="00A03E90" w:rsidP="00116D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7A3A6" w14:textId="77777777" w:rsidR="00A03E90" w:rsidRPr="00854424" w:rsidRDefault="00A03E90" w:rsidP="00116DBE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BDDE43" w14:textId="073F32A0" w:rsidR="00A03E90" w:rsidRPr="00854424" w:rsidRDefault="00A03E90" w:rsidP="00116DB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chooses invalid image format</w:t>
            </w:r>
            <w:r w:rsidRPr="008560DC">
              <w:rPr>
                <w:rFonts w:cstheme="minorHAnsi"/>
              </w:rPr>
              <w:t xml:space="preserve">. 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48AB4" w14:textId="6B882C10" w:rsidR="00A03E90" w:rsidRPr="00CC2D54" w:rsidRDefault="00A03E90" w:rsidP="00116DB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t>The system shows the error message: “Update Unsuccessful”.</w:t>
            </w:r>
          </w:p>
        </w:tc>
      </w:tr>
      <w:tr w:rsidR="00A03E90" w:rsidRPr="004717BC" w14:paraId="7C0127D1" w14:textId="77777777" w:rsidTr="003D087B">
        <w:trPr>
          <w:trHeight w:val="225"/>
        </w:trPr>
        <w:tc>
          <w:tcPr>
            <w:tcW w:w="18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5A7E63B" w14:textId="77777777" w:rsidR="00A03E90" w:rsidRPr="00785682" w:rsidRDefault="00A03E90" w:rsidP="00116D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80FEC" w14:textId="77777777" w:rsidR="00A03E90" w:rsidRDefault="00A03E90" w:rsidP="00116DBE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783D6" w14:textId="6AA57478" w:rsidR="00A03E90" w:rsidRPr="008560DC" w:rsidRDefault="00A03E90" w:rsidP="00E24B6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closes</w:t>
            </w:r>
            <w:r w:rsidRPr="00E24B6E">
              <w:t xml:space="preserve"> the Windows Explorer</w:t>
            </w:r>
            <w:r>
              <w:t xml:space="preserve"> (by clicking on “x” button or “Cancel” button)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97DEF" w14:textId="6DE1A13E" w:rsidR="00A03E90" w:rsidRDefault="00A03E90" w:rsidP="00116DBE">
            <w:pPr>
              <w:spacing w:after="0" w:line="240" w:lineRule="auto"/>
              <w:ind w:left="-18"/>
            </w:pPr>
            <w:r>
              <w:t>The system shows the error message: “Update Unsuccessful”.</w:t>
            </w:r>
          </w:p>
        </w:tc>
      </w:tr>
      <w:tr w:rsidR="00A03E90" w14:paraId="58735F1D" w14:textId="77777777" w:rsidTr="00FC197C">
        <w:tc>
          <w:tcPr>
            <w:tcW w:w="185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1215C57" w14:textId="4A58862C" w:rsidR="00A03E90" w:rsidRPr="00785682" w:rsidRDefault="00A03E90" w:rsidP="00A03E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8BEA3" w14:textId="047C50F6" w:rsidR="00A03E90" w:rsidRPr="00785682" w:rsidRDefault="00A03E90" w:rsidP="00A03E90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66183" w14:textId="342EDCCE" w:rsidR="00A03E90" w:rsidRPr="00785682" w:rsidRDefault="00A03E90" w:rsidP="00A03E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0719C" w14:textId="2A30CDCF" w:rsidR="00A03E90" w:rsidRPr="00785682" w:rsidRDefault="00A03E90" w:rsidP="00A03E90">
            <w:pPr>
              <w:spacing w:after="0"/>
              <w:rPr>
                <w:rFonts w:cstheme="minorHAnsi"/>
              </w:rPr>
            </w:pPr>
            <w:r>
              <w:t>The system shows the error message: “Connection Failed or Internal Error”.</w:t>
            </w:r>
          </w:p>
        </w:tc>
      </w:tr>
      <w:tr w:rsidR="003D087B" w14:paraId="123BA522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2E54D" w14:textId="7B176DA4" w:rsidR="003D087B" w:rsidRPr="00785682" w:rsidRDefault="003D087B" w:rsidP="003D08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36D7A" w14:textId="4CD61E05" w:rsidR="003D087B" w:rsidRDefault="003D087B" w:rsidP="003D08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3D087B" w14:paraId="442BA908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4B586" w14:textId="77777777" w:rsidR="003D087B" w:rsidRPr="00785682" w:rsidRDefault="003D087B" w:rsidP="003D08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4B549" w14:textId="77777777" w:rsidR="003D087B" w:rsidRPr="00785682" w:rsidRDefault="003D087B" w:rsidP="003D08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3D087B" w14:paraId="0D5BDF80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066F4" w14:textId="77777777" w:rsidR="003D087B" w:rsidRPr="00785682" w:rsidRDefault="003D087B" w:rsidP="003D08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91990" w14:textId="1AC6888D" w:rsidR="00616134" w:rsidRDefault="00616134" w:rsidP="003D087B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>
              <w:t>BR-05</w:t>
            </w:r>
          </w:p>
          <w:p w14:paraId="369CC6EC" w14:textId="62C2B968" w:rsidR="003D087B" w:rsidRPr="00E24B6E" w:rsidRDefault="003D087B" w:rsidP="003D087B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 w:rsidRPr="00E24B6E">
              <w:t xml:space="preserve">In the Windows Explorer </w:t>
            </w:r>
            <w:r w:rsidR="00FE647B">
              <w:t>dialog</w:t>
            </w:r>
            <w:r w:rsidRPr="00E24B6E">
              <w:t>, the user can only choose one image at a time.</w:t>
            </w:r>
          </w:p>
          <w:p w14:paraId="4A8C8F22" w14:textId="11AFABA5" w:rsidR="003D087B" w:rsidRPr="00E24B6E" w:rsidRDefault="003D087B" w:rsidP="003D087B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 w:rsidRPr="00E24B6E">
              <w:t>The system only accepts image files in type “.png”, “.jpg”, “.jpeg”.</w:t>
            </w:r>
          </w:p>
        </w:tc>
      </w:tr>
      <w:tr w:rsidR="003D087B" w14:paraId="1CC22E26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9E44E" w14:textId="77777777" w:rsidR="003D087B" w:rsidRPr="00785682" w:rsidRDefault="003D087B" w:rsidP="003D08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83DA7" w14:textId="77777777" w:rsidR="003D087B" w:rsidRPr="00785682" w:rsidRDefault="003D087B" w:rsidP="003D087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3D087B" w14:paraId="38502E4B" w14:textId="77777777" w:rsidTr="003D087B">
        <w:tc>
          <w:tcPr>
            <w:tcW w:w="18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132A8" w14:textId="77777777" w:rsidR="003D087B" w:rsidRPr="00785682" w:rsidRDefault="003D087B" w:rsidP="003D087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1427A" w14:textId="77777777" w:rsidR="003D087B" w:rsidRDefault="003D087B" w:rsidP="00616134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70CC357" w14:textId="163B4020" w:rsidR="00CD19C9" w:rsidRPr="00616134" w:rsidRDefault="00616134" w:rsidP="0061613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7" w:name="_Toc70316049"/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8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Change avatar</w:t>
      </w:r>
      <w:bookmarkEnd w:id="37"/>
    </w:p>
    <w:p w14:paraId="10E4D830" w14:textId="043868B5" w:rsidR="00F76D82" w:rsidRPr="00547D83" w:rsidRDefault="00F76D82" w:rsidP="00924073">
      <w:pPr>
        <w:pStyle w:val="Heading4"/>
        <w:numPr>
          <w:ilvl w:val="0"/>
          <w:numId w:val="3"/>
        </w:numPr>
      </w:pPr>
      <w:bookmarkStart w:id="38" w:name="_Logout"/>
      <w:bookmarkEnd w:id="38"/>
      <w:r w:rsidRPr="00547D83">
        <w:t>Logout</w:t>
      </w:r>
    </w:p>
    <w:p w14:paraId="5E2683A1" w14:textId="77777777" w:rsidR="00616134" w:rsidRDefault="00771CE1" w:rsidP="00616134">
      <w:pPr>
        <w:pStyle w:val="ListParagraph"/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4CCE57D0" wp14:editId="21216CD0">
            <wp:extent cx="3615055" cy="1169670"/>
            <wp:effectExtent l="0" t="0" r="4445" b="0"/>
            <wp:docPr id="10" name="Picture 10" descr="https://f17-zpc.zdn.vn/1902559537437354200/162573c610aae3f4bab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f17-zpc.zdn.vn/1902559537437354200/162573c610aae3f4babb.jp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055" cy="116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466E26" w14:textId="5A9D2288" w:rsidR="00771CE1" w:rsidRPr="00616134" w:rsidRDefault="00616134" w:rsidP="0061613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39" w:name="_Toc70316104"/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0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Logout</w:t>
      </w:r>
      <w:bookmarkEnd w:id="39"/>
    </w:p>
    <w:tbl>
      <w:tblPr>
        <w:tblW w:w="9326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990"/>
        <w:gridCol w:w="1872"/>
        <w:gridCol w:w="828"/>
        <w:gridCol w:w="3059"/>
        <w:gridCol w:w="9"/>
      </w:tblGrid>
      <w:tr w:rsidR="00F76D82" w:rsidRPr="00266D5C" w14:paraId="6191EACE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C70EF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56574" w14:textId="2F0CF263" w:rsidR="00F76D82" w:rsidRPr="00785682" w:rsidRDefault="00F76D82" w:rsidP="00CD10E1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0</w:t>
            </w:r>
            <w:r w:rsidR="0097288A">
              <w:rPr>
                <w:rFonts w:cstheme="minorHAnsi"/>
                <w:b/>
              </w:rPr>
              <w:t>6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Logout</w:t>
            </w:r>
          </w:p>
        </w:tc>
      </w:tr>
      <w:tr w:rsidR="00F76D82" w14:paraId="7581193C" w14:textId="77777777" w:rsidTr="00CD10E1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9CE9B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1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7EE1E" w14:textId="165E4212" w:rsidR="00F76D82" w:rsidRPr="00785682" w:rsidRDefault="006F1905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6DE9F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38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75EEA" w14:textId="391958F9" w:rsidR="00F76D82" w:rsidRPr="00785682" w:rsidRDefault="006F1905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723EAF">
              <w:rPr>
                <w:rFonts w:cstheme="minorHAnsi"/>
              </w:rPr>
              <w:t>5</w:t>
            </w:r>
            <w:r w:rsidR="00F76D82">
              <w:rPr>
                <w:rFonts w:cstheme="minorHAnsi"/>
              </w:rPr>
              <w:t>/02/2021</w:t>
            </w:r>
          </w:p>
        </w:tc>
      </w:tr>
      <w:tr w:rsidR="00F76D82" w14:paraId="1C5519AA" w14:textId="77777777" w:rsidTr="00CD10E1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21804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imary Actor:</w:t>
            </w:r>
          </w:p>
        </w:tc>
        <w:tc>
          <w:tcPr>
            <w:tcW w:w="16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05028" w14:textId="77777777" w:rsidR="00F76D82" w:rsidRPr="00785682" w:rsidRDefault="00F76D82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uthorized User</w:t>
            </w:r>
          </w:p>
        </w:tc>
        <w:tc>
          <w:tcPr>
            <w:tcW w:w="1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FEE5D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38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84BEA" w14:textId="77777777" w:rsidR="00F76D82" w:rsidRPr="00785682" w:rsidRDefault="006547D5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76D82" w14:paraId="4DFFE90A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65771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544DE" w14:textId="28A40EB5" w:rsidR="00F76D82" w:rsidRPr="00785682" w:rsidRDefault="00F76D82" w:rsidP="00CD10E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>
              <w:rPr>
                <w:rFonts w:cstheme="minorHAnsi"/>
              </w:rPr>
              <w:t xml:space="preserve">s </w:t>
            </w:r>
            <w:r w:rsidR="009F2767">
              <w:rPr>
                <w:rFonts w:cstheme="minorHAnsi"/>
              </w:rPr>
              <w:t xml:space="preserve">to </w:t>
            </w:r>
            <w:r>
              <w:rPr>
                <w:rFonts w:cstheme="minorHAnsi"/>
              </w:rPr>
              <w:t xml:space="preserve">log out of the system. </w:t>
            </w:r>
          </w:p>
        </w:tc>
      </w:tr>
      <w:tr w:rsidR="00F76D82" w:rsidRPr="004717BC" w14:paraId="725F4D39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C1027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49B1C" w14:textId="696DD439" w:rsidR="00F76D82" w:rsidRPr="00785682" w:rsidRDefault="00535909" w:rsidP="00B449EA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F76D82">
              <w:rPr>
                <w:rFonts w:cstheme="minorHAnsi"/>
              </w:rPr>
              <w:t xml:space="preserve"> </w:t>
            </w:r>
            <w:r w:rsidR="00B449EA">
              <w:rPr>
                <w:rFonts w:cstheme="minorHAnsi"/>
              </w:rPr>
              <w:t>clicks on</w:t>
            </w:r>
            <w:r w:rsidR="00F76D82">
              <w:rPr>
                <w:rFonts w:cstheme="minorHAnsi"/>
              </w:rPr>
              <w:t xml:space="preserve"> </w:t>
            </w:r>
            <w:r w:rsidR="00CD10E1">
              <w:rPr>
                <w:rFonts w:cstheme="minorHAnsi"/>
              </w:rPr>
              <w:t>“</w:t>
            </w:r>
            <w:r w:rsidR="006F1905">
              <w:rPr>
                <w:rFonts w:cstheme="minorHAnsi"/>
              </w:rPr>
              <w:t>L</w:t>
            </w:r>
            <w:r w:rsidR="00F76D82">
              <w:rPr>
                <w:rFonts w:cstheme="minorHAnsi"/>
              </w:rPr>
              <w:t>ogout</w:t>
            </w:r>
            <w:r w:rsidR="00CD10E1">
              <w:rPr>
                <w:rFonts w:cstheme="minorHAnsi"/>
              </w:rPr>
              <w:t>”</w:t>
            </w:r>
            <w:r w:rsidR="00F76D82">
              <w:rPr>
                <w:rFonts w:cstheme="minorHAnsi"/>
              </w:rPr>
              <w:t xml:space="preserve"> </w:t>
            </w:r>
            <w:r w:rsidR="00B449EA">
              <w:rPr>
                <w:rFonts w:cstheme="minorHAnsi"/>
              </w:rPr>
              <w:t>button</w:t>
            </w:r>
            <w:r w:rsidR="00F76D82">
              <w:rPr>
                <w:rFonts w:cstheme="minorHAnsi"/>
              </w:rPr>
              <w:t>.</w:t>
            </w:r>
          </w:p>
        </w:tc>
      </w:tr>
      <w:tr w:rsidR="00F76D82" w:rsidRPr="004717BC" w14:paraId="59C97517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26B8F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51D7F" w14:textId="5AE5CE0E" w:rsidR="00F76D82" w:rsidRPr="00785682" w:rsidRDefault="00F76D82" w:rsidP="00CD10E1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</w:t>
            </w:r>
            <w:r>
              <w:rPr>
                <w:rFonts w:cstheme="minorHAnsi"/>
              </w:rPr>
              <w:t>.</w:t>
            </w:r>
          </w:p>
        </w:tc>
      </w:tr>
      <w:tr w:rsidR="00F76D82" w:rsidRPr="004717BC" w14:paraId="13FBEDDC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DD909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BF467" w14:textId="5DB02832" w:rsidR="00F76D82" w:rsidRPr="00785682" w:rsidRDefault="00F76D82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535909">
              <w:t>The user</w:t>
            </w:r>
            <w:r>
              <w:t xml:space="preserve"> </w:t>
            </w:r>
            <w:r w:rsidR="00565EB0">
              <w:t>log</w:t>
            </w:r>
            <w:r w:rsidR="009C6906">
              <w:t>s</w:t>
            </w:r>
            <w:r w:rsidR="00565EB0">
              <w:t xml:space="preserve"> out the system.</w:t>
            </w:r>
          </w:p>
        </w:tc>
      </w:tr>
      <w:tr w:rsidR="00A643C5" w14:paraId="27E12A5C" w14:textId="77777777" w:rsidTr="00F503F7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2E0CD9D" w14:textId="77777777" w:rsidR="00A643C5" w:rsidRPr="00785682" w:rsidRDefault="00A643C5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53CDED2" w14:textId="77777777" w:rsidR="00A643C5" w:rsidRPr="00565EB0" w:rsidRDefault="00A643C5" w:rsidP="00CD10E1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Step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B3CEF83" w14:textId="77777777" w:rsidR="00A643C5" w:rsidRPr="00565EB0" w:rsidRDefault="00A643C5" w:rsidP="00CD10E1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Actor Action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BD4A87" w14:textId="77777777" w:rsidR="00A643C5" w:rsidRPr="00565EB0" w:rsidRDefault="00A643C5" w:rsidP="00CD10E1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System Response</w:t>
            </w:r>
          </w:p>
        </w:tc>
      </w:tr>
      <w:tr w:rsidR="00A643C5" w14:paraId="0539B7B3" w14:textId="77777777" w:rsidTr="00F503F7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422D515" w14:textId="77777777" w:rsidR="00A643C5" w:rsidRPr="00785682" w:rsidRDefault="00A643C5" w:rsidP="00CD10E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528F2" w14:textId="77777777" w:rsidR="00A643C5" w:rsidRPr="00771CE1" w:rsidRDefault="00A643C5" w:rsidP="00CD10E1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0AD19" w14:textId="5886D287" w:rsidR="00A643C5" w:rsidRPr="00771CE1" w:rsidRDefault="00A643C5" w:rsidP="0097288A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Avatar” icon button to open “Profile” screen.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D621C" w14:textId="1BB73FD8" w:rsidR="00A643C5" w:rsidRPr="00771CE1" w:rsidRDefault="00A643C5" w:rsidP="00CD10E1">
            <w:pPr>
              <w:spacing w:after="0" w:line="240" w:lineRule="exact"/>
              <w:rPr>
                <w:rFonts w:cstheme="minorHAnsi"/>
              </w:rPr>
            </w:pPr>
            <w:r w:rsidRPr="00F76D82">
              <w:rPr>
                <w:rFonts w:cstheme="minorHAnsi"/>
              </w:rPr>
              <w:t xml:space="preserve">The system redirects </w:t>
            </w:r>
            <w:r>
              <w:rPr>
                <w:rFonts w:cstheme="minorHAnsi"/>
              </w:rPr>
              <w:t xml:space="preserve">to </w:t>
            </w:r>
            <w:r w:rsidRPr="00F76D82">
              <w:rPr>
                <w:rFonts w:cstheme="minorHAnsi"/>
              </w:rPr>
              <w:t xml:space="preserve">the </w:t>
            </w:r>
            <w:r>
              <w:rPr>
                <w:rFonts w:cstheme="minorHAnsi"/>
              </w:rPr>
              <w:t>“Profile” screen.</w:t>
            </w:r>
          </w:p>
        </w:tc>
      </w:tr>
      <w:tr w:rsidR="00A643C5" w14:paraId="3BEDE2A9" w14:textId="77777777" w:rsidTr="00F503F7">
        <w:trPr>
          <w:trHeight w:val="768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8F452" w14:textId="77777777" w:rsidR="00A643C5" w:rsidRPr="00785682" w:rsidRDefault="00A643C5" w:rsidP="00CD10E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19A4D" w14:textId="77777777" w:rsidR="00A643C5" w:rsidRDefault="00A643C5" w:rsidP="00CD10E1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6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2E76F" w14:textId="7F7C5531" w:rsidR="00A643C5" w:rsidRPr="00771CE1" w:rsidRDefault="00A643C5" w:rsidP="0097288A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 “Log out” button</w:t>
            </w:r>
            <w:r w:rsidRPr="00E202DA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top right corner of the “Profile” screen.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D15E5" w14:textId="265C3935" w:rsidR="00A643C5" w:rsidRDefault="00A643C5" w:rsidP="00411E3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system clears cookies and access token then returns</w:t>
            </w:r>
            <w:r w:rsidR="00F503F7">
              <w:rPr>
                <w:rFonts w:cstheme="minorHAnsi"/>
              </w:rPr>
              <w:t xml:space="preserve"> to</w:t>
            </w:r>
            <w:r>
              <w:rPr>
                <w:rFonts w:cstheme="minorHAnsi"/>
              </w:rPr>
              <w:t xml:space="preserve"> the “Login” screen.</w:t>
            </w:r>
          </w:p>
        </w:tc>
      </w:tr>
      <w:tr w:rsidR="00F76D82" w14:paraId="37D714FE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D3986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49222" w14:textId="77777777" w:rsidR="00F76D82" w:rsidRPr="00226691" w:rsidRDefault="00565EB0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11E34" w:rsidRPr="004717BC" w14:paraId="745F9B23" w14:textId="77777777" w:rsidTr="00411E34">
        <w:trPr>
          <w:trHeight w:val="278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4D2AD1" w14:textId="77777777" w:rsidR="00411E34" w:rsidRPr="00785682" w:rsidRDefault="00411E34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F0140" w14:textId="27D729BE" w:rsidR="00411E34" w:rsidRPr="00411E34" w:rsidRDefault="00411E34" w:rsidP="00411E34">
            <w:pPr>
              <w:spacing w:after="0" w:line="240" w:lineRule="exact"/>
              <w:rPr>
                <w:rFonts w:cstheme="minorHAnsi"/>
              </w:rPr>
            </w:pPr>
            <w:r w:rsidRPr="00411E34">
              <w:rPr>
                <w:rFonts w:cstheme="minorHAnsi"/>
              </w:rPr>
              <w:t>N/A</w:t>
            </w:r>
          </w:p>
        </w:tc>
      </w:tr>
      <w:tr w:rsidR="00F76D82" w14:paraId="50516D3E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E97AE3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C0DFC" w14:textId="4E584718" w:rsidR="00F76D82" w:rsidRPr="00785682" w:rsidRDefault="00411E34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F76D82" w14:paraId="657D37B3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8B545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EF86D" w14:textId="77777777" w:rsidR="00F76D82" w:rsidRPr="00785682" w:rsidRDefault="00F76D82" w:rsidP="00CD10E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F76D82" w14:paraId="1E255636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C085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76C7" w14:textId="77777777" w:rsidR="00F76D82" w:rsidRPr="009C6906" w:rsidRDefault="00CD10E1" w:rsidP="009C6906">
            <w:pPr>
              <w:spacing w:after="0" w:line="240" w:lineRule="exact"/>
              <w:rPr>
                <w:rFonts w:cstheme="minorHAnsi"/>
              </w:rPr>
            </w:pPr>
            <w:r w:rsidRPr="009C6906">
              <w:rPr>
                <w:rFonts w:cstheme="minorHAnsi"/>
              </w:rPr>
              <w:t>User’s token is removed in client and the session is destroyed in server.</w:t>
            </w:r>
          </w:p>
        </w:tc>
      </w:tr>
      <w:tr w:rsidR="00F76D82" w14:paraId="454461BF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905A6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A7556" w14:textId="77777777" w:rsidR="00F76D82" w:rsidRPr="00785682" w:rsidRDefault="006547D5" w:rsidP="00CD10E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76D82" w14:paraId="387D6492" w14:textId="77777777" w:rsidTr="00CD10E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6BFD0" w14:textId="77777777" w:rsidR="00F76D82" w:rsidRPr="00785682" w:rsidRDefault="00F76D82" w:rsidP="00CD10E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99030" w14:textId="77777777" w:rsidR="00F76D82" w:rsidRPr="00785682" w:rsidRDefault="006547D5" w:rsidP="00616134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3D87F46E" w14:textId="005D85CC" w:rsidR="00F76D82" w:rsidRPr="00616134" w:rsidRDefault="00616134" w:rsidP="0061613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0" w:name="_Toc70316050"/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9</w:t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613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Logout</w:t>
      </w:r>
      <w:bookmarkEnd w:id="40"/>
    </w:p>
    <w:p w14:paraId="3A5B879D" w14:textId="69D86DC9" w:rsidR="009F2767" w:rsidRPr="00547D83" w:rsidRDefault="009F2767" w:rsidP="00924073">
      <w:pPr>
        <w:pStyle w:val="Heading4"/>
        <w:numPr>
          <w:ilvl w:val="0"/>
          <w:numId w:val="3"/>
        </w:numPr>
      </w:pPr>
      <w:bookmarkStart w:id="41" w:name="_View_notifications"/>
      <w:bookmarkEnd w:id="41"/>
      <w:r>
        <w:t>View notifications</w:t>
      </w:r>
    </w:p>
    <w:p w14:paraId="098BA411" w14:textId="77777777" w:rsidR="00C22518" w:rsidRDefault="009F2767" w:rsidP="00C22518">
      <w:pPr>
        <w:pStyle w:val="ListParagraph"/>
        <w:keepNext/>
        <w:jc w:val="center"/>
      </w:pPr>
      <w:r>
        <w:rPr>
          <w:rFonts w:asciiTheme="majorHAnsi" w:hAnsiTheme="majorHAnsi" w:cstheme="majorHAnsi"/>
          <w:b/>
          <w:i/>
          <w:noProof/>
          <w:sz w:val="28"/>
          <w:szCs w:val="28"/>
          <w:lang w:val="en-US" w:eastAsia="ja-JP"/>
        </w:rPr>
        <w:drawing>
          <wp:inline distT="0" distB="0" distL="0" distR="0" wp14:anchorId="4D03685A" wp14:editId="70F97348">
            <wp:extent cx="4220164" cy="1200318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view-noti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E6BA6" w14:textId="6500BC59" w:rsidR="009F2767" w:rsidRPr="00C22518" w:rsidRDefault="00C22518" w:rsidP="00C22518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2" w:name="_Toc70316105"/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1</w:t>
      </w:r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C225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View notifications</w:t>
      </w:r>
      <w:bookmarkEnd w:id="42"/>
    </w:p>
    <w:tbl>
      <w:tblPr>
        <w:tblW w:w="9326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1350"/>
        <w:gridCol w:w="2070"/>
        <w:gridCol w:w="90"/>
        <w:gridCol w:w="3239"/>
        <w:gridCol w:w="9"/>
      </w:tblGrid>
      <w:tr w:rsidR="009F2767" w:rsidRPr="00266D5C" w14:paraId="70576684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24A26E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86214" w14:textId="0BB69777" w:rsidR="009F2767" w:rsidRPr="00785682" w:rsidRDefault="009F2767" w:rsidP="009F2767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0</w:t>
            </w:r>
            <w:r>
              <w:rPr>
                <w:rFonts w:cstheme="minorHAnsi"/>
                <w:b/>
              </w:rPr>
              <w:t>7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View notifications</w:t>
            </w:r>
          </w:p>
        </w:tc>
      </w:tr>
      <w:tr w:rsidR="009F2767" w14:paraId="31B01120" w14:textId="77777777" w:rsidTr="005D02DA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4BA35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85E98" w14:textId="13A3F835" w:rsidR="009F2767" w:rsidRPr="00785682" w:rsidRDefault="009F2767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1B0CE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33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8A289" w14:textId="4BF48208" w:rsidR="009F2767" w:rsidRPr="00785682" w:rsidRDefault="009F2767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/2021</w:t>
            </w:r>
          </w:p>
        </w:tc>
      </w:tr>
      <w:tr w:rsidR="009F2767" w14:paraId="0357B2BA" w14:textId="77777777" w:rsidTr="005D02DA">
        <w:trPr>
          <w:gridAfter w:val="1"/>
          <w:wAfter w:w="9" w:type="dxa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DCAAC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0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5155B" w14:textId="77777777" w:rsidR="009F2767" w:rsidRPr="00785682" w:rsidRDefault="009F2767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uthorized User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11AFA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33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4B746" w14:textId="77777777" w:rsidR="009F2767" w:rsidRPr="00785682" w:rsidRDefault="009F2767" w:rsidP="008E25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F2767" w14:paraId="21895996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70492F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47215" w14:textId="7E2D3DAD" w:rsidR="009F2767" w:rsidRPr="00785682" w:rsidRDefault="009F2767" w:rsidP="009F276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s. </w:t>
            </w:r>
          </w:p>
        </w:tc>
      </w:tr>
      <w:tr w:rsidR="009F2767" w:rsidRPr="004717BC" w14:paraId="2AF79FF6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E8DAF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E4345" w14:textId="361025D3" w:rsidR="009F2767" w:rsidRPr="00785682" w:rsidRDefault="009F2767" w:rsidP="008E25D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EE4DB7">
              <w:rPr>
                <w:rFonts w:cstheme="minorHAnsi"/>
              </w:rPr>
              <w:t xml:space="preserve">clicks on “Bell” icon button </w:t>
            </w:r>
            <w:r>
              <w:rPr>
                <w:rFonts w:cstheme="minorHAnsi"/>
              </w:rPr>
              <w:t>(at the top right corner of the screen).</w:t>
            </w:r>
          </w:p>
        </w:tc>
      </w:tr>
      <w:tr w:rsidR="009F2767" w:rsidRPr="004717BC" w14:paraId="1618B45F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05770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750F0" w14:textId="61487B2E" w:rsidR="009F2767" w:rsidRPr="00785682" w:rsidRDefault="009F2767" w:rsidP="008E25D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</w:t>
            </w:r>
            <w:r>
              <w:rPr>
                <w:rFonts w:cstheme="minorHAnsi"/>
              </w:rPr>
              <w:t>.</w:t>
            </w:r>
          </w:p>
        </w:tc>
      </w:tr>
      <w:tr w:rsidR="009F2767" w:rsidRPr="004717BC" w14:paraId="53915FE3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C684B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9DF89" w14:textId="0CF51DA7" w:rsidR="009F2767" w:rsidRPr="00785682" w:rsidRDefault="009F2767" w:rsidP="00EE4D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user </w:t>
            </w:r>
            <w:r w:rsidR="00EE4DB7">
              <w:t>is redirect to the corresponding screen depends on what notification he/she selects</w:t>
            </w:r>
            <w:r>
              <w:t>.</w:t>
            </w:r>
          </w:p>
        </w:tc>
      </w:tr>
      <w:tr w:rsidR="009F2767" w14:paraId="2DB63252" w14:textId="77777777" w:rsidTr="005D02DA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186E7F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353A83F" w14:textId="77777777" w:rsidR="009F2767" w:rsidRPr="00565EB0" w:rsidRDefault="009F2767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Step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6A55DF" w14:textId="77777777" w:rsidR="009F2767" w:rsidRPr="00565EB0" w:rsidRDefault="009F2767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Actor Action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96D35D0" w14:textId="77777777" w:rsidR="009F2767" w:rsidRPr="00565EB0" w:rsidRDefault="009F2767" w:rsidP="008E25D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65EB0">
              <w:rPr>
                <w:rFonts w:cstheme="minorHAnsi"/>
                <w:b/>
              </w:rPr>
              <w:t>System Response</w:t>
            </w:r>
          </w:p>
        </w:tc>
      </w:tr>
      <w:tr w:rsidR="009F2767" w14:paraId="40C2BB6F" w14:textId="77777777" w:rsidTr="005D02DA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551C0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E040C" w14:textId="77777777" w:rsidR="009F2767" w:rsidRPr="00771CE1" w:rsidRDefault="009F2767" w:rsidP="008E25D4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E1D46" w14:textId="781D24A6" w:rsidR="009F2767" w:rsidRPr="00771CE1" w:rsidRDefault="009F2767" w:rsidP="008E25D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licks on </w:t>
            </w:r>
            <w:r w:rsidR="00ED0C6C">
              <w:rPr>
                <w:rFonts w:cstheme="minorHAnsi"/>
              </w:rPr>
              <w:t>“Bell” icon button (at the top right corner of the screen) to view list of notifications</w:t>
            </w:r>
            <w:r>
              <w:rPr>
                <w:rFonts w:cstheme="minorHAnsi"/>
              </w:rPr>
              <w:t>.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5C2E7" w14:textId="409041C3" w:rsidR="009F2767" w:rsidRPr="00771CE1" w:rsidRDefault="009F2767" w:rsidP="00ED0C6C">
            <w:pPr>
              <w:spacing w:after="0" w:line="240" w:lineRule="exact"/>
              <w:rPr>
                <w:rFonts w:cstheme="minorHAnsi"/>
              </w:rPr>
            </w:pPr>
            <w:r w:rsidRPr="00F76D82">
              <w:rPr>
                <w:rFonts w:cstheme="minorHAnsi"/>
              </w:rPr>
              <w:t>The system</w:t>
            </w:r>
            <w:r w:rsidR="00ED0C6C">
              <w:rPr>
                <w:rFonts w:cstheme="minorHAnsi"/>
              </w:rPr>
              <w:t xml:space="preserve"> shows list of notifications in a popover, near the “Bell” icon button</w:t>
            </w:r>
            <w:r>
              <w:rPr>
                <w:rFonts w:cstheme="minorHAnsi"/>
              </w:rPr>
              <w:t>.</w:t>
            </w:r>
          </w:p>
        </w:tc>
      </w:tr>
      <w:tr w:rsidR="009F2767" w14:paraId="7E3CB188" w14:textId="77777777" w:rsidTr="005D02DA">
        <w:trPr>
          <w:trHeight w:val="768"/>
        </w:trPr>
        <w:tc>
          <w:tcPr>
            <w:tcW w:w="18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D6EEA" w14:textId="77777777" w:rsidR="009F2767" w:rsidRPr="00785682" w:rsidRDefault="009F2767" w:rsidP="008E25D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4C0ED" w14:textId="77777777" w:rsidR="009F2767" w:rsidRDefault="009F2767" w:rsidP="008E25D4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1394D" w14:textId="77777777" w:rsidR="009F2767" w:rsidRDefault="009F2767" w:rsidP="00ED0C6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ED0C6C">
              <w:rPr>
                <w:rFonts w:cstheme="minorHAnsi"/>
              </w:rPr>
              <w:t>select specific notification</w:t>
            </w:r>
            <w:r>
              <w:rPr>
                <w:rFonts w:cstheme="minorHAnsi"/>
              </w:rPr>
              <w:t>.</w:t>
            </w:r>
          </w:p>
          <w:p w14:paraId="56B8BACB" w14:textId="77777777" w:rsidR="00ED0C6C" w:rsidRDefault="00ED0C6C" w:rsidP="00ED0C6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  <w:p w14:paraId="6C5A2D98" w14:textId="522EADD1" w:rsidR="00ED0C6C" w:rsidRPr="00771CE1" w:rsidRDefault="00ED0C6C" w:rsidP="00ED0C6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Alternative 2]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416D4" w14:textId="7648EC6B" w:rsidR="009F2767" w:rsidRDefault="00771520" w:rsidP="008E25D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771520" w14:paraId="42B49BA8" w14:textId="77777777" w:rsidTr="005D02DA">
        <w:trPr>
          <w:trHeight w:val="4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73AB89" w14:textId="77777777" w:rsidR="00771520" w:rsidRPr="00785682" w:rsidRDefault="00771520" w:rsidP="005D02DA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326952E" w14:textId="3136D678" w:rsidR="00771520" w:rsidRPr="00226691" w:rsidRDefault="00771520" w:rsidP="005D02DA">
            <w:pPr>
              <w:spacing w:after="0"/>
              <w:jc w:val="center"/>
              <w:rPr>
                <w:rFonts w:cstheme="minorHAnsi"/>
              </w:rPr>
            </w:pPr>
            <w:r w:rsidRPr="00565EB0">
              <w:rPr>
                <w:rFonts w:cstheme="minorHAnsi"/>
                <w:b/>
              </w:rPr>
              <w:t>Step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A35C5ED" w14:textId="1FCE98AE" w:rsidR="00771520" w:rsidRPr="00226691" w:rsidRDefault="00771520" w:rsidP="005D02DA">
            <w:pPr>
              <w:spacing w:after="0"/>
              <w:jc w:val="center"/>
              <w:rPr>
                <w:rFonts w:cstheme="minorHAnsi"/>
              </w:rPr>
            </w:pPr>
            <w:r w:rsidRPr="00565EB0">
              <w:rPr>
                <w:rFonts w:cstheme="minorHAnsi"/>
                <w:b/>
              </w:rPr>
              <w:t>Actor Action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5888DCB" w14:textId="53C411F1" w:rsidR="00771520" w:rsidRPr="00226691" w:rsidRDefault="00771520" w:rsidP="005D02DA">
            <w:pPr>
              <w:spacing w:after="0"/>
              <w:jc w:val="center"/>
              <w:rPr>
                <w:rFonts w:cstheme="minorHAnsi"/>
              </w:rPr>
            </w:pPr>
            <w:r w:rsidRPr="00565EB0">
              <w:rPr>
                <w:rFonts w:cstheme="minorHAnsi"/>
                <w:b/>
              </w:rPr>
              <w:t>System Response</w:t>
            </w:r>
          </w:p>
        </w:tc>
      </w:tr>
      <w:tr w:rsidR="00771520" w14:paraId="45C77956" w14:textId="77777777" w:rsidTr="005D02DA">
        <w:trPr>
          <w:trHeight w:val="3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EAE7D40" w14:textId="77777777" w:rsidR="00771520" w:rsidRPr="00785682" w:rsidRDefault="00771520" w:rsidP="005D02DA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64352" w14:textId="5E640051" w:rsidR="00771520" w:rsidRPr="00226691" w:rsidRDefault="00771520" w:rsidP="005D02D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17F7F" w14:textId="27258F5C" w:rsidR="00771520" w:rsidRPr="00226691" w:rsidRDefault="00771520" w:rsidP="005D02D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notification type “report”.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7EACD" w14:textId="4C5C3475" w:rsidR="00771520" w:rsidRPr="00226691" w:rsidRDefault="00771520" w:rsidP="005D02DA">
            <w:pPr>
              <w:spacing w:after="0"/>
              <w:rPr>
                <w:rFonts w:cstheme="minorHAnsi"/>
              </w:rPr>
            </w:pPr>
            <w:r w:rsidRPr="00F76D82">
              <w:rPr>
                <w:rFonts w:cstheme="minorHAnsi"/>
              </w:rPr>
              <w:t>The system</w:t>
            </w:r>
            <w:r>
              <w:rPr>
                <w:rFonts w:cstheme="minorHAnsi"/>
              </w:rPr>
              <w:t xml:space="preserve"> redirects to “Report details” screen for user to view comment of supervisor/manager.</w:t>
            </w:r>
          </w:p>
        </w:tc>
      </w:tr>
      <w:tr w:rsidR="00771520" w14:paraId="7990D82A" w14:textId="77777777" w:rsidTr="005D02DA">
        <w:trPr>
          <w:trHeight w:val="3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86C14B" w14:textId="77777777" w:rsidR="00771520" w:rsidRPr="00785682" w:rsidRDefault="00771520" w:rsidP="005D02DA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28E18" w14:textId="3D6CF9AB" w:rsidR="00771520" w:rsidRPr="00226691" w:rsidRDefault="00771520" w:rsidP="005D02D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1E57E" w14:textId="638E030C" w:rsidR="00771520" w:rsidRPr="00226691" w:rsidRDefault="00771520" w:rsidP="005D02D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notification type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”.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2270D" w14:textId="5A0BD9F7" w:rsidR="00771520" w:rsidRPr="00226691" w:rsidRDefault="00771520" w:rsidP="005D02DA">
            <w:pPr>
              <w:spacing w:after="0"/>
              <w:rPr>
                <w:rFonts w:cstheme="minorHAnsi"/>
              </w:rPr>
            </w:pPr>
            <w:r w:rsidRPr="00F76D82">
              <w:rPr>
                <w:rFonts w:cstheme="minorHAnsi"/>
              </w:rPr>
              <w:t>The system</w:t>
            </w:r>
            <w:r>
              <w:rPr>
                <w:rFonts w:cstheme="minorHAnsi"/>
              </w:rPr>
              <w:t xml:space="preserve"> redirects to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 xml:space="preserve"> details” screen for user to view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’s details.</w:t>
            </w:r>
          </w:p>
        </w:tc>
      </w:tr>
      <w:tr w:rsidR="00771520" w:rsidRPr="004717BC" w14:paraId="03E47335" w14:textId="77777777" w:rsidTr="005D02DA">
        <w:trPr>
          <w:trHeight w:val="72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C45FFD" w14:textId="77777777" w:rsidR="00771520" w:rsidRPr="00785682" w:rsidRDefault="00771520" w:rsidP="005D02DA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D732AB1" w14:textId="17289E5C" w:rsidR="00771520" w:rsidRPr="00411E34" w:rsidRDefault="00771520" w:rsidP="005D02DA">
            <w:pPr>
              <w:spacing w:after="0" w:line="240" w:lineRule="exact"/>
              <w:jc w:val="center"/>
              <w:rPr>
                <w:rFonts w:cstheme="minorHAnsi"/>
              </w:rPr>
            </w:pPr>
            <w:r w:rsidRPr="003B6F4D">
              <w:rPr>
                <w:rFonts w:cstheme="minorHAnsi"/>
                <w:b/>
              </w:rPr>
              <w:t>No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6397569" w14:textId="0C4FDCD5" w:rsidR="00771520" w:rsidRPr="00411E34" w:rsidRDefault="00771520" w:rsidP="005D02DA">
            <w:pPr>
              <w:spacing w:after="0" w:line="240" w:lineRule="exact"/>
              <w:jc w:val="center"/>
              <w:rPr>
                <w:rFonts w:cstheme="minorHAnsi"/>
              </w:rPr>
            </w:pPr>
            <w:r w:rsidRPr="003B6F4D">
              <w:rPr>
                <w:rFonts w:cstheme="minorHAnsi"/>
                <w:b/>
              </w:rPr>
              <w:t>Cause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9A32C39" w14:textId="6ED78DB3" w:rsidR="00771520" w:rsidRPr="00411E34" w:rsidRDefault="00771520" w:rsidP="005D02DA">
            <w:pPr>
              <w:spacing w:after="0" w:line="240" w:lineRule="exact"/>
              <w:jc w:val="center"/>
              <w:rPr>
                <w:rFonts w:cstheme="minorHAnsi"/>
              </w:rPr>
            </w:pPr>
            <w:r w:rsidRPr="003B6F4D">
              <w:rPr>
                <w:rFonts w:cstheme="minorHAnsi"/>
                <w:b/>
              </w:rPr>
              <w:t>System Response</w:t>
            </w:r>
          </w:p>
        </w:tc>
      </w:tr>
      <w:tr w:rsidR="00771520" w:rsidRPr="004717BC" w14:paraId="17F28260" w14:textId="77777777" w:rsidTr="005D02DA">
        <w:trPr>
          <w:trHeight w:val="7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7187265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57287B6" w14:textId="6A04BB1A" w:rsidR="00771520" w:rsidRPr="00411E34" w:rsidRDefault="00771520" w:rsidP="00771520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51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5CD05A4" w14:textId="6C0B63C9" w:rsidR="00771520" w:rsidRPr="00411E34" w:rsidRDefault="00771520" w:rsidP="0077152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248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FE965C8" w14:textId="0C000B49" w:rsidR="00771520" w:rsidRPr="00411E34" w:rsidRDefault="00771520" w:rsidP="00771520">
            <w:pPr>
              <w:spacing w:after="0" w:line="240" w:lineRule="exact"/>
              <w:rPr>
                <w:rFonts w:cstheme="minorHAnsi"/>
              </w:rPr>
            </w:pPr>
            <w:r>
              <w:t>The system shows the error message: “Connection Failed or Internal Error”.</w:t>
            </w:r>
          </w:p>
        </w:tc>
      </w:tr>
      <w:tr w:rsidR="00771520" w14:paraId="2DAE80FA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46C54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CB593" w14:textId="77777777" w:rsidR="00771520" w:rsidRPr="00785682" w:rsidRDefault="00771520" w:rsidP="007715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771520" w14:paraId="1215BCC9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6AF9E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C0E1A" w14:textId="77777777" w:rsidR="00771520" w:rsidRPr="00785682" w:rsidRDefault="00771520" w:rsidP="0077152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771520" w14:paraId="3FEBFBB9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82D7B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9D13B" w14:textId="05EDFEC5" w:rsidR="00771520" w:rsidRPr="00C22518" w:rsidRDefault="00E6411C" w:rsidP="00C2251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</w:pPr>
            <w:r>
              <w:t>BR-26</w:t>
            </w:r>
            <w:r w:rsidR="00C22518" w:rsidRPr="00C22518">
              <w:t xml:space="preserve"> (notification type “report”)</w:t>
            </w:r>
          </w:p>
          <w:p w14:paraId="59F5A5F1" w14:textId="3DAFCFC7" w:rsidR="00C22518" w:rsidRPr="009C6906" w:rsidRDefault="00C22518" w:rsidP="00C22518">
            <w:pPr>
              <w:pStyle w:val="ListParagraph"/>
              <w:numPr>
                <w:ilvl w:val="0"/>
                <w:numId w:val="22"/>
              </w:numPr>
              <w:spacing w:after="0" w:line="240" w:lineRule="auto"/>
              <w:ind w:left="326" w:hanging="252"/>
              <w:rPr>
                <w:rFonts w:cstheme="minorHAnsi"/>
              </w:rPr>
            </w:pPr>
            <w:r w:rsidRPr="00C22518">
              <w:t>BR</w:t>
            </w:r>
            <w:r w:rsidR="00E6411C">
              <w:rPr>
                <w:rFonts w:cstheme="minorHAnsi"/>
              </w:rPr>
              <w:t>-33</w:t>
            </w:r>
            <w:r>
              <w:rPr>
                <w:rFonts w:cstheme="minorHAnsi"/>
              </w:rPr>
              <w:t xml:space="preserve"> (notification type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”)</w:t>
            </w:r>
          </w:p>
        </w:tc>
      </w:tr>
      <w:tr w:rsidR="00771520" w14:paraId="70ABB9DD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4B4A2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328F2F" w14:textId="77777777" w:rsidR="00771520" w:rsidRPr="00785682" w:rsidRDefault="00771520" w:rsidP="0077152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771520" w14:paraId="0D8E81BC" w14:textId="77777777" w:rsidTr="008E25D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6518B" w14:textId="77777777" w:rsidR="00771520" w:rsidRPr="00785682" w:rsidRDefault="00771520" w:rsidP="0077152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45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2F786" w14:textId="77777777" w:rsidR="00771520" w:rsidRPr="00785682" w:rsidRDefault="00771520" w:rsidP="00C22518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EB3FF71" w14:textId="4543D9C5" w:rsidR="009F2767" w:rsidRPr="00204CE4" w:rsidRDefault="00C22518" w:rsidP="00C22518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3" w:name="_Toc70316051"/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0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uthorized User&gt;&gt; View notifications</w:t>
      </w:r>
      <w:bookmarkEnd w:id="43"/>
    </w:p>
    <w:p w14:paraId="05B71E63" w14:textId="540585B5" w:rsidR="00547D83" w:rsidRDefault="00D2482E" w:rsidP="00D2482E">
      <w:pPr>
        <w:pStyle w:val="Heading3"/>
      </w:pPr>
      <w:bookmarkStart w:id="44" w:name="_Toc70316029"/>
      <w:r>
        <w:t xml:space="preserve">2.4 </w:t>
      </w:r>
      <w:r w:rsidR="00547D83">
        <w:t>&lt;&lt;Administrator&gt;&gt;</w:t>
      </w:r>
      <w:r w:rsidR="00547D83" w:rsidRPr="00547D83">
        <w:t xml:space="preserve"> </w:t>
      </w:r>
      <w:r w:rsidR="00547D83">
        <w:t>Overview Use Case</w:t>
      </w:r>
      <w:bookmarkEnd w:id="44"/>
    </w:p>
    <w:p w14:paraId="5D15774E" w14:textId="433FC8C1" w:rsidR="00547D83" w:rsidRDefault="00547D83" w:rsidP="00E91DA1">
      <w:pPr>
        <w:pStyle w:val="ListParagraph"/>
        <w:ind w:left="0"/>
      </w:pPr>
    </w:p>
    <w:p w14:paraId="6A685C4A" w14:textId="032EB9FC" w:rsidR="00204CE4" w:rsidRDefault="009F66D6" w:rsidP="00204CE4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32A1982B" wp14:editId="783D151D">
            <wp:extent cx="5731510" cy="3575050"/>
            <wp:effectExtent l="0" t="0" r="254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_overview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89E0E" w14:textId="7AC7DE8E" w:rsidR="00E91DA1" w:rsidRPr="00204CE4" w:rsidRDefault="00204CE4" w:rsidP="00204CE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5" w:name="_Toc70316106"/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2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Overview Use Case</w:t>
      </w:r>
      <w:bookmarkEnd w:id="45"/>
    </w:p>
    <w:p w14:paraId="1B8EE625" w14:textId="7FB10E6B" w:rsidR="00547D83" w:rsidRDefault="00E91DA1" w:rsidP="00924073">
      <w:pPr>
        <w:pStyle w:val="Heading4"/>
        <w:numPr>
          <w:ilvl w:val="0"/>
          <w:numId w:val="19"/>
        </w:numPr>
      </w:pPr>
      <w:bookmarkStart w:id="46" w:name="_Create_new_accounts"/>
      <w:bookmarkEnd w:id="46"/>
      <w:r>
        <w:lastRenderedPageBreak/>
        <w:t>Create n</w:t>
      </w:r>
      <w:r w:rsidR="00547D83">
        <w:t xml:space="preserve">ew </w:t>
      </w:r>
      <w:r>
        <w:t>a</w:t>
      </w:r>
      <w:r w:rsidR="00547D83">
        <w:t>ccounts</w:t>
      </w:r>
    </w:p>
    <w:p w14:paraId="081986D2" w14:textId="77777777" w:rsidR="00204CE4" w:rsidRDefault="00547D83" w:rsidP="00204CE4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1E6B7BE8" wp14:editId="1C7D238A">
            <wp:extent cx="5731510" cy="1209040"/>
            <wp:effectExtent l="0" t="0" r="254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create new accounts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9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FE81D" w14:textId="3A6AFF72" w:rsidR="00547D83" w:rsidRPr="00204CE4" w:rsidRDefault="00204CE4" w:rsidP="00204CE4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7" w:name="_Toc70316107"/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3</w:t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04CE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Create new accounts</w:t>
      </w:r>
      <w:bookmarkEnd w:id="47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5"/>
        <w:gridCol w:w="701"/>
        <w:gridCol w:w="2089"/>
        <w:gridCol w:w="972"/>
        <w:gridCol w:w="904"/>
        <w:gridCol w:w="2337"/>
      </w:tblGrid>
      <w:tr w:rsidR="00547D83" w:rsidRPr="001312A7" w14:paraId="69CA8DCB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89618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ID and Name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316B2" w14:textId="48215DC5" w:rsidR="00547D83" w:rsidRPr="001312A7" w:rsidRDefault="008821A9" w:rsidP="009F2767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0</w:t>
            </w:r>
            <w:r w:rsidR="009F2767">
              <w:rPr>
                <w:rFonts w:cstheme="minorHAnsi"/>
                <w:b/>
              </w:rPr>
              <w:t>8</w:t>
            </w:r>
            <w:r w:rsidR="00547D83" w:rsidRPr="001312A7">
              <w:rPr>
                <w:rFonts w:cstheme="minorHAnsi"/>
                <w:b/>
              </w:rPr>
              <w:t xml:space="preserve"> Create </w:t>
            </w:r>
            <w:r w:rsidR="00305CBB">
              <w:rPr>
                <w:rFonts w:cstheme="minorHAnsi"/>
                <w:b/>
              </w:rPr>
              <w:t>n</w:t>
            </w:r>
            <w:r w:rsidR="00547D83" w:rsidRPr="001312A7">
              <w:rPr>
                <w:rFonts w:cstheme="minorHAnsi"/>
                <w:b/>
              </w:rPr>
              <w:t xml:space="preserve">ew </w:t>
            </w:r>
            <w:r w:rsidR="00305CBB">
              <w:rPr>
                <w:rFonts w:cstheme="minorHAnsi"/>
                <w:b/>
              </w:rPr>
              <w:t>a</w:t>
            </w:r>
            <w:r w:rsidR="00547D83" w:rsidRPr="001312A7">
              <w:rPr>
                <w:rFonts w:cstheme="minorHAnsi"/>
                <w:b/>
              </w:rPr>
              <w:t>ccounts</w:t>
            </w:r>
          </w:p>
        </w:tc>
      </w:tr>
      <w:tr w:rsidR="00547D83" w:rsidRPr="001312A7" w14:paraId="695DC4E7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E8A80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41D9A" w14:textId="32CC9E0D" w:rsidR="00547D83" w:rsidRPr="001312A7" w:rsidRDefault="00E91DA1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07342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Date Created: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82B4C6" w14:textId="77777777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15/02/2021</w:t>
            </w:r>
          </w:p>
        </w:tc>
      </w:tr>
      <w:tr w:rsidR="00547D83" w:rsidRPr="001312A7" w14:paraId="2557766B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7BBDE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F0758" w14:textId="1DB9C0DB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 w:rsidR="00C138BC">
              <w:rPr>
                <w:rFonts w:cstheme="minorHAnsi"/>
              </w:rPr>
              <w:t>istrator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990B0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Secondary Actors:</w:t>
            </w:r>
          </w:p>
        </w:tc>
        <w:tc>
          <w:tcPr>
            <w:tcW w:w="23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081FC" w14:textId="77777777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  <w:tr w:rsidR="00547D83" w:rsidRPr="001312A7" w14:paraId="3D4C5CCA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6A07E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Description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7CF67" w14:textId="5C22BA59" w:rsidR="00547D83" w:rsidRPr="001312A7" w:rsidRDefault="00547D83" w:rsidP="000F3A31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is use case allows the user to </w:t>
            </w:r>
            <w:r w:rsidR="000F3A31">
              <w:rPr>
                <w:rFonts w:cstheme="minorHAnsi"/>
              </w:rPr>
              <w:t xml:space="preserve">create </w:t>
            </w:r>
            <w:r w:rsidRPr="001312A7">
              <w:rPr>
                <w:rFonts w:cstheme="minorHAnsi"/>
              </w:rPr>
              <w:t>new account.</w:t>
            </w:r>
          </w:p>
        </w:tc>
      </w:tr>
      <w:tr w:rsidR="00547D83" w:rsidRPr="001312A7" w14:paraId="62F1A3BA" w14:textId="77777777" w:rsidTr="00C61BCC">
        <w:trPr>
          <w:trHeight w:val="332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077F7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Trigger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71C9F" w14:textId="77777777" w:rsidR="00547D83" w:rsidRPr="001312A7" w:rsidRDefault="00547D83" w:rsidP="00683D3E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clicks on the “Create” button in “Accounts” screen.</w:t>
            </w:r>
          </w:p>
        </w:tc>
      </w:tr>
      <w:tr w:rsidR="00547D83" w:rsidRPr="001312A7" w14:paraId="474AE56C" w14:textId="77777777" w:rsidTr="00C61BCC">
        <w:trPr>
          <w:trHeight w:val="593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2F79A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econdi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1C868" w14:textId="0C4D5418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PRE-1. </w:t>
            </w:r>
            <w:r w:rsidR="0088613F">
              <w:rPr>
                <w:rFonts w:cstheme="minorHAnsi"/>
              </w:rPr>
              <w:t>The user has been logged into the system with role Admin</w:t>
            </w:r>
            <w:r w:rsidRPr="001312A7">
              <w:rPr>
                <w:rFonts w:cstheme="minorHAnsi"/>
              </w:rPr>
              <w:t>.</w:t>
            </w:r>
          </w:p>
          <w:p w14:paraId="08F20232" w14:textId="77777777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PRE-2. The user is on the “Accounts” screen.</w:t>
            </w:r>
          </w:p>
        </w:tc>
      </w:tr>
      <w:tr w:rsidR="00547D83" w:rsidRPr="001312A7" w14:paraId="1929F4FA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02EFD" w14:textId="77777777" w:rsidR="00547D83" w:rsidRPr="001312A7" w:rsidRDefault="00547D83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ost-condi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274FB6" w14:textId="77777777" w:rsidR="00547D83" w:rsidRPr="001312A7" w:rsidRDefault="00547D83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POST-1. The new account is added in the system.</w:t>
            </w:r>
          </w:p>
        </w:tc>
      </w:tr>
      <w:tr w:rsidR="00C61BCC" w:rsidRPr="001312A7" w14:paraId="4B273F3C" w14:textId="77777777" w:rsidTr="00C61BCC">
        <w:trPr>
          <w:trHeight w:val="233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A7D7F5" w14:textId="77777777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Normal Flow: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714DA99" w14:textId="77777777" w:rsidR="00C61BCC" w:rsidRPr="001312A7" w:rsidRDefault="00C61BCC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612FE84" w14:textId="77777777" w:rsidR="00C61BCC" w:rsidRPr="001312A7" w:rsidRDefault="00C61BCC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1BAED1D" w14:textId="77777777" w:rsidR="00C61BCC" w:rsidRPr="001312A7" w:rsidRDefault="00C61BCC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C61BCC" w:rsidRPr="001312A7" w14:paraId="16A0E60A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B1C880" w14:textId="77777777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598F6" w14:textId="77777777" w:rsidR="00C61BCC" w:rsidRPr="001312A7" w:rsidRDefault="00C61BCC" w:rsidP="00E91DA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9F3A1" w14:textId="4C721993" w:rsidR="00C61BCC" w:rsidRPr="001312A7" w:rsidRDefault="00C61BCC" w:rsidP="000F3A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“Accounts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42E4C" w14:textId="4B77F7CF" w:rsidR="00C61BCC" w:rsidRPr="001312A7" w:rsidRDefault="00C61BCC" w:rsidP="00A643C5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redirects the Accounts screen.</w:t>
            </w:r>
          </w:p>
        </w:tc>
      </w:tr>
      <w:tr w:rsidR="00C61BCC" w:rsidRPr="001312A7" w14:paraId="73245C84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A5CB99" w14:textId="77777777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08EBD" w14:textId="77777777" w:rsidR="00C61BCC" w:rsidRPr="001312A7" w:rsidRDefault="00C61BCC" w:rsidP="00E91DA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2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0C08D" w14:textId="2360F72E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selects on “</w:t>
            </w:r>
            <w:r>
              <w:rPr>
                <w:rFonts w:cstheme="minorHAnsi"/>
              </w:rPr>
              <w:t>Create</w:t>
            </w:r>
            <w:r w:rsidRPr="001312A7">
              <w:rPr>
                <w:rFonts w:cstheme="minorHAnsi"/>
              </w:rPr>
              <w:t>” button in screen.</w:t>
            </w:r>
          </w:p>
          <w:p w14:paraId="2917BD89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F0238" w14:textId="4A3CE8BF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displays the “</w:t>
            </w:r>
            <w:r>
              <w:rPr>
                <w:rFonts w:cstheme="minorHAnsi"/>
              </w:rPr>
              <w:t>Create Account</w:t>
            </w:r>
            <w:r w:rsidRPr="001312A7">
              <w:rPr>
                <w:rFonts w:cstheme="minorHAnsi"/>
              </w:rPr>
              <w:t>” form with the following required information:</w:t>
            </w:r>
          </w:p>
          <w:p w14:paraId="3694E2D4" w14:textId="7777777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Username”: input text filed, required.</w:t>
            </w:r>
          </w:p>
          <w:p w14:paraId="5FC282BA" w14:textId="7CA9C59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Role”: selections (Salesman</w:t>
            </w:r>
            <w:r>
              <w:rPr>
                <w:rFonts w:cstheme="minorHAnsi"/>
              </w:rPr>
              <w:t>, Sales Supervisor, Sales Manager,</w:t>
            </w:r>
            <w:r w:rsidRPr="001312A7">
              <w:rPr>
                <w:rFonts w:cstheme="minorHAnsi"/>
              </w:rPr>
              <w:t xml:space="preserve"> Admin).</w:t>
            </w:r>
          </w:p>
          <w:p w14:paraId="441E11FB" w14:textId="7777777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, required.</w:t>
            </w:r>
          </w:p>
          <w:p w14:paraId="50A4A00D" w14:textId="7777777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569CF2B4" w14:textId="7777777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e”: input text field, required.</w:t>
            </w:r>
          </w:p>
          <w:p w14:paraId="76765A04" w14:textId="77777777" w:rsidR="00C61BCC" w:rsidRDefault="00C61BCC" w:rsidP="001862CD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Address”: input text field.</w:t>
            </w:r>
          </w:p>
          <w:p w14:paraId="5E17D761" w14:textId="3ED6276D" w:rsidR="00C61BCC" w:rsidRPr="001312A7" w:rsidRDefault="00C61BCC" w:rsidP="001862CD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 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, required.</w:t>
            </w:r>
          </w:p>
          <w:p w14:paraId="53AE84F8" w14:textId="7777777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Birthdate”: date picker.</w:t>
            </w:r>
          </w:p>
          <w:p w14:paraId="76ABD53D" w14:textId="2BB91564" w:rsidR="00C61BCC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  <w:p w14:paraId="69300B0A" w14:textId="59894D27" w:rsidR="00C61BCC" w:rsidRPr="001312A7" w:rsidRDefault="00C61BCC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</w:tc>
      </w:tr>
      <w:tr w:rsidR="00C61BCC" w:rsidRPr="001312A7" w14:paraId="4B7F8467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4FE24A5" w14:textId="77777777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0AEF9" w14:textId="77777777" w:rsidR="00C61BCC" w:rsidRPr="001312A7" w:rsidRDefault="00C61BCC" w:rsidP="00E91DA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3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568EA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inputs into required information fields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6A669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  <w:p w14:paraId="47CAD5F9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2]</w:t>
            </w:r>
          </w:p>
        </w:tc>
      </w:tr>
      <w:tr w:rsidR="00C61BCC" w:rsidRPr="001312A7" w14:paraId="2F392CBB" w14:textId="77777777" w:rsidTr="00624EF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607402D" w14:textId="77777777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5F99C" w14:textId="77777777" w:rsidR="00C61BCC" w:rsidRPr="001312A7" w:rsidRDefault="00C61BCC" w:rsidP="00E91DA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4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58182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selects on the “Save” button.</w:t>
            </w:r>
          </w:p>
          <w:p w14:paraId="623615AA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4]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A18DD" w14:textId="2CC321FA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successful message: “</w:t>
            </w:r>
            <w:r>
              <w:rPr>
                <w:rFonts w:cstheme="minorHAnsi"/>
              </w:rPr>
              <w:t xml:space="preserve">New account has been created successfully. Please </w:t>
            </w:r>
            <w:r>
              <w:rPr>
                <w:rFonts w:cstheme="minorHAnsi"/>
              </w:rPr>
              <w:lastRenderedPageBreak/>
              <w:t>check your email to get the password.</w:t>
            </w:r>
            <w:r w:rsidRPr="001312A7">
              <w:rPr>
                <w:rFonts w:cstheme="minorHAnsi"/>
              </w:rPr>
              <w:t>”.</w:t>
            </w:r>
          </w:p>
          <w:p w14:paraId="62C8A4A9" w14:textId="77777777" w:rsidR="00C61BCC" w:rsidRDefault="00C61BCC" w:rsidP="00683D3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3]</w:t>
            </w:r>
          </w:p>
          <w:p w14:paraId="4661C115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5]</w:t>
            </w:r>
          </w:p>
        </w:tc>
      </w:tr>
      <w:tr w:rsidR="00C61BCC" w:rsidRPr="001312A7" w14:paraId="432085F2" w14:textId="77777777" w:rsidTr="00624EFC"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75BD34" w14:textId="5DB62734" w:rsidR="00C61BCC" w:rsidRPr="001312A7" w:rsidRDefault="00C61BCC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59D30" w14:textId="1D487EEB" w:rsidR="00C61BCC" w:rsidRPr="001312A7" w:rsidRDefault="00C61BCC" w:rsidP="001862CD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C181A" w14:textId="77777777" w:rsidR="00C61BCC" w:rsidRPr="001312A7" w:rsidRDefault="00C61BCC" w:rsidP="00683D3E">
            <w:pPr>
              <w:spacing w:after="0"/>
              <w:rPr>
                <w:rFonts w:cstheme="minorHAnsi"/>
              </w:rPr>
            </w:pP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F3192" w14:textId="77777777" w:rsidR="00C61BCC" w:rsidRDefault="00C61BCC" w:rsidP="001862C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ends the new user an email which contains the his/her password.</w:t>
            </w:r>
          </w:p>
          <w:p w14:paraId="22E8415E" w14:textId="6EA7257B" w:rsidR="00C61BCC" w:rsidRPr="001312A7" w:rsidRDefault="00C61BCC" w:rsidP="001862CD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3]</w:t>
            </w:r>
          </w:p>
        </w:tc>
      </w:tr>
      <w:tr w:rsidR="00C61BCC" w:rsidRPr="001312A7" w14:paraId="51E09A88" w14:textId="77777777" w:rsidTr="00624EFC"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3CA0B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AFB9C" w14:textId="4B2A8798" w:rsidR="00C61BCC" w:rsidRDefault="00C61BCC" w:rsidP="00C61BC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73ED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2504D" w14:textId="77777777" w:rsidR="00C61BCC" w:rsidRDefault="00C61BCC" w:rsidP="00C61BC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updates the table of list of schools in the “Schools” screen.</w:t>
            </w:r>
          </w:p>
          <w:p w14:paraId="56032649" w14:textId="520A5908" w:rsidR="00C61BCC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3]</w:t>
            </w:r>
          </w:p>
        </w:tc>
      </w:tr>
      <w:tr w:rsidR="00C61BCC" w:rsidRPr="001312A7" w14:paraId="2BAA569A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D0D27" w14:textId="3CBF978E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Alternative Flow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AE817C" w14:textId="4CAC9BFE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  <w:tr w:rsidR="00C61BCC" w:rsidRPr="001312A7" w14:paraId="6571B618" w14:textId="77777777" w:rsidTr="00C65A98">
        <w:trPr>
          <w:trHeight w:val="233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1BF63BD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Exceptions:</w:t>
            </w: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66226CC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E77317B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DB21F90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C61BCC" w:rsidRPr="001312A7" w14:paraId="4635B14E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63AE61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59C26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440A3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leaves the blank fields or inputs</w:t>
            </w:r>
            <w:r>
              <w:rPr>
                <w:rFonts w:cstheme="minorHAnsi"/>
              </w:rPr>
              <w:t xml:space="preserve"> the</w:t>
            </w:r>
            <w:r w:rsidRPr="001312A7">
              <w:rPr>
                <w:rFonts w:cstheme="minorHAnsi"/>
              </w:rPr>
              <w:t xml:space="preserve"> invalid format content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07718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Please input the valid format content”.</w:t>
            </w:r>
          </w:p>
        </w:tc>
      </w:tr>
      <w:tr w:rsidR="00C61BCC" w:rsidRPr="001312A7" w14:paraId="32ADB7B7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DFD228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E13AF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2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60189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content that the user inputs into “Confirm password” is not matched the “Password” field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599E5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 the error message: “Confirm password is not matched the password”.</w:t>
            </w:r>
          </w:p>
        </w:tc>
      </w:tr>
      <w:tr w:rsidR="00C61BCC" w:rsidRPr="001312A7" w14:paraId="0A5599CD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6DB2EF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6514C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3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97540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3EB45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C61BCC" w:rsidRPr="001312A7" w14:paraId="50AB0E6F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F9F7E3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76B99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4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7A5E6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selects “Cancel” button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42FD0" w14:textId="747C36CA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closes the “Create Account” view and returns the “Account</w:t>
            </w:r>
            <w:r>
              <w:rPr>
                <w:rFonts w:cstheme="minorHAnsi"/>
              </w:rPr>
              <w:t>s</w:t>
            </w:r>
            <w:r w:rsidRPr="001312A7">
              <w:rPr>
                <w:rFonts w:cstheme="minorHAnsi"/>
              </w:rPr>
              <w:t>” screen.</w:t>
            </w:r>
          </w:p>
        </w:tc>
      </w:tr>
      <w:tr w:rsidR="00C61BCC" w:rsidRPr="001312A7" w14:paraId="518E6DCE" w14:textId="77777777" w:rsidTr="00C61BCC">
        <w:trPr>
          <w:trHeight w:val="232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55AA4A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2BD49" w14:textId="77777777" w:rsidR="00C61BCC" w:rsidRPr="001312A7" w:rsidRDefault="00C61BCC" w:rsidP="00C61BC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482A5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content that the user inputs into “username” field is duplicate in the system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4C7B6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error message: “The username has already existed”.</w:t>
            </w:r>
          </w:p>
        </w:tc>
      </w:tr>
      <w:tr w:rsidR="00C61BCC" w:rsidRPr="001312A7" w14:paraId="52C7A217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745C2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iority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C2014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C61BCC" w:rsidRPr="001312A7" w14:paraId="488CE3D2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A22BE3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Frequency of Use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A9402" w14:textId="77777777" w:rsidR="00C61BCC" w:rsidRPr="001312A7" w:rsidRDefault="00C61BCC" w:rsidP="00C61BC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Usually</w:t>
            </w:r>
          </w:p>
        </w:tc>
      </w:tr>
      <w:tr w:rsidR="00C61BCC" w:rsidRPr="001312A7" w14:paraId="4FAE13AA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CD9FC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Business Rule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F459B" w14:textId="0EECCAD1" w:rsidR="000E03BD" w:rsidRDefault="000E03BD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>
              <w:rPr>
                <w:rFonts w:cstheme="minorHAnsi"/>
              </w:rPr>
              <w:t>BR-04, BR-09</w:t>
            </w:r>
          </w:p>
          <w:p w14:paraId="68138B8F" w14:textId="77777777" w:rsidR="00C61BCC" w:rsidRPr="001312A7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name must be 8 – 30 characters, not include special characters. </w:t>
            </w:r>
          </w:p>
          <w:p w14:paraId="1DD0C2CE" w14:textId="77777777" w:rsidR="00C61BCC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>
              <w:rPr>
                <w:rFonts w:cstheme="minorHAnsi"/>
              </w:rPr>
              <w:t>Admin does not create password for users.</w:t>
            </w:r>
          </w:p>
          <w:p w14:paraId="5813C12A" w14:textId="31F83F31" w:rsidR="00C61BCC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>
              <w:rPr>
                <w:rFonts w:cstheme="minorHAnsi"/>
              </w:rPr>
              <w:t>Password is randomly generated by the system and is sent to the provided user’s email.</w:t>
            </w:r>
          </w:p>
          <w:p w14:paraId="50DDE62F" w14:textId="62DD7EAD" w:rsidR="00C61BCC" w:rsidRPr="001312A7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password </w:t>
            </w:r>
            <w:r>
              <w:rPr>
                <w:rFonts w:cstheme="minorHAnsi"/>
              </w:rPr>
              <w:t>which is stored in the Database must be hasheded</w:t>
            </w:r>
            <w:r w:rsidRPr="001312A7">
              <w:rPr>
                <w:rFonts w:cstheme="minorHAnsi"/>
              </w:rPr>
              <w:t xml:space="preserve"> encrypted by Bcript.</w:t>
            </w:r>
          </w:p>
          <w:p w14:paraId="43DACC2E" w14:textId="48D55ECA" w:rsidR="00C61BCC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 w:rsidRPr="001312A7">
              <w:rPr>
                <w:rFonts w:cstheme="minorHAnsi"/>
              </w:rPr>
              <w:t>The email must be validate</w:t>
            </w:r>
            <w:r w:rsidR="001B7098">
              <w:rPr>
                <w:rFonts w:cstheme="minorHAnsi"/>
              </w:rPr>
              <w:t>d</w:t>
            </w:r>
            <w:r>
              <w:rPr>
                <w:rFonts w:cstheme="minorHAnsi"/>
              </w:rPr>
              <w:t>.</w:t>
            </w:r>
          </w:p>
          <w:p w14:paraId="2D5F8D37" w14:textId="06B51880" w:rsidR="00C61BCC" w:rsidRDefault="00C61BCC" w:rsidP="00C61BCC">
            <w:pPr>
              <w:pStyle w:val="ListParagraph"/>
              <w:numPr>
                <w:ilvl w:val="0"/>
                <w:numId w:val="24"/>
              </w:numPr>
              <w:spacing w:after="0"/>
              <w:ind w:left="325" w:hanging="235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</w:t>
            </w:r>
            <w:r w:rsidR="000E03BD">
              <w:rPr>
                <w:rFonts w:cstheme="minorHAnsi"/>
              </w:rPr>
              <w:t xml:space="preserve"> and have max length is 10 (when starts with 0) or 11 (when starts with 84).</w:t>
            </w:r>
          </w:p>
          <w:p w14:paraId="6BD46EDD" w14:textId="4FB8E114" w:rsidR="00C61BCC" w:rsidRPr="001A7568" w:rsidRDefault="00C61BCC" w:rsidP="00C61BCC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23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</w:tc>
      </w:tr>
      <w:tr w:rsidR="00C61BCC" w:rsidRPr="001312A7" w14:paraId="7F54D7CF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53281" w14:textId="3BD7CA84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Other Information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F5F38" w14:textId="77777777" w:rsidR="00C61BCC" w:rsidRPr="001312A7" w:rsidRDefault="00C61BCC" w:rsidP="00C61BCC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  <w:tr w:rsidR="00C61BCC" w:rsidRPr="001312A7" w14:paraId="5B8556D4" w14:textId="77777777" w:rsidTr="00C61BCC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812B0" w14:textId="77777777" w:rsidR="00C61BCC" w:rsidRPr="001312A7" w:rsidRDefault="00C61BCC" w:rsidP="00C61BCC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Assump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1D8C3" w14:textId="77777777" w:rsidR="00C61BCC" w:rsidRPr="001312A7" w:rsidRDefault="00C61BCC" w:rsidP="000E03BD">
            <w:pPr>
              <w:keepNext/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</w:tbl>
    <w:p w14:paraId="25A3B121" w14:textId="43CBE883" w:rsidR="000E03BD" w:rsidRPr="00A326D1" w:rsidRDefault="000E03BD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48" w:name="_Toc70316052"/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lastRenderedPageBreak/>
        <w:t xml:space="preserve">Table 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1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Create new accounts</w:t>
      </w:r>
      <w:bookmarkEnd w:id="48"/>
    </w:p>
    <w:p w14:paraId="7D22B704" w14:textId="77777777" w:rsidR="000F3A31" w:rsidRDefault="000F3A31" w:rsidP="00924073">
      <w:pPr>
        <w:pStyle w:val="Heading4"/>
      </w:pPr>
      <w:bookmarkStart w:id="49" w:name="_Search_accounts"/>
      <w:bookmarkEnd w:id="49"/>
      <w:r>
        <w:t>Search accounts</w:t>
      </w:r>
    </w:p>
    <w:p w14:paraId="5DD44F51" w14:textId="77777777" w:rsidR="00A326D1" w:rsidRDefault="000F3A31" w:rsidP="00A326D1">
      <w:pPr>
        <w:keepNext/>
      </w:pPr>
      <w:r>
        <w:rPr>
          <w:noProof/>
          <w:lang w:val="en-US" w:eastAsia="ja-JP"/>
        </w:rPr>
        <w:drawing>
          <wp:inline distT="0" distB="0" distL="0" distR="0" wp14:anchorId="3D084DA5" wp14:editId="029798C6">
            <wp:extent cx="5746750" cy="1270952"/>
            <wp:effectExtent l="0" t="0" r="6350" b="5715"/>
            <wp:docPr id="46" name="Picture 46" descr="https://f6.photo.talk.zdn.vn/6386123229091516934/919c34046270912ec86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s://f6.photo.talk.zdn.vn/6386123229091516934/919c34046270912ec861.jp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0" cy="127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3BD28" w14:textId="6941A563" w:rsidR="00A326D1" w:rsidRPr="00A326D1" w:rsidRDefault="00A326D1" w:rsidP="00A326D1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0" w:name="_Toc70316108"/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4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Search accounts</w:t>
      </w:r>
      <w:bookmarkEnd w:id="50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517"/>
        <w:gridCol w:w="180"/>
        <w:gridCol w:w="2093"/>
        <w:gridCol w:w="1147"/>
        <w:gridCol w:w="180"/>
        <w:gridCol w:w="545"/>
        <w:gridCol w:w="2397"/>
      </w:tblGrid>
      <w:tr w:rsidR="000F3A31" w:rsidRPr="00266D5C" w14:paraId="764B0D8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6E96B1" w14:textId="6E242485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>
              <w:t xml:space="preserve"> </w:t>
            </w: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7F97E" w14:textId="7B310253" w:rsidR="000F3A31" w:rsidRPr="00785682" w:rsidRDefault="000F3A31" w:rsidP="00E442A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09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Search accounts</w:t>
            </w:r>
          </w:p>
        </w:tc>
      </w:tr>
      <w:tr w:rsidR="000F3A31" w14:paraId="2C0D5249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3853B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B0C76" w14:textId="77777777" w:rsidR="000F3A31" w:rsidRPr="00785682" w:rsidRDefault="000F3A31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89F783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9451D" w14:textId="77777777" w:rsidR="000F3A31" w:rsidRPr="00785682" w:rsidRDefault="000F3A31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0F3A31" w14:paraId="55DBD743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A91D0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8A37E" w14:textId="2347EC53" w:rsidR="000F3A31" w:rsidRPr="00785682" w:rsidRDefault="00396AF3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4E4D4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B5A81" w14:textId="77777777" w:rsidR="000F3A31" w:rsidRPr="00785682" w:rsidRDefault="000F3A31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F3A31" w14:paraId="4FD1C5A4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DFB5B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0BFFA" w14:textId="46D535D9" w:rsidR="000F3A31" w:rsidRPr="00785682" w:rsidRDefault="000F3A31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s</w:t>
            </w:r>
            <w:r w:rsidR="00396AF3">
              <w:rPr>
                <w:rFonts w:cstheme="minorHAnsi"/>
              </w:rPr>
              <w:t xml:space="preserve"> to find the accounts based on the role, status, username, phone, address,</w:t>
            </w:r>
            <w:r>
              <w:rPr>
                <w:rFonts w:cstheme="minorHAnsi"/>
              </w:rPr>
              <w:t>…</w:t>
            </w:r>
          </w:p>
        </w:tc>
      </w:tr>
      <w:tr w:rsidR="000F3A31" w:rsidRPr="004717BC" w14:paraId="3FBE6075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80D1B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B8733" w14:textId="6C4F2939" w:rsidR="000F3A31" w:rsidRPr="00785682" w:rsidRDefault="000F3A31" w:rsidP="009010D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</w:t>
            </w:r>
            <w:r w:rsidR="009010D8">
              <w:rPr>
                <w:rFonts w:cstheme="minorHAnsi"/>
              </w:rPr>
              <w:t xml:space="preserve"> filters or inputs in s</w:t>
            </w:r>
            <w:r>
              <w:rPr>
                <w:rFonts w:cstheme="minorHAnsi"/>
              </w:rPr>
              <w:t>earch</w:t>
            </w:r>
            <w:r w:rsidR="009010D8">
              <w:rPr>
                <w:rFonts w:cstheme="minorHAnsi"/>
              </w:rPr>
              <w:t xml:space="preserve"> field</w:t>
            </w:r>
            <w:r>
              <w:rPr>
                <w:rFonts w:cstheme="minorHAnsi"/>
              </w:rPr>
              <w:t xml:space="preserve"> on the “Accounts” screen.</w:t>
            </w:r>
          </w:p>
        </w:tc>
      </w:tr>
      <w:tr w:rsidR="000F3A31" w:rsidRPr="004717BC" w14:paraId="5BDBEEF8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73370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CF561" w14:textId="45FA6BBC" w:rsidR="000F3A31" w:rsidRDefault="000F3A31" w:rsidP="00E442A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07EE4BBB" w14:textId="03795A94" w:rsidR="000F3A31" w:rsidRPr="00785682" w:rsidRDefault="000F3A31" w:rsidP="009010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“Account</w:t>
            </w:r>
            <w:r w:rsidR="009010D8">
              <w:rPr>
                <w:rFonts w:cstheme="minorHAnsi"/>
              </w:rPr>
              <w:t>s</w:t>
            </w:r>
            <w:r>
              <w:rPr>
                <w:rFonts w:cstheme="minorHAnsi"/>
              </w:rPr>
              <w:t>” screen.</w:t>
            </w:r>
          </w:p>
        </w:tc>
      </w:tr>
      <w:tr w:rsidR="000F3A31" w:rsidRPr="004717BC" w14:paraId="0686A41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B761D" w14:textId="77777777" w:rsidR="000F3A31" w:rsidRPr="00785682" w:rsidRDefault="000F3A31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EFE17" w14:textId="77777777" w:rsidR="000F3A31" w:rsidRPr="00785682" w:rsidRDefault="000F3A31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list of accounts is shown.</w:t>
            </w:r>
          </w:p>
        </w:tc>
      </w:tr>
      <w:tr w:rsidR="00263909" w14:paraId="4C90FE74" w14:textId="77777777" w:rsidTr="00E442A4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525B13" w14:textId="77777777" w:rsidR="00263909" w:rsidRPr="00785682" w:rsidRDefault="00263909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07CDBBE" w14:textId="77777777" w:rsidR="00263909" w:rsidRPr="0071657F" w:rsidRDefault="00263909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106DAF8" w14:textId="77777777" w:rsidR="00263909" w:rsidRPr="0071657F" w:rsidRDefault="00263909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F0B38DA" w14:textId="77777777" w:rsidR="00263909" w:rsidRPr="0071657F" w:rsidRDefault="00263909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263909" w14:paraId="37582C80" w14:textId="77777777" w:rsidTr="00E442A4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17E7A42" w14:textId="77777777" w:rsidR="00263909" w:rsidRPr="00785682" w:rsidRDefault="00263909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5392E" w14:textId="77777777" w:rsidR="00263909" w:rsidRPr="0071657F" w:rsidRDefault="00263909" w:rsidP="00E442A4">
            <w:pPr>
              <w:spacing w:after="0"/>
              <w:jc w:val="center"/>
              <w:rPr>
                <w:rFonts w:cstheme="minorHAnsi"/>
              </w:rPr>
            </w:pPr>
            <w:r w:rsidRPr="0071657F">
              <w:rPr>
                <w:rFonts w:cstheme="minorHAnsi"/>
              </w:rPr>
              <w:t>1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4F49" w14:textId="4D96C4F3" w:rsidR="00263909" w:rsidRPr="0071657F" w:rsidRDefault="00263909" w:rsidP="00263909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</w:t>
            </w:r>
            <w:r w:rsidRPr="00186823">
              <w:rPr>
                <w:rFonts w:cstheme="minorHAnsi"/>
              </w:rPr>
              <w:t xml:space="preserve"> input</w:t>
            </w:r>
            <w:r>
              <w:rPr>
                <w:rFonts w:cstheme="minorHAnsi"/>
              </w:rPr>
              <w:t>s in</w:t>
            </w:r>
            <w:r w:rsidRPr="00186823">
              <w:rPr>
                <w:rFonts w:cstheme="minorHAnsi"/>
              </w:rPr>
              <w:t xml:space="preserve"> the search field or select</w:t>
            </w:r>
            <w:r>
              <w:rPr>
                <w:rFonts w:cstheme="minorHAnsi"/>
              </w:rPr>
              <w:t>s</w:t>
            </w:r>
            <w:r w:rsidRPr="00186823">
              <w:rPr>
                <w:rFonts w:cstheme="minorHAnsi"/>
              </w:rPr>
              <w:t xml:space="preserve"> filters to </w:t>
            </w:r>
            <w:r>
              <w:rPr>
                <w:rFonts w:cstheme="minorHAnsi"/>
              </w:rPr>
              <w:t>looking for accounts</w:t>
            </w:r>
            <w:r w:rsidRPr="00186823">
              <w:rPr>
                <w:rFonts w:cstheme="minorHAnsi"/>
              </w:rPr>
              <w:t>.</w:t>
            </w: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A6EFC" w14:textId="77777777" w:rsidR="00263909" w:rsidRDefault="00263909" w:rsidP="00E442A4">
            <w:pPr>
              <w:spacing w:after="0"/>
              <w:rPr>
                <w:rFonts w:cstheme="minorHAnsi"/>
              </w:rPr>
            </w:pPr>
            <w:r w:rsidRPr="00186823">
              <w:rPr>
                <w:rFonts w:cstheme="minorHAnsi"/>
              </w:rPr>
              <w:t xml:space="preserve">The system displays the list of </w:t>
            </w:r>
            <w:r>
              <w:rPr>
                <w:rFonts w:cstheme="minorHAnsi"/>
              </w:rPr>
              <w:t>accounts</w:t>
            </w:r>
            <w:r w:rsidRPr="00186823">
              <w:rPr>
                <w:rFonts w:cstheme="minorHAnsi"/>
              </w:rPr>
              <w:t xml:space="preserve"> as the table.</w:t>
            </w:r>
          </w:p>
          <w:p w14:paraId="0E3685D9" w14:textId="77777777" w:rsidR="009010D8" w:rsidRDefault="009010D8" w:rsidP="00E442A4">
            <w:pPr>
              <w:spacing w:after="0"/>
              <w:rPr>
                <w:rFonts w:cstheme="minorHAnsi"/>
              </w:rPr>
            </w:pPr>
          </w:p>
          <w:p w14:paraId="07F1C04D" w14:textId="77777777" w:rsidR="009010D8" w:rsidRDefault="009010D8" w:rsidP="009010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5CB24E4C" w14:textId="77777777" w:rsidR="009010D8" w:rsidRPr="009010D8" w:rsidRDefault="009010D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isActive”: selections (true, false)</w:t>
            </w:r>
          </w:p>
          <w:p w14:paraId="76E94DB1" w14:textId="614CED4D" w:rsidR="00727AF2" w:rsidRPr="00FE74FB" w:rsidRDefault="009010D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Roles”: selections (Admin, Sales Manager, Sales Supervisor, Salesman).</w:t>
            </w:r>
            <w:r w:rsidR="00727AF2" w:rsidRPr="00FE74FB">
              <w:rPr>
                <w:rFonts w:cstheme="minorHAnsi"/>
                <w:b/>
              </w:rPr>
              <w:t xml:space="preserve"> </w:t>
            </w:r>
          </w:p>
          <w:p w14:paraId="7561787C" w14:textId="6F566AD2" w:rsidR="009010D8" w:rsidRPr="0071657F" w:rsidRDefault="00727AF2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Search field: text field.</w:t>
            </w:r>
          </w:p>
        </w:tc>
      </w:tr>
      <w:tr w:rsidR="00263909" w14:paraId="674B65B6" w14:textId="77777777" w:rsidTr="00263909"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0034A" w14:textId="606B07F0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2EB63" w14:textId="2FECE7EB" w:rsidR="00263909" w:rsidRPr="00A1060D" w:rsidRDefault="00263909" w:rsidP="0026390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D22E2" w14:textId="77777777" w:rsidR="00263909" w:rsidRPr="00A1060D" w:rsidRDefault="00263909" w:rsidP="00263909">
            <w:pPr>
              <w:spacing w:after="0"/>
              <w:rPr>
                <w:rFonts w:cstheme="minorHAnsi"/>
              </w:rPr>
            </w:pP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12790" w14:textId="77777777" w:rsidR="00263909" w:rsidRDefault="00263909" w:rsidP="002639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list of Accounts is shown as a table on the Accounts screen.</w:t>
            </w:r>
          </w:p>
          <w:p w14:paraId="20B7A598" w14:textId="77777777" w:rsidR="00263909" w:rsidRDefault="00263909" w:rsidP="002639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ble will includes these fields:</w:t>
            </w:r>
          </w:p>
          <w:p w14:paraId="1ACF4159" w14:textId="29E3D753" w:rsidR="00263909" w:rsidRDefault="0026390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Username”: text.</w:t>
            </w:r>
          </w:p>
          <w:p w14:paraId="1C0AB306" w14:textId="77777777" w:rsidR="00263909" w:rsidRDefault="0026390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Fullname”: image (avatar) and text.</w:t>
            </w:r>
          </w:p>
          <w:p w14:paraId="6182AFCA" w14:textId="77777777" w:rsidR="00263909" w:rsidRDefault="0026390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hone”: text.</w:t>
            </w:r>
          </w:p>
          <w:p w14:paraId="6D9EC494" w14:textId="77777777" w:rsidR="00263909" w:rsidRDefault="0026390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Email”: text.</w:t>
            </w:r>
          </w:p>
          <w:p w14:paraId="177B1117" w14:textId="035F1CE0" w:rsidR="00263909" w:rsidRPr="00A1060D" w:rsidRDefault="0026390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 xml:space="preserve">“Role”: </w:t>
            </w:r>
            <w:r w:rsidR="009E664B">
              <w:rPr>
                <w:rFonts w:cstheme="minorHAnsi"/>
              </w:rPr>
              <w:t>Label</w:t>
            </w:r>
            <w:r>
              <w:rPr>
                <w:rFonts w:cstheme="minorHAnsi"/>
              </w:rPr>
              <w:t>.</w:t>
            </w:r>
          </w:p>
        </w:tc>
      </w:tr>
      <w:tr w:rsidR="00263909" w14:paraId="6CDF024F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64E80" w14:textId="274C0470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E5DBD" w14:textId="2A52F2DD" w:rsidR="00263909" w:rsidRDefault="00263909" w:rsidP="002639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63909" w:rsidRPr="004717BC" w14:paraId="755BEC9E" w14:textId="77777777" w:rsidTr="00E442A4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289E676" w14:textId="77777777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F5B1390" w14:textId="77777777" w:rsidR="00263909" w:rsidRDefault="00263909" w:rsidP="00C65A98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40A34DC" w14:textId="77777777" w:rsidR="00263909" w:rsidRDefault="00263909" w:rsidP="00C65A98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29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69AA295" w14:textId="77777777" w:rsidR="00263909" w:rsidRDefault="00263909" w:rsidP="00C65A98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263909" w:rsidRPr="004717BC" w14:paraId="457860F3" w14:textId="77777777" w:rsidTr="00E442A4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155F8" w14:textId="77777777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BEC92" w14:textId="77777777" w:rsidR="00263909" w:rsidRDefault="00263909" w:rsidP="00C65A98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FA94F" w14:textId="77777777" w:rsidR="00263909" w:rsidRPr="00541879" w:rsidRDefault="00263909" w:rsidP="00263909">
            <w:pPr>
              <w:spacing w:after="0"/>
              <w:rPr>
                <w:rFonts w:cstheme="minorHAnsi"/>
              </w:rPr>
            </w:pPr>
            <w:r w:rsidRPr="00541879">
              <w:rPr>
                <w:rFonts w:cstheme="minorHAnsi"/>
              </w:rPr>
              <w:t xml:space="preserve">The content of search field or selecting filter that </w:t>
            </w:r>
            <w:r>
              <w:rPr>
                <w:rFonts w:cstheme="minorHAnsi"/>
              </w:rPr>
              <w:t>t</w:t>
            </w:r>
            <w:r w:rsidRPr="00541879">
              <w:rPr>
                <w:rFonts w:cstheme="minorHAnsi"/>
              </w:rPr>
              <w:t>he user inputted is not matched any data in database.</w:t>
            </w:r>
          </w:p>
        </w:tc>
        <w:tc>
          <w:tcPr>
            <w:tcW w:w="29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F060" w14:textId="65C5F787" w:rsidR="00263909" w:rsidRDefault="00263909" w:rsidP="00263909">
            <w:pPr>
              <w:spacing w:after="0"/>
              <w:rPr>
                <w:rFonts w:cstheme="minorHAnsi"/>
                <w:b/>
              </w:rPr>
            </w:pPr>
            <w:r w:rsidRPr="00510B59">
              <w:rPr>
                <w:rFonts w:cstheme="minorHAnsi"/>
              </w:rPr>
              <w:t xml:space="preserve">The system displays “No </w:t>
            </w:r>
            <w:r>
              <w:rPr>
                <w:rFonts w:cstheme="minorHAnsi"/>
              </w:rPr>
              <w:t>records found</w:t>
            </w:r>
            <w:r w:rsidRPr="00510B59">
              <w:rPr>
                <w:rFonts w:cstheme="minorHAnsi"/>
              </w:rPr>
              <w:t>” line</w:t>
            </w:r>
            <w:r w:rsidRPr="001312A7">
              <w:rPr>
                <w:rFonts w:cstheme="minorHAnsi"/>
              </w:rPr>
              <w:t>.</w:t>
            </w:r>
          </w:p>
        </w:tc>
      </w:tr>
      <w:tr w:rsidR="00263909" w14:paraId="6F7E2356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C2E75" w14:textId="77777777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iority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F12B9" w14:textId="6F9FA497" w:rsidR="00263909" w:rsidRPr="00785682" w:rsidRDefault="00263909" w:rsidP="002639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263909" w14:paraId="20493D9C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E9C2B" w14:textId="77777777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9F644" w14:textId="77777777" w:rsidR="00263909" w:rsidRPr="00785682" w:rsidRDefault="00263909" w:rsidP="002639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885AAC" w14:paraId="1E0A5A2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D5846" w14:textId="77777777" w:rsidR="00885AAC" w:rsidRPr="00785682" w:rsidRDefault="00885AAC" w:rsidP="00885A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F78F0" w14:textId="77777777" w:rsidR="00885AAC" w:rsidRPr="001A7568" w:rsidRDefault="00885AAC" w:rsidP="001A7568">
            <w:pPr>
              <w:pStyle w:val="ListParagraph"/>
              <w:numPr>
                <w:ilvl w:val="0"/>
                <w:numId w:val="25"/>
              </w:numPr>
              <w:spacing w:after="0"/>
              <w:ind w:left="319" w:hanging="229"/>
              <w:rPr>
                <w:rFonts w:cstheme="minorHAnsi"/>
              </w:rPr>
            </w:pPr>
            <w:r w:rsidRPr="001A7568">
              <w:rPr>
                <w:rFonts w:cstheme="minorHAnsi"/>
              </w:rPr>
              <w:t xml:space="preserve">The default values of filter “isActive” is “true” </w:t>
            </w:r>
          </w:p>
          <w:p w14:paraId="44C03DA9" w14:textId="2EDF46DC" w:rsidR="00885AAC" w:rsidRPr="001A7568" w:rsidRDefault="00885AAC" w:rsidP="001A7568">
            <w:pPr>
              <w:pStyle w:val="ListParagraph"/>
              <w:numPr>
                <w:ilvl w:val="0"/>
                <w:numId w:val="25"/>
              </w:numPr>
              <w:spacing w:after="0"/>
              <w:ind w:left="319" w:hanging="229"/>
              <w:rPr>
                <w:rFonts w:cstheme="minorHAnsi"/>
              </w:rPr>
            </w:pPr>
            <w:r w:rsidRPr="001A7568">
              <w:rPr>
                <w:rFonts w:cstheme="minorHAnsi"/>
              </w:rPr>
              <w:t xml:space="preserve">The default values of filter “Role” is “All”. </w:t>
            </w:r>
          </w:p>
        </w:tc>
      </w:tr>
      <w:tr w:rsidR="00263909" w14:paraId="0EB4155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086BF" w14:textId="72055314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E104B" w14:textId="77777777" w:rsidR="00263909" w:rsidRPr="00785682" w:rsidRDefault="00263909" w:rsidP="0026390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63909" w14:paraId="1E493C24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298DF" w14:textId="77777777" w:rsidR="00263909" w:rsidRPr="00785682" w:rsidRDefault="00263909" w:rsidP="0026390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F71B0" w14:textId="77777777" w:rsidR="00263909" w:rsidRPr="00785682" w:rsidRDefault="00263909" w:rsidP="00A326D1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A94E453" w14:textId="6BC9EB07" w:rsidR="000F3A31" w:rsidRPr="00A326D1" w:rsidRDefault="00A326D1" w:rsidP="00A326D1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1" w:name="_Toc70316053"/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2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Search accounts</w:t>
      </w:r>
      <w:bookmarkEnd w:id="51"/>
    </w:p>
    <w:p w14:paraId="2560E061" w14:textId="50BFCF4B" w:rsidR="00547D83" w:rsidRDefault="00547D83" w:rsidP="00924073">
      <w:pPr>
        <w:pStyle w:val="Heading4"/>
      </w:pPr>
      <w:bookmarkStart w:id="52" w:name="_View_list_of"/>
      <w:bookmarkEnd w:id="52"/>
      <w:r>
        <w:t xml:space="preserve">View </w:t>
      </w:r>
      <w:r w:rsidR="00936A75">
        <w:t>l</w:t>
      </w:r>
      <w:r>
        <w:t xml:space="preserve">ist of </w:t>
      </w:r>
      <w:r w:rsidR="00936A75">
        <w:t>a</w:t>
      </w:r>
      <w:r>
        <w:t>ccounts</w:t>
      </w:r>
    </w:p>
    <w:p w14:paraId="405A0A25" w14:textId="77777777" w:rsidR="00A326D1" w:rsidRDefault="00547D83" w:rsidP="00A326D1">
      <w:pPr>
        <w:keepNext/>
      </w:pPr>
      <w:r>
        <w:rPr>
          <w:noProof/>
          <w:lang w:val="en-US" w:eastAsia="ja-JP"/>
        </w:rPr>
        <w:drawing>
          <wp:inline distT="0" distB="0" distL="0" distR="0" wp14:anchorId="07C917B7" wp14:editId="489F6BE5">
            <wp:extent cx="5746750" cy="1202316"/>
            <wp:effectExtent l="0" t="0" r="6350" b="0"/>
            <wp:docPr id="50" name="Picture 50" descr="https://f16.photo.talk.zdn.vn/422938746995827489/8daacbb7fdc00e9e57d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https://f16.photo.talk.zdn.vn/422938746995827489/8daacbb7fdc00e9e57d1.jp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0" cy="1202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CA928" w14:textId="3E5446ED" w:rsidR="00547D83" w:rsidRPr="00A326D1" w:rsidRDefault="00A326D1" w:rsidP="00A326D1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3" w:name="_Toc70316109"/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5</w:t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326D1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list of accounts</w:t>
      </w:r>
      <w:bookmarkEnd w:id="53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787"/>
        <w:gridCol w:w="1085"/>
        <w:gridCol w:w="2397"/>
      </w:tblGrid>
      <w:tr w:rsidR="00547D83" w:rsidRPr="00266D5C" w14:paraId="65AC44E8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214AE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05D69" w14:textId="7C948C7E" w:rsidR="00547D83" w:rsidRPr="00785682" w:rsidRDefault="008821A9" w:rsidP="00C4642B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0F3A31">
              <w:rPr>
                <w:rFonts w:cstheme="minorHAnsi"/>
                <w:b/>
              </w:rPr>
              <w:t>10</w:t>
            </w:r>
            <w:r w:rsidR="00547D83" w:rsidRPr="00785682">
              <w:rPr>
                <w:rFonts w:cstheme="minorHAnsi"/>
                <w:b/>
              </w:rPr>
              <w:t xml:space="preserve"> </w:t>
            </w:r>
            <w:r w:rsidR="00547D83">
              <w:rPr>
                <w:rFonts w:cstheme="minorHAnsi"/>
                <w:b/>
              </w:rPr>
              <w:t xml:space="preserve">View </w:t>
            </w:r>
            <w:r w:rsidR="00C4642B">
              <w:rPr>
                <w:rFonts w:cstheme="minorHAnsi"/>
                <w:b/>
              </w:rPr>
              <w:t>li</w:t>
            </w:r>
            <w:r w:rsidR="00547D83">
              <w:rPr>
                <w:rFonts w:cstheme="minorHAnsi"/>
                <w:b/>
              </w:rPr>
              <w:t xml:space="preserve">st of </w:t>
            </w:r>
            <w:r w:rsidR="00C4642B">
              <w:rPr>
                <w:rFonts w:cstheme="minorHAnsi"/>
                <w:b/>
              </w:rPr>
              <w:t>a</w:t>
            </w:r>
            <w:r w:rsidR="00547D83">
              <w:rPr>
                <w:rFonts w:cstheme="minorHAnsi"/>
                <w:b/>
              </w:rPr>
              <w:t>ccounts</w:t>
            </w:r>
          </w:p>
        </w:tc>
      </w:tr>
      <w:tr w:rsidR="00547D83" w14:paraId="33F600DC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C683A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73AC8" w14:textId="5E9AE567" w:rsidR="00547D83" w:rsidRPr="00785682" w:rsidRDefault="00305CBB" w:rsidP="00C4642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B6EFF6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07A05" w14:textId="77777777" w:rsidR="00547D83" w:rsidRPr="00785682" w:rsidRDefault="00547D83" w:rsidP="00C4642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5/02/2021</w:t>
            </w:r>
          </w:p>
        </w:tc>
      </w:tr>
      <w:tr w:rsidR="00547D83" w14:paraId="5820F894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BD940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A6A95" w14:textId="1074A66C" w:rsidR="00547D83" w:rsidRPr="00785682" w:rsidRDefault="00396AF3" w:rsidP="00C4642B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79333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6C06D" w14:textId="77777777" w:rsidR="00547D83" w:rsidRPr="00785682" w:rsidRDefault="00547D83" w:rsidP="00C4642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47D83" w14:paraId="758FA18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D1D96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B279" w14:textId="351B0AD1" w:rsidR="00547D83" w:rsidRPr="00785682" w:rsidRDefault="00547D83" w:rsidP="000F3A3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0F3A31">
              <w:rPr>
                <w:rFonts w:cstheme="minorHAnsi"/>
              </w:rPr>
              <w:t>allows the user to view list of accounts</w:t>
            </w:r>
            <w:r>
              <w:rPr>
                <w:rFonts w:cstheme="minorHAnsi"/>
              </w:rPr>
              <w:t>.</w:t>
            </w:r>
          </w:p>
        </w:tc>
      </w:tr>
      <w:tr w:rsidR="000F3A31" w:rsidRPr="004717BC" w14:paraId="56ABDCE5" w14:textId="77777777" w:rsidTr="00683D3E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47C28" w14:textId="77777777" w:rsidR="000F3A31" w:rsidRPr="00785682" w:rsidRDefault="000F3A31" w:rsidP="000F3A3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BC25A" w14:textId="483DB4A0" w:rsidR="000F3A31" w:rsidRPr="00785682" w:rsidRDefault="000F3A31" w:rsidP="0064358F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</w:t>
            </w:r>
            <w:r w:rsidR="0064358F">
              <w:rPr>
                <w:rFonts w:cstheme="minorHAnsi"/>
              </w:rPr>
              <w:t xml:space="preserve"> selects “Accounts” on the navigation</w:t>
            </w:r>
            <w:r w:rsidR="0064358F" w:rsidRPr="001312A7">
              <w:rPr>
                <w:rFonts w:cstheme="minorHAnsi"/>
              </w:rPr>
              <w:t xml:space="preserve"> bar</w:t>
            </w:r>
            <w:r w:rsidR="0064358F">
              <w:rPr>
                <w:rFonts w:cstheme="minorHAnsi"/>
              </w:rPr>
              <w:t xml:space="preserve"> (sidebar)</w:t>
            </w:r>
            <w:r w:rsidR="0064358F" w:rsidRPr="001312A7">
              <w:rPr>
                <w:rFonts w:cstheme="minorHAnsi"/>
              </w:rPr>
              <w:t>.</w:t>
            </w:r>
          </w:p>
        </w:tc>
      </w:tr>
      <w:tr w:rsidR="000F3A31" w:rsidRPr="004717BC" w14:paraId="2F8E07BC" w14:textId="77777777" w:rsidTr="00C4642B">
        <w:trPr>
          <w:trHeight w:val="368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6341B" w14:textId="77777777" w:rsidR="000F3A31" w:rsidRPr="00785682" w:rsidRDefault="000F3A31" w:rsidP="000F3A3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9AD67" w14:textId="36BC89EC" w:rsidR="000F3A31" w:rsidRPr="00785682" w:rsidRDefault="000F3A31" w:rsidP="000F3A3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PRE-1. </w:t>
            </w:r>
            <w:r w:rsidR="0088613F">
              <w:rPr>
                <w:rFonts w:cstheme="minorHAnsi"/>
              </w:rPr>
              <w:t>The user has been logged into the system with role Admin</w:t>
            </w:r>
            <w:r w:rsidRPr="001312A7">
              <w:rPr>
                <w:rFonts w:cstheme="minorHAnsi"/>
              </w:rPr>
              <w:t>.</w:t>
            </w:r>
          </w:p>
        </w:tc>
      </w:tr>
      <w:tr w:rsidR="00547D83" w:rsidRPr="004717BC" w14:paraId="13968F30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B7D6D" w14:textId="77777777" w:rsidR="00547D83" w:rsidRPr="00785682" w:rsidRDefault="00547D83" w:rsidP="00C464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7BF65" w14:textId="697AD0AF" w:rsidR="00547D83" w:rsidRPr="00785682" w:rsidRDefault="00547D83" w:rsidP="000F3A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list of Accounts is shown as a table </w:t>
            </w:r>
            <w:r w:rsidR="00C4642B">
              <w:t>on the “Accounts” screen.</w:t>
            </w:r>
          </w:p>
        </w:tc>
      </w:tr>
      <w:tr w:rsidR="00936A75" w14:paraId="1884F0D8" w14:textId="77777777" w:rsidTr="00936A75">
        <w:trPr>
          <w:trHeight w:val="5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C469EEE" w14:textId="5EA7C065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9130F3C" w14:textId="2C8375CF" w:rsidR="00936A75" w:rsidRPr="00C4642B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B3C1FEE" w14:textId="4A4B5A7E" w:rsidR="00936A75" w:rsidRPr="00C4642B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C4BF1B8" w14:textId="47DB7AE0" w:rsidR="00936A75" w:rsidRPr="00C4642B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936A75" w14:paraId="6EB81A17" w14:textId="77777777" w:rsidTr="00936A75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5F6736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57DF5" w14:textId="4A05BAD1" w:rsidR="00936A75" w:rsidRPr="00936A75" w:rsidRDefault="00936A75" w:rsidP="00936A75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E1AD0" w14:textId="583D171E" w:rsidR="00936A75" w:rsidRPr="00C4642B" w:rsidRDefault="000F3A31" w:rsidP="00936A75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 selects “Accounts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750EA" w14:textId="3AACBB15" w:rsidR="00936A75" w:rsidRPr="00C4642B" w:rsidRDefault="00936A75" w:rsidP="000F3A31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system redirects the Accounts screen.</w:t>
            </w:r>
          </w:p>
        </w:tc>
      </w:tr>
      <w:tr w:rsidR="00936A75" w14:paraId="07EB2E44" w14:textId="77777777" w:rsidTr="00807DB3">
        <w:trPr>
          <w:trHeight w:val="268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CDD294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2E7A42" w14:textId="58DCBCCA" w:rsidR="00936A75" w:rsidRPr="00936A75" w:rsidRDefault="00936A75" w:rsidP="00936A75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1518BC" w14:textId="28AAABD1" w:rsidR="00936A75" w:rsidRPr="00C4642B" w:rsidRDefault="00936A75" w:rsidP="00936A75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17BE8D" w14:textId="77777777" w:rsidR="00936A75" w:rsidRDefault="00936A75" w:rsidP="000F3A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list of Accounts is shown as a table on the Accounts screen.</w:t>
            </w:r>
          </w:p>
          <w:p w14:paraId="2BF61A2A" w14:textId="07088E42" w:rsidR="000F3A31" w:rsidRDefault="000F3A31" w:rsidP="000F3A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ble will includes</w:t>
            </w:r>
            <w:r w:rsidR="006B2F15">
              <w:rPr>
                <w:rFonts w:cstheme="minorHAnsi"/>
              </w:rPr>
              <w:t xml:space="preserve"> these fields</w:t>
            </w:r>
            <w:r>
              <w:rPr>
                <w:rFonts w:cstheme="minorHAnsi"/>
              </w:rPr>
              <w:t>:</w:t>
            </w:r>
          </w:p>
          <w:p w14:paraId="27E02DA8" w14:textId="3692390D" w:rsidR="000F3A31" w:rsidRDefault="000F3A31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Username”: text.</w:t>
            </w:r>
          </w:p>
          <w:p w14:paraId="70B55676" w14:textId="7A77E11B" w:rsidR="000F3A31" w:rsidRDefault="000F3A31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Fullname”: image (avatar) and text.</w:t>
            </w:r>
          </w:p>
          <w:p w14:paraId="587F0EFD" w14:textId="4C8BDAB4" w:rsidR="000F3A31" w:rsidRDefault="000F3A31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hone”: text.</w:t>
            </w:r>
          </w:p>
          <w:p w14:paraId="2C520B27" w14:textId="7D37D78F" w:rsidR="000F3A31" w:rsidRDefault="000F3A31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Email”: text</w:t>
            </w:r>
            <w:r w:rsidR="002744B4">
              <w:rPr>
                <w:rFonts w:cstheme="minorHAnsi"/>
              </w:rPr>
              <w:t>.</w:t>
            </w:r>
          </w:p>
          <w:p w14:paraId="1E1432BD" w14:textId="17EC29B6" w:rsidR="000F3A31" w:rsidRPr="00076F29" w:rsidRDefault="002744B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 xml:space="preserve">“Role”: </w:t>
            </w:r>
            <w:r w:rsidR="009E664B">
              <w:rPr>
                <w:rFonts w:cstheme="minorHAnsi"/>
              </w:rPr>
              <w:t>Label</w:t>
            </w:r>
            <w:r>
              <w:rPr>
                <w:rFonts w:cstheme="minorHAnsi"/>
              </w:rPr>
              <w:t>.</w:t>
            </w:r>
          </w:p>
        </w:tc>
      </w:tr>
      <w:tr w:rsidR="00936A75" w14:paraId="3E889E3E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756CF" w14:textId="077675DE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A2D4D" w14:textId="77777777" w:rsidR="00936A75" w:rsidRPr="00B042CF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36A75" w:rsidRPr="004717BC" w14:paraId="4794CB21" w14:textId="77777777" w:rsidTr="00936A75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D696582" w14:textId="1E46F1EF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DE99BD8" w14:textId="03DA3EFF" w:rsid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60C800B" w14:textId="66AF7E1F" w:rsid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F681906" w14:textId="75866205" w:rsid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936A75" w:rsidRPr="004717BC" w14:paraId="20377742" w14:textId="77777777" w:rsidTr="00936A75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5D158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C3A21" w14:textId="338DF4AB" w:rsidR="00936A75" w:rsidRPr="00936A75" w:rsidRDefault="00936A75" w:rsidP="00936A75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EC001" w14:textId="4281F322" w:rsidR="00936A75" w:rsidRPr="00936A75" w:rsidRDefault="00936A75" w:rsidP="00936A75">
            <w:pPr>
              <w:spacing w:after="0"/>
              <w:rPr>
                <w:rFonts w:cstheme="minorHAnsi"/>
              </w:rPr>
            </w:pPr>
            <w:r w:rsidRPr="00936A75">
              <w:rPr>
                <w:rFonts w:cstheme="minorHAnsi"/>
              </w:rPr>
              <w:t xml:space="preserve">The data is null </w:t>
            </w:r>
            <w:r>
              <w:rPr>
                <w:rFonts w:cstheme="minorHAnsi"/>
              </w:rPr>
              <w:t xml:space="preserve">or empty </w:t>
            </w:r>
            <w:r w:rsidRPr="00936A75">
              <w:rPr>
                <w:rFonts w:cstheme="minorHAnsi"/>
              </w:rPr>
              <w:t>in database.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D07F7" w14:textId="0E323814" w:rsidR="00936A75" w:rsidRDefault="00936A75" w:rsidP="00076F29">
            <w:pPr>
              <w:spacing w:after="0"/>
              <w:rPr>
                <w:rFonts w:cstheme="minorHAnsi"/>
                <w:b/>
              </w:rPr>
            </w:pPr>
            <w:r w:rsidRPr="00510B59">
              <w:rPr>
                <w:rFonts w:cstheme="minorHAnsi"/>
              </w:rPr>
              <w:t xml:space="preserve">The system </w:t>
            </w:r>
            <w:r w:rsidR="00076F29">
              <w:rPr>
                <w:rFonts w:cstheme="minorHAnsi"/>
              </w:rPr>
              <w:t xml:space="preserve">shows </w:t>
            </w:r>
            <w:r w:rsidRPr="00510B59">
              <w:rPr>
                <w:rFonts w:cstheme="minorHAnsi"/>
              </w:rPr>
              <w:t xml:space="preserve">“No </w:t>
            </w:r>
            <w:r w:rsidR="006B2F15">
              <w:rPr>
                <w:rFonts w:cstheme="minorHAnsi"/>
              </w:rPr>
              <w:t>records found</w:t>
            </w:r>
            <w:r w:rsidRPr="00510B59">
              <w:rPr>
                <w:rFonts w:cstheme="minorHAnsi"/>
              </w:rPr>
              <w:t>” line on the table.</w:t>
            </w:r>
          </w:p>
        </w:tc>
      </w:tr>
      <w:tr w:rsidR="00936A75" w14:paraId="4698291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0DFBD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447EE" w14:textId="77777777" w:rsidR="00936A75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936A75" w14:paraId="1B8A28B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109A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2B518" w14:textId="77777777" w:rsidR="00936A75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0D278C" w14:paraId="2CCB87FE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7F960" w14:textId="77777777" w:rsidR="000D278C" w:rsidRPr="00785682" w:rsidRDefault="000D278C" w:rsidP="000D278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30FA3" w14:textId="77777777" w:rsidR="000D278C" w:rsidRPr="001A7568" w:rsidRDefault="000D278C" w:rsidP="001A7568">
            <w:pPr>
              <w:pStyle w:val="ListParagraph"/>
              <w:numPr>
                <w:ilvl w:val="0"/>
                <w:numId w:val="26"/>
              </w:numPr>
              <w:spacing w:after="0"/>
              <w:ind w:left="319" w:hanging="229"/>
              <w:rPr>
                <w:rFonts w:cstheme="minorHAnsi"/>
              </w:rPr>
            </w:pPr>
            <w:r w:rsidRPr="001A7568">
              <w:rPr>
                <w:rFonts w:cstheme="minorHAnsi"/>
              </w:rPr>
              <w:t xml:space="preserve">The default values of filter “isActive” is “true” </w:t>
            </w:r>
          </w:p>
          <w:p w14:paraId="4A36A101" w14:textId="45788B58" w:rsidR="000D278C" w:rsidRPr="001A7568" w:rsidRDefault="000D278C" w:rsidP="001A7568">
            <w:pPr>
              <w:pStyle w:val="ListParagraph"/>
              <w:numPr>
                <w:ilvl w:val="0"/>
                <w:numId w:val="26"/>
              </w:numPr>
              <w:spacing w:after="0"/>
              <w:ind w:left="319" w:hanging="229"/>
              <w:rPr>
                <w:rFonts w:cstheme="minorHAnsi"/>
              </w:rPr>
            </w:pPr>
            <w:r w:rsidRPr="001A7568">
              <w:rPr>
                <w:rFonts w:cstheme="minorHAnsi"/>
              </w:rPr>
              <w:t xml:space="preserve">The default values of filter “Role” is “All”. </w:t>
            </w:r>
          </w:p>
        </w:tc>
      </w:tr>
      <w:tr w:rsidR="000D278C" w14:paraId="2CC06AD1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CF2F1" w14:textId="77777777" w:rsidR="000D278C" w:rsidRPr="00785682" w:rsidRDefault="000D278C" w:rsidP="000D278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0CEF5" w14:textId="77777777" w:rsidR="000D278C" w:rsidRPr="00785682" w:rsidRDefault="000D278C" w:rsidP="000D278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D278C" w14:paraId="191C98B8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E9749" w14:textId="77777777" w:rsidR="000D278C" w:rsidRPr="00785682" w:rsidRDefault="000D278C" w:rsidP="000D278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EB0AC" w14:textId="77777777" w:rsidR="000D278C" w:rsidRPr="00785682" w:rsidRDefault="000D278C" w:rsidP="00AA094F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91B8356" w14:textId="2F73BD95" w:rsidR="00547D83" w:rsidRPr="00AA094F" w:rsidRDefault="00AA094F" w:rsidP="00AA094F">
      <w:pPr>
        <w:pStyle w:val="Caption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4" w:name="_Toc70316054"/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3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list of accounts</w:t>
      </w:r>
      <w:bookmarkEnd w:id="54"/>
    </w:p>
    <w:p w14:paraId="2F8A78CC" w14:textId="3AF0FFBC" w:rsidR="00547D83" w:rsidRDefault="00936A75" w:rsidP="00924073">
      <w:pPr>
        <w:pStyle w:val="Heading4"/>
      </w:pPr>
      <w:bookmarkStart w:id="55" w:name="_View_account’s_details"/>
      <w:bookmarkEnd w:id="55"/>
      <w:r>
        <w:t>View account’s details</w:t>
      </w:r>
    </w:p>
    <w:p w14:paraId="232D9F2A" w14:textId="77777777" w:rsidR="00AA094F" w:rsidRDefault="00547D83" w:rsidP="00AA094F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26FB14AC" wp14:editId="0954D438">
            <wp:extent cx="5746750" cy="1300320"/>
            <wp:effectExtent l="0" t="0" r="6350" b="0"/>
            <wp:docPr id="52" name="Picture 52" descr="https://f7.photo.talk.zdn.vn/5092613722437938576/61d8a5c893bf60e139a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s://f7.photo.talk.zdn.vn/5092613722437938576/61d8a5c893bf60e139ae.jpg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0" cy="1300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8FC01" w14:textId="4A77942B" w:rsidR="00547D83" w:rsidRPr="00AA094F" w:rsidRDefault="00AA094F" w:rsidP="00AA09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6" w:name="_Toc70316110"/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6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account’s details</w:t>
      </w:r>
      <w:bookmarkEnd w:id="56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607"/>
        <w:gridCol w:w="1265"/>
        <w:gridCol w:w="2397"/>
      </w:tblGrid>
      <w:tr w:rsidR="00547D83" w:rsidRPr="00266D5C" w14:paraId="505FF1DA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8A0A9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83541" w14:textId="45DC3CCE" w:rsidR="00547D83" w:rsidRPr="00785682" w:rsidRDefault="008821A9" w:rsidP="00936A75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1</w:t>
            </w:r>
            <w:r w:rsidR="00547D83" w:rsidRPr="00785682">
              <w:rPr>
                <w:rFonts w:cstheme="minorHAnsi"/>
                <w:b/>
              </w:rPr>
              <w:t xml:space="preserve"> </w:t>
            </w:r>
            <w:r w:rsidR="00547D83">
              <w:rPr>
                <w:rFonts w:cstheme="minorHAnsi"/>
                <w:b/>
              </w:rPr>
              <w:t xml:space="preserve">View </w:t>
            </w:r>
            <w:r w:rsidR="00936A75">
              <w:rPr>
                <w:rFonts w:cstheme="minorHAnsi"/>
                <w:b/>
              </w:rPr>
              <w:t>a</w:t>
            </w:r>
            <w:r w:rsidR="00547D83">
              <w:rPr>
                <w:rFonts w:cstheme="minorHAnsi"/>
                <w:b/>
              </w:rPr>
              <w:t xml:space="preserve">ccount’s </w:t>
            </w:r>
            <w:r w:rsidR="00936A75">
              <w:rPr>
                <w:rFonts w:cstheme="minorHAnsi"/>
                <w:b/>
              </w:rPr>
              <w:t>d</w:t>
            </w:r>
            <w:r w:rsidR="00547D83">
              <w:rPr>
                <w:rFonts w:cstheme="minorHAnsi"/>
                <w:b/>
              </w:rPr>
              <w:t>etails</w:t>
            </w:r>
          </w:p>
        </w:tc>
      </w:tr>
      <w:tr w:rsidR="00547D83" w14:paraId="116FD923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E2B70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52919" w14:textId="0E594495" w:rsidR="00547D83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E693DF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3D284" w14:textId="77777777" w:rsidR="00547D83" w:rsidRPr="00785682" w:rsidRDefault="00547D83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547D83" w14:paraId="16A5403D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9DCA0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18F7C" w14:textId="4C1C20B4" w:rsidR="00547D83" w:rsidRPr="00785682" w:rsidRDefault="00F00AFE" w:rsidP="00936A75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A6C14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1018C" w14:textId="77777777" w:rsidR="00547D83" w:rsidRPr="00785682" w:rsidRDefault="00547D83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47D83" w14:paraId="3098D36F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E189C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2F835" w14:textId="69BDA82F" w:rsidR="00547D83" w:rsidRPr="00785682" w:rsidRDefault="00547D83" w:rsidP="005B0AAA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iew the detail information of</w:t>
            </w:r>
            <w:r w:rsidR="005B0AAA">
              <w:rPr>
                <w:rFonts w:cstheme="minorHAnsi"/>
              </w:rPr>
              <w:t xml:space="preserve"> an account</w:t>
            </w:r>
            <w:r>
              <w:rPr>
                <w:rFonts w:cstheme="minorHAnsi"/>
              </w:rPr>
              <w:t>.</w:t>
            </w:r>
          </w:p>
        </w:tc>
      </w:tr>
      <w:tr w:rsidR="00547D83" w:rsidRPr="004717BC" w14:paraId="560EF0B1" w14:textId="77777777" w:rsidTr="00683D3E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F41C6B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31F92" w14:textId="79FAAC46" w:rsidR="00547D83" w:rsidRPr="00785682" w:rsidRDefault="00547D83" w:rsidP="005B0AAA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licks on the “View details” command on </w:t>
            </w:r>
            <w:r w:rsidR="005B0AAA">
              <w:rPr>
                <w:rFonts w:cstheme="minorHAnsi"/>
              </w:rPr>
              <w:t>the menu options at the end of</w:t>
            </w:r>
            <w:r>
              <w:rPr>
                <w:rFonts w:cstheme="minorHAnsi"/>
              </w:rPr>
              <w:t xml:space="preserve"> row</w:t>
            </w:r>
            <w:r w:rsidR="005B0AAA">
              <w:rPr>
                <w:rFonts w:cstheme="minorHAnsi"/>
              </w:rPr>
              <w:t xml:space="preserve"> in table list </w:t>
            </w:r>
            <w:r w:rsidR="00B23A7B">
              <w:rPr>
                <w:rFonts w:cstheme="minorHAnsi"/>
              </w:rPr>
              <w:t xml:space="preserve">of </w:t>
            </w:r>
            <w:r w:rsidR="005B0AAA">
              <w:rPr>
                <w:rFonts w:cstheme="minorHAnsi"/>
              </w:rPr>
              <w:t>accounts</w:t>
            </w:r>
            <w:r>
              <w:rPr>
                <w:rFonts w:cstheme="minorHAnsi"/>
              </w:rPr>
              <w:t>.</w:t>
            </w:r>
          </w:p>
        </w:tc>
      </w:tr>
      <w:tr w:rsidR="00547D83" w:rsidRPr="004717BC" w14:paraId="20C30973" w14:textId="77777777" w:rsidTr="00683D3E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4892D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F32C6" w14:textId="06705FE8" w:rsidR="00547D83" w:rsidRDefault="00547D83" w:rsidP="00936A75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42CBD54F" w14:textId="49FF6A5B" w:rsidR="00547D83" w:rsidRPr="00785682" w:rsidRDefault="00547D83" w:rsidP="005B0AA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The user is on the “Accounts” screen. </w:t>
            </w:r>
          </w:p>
        </w:tc>
      </w:tr>
      <w:tr w:rsidR="00547D83" w:rsidRPr="004717BC" w14:paraId="683C8D78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E3AC5" w14:textId="77777777" w:rsidR="00547D83" w:rsidRPr="00785682" w:rsidRDefault="00547D83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18808" w14:textId="77777777" w:rsidR="00547D83" w:rsidRPr="00785682" w:rsidRDefault="00547D83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detail information of account is shown as a form.</w:t>
            </w:r>
          </w:p>
        </w:tc>
      </w:tr>
      <w:tr w:rsidR="00936A75" w14:paraId="7571BE4B" w14:textId="77777777" w:rsidTr="00936A75">
        <w:trPr>
          <w:trHeight w:val="8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B6C0BE" w14:textId="03D14A5D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CA2F86A" w14:textId="11933F28" w:rsidR="00936A75" w:rsidRP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936A75">
              <w:rPr>
                <w:rFonts w:cstheme="minorHAnsi"/>
                <w:b/>
              </w:rPr>
              <w:t>Step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320C12B" w14:textId="58EAA604" w:rsidR="00936A75" w:rsidRP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80CFDD0" w14:textId="3CEFC20B" w:rsidR="00936A75" w:rsidRPr="00936A75" w:rsidRDefault="00936A75" w:rsidP="00936A75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936A75" w14:paraId="31B959E5" w14:textId="77777777" w:rsidTr="0042073A">
        <w:trPr>
          <w:trHeight w:val="1754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F7D329F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F6083B8" w14:textId="3FCD44B3" w:rsidR="00936A75" w:rsidRPr="00936A75" w:rsidRDefault="00936A75" w:rsidP="00936A75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AA21A8" w14:textId="45CB238C" w:rsidR="00936A75" w:rsidRPr="00936A75" w:rsidRDefault="005B0AAA" w:rsidP="00B635D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O</w:t>
            </w:r>
            <w:r w:rsidR="00936A75" w:rsidRPr="00FE1E31">
              <w:rPr>
                <w:rFonts w:cstheme="minorHAnsi"/>
              </w:rPr>
              <w:t>n the “Accounts” screen</w:t>
            </w:r>
            <w:r>
              <w:rPr>
                <w:rFonts w:cstheme="minorHAnsi"/>
              </w:rPr>
              <w:t>,</w:t>
            </w:r>
            <w:r w:rsidR="00936A75" w:rsidRPr="00FE1E31">
              <w:rPr>
                <w:rFonts w:cstheme="minorHAnsi"/>
              </w:rPr>
              <w:t xml:space="preserve"> </w:t>
            </w:r>
            <w:r w:rsidR="00B635D2">
              <w:rPr>
                <w:rFonts w:cstheme="minorHAnsi"/>
              </w:rPr>
              <w:t>at the end of each row in the table</w:t>
            </w:r>
            <w:r w:rsidR="00936A75">
              <w:rPr>
                <w:rFonts w:cstheme="minorHAnsi"/>
              </w:rPr>
              <w:t>, the user</w:t>
            </w:r>
            <w:r w:rsidR="00936A75"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clicks on </w:t>
            </w:r>
            <w:r w:rsidR="00B635D2">
              <w:rPr>
                <w:rFonts w:cstheme="minorHAnsi"/>
              </w:rPr>
              <w:t xml:space="preserve">action </w:t>
            </w:r>
            <w:r>
              <w:rPr>
                <w:rFonts w:cstheme="minorHAnsi"/>
              </w:rPr>
              <w:t>icon button</w:t>
            </w:r>
            <w:r w:rsidR="00B635D2">
              <w:rPr>
                <w:rFonts w:cstheme="minorHAnsi"/>
              </w:rPr>
              <w:t>,</w:t>
            </w:r>
            <w:r w:rsidR="00936A75" w:rsidRPr="00FE1E31">
              <w:rPr>
                <w:rFonts w:cstheme="minorHAnsi"/>
              </w:rPr>
              <w:t xml:space="preserve"> the</w:t>
            </w:r>
            <w:r w:rsidR="00B635D2">
              <w:rPr>
                <w:rFonts w:cstheme="minorHAnsi"/>
              </w:rPr>
              <w:t>n</w:t>
            </w:r>
            <w:r w:rsidR="00936A75" w:rsidRPr="00FE1E31">
              <w:rPr>
                <w:rFonts w:cstheme="minorHAnsi"/>
              </w:rPr>
              <w:t xml:space="preserve"> </w:t>
            </w:r>
            <w:r w:rsidR="00936A75">
              <w:rPr>
                <w:rFonts w:cstheme="minorHAnsi"/>
              </w:rPr>
              <w:t>selects</w:t>
            </w:r>
            <w:r w:rsidR="00936A75" w:rsidRPr="00FE1E31">
              <w:rPr>
                <w:rFonts w:cstheme="minorHAnsi"/>
              </w:rPr>
              <w:t xml:space="preserve"> “View detail” command</w:t>
            </w:r>
            <w:r w:rsidR="00B635D2">
              <w:rPr>
                <w:rFonts w:cstheme="minorHAnsi"/>
              </w:rPr>
              <w:t xml:space="preserve"> on the menu options</w:t>
            </w:r>
            <w:r w:rsidR="00936A75" w:rsidRPr="00FE1E31">
              <w:rPr>
                <w:rFonts w:cstheme="minorHAnsi"/>
              </w:rPr>
              <w:t>.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EA4E44" w14:textId="77777777" w:rsidR="00936A75" w:rsidRDefault="00936A75" w:rsidP="006C2EB1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 xml:space="preserve">The system displays “Account’s details” view, the </w:t>
            </w:r>
            <w:r w:rsidR="006C2EB1">
              <w:rPr>
                <w:rFonts w:cstheme="minorHAnsi"/>
              </w:rPr>
              <w:t>a</w:t>
            </w:r>
            <w:r w:rsidRPr="00FE1E31">
              <w:rPr>
                <w:rFonts w:cstheme="minorHAnsi"/>
              </w:rPr>
              <w:t>ccount’s information is displayed as a form.</w:t>
            </w:r>
          </w:p>
          <w:p w14:paraId="1941293A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Username”: input text filed, required.</w:t>
            </w:r>
          </w:p>
          <w:p w14:paraId="73D76365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assword”: input password text field, required.</w:t>
            </w:r>
          </w:p>
          <w:p w14:paraId="290D04EA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Confirm password: input password text field, required.</w:t>
            </w:r>
          </w:p>
          <w:p w14:paraId="73825C26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Role”: selections (Salesman</w:t>
            </w:r>
            <w:r>
              <w:rPr>
                <w:rFonts w:cstheme="minorHAnsi"/>
              </w:rPr>
              <w:t>, Sales Supervisor, Sales Manager,</w:t>
            </w:r>
            <w:r w:rsidRPr="001312A7">
              <w:rPr>
                <w:rFonts w:cstheme="minorHAnsi"/>
              </w:rPr>
              <w:t xml:space="preserve"> Admin).</w:t>
            </w:r>
          </w:p>
          <w:p w14:paraId="6B160128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, required.</w:t>
            </w:r>
          </w:p>
          <w:p w14:paraId="46375657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53F8165B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e”: input text field, required.</w:t>
            </w:r>
          </w:p>
          <w:p w14:paraId="6F7E7739" w14:textId="534DF01C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, required.</w:t>
            </w:r>
          </w:p>
          <w:p w14:paraId="61B0C190" w14:textId="77777777" w:rsidR="00953DCE" w:rsidRPr="001312A7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Birthdate”: date picker.</w:t>
            </w:r>
          </w:p>
          <w:p w14:paraId="54FE94E4" w14:textId="77777777" w:rsidR="00953DCE" w:rsidRDefault="00953DCE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lastRenderedPageBreak/>
              <w:t>“Address”: input text field.</w:t>
            </w:r>
          </w:p>
          <w:p w14:paraId="310BEE15" w14:textId="67CCD452" w:rsidR="00B23A7B" w:rsidRPr="009F0206" w:rsidRDefault="00953DCE" w:rsidP="009F020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</w:t>
            </w:r>
            <w:r w:rsidR="009F0206">
              <w:rPr>
                <w:rFonts w:cstheme="minorHAnsi"/>
              </w:rPr>
              <w:t>, inactive</w:t>
            </w:r>
            <w:r>
              <w:rPr>
                <w:rFonts w:cstheme="minorHAnsi"/>
              </w:rPr>
              <w:t>.</w:t>
            </w:r>
          </w:p>
        </w:tc>
      </w:tr>
      <w:tr w:rsidR="00936A75" w14:paraId="54653EA0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DCA225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551F0" w14:textId="77777777" w:rsidR="00936A75" w:rsidRPr="00774027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  <w:r w:rsidRPr="00774027">
              <w:rPr>
                <w:rFonts w:cstheme="minorHAnsi"/>
              </w:rPr>
              <w:t xml:space="preserve"> </w:t>
            </w:r>
          </w:p>
        </w:tc>
      </w:tr>
      <w:tr w:rsidR="00936A75" w:rsidRPr="004717BC" w14:paraId="22C46B5C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20632E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9BA7F" w14:textId="77777777" w:rsidR="00936A75" w:rsidRPr="00FE1E31" w:rsidRDefault="00936A75" w:rsidP="00936A75">
            <w:pPr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36A75" w14:paraId="5264C82A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77E5D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79CBD" w14:textId="77777777" w:rsidR="00936A75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936A75" w14:paraId="5DCD29F8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FD45D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2DD36" w14:textId="77777777" w:rsidR="00936A75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936A75" w14:paraId="55B4DB47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008A1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7D3CB" w14:textId="77777777" w:rsidR="00936A75" w:rsidRPr="00785682" w:rsidRDefault="00936A75" w:rsidP="00936A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36A75" w14:paraId="6950ABB0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D060B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D7FE8" w14:textId="77777777" w:rsidR="00936A75" w:rsidRPr="00785682" w:rsidRDefault="00936A75" w:rsidP="00936A7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936A75" w14:paraId="6CEC9F3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D778EB" w14:textId="77777777" w:rsidR="00936A75" w:rsidRPr="00785682" w:rsidRDefault="00936A75" w:rsidP="00936A7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6C47C" w14:textId="77777777" w:rsidR="00936A75" w:rsidRPr="00785682" w:rsidRDefault="00936A75" w:rsidP="00AA094F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279E4A1E" w14:textId="4D6850E7" w:rsidR="00936A75" w:rsidRPr="00AA094F" w:rsidRDefault="00AA094F" w:rsidP="00AA09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7" w:name="_Toc70316055"/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4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account’s details</w:t>
      </w:r>
      <w:bookmarkEnd w:id="57"/>
    </w:p>
    <w:p w14:paraId="4CA4D679" w14:textId="621A2029" w:rsidR="00547D83" w:rsidRPr="00F50754" w:rsidRDefault="00547D83" w:rsidP="00924073">
      <w:pPr>
        <w:pStyle w:val="Heading4"/>
      </w:pPr>
      <w:bookmarkStart w:id="58" w:name="_Edit_account’s_information"/>
      <w:bookmarkEnd w:id="58"/>
      <w:r w:rsidRPr="00F50754">
        <w:t xml:space="preserve">Edit </w:t>
      </w:r>
      <w:r w:rsidR="00936A75" w:rsidRPr="00F50754">
        <w:t>a</w:t>
      </w:r>
      <w:r w:rsidRPr="00F50754">
        <w:t xml:space="preserve">ccount’s </w:t>
      </w:r>
      <w:r w:rsidR="00936A75" w:rsidRPr="00F50754">
        <w:t>i</w:t>
      </w:r>
      <w:r w:rsidRPr="00F50754">
        <w:t>nformation</w:t>
      </w:r>
    </w:p>
    <w:p w14:paraId="3DDD560C" w14:textId="77777777" w:rsidR="00AA094F" w:rsidRDefault="00547D83" w:rsidP="00AA094F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165E11A2" wp14:editId="31D72A8D">
            <wp:extent cx="5731510" cy="1101725"/>
            <wp:effectExtent l="0" t="0" r="2540" b="317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edit account's information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0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C389" w14:textId="5A511A6C" w:rsidR="00547D83" w:rsidRPr="00AA094F" w:rsidRDefault="00AA094F" w:rsidP="00AA09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59" w:name="_Toc70316111"/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7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Edit account’s information</w:t>
      </w:r>
      <w:bookmarkEnd w:id="59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517"/>
        <w:gridCol w:w="180"/>
        <w:gridCol w:w="2093"/>
        <w:gridCol w:w="607"/>
        <w:gridCol w:w="360"/>
        <w:gridCol w:w="905"/>
        <w:gridCol w:w="2397"/>
      </w:tblGrid>
      <w:tr w:rsidR="00547D83" w:rsidRPr="00266D5C" w14:paraId="7D10F6F1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E47F9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BCFD6" w14:textId="4CAFC2D2" w:rsidR="00547D83" w:rsidRPr="00785682" w:rsidRDefault="00547D83" w:rsidP="00F5075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936A75">
              <w:rPr>
                <w:rFonts w:cstheme="minorHAnsi"/>
                <w:b/>
              </w:rPr>
              <w:t>12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Edit </w:t>
            </w:r>
            <w:r w:rsidR="00936A75">
              <w:rPr>
                <w:rFonts w:cstheme="minorHAnsi"/>
                <w:b/>
              </w:rPr>
              <w:t>a</w:t>
            </w:r>
            <w:r>
              <w:rPr>
                <w:rFonts w:cstheme="minorHAnsi"/>
                <w:b/>
              </w:rPr>
              <w:t xml:space="preserve">ccount’s </w:t>
            </w:r>
            <w:r w:rsidR="00936A75">
              <w:rPr>
                <w:rFonts w:cstheme="minorHAnsi"/>
                <w:b/>
              </w:rPr>
              <w:t>i</w:t>
            </w:r>
            <w:r>
              <w:rPr>
                <w:rFonts w:cstheme="minorHAnsi"/>
                <w:b/>
              </w:rPr>
              <w:t>nformation</w:t>
            </w:r>
          </w:p>
        </w:tc>
      </w:tr>
      <w:tr w:rsidR="00547D83" w14:paraId="30249DB1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E7038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3D7B5" w14:textId="4D6F78B9" w:rsidR="00547D83" w:rsidRPr="00785682" w:rsidRDefault="00F50754" w:rsidP="00F5075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6F98C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D02B94" w14:textId="77777777" w:rsidR="00547D83" w:rsidRPr="00785682" w:rsidRDefault="00547D83" w:rsidP="00F5075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547D83" w14:paraId="4A74ECA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24960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59296" w14:textId="46863C43" w:rsidR="00547D83" w:rsidRPr="00785682" w:rsidRDefault="00F00AFE" w:rsidP="00F5075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54C7F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49355" w14:textId="77777777" w:rsidR="00547D83" w:rsidRPr="00785682" w:rsidRDefault="00547D83" w:rsidP="00F5075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47D83" w14:paraId="7F5E81F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6EB02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24B45" w14:textId="77777777" w:rsidR="00547D83" w:rsidRPr="00785682" w:rsidRDefault="00547D83" w:rsidP="00F5075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s to edit the account’s information. </w:t>
            </w:r>
          </w:p>
        </w:tc>
      </w:tr>
      <w:tr w:rsidR="00547D83" w:rsidRPr="004717BC" w14:paraId="0FF8E82D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CC0C9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CDA20" w14:textId="27B5B51D" w:rsidR="00547D83" w:rsidRPr="00785682" w:rsidRDefault="00547D83" w:rsidP="00A9611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A96115">
              <w:rPr>
                <w:rFonts w:cstheme="minorHAnsi"/>
              </w:rPr>
              <w:t>e</w:t>
            </w:r>
            <w:r>
              <w:rPr>
                <w:rFonts w:cstheme="minorHAnsi"/>
              </w:rPr>
              <w:t>dit</w:t>
            </w:r>
            <w:r w:rsidR="00A96115">
              <w:rPr>
                <w:rFonts w:cstheme="minorHAnsi"/>
              </w:rPr>
              <w:t>s on</w:t>
            </w:r>
            <w:r>
              <w:rPr>
                <w:rFonts w:cstheme="minorHAnsi"/>
              </w:rPr>
              <w:t xml:space="preserve"> </w:t>
            </w:r>
            <w:r w:rsidR="00A96115">
              <w:rPr>
                <w:rFonts w:cstheme="minorHAnsi"/>
              </w:rPr>
              <w:t xml:space="preserve">fields </w:t>
            </w:r>
            <w:r>
              <w:rPr>
                <w:rFonts w:cstheme="minorHAnsi"/>
              </w:rPr>
              <w:t>in “Account’s details”</w:t>
            </w:r>
            <w:r w:rsidR="00A96115">
              <w:rPr>
                <w:rFonts w:cstheme="minorHAnsi"/>
              </w:rPr>
              <w:t xml:space="preserve"> screen then clicks “Save” button</w:t>
            </w:r>
            <w:r>
              <w:rPr>
                <w:rFonts w:cstheme="minorHAnsi"/>
              </w:rPr>
              <w:t>.</w:t>
            </w:r>
          </w:p>
        </w:tc>
      </w:tr>
      <w:tr w:rsidR="00547D83" w:rsidRPr="004717BC" w14:paraId="61A8B32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FC510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7D1ED" w14:textId="6AAF4A52" w:rsidR="00547D83" w:rsidRDefault="00547D83" w:rsidP="00F5075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18ED4625" w14:textId="77777777" w:rsidR="00547D83" w:rsidRPr="00785682" w:rsidRDefault="00547D83" w:rsidP="00F5075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</w:t>
            </w:r>
            <w:r w:rsidRPr="00785682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The user is on the “Account’s details” screen.</w:t>
            </w:r>
          </w:p>
        </w:tc>
      </w:tr>
      <w:tr w:rsidR="00547D83" w:rsidRPr="004717BC" w14:paraId="20FF350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D1A50" w14:textId="77777777" w:rsidR="00547D83" w:rsidRPr="00785682" w:rsidRDefault="00547D83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7254F" w14:textId="77777777" w:rsidR="00547D83" w:rsidRPr="00785682" w:rsidRDefault="00547D83" w:rsidP="00F5075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Account information is edited in database.</w:t>
            </w:r>
          </w:p>
        </w:tc>
      </w:tr>
      <w:tr w:rsidR="00F50754" w14:paraId="327F5C2E" w14:textId="77777777" w:rsidTr="00F50754">
        <w:trPr>
          <w:trHeight w:val="5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FC1705" w14:textId="4D4C310D" w:rsidR="00F50754" w:rsidRPr="00785682" w:rsidRDefault="00F50754" w:rsidP="00F5075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9F98565" w14:textId="3AAEE9CA" w:rsidR="00F50754" w:rsidRPr="00F50754" w:rsidRDefault="00F50754" w:rsidP="00F5075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47F2F1C" w14:textId="634BAC05" w:rsidR="00F50754" w:rsidRPr="00F50754" w:rsidRDefault="00F50754" w:rsidP="00F5075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Actor Action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B0BE5E6" w14:textId="69131A26" w:rsidR="00F50754" w:rsidRPr="00F50754" w:rsidRDefault="00F50754" w:rsidP="00F5075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System Response</w:t>
            </w:r>
          </w:p>
        </w:tc>
      </w:tr>
      <w:tr w:rsidR="00706AD9" w14:paraId="28A9BE27" w14:textId="77777777" w:rsidTr="00F50754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B5906B0" w14:textId="77777777" w:rsidR="00706AD9" w:rsidRPr="00785682" w:rsidRDefault="00706AD9" w:rsidP="00706AD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982C3" w14:textId="1CDF17F2" w:rsidR="00706AD9" w:rsidRPr="00F50754" w:rsidRDefault="00706AD9" w:rsidP="00706AD9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A5FF0" w14:textId="61C96BB9" w:rsidR="00706AD9" w:rsidRPr="00F50754" w:rsidRDefault="00706AD9" w:rsidP="00A96115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AA7A5" w14:textId="560D6B7B" w:rsidR="00706AD9" w:rsidRPr="001312A7" w:rsidRDefault="00706AD9" w:rsidP="00706AD9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displays the “</w:t>
            </w:r>
            <w:r w:rsidR="00A96115">
              <w:rPr>
                <w:rFonts w:cstheme="minorHAnsi"/>
              </w:rPr>
              <w:t>Account’s detail</w:t>
            </w:r>
            <w:r w:rsidRPr="001312A7">
              <w:rPr>
                <w:rFonts w:cstheme="minorHAnsi"/>
              </w:rPr>
              <w:t>”</w:t>
            </w:r>
            <w:r w:rsidR="00A96115">
              <w:rPr>
                <w:rFonts w:cstheme="minorHAnsi"/>
              </w:rPr>
              <w:t xml:space="preserve"> screen as a</w:t>
            </w:r>
            <w:r w:rsidRPr="001312A7">
              <w:rPr>
                <w:rFonts w:cstheme="minorHAnsi"/>
              </w:rPr>
              <w:t xml:space="preserve"> form with the following required information:</w:t>
            </w:r>
          </w:p>
          <w:p w14:paraId="5F9BF3D2" w14:textId="4D46F996" w:rsidR="00A96115" w:rsidRDefault="00A96115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Username”: text field, disabled.</w:t>
            </w:r>
          </w:p>
          <w:p w14:paraId="5CEF3429" w14:textId="0D809F3C" w:rsidR="00706AD9" w:rsidRPr="001312A7" w:rsidRDefault="00A96115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Full name”: input text field</w:t>
            </w:r>
            <w:r w:rsidR="00706AD9" w:rsidRPr="001312A7">
              <w:rPr>
                <w:rFonts w:cstheme="minorHAnsi"/>
              </w:rPr>
              <w:t>.</w:t>
            </w:r>
          </w:p>
          <w:p w14:paraId="5FB103A0" w14:textId="77777777" w:rsidR="00706AD9" w:rsidRPr="001312A7" w:rsidRDefault="00706AD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24E4FF32" w14:textId="77777777" w:rsidR="00706AD9" w:rsidRPr="001312A7" w:rsidRDefault="00706AD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e”: input text field, required.</w:t>
            </w:r>
          </w:p>
          <w:p w14:paraId="001EF47D" w14:textId="7B0069E7" w:rsidR="00706AD9" w:rsidRPr="001312A7" w:rsidRDefault="00A96115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>
              <w:rPr>
                <w:rFonts w:cstheme="minorHAnsi"/>
              </w:rPr>
              <w:t>”: radio buttons</w:t>
            </w:r>
            <w:r w:rsidR="00706AD9" w:rsidRPr="001312A7">
              <w:rPr>
                <w:rFonts w:cstheme="minorHAnsi"/>
              </w:rPr>
              <w:t>.</w:t>
            </w:r>
          </w:p>
          <w:p w14:paraId="3E961249" w14:textId="77777777" w:rsidR="00706AD9" w:rsidRPr="001312A7" w:rsidRDefault="00706AD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Birthdate”: date picker.</w:t>
            </w:r>
          </w:p>
          <w:p w14:paraId="1A696F7B" w14:textId="77777777" w:rsidR="00706AD9" w:rsidRPr="00A96115" w:rsidRDefault="00706AD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lastRenderedPageBreak/>
              <w:t>“Address”: input text field.</w:t>
            </w:r>
          </w:p>
          <w:p w14:paraId="60A03E7B" w14:textId="77777777" w:rsidR="00A96115" w:rsidRDefault="009F0206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A96115" w:rsidRPr="00A96115">
              <w:rPr>
                <w:rFonts w:cstheme="minorHAnsi"/>
              </w:rPr>
              <w:t>Role</w:t>
            </w:r>
            <w:r>
              <w:rPr>
                <w:rFonts w:cstheme="minorHAnsi"/>
              </w:rPr>
              <w:t>s”</w:t>
            </w:r>
            <w:r w:rsidR="00A96115" w:rsidRPr="00A96115">
              <w:rPr>
                <w:rFonts w:cstheme="minorHAnsi"/>
              </w:rPr>
              <w:t xml:space="preserve">: </w:t>
            </w:r>
            <w:r w:rsidR="00BB1209">
              <w:rPr>
                <w:rFonts w:cstheme="minorHAnsi"/>
              </w:rPr>
              <w:t>selections (Admin, Sales Manager, Sales Supervisor, Salesman)</w:t>
            </w:r>
            <w:r w:rsidR="00A96115">
              <w:rPr>
                <w:rFonts w:cstheme="minorHAnsi"/>
              </w:rPr>
              <w:t>.</w:t>
            </w:r>
          </w:p>
          <w:p w14:paraId="09CA2514" w14:textId="30F4DB87" w:rsidR="009F0206" w:rsidRDefault="009F0206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toggle, required.</w:t>
            </w:r>
          </w:p>
          <w:p w14:paraId="31627185" w14:textId="7E89DC02" w:rsidR="009F0206" w:rsidRPr="00A96115" w:rsidRDefault="009F0206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</w:p>
        </w:tc>
      </w:tr>
      <w:tr w:rsidR="00706AD9" w14:paraId="6B797721" w14:textId="77777777" w:rsidTr="00F50754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2F0B8E9" w14:textId="77777777" w:rsidR="00706AD9" w:rsidRPr="00785682" w:rsidRDefault="00706AD9" w:rsidP="00706AD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88961" w14:textId="4B46852B" w:rsidR="00706AD9" w:rsidRPr="00F50754" w:rsidRDefault="00706AD9" w:rsidP="00706AD9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B2694" w14:textId="66FC7444" w:rsidR="00706AD9" w:rsidRPr="00F50754" w:rsidRDefault="00706AD9" w:rsidP="00706AD9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 xml:space="preserve">The user </w:t>
            </w:r>
            <w:r w:rsidR="00A96115">
              <w:rPr>
                <w:rFonts w:cstheme="minorHAnsi"/>
              </w:rPr>
              <w:t>edits on fields in this form</w:t>
            </w:r>
            <w:r w:rsidRPr="00854424">
              <w:rPr>
                <w:rFonts w:cstheme="minorHAnsi"/>
              </w:rPr>
              <w:t>.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274D9" w14:textId="7699E80D" w:rsidR="00706AD9" w:rsidRPr="00F50754" w:rsidRDefault="00706AD9" w:rsidP="00C931EB">
            <w:pPr>
              <w:spacing w:after="0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t>[Exception 1]</w:t>
            </w:r>
          </w:p>
        </w:tc>
      </w:tr>
      <w:tr w:rsidR="00706AD9" w14:paraId="257EE9BC" w14:textId="77777777" w:rsidTr="00D26A35">
        <w:trPr>
          <w:trHeight w:val="822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DDC2613" w14:textId="77777777" w:rsidR="00706AD9" w:rsidRPr="00785682" w:rsidRDefault="00706AD9" w:rsidP="00706AD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B638EE" w14:textId="6B6F9544" w:rsidR="00706AD9" w:rsidRPr="00F50754" w:rsidRDefault="00706AD9" w:rsidP="00706AD9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3</w:t>
            </w:r>
          </w:p>
        </w:tc>
        <w:tc>
          <w:tcPr>
            <w:tcW w:w="306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EDA99DC" w14:textId="2C46C916" w:rsidR="00706AD9" w:rsidRDefault="00706AD9" w:rsidP="00706AD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A96115">
              <w:rPr>
                <w:rFonts w:cstheme="minorHAnsi"/>
              </w:rPr>
              <w:t xml:space="preserve">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26B2DE53" w14:textId="39DB56C3" w:rsidR="00706AD9" w:rsidRPr="00F50754" w:rsidRDefault="00706AD9" w:rsidP="00C931EB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1AD6EC2" w14:textId="5BB2973F" w:rsidR="00706AD9" w:rsidRPr="00F50754" w:rsidRDefault="00706AD9" w:rsidP="00E442A4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 xml:space="preserve">The system has successful edit and displays the </w:t>
            </w:r>
            <w:r w:rsidR="00BA48C8" w:rsidRPr="00854424">
              <w:rPr>
                <w:rFonts w:cstheme="minorHAnsi"/>
              </w:rPr>
              <w:t xml:space="preserve">successful </w:t>
            </w:r>
            <w:r w:rsidRPr="00854424">
              <w:rPr>
                <w:rFonts w:cstheme="minorHAnsi"/>
              </w:rPr>
              <w:t>message</w:t>
            </w:r>
            <w:r w:rsidR="00BA48C8">
              <w:rPr>
                <w:rFonts w:cstheme="minorHAnsi"/>
              </w:rPr>
              <w:t>: “</w:t>
            </w:r>
            <w:r w:rsidR="00116DBE">
              <w:rPr>
                <w:rFonts w:cstheme="minorHAnsi"/>
              </w:rPr>
              <w:t>Updated Successfully</w:t>
            </w:r>
            <w:r w:rsidR="00BA48C8">
              <w:rPr>
                <w:rFonts w:cstheme="minorHAnsi"/>
              </w:rPr>
              <w:t>”</w:t>
            </w:r>
            <w:r>
              <w:rPr>
                <w:rFonts w:cstheme="minorHAnsi"/>
              </w:rPr>
              <w:t>.</w:t>
            </w:r>
            <w:r w:rsidRPr="00F50754">
              <w:rPr>
                <w:rFonts w:cstheme="minorHAnsi"/>
              </w:rPr>
              <w:t xml:space="preserve"> [</w:t>
            </w:r>
            <w:r w:rsidR="00C931EB">
              <w:rPr>
                <w:rFonts w:cstheme="minorHAnsi"/>
              </w:rPr>
              <w:t xml:space="preserve">Exception </w:t>
            </w:r>
            <w:r w:rsidR="00E442A4">
              <w:rPr>
                <w:rFonts w:cstheme="minorHAnsi"/>
              </w:rPr>
              <w:t>2</w:t>
            </w:r>
            <w:r w:rsidRPr="00F50754">
              <w:rPr>
                <w:rFonts w:cstheme="minorHAnsi"/>
              </w:rPr>
              <w:t>]</w:t>
            </w:r>
          </w:p>
        </w:tc>
      </w:tr>
      <w:tr w:rsidR="00706AD9" w14:paraId="3D441CF5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4F28E" w14:textId="77777777" w:rsidR="00706AD9" w:rsidRPr="00785682" w:rsidRDefault="00706AD9" w:rsidP="00706AD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A10D1" w14:textId="77777777" w:rsidR="00706AD9" w:rsidRPr="00785682" w:rsidRDefault="00706AD9" w:rsidP="00706AD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:rsidRPr="004717BC" w14:paraId="12072EAD" w14:textId="77777777" w:rsidTr="00FE274B">
        <w:trPr>
          <w:trHeight w:val="8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E9FEC2" w14:textId="419100BD" w:rsidR="00E442A4" w:rsidRPr="00785682" w:rsidRDefault="00E442A4" w:rsidP="00706AD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D8E1565" w14:textId="6F8EB511" w:rsidR="00E442A4" w:rsidRDefault="00E442A4" w:rsidP="00706AD9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ED7BF3F" w14:textId="50C534CD" w:rsidR="00E442A4" w:rsidRDefault="00E442A4" w:rsidP="00706AD9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FDF3BD4" w14:textId="38877E68" w:rsidR="00E442A4" w:rsidRDefault="00E442A4" w:rsidP="00706AD9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:rsidRPr="004717BC" w14:paraId="20E6D584" w14:textId="77777777" w:rsidTr="00F50754">
        <w:trPr>
          <w:trHeight w:val="7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735D1B1" w14:textId="77777777" w:rsidR="00E442A4" w:rsidRPr="00785682" w:rsidRDefault="00E442A4" w:rsidP="00706AD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EC7C9" w14:textId="41091EC4" w:rsidR="00E442A4" w:rsidRPr="00F50754" w:rsidRDefault="00E442A4" w:rsidP="00706AD9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3734A" w14:textId="46A19115" w:rsidR="00E442A4" w:rsidRPr="00F50754" w:rsidRDefault="00E442A4" w:rsidP="00706AD9">
            <w:pPr>
              <w:spacing w:after="0" w:line="240" w:lineRule="auto"/>
              <w:ind w:left="-18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A3743" w14:textId="5ED1D51F" w:rsidR="00E442A4" w:rsidRPr="00F50754" w:rsidRDefault="00E442A4" w:rsidP="00D26A35">
            <w:pPr>
              <w:spacing w:after="0" w:line="240" w:lineRule="auto"/>
              <w:ind w:left="-18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E442A4" w14:paraId="7AC2E38C" w14:textId="77777777" w:rsidTr="0042073A"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8F534D6" w14:textId="5267A924" w:rsidR="00E442A4" w:rsidRPr="00785682" w:rsidRDefault="00E442A4" w:rsidP="00A9611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07428" w14:textId="07C853A5" w:rsidR="00E442A4" w:rsidRPr="00785682" w:rsidRDefault="00E442A4" w:rsidP="00A9611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4D27D" w14:textId="7ADD9BFB" w:rsidR="00E442A4" w:rsidRPr="00F50754" w:rsidRDefault="00E442A4" w:rsidP="00A96115">
            <w:pPr>
              <w:spacing w:after="0" w:line="240" w:lineRule="auto"/>
              <w:ind w:left="-18"/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8A446" w14:textId="22B5E199" w:rsidR="00E442A4" w:rsidRPr="00F50754" w:rsidRDefault="00E442A4" w:rsidP="00A96115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A96115" w14:paraId="2E0953E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C05CB2" w14:textId="07939B16" w:rsidR="00A96115" w:rsidRPr="00785682" w:rsidRDefault="00A96115" w:rsidP="00A9611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0F08E" w14:textId="44B155D0" w:rsidR="00A96115" w:rsidRDefault="00A96115" w:rsidP="00A961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A96115" w14:paraId="55F756EF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07510" w14:textId="77777777" w:rsidR="00A96115" w:rsidRPr="00785682" w:rsidRDefault="00A96115" w:rsidP="00A9611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79C63" w14:textId="77777777" w:rsidR="00A96115" w:rsidRPr="00785682" w:rsidRDefault="00A96115" w:rsidP="00A9611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A96115" w14:paraId="4024997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EE7EB" w14:textId="77777777" w:rsidR="00A96115" w:rsidRPr="00785682" w:rsidRDefault="00A96115" w:rsidP="00A9611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338C0" w14:textId="7C7DDE69" w:rsidR="00AA094F" w:rsidRDefault="00EB3D86" w:rsidP="001A7568">
            <w:pPr>
              <w:pStyle w:val="ListParagraph"/>
              <w:numPr>
                <w:ilvl w:val="0"/>
                <w:numId w:val="13"/>
              </w:numPr>
              <w:spacing w:after="0"/>
              <w:ind w:left="319" w:hanging="248"/>
              <w:rPr>
                <w:rFonts w:cstheme="minorHAnsi"/>
              </w:rPr>
            </w:pPr>
            <w:r>
              <w:rPr>
                <w:rFonts w:cstheme="minorHAnsi"/>
              </w:rPr>
              <w:t>BR-06, BR-08, BR-09</w:t>
            </w:r>
          </w:p>
          <w:p w14:paraId="273E57C2" w14:textId="41400DBD" w:rsidR="001A7568" w:rsidRDefault="001A7568" w:rsidP="001A7568">
            <w:pPr>
              <w:pStyle w:val="ListParagraph"/>
              <w:numPr>
                <w:ilvl w:val="0"/>
                <w:numId w:val="13"/>
              </w:numPr>
              <w:spacing w:after="0"/>
              <w:ind w:left="319" w:hanging="248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</w:t>
            </w:r>
            <w:r w:rsidR="00C20840">
              <w:rPr>
                <w:rFonts w:cstheme="minorHAnsi"/>
              </w:rPr>
              <w:t xml:space="preserve"> and have max length is 10 (when starts with 0) or 11 (when starts with 84).</w:t>
            </w:r>
          </w:p>
          <w:p w14:paraId="78A3D4B8" w14:textId="6EC3000A" w:rsidR="00A96115" w:rsidRPr="001A7568" w:rsidRDefault="001A7568" w:rsidP="001A7568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28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</w:tc>
      </w:tr>
      <w:tr w:rsidR="00A96115" w14:paraId="1399FF37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F74F7" w14:textId="77777777" w:rsidR="00A96115" w:rsidRPr="00785682" w:rsidRDefault="00A96115" w:rsidP="00A9611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71DAA" w14:textId="77777777" w:rsidR="00A96115" w:rsidRPr="00785682" w:rsidRDefault="00A96115" w:rsidP="00AA094F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E8E38F0" w14:textId="5EDB9DE7" w:rsidR="00936A75" w:rsidRPr="00AA094F" w:rsidRDefault="00AA094F" w:rsidP="00AA09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0" w:name="_Toc70316056"/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5</w:t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A09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Edit account’s information</w:t>
      </w:r>
      <w:bookmarkEnd w:id="60"/>
    </w:p>
    <w:p w14:paraId="46E08559" w14:textId="21D5D764" w:rsidR="00E442A4" w:rsidRDefault="00E442A4" w:rsidP="00924073">
      <w:pPr>
        <w:pStyle w:val="Heading4"/>
      </w:pPr>
      <w:bookmarkStart w:id="61" w:name="_Create_new_schools"/>
      <w:bookmarkEnd w:id="61"/>
      <w:r>
        <w:t>Create new schools</w:t>
      </w:r>
    </w:p>
    <w:p w14:paraId="48E704E0" w14:textId="77777777" w:rsidR="00EB3D86" w:rsidRDefault="00E442A4" w:rsidP="00EB3D86">
      <w:pPr>
        <w:pStyle w:val="ListParagraph"/>
        <w:keepNext/>
        <w:ind w:left="0"/>
      </w:pPr>
      <w:r w:rsidRPr="00AA2C45">
        <w:rPr>
          <w:b/>
          <w:noProof/>
          <w:sz w:val="24"/>
          <w:lang w:val="en-US" w:eastAsia="ja-JP"/>
        </w:rPr>
        <w:drawing>
          <wp:inline distT="0" distB="0" distL="0" distR="0" wp14:anchorId="0316335D" wp14:editId="0148A052">
            <wp:extent cx="5731510" cy="1121410"/>
            <wp:effectExtent l="0" t="0" r="2540" b="254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21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87F13" w14:textId="2FDB28E6" w:rsidR="00E442A4" w:rsidRPr="00EB3D86" w:rsidRDefault="00EB3D86" w:rsidP="00EB3D8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2" w:name="_Toc70316112"/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8</w: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Create new schools</w:t>
      </w:r>
      <w:bookmarkEnd w:id="62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4"/>
        <w:gridCol w:w="524"/>
        <w:gridCol w:w="177"/>
        <w:gridCol w:w="453"/>
        <w:gridCol w:w="1636"/>
        <w:gridCol w:w="973"/>
        <w:gridCol w:w="903"/>
        <w:gridCol w:w="2338"/>
      </w:tblGrid>
      <w:tr w:rsidR="00E442A4" w:rsidRPr="001312A7" w14:paraId="0E0D5BDC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FCA46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ID and Name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5FDF7C" w14:textId="231EF85E" w:rsidR="00E442A4" w:rsidRPr="001312A7" w:rsidRDefault="00E442A4" w:rsidP="00E442A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3</w:t>
            </w:r>
            <w:r w:rsidRPr="001312A7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Create new schools</w:t>
            </w:r>
          </w:p>
        </w:tc>
      </w:tr>
      <w:tr w:rsidR="00E442A4" w:rsidRPr="001312A7" w14:paraId="254A41AA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9C929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6F341" w14:textId="77777777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EB16B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Date Created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94789" w14:textId="77777777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15/02/2021</w:t>
            </w:r>
          </w:p>
        </w:tc>
      </w:tr>
      <w:tr w:rsidR="00E442A4" w:rsidRPr="001312A7" w14:paraId="42114223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5EA01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EFAA3" w14:textId="77777777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203A0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Secondary Actors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1E4BF" w14:textId="77777777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  <w:tr w:rsidR="00E442A4" w:rsidRPr="001312A7" w14:paraId="1B88AFBA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30EE2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Description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EC997" w14:textId="00795F2C" w:rsidR="00E442A4" w:rsidRPr="001312A7" w:rsidRDefault="00E442A4" w:rsidP="00E442A4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is use case allows the user to </w:t>
            </w:r>
            <w:r>
              <w:rPr>
                <w:rFonts w:cstheme="minorHAnsi"/>
              </w:rPr>
              <w:t xml:space="preserve">create </w:t>
            </w:r>
            <w:r w:rsidRPr="001312A7">
              <w:rPr>
                <w:rFonts w:cstheme="minorHAnsi"/>
              </w:rPr>
              <w:t xml:space="preserve">new </w:t>
            </w:r>
            <w:r>
              <w:rPr>
                <w:rFonts w:cstheme="minorHAnsi"/>
              </w:rPr>
              <w:t>school</w:t>
            </w:r>
            <w:r w:rsidRPr="001312A7">
              <w:rPr>
                <w:rFonts w:cstheme="minorHAnsi"/>
              </w:rPr>
              <w:t>.</w:t>
            </w:r>
          </w:p>
        </w:tc>
      </w:tr>
      <w:tr w:rsidR="00E442A4" w:rsidRPr="001312A7" w14:paraId="5D659C0C" w14:textId="77777777" w:rsidTr="00CF6ED1">
        <w:trPr>
          <w:trHeight w:val="332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A2E70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Trigger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45D8D" w14:textId="12A01F59" w:rsidR="00E442A4" w:rsidRPr="001312A7" w:rsidRDefault="00E442A4" w:rsidP="00E442A4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clicks on the “Create” button in “</w:t>
            </w:r>
            <w:r>
              <w:rPr>
                <w:rFonts w:cstheme="minorHAnsi"/>
              </w:rPr>
              <w:t>Schools</w:t>
            </w:r>
            <w:r w:rsidRPr="001312A7">
              <w:rPr>
                <w:rFonts w:cstheme="minorHAnsi"/>
              </w:rPr>
              <w:t>” screen.</w:t>
            </w:r>
          </w:p>
        </w:tc>
      </w:tr>
      <w:tr w:rsidR="00E442A4" w:rsidRPr="001312A7" w14:paraId="08CA90B8" w14:textId="77777777" w:rsidTr="00CF6ED1">
        <w:trPr>
          <w:trHeight w:val="593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0708C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econditions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A6BD2" w14:textId="1605D1C3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PRE-1. </w:t>
            </w:r>
            <w:r w:rsidR="0088613F">
              <w:rPr>
                <w:rFonts w:cstheme="minorHAnsi"/>
              </w:rPr>
              <w:t>The user has been logged into the system with role Admin</w:t>
            </w:r>
            <w:r w:rsidRPr="001312A7">
              <w:rPr>
                <w:rFonts w:cstheme="minorHAnsi"/>
              </w:rPr>
              <w:t>.</w:t>
            </w:r>
          </w:p>
          <w:p w14:paraId="225743A3" w14:textId="0B884589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PRE-2. The user is on the “</w:t>
            </w:r>
            <w:r>
              <w:rPr>
                <w:rFonts w:cstheme="minorHAnsi"/>
              </w:rPr>
              <w:t>Schools</w:t>
            </w:r>
            <w:r w:rsidRPr="001312A7">
              <w:rPr>
                <w:rFonts w:cstheme="minorHAnsi"/>
              </w:rPr>
              <w:t>” screen.</w:t>
            </w:r>
          </w:p>
        </w:tc>
      </w:tr>
      <w:tr w:rsidR="00E442A4" w:rsidRPr="001312A7" w14:paraId="70177DC7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EA7C7" w14:textId="77777777" w:rsidR="00E442A4" w:rsidRPr="001312A7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ost-conditions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75B54" w14:textId="77777777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POST-1. The new account is added in the system.</w:t>
            </w:r>
          </w:p>
        </w:tc>
      </w:tr>
      <w:tr w:rsidR="00D6576D" w:rsidRPr="001312A7" w14:paraId="2266836C" w14:textId="77777777" w:rsidTr="00CF6ED1">
        <w:trPr>
          <w:trHeight w:val="233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413A72" w14:textId="77777777" w:rsidR="00D6576D" w:rsidRPr="001312A7" w:rsidRDefault="00D6576D" w:rsidP="00E442A4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lastRenderedPageBreak/>
              <w:t>Normal Flow:</w:t>
            </w: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16C0AB1" w14:textId="77777777" w:rsidR="00D6576D" w:rsidRPr="001312A7" w:rsidRDefault="00D6576D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8E31BFD" w14:textId="77777777" w:rsidR="00D6576D" w:rsidRPr="001312A7" w:rsidRDefault="00D6576D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BB5A423" w14:textId="77777777" w:rsidR="00D6576D" w:rsidRPr="001312A7" w:rsidRDefault="00D6576D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D6576D" w:rsidRPr="001312A7" w14:paraId="305880D5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1CC7C42" w14:textId="77777777" w:rsidR="00D6576D" w:rsidRPr="001312A7" w:rsidRDefault="00D6576D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7C865" w14:textId="77777777" w:rsidR="00D6576D" w:rsidRPr="001312A7" w:rsidRDefault="00D6576D" w:rsidP="00E442A4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F8B0F" w14:textId="4F8CA649" w:rsidR="00D6576D" w:rsidRPr="001312A7" w:rsidRDefault="00D6576D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“Schools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6730C" w14:textId="62A98C7B" w:rsidR="00D6576D" w:rsidRPr="001312A7" w:rsidRDefault="00D6576D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redirects</w:t>
            </w:r>
            <w:r w:rsidR="008E1C09">
              <w:rPr>
                <w:rFonts w:cstheme="minorHAnsi"/>
              </w:rPr>
              <w:t xml:space="preserve"> to</w:t>
            </w:r>
            <w:r w:rsidRPr="001312A7">
              <w:rPr>
                <w:rFonts w:cstheme="minorHAnsi"/>
              </w:rPr>
              <w:t xml:space="preserve"> the </w:t>
            </w:r>
            <w:r w:rsidR="008E1C09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s</w:t>
            </w:r>
            <w:r w:rsidR="008E1C09">
              <w:rPr>
                <w:rFonts w:cstheme="minorHAnsi"/>
              </w:rPr>
              <w:t>”</w:t>
            </w:r>
            <w:r w:rsidRPr="001312A7">
              <w:rPr>
                <w:rFonts w:cstheme="minorHAnsi"/>
              </w:rPr>
              <w:t xml:space="preserve"> screen.</w:t>
            </w:r>
          </w:p>
        </w:tc>
      </w:tr>
      <w:tr w:rsidR="008E1C09" w:rsidRPr="001312A7" w14:paraId="5A9E4A77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7A6F455" w14:textId="77777777" w:rsidR="008E1C09" w:rsidRPr="001312A7" w:rsidRDefault="008E1C09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82C69" w14:textId="059B9771" w:rsidR="008E1C09" w:rsidRPr="001312A7" w:rsidRDefault="008E1C09" w:rsidP="00E442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C6F38" w14:textId="5E31BBFF" w:rsidR="008E1C09" w:rsidRPr="001312A7" w:rsidRDefault="008E1C09" w:rsidP="008E1C09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hovers</w:t>
            </w:r>
            <w:r w:rsidRPr="001312A7">
              <w:rPr>
                <w:rFonts w:cstheme="minorHAnsi"/>
              </w:rPr>
              <w:t xml:space="preserve"> on “</w:t>
            </w:r>
            <w:r>
              <w:rPr>
                <w:rFonts w:cstheme="minorHAnsi"/>
              </w:rPr>
              <w:t>Create</w:t>
            </w:r>
            <w:r w:rsidRPr="001312A7">
              <w:rPr>
                <w:rFonts w:cstheme="minorHAnsi"/>
              </w:rPr>
              <w:t>” button in screen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D37E39" w14:textId="30EE732D" w:rsidR="008E1C09" w:rsidRPr="0048624B" w:rsidRDefault="008E1C09" w:rsidP="008E1C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s shows a menu list which contains two options (“Import”, “Create a school”).</w:t>
            </w:r>
          </w:p>
        </w:tc>
      </w:tr>
      <w:tr w:rsidR="00D6576D" w:rsidRPr="001312A7" w14:paraId="6C7684B2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E532D64" w14:textId="77777777" w:rsidR="00D6576D" w:rsidRPr="001312A7" w:rsidRDefault="00D6576D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13024" w14:textId="4AE2E6B6" w:rsidR="00D6576D" w:rsidRPr="001312A7" w:rsidRDefault="008E1C09" w:rsidP="00E442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55B5E" w14:textId="77777777" w:rsidR="00D6576D" w:rsidRDefault="008E1C09" w:rsidP="008E1C09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clicks on “Create a school” option in the menu list</w:t>
            </w:r>
            <w:r w:rsidRPr="001312A7">
              <w:rPr>
                <w:rFonts w:cstheme="minorHAnsi"/>
              </w:rPr>
              <w:t>.</w:t>
            </w:r>
          </w:p>
          <w:p w14:paraId="1C4EECB5" w14:textId="77777777" w:rsidR="008E1C09" w:rsidRDefault="008E1C09" w:rsidP="008E1C09">
            <w:pPr>
              <w:spacing w:after="0"/>
              <w:rPr>
                <w:rFonts w:cstheme="minorHAnsi"/>
              </w:rPr>
            </w:pPr>
          </w:p>
          <w:p w14:paraId="003DB538" w14:textId="5C69152E" w:rsidR="008E1C09" w:rsidRPr="001312A7" w:rsidRDefault="008E1C09" w:rsidP="008E1C0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DBC94" w14:textId="77777777" w:rsidR="00D6576D" w:rsidRDefault="00D6576D" w:rsidP="00E442A4">
            <w:pPr>
              <w:spacing w:after="0"/>
              <w:rPr>
                <w:rFonts w:cstheme="minorHAnsi"/>
              </w:rPr>
            </w:pPr>
            <w:r w:rsidRPr="0048624B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displays the “Create new schools” form</w:t>
            </w:r>
            <w:r w:rsidRPr="001312A7">
              <w:rPr>
                <w:rFonts w:cstheme="minorHAnsi"/>
              </w:rPr>
              <w:t xml:space="preserve"> with the following required information:</w:t>
            </w:r>
          </w:p>
          <w:p w14:paraId="7713FBE2" w14:textId="77777777" w:rsidR="009F0206" w:rsidRDefault="009F0206" w:rsidP="00E442A4">
            <w:pPr>
              <w:spacing w:after="0"/>
              <w:rPr>
                <w:rFonts w:cstheme="minorHAnsi"/>
              </w:rPr>
            </w:pPr>
          </w:p>
          <w:p w14:paraId="32D2BB94" w14:textId="027756CE" w:rsidR="00D6576D" w:rsidRPr="000267C2" w:rsidRDefault="00D6576D" w:rsidP="00E442A4">
            <w:pPr>
              <w:spacing w:after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School’s information:</w:t>
            </w:r>
          </w:p>
          <w:p w14:paraId="68584B6F" w14:textId="77777777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name</w:t>
            </w:r>
            <w:r w:rsidRPr="001312A7">
              <w:rPr>
                <w:rFonts w:cstheme="minorHAnsi"/>
              </w:rPr>
              <w:t>”: input text filed, required.</w:t>
            </w:r>
          </w:p>
          <w:p w14:paraId="1E52E114" w14:textId="77777777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phone”: input text field</w:t>
            </w:r>
            <w:r w:rsidRPr="001312A7">
              <w:rPr>
                <w:rFonts w:cstheme="minorHAnsi"/>
              </w:rPr>
              <w:t>.</w:t>
            </w:r>
          </w:p>
          <w:p w14:paraId="6C918A7D" w14:textId="77777777" w:rsidR="00D6576D" w:rsidRPr="001312A7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“District”: </w:t>
            </w:r>
            <w:r w:rsidRPr="001312A7">
              <w:rPr>
                <w:rFonts w:cstheme="minorHAnsi"/>
              </w:rPr>
              <w:t>selections</w:t>
            </w:r>
            <w:r>
              <w:rPr>
                <w:rFonts w:cstheme="minorHAnsi"/>
              </w:rPr>
              <w:t>, required.</w:t>
            </w:r>
          </w:p>
          <w:p w14:paraId="267ACF87" w14:textId="77777777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Address”: input text field.</w:t>
            </w:r>
          </w:p>
          <w:p w14:paraId="50783A18" w14:textId="5E2824E6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boolean, default value is true.</w:t>
            </w:r>
          </w:p>
          <w:p w14:paraId="2F599292" w14:textId="77777777" w:rsidR="00D6576D" w:rsidRPr="001312A7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.</w:t>
            </w:r>
          </w:p>
          <w:p w14:paraId="1A58BB71" w14:textId="66462E4A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School typ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Công lập, Ngoài công lập, Bán công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591B8DB4" w14:textId="38AD4A93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Educational level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Tiểu học, THCS, THPT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11182050" w14:textId="59D39688" w:rsidR="00D6576D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cal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ớn, Vừa, Nhỏ</w:t>
            </w:r>
            <w:r w:rsidRPr="001312A7">
              <w:rPr>
                <w:rFonts w:cstheme="minorHAnsi"/>
              </w:rPr>
              <w:t>).</w:t>
            </w:r>
          </w:p>
          <w:p w14:paraId="659C6272" w14:textId="2D6ACCDD" w:rsidR="00D6576D" w:rsidRPr="001312A7" w:rsidRDefault="00D6576D" w:rsidP="008E1C09">
            <w:pPr>
              <w:pStyle w:val="ListParagraph"/>
              <w:pBdr>
                <w:bottom w:val="single" w:sz="6" w:space="1" w:color="auto"/>
              </w:pBdr>
              <w:spacing w:after="0"/>
              <w:ind w:left="34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tatus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eads, Customer, Ngưng hợp tác</w:t>
            </w:r>
            <w:r w:rsidRPr="001312A7">
              <w:rPr>
                <w:rFonts w:cstheme="minorHAnsi"/>
              </w:rPr>
              <w:t>).</w:t>
            </w:r>
          </w:p>
          <w:p w14:paraId="6DADA8FD" w14:textId="57D9F0DC" w:rsidR="00D6576D" w:rsidRPr="000267C2" w:rsidRDefault="00D6576D" w:rsidP="000267C2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Representative’s information:</w:t>
            </w:r>
          </w:p>
          <w:p w14:paraId="3B7990E5" w14:textId="2ED6875E" w:rsidR="00D6576D" w:rsidRPr="001312A7" w:rsidRDefault="009F0206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Full name”: input text field</w:t>
            </w:r>
            <w:r w:rsidR="00D6576D" w:rsidRPr="001312A7">
              <w:rPr>
                <w:rFonts w:cstheme="minorHAnsi"/>
              </w:rPr>
              <w:t>.</w:t>
            </w:r>
          </w:p>
          <w:p w14:paraId="41B88718" w14:textId="77777777" w:rsidR="00D6576D" w:rsidRPr="001312A7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5F237EC1" w14:textId="2C616CD4" w:rsidR="00D6576D" w:rsidRPr="001312A7" w:rsidRDefault="00D6576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e”</w:t>
            </w:r>
            <w:r w:rsidR="009F0206">
              <w:rPr>
                <w:rFonts w:cstheme="minorHAnsi"/>
              </w:rPr>
              <w:t>: input text field</w:t>
            </w:r>
            <w:r w:rsidRPr="001312A7">
              <w:rPr>
                <w:rFonts w:cstheme="minorHAnsi"/>
              </w:rPr>
              <w:t>.</w:t>
            </w:r>
          </w:p>
          <w:p w14:paraId="54B30C07" w14:textId="465E3A5A" w:rsidR="00D6576D" w:rsidRDefault="009F0206" w:rsidP="009F020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>
              <w:rPr>
                <w:rFonts w:cstheme="minorHAnsi"/>
              </w:rPr>
              <w:t>”: radio buttons</w:t>
            </w:r>
            <w:r w:rsidR="00D6576D" w:rsidRPr="001312A7">
              <w:rPr>
                <w:rFonts w:cstheme="minorHAnsi"/>
              </w:rPr>
              <w:t>.</w:t>
            </w:r>
          </w:p>
          <w:p w14:paraId="63BD4B66" w14:textId="5DF9F4DA" w:rsidR="009F0206" w:rsidRDefault="009F0206" w:rsidP="009F0206">
            <w:pPr>
              <w:pStyle w:val="ListParagraph"/>
              <w:spacing w:after="0"/>
              <w:ind w:left="341"/>
              <w:rPr>
                <w:rFonts w:cstheme="minorHAnsi"/>
              </w:rPr>
            </w:pPr>
          </w:p>
          <w:p w14:paraId="3184FEF9" w14:textId="645A342C" w:rsidR="009F0206" w:rsidRDefault="009F0206" w:rsidP="009F020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294F90E6" w14:textId="16435E4A" w:rsidR="009F0206" w:rsidRPr="000267C2" w:rsidRDefault="009F0206" w:rsidP="009F020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</w:tc>
      </w:tr>
      <w:tr w:rsidR="00CF6ED1" w:rsidRPr="001312A7" w14:paraId="622ECD1A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79CDA97" w14:textId="77777777" w:rsidR="00CF6ED1" w:rsidRPr="001312A7" w:rsidRDefault="00CF6ED1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AAD72" w14:textId="73A3D8D1" w:rsidR="00CF6ED1" w:rsidRPr="001312A7" w:rsidRDefault="00CF6ED1" w:rsidP="00CF6ED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4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CB90B" w14:textId="5E49C090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inputs into information fields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3B18A" w14:textId="4E6D4920" w:rsidR="00CF6ED1" w:rsidRPr="0048624B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</w:tc>
      </w:tr>
      <w:tr w:rsidR="00CF6ED1" w:rsidRPr="001312A7" w14:paraId="3B28EAF9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CD82E6" w14:textId="70027C6A" w:rsidR="00CF6ED1" w:rsidRPr="001312A7" w:rsidRDefault="00CF6ED1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36A1F" w14:textId="6FC1B67F" w:rsidR="00CF6ED1" w:rsidRPr="001312A7" w:rsidRDefault="00CF6ED1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B3148" w14:textId="77777777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selects on the “Save” button.</w:t>
            </w:r>
          </w:p>
          <w:p w14:paraId="75AB2CC8" w14:textId="49BE7D22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[Exception </w:t>
            </w:r>
            <w:r>
              <w:rPr>
                <w:rFonts w:cstheme="minorHAnsi"/>
              </w:rPr>
              <w:t>3</w:t>
            </w:r>
            <w:r w:rsidRPr="001312A7">
              <w:rPr>
                <w:rFonts w:cstheme="minorHAnsi"/>
              </w:rPr>
              <w:t>]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3635C" w14:textId="77777777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successful message: “</w:t>
            </w:r>
            <w:r>
              <w:rPr>
                <w:rFonts w:cstheme="minorHAnsi"/>
              </w:rPr>
              <w:t>Create Successfully</w:t>
            </w:r>
            <w:r w:rsidRPr="001312A7">
              <w:rPr>
                <w:rFonts w:cstheme="minorHAnsi"/>
              </w:rPr>
              <w:t>”.</w:t>
            </w:r>
          </w:p>
          <w:p w14:paraId="6FAF825C" w14:textId="67978A60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[Exception </w:t>
            </w:r>
            <w:r>
              <w:rPr>
                <w:rFonts w:cstheme="minorHAnsi"/>
              </w:rPr>
              <w:t>2</w:t>
            </w:r>
            <w:r w:rsidRPr="001312A7">
              <w:rPr>
                <w:rFonts w:cstheme="minorHAnsi"/>
              </w:rPr>
              <w:t>]</w:t>
            </w:r>
          </w:p>
        </w:tc>
      </w:tr>
      <w:tr w:rsidR="00CF6ED1" w:rsidRPr="001312A7" w14:paraId="27411269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BCB2D7F" w14:textId="77777777" w:rsidR="00CF6ED1" w:rsidRPr="001312A7" w:rsidRDefault="00CF6ED1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D2F37" w14:textId="7583079E" w:rsidR="00CF6ED1" w:rsidRPr="001312A7" w:rsidRDefault="00CF6ED1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97C54" w14:textId="4300F4F5" w:rsidR="00CF6ED1" w:rsidRPr="001312A7" w:rsidRDefault="00CF6ED1" w:rsidP="00CF6ED1">
            <w:pPr>
              <w:spacing w:after="0"/>
              <w:rPr>
                <w:rFonts w:cstheme="minorHAnsi"/>
              </w:rPr>
            </w:pP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4696E" w14:textId="77777777" w:rsidR="00CF6ED1" w:rsidRDefault="00CF6ED1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updates the table of list of schools in the “Schools” screen.</w:t>
            </w:r>
          </w:p>
          <w:p w14:paraId="4B701E23" w14:textId="2D6D71A9" w:rsidR="00CF6ED1" w:rsidRPr="001312A7" w:rsidRDefault="00CF6ED1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[Exception </w:t>
            </w:r>
            <w:r>
              <w:rPr>
                <w:rFonts w:cstheme="minorHAnsi"/>
              </w:rPr>
              <w:t>2</w:t>
            </w:r>
            <w:r w:rsidRPr="001312A7">
              <w:rPr>
                <w:rFonts w:cstheme="minorHAnsi"/>
              </w:rPr>
              <w:t>]</w:t>
            </w:r>
          </w:p>
        </w:tc>
      </w:tr>
      <w:tr w:rsidR="00E97B14" w:rsidRPr="001312A7" w14:paraId="239C9F69" w14:textId="77777777" w:rsidTr="00CE6ACE">
        <w:trPr>
          <w:trHeight w:val="50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9F0703" w14:textId="0D69FAA1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Alternative Flows:</w:t>
            </w: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6435A1E" w14:textId="194D7045" w:rsidR="00E97B14" w:rsidRPr="00CF6ED1" w:rsidRDefault="00E97B14" w:rsidP="00CF6ED1">
            <w:pPr>
              <w:spacing w:after="0"/>
              <w:ind w:left="-125" w:right="-108"/>
              <w:jc w:val="center"/>
              <w:rPr>
                <w:rFonts w:cstheme="minorHAnsi"/>
                <w:b/>
              </w:rPr>
            </w:pPr>
            <w:r w:rsidRPr="00CF6ED1">
              <w:rPr>
                <w:rFonts w:cstheme="minorHAnsi"/>
                <w:b/>
              </w:rPr>
              <w:t>No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0E52AE3" w14:textId="7A61B6AB" w:rsidR="00E97B14" w:rsidRPr="00CF6ED1" w:rsidRDefault="00E97B14" w:rsidP="00CF6ED1">
            <w:pPr>
              <w:spacing w:after="0"/>
              <w:jc w:val="center"/>
              <w:rPr>
                <w:rFonts w:cstheme="minorHAnsi"/>
                <w:b/>
              </w:rPr>
            </w:pPr>
            <w:r w:rsidRPr="00CF6ED1">
              <w:rPr>
                <w:rFonts w:cstheme="minorHAnsi"/>
                <w:b/>
              </w:rPr>
              <w:t>Step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2AAFA64" w14:textId="65A1AB8E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5DCD323" w14:textId="063F4C44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97B14" w:rsidRPr="001312A7" w14:paraId="2D44181B" w14:textId="77777777" w:rsidTr="00E410B7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E78662" w14:textId="77777777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D604D8" w14:textId="510FA260" w:rsidR="00E97B14" w:rsidRPr="001312A7" w:rsidRDefault="00E97B14" w:rsidP="00E410B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84C15D" w14:textId="5FD513B7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AE008" w14:textId="53D70C01" w:rsidR="00E97B14" w:rsidRPr="001312A7" w:rsidRDefault="00E97B14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clicks on “Import” option in the menu list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00D99" w14:textId="77777777" w:rsidR="00E97B14" w:rsidRDefault="00E97B14" w:rsidP="00710FEF">
            <w:pPr>
              <w:spacing w:after="0"/>
              <w:rPr>
                <w:rFonts w:cstheme="minorHAnsi"/>
              </w:rPr>
            </w:pPr>
            <w:r w:rsidRPr="0048624B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displays the “Import” dialog which contains</w:t>
            </w:r>
            <w:r w:rsidRPr="001312A7">
              <w:rPr>
                <w:rFonts w:cstheme="minorHAnsi"/>
              </w:rPr>
              <w:t>:</w:t>
            </w:r>
          </w:p>
          <w:p w14:paraId="37A7F48A" w14:textId="74F5380B" w:rsidR="00E97B14" w:rsidRDefault="00E97B14" w:rsidP="00710FE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“You can download the sample template </w:t>
            </w:r>
            <w:r w:rsidRPr="00710FEF">
              <w:rPr>
                <w:rFonts w:cstheme="minorHAnsi"/>
                <w:i/>
                <w:u w:val="single"/>
              </w:rPr>
              <w:t>here</w:t>
            </w:r>
            <w:r>
              <w:rPr>
                <w:rFonts w:cstheme="minorHAnsi"/>
              </w:rPr>
              <w:t>”: text, link.</w:t>
            </w:r>
          </w:p>
          <w:p w14:paraId="6290B9C8" w14:textId="77777777" w:rsidR="00E97B14" w:rsidRDefault="00E97B14" w:rsidP="00710FE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Browse”: button.</w:t>
            </w:r>
          </w:p>
          <w:p w14:paraId="6E49A876" w14:textId="77777777" w:rsidR="00E97B14" w:rsidRPr="00CE6ACE" w:rsidRDefault="00E97B14" w:rsidP="00CE6ACE">
            <w:pPr>
              <w:spacing w:after="0"/>
              <w:rPr>
                <w:rFonts w:cstheme="minorHAnsi"/>
              </w:rPr>
            </w:pPr>
          </w:p>
          <w:p w14:paraId="5C4A7469" w14:textId="24C13AE4" w:rsidR="00E97B14" w:rsidRDefault="00E97B14" w:rsidP="00710FE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371B4C1F" w14:textId="171FDF87" w:rsidR="00E97B14" w:rsidRPr="001312A7" w:rsidRDefault="00E97B14" w:rsidP="00710FE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</w:tc>
      </w:tr>
      <w:tr w:rsidR="00E97B14" w:rsidRPr="001312A7" w14:paraId="782F8AFF" w14:textId="77777777" w:rsidTr="00916BF8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5D8B4B" w14:textId="77777777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CE27618" w14:textId="77777777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94FF6" w14:textId="0C624154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204B1" w14:textId="4F281B9E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Browse” button to upload a file from the device.</w:t>
            </w:r>
          </w:p>
          <w:p w14:paraId="0B153395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.1]</w:t>
            </w:r>
          </w:p>
          <w:p w14:paraId="4FA386B6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4]</w:t>
            </w:r>
          </w:p>
          <w:p w14:paraId="1A183D34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5]</w:t>
            </w:r>
          </w:p>
          <w:p w14:paraId="79DD50A7" w14:textId="04F9DEA2" w:rsidR="00E97B14" w:rsidRPr="001312A7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6]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57AAA" w14:textId="4716D5F6" w:rsidR="00E97B14" w:rsidRPr="001312A7" w:rsidRDefault="00E97B14" w:rsidP="00710FE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the Windows Explorer dialog for user to retrieve file in user’s device.</w:t>
            </w:r>
          </w:p>
        </w:tc>
      </w:tr>
      <w:tr w:rsidR="00E97B14" w:rsidRPr="001312A7" w14:paraId="7EC5A779" w14:textId="77777777" w:rsidTr="00916BF8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2F43E2A" w14:textId="77777777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0FAE2F3" w14:textId="77777777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E13D86" w14:textId="1A14F5C1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4B949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the file to import and chooses confirm command.</w:t>
            </w:r>
          </w:p>
          <w:p w14:paraId="412B459C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  <w:p w14:paraId="63020ED4" w14:textId="0631D7AA" w:rsidR="00E97B14" w:rsidRPr="001312A7" w:rsidRDefault="00E97B14" w:rsidP="00CF6ED1">
            <w:pPr>
              <w:spacing w:after="0"/>
              <w:rPr>
                <w:rFonts w:cstheme="minorHAnsi"/>
              </w:rPr>
            </w:pP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1AFE4" w14:textId="2B3771C7" w:rsidR="00E97B14" w:rsidRPr="001312A7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selected file’s name on the “Import” dialog.</w:t>
            </w:r>
          </w:p>
        </w:tc>
      </w:tr>
      <w:tr w:rsidR="00E97B14" w:rsidRPr="001312A7" w14:paraId="48ED9873" w14:textId="77777777" w:rsidTr="00916BF8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B6D1A7" w14:textId="341A5BFF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C019B" w14:textId="77777777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66BD4" w14:textId="3124A5FD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F3E9C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s clicks on “Save” button.</w:t>
            </w:r>
          </w:p>
          <w:p w14:paraId="31E440BE" w14:textId="183E1F9B" w:rsidR="00E97B14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.2]</w:t>
            </w:r>
          </w:p>
          <w:p w14:paraId="128379A9" w14:textId="02CE41F8" w:rsidR="00E97B14" w:rsidRPr="001312A7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</w:t>
            </w:r>
            <w:r w:rsidRPr="001312A7">
              <w:rPr>
                <w:rFonts w:cstheme="minorHAnsi"/>
              </w:rPr>
              <w:t xml:space="preserve">Exception </w:t>
            </w:r>
            <w:r>
              <w:rPr>
                <w:rFonts w:cstheme="minorHAnsi"/>
              </w:rPr>
              <w:t>3</w:t>
            </w:r>
            <w:r w:rsidRPr="001312A7">
              <w:rPr>
                <w:rFonts w:cstheme="minorHAnsi"/>
              </w:rPr>
              <w:t>]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C3A2D" w14:textId="77777777" w:rsidR="00E97B14" w:rsidRDefault="00E97B14" w:rsidP="00CF6ED1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successful message: “</w:t>
            </w:r>
            <w:r>
              <w:rPr>
                <w:rFonts w:cstheme="minorHAnsi"/>
              </w:rPr>
              <w:t>Create Successfully</w:t>
            </w:r>
            <w:r w:rsidRPr="001312A7">
              <w:rPr>
                <w:rFonts w:cstheme="minorHAnsi"/>
              </w:rPr>
              <w:t>”.</w:t>
            </w:r>
          </w:p>
          <w:p w14:paraId="2395E7E2" w14:textId="15A95DAB" w:rsidR="00E97B14" w:rsidRPr="00CE6ACE" w:rsidRDefault="00E97B14" w:rsidP="00CF6ED1">
            <w:pPr>
              <w:spacing w:after="0"/>
              <w:rPr>
                <w:rFonts w:cstheme="minorHAnsi"/>
                <w:i/>
              </w:rPr>
            </w:pPr>
            <w:r w:rsidRPr="00CE6ACE">
              <w:rPr>
                <w:rFonts w:cstheme="minorHAnsi"/>
                <w:i/>
              </w:rPr>
              <w:t>Continue to the step 6 in Normal Flow.</w:t>
            </w:r>
          </w:p>
        </w:tc>
      </w:tr>
      <w:tr w:rsidR="00E97B14" w:rsidRPr="001312A7" w14:paraId="3504D5EC" w14:textId="77777777" w:rsidTr="00916BF8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DFE5B54" w14:textId="3811883E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962819D" w14:textId="410F5EDB" w:rsidR="00E97B14" w:rsidRPr="001312A7" w:rsidRDefault="00E97B14" w:rsidP="00E410B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.1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35A45" w14:textId="6600A038" w:rsidR="00E97B14" w:rsidRPr="001312A7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AFB2F" w14:textId="3A2B67AE" w:rsidR="00E97B14" w:rsidRPr="001312A7" w:rsidRDefault="00E97B14" w:rsidP="00CF6ED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licks on “You can download the sample template </w:t>
            </w:r>
            <w:r w:rsidRPr="00710FEF">
              <w:rPr>
                <w:rFonts w:cstheme="minorHAnsi"/>
                <w:i/>
                <w:u w:val="single"/>
              </w:rPr>
              <w:t>here</w:t>
            </w:r>
            <w:r>
              <w:rPr>
                <w:rFonts w:cstheme="minorHAnsi"/>
              </w:rPr>
              <w:t>” link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28068" w14:textId="30E7BA84" w:rsidR="00E97B14" w:rsidRPr="001312A7" w:rsidRDefault="00E97B14" w:rsidP="00E410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s downloads a sample Excel file to the user’s device.</w:t>
            </w:r>
          </w:p>
        </w:tc>
      </w:tr>
      <w:tr w:rsidR="00E97B14" w:rsidRPr="001312A7" w14:paraId="05554A9A" w14:textId="77777777" w:rsidTr="00916BF8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AF000A5" w14:textId="77777777" w:rsidR="00E97B14" w:rsidRPr="001312A7" w:rsidRDefault="00E97B14" w:rsidP="00CF6ED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56FF7" w14:textId="77777777" w:rsidR="00E97B14" w:rsidRDefault="00E97B14" w:rsidP="00CF6ED1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52F25" w14:textId="7F2C4B9B" w:rsidR="00E97B14" w:rsidRDefault="00E97B14" w:rsidP="00CF6ED1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E852B" w14:textId="50B869F1" w:rsidR="00E97B14" w:rsidRPr="001312A7" w:rsidRDefault="00E97B14" w:rsidP="00E410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s add data in that Excel file and upload it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79D96" w14:textId="0713017A" w:rsidR="00E97B14" w:rsidRPr="001312A7" w:rsidRDefault="00E97B14" w:rsidP="00E410B7">
            <w:pPr>
              <w:spacing w:after="0"/>
              <w:rPr>
                <w:rFonts w:cstheme="minorHAnsi"/>
              </w:rPr>
            </w:pPr>
            <w:r w:rsidRPr="00CE6ACE">
              <w:rPr>
                <w:rFonts w:cstheme="minorHAnsi"/>
                <w:i/>
              </w:rPr>
              <w:t xml:space="preserve">Continue to the step </w:t>
            </w:r>
            <w:r>
              <w:rPr>
                <w:rFonts w:cstheme="minorHAnsi"/>
                <w:i/>
              </w:rPr>
              <w:t>2</w:t>
            </w:r>
            <w:r w:rsidRPr="00CE6ACE">
              <w:rPr>
                <w:rFonts w:cstheme="minorHAnsi"/>
                <w:i/>
              </w:rPr>
              <w:t xml:space="preserve"> in </w:t>
            </w:r>
            <w:r>
              <w:rPr>
                <w:rFonts w:cstheme="minorHAnsi"/>
                <w:i/>
              </w:rPr>
              <w:t xml:space="preserve">the Alternative </w:t>
            </w:r>
            <w:r w:rsidRPr="00CE6ACE">
              <w:rPr>
                <w:rFonts w:cstheme="minorHAnsi"/>
                <w:i/>
              </w:rPr>
              <w:t>Flow</w:t>
            </w:r>
            <w:r>
              <w:rPr>
                <w:rFonts w:cstheme="minorHAnsi"/>
                <w:i/>
              </w:rPr>
              <w:t xml:space="preserve"> 1</w:t>
            </w:r>
            <w:r w:rsidRPr="00CE6ACE">
              <w:rPr>
                <w:rFonts w:cstheme="minorHAnsi"/>
                <w:i/>
              </w:rPr>
              <w:t>.</w:t>
            </w:r>
          </w:p>
        </w:tc>
      </w:tr>
      <w:tr w:rsidR="00E97B14" w:rsidRPr="001312A7" w14:paraId="57A36651" w14:textId="77777777" w:rsidTr="00CE6ACE">
        <w:trPr>
          <w:trHeight w:val="47"/>
        </w:trPr>
        <w:tc>
          <w:tcPr>
            <w:tcW w:w="1864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38EEF" w14:textId="77777777" w:rsidR="00E97B14" w:rsidRPr="001312A7" w:rsidRDefault="00E97B14" w:rsidP="00E410B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F319B" w14:textId="4049E798" w:rsidR="00E97B14" w:rsidRDefault="00E97B14" w:rsidP="00E410B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.2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EC56D" w14:textId="615D728A" w:rsidR="00E97B14" w:rsidRDefault="00E97B14" w:rsidP="00E410B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8B053" w14:textId="538592F1" w:rsidR="00E97B14" w:rsidRPr="001312A7" w:rsidRDefault="00E97B14" w:rsidP="00E410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Browse” button again and chooses another file to upload</w:t>
            </w:r>
            <w:r w:rsidR="00940C75">
              <w:rPr>
                <w:rFonts w:cstheme="minorHAnsi"/>
              </w:rPr>
              <w:t>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302F7" w14:textId="77777777" w:rsidR="00940C75" w:rsidRDefault="00940C75" w:rsidP="00E85CCA">
            <w:pPr>
              <w:spacing w:after="0"/>
              <w:rPr>
                <w:rFonts w:cstheme="minorHAnsi"/>
                <w:i/>
              </w:rPr>
            </w:pPr>
          </w:p>
          <w:p w14:paraId="79915629" w14:textId="50A6E4D0" w:rsidR="00E97B14" w:rsidRPr="001312A7" w:rsidRDefault="00E97B14" w:rsidP="00E85CCA">
            <w:pPr>
              <w:spacing w:after="0"/>
              <w:rPr>
                <w:rFonts w:cstheme="minorHAnsi"/>
              </w:rPr>
            </w:pPr>
            <w:r w:rsidRPr="00CE6ACE">
              <w:rPr>
                <w:rFonts w:cstheme="minorHAnsi"/>
                <w:i/>
              </w:rPr>
              <w:t xml:space="preserve">Continue to the step </w:t>
            </w:r>
            <w:r>
              <w:rPr>
                <w:rFonts w:cstheme="minorHAnsi"/>
                <w:i/>
              </w:rPr>
              <w:t>3</w:t>
            </w:r>
            <w:r w:rsidRPr="00CE6ACE">
              <w:rPr>
                <w:rFonts w:cstheme="minorHAnsi"/>
                <w:i/>
              </w:rPr>
              <w:t xml:space="preserve"> in </w:t>
            </w:r>
            <w:r>
              <w:rPr>
                <w:rFonts w:cstheme="minorHAnsi"/>
                <w:i/>
              </w:rPr>
              <w:t xml:space="preserve">the Alternative </w:t>
            </w:r>
            <w:r w:rsidRPr="00CE6ACE">
              <w:rPr>
                <w:rFonts w:cstheme="minorHAnsi"/>
                <w:i/>
              </w:rPr>
              <w:t>Flow</w:t>
            </w:r>
            <w:r>
              <w:rPr>
                <w:rFonts w:cstheme="minorHAnsi"/>
                <w:i/>
              </w:rPr>
              <w:t xml:space="preserve"> 1</w:t>
            </w:r>
            <w:r w:rsidRPr="00CE6ACE">
              <w:rPr>
                <w:rFonts w:cstheme="minorHAnsi"/>
                <w:i/>
              </w:rPr>
              <w:t>.</w:t>
            </w:r>
          </w:p>
        </w:tc>
      </w:tr>
      <w:tr w:rsidR="00940C75" w:rsidRPr="001312A7" w14:paraId="64DE4364" w14:textId="77777777" w:rsidTr="00CF6ED1">
        <w:trPr>
          <w:trHeight w:val="233"/>
        </w:trPr>
        <w:tc>
          <w:tcPr>
            <w:tcW w:w="1864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80E337D" w14:textId="77777777" w:rsidR="00940C75" w:rsidRPr="001312A7" w:rsidRDefault="00940C75" w:rsidP="00E410B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Exceptions:</w:t>
            </w: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3DA088A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E8696F0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C5931F4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940C75" w:rsidRPr="001312A7" w14:paraId="57F13426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CC46CB" w14:textId="77777777" w:rsidR="00940C75" w:rsidRPr="001312A7" w:rsidRDefault="00940C75" w:rsidP="00E410B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4B010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3393D" w14:textId="77777777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leaves the blank fields or inputs</w:t>
            </w:r>
            <w:r>
              <w:rPr>
                <w:rFonts w:cstheme="minorHAnsi"/>
              </w:rPr>
              <w:t xml:space="preserve"> the</w:t>
            </w:r>
            <w:r w:rsidRPr="001312A7">
              <w:rPr>
                <w:rFonts w:cstheme="minorHAnsi"/>
              </w:rPr>
              <w:t xml:space="preserve"> invalid format content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7DACA" w14:textId="77777777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Please input the valid format content”.</w:t>
            </w:r>
          </w:p>
        </w:tc>
      </w:tr>
      <w:tr w:rsidR="00940C75" w:rsidRPr="001312A7" w14:paraId="722A9B13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6A7B8E" w14:textId="77777777" w:rsidR="00940C75" w:rsidRPr="001312A7" w:rsidRDefault="00940C75" w:rsidP="00E410B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2EA0E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2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9CB0B" w14:textId="651D6A35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F2211" w14:textId="348064B2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940C75" w:rsidRPr="001312A7" w14:paraId="1108370B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8C0AE1" w14:textId="77777777" w:rsidR="00940C75" w:rsidRPr="001312A7" w:rsidRDefault="00940C75" w:rsidP="00E410B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A57FF" w14:textId="77777777" w:rsidR="00940C75" w:rsidRPr="001312A7" w:rsidRDefault="00940C75" w:rsidP="00E410B7">
            <w:pPr>
              <w:spacing w:after="0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</w:rPr>
              <w:t>3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E8797" w14:textId="3CA3DAA7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 selects “Cancel” button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456F2" w14:textId="53DA304F" w:rsidR="00940C75" w:rsidRPr="001312A7" w:rsidRDefault="00940C75" w:rsidP="00E410B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system closes the “Create </w:t>
            </w:r>
            <w:r>
              <w:rPr>
                <w:rFonts w:cstheme="minorHAnsi"/>
              </w:rPr>
              <w:t>School</w:t>
            </w:r>
            <w:r w:rsidRPr="001312A7">
              <w:rPr>
                <w:rFonts w:cstheme="minorHAnsi"/>
              </w:rPr>
              <w:t>” view and returns the “</w:t>
            </w:r>
            <w:r>
              <w:rPr>
                <w:rFonts w:cstheme="minorHAnsi"/>
              </w:rPr>
              <w:t>Schools</w:t>
            </w:r>
            <w:r w:rsidRPr="001312A7">
              <w:rPr>
                <w:rFonts w:cstheme="minorHAnsi"/>
              </w:rPr>
              <w:t>” screen.</w:t>
            </w:r>
          </w:p>
        </w:tc>
      </w:tr>
      <w:tr w:rsidR="00940C75" w:rsidRPr="001312A7" w14:paraId="6EDEABC2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90CCB4A" w14:textId="77777777" w:rsidR="00940C75" w:rsidRPr="001312A7" w:rsidRDefault="00940C75" w:rsidP="00BC757F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DFB92B" w14:textId="3535161F" w:rsidR="00940C75" w:rsidRPr="001312A7" w:rsidRDefault="00940C75" w:rsidP="00BC757F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F4D95" w14:textId="50281E99" w:rsidR="00940C75" w:rsidRPr="001312A7" w:rsidRDefault="00940C75" w:rsidP="00BC757F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hooses invalid image format</w:t>
            </w:r>
            <w:r w:rsidRPr="008560DC">
              <w:rPr>
                <w:rFonts w:cstheme="minorHAnsi"/>
              </w:rPr>
              <w:t xml:space="preserve">. 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0385B" w14:textId="11F88074" w:rsidR="00940C75" w:rsidRPr="001312A7" w:rsidRDefault="00940C75" w:rsidP="00BC757F">
            <w:pPr>
              <w:spacing w:after="0"/>
              <w:rPr>
                <w:rFonts w:cstheme="minorHAnsi"/>
              </w:rPr>
            </w:pPr>
            <w:r>
              <w:t>The system shows the error message: “Please choose the right file format”.</w:t>
            </w:r>
          </w:p>
        </w:tc>
      </w:tr>
      <w:tr w:rsidR="00940C75" w:rsidRPr="001312A7" w14:paraId="4F36D90E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EFBD3E6" w14:textId="77777777" w:rsidR="00940C75" w:rsidRPr="001312A7" w:rsidRDefault="00940C75" w:rsidP="00BC757F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CE4FD" w14:textId="509E63ED" w:rsidR="00940C75" w:rsidRPr="001312A7" w:rsidRDefault="00940C75" w:rsidP="00BC757F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98DDC" w14:textId="7157885E" w:rsidR="00940C75" w:rsidRPr="001312A7" w:rsidRDefault="00940C75" w:rsidP="00475E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ize of file is larger than 5MB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4037D" w14:textId="43D88551" w:rsidR="00940C75" w:rsidRPr="001312A7" w:rsidRDefault="00940C75" w:rsidP="00E97B14">
            <w:pPr>
              <w:spacing w:after="0"/>
              <w:rPr>
                <w:rFonts w:cstheme="minorHAnsi"/>
              </w:rPr>
            </w:pPr>
            <w:r>
              <w:t>The system shows the error message: “This file is too large. Please choose file with size within 5MB”.</w:t>
            </w:r>
          </w:p>
        </w:tc>
      </w:tr>
      <w:tr w:rsidR="00940C75" w:rsidRPr="001312A7" w14:paraId="5F9B3D88" w14:textId="77777777" w:rsidTr="00CF6ED1">
        <w:trPr>
          <w:trHeight w:val="232"/>
        </w:trPr>
        <w:tc>
          <w:tcPr>
            <w:tcW w:w="186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36E615F" w14:textId="77777777" w:rsidR="00940C75" w:rsidRPr="001312A7" w:rsidRDefault="00940C75" w:rsidP="00475E5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A61E2" w14:textId="7E4606BD" w:rsidR="00940C75" w:rsidRDefault="00940C75" w:rsidP="00475E5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6</w:t>
            </w:r>
          </w:p>
        </w:tc>
        <w:tc>
          <w:tcPr>
            <w:tcW w:w="30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A1C5A" w14:textId="1B86C6C1" w:rsidR="00940C75" w:rsidRDefault="00940C75" w:rsidP="00475E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oses</w:t>
            </w:r>
            <w:r w:rsidRPr="00E24B6E">
              <w:t xml:space="preserve"> the Windows Explorer</w:t>
            </w:r>
            <w:r>
              <w:t xml:space="preserve"> (by clicking on “x” button or “Cancel” button).</w:t>
            </w:r>
          </w:p>
        </w:tc>
        <w:tc>
          <w:tcPr>
            <w:tcW w:w="324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E8F47" w14:textId="1C83905D" w:rsidR="00940C75" w:rsidRDefault="00940C75" w:rsidP="00475E57">
            <w:pPr>
              <w:spacing w:after="0"/>
            </w:pPr>
            <w:r>
              <w:t xml:space="preserve">The system closes the </w:t>
            </w:r>
            <w:r w:rsidRPr="00E24B6E">
              <w:t>Windows Explorer</w:t>
            </w:r>
            <w:r>
              <w:t xml:space="preserve"> and does not shows anything errors or messages.</w:t>
            </w:r>
          </w:p>
        </w:tc>
      </w:tr>
      <w:tr w:rsidR="00475E57" w:rsidRPr="001312A7" w14:paraId="4F4BF62E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8C5A5" w14:textId="77777777" w:rsidR="00475E57" w:rsidRPr="001312A7" w:rsidRDefault="00475E57" w:rsidP="00475E5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Priority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32981" w14:textId="77777777" w:rsidR="00475E57" w:rsidRPr="001312A7" w:rsidRDefault="00475E57" w:rsidP="00475E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475E57" w:rsidRPr="001312A7" w14:paraId="6BF6CE39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02505" w14:textId="77777777" w:rsidR="00475E57" w:rsidRPr="001312A7" w:rsidRDefault="00475E57" w:rsidP="00475E5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Frequency of Use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8F048" w14:textId="77777777" w:rsidR="00475E57" w:rsidRPr="001312A7" w:rsidRDefault="00475E57" w:rsidP="00475E5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Usually</w:t>
            </w:r>
          </w:p>
        </w:tc>
      </w:tr>
      <w:tr w:rsidR="00475E57" w:rsidRPr="001312A7" w14:paraId="15B01661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25943" w14:textId="77777777" w:rsidR="00475E57" w:rsidRPr="001312A7" w:rsidRDefault="00475E57" w:rsidP="00475E5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Business Rules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06E19" w14:textId="0897EE51" w:rsidR="00475E57" w:rsidRDefault="00475E57" w:rsidP="00475E57">
            <w:pPr>
              <w:pStyle w:val="ListParagraph"/>
              <w:numPr>
                <w:ilvl w:val="0"/>
                <w:numId w:val="13"/>
              </w:numPr>
              <w:spacing w:after="0"/>
              <w:ind w:left="326" w:hanging="270"/>
              <w:rPr>
                <w:rFonts w:cstheme="minorHAnsi"/>
              </w:rPr>
            </w:pPr>
            <w:r>
              <w:rPr>
                <w:rFonts w:cstheme="minorHAnsi"/>
              </w:rPr>
              <w:t>BR-09, BR-10</w:t>
            </w:r>
          </w:p>
          <w:p w14:paraId="14B3F179" w14:textId="4F99B8FD" w:rsidR="00475E57" w:rsidRDefault="00475E57" w:rsidP="00475E57">
            <w:pPr>
              <w:pStyle w:val="ListParagraph"/>
              <w:numPr>
                <w:ilvl w:val="0"/>
                <w:numId w:val="13"/>
              </w:numPr>
              <w:spacing w:after="0"/>
              <w:ind w:left="326" w:hanging="270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 and have max length is 10 (when starts with 0) or 11 (when starts with 84).</w:t>
            </w:r>
          </w:p>
          <w:p w14:paraId="5BC28B69" w14:textId="77777777" w:rsidR="00475E57" w:rsidRDefault="00475E57" w:rsidP="00475E57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30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  <w:p w14:paraId="04E3100A" w14:textId="240C3425" w:rsidR="00475E57" w:rsidRPr="00E85CCA" w:rsidRDefault="00475E57" w:rsidP="00475E57">
            <w:pPr>
              <w:pStyle w:val="ListParagraph"/>
              <w:numPr>
                <w:ilvl w:val="0"/>
                <w:numId w:val="13"/>
              </w:numPr>
              <w:spacing w:after="0"/>
              <w:ind w:left="326" w:hanging="270"/>
              <w:rPr>
                <w:rFonts w:cstheme="minorHAnsi"/>
              </w:rPr>
            </w:pPr>
            <w:r w:rsidRPr="00E85CCA">
              <w:rPr>
                <w:rFonts w:cstheme="minorHAnsi"/>
              </w:rPr>
              <w:t>The system</w:t>
            </w:r>
            <w:r w:rsidRPr="00E24B6E">
              <w:t xml:space="preserve"> only accepts </w:t>
            </w:r>
            <w:r>
              <w:t xml:space="preserve">Excel </w:t>
            </w:r>
            <w:r w:rsidRPr="00E24B6E">
              <w:t>files in type</w:t>
            </w:r>
            <w:r>
              <w:rPr>
                <w:rFonts w:cstheme="minorHAnsi"/>
              </w:rPr>
              <w:t xml:space="preserve"> “.xlsx”, “.xls”, “.csv”, “.xslx” or “.xml”.</w:t>
            </w:r>
          </w:p>
          <w:p w14:paraId="0B365D3F" w14:textId="77777777" w:rsidR="00475E57" w:rsidRPr="00E85CCA" w:rsidRDefault="00475E57" w:rsidP="00475E57">
            <w:pPr>
              <w:pStyle w:val="ListParagraph"/>
              <w:numPr>
                <w:ilvl w:val="0"/>
                <w:numId w:val="13"/>
              </w:numPr>
              <w:spacing w:after="0"/>
              <w:ind w:left="326" w:hanging="270"/>
              <w:rPr>
                <w:rFonts w:cstheme="minorHAnsi"/>
              </w:rPr>
            </w:pPr>
            <w:r>
              <w:rPr>
                <w:rFonts w:cstheme="minorHAnsi"/>
              </w:rPr>
              <w:t>The size of file is no larger than 5MB.</w:t>
            </w:r>
          </w:p>
          <w:p w14:paraId="6B6B7D3A" w14:textId="7840D871" w:rsidR="00475E57" w:rsidRPr="001A7568" w:rsidRDefault="00475E57" w:rsidP="00475E57">
            <w:pPr>
              <w:pStyle w:val="ListParagraph"/>
              <w:numPr>
                <w:ilvl w:val="0"/>
                <w:numId w:val="13"/>
              </w:numPr>
              <w:spacing w:after="0"/>
              <w:ind w:left="326" w:hanging="270"/>
              <w:rPr>
                <w:rFonts w:cstheme="minorHAnsi"/>
                <w:i/>
              </w:rPr>
            </w:pPr>
            <w:r w:rsidRPr="00E85CCA">
              <w:rPr>
                <w:rFonts w:cstheme="minorHAnsi"/>
              </w:rPr>
              <w:t xml:space="preserve">In the Windows Explorer dialog, the user can only choose one </w:t>
            </w:r>
            <w:r>
              <w:rPr>
                <w:rFonts w:cstheme="minorHAnsi"/>
              </w:rPr>
              <w:t>file</w:t>
            </w:r>
            <w:r w:rsidRPr="00E85CCA">
              <w:rPr>
                <w:rFonts w:cstheme="minorHAnsi"/>
              </w:rPr>
              <w:t xml:space="preserve"> at a time.</w:t>
            </w:r>
          </w:p>
        </w:tc>
      </w:tr>
      <w:tr w:rsidR="00475E57" w:rsidRPr="001312A7" w14:paraId="099C8E51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747E7" w14:textId="15EB0D87" w:rsidR="00475E57" w:rsidRPr="001312A7" w:rsidRDefault="00475E57" w:rsidP="00475E5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Other Information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E3963" w14:textId="77777777" w:rsidR="00475E57" w:rsidRPr="001312A7" w:rsidRDefault="00475E57" w:rsidP="00475E57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  <w:tr w:rsidR="00475E57" w:rsidRPr="001312A7" w14:paraId="04321DDA" w14:textId="77777777" w:rsidTr="00CF6ED1"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C7CEF" w14:textId="77777777" w:rsidR="00475E57" w:rsidRPr="001312A7" w:rsidRDefault="00475E57" w:rsidP="00475E57">
            <w:pPr>
              <w:spacing w:after="0"/>
              <w:jc w:val="right"/>
              <w:rPr>
                <w:rFonts w:cstheme="minorHAnsi"/>
              </w:rPr>
            </w:pPr>
            <w:r w:rsidRPr="001312A7">
              <w:rPr>
                <w:rFonts w:cstheme="minorHAnsi"/>
              </w:rPr>
              <w:t>Assumptions:</w:t>
            </w:r>
          </w:p>
        </w:tc>
        <w:tc>
          <w:tcPr>
            <w:tcW w:w="700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1CFEA" w14:textId="77777777" w:rsidR="00475E57" w:rsidRPr="001312A7" w:rsidRDefault="00475E57" w:rsidP="00475E57">
            <w:pPr>
              <w:keepNext/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N/A</w:t>
            </w:r>
          </w:p>
        </w:tc>
      </w:tr>
    </w:tbl>
    <w:p w14:paraId="11AFDF82" w14:textId="29A1EA00" w:rsidR="00E442A4" w:rsidRPr="00EB3D86" w:rsidRDefault="00EB3D86" w:rsidP="00EB3D8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3" w:name="_Toc70316057"/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6</w:t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B3D8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Create new schools</w:t>
      </w:r>
      <w:bookmarkEnd w:id="63"/>
    </w:p>
    <w:p w14:paraId="231E3141" w14:textId="218CF9F8" w:rsidR="00E442A4" w:rsidRDefault="00E442A4" w:rsidP="00924073">
      <w:pPr>
        <w:pStyle w:val="Heading4"/>
      </w:pPr>
      <w:bookmarkStart w:id="64" w:name="_Search_schools"/>
      <w:bookmarkEnd w:id="64"/>
      <w:r>
        <w:t xml:space="preserve">Search </w:t>
      </w:r>
      <w:r w:rsidR="00BC3F19">
        <w:t>schools</w:t>
      </w:r>
    </w:p>
    <w:p w14:paraId="7300278C" w14:textId="77777777" w:rsidR="0027368E" w:rsidRDefault="00BC3F19" w:rsidP="0027368E">
      <w:pPr>
        <w:keepNext/>
      </w:pPr>
      <w:r>
        <w:rPr>
          <w:noProof/>
          <w:lang w:val="en-US" w:eastAsia="ja-JP"/>
        </w:rPr>
        <w:drawing>
          <wp:inline distT="0" distB="0" distL="0" distR="0" wp14:anchorId="767C5D15" wp14:editId="1C0BE338">
            <wp:extent cx="5557520" cy="1223010"/>
            <wp:effectExtent l="0" t="0" r="5080" b="0"/>
            <wp:docPr id="29" name="Picture 29" descr="https://f22-zpc.zdn.vn/1609794738508262263/b09b64653c11cf4f96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f22-zpc.zdn.vn/1609794738508262263/b09b64653c11cf4f9600.jp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7520" cy="122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A0936" w14:textId="4C0C67D6" w:rsidR="0027368E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5" w:name="_Toc70316113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9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Search schools</w:t>
      </w:r>
      <w:bookmarkEnd w:id="65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517"/>
        <w:gridCol w:w="180"/>
        <w:gridCol w:w="2093"/>
        <w:gridCol w:w="1147"/>
        <w:gridCol w:w="180"/>
        <w:gridCol w:w="545"/>
        <w:gridCol w:w="2397"/>
      </w:tblGrid>
      <w:tr w:rsidR="00E442A4" w:rsidRPr="00266D5C" w14:paraId="3AB5427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0FBDC" w14:textId="60181DDA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>
              <w:t xml:space="preserve"> </w:t>
            </w: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AF2E6" w14:textId="748D03B6" w:rsidR="00E442A4" w:rsidRPr="00785682" w:rsidRDefault="00807DB3" w:rsidP="00BC3F19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4</w:t>
            </w:r>
            <w:r w:rsidR="00E442A4" w:rsidRPr="00785682">
              <w:rPr>
                <w:rFonts w:cstheme="minorHAnsi"/>
                <w:b/>
              </w:rPr>
              <w:t xml:space="preserve"> </w:t>
            </w:r>
            <w:r w:rsidR="00E442A4">
              <w:rPr>
                <w:rFonts w:cstheme="minorHAnsi"/>
                <w:b/>
              </w:rPr>
              <w:t xml:space="preserve">Search </w:t>
            </w:r>
            <w:r w:rsidR="00BC3F19">
              <w:rPr>
                <w:rFonts w:cstheme="minorHAnsi"/>
                <w:b/>
              </w:rPr>
              <w:t>schools</w:t>
            </w:r>
          </w:p>
        </w:tc>
      </w:tr>
      <w:tr w:rsidR="00E442A4" w14:paraId="6E959D15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29748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281C6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298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AD40D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E442A4" w14:paraId="2D74D5BC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82ED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98A0E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20B7C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F6A10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438EDC3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852C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B9E90" w14:textId="683542A4" w:rsidR="00E442A4" w:rsidRPr="00785682" w:rsidRDefault="00E442A4" w:rsidP="009010D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s to find the </w:t>
            </w:r>
            <w:r w:rsidR="009010D8">
              <w:rPr>
                <w:rFonts w:cstheme="minorHAnsi"/>
              </w:rPr>
              <w:t>schools</w:t>
            </w:r>
            <w:r>
              <w:rPr>
                <w:rFonts w:cstheme="minorHAnsi"/>
              </w:rPr>
              <w:t xml:space="preserve"> based on </w:t>
            </w:r>
            <w:r w:rsidR="009010D8">
              <w:rPr>
                <w:rFonts w:cstheme="minorHAnsi"/>
              </w:rPr>
              <w:t xml:space="preserve">school’s name, district, school status, school educational level, school type, </w:t>
            </w:r>
            <w:r>
              <w:rPr>
                <w:rFonts w:cstheme="minorHAnsi"/>
              </w:rPr>
              <w:t>address,…</w:t>
            </w:r>
          </w:p>
        </w:tc>
      </w:tr>
      <w:tr w:rsidR="009010D8" w:rsidRPr="004717BC" w14:paraId="520CAE43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41FDF" w14:textId="77777777" w:rsidR="009010D8" w:rsidRPr="00785682" w:rsidRDefault="009010D8" w:rsidP="009010D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796AF" w14:textId="7ED03CEC" w:rsidR="009010D8" w:rsidRPr="00785682" w:rsidRDefault="009010D8" w:rsidP="009010D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 filters or inputs in search field on the “Schools” screen.</w:t>
            </w:r>
          </w:p>
        </w:tc>
      </w:tr>
      <w:tr w:rsidR="009010D8" w:rsidRPr="004717BC" w14:paraId="753C915F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60F64" w14:textId="77777777" w:rsidR="009010D8" w:rsidRPr="00785682" w:rsidRDefault="009010D8" w:rsidP="009010D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A7B68" w14:textId="36F4CD34" w:rsidR="009010D8" w:rsidRDefault="009010D8" w:rsidP="009010D8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0A2980BD" w14:textId="327D141D" w:rsidR="009010D8" w:rsidRPr="00785682" w:rsidRDefault="009010D8" w:rsidP="009010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“Schools” screen.</w:t>
            </w:r>
          </w:p>
        </w:tc>
      </w:tr>
      <w:tr w:rsidR="00E442A4" w:rsidRPr="004717BC" w14:paraId="0AB730B4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1EAF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C0C0F3" w14:textId="3EA4CDBF" w:rsidR="00E442A4" w:rsidRPr="00785682" w:rsidRDefault="00E442A4" w:rsidP="00C806B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list of </w:t>
            </w:r>
            <w:r w:rsidR="00C806BC">
              <w:t>s</w:t>
            </w:r>
            <w:r w:rsidR="00C806BC">
              <w:rPr>
                <w:rFonts w:cstheme="minorHAnsi"/>
              </w:rPr>
              <w:t>chools</w:t>
            </w:r>
            <w:r w:rsidR="00C806BC">
              <w:t xml:space="preserve"> </w:t>
            </w:r>
            <w:r>
              <w:t>is shown.</w:t>
            </w:r>
          </w:p>
        </w:tc>
      </w:tr>
      <w:tr w:rsidR="00E442A4" w14:paraId="6D23FCD9" w14:textId="77777777" w:rsidTr="00E442A4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0D417C6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3A0CB1D" w14:textId="77777777" w:rsidR="00E442A4" w:rsidRPr="0071657F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A9CFC9D" w14:textId="77777777" w:rsidR="00E442A4" w:rsidRPr="0071657F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393EE26" w14:textId="77777777" w:rsidR="00E442A4" w:rsidRPr="0071657F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14:paraId="491A4CE5" w14:textId="77777777" w:rsidTr="00E442A4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8A7F0E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12F92" w14:textId="77777777" w:rsidR="00E442A4" w:rsidRPr="0071657F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71657F">
              <w:rPr>
                <w:rFonts w:cstheme="minorHAnsi"/>
              </w:rPr>
              <w:t>1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1ADE96" w14:textId="595D7162" w:rsidR="00E442A4" w:rsidRPr="0071657F" w:rsidRDefault="00E442A4" w:rsidP="00C806B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</w:t>
            </w:r>
            <w:r w:rsidRPr="00186823">
              <w:rPr>
                <w:rFonts w:cstheme="minorHAnsi"/>
              </w:rPr>
              <w:t xml:space="preserve"> input</w:t>
            </w:r>
            <w:r>
              <w:rPr>
                <w:rFonts w:cstheme="minorHAnsi"/>
              </w:rPr>
              <w:t>s in</w:t>
            </w:r>
            <w:r w:rsidRPr="00186823">
              <w:rPr>
                <w:rFonts w:cstheme="minorHAnsi"/>
              </w:rPr>
              <w:t xml:space="preserve"> the search field or select</w:t>
            </w:r>
            <w:r>
              <w:rPr>
                <w:rFonts w:cstheme="minorHAnsi"/>
              </w:rPr>
              <w:t>s</w:t>
            </w:r>
            <w:r w:rsidRPr="00186823">
              <w:rPr>
                <w:rFonts w:cstheme="minorHAnsi"/>
              </w:rPr>
              <w:t xml:space="preserve"> filters to </w:t>
            </w:r>
            <w:r>
              <w:rPr>
                <w:rFonts w:cstheme="minorHAnsi"/>
              </w:rPr>
              <w:t xml:space="preserve">looking for </w:t>
            </w:r>
            <w:r w:rsidR="00C806BC">
              <w:rPr>
                <w:rFonts w:cstheme="minorHAnsi"/>
              </w:rPr>
              <w:t>schools</w:t>
            </w:r>
            <w:r w:rsidRPr="00186823">
              <w:rPr>
                <w:rFonts w:cstheme="minorHAnsi"/>
              </w:rPr>
              <w:t>.</w:t>
            </w: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FEB9C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 w:rsidRPr="00186823">
              <w:rPr>
                <w:rFonts w:cstheme="minorHAnsi"/>
              </w:rPr>
              <w:t xml:space="preserve">The system displays the list of </w:t>
            </w:r>
            <w:r>
              <w:rPr>
                <w:rFonts w:cstheme="minorHAnsi"/>
              </w:rPr>
              <w:t>accounts</w:t>
            </w:r>
            <w:r w:rsidRPr="00186823">
              <w:rPr>
                <w:rFonts w:cstheme="minorHAnsi"/>
              </w:rPr>
              <w:t xml:space="preserve"> as the table.</w:t>
            </w:r>
          </w:p>
          <w:p w14:paraId="292E42E2" w14:textId="77777777" w:rsidR="009010D8" w:rsidRDefault="009010D8" w:rsidP="00E442A4">
            <w:pPr>
              <w:spacing w:after="0"/>
              <w:rPr>
                <w:rFonts w:cstheme="minorHAnsi"/>
              </w:rPr>
            </w:pPr>
          </w:p>
          <w:p w14:paraId="111E81C3" w14:textId="77777777" w:rsidR="009010D8" w:rsidRDefault="009010D8" w:rsidP="009010D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5A64D142" w14:textId="2E67FAEF" w:rsidR="009010D8" w:rsidRPr="009010D8" w:rsidRDefault="009010D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Districts”: selections (24 districts in Ho Chi Minh City)</w:t>
            </w:r>
          </w:p>
          <w:p w14:paraId="7A461594" w14:textId="77777777" w:rsidR="009010D8" w:rsidRPr="00FE74FB" w:rsidRDefault="009010D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</w:t>
            </w:r>
            <w:r w:rsidR="00FE74FB">
              <w:rPr>
                <w:rFonts w:cstheme="minorHAnsi"/>
              </w:rPr>
              <w:t>School Statuses</w:t>
            </w:r>
            <w:r>
              <w:rPr>
                <w:rFonts w:cstheme="minorHAnsi"/>
              </w:rPr>
              <w:t>”: selections (</w:t>
            </w:r>
            <w:r w:rsidR="00FE74FB">
              <w:rPr>
                <w:rFonts w:cstheme="minorHAnsi"/>
              </w:rPr>
              <w:t>Leads</w:t>
            </w:r>
            <w:r>
              <w:rPr>
                <w:rFonts w:cstheme="minorHAnsi"/>
              </w:rPr>
              <w:t xml:space="preserve">, </w:t>
            </w:r>
            <w:r w:rsidR="00FE74FB">
              <w:rPr>
                <w:rFonts w:cstheme="minorHAnsi"/>
              </w:rPr>
              <w:t>Customer</w:t>
            </w:r>
            <w:r>
              <w:rPr>
                <w:rFonts w:cstheme="minorHAnsi"/>
              </w:rPr>
              <w:t>,</w:t>
            </w:r>
            <w:r w:rsidR="00FE74FB">
              <w:rPr>
                <w:rFonts w:cstheme="minorHAnsi"/>
              </w:rPr>
              <w:t xml:space="preserve"> Ngưng hợp tác</w:t>
            </w:r>
            <w:r>
              <w:rPr>
                <w:rFonts w:cstheme="minorHAnsi"/>
              </w:rPr>
              <w:t>).</w:t>
            </w:r>
          </w:p>
          <w:p w14:paraId="63F21F1C" w14:textId="77777777" w:rsidR="00FE74FB" w:rsidRPr="00FE74FB" w:rsidRDefault="00FE74F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Types”: selections (Công lập, Ngoài công lập, Bán công).</w:t>
            </w:r>
          </w:p>
          <w:p w14:paraId="61DE8FB1" w14:textId="77777777" w:rsidR="00FE74FB" w:rsidRPr="00FE74FB" w:rsidRDefault="00FE74F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Levels”: selections (Tiểu học, THCS, THPT).</w:t>
            </w:r>
          </w:p>
          <w:p w14:paraId="278B344A" w14:textId="77777777" w:rsidR="00FE74FB" w:rsidRPr="00FE74FB" w:rsidRDefault="00FE74F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Scales”: selections (Lớn, Vừa, Nhỏ).</w:t>
            </w:r>
          </w:p>
          <w:p w14:paraId="6ADA05B8" w14:textId="2261C3B7" w:rsidR="00FE74FB" w:rsidRPr="0071657F" w:rsidRDefault="00FE74F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Search field: text field.</w:t>
            </w:r>
          </w:p>
        </w:tc>
      </w:tr>
      <w:tr w:rsidR="00E442A4" w14:paraId="4A8FF2BC" w14:textId="77777777" w:rsidTr="00E442A4"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4BA25" w14:textId="323B6712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5E5D2" w14:textId="77777777" w:rsidR="00E442A4" w:rsidRPr="00A1060D" w:rsidRDefault="00E442A4" w:rsidP="00E442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94F6" w14:textId="77777777" w:rsidR="00E442A4" w:rsidRPr="00A1060D" w:rsidRDefault="00E442A4" w:rsidP="00E442A4">
            <w:pPr>
              <w:spacing w:after="0"/>
              <w:rPr>
                <w:rFonts w:cstheme="minorHAnsi"/>
              </w:rPr>
            </w:pPr>
          </w:p>
        </w:tc>
        <w:tc>
          <w:tcPr>
            <w:tcW w:w="31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57BF5" w14:textId="4CBF0E0A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list of </w:t>
            </w:r>
            <w:r w:rsidR="00C806BC">
              <w:rPr>
                <w:rFonts w:cstheme="minorHAnsi"/>
              </w:rPr>
              <w:t xml:space="preserve">Schools </w:t>
            </w:r>
            <w:r>
              <w:rPr>
                <w:rFonts w:cstheme="minorHAnsi"/>
              </w:rPr>
              <w:t xml:space="preserve">is shown as a table on the </w:t>
            </w:r>
            <w:r w:rsidR="00C806BC">
              <w:rPr>
                <w:rFonts w:cstheme="minorHAnsi"/>
              </w:rPr>
              <w:t xml:space="preserve">“Schools” </w:t>
            </w:r>
            <w:r>
              <w:rPr>
                <w:rFonts w:cstheme="minorHAnsi"/>
              </w:rPr>
              <w:t>screen.</w:t>
            </w:r>
          </w:p>
          <w:p w14:paraId="224130A2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ble will includes these fields:</w:t>
            </w:r>
          </w:p>
          <w:p w14:paraId="4F842DAA" w14:textId="4A402909" w:rsidR="00E442A4" w:rsidRDefault="00E442A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C806BC">
              <w:rPr>
                <w:rFonts w:cstheme="minorHAnsi"/>
              </w:rPr>
              <w:t>School Name</w:t>
            </w:r>
            <w:r>
              <w:rPr>
                <w:rFonts w:cstheme="minorHAnsi"/>
              </w:rPr>
              <w:t>”: text.</w:t>
            </w:r>
          </w:p>
          <w:p w14:paraId="1CD8A1A9" w14:textId="21E2BF14" w:rsidR="00E442A4" w:rsidRDefault="00E442A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C806BC">
              <w:rPr>
                <w:rFonts w:cstheme="minorHAnsi"/>
              </w:rPr>
              <w:t>Address</w:t>
            </w:r>
            <w:r>
              <w:rPr>
                <w:rFonts w:cstheme="minorHAnsi"/>
              </w:rPr>
              <w:t>”: text.</w:t>
            </w:r>
          </w:p>
          <w:p w14:paraId="485EC276" w14:textId="77777777" w:rsidR="00C806BC" w:rsidRDefault="00E442A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C806BC">
              <w:rPr>
                <w:rFonts w:cstheme="minorHAnsi"/>
              </w:rPr>
              <w:t>Principal</w:t>
            </w:r>
            <w:r>
              <w:rPr>
                <w:rFonts w:cstheme="minorHAnsi"/>
              </w:rPr>
              <w:t>”: text.</w:t>
            </w:r>
          </w:p>
          <w:p w14:paraId="39D564FC" w14:textId="20FFC284" w:rsidR="00E442A4" w:rsidRPr="00A1060D" w:rsidRDefault="00E442A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C806BC">
              <w:rPr>
                <w:rFonts w:cstheme="minorHAnsi"/>
              </w:rPr>
              <w:t>Status</w:t>
            </w:r>
            <w:r>
              <w:rPr>
                <w:rFonts w:cstheme="minorHAnsi"/>
              </w:rPr>
              <w:t xml:space="preserve">”: </w:t>
            </w:r>
            <w:r w:rsidR="009E664B">
              <w:rPr>
                <w:rFonts w:cstheme="minorHAnsi"/>
              </w:rPr>
              <w:t>Label</w:t>
            </w:r>
            <w:r>
              <w:rPr>
                <w:rFonts w:cstheme="minorHAnsi"/>
              </w:rPr>
              <w:t>.</w:t>
            </w:r>
          </w:p>
        </w:tc>
      </w:tr>
      <w:tr w:rsidR="00E442A4" w14:paraId="1388EE3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FF25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DF9CA2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:rsidRPr="004717BC" w14:paraId="7271F2C8" w14:textId="77777777" w:rsidTr="00E442A4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7265A5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56395B6" w14:textId="77777777" w:rsidR="00E442A4" w:rsidRDefault="00E442A4" w:rsidP="0027368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873617A" w14:textId="77777777" w:rsidR="00E442A4" w:rsidRDefault="00E442A4" w:rsidP="0027368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29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D6F508C" w14:textId="77777777" w:rsidR="00E442A4" w:rsidRDefault="00E442A4" w:rsidP="0027368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:rsidRPr="004717BC" w14:paraId="0B1BE58A" w14:textId="77777777" w:rsidTr="00E442A4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BE06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0802" w14:textId="77777777" w:rsidR="00E442A4" w:rsidRDefault="00E442A4" w:rsidP="0027368E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t>1</w:t>
            </w:r>
          </w:p>
        </w:tc>
        <w:tc>
          <w:tcPr>
            <w:tcW w:w="36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C30F5" w14:textId="77777777" w:rsidR="00E442A4" w:rsidRPr="00541879" w:rsidRDefault="00E442A4" w:rsidP="00E442A4">
            <w:pPr>
              <w:spacing w:after="0"/>
              <w:rPr>
                <w:rFonts w:cstheme="minorHAnsi"/>
              </w:rPr>
            </w:pPr>
            <w:r w:rsidRPr="00541879">
              <w:rPr>
                <w:rFonts w:cstheme="minorHAnsi"/>
              </w:rPr>
              <w:t xml:space="preserve">The content of search field or selecting filter that </w:t>
            </w:r>
            <w:r>
              <w:rPr>
                <w:rFonts w:cstheme="minorHAnsi"/>
              </w:rPr>
              <w:t>t</w:t>
            </w:r>
            <w:r w:rsidRPr="00541879">
              <w:rPr>
                <w:rFonts w:cstheme="minorHAnsi"/>
              </w:rPr>
              <w:t>he user inputted is not matched any data in database.</w:t>
            </w:r>
          </w:p>
        </w:tc>
        <w:tc>
          <w:tcPr>
            <w:tcW w:w="294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F06FC" w14:textId="77777777" w:rsidR="00E442A4" w:rsidRDefault="00E442A4" w:rsidP="00E442A4">
            <w:pPr>
              <w:spacing w:after="0"/>
              <w:rPr>
                <w:rFonts w:cstheme="minorHAnsi"/>
                <w:b/>
              </w:rPr>
            </w:pPr>
            <w:r w:rsidRPr="00510B59">
              <w:rPr>
                <w:rFonts w:cstheme="minorHAnsi"/>
              </w:rPr>
              <w:t xml:space="preserve">The system displays “No </w:t>
            </w:r>
            <w:r>
              <w:rPr>
                <w:rFonts w:cstheme="minorHAnsi"/>
              </w:rPr>
              <w:t>records found</w:t>
            </w:r>
            <w:r w:rsidRPr="00510B59">
              <w:rPr>
                <w:rFonts w:cstheme="minorHAnsi"/>
              </w:rPr>
              <w:t>” line</w:t>
            </w:r>
            <w:r w:rsidRPr="001312A7">
              <w:rPr>
                <w:rFonts w:cstheme="minorHAnsi"/>
              </w:rPr>
              <w:t>.</w:t>
            </w:r>
          </w:p>
        </w:tc>
      </w:tr>
      <w:tr w:rsidR="00E442A4" w14:paraId="0A3FE34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1998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AAB073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E442A4" w14:paraId="30834AD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FFCB4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72A02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6C2B7D" w14:paraId="509A2DEF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A27B1" w14:textId="77777777" w:rsidR="006C2B7D" w:rsidRPr="00785682" w:rsidRDefault="006C2B7D" w:rsidP="006C2B7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17D21" w14:textId="4534562A" w:rsidR="006C2B7D" w:rsidRPr="00785682" w:rsidRDefault="006C2B7D" w:rsidP="005A51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default values of all filters are “All”.  </w:t>
            </w:r>
          </w:p>
        </w:tc>
      </w:tr>
      <w:tr w:rsidR="006C2B7D" w14:paraId="2DC51116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10696" w14:textId="77777777" w:rsidR="006C2B7D" w:rsidRPr="00785682" w:rsidRDefault="006C2B7D" w:rsidP="006C2B7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67D62" w14:textId="77777777" w:rsidR="006C2B7D" w:rsidRPr="00785682" w:rsidRDefault="006C2B7D" w:rsidP="006C2B7D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6C2B7D" w14:paraId="7C7D62E3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D55D3" w14:textId="77777777" w:rsidR="006C2B7D" w:rsidRPr="00785682" w:rsidRDefault="006C2B7D" w:rsidP="006C2B7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281E0" w14:textId="77777777" w:rsidR="006C2B7D" w:rsidRPr="00785682" w:rsidRDefault="006C2B7D" w:rsidP="0027368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14789AF" w14:textId="7C5A7FB4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6" w:name="_Toc70316058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7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Search schools</w:t>
      </w:r>
      <w:bookmarkEnd w:id="66"/>
    </w:p>
    <w:p w14:paraId="6079FC14" w14:textId="50C2060F" w:rsidR="00E442A4" w:rsidRDefault="00E442A4" w:rsidP="00924073">
      <w:pPr>
        <w:pStyle w:val="Heading4"/>
      </w:pPr>
      <w:bookmarkStart w:id="67" w:name="_View_list_of_1"/>
      <w:bookmarkEnd w:id="67"/>
      <w:r>
        <w:lastRenderedPageBreak/>
        <w:t xml:space="preserve">View list of </w:t>
      </w:r>
      <w:r w:rsidR="00BC7642">
        <w:t>schools</w:t>
      </w:r>
    </w:p>
    <w:p w14:paraId="7387AEB8" w14:textId="77777777" w:rsidR="0027368E" w:rsidRDefault="00654296" w:rsidP="0027368E">
      <w:pPr>
        <w:keepNext/>
      </w:pPr>
      <w:r>
        <w:rPr>
          <w:noProof/>
          <w:lang w:val="en-US" w:eastAsia="ja-JP"/>
        </w:rPr>
        <w:drawing>
          <wp:inline distT="0" distB="0" distL="0" distR="0" wp14:anchorId="18982AC7" wp14:editId="45EAB496">
            <wp:extent cx="5731510" cy="113093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view list of schools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86EB2" w14:textId="4B8A75B8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8" w:name="_Toc70316114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0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list of schools</w:t>
      </w:r>
      <w:bookmarkEnd w:id="68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787"/>
        <w:gridCol w:w="1085"/>
        <w:gridCol w:w="2397"/>
      </w:tblGrid>
      <w:tr w:rsidR="00E442A4" w:rsidRPr="00266D5C" w14:paraId="727D6714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B7DEE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AD014" w14:textId="4EB39D09" w:rsidR="00E442A4" w:rsidRPr="00785682" w:rsidRDefault="00E442A4" w:rsidP="00807DB3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</w:t>
            </w:r>
            <w:r w:rsidR="00807DB3">
              <w:rPr>
                <w:rFonts w:cstheme="minorHAnsi"/>
                <w:b/>
              </w:rPr>
              <w:t>5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View list of </w:t>
            </w:r>
            <w:r w:rsidR="00BC7642">
              <w:rPr>
                <w:rFonts w:cstheme="minorHAnsi"/>
                <w:b/>
              </w:rPr>
              <w:t>schools</w:t>
            </w:r>
          </w:p>
        </w:tc>
      </w:tr>
      <w:tr w:rsidR="00E442A4" w14:paraId="208358B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865F9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CD71A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4CB87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0ADAC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5/02/2021</w:t>
            </w:r>
          </w:p>
        </w:tc>
      </w:tr>
      <w:tr w:rsidR="00E442A4" w14:paraId="7C56B8DD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FCF1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83E9C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6A25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7DC762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414D1EE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EF45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F8EFC" w14:textId="5744A8D1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view list of </w:t>
            </w:r>
            <w:r w:rsidR="00BC7642" w:rsidRPr="00BC7642">
              <w:rPr>
                <w:rFonts w:cstheme="minorHAnsi"/>
              </w:rPr>
              <w:t>schools</w:t>
            </w:r>
            <w:r>
              <w:rPr>
                <w:rFonts w:cstheme="minorHAnsi"/>
              </w:rPr>
              <w:t>.</w:t>
            </w:r>
          </w:p>
        </w:tc>
      </w:tr>
      <w:tr w:rsidR="00E442A4" w:rsidRPr="004717BC" w14:paraId="670C0D2D" w14:textId="77777777" w:rsidTr="00807DB3">
        <w:trPr>
          <w:trHeight w:val="12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871F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074" w14:textId="4411F4BA" w:rsidR="00E442A4" w:rsidRPr="00785682" w:rsidRDefault="00E442A4" w:rsidP="00807DB3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 w:rsidR="00807DB3">
              <w:rPr>
                <w:rFonts w:cstheme="minorHAnsi"/>
              </w:rPr>
              <w:t>selects “S</w:t>
            </w:r>
            <w:r w:rsidR="00807DB3" w:rsidRPr="00BC7642">
              <w:rPr>
                <w:rFonts w:cstheme="minorHAnsi"/>
              </w:rPr>
              <w:t>chools</w:t>
            </w:r>
            <w:r w:rsidR="00807DB3">
              <w:rPr>
                <w:rFonts w:cstheme="minorHAnsi"/>
              </w:rPr>
              <w:t>” on the navigation</w:t>
            </w:r>
            <w:r w:rsidR="00807DB3" w:rsidRPr="001312A7">
              <w:rPr>
                <w:rFonts w:cstheme="minorHAnsi"/>
              </w:rPr>
              <w:t xml:space="preserve"> bar</w:t>
            </w:r>
            <w:r w:rsidR="00807DB3">
              <w:rPr>
                <w:rFonts w:cstheme="minorHAnsi"/>
              </w:rPr>
              <w:t xml:space="preserve"> (sidebar)</w:t>
            </w:r>
            <w:r w:rsidR="00807DB3" w:rsidRPr="001312A7">
              <w:rPr>
                <w:rFonts w:cstheme="minorHAnsi"/>
              </w:rPr>
              <w:t>.</w:t>
            </w:r>
          </w:p>
        </w:tc>
      </w:tr>
      <w:tr w:rsidR="00E442A4" w:rsidRPr="004717BC" w14:paraId="1B6B92C0" w14:textId="77777777" w:rsidTr="00807DB3">
        <w:trPr>
          <w:trHeight w:val="14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26BC9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DE232" w14:textId="5415FD0E" w:rsidR="00E442A4" w:rsidRPr="00807DB3" w:rsidRDefault="00E442A4" w:rsidP="00E442A4">
            <w:pPr>
              <w:spacing w:after="0"/>
            </w:pPr>
            <w:r w:rsidRPr="00807DB3">
              <w:t xml:space="preserve">PRE-1. </w:t>
            </w:r>
            <w:r w:rsidR="0088613F">
              <w:t>The user has been logged into the system with role Admin</w:t>
            </w:r>
            <w:r w:rsidRPr="00807DB3">
              <w:t>.</w:t>
            </w:r>
          </w:p>
        </w:tc>
      </w:tr>
      <w:tr w:rsidR="00E442A4" w:rsidRPr="004717BC" w14:paraId="746F263A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98986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D8EE2" w14:textId="267EFE9B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list of </w:t>
            </w:r>
            <w:r w:rsidR="00807DB3">
              <w:rPr>
                <w:rFonts w:cstheme="minorHAnsi"/>
              </w:rPr>
              <w:t>S</w:t>
            </w:r>
            <w:r w:rsidR="00807DB3" w:rsidRPr="00BC7642">
              <w:rPr>
                <w:rFonts w:cstheme="minorHAnsi"/>
              </w:rPr>
              <w:t>chools</w:t>
            </w:r>
            <w:r w:rsidR="00807DB3">
              <w:t xml:space="preserve"> </w:t>
            </w:r>
            <w:r>
              <w:t>is shown as a table on the “</w:t>
            </w:r>
            <w:r w:rsidR="00807DB3">
              <w:rPr>
                <w:rFonts w:cstheme="minorHAnsi"/>
              </w:rPr>
              <w:t>S</w:t>
            </w:r>
            <w:r w:rsidR="00807DB3" w:rsidRPr="00BC7642">
              <w:rPr>
                <w:rFonts w:cstheme="minorHAnsi"/>
              </w:rPr>
              <w:t>chools</w:t>
            </w:r>
            <w:r>
              <w:t>” screen.</w:t>
            </w:r>
          </w:p>
        </w:tc>
      </w:tr>
      <w:tr w:rsidR="00E442A4" w14:paraId="2491D2E6" w14:textId="77777777" w:rsidTr="00E442A4">
        <w:trPr>
          <w:trHeight w:val="5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1A6CC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CB891F" w14:textId="77777777" w:rsidR="00E442A4" w:rsidRPr="00C4642B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tep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A585602" w14:textId="77777777" w:rsidR="00E442A4" w:rsidRPr="00C4642B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9E86C5C" w14:textId="77777777" w:rsidR="00E442A4" w:rsidRPr="00C4642B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BC7642" w14:paraId="70FDBA77" w14:textId="77777777" w:rsidTr="00E442A4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54945B" w14:textId="77777777" w:rsidR="00BC7642" w:rsidRPr="00785682" w:rsidRDefault="00BC7642" w:rsidP="00BC764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C0F86" w14:textId="77777777" w:rsidR="00BC7642" w:rsidRPr="00936A75" w:rsidRDefault="00BC7642" w:rsidP="00BC7642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C3E75" w14:textId="0917E28D" w:rsidR="00BC7642" w:rsidRPr="00C4642B" w:rsidRDefault="00BC7642" w:rsidP="00BC764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 selects “</w:t>
            </w:r>
            <w:r w:rsidR="00807DB3">
              <w:rPr>
                <w:rFonts w:cstheme="minorHAnsi"/>
              </w:rPr>
              <w:t>S</w:t>
            </w:r>
            <w:r w:rsidR="00807DB3" w:rsidRPr="00BC7642">
              <w:rPr>
                <w:rFonts w:cstheme="minorHAnsi"/>
              </w:rPr>
              <w:t>chool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4B983" w14:textId="4C6FBA9F" w:rsidR="00BC7642" w:rsidRPr="00BC7642" w:rsidRDefault="00CC6E42" w:rsidP="00CC6E4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redirects the “Schools” screen.</w:t>
            </w:r>
          </w:p>
        </w:tc>
      </w:tr>
      <w:tr w:rsidR="00BC7642" w14:paraId="2092F92B" w14:textId="77777777" w:rsidTr="00807DB3">
        <w:trPr>
          <w:trHeight w:val="1893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0E76C4D" w14:textId="77777777" w:rsidR="00BC7642" w:rsidRPr="00785682" w:rsidRDefault="00BC7642" w:rsidP="00BC764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932B697" w14:textId="77777777" w:rsidR="00BC7642" w:rsidRPr="00936A75" w:rsidRDefault="00BC7642" w:rsidP="00BC7642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9398EC" w14:textId="77777777" w:rsidR="00BC7642" w:rsidRPr="00C4642B" w:rsidRDefault="00BC7642" w:rsidP="00BC7642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1261EA" w14:textId="77777777" w:rsidR="00BC7642" w:rsidRDefault="00BC7642" w:rsidP="00BC764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list of Schools is shown as a table on the “Schools” screen.</w:t>
            </w:r>
          </w:p>
          <w:p w14:paraId="3843024F" w14:textId="77777777" w:rsidR="00BC7642" w:rsidRDefault="00BC7642" w:rsidP="00BC764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ble will includes these fields:</w:t>
            </w:r>
          </w:p>
          <w:p w14:paraId="7DBC624B" w14:textId="77777777" w:rsidR="00BC7642" w:rsidRDefault="00BC7642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3F13D008" w14:textId="77777777" w:rsidR="00BC7642" w:rsidRDefault="00BC7642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Address”: text.</w:t>
            </w:r>
          </w:p>
          <w:p w14:paraId="76209540" w14:textId="77777777" w:rsidR="00BC7642" w:rsidRDefault="00BC7642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rincipal”: text.</w:t>
            </w:r>
          </w:p>
          <w:p w14:paraId="69ACADC3" w14:textId="412F8EE4" w:rsidR="00BC7642" w:rsidRPr="00076F29" w:rsidRDefault="00BC7642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 xml:space="preserve">“Status”: </w:t>
            </w:r>
            <w:r w:rsidR="009E664B">
              <w:rPr>
                <w:rFonts w:cstheme="minorHAnsi"/>
              </w:rPr>
              <w:t>Label</w:t>
            </w:r>
            <w:r>
              <w:rPr>
                <w:rFonts w:cstheme="minorHAnsi"/>
              </w:rPr>
              <w:t>.</w:t>
            </w:r>
          </w:p>
        </w:tc>
      </w:tr>
      <w:tr w:rsidR="00E442A4" w14:paraId="7B3E2A7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DAC9B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382D0" w14:textId="77777777" w:rsidR="00E442A4" w:rsidRPr="00B042CF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:rsidRPr="004717BC" w14:paraId="0767B0AB" w14:textId="77777777" w:rsidTr="00E442A4">
        <w:trPr>
          <w:trHeight w:val="119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AF1282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09EF853" w14:textId="77777777" w:rsidR="00E442A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DA967E9" w14:textId="77777777" w:rsidR="00E442A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70434BA" w14:textId="77777777" w:rsidR="00E442A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:rsidRPr="004717BC" w14:paraId="24E8F62B" w14:textId="77777777" w:rsidTr="00E442A4">
        <w:trPr>
          <w:trHeight w:val="11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1559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CF737" w14:textId="77777777" w:rsidR="00E442A4" w:rsidRPr="00936A75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4DAC3" w14:textId="77777777" w:rsidR="00E442A4" w:rsidRPr="00936A75" w:rsidRDefault="00E442A4" w:rsidP="00E442A4">
            <w:pPr>
              <w:spacing w:after="0"/>
              <w:rPr>
                <w:rFonts w:cstheme="minorHAnsi"/>
              </w:rPr>
            </w:pPr>
            <w:r w:rsidRPr="00936A75">
              <w:rPr>
                <w:rFonts w:cstheme="minorHAnsi"/>
              </w:rPr>
              <w:t xml:space="preserve">The data is null </w:t>
            </w:r>
            <w:r>
              <w:rPr>
                <w:rFonts w:cstheme="minorHAnsi"/>
              </w:rPr>
              <w:t xml:space="preserve">or empty </w:t>
            </w:r>
            <w:r w:rsidRPr="00936A75">
              <w:rPr>
                <w:rFonts w:cstheme="minorHAnsi"/>
              </w:rPr>
              <w:t>in database.</w:t>
            </w:r>
          </w:p>
        </w:tc>
        <w:tc>
          <w:tcPr>
            <w:tcW w:w="34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94641" w14:textId="77777777" w:rsidR="00E442A4" w:rsidRDefault="00E442A4" w:rsidP="00E442A4">
            <w:pPr>
              <w:spacing w:after="0"/>
              <w:rPr>
                <w:rFonts w:cstheme="minorHAnsi"/>
                <w:b/>
              </w:rPr>
            </w:pPr>
            <w:r w:rsidRPr="00510B59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 xml:space="preserve">shows </w:t>
            </w:r>
            <w:r w:rsidRPr="00510B59">
              <w:rPr>
                <w:rFonts w:cstheme="minorHAnsi"/>
              </w:rPr>
              <w:t xml:space="preserve">“No </w:t>
            </w:r>
            <w:r>
              <w:rPr>
                <w:rFonts w:cstheme="minorHAnsi"/>
              </w:rPr>
              <w:t>records found</w:t>
            </w:r>
            <w:r w:rsidRPr="00510B59">
              <w:rPr>
                <w:rFonts w:cstheme="minorHAnsi"/>
              </w:rPr>
              <w:t>” line on the table.</w:t>
            </w:r>
          </w:p>
        </w:tc>
      </w:tr>
      <w:tr w:rsidR="00E442A4" w14:paraId="68C90D8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89F33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01742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E442A4" w14:paraId="4BBDB11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CF2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1E07C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5A5193" w14:paraId="22F7ED56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E9F9C" w14:textId="77777777" w:rsidR="005A5193" w:rsidRPr="00785682" w:rsidRDefault="005A5193" w:rsidP="005A51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DF39F" w14:textId="1635B835" w:rsidR="005A5193" w:rsidRPr="00785682" w:rsidRDefault="005A5193" w:rsidP="005A5193">
            <w:pPr>
              <w:spacing w:after="0"/>
              <w:rPr>
                <w:rFonts w:cstheme="minorHAnsi"/>
              </w:rPr>
            </w:pPr>
            <w:r w:rsidRPr="00885AAC">
              <w:rPr>
                <w:rFonts w:cstheme="minorHAnsi"/>
              </w:rPr>
              <w:t xml:space="preserve">The default values of all filters are “All”.  </w:t>
            </w:r>
          </w:p>
        </w:tc>
      </w:tr>
      <w:tr w:rsidR="00E442A4" w14:paraId="4F20EEF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8B62A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12C66" w14:textId="77777777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35EC3C4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B5BA2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725A7" w14:textId="77777777" w:rsidR="00E442A4" w:rsidRPr="00785682" w:rsidRDefault="00E442A4" w:rsidP="0027368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42D23E7F" w14:textId="69E11E9B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69" w:name="_Toc70316059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8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list of schools</w:t>
      </w:r>
      <w:bookmarkEnd w:id="69"/>
    </w:p>
    <w:p w14:paraId="16B476E4" w14:textId="1BCA10D4" w:rsidR="00E442A4" w:rsidRDefault="00E442A4" w:rsidP="00924073">
      <w:pPr>
        <w:pStyle w:val="Heading4"/>
      </w:pPr>
      <w:bookmarkStart w:id="70" w:name="_View_school’s_details"/>
      <w:bookmarkEnd w:id="70"/>
      <w:r>
        <w:lastRenderedPageBreak/>
        <w:t xml:space="preserve">View </w:t>
      </w:r>
      <w:r w:rsidR="00807DB3">
        <w:t xml:space="preserve">school’s </w:t>
      </w:r>
      <w:r>
        <w:t>details</w:t>
      </w:r>
    </w:p>
    <w:p w14:paraId="6BCDDEA2" w14:textId="77777777" w:rsidR="0027368E" w:rsidRDefault="00654296" w:rsidP="0027368E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0D259537" wp14:editId="3ECF2867">
            <wp:extent cx="5731510" cy="13220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iew school's details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1B9C2" w14:textId="14D7BBC0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1" w:name="_Toc70316115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1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school’s details</w:t>
      </w:r>
      <w:bookmarkEnd w:id="71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607"/>
        <w:gridCol w:w="1265"/>
        <w:gridCol w:w="2397"/>
      </w:tblGrid>
      <w:tr w:rsidR="00E442A4" w:rsidRPr="00266D5C" w14:paraId="52BA323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01269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EEBD6" w14:textId="496B0BFA" w:rsidR="00E442A4" w:rsidRPr="00785682" w:rsidRDefault="006F67D9" w:rsidP="00807DB3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6</w:t>
            </w:r>
            <w:r w:rsidR="00E442A4" w:rsidRPr="00785682">
              <w:rPr>
                <w:rFonts w:cstheme="minorHAnsi"/>
                <w:b/>
              </w:rPr>
              <w:t xml:space="preserve"> </w:t>
            </w:r>
            <w:r w:rsidR="00E442A4">
              <w:rPr>
                <w:rFonts w:cstheme="minorHAnsi"/>
                <w:b/>
              </w:rPr>
              <w:t xml:space="preserve">View </w:t>
            </w:r>
            <w:r w:rsidR="00807DB3">
              <w:rPr>
                <w:rFonts w:cstheme="minorHAnsi"/>
                <w:b/>
              </w:rPr>
              <w:t>school’s</w:t>
            </w:r>
            <w:r w:rsidR="00E442A4">
              <w:rPr>
                <w:rFonts w:cstheme="minorHAnsi"/>
                <w:b/>
              </w:rPr>
              <w:t xml:space="preserve"> details</w:t>
            </w:r>
          </w:p>
        </w:tc>
      </w:tr>
      <w:tr w:rsidR="00E442A4" w14:paraId="5F0B7C5A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5D1D5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FAE65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2469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BBA6B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E442A4" w14:paraId="272511B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E6E99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5BE9E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EA7D7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9A111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1AD0CCC9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4B1B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230A4" w14:textId="133539C5" w:rsidR="00E442A4" w:rsidRPr="00785682" w:rsidRDefault="00E442A4" w:rsidP="006F67D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</w:t>
            </w:r>
            <w:r w:rsidR="00725BB7">
              <w:rPr>
                <w:rFonts w:cstheme="minorHAnsi"/>
              </w:rPr>
              <w:t>iew the detail information of a</w:t>
            </w:r>
            <w:r>
              <w:rPr>
                <w:rFonts w:cstheme="minorHAnsi"/>
              </w:rPr>
              <w:t xml:space="preserve"> 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>.</w:t>
            </w:r>
          </w:p>
        </w:tc>
      </w:tr>
      <w:tr w:rsidR="00E442A4" w:rsidRPr="004717BC" w14:paraId="304099AD" w14:textId="77777777" w:rsidTr="00E442A4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D004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F9129" w14:textId="32F19C01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View details” command on the menu options at the end of row in table list</w:t>
            </w:r>
            <w:r w:rsidR="00B23A7B">
              <w:rPr>
                <w:rFonts w:cstheme="minorHAnsi"/>
              </w:rPr>
              <w:t xml:space="preserve"> of</w:t>
            </w:r>
            <w:r>
              <w:rPr>
                <w:rFonts w:cstheme="minorHAnsi"/>
              </w:rPr>
              <w:t xml:space="preserve"> 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>s.</w:t>
            </w:r>
          </w:p>
        </w:tc>
      </w:tr>
      <w:tr w:rsidR="00E442A4" w:rsidRPr="004717BC" w14:paraId="424E6754" w14:textId="77777777" w:rsidTr="00E442A4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45C23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F7FD5" w14:textId="2F28FBA5" w:rsidR="00E442A4" w:rsidRDefault="00E442A4" w:rsidP="00E442A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0EB7F569" w14:textId="6767A07E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 xml:space="preserve">s” screen. </w:t>
            </w:r>
          </w:p>
        </w:tc>
      </w:tr>
      <w:tr w:rsidR="00E442A4" w:rsidRPr="004717BC" w14:paraId="17C7CD91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EE578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61246" w14:textId="414DD524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detail information of </w:t>
            </w:r>
            <w:r w:rsidR="006F67D9">
              <w:t>school</w:t>
            </w:r>
            <w:r>
              <w:t xml:space="preserve"> is shown as a form.</w:t>
            </w:r>
          </w:p>
        </w:tc>
      </w:tr>
      <w:tr w:rsidR="00E442A4" w14:paraId="6BAD717D" w14:textId="77777777" w:rsidTr="00E442A4">
        <w:trPr>
          <w:trHeight w:val="8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725E7C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43893CE" w14:textId="77777777" w:rsidR="00E442A4" w:rsidRPr="00936A75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936A75">
              <w:rPr>
                <w:rFonts w:cstheme="minorHAnsi"/>
                <w:b/>
              </w:rPr>
              <w:t>Step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98B249E" w14:textId="77777777" w:rsidR="00E442A4" w:rsidRPr="00936A75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A08B8FB" w14:textId="77777777" w:rsidR="00E442A4" w:rsidRPr="00936A75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14:paraId="1B89C8D2" w14:textId="77777777" w:rsidTr="00834FAB">
        <w:trPr>
          <w:trHeight w:val="5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E7AF5C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3F4C71" w14:textId="77777777" w:rsidR="00E442A4" w:rsidRPr="00936A75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6453CF" w14:textId="4D4DACF3" w:rsidR="00E442A4" w:rsidRPr="00936A75" w:rsidRDefault="00E442A4" w:rsidP="00E442A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O</w:t>
            </w:r>
            <w:r w:rsidRPr="00FE1E31">
              <w:rPr>
                <w:rFonts w:cstheme="minorHAnsi"/>
              </w:rPr>
              <w:t>n the “</w:t>
            </w:r>
            <w:r w:rsidR="006F67D9">
              <w:rPr>
                <w:rFonts w:cstheme="minorHAnsi"/>
              </w:rPr>
              <w:t>School</w:t>
            </w:r>
            <w:r w:rsidRPr="00FE1E31">
              <w:rPr>
                <w:rFonts w:cstheme="minorHAnsi"/>
              </w:rPr>
              <w:t>s” screen</w:t>
            </w:r>
            <w:r>
              <w:rPr>
                <w:rFonts w:cstheme="minorHAnsi"/>
              </w:rPr>
              <w:t>,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end of each row in the table, the user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licks on action icon button,</w:t>
            </w:r>
            <w:r w:rsidRPr="00FE1E31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>n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elects</w:t>
            </w:r>
            <w:r w:rsidRPr="00FE1E31">
              <w:rPr>
                <w:rFonts w:cstheme="minorHAnsi"/>
              </w:rPr>
              <w:t xml:space="preserve"> “View detail” command</w:t>
            </w:r>
            <w:r>
              <w:rPr>
                <w:rFonts w:cstheme="minorHAnsi"/>
              </w:rPr>
              <w:t xml:space="preserve"> on the menu options</w:t>
            </w:r>
            <w:r w:rsidRPr="00FE1E31">
              <w:rPr>
                <w:rFonts w:cstheme="minorHAnsi"/>
              </w:rPr>
              <w:t>.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AFF86F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>The system displays “</w:t>
            </w:r>
            <w:r w:rsidR="006F67D9">
              <w:rPr>
                <w:rFonts w:cstheme="minorHAnsi"/>
              </w:rPr>
              <w:t>School</w:t>
            </w:r>
            <w:r w:rsidRPr="00FE1E31">
              <w:rPr>
                <w:rFonts w:cstheme="minorHAnsi"/>
              </w:rPr>
              <w:t xml:space="preserve">’s details” view, the </w:t>
            </w:r>
            <w:r w:rsidR="006F67D9">
              <w:rPr>
                <w:rFonts w:cstheme="minorHAnsi"/>
              </w:rPr>
              <w:t>school</w:t>
            </w:r>
            <w:r w:rsidRPr="00FE1E31">
              <w:rPr>
                <w:rFonts w:cstheme="minorHAnsi"/>
              </w:rPr>
              <w:t>’s information is displayed as a form.</w:t>
            </w:r>
          </w:p>
          <w:p w14:paraId="7A1CD3D7" w14:textId="77777777" w:rsidR="00B23A7B" w:rsidRPr="000267C2" w:rsidRDefault="00B23A7B" w:rsidP="00B23A7B">
            <w:pPr>
              <w:spacing w:after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School’s information:</w:t>
            </w:r>
          </w:p>
          <w:p w14:paraId="3EF7C5D5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name</w:t>
            </w:r>
            <w:r w:rsidRPr="001312A7">
              <w:rPr>
                <w:rFonts w:cstheme="minorHAnsi"/>
              </w:rPr>
              <w:t>”: input text filed, required.</w:t>
            </w:r>
          </w:p>
          <w:p w14:paraId="426D576B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phone”: input text field</w:t>
            </w:r>
            <w:r w:rsidRPr="001312A7">
              <w:rPr>
                <w:rFonts w:cstheme="minorHAnsi"/>
              </w:rPr>
              <w:t>.</w:t>
            </w:r>
          </w:p>
          <w:p w14:paraId="77BF71F1" w14:textId="284E8252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istrict”: selections (24 districts in Ho Chi Minh City).</w:t>
            </w:r>
          </w:p>
          <w:p w14:paraId="06833519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Address”: input text field.</w:t>
            </w:r>
          </w:p>
          <w:p w14:paraId="7298AE03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boolean, default value is true.</w:t>
            </w:r>
          </w:p>
          <w:p w14:paraId="66589030" w14:textId="77777777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.</w:t>
            </w:r>
          </w:p>
          <w:p w14:paraId="6EA07F3D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School typ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Công lập, Ngoài công lập, Bán công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1E3E4664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Educational level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Tiểu học, THCS, THPT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561F2E49" w14:textId="77777777" w:rsidR="00B23A7B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cal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ớn, Vừa, Nhỏ</w:t>
            </w:r>
            <w:r w:rsidRPr="001312A7">
              <w:rPr>
                <w:rFonts w:cstheme="minorHAnsi"/>
              </w:rPr>
              <w:t>).</w:t>
            </w:r>
          </w:p>
          <w:p w14:paraId="053F9D0F" w14:textId="77777777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pBdr>
                <w:bottom w:val="single" w:sz="6" w:space="1" w:color="auto"/>
              </w:pBd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tatus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eads, Customer, Ngưng hợp tác</w:t>
            </w:r>
            <w:r w:rsidRPr="001312A7">
              <w:rPr>
                <w:rFonts w:cstheme="minorHAnsi"/>
              </w:rPr>
              <w:t>).</w:t>
            </w:r>
          </w:p>
          <w:p w14:paraId="6270AD3B" w14:textId="77777777" w:rsidR="00B23A7B" w:rsidRPr="000267C2" w:rsidRDefault="00B23A7B" w:rsidP="00B23A7B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Representative’s information:</w:t>
            </w:r>
          </w:p>
          <w:p w14:paraId="17B29B0F" w14:textId="5D8CBD19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.</w:t>
            </w:r>
          </w:p>
          <w:p w14:paraId="39F35422" w14:textId="77777777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46EF7358" w14:textId="6F93BE9F" w:rsidR="00B23A7B" w:rsidRPr="001312A7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</w:t>
            </w:r>
            <w:r>
              <w:rPr>
                <w:rFonts w:cstheme="minorHAnsi"/>
              </w:rPr>
              <w:t>e”: input text field</w:t>
            </w:r>
            <w:r w:rsidRPr="001312A7">
              <w:rPr>
                <w:rFonts w:cstheme="minorHAnsi"/>
              </w:rPr>
              <w:t>.</w:t>
            </w:r>
          </w:p>
          <w:p w14:paraId="7CEFEDFC" w14:textId="725B4BEA" w:rsidR="00B23A7B" w:rsidRPr="00936A75" w:rsidRDefault="00B23A7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lastRenderedPageBreak/>
              <w:t>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</w:t>
            </w:r>
            <w:r>
              <w:rPr>
                <w:rFonts w:cstheme="minorHAnsi"/>
              </w:rPr>
              <w:t xml:space="preserve"> (Male, Female)</w:t>
            </w:r>
            <w:r w:rsidRPr="001312A7">
              <w:rPr>
                <w:rFonts w:cstheme="minorHAnsi"/>
              </w:rPr>
              <w:t>.</w:t>
            </w:r>
          </w:p>
        </w:tc>
      </w:tr>
      <w:tr w:rsidR="00E442A4" w14:paraId="078F9F4F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9E5E7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57895" w14:textId="77777777" w:rsidR="00E442A4" w:rsidRPr="00774027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  <w:r w:rsidRPr="00774027">
              <w:rPr>
                <w:rFonts w:cstheme="minorHAnsi"/>
              </w:rPr>
              <w:t xml:space="preserve"> </w:t>
            </w:r>
          </w:p>
        </w:tc>
      </w:tr>
      <w:tr w:rsidR="00E442A4" w:rsidRPr="004717BC" w14:paraId="743C30D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F4F8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9A503" w14:textId="77777777" w:rsidR="00E442A4" w:rsidRPr="00FE1E31" w:rsidRDefault="00E442A4" w:rsidP="00E442A4">
            <w:pPr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1DBE6DA3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99BC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97FF4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E442A4" w14:paraId="301DF0D4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80D052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4A5EB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E442A4" w14:paraId="15D6C79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CC14C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030A4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63CCFBD5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4A92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B06B5" w14:textId="77777777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4C4ECB27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60F6B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A4B13" w14:textId="77777777" w:rsidR="00E442A4" w:rsidRPr="00785682" w:rsidRDefault="00E442A4" w:rsidP="0027368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05D47A4D" w14:textId="15457EEC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2" w:name="_Toc70316060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19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View school’s details</w:t>
      </w:r>
      <w:bookmarkEnd w:id="72"/>
    </w:p>
    <w:p w14:paraId="43649B5D" w14:textId="1D3C5C6E" w:rsidR="00E442A4" w:rsidRPr="00F50754" w:rsidRDefault="00E442A4" w:rsidP="00924073">
      <w:pPr>
        <w:pStyle w:val="Heading4"/>
      </w:pPr>
      <w:bookmarkStart w:id="73" w:name="_Edit_school’s_information"/>
      <w:bookmarkEnd w:id="73"/>
      <w:r w:rsidRPr="00F50754">
        <w:t xml:space="preserve">Edit </w:t>
      </w:r>
      <w:r w:rsidR="006F67D9">
        <w:t xml:space="preserve">school’s </w:t>
      </w:r>
      <w:r w:rsidRPr="00F50754">
        <w:t>information</w:t>
      </w:r>
    </w:p>
    <w:p w14:paraId="67585DCC" w14:textId="77777777" w:rsidR="0027368E" w:rsidRDefault="00654296" w:rsidP="0027368E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416721B9" wp14:editId="4A3063B0">
            <wp:extent cx="5731510" cy="1038225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dit school's information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A90BE4" w14:textId="5D12EDC8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4" w:name="_Toc70316116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2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Edit school’s information</w:t>
      </w:r>
      <w:bookmarkEnd w:id="74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517"/>
        <w:gridCol w:w="180"/>
        <w:gridCol w:w="2093"/>
        <w:gridCol w:w="607"/>
        <w:gridCol w:w="90"/>
        <w:gridCol w:w="1175"/>
        <w:gridCol w:w="2397"/>
      </w:tblGrid>
      <w:tr w:rsidR="00E442A4" w:rsidRPr="00266D5C" w14:paraId="28EA744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9D9C8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4B116" w14:textId="072A7E9C" w:rsidR="00E442A4" w:rsidRPr="00785682" w:rsidRDefault="00834FAB" w:rsidP="00E442A4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17</w:t>
            </w:r>
            <w:r w:rsidR="00E442A4" w:rsidRPr="00785682">
              <w:rPr>
                <w:rFonts w:cstheme="minorHAnsi"/>
                <w:b/>
              </w:rPr>
              <w:t xml:space="preserve"> </w:t>
            </w:r>
            <w:r w:rsidR="00E442A4">
              <w:rPr>
                <w:rFonts w:cstheme="minorHAnsi"/>
                <w:b/>
              </w:rPr>
              <w:t xml:space="preserve">Edit </w:t>
            </w:r>
            <w:r w:rsidR="006F67D9">
              <w:rPr>
                <w:rFonts w:cstheme="minorHAnsi"/>
                <w:b/>
              </w:rPr>
              <w:t>school</w:t>
            </w:r>
            <w:r w:rsidR="00E442A4">
              <w:rPr>
                <w:rFonts w:cstheme="minorHAnsi"/>
                <w:b/>
              </w:rPr>
              <w:t>’s information</w:t>
            </w:r>
          </w:p>
        </w:tc>
      </w:tr>
      <w:tr w:rsidR="00E442A4" w14:paraId="6C19A76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AC498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4D30A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0D59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FBD9B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6/02/2021</w:t>
            </w:r>
          </w:p>
        </w:tc>
      </w:tr>
      <w:tr w:rsidR="00E442A4" w14:paraId="0A142E52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891FB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5296B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Admin</w:t>
            </w:r>
            <w:r>
              <w:rPr>
                <w:rFonts w:cstheme="minorHAnsi"/>
              </w:rPr>
              <w:t>istrator</w:t>
            </w:r>
          </w:p>
        </w:tc>
        <w:tc>
          <w:tcPr>
            <w:tcW w:w="187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2C28B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E0BB7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14:paraId="0860F96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1C28A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0FC04" w14:textId="19D45B19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s to edit the 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 xml:space="preserve">’s information. </w:t>
            </w:r>
          </w:p>
        </w:tc>
      </w:tr>
      <w:tr w:rsidR="00E442A4" w:rsidRPr="004717BC" w14:paraId="31C9100C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B9C23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1B065" w14:textId="5556B818" w:rsidR="00E442A4" w:rsidRPr="00785682" w:rsidRDefault="00E442A4" w:rsidP="00E442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>’s details” screen then clicks “Save” button.</w:t>
            </w:r>
          </w:p>
        </w:tc>
      </w:tr>
      <w:tr w:rsidR="00E442A4" w:rsidRPr="004717BC" w14:paraId="7AA336D5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971DB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19BB4" w14:textId="18224FB6" w:rsidR="00E442A4" w:rsidRDefault="00E442A4" w:rsidP="00E442A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Admin</w:t>
            </w:r>
            <w:r>
              <w:rPr>
                <w:rFonts w:cstheme="minorHAnsi"/>
              </w:rPr>
              <w:t>.</w:t>
            </w:r>
          </w:p>
          <w:p w14:paraId="258F0443" w14:textId="3146897F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</w:t>
            </w:r>
            <w:r w:rsidRPr="00785682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The user is on the “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>’s details” screen.</w:t>
            </w:r>
          </w:p>
        </w:tc>
      </w:tr>
      <w:tr w:rsidR="00E442A4" w:rsidRPr="004717BC" w14:paraId="72875A23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B87EE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AADB9" w14:textId="2707CC4B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</w:t>
            </w:r>
            <w:r w:rsidR="006F67D9">
              <w:t>School</w:t>
            </w:r>
            <w:r>
              <w:t xml:space="preserve"> information is edited in database.</w:t>
            </w:r>
          </w:p>
        </w:tc>
      </w:tr>
      <w:tr w:rsidR="00E442A4" w14:paraId="400FA5AE" w14:textId="77777777" w:rsidTr="001A7568">
        <w:trPr>
          <w:trHeight w:val="5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99D8F1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2246281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Step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8E3B73E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Actor Action</w:t>
            </w:r>
          </w:p>
        </w:tc>
        <w:tc>
          <w:tcPr>
            <w:tcW w:w="35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2F9B133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  <w:b/>
              </w:rPr>
            </w:pPr>
            <w:r w:rsidRPr="00F50754">
              <w:rPr>
                <w:rFonts w:cstheme="minorHAnsi"/>
                <w:b/>
              </w:rPr>
              <w:t>System Response</w:t>
            </w:r>
          </w:p>
        </w:tc>
      </w:tr>
      <w:tr w:rsidR="00E442A4" w14:paraId="238D7E86" w14:textId="77777777" w:rsidTr="001A7568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353C7E0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27A7AE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886BD" w14:textId="77777777" w:rsidR="00E442A4" w:rsidRPr="00F50754" w:rsidRDefault="00E442A4" w:rsidP="00E442A4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5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5FA44" w14:textId="1F1E39E0" w:rsidR="00E442A4" w:rsidRPr="001312A7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displays the “</w:t>
            </w:r>
            <w:r w:rsidR="006F67D9">
              <w:rPr>
                <w:rFonts w:cstheme="minorHAnsi"/>
              </w:rPr>
              <w:t>School</w:t>
            </w:r>
            <w:r>
              <w:rPr>
                <w:rFonts w:cstheme="minorHAnsi"/>
              </w:rPr>
              <w:t>’s detail</w:t>
            </w:r>
            <w:r w:rsidRPr="001312A7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screen as a</w:t>
            </w:r>
            <w:r w:rsidRPr="001312A7">
              <w:rPr>
                <w:rFonts w:cstheme="minorHAnsi"/>
              </w:rPr>
              <w:t xml:space="preserve"> form with the following required information:</w:t>
            </w:r>
          </w:p>
          <w:p w14:paraId="082195A4" w14:textId="77777777" w:rsidR="00834FAB" w:rsidRPr="000267C2" w:rsidRDefault="00834FAB" w:rsidP="00834FAB">
            <w:pPr>
              <w:spacing w:after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School’s information:</w:t>
            </w:r>
          </w:p>
          <w:p w14:paraId="0B766CC7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name</w:t>
            </w:r>
            <w:r w:rsidRPr="001312A7">
              <w:rPr>
                <w:rFonts w:cstheme="minorHAnsi"/>
              </w:rPr>
              <w:t>”: input text filed, required.</w:t>
            </w:r>
          </w:p>
          <w:p w14:paraId="5937CA9C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phone”: input text field</w:t>
            </w:r>
            <w:r w:rsidRPr="001312A7">
              <w:rPr>
                <w:rFonts w:cstheme="minorHAnsi"/>
              </w:rPr>
              <w:t>.</w:t>
            </w:r>
          </w:p>
          <w:p w14:paraId="4C64A4FA" w14:textId="77777777" w:rsidR="00834FAB" w:rsidRPr="001312A7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istrict”: selections (24 districts in Ho Chi Minh City).</w:t>
            </w:r>
          </w:p>
          <w:p w14:paraId="4C19F0A6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Address”: input text field.</w:t>
            </w:r>
          </w:p>
          <w:p w14:paraId="1A31E460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boolean, default value is true.</w:t>
            </w:r>
          </w:p>
          <w:p w14:paraId="07130913" w14:textId="77777777" w:rsidR="00834FAB" w:rsidRPr="001312A7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.</w:t>
            </w:r>
          </w:p>
          <w:p w14:paraId="004FDB59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School typ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Công lập, Ngoài công lập, Bán công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129E96B6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lastRenderedPageBreak/>
              <w:t>“</w:t>
            </w:r>
            <w:r>
              <w:rPr>
                <w:rFonts w:cstheme="minorHAnsi"/>
              </w:rPr>
              <w:t>Educational level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Tiểu học, THCS, THPT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6908927E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cal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ớn, Vừa, Nhỏ</w:t>
            </w:r>
            <w:r w:rsidRPr="001312A7">
              <w:rPr>
                <w:rFonts w:cstheme="minorHAnsi"/>
              </w:rPr>
              <w:t>).</w:t>
            </w:r>
          </w:p>
          <w:p w14:paraId="08E8D3D5" w14:textId="77777777" w:rsidR="00834FAB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tatus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eads, Customer, Ngưng hợp tác</w:t>
            </w:r>
            <w:r w:rsidRPr="001312A7">
              <w:rPr>
                <w:rFonts w:cstheme="minorHAnsi"/>
              </w:rPr>
              <w:t>).</w:t>
            </w:r>
          </w:p>
          <w:p w14:paraId="739072AB" w14:textId="078BFF8A" w:rsidR="009F0206" w:rsidRPr="001312A7" w:rsidRDefault="009F0206" w:rsidP="001402CA">
            <w:pPr>
              <w:pStyle w:val="ListParagraph"/>
              <w:numPr>
                <w:ilvl w:val="0"/>
                <w:numId w:val="13"/>
              </w:numPr>
              <w:pBdr>
                <w:bottom w:val="single" w:sz="6" w:space="1" w:color="auto"/>
              </w:pBd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</w:p>
          <w:p w14:paraId="6C5152DD" w14:textId="77777777" w:rsidR="00834FAB" w:rsidRPr="000267C2" w:rsidRDefault="00834FAB" w:rsidP="00834FAB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Representative’s information:</w:t>
            </w:r>
          </w:p>
          <w:p w14:paraId="06E4CC9E" w14:textId="77777777" w:rsidR="00834FAB" w:rsidRPr="001312A7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.</w:t>
            </w:r>
          </w:p>
          <w:p w14:paraId="128A8545" w14:textId="77777777" w:rsidR="00834FAB" w:rsidRPr="001312A7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6727608F" w14:textId="77777777" w:rsidR="00834FAB" w:rsidRPr="001312A7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</w:t>
            </w:r>
            <w:r>
              <w:rPr>
                <w:rFonts w:cstheme="minorHAnsi"/>
              </w:rPr>
              <w:t>e”: input text field</w:t>
            </w:r>
            <w:r w:rsidRPr="001312A7">
              <w:rPr>
                <w:rFonts w:cstheme="minorHAnsi"/>
              </w:rPr>
              <w:t>.</w:t>
            </w:r>
          </w:p>
          <w:p w14:paraId="20D6F686" w14:textId="4154EDDA" w:rsidR="00E442A4" w:rsidRDefault="00834FAB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</w:t>
            </w:r>
            <w:r>
              <w:rPr>
                <w:rFonts w:cstheme="minorHAnsi"/>
              </w:rPr>
              <w:t xml:space="preserve"> (Male, Female)</w:t>
            </w:r>
            <w:r w:rsidRPr="001312A7">
              <w:rPr>
                <w:rFonts w:cstheme="minorHAnsi"/>
              </w:rPr>
              <w:t>.</w:t>
            </w:r>
          </w:p>
          <w:p w14:paraId="7254354B" w14:textId="71BC3EA7" w:rsidR="009F0206" w:rsidRPr="00834FAB" w:rsidRDefault="009F0206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</w:p>
        </w:tc>
      </w:tr>
      <w:tr w:rsidR="00E442A4" w14:paraId="1DC6BC61" w14:textId="77777777" w:rsidTr="001A7568">
        <w:trPr>
          <w:trHeight w:val="4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63BB353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B260F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2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A4F83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this form</w:t>
            </w:r>
            <w:r w:rsidRPr="00854424">
              <w:rPr>
                <w:rFonts w:cstheme="minorHAnsi"/>
              </w:rPr>
              <w:t>.</w:t>
            </w:r>
          </w:p>
          <w:p w14:paraId="32CFDC0D" w14:textId="39C940DD" w:rsidR="001A7568" w:rsidRPr="00F50754" w:rsidRDefault="001A7568" w:rsidP="00E442A4">
            <w:pPr>
              <w:spacing w:after="0"/>
              <w:rPr>
                <w:rFonts w:cstheme="minorHAnsi"/>
                <w:b/>
              </w:rPr>
            </w:pPr>
            <w:r w:rsidRPr="001312A7">
              <w:rPr>
                <w:rFonts w:cstheme="minorHAnsi"/>
              </w:rPr>
              <w:t>[Exception 1]</w:t>
            </w:r>
          </w:p>
        </w:tc>
        <w:tc>
          <w:tcPr>
            <w:tcW w:w="35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9A6F4" w14:textId="3A2C3502" w:rsidR="00E442A4" w:rsidRPr="00F50754" w:rsidRDefault="00E442A4" w:rsidP="00E442A4">
            <w:pPr>
              <w:spacing w:after="0"/>
              <w:rPr>
                <w:rFonts w:cstheme="minorHAnsi"/>
                <w:b/>
              </w:rPr>
            </w:pPr>
          </w:p>
        </w:tc>
      </w:tr>
      <w:tr w:rsidR="00E442A4" w14:paraId="353BE79A" w14:textId="77777777" w:rsidTr="001A7568">
        <w:trPr>
          <w:trHeight w:val="822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3591B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E2396A2" w14:textId="77777777" w:rsidR="00E442A4" w:rsidRPr="00F50754" w:rsidRDefault="00E442A4" w:rsidP="00E442A4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3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56A297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14A83740" w14:textId="77777777" w:rsidR="00E442A4" w:rsidRPr="00F50754" w:rsidRDefault="00E442A4" w:rsidP="00E442A4">
            <w:pPr>
              <w:spacing w:after="0"/>
              <w:rPr>
                <w:rFonts w:cstheme="minorHAnsi"/>
                <w:b/>
              </w:rPr>
            </w:pPr>
          </w:p>
        </w:tc>
        <w:tc>
          <w:tcPr>
            <w:tcW w:w="357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D242A9" w14:textId="77777777" w:rsidR="001A7568" w:rsidRDefault="00E442A4" w:rsidP="001A7568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>The system has successful edit and displays the successful message</w:t>
            </w:r>
            <w:r>
              <w:rPr>
                <w:rFonts w:cstheme="minorHAnsi"/>
              </w:rPr>
              <w:t>: “</w:t>
            </w:r>
            <w:r w:rsidR="00116DBE">
              <w:rPr>
                <w:rFonts w:cstheme="minorHAnsi"/>
              </w:rPr>
              <w:t>Updated Successfully</w:t>
            </w:r>
            <w:r>
              <w:rPr>
                <w:rFonts w:cstheme="minorHAnsi"/>
              </w:rPr>
              <w:t>”.</w:t>
            </w:r>
          </w:p>
          <w:p w14:paraId="145C552A" w14:textId="6D541566" w:rsidR="00E442A4" w:rsidRPr="00F50754" w:rsidRDefault="00E442A4" w:rsidP="001A7568">
            <w:pPr>
              <w:spacing w:after="0"/>
              <w:rPr>
                <w:rFonts w:cstheme="minorHAnsi"/>
              </w:rPr>
            </w:pPr>
            <w:r w:rsidRPr="00F50754">
              <w:rPr>
                <w:rFonts w:cstheme="minorHAnsi"/>
              </w:rPr>
              <w:t>[</w:t>
            </w:r>
            <w:r>
              <w:rPr>
                <w:rFonts w:cstheme="minorHAnsi"/>
              </w:rPr>
              <w:t>Exception 2</w:t>
            </w:r>
            <w:r w:rsidRPr="00F50754">
              <w:rPr>
                <w:rFonts w:cstheme="minorHAnsi"/>
              </w:rPr>
              <w:t>]</w:t>
            </w:r>
          </w:p>
        </w:tc>
      </w:tr>
      <w:tr w:rsidR="00E442A4" w14:paraId="39645F90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0D363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A7201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42A4" w:rsidRPr="004717BC" w14:paraId="77EF5A6D" w14:textId="77777777" w:rsidTr="00E442A4">
        <w:trPr>
          <w:trHeight w:val="8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B2F0ED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DD1973B" w14:textId="77777777" w:rsidR="00E442A4" w:rsidRDefault="00E442A4" w:rsidP="00E442A4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CA371D4" w14:textId="77777777" w:rsidR="00E442A4" w:rsidRDefault="00E442A4" w:rsidP="00E442A4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55278C0" w14:textId="77777777" w:rsidR="00E442A4" w:rsidRDefault="00E442A4" w:rsidP="00E442A4">
            <w:pPr>
              <w:spacing w:after="0" w:line="240" w:lineRule="auto"/>
              <w:ind w:left="-18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E442A4" w:rsidRPr="004717BC" w14:paraId="37532792" w14:textId="77777777" w:rsidTr="00E442A4">
        <w:trPr>
          <w:trHeight w:val="7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46D1164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4104AA" w14:textId="77777777" w:rsidR="00E442A4" w:rsidRPr="00F50754" w:rsidRDefault="00E442A4" w:rsidP="00E442A4">
            <w:pPr>
              <w:spacing w:after="0" w:line="240" w:lineRule="auto"/>
              <w:ind w:left="-18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CD7B4" w14:textId="77777777" w:rsidR="00E442A4" w:rsidRPr="00F50754" w:rsidRDefault="00E442A4" w:rsidP="00E442A4">
            <w:pPr>
              <w:spacing w:after="0" w:line="240" w:lineRule="auto"/>
              <w:ind w:left="-18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C0E73" w14:textId="77777777" w:rsidR="00E442A4" w:rsidRPr="00F50754" w:rsidRDefault="00E442A4" w:rsidP="00E442A4">
            <w:pPr>
              <w:spacing w:after="0" w:line="240" w:lineRule="auto"/>
              <w:ind w:left="-18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E442A4" w14:paraId="27354155" w14:textId="77777777" w:rsidTr="00E442A4"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C21E50F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D1BD6" w14:textId="77777777" w:rsidR="00E442A4" w:rsidRPr="00785682" w:rsidRDefault="00E442A4" w:rsidP="00E442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19ABD" w14:textId="77777777" w:rsidR="00E442A4" w:rsidRPr="00F50754" w:rsidRDefault="00E442A4" w:rsidP="00E442A4">
            <w:pPr>
              <w:spacing w:after="0" w:line="240" w:lineRule="auto"/>
              <w:ind w:left="-18"/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6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A0EC3" w14:textId="77777777" w:rsidR="00E442A4" w:rsidRPr="00F50754" w:rsidRDefault="00E442A4" w:rsidP="00E442A4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E442A4" w14:paraId="0E7C09B6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82256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A0985" w14:textId="77777777" w:rsidR="00E442A4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E442A4" w14:paraId="2922540E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D4F27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26250" w14:textId="77777777" w:rsidR="00E442A4" w:rsidRPr="00785682" w:rsidRDefault="00E442A4" w:rsidP="00E442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E442A4" w14:paraId="78AE4A0B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F7162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F029B" w14:textId="76C39F8A" w:rsidR="0027368E" w:rsidRDefault="0027368E" w:rsidP="001A7568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09</w:t>
            </w:r>
          </w:p>
          <w:p w14:paraId="3D93B02E" w14:textId="49834D04" w:rsidR="001A7568" w:rsidRDefault="001A7568" w:rsidP="001A7568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</w:t>
            </w:r>
            <w:r w:rsidR="00C20840">
              <w:rPr>
                <w:rFonts w:cstheme="minorHAnsi"/>
              </w:rPr>
              <w:t xml:space="preserve"> and have max length is 10 (when starts with 0) or 11 (when starts with 84).</w:t>
            </w:r>
          </w:p>
          <w:p w14:paraId="76AD7D56" w14:textId="12A35AAC" w:rsidR="00E442A4" w:rsidRPr="001A7568" w:rsidRDefault="001A7568" w:rsidP="001A7568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35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</w:tc>
      </w:tr>
      <w:tr w:rsidR="00E442A4" w14:paraId="3C030D1A" w14:textId="77777777" w:rsidTr="00E442A4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B874C" w14:textId="77777777" w:rsidR="00E442A4" w:rsidRPr="00785682" w:rsidRDefault="00E442A4" w:rsidP="00E442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25FD4" w14:textId="77777777" w:rsidR="00E442A4" w:rsidRPr="00785682" w:rsidRDefault="00E442A4" w:rsidP="0027368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C1A640D" w14:textId="03A83F1A" w:rsidR="00E442A4" w:rsidRPr="0027368E" w:rsidRDefault="0027368E" w:rsidP="0027368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5" w:name="_Toc70316061"/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0</w:t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7368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Administrator&gt;&gt; Edit school’s information</w:t>
      </w:r>
      <w:bookmarkEnd w:id="75"/>
    </w:p>
    <w:p w14:paraId="3D759668" w14:textId="77777777" w:rsidR="005F0220" w:rsidRDefault="005F0220" w:rsidP="00E442A4"/>
    <w:p w14:paraId="23B8ED10" w14:textId="5CB931FB" w:rsidR="00333457" w:rsidRPr="009A5BBD" w:rsidRDefault="00D2482E" w:rsidP="00D2482E">
      <w:pPr>
        <w:pStyle w:val="Heading3"/>
      </w:pPr>
      <w:bookmarkStart w:id="76" w:name="_Toc70316030"/>
      <w:r>
        <w:lastRenderedPageBreak/>
        <w:t xml:space="preserve">2.5 </w:t>
      </w:r>
      <w:r w:rsidR="00F76D82" w:rsidRPr="009A5BBD">
        <w:t>&lt;&lt;Salesman</w:t>
      </w:r>
      <w:r w:rsidR="00305FFD" w:rsidRPr="009A5BBD">
        <w:t>&gt;</w:t>
      </w:r>
      <w:r w:rsidR="00F76D82" w:rsidRPr="009A5BBD">
        <w:t>&gt; Overview Use Case</w:t>
      </w:r>
      <w:bookmarkEnd w:id="76"/>
    </w:p>
    <w:p w14:paraId="615CB228" w14:textId="7D986496" w:rsidR="00B942EA" w:rsidRDefault="009F66D6" w:rsidP="00B942EA">
      <w:pPr>
        <w:keepNext/>
      </w:pPr>
      <w:r>
        <w:rPr>
          <w:noProof/>
          <w:lang w:val="en-US" w:eastAsia="ja-JP"/>
        </w:rPr>
        <w:drawing>
          <wp:inline distT="0" distB="0" distL="0" distR="0" wp14:anchorId="5A57D37D" wp14:editId="40F59394">
            <wp:extent cx="5731510" cy="412305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_overview.jp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2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B5522" w14:textId="646D0BB3" w:rsidR="00F76D82" w:rsidRPr="00B942EA" w:rsidRDefault="00B942EA" w:rsidP="00B942E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7" w:name="_Toc70316117"/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3</w: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Overview Use Case</w:t>
      </w:r>
      <w:bookmarkEnd w:id="77"/>
    </w:p>
    <w:p w14:paraId="64F86B40" w14:textId="5101E145" w:rsidR="00B40FB0" w:rsidRPr="00924073" w:rsidRDefault="00B40FB0" w:rsidP="00924073">
      <w:pPr>
        <w:pStyle w:val="Heading4"/>
        <w:numPr>
          <w:ilvl w:val="0"/>
          <w:numId w:val="21"/>
        </w:numPr>
        <w:rPr>
          <w:lang w:val="en-US"/>
        </w:rPr>
      </w:pPr>
      <w:bookmarkStart w:id="78" w:name="_Search_target_schools"/>
      <w:bookmarkEnd w:id="78"/>
      <w:r w:rsidRPr="000C66DB">
        <w:t>S</w:t>
      </w:r>
      <w:r w:rsidRPr="00924073">
        <w:rPr>
          <w:lang w:val="en-US"/>
        </w:rPr>
        <w:t>earch target schools</w:t>
      </w:r>
    </w:p>
    <w:p w14:paraId="39891410" w14:textId="77777777" w:rsidR="00B942EA" w:rsidRDefault="00400C7F" w:rsidP="00B942EA">
      <w:pPr>
        <w:pStyle w:val="ListParagraph"/>
        <w:keepNext/>
        <w:ind w:left="0"/>
      </w:pPr>
      <w:r>
        <w:rPr>
          <w:rFonts w:asciiTheme="majorHAnsi" w:hAnsiTheme="majorHAnsi" w:cstheme="majorHAnsi"/>
          <w:b/>
          <w:i/>
          <w:noProof/>
          <w:sz w:val="28"/>
          <w:szCs w:val="28"/>
          <w:lang w:val="en-US" w:eastAsia="ja-JP"/>
        </w:rPr>
        <w:drawing>
          <wp:inline distT="0" distB="0" distL="0" distR="0" wp14:anchorId="5E393AE1" wp14:editId="63C89599">
            <wp:extent cx="5731510" cy="10668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earch target schools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762F9" w14:textId="275F61AC" w:rsidR="00B40FB0" w:rsidRPr="00B942EA" w:rsidRDefault="00B942EA" w:rsidP="00B942E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79" w:name="_Toc70316118"/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4</w:t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942E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target schools</w:t>
      </w:r>
      <w:bookmarkEnd w:id="79"/>
    </w:p>
    <w:tbl>
      <w:tblPr>
        <w:tblW w:w="877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340"/>
        <w:gridCol w:w="90"/>
        <w:gridCol w:w="1980"/>
        <w:gridCol w:w="1800"/>
      </w:tblGrid>
      <w:tr w:rsidR="00B40FB0" w:rsidRPr="00266D5C" w14:paraId="30E7B726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CB370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CA661" w14:textId="2E05417E" w:rsidR="00B40FB0" w:rsidRPr="00785682" w:rsidRDefault="00B40FB0" w:rsidP="00B80D53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</w:t>
            </w:r>
            <w:r w:rsidR="00B80D53">
              <w:rPr>
                <w:rFonts w:cstheme="minorHAnsi"/>
                <w:b/>
              </w:rPr>
              <w:t>18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Search target schools</w:t>
            </w:r>
          </w:p>
        </w:tc>
      </w:tr>
      <w:tr w:rsidR="00B40FB0" w14:paraId="21D8BFF2" w14:textId="77777777" w:rsidTr="00B80D5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9F376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DDAB9" w14:textId="0B167067" w:rsidR="00B40FB0" w:rsidRPr="00785682" w:rsidRDefault="007242D4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CB16A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F10EA" w14:textId="50D062E2" w:rsidR="00B40FB0" w:rsidRPr="00785682" w:rsidRDefault="005B3462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B40FB0">
              <w:rPr>
                <w:rFonts w:cstheme="minorHAnsi"/>
              </w:rPr>
              <w:t>7/02/2021</w:t>
            </w:r>
          </w:p>
        </w:tc>
      </w:tr>
      <w:tr w:rsidR="00B40FB0" w14:paraId="3680E8E8" w14:textId="77777777" w:rsidTr="00B80D5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85FCA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F76B0" w14:textId="29826AA3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,</w:t>
            </w:r>
            <w:r w:rsidR="00B80D53">
              <w:rPr>
                <w:rFonts w:cstheme="minorHAnsi"/>
              </w:rPr>
              <w:t xml:space="preserve"> Sales Supervisor,</w:t>
            </w:r>
            <w:r>
              <w:rPr>
                <w:rFonts w:cstheme="minorHAnsi"/>
              </w:rPr>
              <w:t xml:space="preserve"> Sales Manager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92184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17AE27" w14:textId="77777777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80D53" w14:paraId="152D1613" w14:textId="77777777" w:rsidTr="00B80D53">
        <w:trPr>
          <w:trHeight w:val="566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3E4DA" w14:textId="77777777" w:rsidR="00B80D53" w:rsidRPr="00785682" w:rsidRDefault="00B80D53" w:rsidP="00B80D5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F2722" w14:textId="583F5340" w:rsidR="00B80D53" w:rsidRPr="00785682" w:rsidRDefault="00B80D53" w:rsidP="00B80D53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s to find the target schools based on school’s name, district, school status, school educational level, school type, address,…</w:t>
            </w:r>
          </w:p>
        </w:tc>
      </w:tr>
      <w:tr w:rsidR="00B80D53" w:rsidRPr="004717BC" w14:paraId="20EE5272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49EC1" w14:textId="77777777" w:rsidR="00B80D53" w:rsidRPr="00785682" w:rsidRDefault="00B80D53" w:rsidP="00B80D5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B59BD" w14:textId="36FF4E14" w:rsidR="00B80D53" w:rsidRPr="00785682" w:rsidRDefault="00B80D53" w:rsidP="00B80D53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 filters or inputs in search field on the “Target Schools” screen.</w:t>
            </w:r>
          </w:p>
        </w:tc>
      </w:tr>
      <w:tr w:rsidR="00B40FB0" w:rsidRPr="004717BC" w14:paraId="26991457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DAE63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7F709" w14:textId="226BB7AA" w:rsidR="00B40FB0" w:rsidRDefault="00B40FB0" w:rsidP="00653CAC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754D03D6" w14:textId="77777777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Target Schools” screen.</w:t>
            </w:r>
          </w:p>
        </w:tc>
      </w:tr>
      <w:tr w:rsidR="00B40FB0" w:rsidRPr="004717BC" w14:paraId="4BA3F091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E2126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A9CF4" w14:textId="77777777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list of target schools is shown as a table.</w:t>
            </w:r>
          </w:p>
        </w:tc>
      </w:tr>
      <w:tr w:rsidR="00B40FB0" w14:paraId="3B87441C" w14:textId="77777777" w:rsidTr="005B3462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B50BFCB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3DAB5C7" w14:textId="77777777" w:rsidR="00B40FB0" w:rsidRPr="00FE5FDB" w:rsidRDefault="00B40FB0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FE5FDB">
              <w:rPr>
                <w:rFonts w:cstheme="minorHAnsi"/>
                <w:b/>
              </w:rPr>
              <w:t>Step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87C3D7A" w14:textId="77777777" w:rsidR="00B40FB0" w:rsidRPr="00FE5FDB" w:rsidRDefault="00B40FB0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FE5FDB">
              <w:rPr>
                <w:rFonts w:cstheme="minorHAnsi"/>
                <w:b/>
              </w:rPr>
              <w:t>Actor Action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14F5546" w14:textId="77777777" w:rsidR="00B40FB0" w:rsidRPr="00FE5FDB" w:rsidRDefault="00B40FB0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FE5FDB">
              <w:rPr>
                <w:rFonts w:cstheme="minorHAnsi"/>
                <w:b/>
              </w:rPr>
              <w:t>System Response</w:t>
            </w:r>
          </w:p>
        </w:tc>
      </w:tr>
      <w:tr w:rsidR="009077BA" w14:paraId="08672F64" w14:textId="77777777" w:rsidTr="005B3462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CAC4E" w14:textId="77777777" w:rsidR="009077BA" w:rsidRPr="00785682" w:rsidRDefault="009077BA" w:rsidP="009077BA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B06C6" w14:textId="77777777" w:rsidR="009077BA" w:rsidRDefault="009077BA" w:rsidP="009077B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FBCFC" w14:textId="59FC03A3" w:rsidR="009077BA" w:rsidRPr="00C73136" w:rsidRDefault="009077BA" w:rsidP="009077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186823">
              <w:rPr>
                <w:rFonts w:cstheme="minorHAnsi"/>
              </w:rPr>
              <w:t xml:space="preserve"> input</w:t>
            </w:r>
            <w:r>
              <w:rPr>
                <w:rFonts w:cstheme="minorHAnsi"/>
              </w:rPr>
              <w:t>s in</w:t>
            </w:r>
            <w:r w:rsidRPr="00186823">
              <w:rPr>
                <w:rFonts w:cstheme="minorHAnsi"/>
              </w:rPr>
              <w:t xml:space="preserve"> the search field or select</w:t>
            </w:r>
            <w:r>
              <w:rPr>
                <w:rFonts w:cstheme="minorHAnsi"/>
              </w:rPr>
              <w:t>s</w:t>
            </w:r>
            <w:r w:rsidRPr="00186823">
              <w:rPr>
                <w:rFonts w:cstheme="minorHAnsi"/>
              </w:rPr>
              <w:t xml:space="preserve"> filters to </w:t>
            </w:r>
            <w:r>
              <w:rPr>
                <w:rFonts w:cstheme="minorHAnsi"/>
              </w:rPr>
              <w:t>looking for schools</w:t>
            </w:r>
            <w:r w:rsidRPr="00186823">
              <w:rPr>
                <w:rFonts w:cstheme="minorHAnsi"/>
              </w:rPr>
              <w:t>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C6D01" w14:textId="77777777" w:rsidR="009077BA" w:rsidRDefault="009077BA" w:rsidP="009077BA">
            <w:pPr>
              <w:spacing w:after="0"/>
              <w:rPr>
                <w:rFonts w:cstheme="minorHAnsi"/>
              </w:rPr>
            </w:pPr>
            <w:r w:rsidRPr="00186823">
              <w:rPr>
                <w:rFonts w:cstheme="minorHAnsi"/>
              </w:rPr>
              <w:t xml:space="preserve">The system displays the list of </w:t>
            </w:r>
            <w:r>
              <w:rPr>
                <w:rFonts w:cstheme="minorHAnsi"/>
              </w:rPr>
              <w:t>accounts</w:t>
            </w:r>
            <w:r w:rsidRPr="00186823">
              <w:rPr>
                <w:rFonts w:cstheme="minorHAnsi"/>
              </w:rPr>
              <w:t xml:space="preserve"> as the table.</w:t>
            </w:r>
          </w:p>
          <w:p w14:paraId="103EBAB3" w14:textId="77777777" w:rsidR="009077BA" w:rsidRDefault="009077BA" w:rsidP="009077BA">
            <w:pPr>
              <w:spacing w:after="0"/>
              <w:rPr>
                <w:rFonts w:cstheme="minorHAnsi"/>
              </w:rPr>
            </w:pPr>
          </w:p>
          <w:p w14:paraId="518D17E7" w14:textId="77777777" w:rsidR="009077BA" w:rsidRDefault="009077BA" w:rsidP="009077B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232B5976" w14:textId="70606C3D" w:rsidR="00695EE9" w:rsidRDefault="00695EE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s”: selections (</w:t>
            </w:r>
          </w:p>
          <w:p w14:paraId="5113C3C8" w14:textId="77777777" w:rsidR="00695EE9" w:rsidRDefault="00695EE9" w:rsidP="00695EE9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Leads: Sales mới, Theo dõi;</w:t>
            </w:r>
          </w:p>
          <w:p w14:paraId="7E4AA72B" w14:textId="77777777" w:rsidR="00695EE9" w:rsidRDefault="00695EE9" w:rsidP="00695EE9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Customer: Chăm sóc, Tái ký hợp đồng, Ký mới hợp đồng;</w:t>
            </w:r>
          </w:p>
          <w:p w14:paraId="10FC22D2" w14:textId="77777777" w:rsidR="00695EE9" w:rsidRDefault="00695EE9" w:rsidP="00695EE9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Ngưng hợp tác</w:t>
            </w:r>
          </w:p>
          <w:p w14:paraId="33D0920E" w14:textId="77777777" w:rsidR="00695EE9" w:rsidRPr="00C55D73" w:rsidRDefault="00695EE9" w:rsidP="00695EE9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)</w:t>
            </w:r>
          </w:p>
          <w:p w14:paraId="637FECAA" w14:textId="77777777" w:rsidR="00695EE9" w:rsidRPr="009010D8" w:rsidRDefault="00695EE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Districts”: selections (24 districts in Ho Chi Minh City)</w:t>
            </w:r>
          </w:p>
          <w:p w14:paraId="3DA71DD5" w14:textId="77777777" w:rsidR="00695EE9" w:rsidRPr="00FE74FB" w:rsidRDefault="00695EE9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Years”: selections (2020-2021, 2019-2020, 2018-2019,…).</w:t>
            </w:r>
          </w:p>
          <w:p w14:paraId="4D03FC7F" w14:textId="77777777" w:rsidR="009077BA" w:rsidRPr="00FE74FB" w:rsidRDefault="009077BA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Types”: selections (Công lập, Ngoài công lập, Bán công).</w:t>
            </w:r>
          </w:p>
          <w:p w14:paraId="2CFA7C10" w14:textId="77777777" w:rsidR="009077BA" w:rsidRPr="00FE74FB" w:rsidRDefault="009077BA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Levels”: selections (Tiểu học, THCS, THPT).</w:t>
            </w:r>
          </w:p>
          <w:p w14:paraId="2076492E" w14:textId="77777777" w:rsidR="009077BA" w:rsidRPr="00FE74FB" w:rsidRDefault="009077BA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Scales”: selections (Lớn, Vừa, Nhỏ).</w:t>
            </w:r>
          </w:p>
          <w:p w14:paraId="39E1041A" w14:textId="74E23B9B" w:rsidR="009077BA" w:rsidRDefault="009077BA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Search field: text field.</w:t>
            </w:r>
          </w:p>
        </w:tc>
      </w:tr>
      <w:tr w:rsidR="00B40FB0" w14:paraId="4B2032C1" w14:textId="77777777" w:rsidTr="005B3462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1CFEA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233E0" w14:textId="02564C55" w:rsidR="00B40FB0" w:rsidRPr="00FE5FDB" w:rsidRDefault="008A3A64" w:rsidP="008A3A6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EACFB" w14:textId="77777777" w:rsidR="00B40FB0" w:rsidRPr="00FE5FDB" w:rsidRDefault="00B40FB0" w:rsidP="00653CAC">
            <w:pPr>
              <w:spacing w:after="0"/>
              <w:rPr>
                <w:rFonts w:cstheme="minorHAnsi"/>
              </w:rPr>
            </w:pP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ECAA7" w14:textId="266EDF76" w:rsidR="00C77ED5" w:rsidRDefault="00B40FB0" w:rsidP="00C77ED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the list of target schools as a table.</w:t>
            </w:r>
          </w:p>
          <w:p w14:paraId="3E87135A" w14:textId="77777777" w:rsidR="000A1564" w:rsidRDefault="000A156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 w:rsidRPr="00223757">
              <w:rPr>
                <w:rFonts w:cstheme="minorHAnsi"/>
              </w:rPr>
              <w:t>“School Name”: text</w:t>
            </w:r>
            <w:r>
              <w:rPr>
                <w:rFonts w:cstheme="minorHAnsi"/>
              </w:rPr>
              <w:t>.</w:t>
            </w:r>
          </w:p>
          <w:p w14:paraId="5EFE4447" w14:textId="77777777" w:rsidR="000A1564" w:rsidRDefault="000A156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rincipal”: text.</w:t>
            </w:r>
          </w:p>
          <w:p w14:paraId="79D93C99" w14:textId="79948EF5" w:rsidR="000A1564" w:rsidRDefault="000A156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School Year”: text.</w:t>
            </w:r>
          </w:p>
          <w:p w14:paraId="1C2A864C" w14:textId="3E332302" w:rsidR="00C77ED5" w:rsidRPr="009077BA" w:rsidRDefault="000A1564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 xml:space="preserve">“Purpose”: </w:t>
            </w:r>
            <w:r w:rsidR="009E664B">
              <w:rPr>
                <w:rFonts w:cstheme="minorHAnsi"/>
              </w:rPr>
              <w:t>Label</w:t>
            </w:r>
            <w:r>
              <w:rPr>
                <w:rFonts w:cstheme="minorHAnsi"/>
              </w:rPr>
              <w:t>.</w:t>
            </w:r>
          </w:p>
          <w:p w14:paraId="2B94A28C" w14:textId="77777777" w:rsidR="00B40FB0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002CA0C4" w14:textId="77777777" w:rsidR="00B40FB0" w:rsidRPr="00FE5FDB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B40FB0" w14:paraId="6844605E" w14:textId="77777777" w:rsidTr="00653CAC">
        <w:trPr>
          <w:trHeight w:val="30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47EEC2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9F45C5" w14:textId="77777777" w:rsidR="00B40FB0" w:rsidRPr="00526513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C77ED5" w:rsidRPr="004717BC" w14:paraId="707E370C" w14:textId="77777777" w:rsidTr="005B3462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31F322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14911ED" w14:textId="77777777" w:rsidR="00C77ED5" w:rsidRPr="008654E7" w:rsidRDefault="00C77ED5" w:rsidP="00C77ED5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654E7">
              <w:rPr>
                <w:rFonts w:cstheme="minorHAnsi"/>
                <w:b/>
              </w:rPr>
              <w:t>No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B41A23E" w14:textId="77777777" w:rsidR="00C77ED5" w:rsidRPr="008654E7" w:rsidRDefault="00C77ED5" w:rsidP="00C77ED5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654E7">
              <w:rPr>
                <w:rFonts w:cstheme="minorHAnsi"/>
                <w:b/>
              </w:rPr>
              <w:t>Cause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FF9E2CA" w14:textId="77777777" w:rsidR="00C77ED5" w:rsidRPr="008654E7" w:rsidRDefault="00C77ED5" w:rsidP="00C77ED5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654E7">
              <w:rPr>
                <w:rFonts w:cstheme="minorHAnsi"/>
                <w:b/>
              </w:rPr>
              <w:t>System Response</w:t>
            </w:r>
          </w:p>
        </w:tc>
      </w:tr>
      <w:tr w:rsidR="00C77ED5" w:rsidRPr="004717BC" w14:paraId="61B186B0" w14:textId="77777777" w:rsidTr="005B3462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12B521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B90E0" w14:textId="77777777" w:rsidR="00C77ED5" w:rsidRPr="00785682" w:rsidRDefault="00C77ED5" w:rsidP="00C77ED5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1ABB5" w14:textId="64D616B8" w:rsidR="00C77ED5" w:rsidRPr="00C73136" w:rsidRDefault="00C77ED5" w:rsidP="00C77ED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conten</w:t>
            </w:r>
            <w:r w:rsidRPr="00C73136">
              <w:rPr>
                <w:rFonts w:cstheme="minorHAnsi"/>
              </w:rPr>
              <w:t xml:space="preserve">t of search field or selecting filter that </w:t>
            </w:r>
            <w:r>
              <w:rPr>
                <w:rFonts w:cstheme="minorHAnsi"/>
              </w:rPr>
              <w:t>The user</w:t>
            </w:r>
            <w:r w:rsidR="00F6651D">
              <w:rPr>
                <w:rFonts w:cstheme="minorHAnsi"/>
              </w:rPr>
              <w:t xml:space="preserve"> inputted do</w:t>
            </w:r>
            <w:r w:rsidRPr="00C73136">
              <w:rPr>
                <w:rFonts w:cstheme="minorHAnsi"/>
              </w:rPr>
              <w:t xml:space="preserve"> </w:t>
            </w:r>
            <w:r w:rsidR="00F6651D">
              <w:rPr>
                <w:rFonts w:cstheme="minorHAnsi"/>
              </w:rPr>
              <w:t>not match</w:t>
            </w:r>
            <w:r>
              <w:rPr>
                <w:rFonts w:cstheme="minorHAnsi"/>
              </w:rPr>
              <w:t xml:space="preserve"> any stored data in the system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4F96D" w14:textId="1E8F7B27" w:rsidR="00C77ED5" w:rsidRPr="00785682" w:rsidRDefault="00C77ED5" w:rsidP="00F6651D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</w:t>
            </w:r>
            <w:r w:rsidR="00F6651D" w:rsidRPr="00510B59">
              <w:rPr>
                <w:rFonts w:cstheme="minorHAnsi"/>
              </w:rPr>
              <w:t xml:space="preserve">No </w:t>
            </w:r>
            <w:r w:rsidR="00F6651D">
              <w:rPr>
                <w:rFonts w:cstheme="minorHAnsi"/>
              </w:rPr>
              <w:t>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C77ED5" w:rsidRPr="004717BC" w14:paraId="311DAED6" w14:textId="77777777" w:rsidTr="005B3462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901B3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32239" w14:textId="77777777" w:rsidR="00C77ED5" w:rsidRPr="00785682" w:rsidRDefault="00C77ED5" w:rsidP="00C77ED5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4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4914A" w14:textId="77777777" w:rsidR="00C77ED5" w:rsidRDefault="00C77ED5" w:rsidP="00C77ED5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6A0A5" w14:textId="77777777" w:rsidR="00C77ED5" w:rsidRDefault="00C77ED5" w:rsidP="00C77ED5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C77ED5" w14:paraId="34615120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919DD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2101E" w14:textId="271CF789" w:rsidR="00C77ED5" w:rsidRPr="00785682" w:rsidRDefault="00A5557A" w:rsidP="00C77ED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C77ED5" w14:paraId="01E7605E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206C7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AC513" w14:textId="77777777" w:rsidR="00C77ED5" w:rsidRPr="00785682" w:rsidRDefault="00C77ED5" w:rsidP="00C77ED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C77ED5" w14:paraId="4BE43645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8B05F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A5CDB" w14:textId="4E97E20C" w:rsidR="00A5557A" w:rsidRDefault="00A5557A" w:rsidP="00A5557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19</w:t>
            </w:r>
            <w:r w:rsidR="00AA28DF">
              <w:rPr>
                <w:rFonts w:cstheme="minorHAnsi"/>
              </w:rPr>
              <w:t>, BR-20</w:t>
            </w:r>
            <w:r w:rsidR="00BC7A33">
              <w:rPr>
                <w:rFonts w:cstheme="minorHAnsi"/>
              </w:rPr>
              <w:t>, BR-40</w:t>
            </w:r>
          </w:p>
          <w:p w14:paraId="245E2CAA" w14:textId="2CA6B380" w:rsidR="00C77ED5" w:rsidRPr="00885AAC" w:rsidRDefault="00F6651D" w:rsidP="00A5557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885AAC">
              <w:rPr>
                <w:rFonts w:cstheme="minorHAnsi"/>
              </w:rPr>
              <w:t>The d</w:t>
            </w:r>
            <w:r w:rsidR="00C77ED5" w:rsidRPr="00885AAC">
              <w:rPr>
                <w:rFonts w:cstheme="minorHAnsi"/>
              </w:rPr>
              <w:t xml:space="preserve">efault </w:t>
            </w:r>
            <w:r w:rsidRPr="00885AAC">
              <w:rPr>
                <w:rFonts w:cstheme="minorHAnsi"/>
              </w:rPr>
              <w:t>values</w:t>
            </w:r>
            <w:r w:rsidR="00C77ED5" w:rsidRPr="00885AAC">
              <w:rPr>
                <w:rFonts w:cstheme="minorHAnsi"/>
              </w:rPr>
              <w:t xml:space="preserve"> of all filters </w:t>
            </w:r>
            <w:r w:rsidRPr="00885AAC">
              <w:rPr>
                <w:rFonts w:cstheme="minorHAnsi"/>
              </w:rPr>
              <w:t xml:space="preserve">are </w:t>
            </w:r>
            <w:r w:rsidR="00C77ED5" w:rsidRPr="00885AAC">
              <w:rPr>
                <w:rFonts w:cstheme="minorHAnsi"/>
              </w:rPr>
              <w:t xml:space="preserve">“All”.  </w:t>
            </w:r>
          </w:p>
        </w:tc>
      </w:tr>
      <w:tr w:rsidR="00C77ED5" w14:paraId="1C2B6D0E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2DDF8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0A31F5" w14:textId="77777777" w:rsidR="00C77ED5" w:rsidRPr="008654E7" w:rsidRDefault="00C77ED5" w:rsidP="00C77ED5">
            <w:pPr>
              <w:spacing w:after="0" w:line="240" w:lineRule="exact"/>
              <w:rPr>
                <w:rFonts w:cstheme="minorHAnsi"/>
              </w:rPr>
            </w:pPr>
            <w:r w:rsidRPr="008654E7">
              <w:rPr>
                <w:rFonts w:cstheme="minorHAnsi"/>
              </w:rPr>
              <w:t>N/A</w:t>
            </w:r>
          </w:p>
        </w:tc>
      </w:tr>
      <w:tr w:rsidR="00C77ED5" w14:paraId="5AE269FB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37EE3" w14:textId="77777777" w:rsidR="00C77ED5" w:rsidRPr="00785682" w:rsidRDefault="00C77ED5" w:rsidP="00C77ED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0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7AB46" w14:textId="77777777" w:rsidR="00C77ED5" w:rsidRPr="00785682" w:rsidRDefault="00C77ED5" w:rsidP="00B942EA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3B089BF3" w14:textId="3D7276FA" w:rsidR="00B40FB0" w:rsidRPr="00A5557A" w:rsidRDefault="00B942E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0" w:name="_Toc70316062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lastRenderedPageBreak/>
        <w:t xml:space="preserve">Tabl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1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target schools</w:t>
      </w:r>
      <w:bookmarkEnd w:id="80"/>
    </w:p>
    <w:p w14:paraId="6A633EFC" w14:textId="6073B9B4" w:rsidR="008821A9" w:rsidRDefault="000C66DB" w:rsidP="00924073">
      <w:pPr>
        <w:pStyle w:val="Heading4"/>
      </w:pPr>
      <w:bookmarkStart w:id="81" w:name="_View_list_of_2"/>
      <w:bookmarkEnd w:id="81"/>
      <w:r>
        <w:t>View list of</w:t>
      </w:r>
      <w:r w:rsidR="008821A9">
        <w:t xml:space="preserve"> target schools</w:t>
      </w:r>
    </w:p>
    <w:p w14:paraId="3D2D7212" w14:textId="77777777" w:rsidR="00A5557A" w:rsidRDefault="00400C7F" w:rsidP="00A5557A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5A6147E0" wp14:editId="30C5C6C9">
            <wp:extent cx="5731510" cy="103568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view list of target schools.jp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446F9" w14:textId="27D236DE" w:rsidR="008821A9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2" w:name="_Toc70316119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5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list of target schools</w:t>
      </w:r>
      <w:bookmarkEnd w:id="82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787"/>
        <w:gridCol w:w="2003"/>
        <w:gridCol w:w="877"/>
        <w:gridCol w:w="1528"/>
        <w:gridCol w:w="1802"/>
      </w:tblGrid>
      <w:tr w:rsidR="008821A9" w:rsidRPr="00266D5C" w14:paraId="6D4BF4B7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3C136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7E6BF" w14:textId="6672D0A3" w:rsidR="008821A9" w:rsidRPr="00785682" w:rsidRDefault="008821A9" w:rsidP="00322A9C">
            <w:pPr>
              <w:spacing w:after="0"/>
              <w:rPr>
                <w:rFonts w:cstheme="minorHAnsi"/>
                <w:b/>
              </w:rPr>
            </w:pPr>
            <w:r w:rsidRPr="00785682">
              <w:rPr>
                <w:rFonts w:cstheme="minorHAnsi"/>
                <w:b/>
              </w:rPr>
              <w:t>UC-</w:t>
            </w:r>
            <w:r w:rsidR="00695EE9">
              <w:rPr>
                <w:rFonts w:cstheme="minorHAnsi"/>
                <w:b/>
              </w:rPr>
              <w:t>19</w:t>
            </w:r>
            <w:r w:rsidRPr="00785682">
              <w:rPr>
                <w:rFonts w:cstheme="minorHAnsi"/>
                <w:b/>
              </w:rPr>
              <w:t xml:space="preserve"> </w:t>
            </w:r>
            <w:r w:rsidR="00322A9C">
              <w:rPr>
                <w:rFonts w:cstheme="minorHAnsi"/>
                <w:b/>
              </w:rPr>
              <w:t>View list of</w:t>
            </w:r>
            <w:r w:rsidRPr="00676312">
              <w:rPr>
                <w:rFonts w:cstheme="minorHAnsi"/>
                <w:b/>
              </w:rPr>
              <w:t xml:space="preserve"> target schools</w:t>
            </w:r>
          </w:p>
        </w:tc>
      </w:tr>
      <w:tr w:rsidR="008821A9" w14:paraId="2E1B0003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80DB0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1E07E" w14:textId="76E2D12B" w:rsidR="008821A9" w:rsidRPr="00785682" w:rsidRDefault="007242D4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E2D85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528CC" w14:textId="77777777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7/02/2021</w:t>
            </w:r>
          </w:p>
        </w:tc>
      </w:tr>
      <w:tr w:rsidR="008821A9" w14:paraId="61F054E8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C4E20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E1611" w14:textId="2D2A34FE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695EE9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24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147FE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3AF7F" w14:textId="77777777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821A9" w14:paraId="39BABDB3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623D8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9EDF6" w14:textId="77777777" w:rsidR="008821A9" w:rsidRPr="00785682" w:rsidRDefault="008821A9" w:rsidP="00683D3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iew list of his assigned target schools.</w:t>
            </w:r>
          </w:p>
        </w:tc>
      </w:tr>
      <w:tr w:rsidR="00FC197C" w:rsidRPr="004717BC" w14:paraId="528A528D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C52DE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3FC7F" w14:textId="256D464D" w:rsidR="00FC197C" w:rsidRPr="00785682" w:rsidRDefault="00FC197C" w:rsidP="00FC197C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Target S</w:t>
            </w:r>
            <w:r w:rsidRPr="00BC7642">
              <w:rPr>
                <w:rFonts w:cstheme="minorHAnsi"/>
              </w:rPr>
              <w:t>chool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</w:tr>
      <w:tr w:rsidR="008821A9" w:rsidRPr="004717BC" w14:paraId="3EC00745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DD0D4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1142F" w14:textId="3C662865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</w:tc>
      </w:tr>
      <w:tr w:rsidR="008821A9" w:rsidRPr="004717BC" w14:paraId="17EA2D2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3C4BF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FB5B2" w14:textId="77777777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list of target schools is shown as a table.</w:t>
            </w:r>
          </w:p>
        </w:tc>
      </w:tr>
      <w:tr w:rsidR="008821A9" w14:paraId="5BD4E45D" w14:textId="77777777" w:rsidTr="00683D3E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DD21F10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0FE54A5" w14:textId="77777777" w:rsidR="008821A9" w:rsidRPr="006B48F7" w:rsidRDefault="008821A9" w:rsidP="00683D3E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80221BF" w14:textId="77777777" w:rsidR="008821A9" w:rsidRPr="006B48F7" w:rsidRDefault="008821A9" w:rsidP="00683D3E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4D57421" w14:textId="77777777" w:rsidR="008821A9" w:rsidRPr="006B48F7" w:rsidRDefault="008821A9" w:rsidP="00683D3E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ystem Response</w:t>
            </w:r>
          </w:p>
        </w:tc>
      </w:tr>
      <w:tr w:rsidR="00FC197C" w14:paraId="3404A9F7" w14:textId="77777777" w:rsidTr="00683D3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499D7A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B150E" w14:textId="77777777" w:rsidR="00FC197C" w:rsidRPr="006B48F7" w:rsidRDefault="00FC197C" w:rsidP="00FC197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39BB8" w14:textId="2ECE28AC" w:rsidR="00FC197C" w:rsidRPr="006B48F7" w:rsidRDefault="00FC197C" w:rsidP="00FC197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Target S</w:t>
            </w:r>
            <w:r w:rsidRPr="00BC7642">
              <w:rPr>
                <w:rFonts w:cstheme="minorHAnsi"/>
              </w:rPr>
              <w:t>chool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9AF53" w14:textId="755736E8" w:rsidR="00FC197C" w:rsidRDefault="00FC197C" w:rsidP="00FC197C">
            <w:pPr>
              <w:spacing w:after="0"/>
              <w:rPr>
                <w:rFonts w:cstheme="minorHAnsi"/>
              </w:rPr>
            </w:pPr>
            <w:r w:rsidRPr="008E4D5C">
              <w:rPr>
                <w:rFonts w:cstheme="minorHAnsi"/>
              </w:rPr>
              <w:t xml:space="preserve">The system redirects to the </w:t>
            </w:r>
            <w:r>
              <w:rPr>
                <w:rFonts w:cstheme="minorHAnsi"/>
              </w:rPr>
              <w:t>“T</w:t>
            </w:r>
            <w:r w:rsidRPr="008E4D5C">
              <w:rPr>
                <w:rFonts w:cstheme="minorHAnsi"/>
              </w:rPr>
              <w:t>arget schools</w:t>
            </w:r>
            <w:r>
              <w:rPr>
                <w:rFonts w:cstheme="minorHAnsi"/>
              </w:rPr>
              <w:t xml:space="preserve">” screen and shows the </w:t>
            </w:r>
            <w:r w:rsidRPr="008E4D5C">
              <w:rPr>
                <w:rFonts w:cstheme="minorHAnsi"/>
              </w:rPr>
              <w:t xml:space="preserve">target schools </w:t>
            </w:r>
            <w:r>
              <w:rPr>
                <w:rFonts w:cstheme="minorHAnsi"/>
              </w:rPr>
              <w:t>table with following columns:</w:t>
            </w:r>
          </w:p>
          <w:p w14:paraId="5297AF96" w14:textId="40F38D75" w:rsidR="00FC197C" w:rsidRDefault="00FC197C" w:rsidP="00FC197C">
            <w:pPr>
              <w:pStyle w:val="ListParagraph"/>
              <w:numPr>
                <w:ilvl w:val="0"/>
                <w:numId w:val="16"/>
              </w:numPr>
              <w:spacing w:after="0"/>
              <w:ind w:left="342" w:hanging="252"/>
              <w:rPr>
                <w:rFonts w:cstheme="minorHAnsi"/>
              </w:rPr>
            </w:pPr>
            <w:r w:rsidRPr="00223757">
              <w:rPr>
                <w:rFonts w:cstheme="minorHAnsi"/>
              </w:rPr>
              <w:t>“School Name”: text</w:t>
            </w:r>
            <w:r>
              <w:rPr>
                <w:rFonts w:cstheme="minorHAnsi"/>
              </w:rPr>
              <w:t>.</w:t>
            </w:r>
          </w:p>
          <w:p w14:paraId="1A0BEC90" w14:textId="10040D9B" w:rsidR="00FC197C" w:rsidRDefault="00FC197C" w:rsidP="00FC197C">
            <w:pPr>
              <w:pStyle w:val="ListParagraph"/>
              <w:numPr>
                <w:ilvl w:val="0"/>
                <w:numId w:val="16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Principal”: text.</w:t>
            </w:r>
          </w:p>
          <w:p w14:paraId="291D0E54" w14:textId="07563E9C" w:rsidR="00FC197C" w:rsidRDefault="00FC197C" w:rsidP="00FC197C">
            <w:pPr>
              <w:pStyle w:val="ListParagraph"/>
              <w:numPr>
                <w:ilvl w:val="0"/>
                <w:numId w:val="16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chool Year”: text.</w:t>
            </w:r>
          </w:p>
          <w:p w14:paraId="567F21AF" w14:textId="7E879F2F" w:rsidR="00FC197C" w:rsidRDefault="00FC197C" w:rsidP="00FC197C">
            <w:pPr>
              <w:pStyle w:val="ListParagraph"/>
              <w:numPr>
                <w:ilvl w:val="0"/>
                <w:numId w:val="16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Purpose”: label.</w:t>
            </w:r>
          </w:p>
          <w:p w14:paraId="15A1CDAE" w14:textId="77777777" w:rsidR="00FC197C" w:rsidRDefault="00FC197C" w:rsidP="00FC197C">
            <w:pPr>
              <w:spacing w:after="0"/>
              <w:rPr>
                <w:rFonts w:cstheme="minorHAnsi"/>
              </w:rPr>
            </w:pPr>
          </w:p>
          <w:p w14:paraId="6A1CADDD" w14:textId="77777777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6AE448A9" w14:textId="13942B7F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s”: selections (</w:t>
            </w:r>
          </w:p>
          <w:p w14:paraId="15A569DB" w14:textId="2017014E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Leads: Sales mới, Theo dõi;</w:t>
            </w:r>
          </w:p>
          <w:p w14:paraId="7AE12043" w14:textId="1A30F287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Customer: Chăm sóc, Tái ký hợp đồng, Ký mới hợp đồng;</w:t>
            </w:r>
          </w:p>
          <w:p w14:paraId="62D4F344" w14:textId="7F396943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Ngưng hợp tác</w:t>
            </w:r>
          </w:p>
          <w:p w14:paraId="2767090C" w14:textId="52C476BA" w:rsidR="00FC197C" w:rsidRPr="00C55D73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)</w:t>
            </w:r>
          </w:p>
          <w:p w14:paraId="6946F7DC" w14:textId="77777777" w:rsidR="00FC197C" w:rsidRPr="009010D8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Districts”: selections (24 districts in Ho Chi Minh City)</w:t>
            </w:r>
          </w:p>
          <w:p w14:paraId="629FA76F" w14:textId="540CB981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Years”: selections (2020-2021, 2019-2020, 2018-2019,…).</w:t>
            </w:r>
          </w:p>
          <w:p w14:paraId="21E73879" w14:textId="77777777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Types”: selections (Công lập, Ngoài công lập, Bán công).</w:t>
            </w:r>
          </w:p>
          <w:p w14:paraId="3E6E4A0E" w14:textId="77777777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Levels”: selections (Tiểu học, THCS, THPT).</w:t>
            </w:r>
          </w:p>
          <w:p w14:paraId="281BDB98" w14:textId="77777777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lastRenderedPageBreak/>
              <w:t>“School Scales”: selections (Lớn, Vừa, Nhỏ).</w:t>
            </w:r>
          </w:p>
          <w:p w14:paraId="7B5C3904" w14:textId="4FC42E42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Search field: text field.</w:t>
            </w:r>
          </w:p>
          <w:p w14:paraId="342F843A" w14:textId="77777777" w:rsidR="00FC197C" w:rsidRDefault="00FC197C" w:rsidP="00FC197C">
            <w:pPr>
              <w:spacing w:after="0"/>
              <w:rPr>
                <w:rFonts w:cstheme="minorHAnsi"/>
              </w:rPr>
            </w:pPr>
          </w:p>
          <w:p w14:paraId="169DC46B" w14:textId="18816141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3D850B06" w14:textId="77777777" w:rsidR="00FC197C" w:rsidRPr="006B48F7" w:rsidRDefault="00FC197C" w:rsidP="00FC197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8821A9" w14:paraId="1DDBD5B9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938D4" w14:textId="1E8569D2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lternative Flow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5FD86" w14:textId="77777777" w:rsidR="008821A9" w:rsidRPr="00024CA8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  <w:r w:rsidRPr="00024CA8">
              <w:rPr>
                <w:rFonts w:cstheme="minorHAnsi"/>
              </w:rPr>
              <w:t xml:space="preserve"> </w:t>
            </w:r>
          </w:p>
        </w:tc>
      </w:tr>
      <w:tr w:rsidR="008821A9" w:rsidRPr="004717BC" w14:paraId="6BF7E160" w14:textId="77777777" w:rsidTr="00683D3E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5A2DE18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42F07ED" w14:textId="77777777" w:rsidR="008821A9" w:rsidRPr="008F249E" w:rsidRDefault="008821A9" w:rsidP="00683D3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F249E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B4FD455" w14:textId="77777777" w:rsidR="008821A9" w:rsidRPr="008F249E" w:rsidRDefault="008821A9" w:rsidP="00683D3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F249E">
              <w:rPr>
                <w:rFonts w:cstheme="minorHAnsi"/>
                <w:b/>
              </w:rPr>
              <w:t>Cause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091946E" w14:textId="77777777" w:rsidR="008821A9" w:rsidRPr="008F249E" w:rsidRDefault="008821A9" w:rsidP="00683D3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F249E">
              <w:rPr>
                <w:rFonts w:cstheme="minorHAnsi"/>
                <w:b/>
              </w:rPr>
              <w:t>System Response</w:t>
            </w:r>
          </w:p>
        </w:tc>
      </w:tr>
      <w:tr w:rsidR="008821A9" w:rsidRPr="004717BC" w14:paraId="25BE26BF" w14:textId="77777777" w:rsidTr="00683D3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F8E2088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2BBC7" w14:textId="77777777" w:rsidR="008821A9" w:rsidRPr="00785682" w:rsidRDefault="008821A9" w:rsidP="00683D3E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87DF" w14:textId="77777777" w:rsidR="008821A9" w:rsidRPr="008F249E" w:rsidRDefault="008821A9" w:rsidP="00683D3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o stored target schools data</w:t>
            </w:r>
            <w:r w:rsidRPr="008F249E">
              <w:rPr>
                <w:rFonts w:cstheme="minorHAnsi"/>
              </w:rPr>
              <w:t xml:space="preserve"> in </w:t>
            </w:r>
            <w:r>
              <w:rPr>
                <w:rFonts w:cstheme="minorHAnsi"/>
              </w:rPr>
              <w:t>the system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EB7A43" w14:textId="566191AF" w:rsidR="008821A9" w:rsidRPr="00785682" w:rsidRDefault="008821A9" w:rsidP="00683D3E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</w:t>
            </w:r>
            <w:r w:rsidR="00FC197C">
              <w:rPr>
                <w:rFonts w:cstheme="minorHAnsi"/>
              </w:rPr>
              <w:t>No 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8821A9" w:rsidRPr="004717BC" w14:paraId="3D3DCE9B" w14:textId="77777777" w:rsidTr="00683D3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12F07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5D783" w14:textId="77777777" w:rsidR="008821A9" w:rsidRPr="00785682" w:rsidRDefault="008821A9" w:rsidP="00683D3E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9B0BA" w14:textId="77777777" w:rsidR="008821A9" w:rsidRDefault="008821A9" w:rsidP="00683D3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DBE63" w14:textId="77777777" w:rsidR="008821A9" w:rsidRDefault="008821A9" w:rsidP="00683D3E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8821A9" w14:paraId="02E06BBE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BE6B4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E4B6D" w14:textId="46797B42" w:rsidR="008821A9" w:rsidRPr="00785682" w:rsidRDefault="00A5557A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8821A9" w14:paraId="0A6BB37F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21503" w14:textId="77777777" w:rsidR="008821A9" w:rsidRPr="00785682" w:rsidRDefault="008821A9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D0EC0" w14:textId="77777777" w:rsidR="008821A9" w:rsidRPr="00785682" w:rsidRDefault="008821A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695EE9" w14:paraId="1341F9E0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1B726" w14:textId="77777777" w:rsidR="00695EE9" w:rsidRPr="00785682" w:rsidRDefault="00695EE9" w:rsidP="00695EE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53248" w14:textId="370B7BC4" w:rsidR="00A5557A" w:rsidRDefault="00A5557A" w:rsidP="00A5557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19</w:t>
            </w:r>
            <w:r w:rsidR="00AA28DF">
              <w:rPr>
                <w:rFonts w:cstheme="minorHAnsi"/>
              </w:rPr>
              <w:t>, BR-20</w:t>
            </w:r>
            <w:r w:rsidR="00BC7A33">
              <w:rPr>
                <w:rFonts w:cstheme="minorHAnsi"/>
              </w:rPr>
              <w:t>, BR-40</w:t>
            </w:r>
          </w:p>
          <w:p w14:paraId="686C067E" w14:textId="7256F554" w:rsidR="00695EE9" w:rsidRPr="009F71E6" w:rsidRDefault="00A5557A" w:rsidP="00A5557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885AAC">
              <w:rPr>
                <w:rFonts w:cstheme="minorHAnsi"/>
              </w:rPr>
              <w:t xml:space="preserve">The default values of all filters are “All”.  </w:t>
            </w:r>
          </w:p>
        </w:tc>
      </w:tr>
      <w:tr w:rsidR="00695EE9" w14:paraId="69106FAA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BC1A4" w14:textId="77777777" w:rsidR="00695EE9" w:rsidRPr="00785682" w:rsidRDefault="00695EE9" w:rsidP="00695EE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E0A46A" w14:textId="77777777" w:rsidR="00695EE9" w:rsidRPr="00785682" w:rsidRDefault="00695EE9" w:rsidP="00695EE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695EE9" w14:paraId="5880B3FC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8C206" w14:textId="77777777" w:rsidR="00695EE9" w:rsidRPr="00785682" w:rsidRDefault="00695EE9" w:rsidP="00695EE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81DEC" w14:textId="77777777" w:rsidR="00695EE9" w:rsidRPr="00785682" w:rsidRDefault="00695EE9" w:rsidP="00A5557A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C85AECD" w14:textId="47DF762B" w:rsidR="008821A9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3" w:name="_Toc70316063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2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list of target schools</w:t>
      </w:r>
      <w:bookmarkEnd w:id="83"/>
    </w:p>
    <w:p w14:paraId="311D6B88" w14:textId="4ABACB72" w:rsidR="00526CFD" w:rsidRDefault="00613235" w:rsidP="00924073">
      <w:pPr>
        <w:pStyle w:val="Heading4"/>
      </w:pPr>
      <w:bookmarkStart w:id="84" w:name="_View_target_school’s"/>
      <w:bookmarkEnd w:id="84"/>
      <w:r>
        <w:t xml:space="preserve">View </w:t>
      </w:r>
      <w:r w:rsidR="00263971">
        <w:t>t</w:t>
      </w:r>
      <w:r w:rsidR="008E4D5C">
        <w:t>arget</w:t>
      </w:r>
      <w:r>
        <w:t xml:space="preserve"> </w:t>
      </w:r>
      <w:r w:rsidR="00263971">
        <w:t>s</w:t>
      </w:r>
      <w:r>
        <w:t>chool’s</w:t>
      </w:r>
      <w:r w:rsidR="008E4D5C">
        <w:t xml:space="preserve"> </w:t>
      </w:r>
      <w:r w:rsidR="00263971">
        <w:t>d</w:t>
      </w:r>
      <w:r w:rsidR="008E4D5C">
        <w:t>etail</w:t>
      </w:r>
      <w:r w:rsidR="00456328">
        <w:t>s</w:t>
      </w:r>
    </w:p>
    <w:p w14:paraId="2C3FDD1B" w14:textId="77777777" w:rsidR="00A5557A" w:rsidRDefault="00400C7F" w:rsidP="00A5557A">
      <w:pPr>
        <w:keepNext/>
      </w:pPr>
      <w:r>
        <w:rPr>
          <w:noProof/>
          <w:lang w:val="en-US" w:eastAsia="ja-JP"/>
        </w:rPr>
        <w:drawing>
          <wp:inline distT="0" distB="0" distL="0" distR="0" wp14:anchorId="665FB055" wp14:editId="549DFCDD">
            <wp:extent cx="5731510" cy="177355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view target school's details.jp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3160C" w14:textId="6E42DEAB" w:rsidR="008E4D5C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5" w:name="_Toc70316120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6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target school’s details</w:t>
      </w:r>
      <w:bookmarkEnd w:id="85"/>
    </w:p>
    <w:tbl>
      <w:tblPr>
        <w:tblW w:w="895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250"/>
        <w:gridCol w:w="360"/>
        <w:gridCol w:w="1620"/>
        <w:gridCol w:w="2160"/>
      </w:tblGrid>
      <w:tr w:rsidR="00613235" w:rsidRPr="00266D5C" w14:paraId="33696B7A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1BBCE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E8177" w14:textId="27694362" w:rsidR="00613235" w:rsidRPr="00785682" w:rsidRDefault="00695EE9" w:rsidP="000C66DB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0</w:t>
            </w:r>
            <w:r w:rsidR="00613235" w:rsidRPr="00785682">
              <w:rPr>
                <w:rFonts w:cstheme="minorHAnsi"/>
                <w:b/>
              </w:rPr>
              <w:t xml:space="preserve"> </w:t>
            </w:r>
            <w:r w:rsidR="00613235">
              <w:rPr>
                <w:rFonts w:cstheme="minorHAnsi"/>
                <w:b/>
              </w:rPr>
              <w:t xml:space="preserve">View </w:t>
            </w:r>
            <w:r w:rsidR="00263971">
              <w:rPr>
                <w:rFonts w:cstheme="minorHAnsi"/>
                <w:b/>
              </w:rPr>
              <w:t xml:space="preserve">target school’s </w:t>
            </w:r>
            <w:r w:rsidR="008821A9">
              <w:rPr>
                <w:rFonts w:cstheme="minorHAnsi"/>
                <w:b/>
              </w:rPr>
              <w:t>d</w:t>
            </w:r>
            <w:r w:rsidR="00613235">
              <w:rPr>
                <w:rFonts w:cstheme="minorHAnsi"/>
                <w:b/>
              </w:rPr>
              <w:t>etail</w:t>
            </w:r>
            <w:r w:rsidR="00456328">
              <w:rPr>
                <w:rFonts w:cstheme="minorHAnsi"/>
                <w:b/>
              </w:rPr>
              <w:t>s</w:t>
            </w:r>
          </w:p>
        </w:tc>
      </w:tr>
      <w:tr w:rsidR="00613235" w14:paraId="69FC8173" w14:textId="77777777" w:rsidTr="00695EE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D03F7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E1EB8" w14:textId="767F5B56" w:rsidR="00613235" w:rsidRPr="00785682" w:rsidRDefault="007242D4" w:rsidP="0074043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D3E01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078F1" w14:textId="0C4ACB9D" w:rsidR="00613235" w:rsidRPr="00785682" w:rsidRDefault="00695EE9" w:rsidP="0074043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723EAF">
              <w:rPr>
                <w:rFonts w:cstheme="minorHAnsi"/>
              </w:rPr>
              <w:t>7</w:t>
            </w:r>
            <w:r w:rsidR="00613235">
              <w:rPr>
                <w:rFonts w:cstheme="minorHAnsi"/>
              </w:rPr>
              <w:t>/02/2021</w:t>
            </w:r>
          </w:p>
        </w:tc>
      </w:tr>
      <w:tr w:rsidR="00613235" w14:paraId="352587FC" w14:textId="77777777" w:rsidTr="00695EE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F190F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106BA" w14:textId="473FCD70" w:rsidR="00613235" w:rsidRPr="00785682" w:rsidRDefault="00613235" w:rsidP="0074043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695EE9">
              <w:rPr>
                <w:rFonts w:cstheme="minorHAnsi"/>
              </w:rPr>
              <w:t>, Sales Supervisor</w:t>
            </w:r>
            <w:r w:rsidR="006434E8">
              <w:rPr>
                <w:rFonts w:cstheme="minorHAnsi"/>
              </w:rPr>
              <w:t>, Sales Manage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BE2D7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DA20B4" w14:textId="77777777" w:rsidR="00613235" w:rsidRPr="00785682" w:rsidRDefault="006547D5" w:rsidP="0074043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613235" w14:paraId="71225C11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EAC47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428EA" w14:textId="0403AB97" w:rsidR="00613235" w:rsidRPr="00785682" w:rsidRDefault="00613235" w:rsidP="00695EE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>
              <w:rPr>
                <w:rFonts w:cstheme="minorHAnsi"/>
              </w:rPr>
              <w:t xml:space="preserve"> to view the detail information of </w:t>
            </w:r>
            <w:r w:rsidR="00695EE9">
              <w:rPr>
                <w:rFonts w:cstheme="minorHAnsi"/>
              </w:rPr>
              <w:t>the</w:t>
            </w:r>
            <w:r w:rsidR="00456328">
              <w:rPr>
                <w:rFonts w:cstheme="minorHAnsi"/>
              </w:rPr>
              <w:t xml:space="preserve"> </w:t>
            </w:r>
            <w:r w:rsidR="00695EE9">
              <w:rPr>
                <w:rFonts w:cstheme="minorHAnsi"/>
              </w:rPr>
              <w:t>target school</w:t>
            </w:r>
            <w:r>
              <w:rPr>
                <w:rFonts w:cstheme="minorHAnsi"/>
              </w:rPr>
              <w:t>.</w:t>
            </w:r>
          </w:p>
        </w:tc>
      </w:tr>
      <w:tr w:rsidR="00B513B2" w:rsidRPr="004717BC" w14:paraId="5FD483F0" w14:textId="77777777" w:rsidTr="000F38B3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2E7D2" w14:textId="77777777" w:rsidR="00B513B2" w:rsidRPr="00785682" w:rsidRDefault="00B513B2" w:rsidP="00B513B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42FA5" w14:textId="192BFF95" w:rsidR="00B513B2" w:rsidRPr="00785682" w:rsidRDefault="00B513B2" w:rsidP="00B513B2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View details” command on the menu options at the end of row in table list of target schools.</w:t>
            </w:r>
          </w:p>
        </w:tc>
      </w:tr>
      <w:tr w:rsidR="00613235" w:rsidRPr="004717BC" w14:paraId="5EE3BD65" w14:textId="77777777" w:rsidTr="000F38B3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67476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ED0C0" w14:textId="4ACA6E94" w:rsidR="00613235" w:rsidRDefault="00613235" w:rsidP="00740432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30DB0F39" w14:textId="29E3CBEA" w:rsidR="00613235" w:rsidRPr="00785682" w:rsidRDefault="00613235" w:rsidP="00B513B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</w:t>
            </w:r>
            <w:r w:rsidR="00535909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s </w:t>
            </w:r>
            <w:r w:rsidR="00B513B2">
              <w:rPr>
                <w:rFonts w:cstheme="minorHAnsi"/>
              </w:rPr>
              <w:t xml:space="preserve">at the </w:t>
            </w:r>
            <w:r w:rsidR="00456328">
              <w:rPr>
                <w:rFonts w:cstheme="minorHAnsi"/>
              </w:rPr>
              <w:t>“Target S</w:t>
            </w:r>
            <w:r>
              <w:rPr>
                <w:rFonts w:cstheme="minorHAnsi"/>
              </w:rPr>
              <w:t>chools</w:t>
            </w:r>
            <w:r w:rsidR="00456328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</w:t>
            </w:r>
            <w:r w:rsidR="00774027">
              <w:rPr>
                <w:rFonts w:cstheme="minorHAnsi"/>
              </w:rPr>
              <w:t>screen</w:t>
            </w:r>
            <w:r>
              <w:rPr>
                <w:rFonts w:cstheme="minorHAnsi"/>
              </w:rPr>
              <w:t xml:space="preserve">. </w:t>
            </w:r>
          </w:p>
        </w:tc>
      </w:tr>
      <w:tr w:rsidR="00613235" w:rsidRPr="004717BC" w14:paraId="6A607A91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5B4AA" w14:textId="77777777" w:rsidR="00613235" w:rsidRPr="00785682" w:rsidRDefault="00613235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0C9F4" w14:textId="77777777" w:rsidR="00613235" w:rsidRPr="00785682" w:rsidRDefault="00613235" w:rsidP="0074043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detail information of target school is shown as a form.</w:t>
            </w:r>
          </w:p>
        </w:tc>
      </w:tr>
      <w:tr w:rsidR="000F38B3" w14:paraId="063A2C08" w14:textId="77777777" w:rsidTr="00426EE9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4B0038" w14:textId="77777777" w:rsidR="000F38B3" w:rsidRPr="00785682" w:rsidRDefault="000F38B3" w:rsidP="0074043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2541B44" w14:textId="77777777" w:rsidR="000F38B3" w:rsidRPr="001B1B54" w:rsidRDefault="000F38B3" w:rsidP="00740432">
            <w:pPr>
              <w:spacing w:after="0"/>
              <w:jc w:val="center"/>
              <w:rPr>
                <w:rFonts w:cstheme="minorHAnsi"/>
                <w:b/>
              </w:rPr>
            </w:pPr>
            <w:r w:rsidRPr="001B1B54">
              <w:rPr>
                <w:rFonts w:cstheme="minorHAnsi"/>
                <w:b/>
              </w:rPr>
              <w:t>Step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FA6DF03" w14:textId="77777777" w:rsidR="000F38B3" w:rsidRPr="001B1B54" w:rsidRDefault="000F38B3" w:rsidP="00740432">
            <w:pPr>
              <w:spacing w:after="0"/>
              <w:jc w:val="center"/>
              <w:rPr>
                <w:rFonts w:cstheme="minorHAnsi"/>
                <w:b/>
              </w:rPr>
            </w:pPr>
            <w:r w:rsidRPr="001B1B54">
              <w:rPr>
                <w:rFonts w:cstheme="minorHAnsi"/>
                <w:b/>
              </w:rPr>
              <w:t>Actor Action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FC651BA" w14:textId="77777777" w:rsidR="000F38B3" w:rsidRPr="001B1B54" w:rsidRDefault="000F38B3" w:rsidP="00740432">
            <w:pPr>
              <w:spacing w:after="0"/>
              <w:jc w:val="center"/>
              <w:rPr>
                <w:rFonts w:cstheme="minorHAnsi"/>
                <w:b/>
              </w:rPr>
            </w:pPr>
            <w:r w:rsidRPr="001B1B54">
              <w:rPr>
                <w:rFonts w:cstheme="minorHAnsi"/>
                <w:b/>
              </w:rPr>
              <w:t>System Response</w:t>
            </w:r>
          </w:p>
        </w:tc>
      </w:tr>
      <w:tr w:rsidR="00302638" w14:paraId="58D5228A" w14:textId="77777777" w:rsidTr="009420EF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7F21F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0401E" w14:textId="7879C4A4" w:rsidR="00302638" w:rsidRPr="00456328" w:rsidRDefault="004E3DC3" w:rsidP="004E3DC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10D98" w14:textId="1315D905" w:rsidR="00302638" w:rsidRPr="00456328" w:rsidRDefault="00302638" w:rsidP="003026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Pr="00FE1E31">
              <w:rPr>
                <w:rFonts w:cstheme="minorHAnsi"/>
              </w:rPr>
              <w:t>n the “</w:t>
            </w:r>
            <w:r>
              <w:rPr>
                <w:rFonts w:cstheme="minorHAnsi"/>
              </w:rPr>
              <w:t>Target School</w:t>
            </w:r>
            <w:r w:rsidRPr="00FE1E31">
              <w:rPr>
                <w:rFonts w:cstheme="minorHAnsi"/>
              </w:rPr>
              <w:t>s” screen</w:t>
            </w:r>
            <w:r>
              <w:rPr>
                <w:rFonts w:cstheme="minorHAnsi"/>
              </w:rPr>
              <w:t>,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end of each row in the table, the user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licks on action icon button,</w:t>
            </w:r>
            <w:r w:rsidRPr="00FE1E31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>n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elects</w:t>
            </w:r>
            <w:r w:rsidRPr="00FE1E31">
              <w:rPr>
                <w:rFonts w:cstheme="minorHAnsi"/>
              </w:rPr>
              <w:t xml:space="preserve"> “View detail” command</w:t>
            </w:r>
            <w:r>
              <w:rPr>
                <w:rFonts w:cstheme="minorHAnsi"/>
              </w:rPr>
              <w:t xml:space="preserve"> on the menu options</w:t>
            </w:r>
            <w:r w:rsidRPr="00FE1E31">
              <w:rPr>
                <w:rFonts w:cstheme="minorHAnsi"/>
              </w:rPr>
              <w:t>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37661" w14:textId="4979AD75" w:rsidR="00302638" w:rsidRDefault="00302638" w:rsidP="003026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shows “Target School’s Details” </w:t>
            </w:r>
            <w:r w:rsidR="009675F1">
              <w:rPr>
                <w:rFonts w:cstheme="minorHAnsi"/>
              </w:rPr>
              <w:t>screen</w:t>
            </w:r>
            <w:r>
              <w:rPr>
                <w:rFonts w:cstheme="minorHAnsi"/>
              </w:rPr>
              <w:t>,</w:t>
            </w:r>
            <w:r w:rsidR="00BA3DE1">
              <w:rPr>
                <w:rFonts w:cstheme="minorHAnsi"/>
              </w:rPr>
              <w:t xml:space="preserve"> which contains 3</w:t>
            </w:r>
            <w:r w:rsidR="009675F1">
              <w:rPr>
                <w:rFonts w:cstheme="minorHAnsi"/>
              </w:rPr>
              <w:t xml:space="preserve"> tabs.</w:t>
            </w:r>
            <w:r>
              <w:rPr>
                <w:rFonts w:cstheme="minorHAnsi"/>
              </w:rPr>
              <w:t xml:space="preserve"> </w:t>
            </w:r>
            <w:r w:rsidR="009675F1">
              <w:rPr>
                <w:rFonts w:cstheme="minorHAnsi"/>
              </w:rPr>
              <w:t xml:space="preserve">Each tab has </w:t>
            </w:r>
            <w:r>
              <w:rPr>
                <w:rFonts w:cstheme="minorHAnsi"/>
              </w:rPr>
              <w:t>a form with following information:</w:t>
            </w:r>
          </w:p>
          <w:p w14:paraId="662C3D0D" w14:textId="77777777" w:rsidR="00302638" w:rsidRDefault="00302638" w:rsidP="00302638">
            <w:pPr>
              <w:spacing w:after="0"/>
              <w:rPr>
                <w:rFonts w:cstheme="minorHAnsi"/>
              </w:rPr>
            </w:pPr>
          </w:p>
          <w:p w14:paraId="4C69D507" w14:textId="116A774B" w:rsidR="002304AB" w:rsidRPr="00D2482E" w:rsidRDefault="002304AB" w:rsidP="00D2482E">
            <w:pPr>
              <w:pStyle w:val="ListParagraph"/>
              <w:numPr>
                <w:ilvl w:val="0"/>
                <w:numId w:val="41"/>
              </w:numPr>
              <w:spacing w:after="0"/>
              <w:rPr>
                <w:rFonts w:cstheme="minorHAnsi"/>
              </w:rPr>
            </w:pPr>
            <w:r w:rsidRPr="00D2482E">
              <w:rPr>
                <w:rFonts w:cstheme="minorHAnsi"/>
              </w:rPr>
              <w:t>Tab “General Info”:</w:t>
            </w:r>
          </w:p>
          <w:p w14:paraId="0773441C" w14:textId="77777777" w:rsidR="00302638" w:rsidRPr="000267C2" w:rsidRDefault="00302638" w:rsidP="00302638">
            <w:pPr>
              <w:spacing w:after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School’s information:</w:t>
            </w:r>
          </w:p>
          <w:p w14:paraId="6C088E7B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name</w:t>
            </w:r>
            <w:r w:rsidRPr="001312A7">
              <w:rPr>
                <w:rFonts w:cstheme="minorHAnsi"/>
              </w:rPr>
              <w:t>”: input text filed, required.</w:t>
            </w:r>
          </w:p>
          <w:p w14:paraId="1F4EFA40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phone”: input text field</w:t>
            </w:r>
            <w:r w:rsidRPr="001312A7">
              <w:rPr>
                <w:rFonts w:cstheme="minorHAnsi"/>
              </w:rPr>
              <w:t>.</w:t>
            </w:r>
          </w:p>
          <w:p w14:paraId="33E31C94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istrict”: selections (24 districts in Ho Chi Minh City).</w:t>
            </w:r>
          </w:p>
          <w:p w14:paraId="2ACC1D81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Address”: input text field.</w:t>
            </w:r>
          </w:p>
          <w:p w14:paraId="73949921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boolean, default value is true.</w:t>
            </w:r>
          </w:p>
          <w:p w14:paraId="26C37AD4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.</w:t>
            </w:r>
          </w:p>
          <w:p w14:paraId="344BE9F6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School typ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Công lập, Ngoài công lập, Bán công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5F5B5F20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Educational level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Tiểu học, THCS, THPT</w:t>
            </w:r>
            <w:r w:rsidRPr="001312A7">
              <w:rPr>
                <w:rFonts w:cstheme="minorHAnsi"/>
              </w:rPr>
              <w:t>)</w:t>
            </w:r>
            <w:r>
              <w:rPr>
                <w:rFonts w:cstheme="minorHAnsi"/>
              </w:rPr>
              <w:t>, required</w:t>
            </w:r>
            <w:r w:rsidRPr="001312A7">
              <w:rPr>
                <w:rFonts w:cstheme="minorHAnsi"/>
              </w:rPr>
              <w:t>.</w:t>
            </w:r>
          </w:p>
          <w:p w14:paraId="4F5D49E2" w14:textId="77777777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cal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ớn, Vừa, Nhỏ</w:t>
            </w:r>
            <w:r w:rsidRPr="001312A7">
              <w:rPr>
                <w:rFonts w:cstheme="minorHAnsi"/>
              </w:rPr>
              <w:t>).</w:t>
            </w:r>
          </w:p>
          <w:p w14:paraId="48E83539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pBdr>
                <w:bottom w:val="single" w:sz="6" w:space="1" w:color="auto"/>
              </w:pBd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tatus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eads, Customer, Ngưng hợp tác</w:t>
            </w:r>
            <w:r w:rsidRPr="001312A7">
              <w:rPr>
                <w:rFonts w:cstheme="minorHAnsi"/>
              </w:rPr>
              <w:t>).</w:t>
            </w:r>
          </w:p>
          <w:p w14:paraId="57A4B85B" w14:textId="77777777" w:rsidR="00302638" w:rsidRPr="000267C2" w:rsidRDefault="00302638" w:rsidP="00302638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Representative’s information:</w:t>
            </w:r>
          </w:p>
          <w:p w14:paraId="65416F6C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.</w:t>
            </w:r>
          </w:p>
          <w:p w14:paraId="1A5C5F73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64C670C1" w14:textId="77777777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</w:t>
            </w:r>
            <w:r>
              <w:rPr>
                <w:rFonts w:cstheme="minorHAnsi"/>
              </w:rPr>
              <w:t>e”: input text field</w:t>
            </w:r>
            <w:r w:rsidRPr="001312A7">
              <w:rPr>
                <w:rFonts w:cstheme="minorHAnsi"/>
              </w:rPr>
              <w:t>.</w:t>
            </w:r>
          </w:p>
          <w:p w14:paraId="5591523C" w14:textId="0E612C6B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</w:t>
            </w:r>
            <w:r>
              <w:rPr>
                <w:rFonts w:cstheme="minorHAnsi"/>
              </w:rPr>
              <w:t xml:space="preserve"> (Male, Female)</w:t>
            </w:r>
            <w:r w:rsidRPr="001312A7">
              <w:rPr>
                <w:rFonts w:cstheme="minorHAnsi"/>
              </w:rPr>
              <w:t>.</w:t>
            </w:r>
          </w:p>
          <w:p w14:paraId="5F069758" w14:textId="539CC26A" w:rsidR="00302638" w:rsidRDefault="00302638" w:rsidP="00302638">
            <w:pPr>
              <w:pStyle w:val="ListParagraph"/>
              <w:spacing w:after="0"/>
              <w:ind w:left="341"/>
              <w:rPr>
                <w:rFonts w:cstheme="minorHAnsi"/>
              </w:rPr>
            </w:pPr>
          </w:p>
          <w:p w14:paraId="044389A0" w14:textId="389B6F51" w:rsidR="002304AB" w:rsidRPr="002304AB" w:rsidRDefault="002304AB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2&gt; Tab “Assign info”:</w:t>
            </w:r>
          </w:p>
          <w:p w14:paraId="1AE8F12C" w14:textId="1C84463A" w:rsidR="00302638" w:rsidRPr="000267C2" w:rsidRDefault="00302638" w:rsidP="00302638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>
              <w:rPr>
                <w:rFonts w:cstheme="minorHAnsi"/>
                <w:i/>
              </w:rPr>
              <w:t xml:space="preserve">Assign </w:t>
            </w:r>
            <w:r w:rsidRPr="000267C2">
              <w:rPr>
                <w:rFonts w:cstheme="minorHAnsi"/>
                <w:i/>
              </w:rPr>
              <w:t xml:space="preserve"> information:</w:t>
            </w:r>
          </w:p>
          <w:p w14:paraId="7578F588" w14:textId="146BC030" w:rsidR="00302638" w:rsidRPr="001312A7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 xml:space="preserve">PIC”: </w:t>
            </w:r>
            <w:r w:rsidR="008A7B2B">
              <w:rPr>
                <w:rFonts w:cstheme="minorHAnsi"/>
              </w:rPr>
              <w:t>text</w:t>
            </w:r>
            <w:r w:rsidRPr="001312A7">
              <w:rPr>
                <w:rFonts w:cstheme="minorHAnsi"/>
              </w:rPr>
              <w:t>.</w:t>
            </w:r>
          </w:p>
          <w:p w14:paraId="5DFCF918" w14:textId="1E7DF6DF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PIC’s phone</w:t>
            </w:r>
            <w:r w:rsidRPr="001312A7">
              <w:rPr>
                <w:rFonts w:cstheme="minorHAnsi"/>
              </w:rPr>
              <w:t xml:space="preserve">”: </w:t>
            </w:r>
            <w:r w:rsidR="008A7B2B">
              <w:rPr>
                <w:rFonts w:cstheme="minorHAnsi"/>
              </w:rPr>
              <w:t>text</w:t>
            </w:r>
            <w:r w:rsidRPr="001312A7">
              <w:rPr>
                <w:rFonts w:cstheme="minorHAnsi"/>
              </w:rPr>
              <w:t>.</w:t>
            </w:r>
          </w:p>
          <w:p w14:paraId="08AFAA0A" w14:textId="546CB802" w:rsidR="00302638" w:rsidRDefault="00302638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PIC’s email”: text.</w:t>
            </w:r>
          </w:p>
          <w:p w14:paraId="6D71D2F2" w14:textId="5B075B7F" w:rsidR="00302638" w:rsidRDefault="000E2E41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302638">
              <w:rPr>
                <w:rFonts w:cstheme="minorHAnsi"/>
              </w:rPr>
              <w:t>Purpose</w:t>
            </w:r>
            <w:r>
              <w:rPr>
                <w:rFonts w:cstheme="minorHAnsi"/>
              </w:rPr>
              <w:t>”</w:t>
            </w:r>
            <w:r w:rsidR="00302638">
              <w:rPr>
                <w:rFonts w:cstheme="minorHAnsi"/>
              </w:rPr>
              <w:t>:</w:t>
            </w:r>
            <w:r w:rsidR="008A7B2B">
              <w:rPr>
                <w:rFonts w:cstheme="minorHAnsi"/>
              </w:rPr>
              <w:t xml:space="preserve"> text</w:t>
            </w:r>
            <w:r>
              <w:rPr>
                <w:rFonts w:cstheme="minorHAnsi"/>
              </w:rPr>
              <w:t>.</w:t>
            </w:r>
          </w:p>
          <w:p w14:paraId="62E4BB07" w14:textId="7BE7D8E6" w:rsidR="0047323D" w:rsidRPr="00302638" w:rsidRDefault="0047323D" w:rsidP="001402CA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Note”: input text field.</w:t>
            </w:r>
          </w:p>
          <w:p w14:paraId="4A2EFD81" w14:textId="77777777" w:rsidR="00302638" w:rsidRDefault="00302638" w:rsidP="00302638">
            <w:pPr>
              <w:spacing w:after="0"/>
              <w:rPr>
                <w:rFonts w:cstheme="minorHAnsi"/>
              </w:rPr>
            </w:pPr>
          </w:p>
          <w:p w14:paraId="3E0A3AFC" w14:textId="7C611CBA" w:rsidR="002304AB" w:rsidRDefault="002304AB" w:rsidP="003026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3&gt; Tab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 xml:space="preserve"> info”:</w:t>
            </w:r>
          </w:p>
          <w:p w14:paraId="3FDB50DF" w14:textId="44E3A0E3" w:rsidR="002304AB" w:rsidRDefault="00352815" w:rsidP="00670B13">
            <w:pPr>
              <w:pStyle w:val="ListParagraph"/>
              <w:spacing w:after="0"/>
              <w:ind w:left="0"/>
              <w:rPr>
                <w:rFonts w:cstheme="minorHAnsi"/>
              </w:rPr>
            </w:pPr>
            <w:r>
              <w:rPr>
                <w:rFonts w:cstheme="minorHAnsi"/>
                <w:i/>
              </w:rPr>
              <w:t>Memorandum</w:t>
            </w:r>
            <w:r w:rsidR="002304AB" w:rsidRPr="00670B13">
              <w:rPr>
                <w:rFonts w:cstheme="minorHAnsi"/>
                <w:i/>
              </w:rPr>
              <w:t xml:space="preserve">s </w:t>
            </w:r>
            <w:r w:rsidR="00670B13" w:rsidRPr="00670B13">
              <w:rPr>
                <w:rFonts w:cstheme="minorHAnsi"/>
                <w:i/>
              </w:rPr>
              <w:t>information:</w:t>
            </w:r>
          </w:p>
          <w:p w14:paraId="5D9D0D7F" w14:textId="363118F7" w:rsidR="00670B13" w:rsidRPr="001312A7" w:rsidRDefault="00670B13" w:rsidP="00670B13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9A0AE2">
              <w:rPr>
                <w:rFonts w:cstheme="minorHAnsi"/>
              </w:rPr>
              <w:t>ID</w:t>
            </w:r>
            <w:r>
              <w:rPr>
                <w:rFonts w:cstheme="minorHAnsi"/>
              </w:rPr>
              <w:t>”: text</w:t>
            </w:r>
            <w:r w:rsidRPr="001312A7">
              <w:rPr>
                <w:rFonts w:cstheme="minorHAnsi"/>
              </w:rPr>
              <w:t>.</w:t>
            </w:r>
          </w:p>
          <w:p w14:paraId="6D1BB0B4" w14:textId="46BAF09F" w:rsidR="00670B13" w:rsidRDefault="00670B13" w:rsidP="00670B13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9A0AE2">
              <w:rPr>
                <w:rFonts w:cstheme="minorHAnsi"/>
              </w:rPr>
              <w:t>Duration</w:t>
            </w:r>
            <w:r w:rsidRPr="001312A7">
              <w:rPr>
                <w:rFonts w:cstheme="minorHAnsi"/>
              </w:rPr>
              <w:t xml:space="preserve">”: </w:t>
            </w:r>
            <w:r>
              <w:rPr>
                <w:rFonts w:cstheme="minorHAnsi"/>
              </w:rPr>
              <w:t>text</w:t>
            </w:r>
            <w:r w:rsidRPr="001312A7">
              <w:rPr>
                <w:rFonts w:cstheme="minorHAnsi"/>
              </w:rPr>
              <w:t>.</w:t>
            </w:r>
          </w:p>
          <w:p w14:paraId="5A56D4FD" w14:textId="2FC4A936" w:rsidR="00670B13" w:rsidRDefault="00670B13" w:rsidP="00670B13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9A0AE2">
              <w:rPr>
                <w:rFonts w:cstheme="minorHAnsi"/>
              </w:rPr>
              <w:t>Services</w:t>
            </w:r>
            <w:r>
              <w:rPr>
                <w:rFonts w:cstheme="minorHAnsi"/>
              </w:rPr>
              <w:t xml:space="preserve">”: </w:t>
            </w:r>
            <w:r w:rsidR="009A0AE2">
              <w:rPr>
                <w:rFonts w:cstheme="minorHAnsi"/>
              </w:rPr>
              <w:t>check boxes, read only</w:t>
            </w:r>
            <w:r>
              <w:rPr>
                <w:rFonts w:cstheme="minorHAnsi"/>
              </w:rPr>
              <w:t>.</w:t>
            </w:r>
          </w:p>
          <w:p w14:paraId="1E7BBE1B" w14:textId="41284A19" w:rsidR="00670B13" w:rsidRDefault="00670B13" w:rsidP="00302638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9A0AE2">
              <w:rPr>
                <w:rFonts w:cstheme="minorHAnsi"/>
              </w:rPr>
              <w:t>Revenue Criteria</w:t>
            </w:r>
            <w:r>
              <w:rPr>
                <w:rFonts w:cstheme="minorHAnsi"/>
              </w:rPr>
              <w:t>”: text.</w:t>
            </w:r>
          </w:p>
          <w:p w14:paraId="41AF84A9" w14:textId="61F78F6B" w:rsidR="009A0AE2" w:rsidRPr="009A0AE2" w:rsidRDefault="009A0AE2" w:rsidP="00302638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“Note”: </w:t>
            </w:r>
            <w:r w:rsidR="009D30A2">
              <w:rPr>
                <w:rFonts w:cstheme="minorHAnsi"/>
              </w:rPr>
              <w:t>input text field.</w:t>
            </w:r>
          </w:p>
          <w:p w14:paraId="38F0CA50" w14:textId="77777777" w:rsidR="002304AB" w:rsidRDefault="002304AB" w:rsidP="00302638">
            <w:pPr>
              <w:spacing w:after="0"/>
              <w:rPr>
                <w:rFonts w:cstheme="minorHAnsi"/>
              </w:rPr>
            </w:pPr>
          </w:p>
          <w:p w14:paraId="430CB052" w14:textId="77777777" w:rsidR="00302638" w:rsidRPr="00456328" w:rsidRDefault="00302638" w:rsidP="003026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302638" w14:paraId="53B1BE18" w14:textId="77777777" w:rsidTr="00046065">
        <w:trPr>
          <w:trHeight w:val="70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9ADF6E" w14:textId="088E3BE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lternative Flow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7A2386" w14:textId="77777777" w:rsidR="00302638" w:rsidRPr="00046065" w:rsidRDefault="00302638" w:rsidP="00302638">
            <w:pPr>
              <w:spacing w:after="0"/>
              <w:rPr>
                <w:rFonts w:cstheme="minorHAnsi"/>
              </w:rPr>
            </w:pPr>
            <w:r w:rsidRPr="00046065">
              <w:rPr>
                <w:rFonts w:cstheme="minorHAnsi"/>
              </w:rPr>
              <w:t>N/A</w:t>
            </w:r>
          </w:p>
        </w:tc>
      </w:tr>
      <w:tr w:rsidR="00302638" w:rsidRPr="004717BC" w14:paraId="56CB9672" w14:textId="77777777" w:rsidTr="00426EE9">
        <w:trPr>
          <w:trHeight w:val="143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4D68691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4F55F71" w14:textId="77777777" w:rsidR="00302638" w:rsidRPr="00740432" w:rsidRDefault="00302638" w:rsidP="00302638">
            <w:pPr>
              <w:spacing w:after="0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No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45B21B5" w14:textId="77777777" w:rsidR="00302638" w:rsidRPr="00740432" w:rsidRDefault="00302638" w:rsidP="00302638">
            <w:pPr>
              <w:spacing w:after="0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Cause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28E44F" w14:textId="77777777" w:rsidR="00302638" w:rsidRPr="00740432" w:rsidRDefault="00302638" w:rsidP="00302638">
            <w:pPr>
              <w:spacing w:after="0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System Response</w:t>
            </w:r>
          </w:p>
        </w:tc>
      </w:tr>
      <w:tr w:rsidR="00302638" w:rsidRPr="004717BC" w14:paraId="645F7766" w14:textId="77777777" w:rsidTr="00426EE9">
        <w:trPr>
          <w:trHeight w:val="142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774E5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C5B18" w14:textId="77777777" w:rsidR="00302638" w:rsidRPr="00785682" w:rsidRDefault="00302638" w:rsidP="004E3DC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F82C2" w14:textId="77777777" w:rsidR="00302638" w:rsidRDefault="00302638" w:rsidP="00302638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81A8D" w14:textId="77777777" w:rsidR="00302638" w:rsidRDefault="00302638" w:rsidP="00302638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302638" w14:paraId="449218E5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47EA3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B1359" w14:textId="4DA9B5CD" w:rsidR="00302638" w:rsidRPr="00785682" w:rsidRDefault="004E3DC3" w:rsidP="004E3DC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302638" w14:paraId="44414420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1E1AF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CBBDE9" w14:textId="77777777" w:rsidR="00302638" w:rsidRPr="00785682" w:rsidRDefault="00302638" w:rsidP="0030263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302638" w14:paraId="39A44F18" w14:textId="77777777" w:rsidTr="00740432">
        <w:trPr>
          <w:trHeight w:val="590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DF471C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3211F20" w14:textId="574C0186" w:rsidR="000D344F" w:rsidRDefault="000D344F" w:rsidP="000D344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40</w:t>
            </w:r>
          </w:p>
          <w:p w14:paraId="395A549C" w14:textId="7558D795" w:rsidR="002304AB" w:rsidRDefault="00352815" w:rsidP="000D344F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Memorandum</w:t>
            </w:r>
            <w:r w:rsidR="002304AB">
              <w:rPr>
                <w:rFonts w:cstheme="minorHAnsi"/>
              </w:rPr>
              <w:t>s belongs to this target school.</w:t>
            </w:r>
          </w:p>
          <w:p w14:paraId="0EB7BB97" w14:textId="5422CCD2" w:rsidR="00302638" w:rsidRPr="00046065" w:rsidRDefault="002304AB" w:rsidP="000D344F">
            <w:pPr>
              <w:spacing w:after="0"/>
              <w:ind w:left="319"/>
              <w:rPr>
                <w:rFonts w:cstheme="minorHAnsi"/>
              </w:rPr>
            </w:pPr>
            <w:r>
              <w:rPr>
                <w:rFonts w:cstheme="minorHAnsi"/>
              </w:rPr>
              <w:t xml:space="preserve">If that target school does not have any </w:t>
            </w:r>
            <w:r w:rsidR="00352815">
              <w:rPr>
                <w:rFonts w:cstheme="minorHAnsi"/>
              </w:rPr>
              <w:t>memorandum</w:t>
            </w:r>
            <w:r w:rsidR="0013169A">
              <w:rPr>
                <w:rFonts w:cstheme="minorHAnsi"/>
              </w:rPr>
              <w:t>s, the system does not show this tab to the users.</w:t>
            </w:r>
          </w:p>
        </w:tc>
      </w:tr>
      <w:tr w:rsidR="00302638" w14:paraId="4BD9243E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B313E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D1C72" w14:textId="77777777" w:rsidR="00302638" w:rsidRPr="00785682" w:rsidRDefault="00302638" w:rsidP="0030263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302638" w14:paraId="7D0E2433" w14:textId="77777777" w:rsidTr="000F38B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04EC4" w14:textId="77777777" w:rsidR="00302638" w:rsidRPr="00785682" w:rsidRDefault="00302638" w:rsidP="0030263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A92C9" w14:textId="77777777" w:rsidR="00302638" w:rsidRPr="00785682" w:rsidRDefault="00302638" w:rsidP="00A5557A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1B0ACDC6" w14:textId="5EB24C29" w:rsidR="00C9626F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6" w:name="_Toc70316064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3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target school’s details</w:t>
      </w:r>
      <w:bookmarkEnd w:id="86"/>
    </w:p>
    <w:p w14:paraId="228FAA0C" w14:textId="77777777" w:rsidR="00774027" w:rsidRPr="00C9626F" w:rsidRDefault="000002D5" w:rsidP="00924073">
      <w:pPr>
        <w:pStyle w:val="Heading4"/>
      </w:pPr>
      <w:bookmarkStart w:id="87" w:name="_Edit_school’s_information_1"/>
      <w:bookmarkEnd w:id="87"/>
      <w:r w:rsidRPr="00C9626F">
        <w:t>Edit school’s information</w:t>
      </w:r>
    </w:p>
    <w:p w14:paraId="76B9D36D" w14:textId="77777777" w:rsidR="00A5557A" w:rsidRDefault="003708AB" w:rsidP="00A5557A">
      <w:pPr>
        <w:pStyle w:val="ListParagraph"/>
        <w:keepNext/>
        <w:ind w:left="0"/>
      </w:pPr>
      <w:r>
        <w:rPr>
          <w:rFonts w:asciiTheme="majorHAnsi" w:hAnsiTheme="majorHAnsi" w:cstheme="majorHAnsi"/>
          <w:b/>
          <w:i/>
          <w:noProof/>
          <w:sz w:val="28"/>
          <w:szCs w:val="28"/>
          <w:lang w:val="en-US" w:eastAsia="ja-JP"/>
        </w:rPr>
        <w:drawing>
          <wp:inline distT="0" distB="0" distL="0" distR="0" wp14:anchorId="66445F37" wp14:editId="6EF1652A">
            <wp:extent cx="5731510" cy="1419225"/>
            <wp:effectExtent l="0" t="0" r="254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edit school's information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B4906" w14:textId="261111A9" w:rsidR="00774027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8" w:name="_Toc70316121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7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school’s information</w:t>
      </w:r>
      <w:bookmarkEnd w:id="88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160"/>
        <w:gridCol w:w="450"/>
        <w:gridCol w:w="1710"/>
        <w:gridCol w:w="1980"/>
      </w:tblGrid>
      <w:tr w:rsidR="00774027" w:rsidRPr="00266D5C" w14:paraId="180A87FD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D7400" w14:textId="77777777" w:rsidR="00774027" w:rsidRPr="00785682" w:rsidRDefault="00774027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7F18D" w14:textId="72854EB0" w:rsidR="00774027" w:rsidRPr="00785682" w:rsidRDefault="004457E3" w:rsidP="00A05F48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1</w:t>
            </w:r>
            <w:r w:rsidR="00774027" w:rsidRPr="00785682">
              <w:rPr>
                <w:rFonts w:cstheme="minorHAnsi"/>
                <w:b/>
              </w:rPr>
              <w:t xml:space="preserve"> </w:t>
            </w:r>
            <w:r w:rsidR="000002D5" w:rsidRPr="000002D5">
              <w:rPr>
                <w:rFonts w:cstheme="minorHAnsi"/>
                <w:b/>
              </w:rPr>
              <w:t>Edit school’s information</w:t>
            </w:r>
          </w:p>
        </w:tc>
      </w:tr>
      <w:tr w:rsidR="00774027" w14:paraId="1D8168EA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FBF9D" w14:textId="77777777" w:rsidR="00774027" w:rsidRPr="00785682" w:rsidRDefault="00774027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8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6C78B" w14:textId="0EDFEC74" w:rsidR="00774027" w:rsidRPr="00785682" w:rsidRDefault="007242D4" w:rsidP="00A05F4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213B5" w14:textId="77777777" w:rsidR="00774027" w:rsidRPr="00785682" w:rsidRDefault="00774027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AFC65" w14:textId="6612B56C" w:rsidR="00774027" w:rsidRPr="00785682" w:rsidRDefault="0088591E" w:rsidP="00A05F4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774027">
              <w:rPr>
                <w:rFonts w:cstheme="minorHAnsi"/>
              </w:rPr>
              <w:t>2</w:t>
            </w:r>
            <w:r>
              <w:rPr>
                <w:rFonts w:cstheme="minorHAnsi"/>
              </w:rPr>
              <w:t>/04</w:t>
            </w:r>
            <w:r w:rsidR="00774027">
              <w:rPr>
                <w:rFonts w:cstheme="minorHAnsi"/>
              </w:rPr>
              <w:t>/2021</w:t>
            </w:r>
          </w:p>
        </w:tc>
      </w:tr>
      <w:tr w:rsidR="00774027" w14:paraId="04A99796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291A9" w14:textId="77777777" w:rsidR="00774027" w:rsidRPr="00785682" w:rsidRDefault="00774027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8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AA54C" w14:textId="222EECBC" w:rsidR="00774027" w:rsidRPr="00785682" w:rsidRDefault="00774027" w:rsidP="00A05F4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 w:rsidR="006434E8">
              <w:rPr>
                <w:rFonts w:cstheme="minorHAnsi"/>
              </w:rPr>
              <w:t>, Sales Manager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42CD7" w14:textId="77777777" w:rsidR="00774027" w:rsidRPr="00785682" w:rsidRDefault="00774027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8F632" w14:textId="77777777" w:rsidR="00774027" w:rsidRPr="00785682" w:rsidRDefault="006547D5" w:rsidP="00A05F4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A7B2B" w14:paraId="577A5F5F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90A8A" w14:textId="77777777" w:rsidR="008A7B2B" w:rsidRPr="00785682" w:rsidRDefault="008A7B2B" w:rsidP="008A7B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6410D" w14:textId="6F9DBF83" w:rsidR="008A7B2B" w:rsidRPr="00785682" w:rsidRDefault="008A7B2B" w:rsidP="008A7B2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iew the detail information of the target school.</w:t>
            </w:r>
          </w:p>
        </w:tc>
      </w:tr>
      <w:tr w:rsidR="008A7B2B" w:rsidRPr="004717BC" w14:paraId="2F2F2FD6" w14:textId="77777777" w:rsidTr="009A6A21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A99C93" w14:textId="77777777" w:rsidR="008A7B2B" w:rsidRPr="00785682" w:rsidRDefault="008A7B2B" w:rsidP="008A7B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87DCE" w14:textId="60472DB9" w:rsidR="008A7B2B" w:rsidRPr="00785682" w:rsidRDefault="008A7B2B" w:rsidP="008A7B2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Target School’s details” screen then clicks “Save” button.</w:t>
            </w:r>
          </w:p>
        </w:tc>
      </w:tr>
      <w:tr w:rsidR="008A7B2B" w:rsidRPr="004717BC" w14:paraId="453A68AD" w14:textId="77777777" w:rsidTr="009A6A21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B0314" w14:textId="77777777" w:rsidR="008A7B2B" w:rsidRPr="00785682" w:rsidRDefault="008A7B2B" w:rsidP="008A7B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441BA" w14:textId="694FE67E" w:rsidR="008A7B2B" w:rsidRDefault="008A7B2B" w:rsidP="008A7B2B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6156424D" w14:textId="5446974E" w:rsidR="008A7B2B" w:rsidRPr="00785682" w:rsidRDefault="008A7B2B" w:rsidP="00322A9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The user is </w:t>
            </w:r>
            <w:r w:rsidR="00322A9C">
              <w:rPr>
                <w:rFonts w:cstheme="minorHAnsi"/>
              </w:rPr>
              <w:t>on the tab “General Info” in “Target School’s details” screen</w:t>
            </w:r>
            <w:r>
              <w:rPr>
                <w:rFonts w:cstheme="minorHAnsi"/>
              </w:rPr>
              <w:t xml:space="preserve">. </w:t>
            </w:r>
          </w:p>
        </w:tc>
      </w:tr>
      <w:tr w:rsidR="008A7B2B" w:rsidRPr="004717BC" w14:paraId="3A44FE37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E937B" w14:textId="77777777" w:rsidR="008A7B2B" w:rsidRPr="00785682" w:rsidRDefault="008A7B2B" w:rsidP="008A7B2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CBF55" w14:textId="64A2486C" w:rsidR="008A7B2B" w:rsidRPr="00785682" w:rsidRDefault="008A7B2B" w:rsidP="008A7B2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detail information of target school is edited in database.</w:t>
            </w:r>
          </w:p>
        </w:tc>
      </w:tr>
      <w:tr w:rsidR="00A05F48" w14:paraId="61A1F2BC" w14:textId="77777777" w:rsidTr="00E76EC3">
        <w:trPr>
          <w:trHeight w:val="22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D951C3" w14:textId="77777777" w:rsidR="00A05F48" w:rsidRPr="00785682" w:rsidRDefault="00A05F48" w:rsidP="00A05F4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32247C8" w14:textId="77777777" w:rsidR="00A05F48" w:rsidRPr="00A05F48" w:rsidRDefault="00A05F48" w:rsidP="00A05F48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Step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528A85D" w14:textId="77777777" w:rsidR="00A05F48" w:rsidRPr="00A05F48" w:rsidRDefault="00A05F48" w:rsidP="00A05F48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Actor Action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3CFB00E" w14:textId="77777777" w:rsidR="00A05F48" w:rsidRPr="00A05F48" w:rsidRDefault="00A05F48" w:rsidP="00A05F48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System Response</w:t>
            </w:r>
          </w:p>
        </w:tc>
      </w:tr>
      <w:tr w:rsidR="00146427" w14:paraId="39403BAD" w14:textId="77777777" w:rsidTr="00E76EC3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1CE9F47C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4F8E2" w14:textId="2FD755FB" w:rsidR="00146427" w:rsidRPr="00046065" w:rsidRDefault="00146427" w:rsidP="00146427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CED04" w14:textId="295D8963" w:rsidR="00146427" w:rsidRPr="00046065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edits on fields in “Target School’s details” </w:t>
            </w:r>
            <w:r>
              <w:rPr>
                <w:rFonts w:cstheme="minorHAnsi"/>
              </w:rPr>
              <w:lastRenderedPageBreak/>
              <w:t>screen then clicks “Save” button.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A3986" w14:textId="3BACBA4D" w:rsidR="00146427" w:rsidRPr="001312A7" w:rsidRDefault="00146427" w:rsidP="0014642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lastRenderedPageBreak/>
              <w:t>The system displays the “</w:t>
            </w:r>
            <w:r>
              <w:rPr>
                <w:rFonts w:cstheme="minorHAnsi"/>
              </w:rPr>
              <w:t>Target School’s detail</w:t>
            </w:r>
            <w:r w:rsidRPr="001312A7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screen, on the tab </w:t>
            </w:r>
            <w:r>
              <w:rPr>
                <w:rFonts w:cstheme="minorHAnsi"/>
              </w:rPr>
              <w:lastRenderedPageBreak/>
              <w:t>“General Info”, there is a</w:t>
            </w:r>
            <w:r w:rsidRPr="001312A7">
              <w:rPr>
                <w:rFonts w:cstheme="minorHAnsi"/>
              </w:rPr>
              <w:t xml:space="preserve"> form with the following information:</w:t>
            </w:r>
          </w:p>
          <w:p w14:paraId="7FD17994" w14:textId="77777777" w:rsidR="00146427" w:rsidRPr="000267C2" w:rsidRDefault="00146427" w:rsidP="00146427">
            <w:pPr>
              <w:spacing w:after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School’s information:</w:t>
            </w:r>
          </w:p>
          <w:p w14:paraId="22322F09" w14:textId="11720167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name</w:t>
            </w:r>
            <w:r w:rsidRPr="001312A7">
              <w:rPr>
                <w:rFonts w:cstheme="minorHAnsi"/>
              </w:rPr>
              <w:t xml:space="preserve">”: input text filed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7A4320F1" w14:textId="05954F9C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phone”: input text field</w:t>
            </w:r>
            <w:r w:rsidRPr="001312A7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7C53B1FC" w14:textId="02E9AD46" w:rsidR="00146427" w:rsidRPr="001312A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istrict”: selections (24 districts in Ho Chi Minh City)</w:t>
            </w:r>
            <w:r w:rsidRPr="001312A7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read only.</w:t>
            </w:r>
          </w:p>
          <w:p w14:paraId="31E01B3E" w14:textId="59A8F633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Address”: input text field</w:t>
            </w:r>
            <w:r w:rsidRPr="001312A7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read only.</w:t>
            </w:r>
          </w:p>
          <w:p w14:paraId="7D81D563" w14:textId="299EE9CA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isActive”: boolean</w:t>
            </w:r>
            <w:r w:rsidRPr="001312A7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read only.</w:t>
            </w:r>
          </w:p>
          <w:p w14:paraId="78E43C2F" w14:textId="507BC01A" w:rsidR="00146427" w:rsidRPr="001312A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</w:t>
            </w:r>
            <w:r w:rsidRPr="001312A7">
              <w:rPr>
                <w:rFonts w:cstheme="minorHAnsi"/>
              </w:rPr>
              <w:t xml:space="preserve">, </w:t>
            </w:r>
            <w:r>
              <w:rPr>
                <w:rFonts w:cstheme="minorHAnsi"/>
              </w:rPr>
              <w:t>read only.</w:t>
            </w:r>
          </w:p>
          <w:p w14:paraId="66E5D5C7" w14:textId="037F3952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typ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Công lập, Ngoài công lập, Bán công</w:t>
            </w:r>
            <w:r w:rsidRPr="001312A7">
              <w:rPr>
                <w:rFonts w:cstheme="minorHAnsi"/>
              </w:rPr>
              <w:t xml:space="preserve">)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1A471321" w14:textId="2F78C1E1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Educational level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Tiểu học, THCS, THPT</w:t>
            </w:r>
            <w:r w:rsidRPr="001312A7">
              <w:rPr>
                <w:rFonts w:cstheme="minorHAnsi"/>
              </w:rPr>
              <w:t xml:space="preserve">)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33B598AE" w14:textId="6CA6BA45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cale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ớn, Vừa, Nhỏ</w:t>
            </w:r>
            <w:r w:rsidRPr="001312A7">
              <w:rPr>
                <w:rFonts w:cstheme="minorHAnsi"/>
              </w:rPr>
              <w:t xml:space="preserve">)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3BC1813E" w14:textId="30A8990A" w:rsidR="009F0206" w:rsidRPr="009F0206" w:rsidRDefault="00146427" w:rsidP="009F0206">
            <w:pPr>
              <w:pStyle w:val="ListParagraph"/>
              <w:numPr>
                <w:ilvl w:val="0"/>
                <w:numId w:val="13"/>
              </w:numPr>
              <w:pBdr>
                <w:bottom w:val="single" w:sz="6" w:space="1" w:color="auto"/>
              </w:pBd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status</w:t>
            </w:r>
            <w:r w:rsidRPr="001312A7">
              <w:rPr>
                <w:rFonts w:cstheme="minorHAnsi"/>
              </w:rPr>
              <w:t>”: selections (</w:t>
            </w:r>
            <w:r>
              <w:rPr>
                <w:rFonts w:cstheme="minorHAnsi"/>
              </w:rPr>
              <w:t>Leads, Customer, Ngưng hợp tác</w:t>
            </w:r>
            <w:r w:rsidRPr="001312A7">
              <w:rPr>
                <w:rFonts w:cstheme="minorHAnsi"/>
              </w:rPr>
              <w:t xml:space="preserve">), </w:t>
            </w:r>
            <w:r>
              <w:rPr>
                <w:rFonts w:cstheme="minorHAnsi"/>
              </w:rPr>
              <w:t>read only</w:t>
            </w:r>
            <w:r w:rsidRPr="001312A7">
              <w:rPr>
                <w:rFonts w:cstheme="minorHAnsi"/>
              </w:rPr>
              <w:t>.</w:t>
            </w:r>
          </w:p>
          <w:p w14:paraId="222202FA" w14:textId="77777777" w:rsidR="00146427" w:rsidRPr="000267C2" w:rsidRDefault="00146427" w:rsidP="00146427">
            <w:pPr>
              <w:pStyle w:val="ListParagraph"/>
              <w:spacing w:after="0"/>
              <w:ind w:left="0"/>
              <w:rPr>
                <w:rFonts w:cstheme="minorHAnsi"/>
                <w:i/>
              </w:rPr>
            </w:pPr>
            <w:r w:rsidRPr="000267C2">
              <w:rPr>
                <w:rFonts w:cstheme="minorHAnsi"/>
                <w:i/>
              </w:rPr>
              <w:t>Representative’s information:</w:t>
            </w:r>
          </w:p>
          <w:p w14:paraId="0DD8FE00" w14:textId="77777777" w:rsidR="00146427" w:rsidRPr="001312A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Full name”: input text field.</w:t>
            </w:r>
          </w:p>
          <w:p w14:paraId="5894FCEC" w14:textId="77777777" w:rsidR="00146427" w:rsidRPr="001312A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Email”: input text field.</w:t>
            </w:r>
          </w:p>
          <w:p w14:paraId="66B7C90B" w14:textId="77777777" w:rsidR="00146427" w:rsidRPr="001312A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Phon</w:t>
            </w:r>
            <w:r>
              <w:rPr>
                <w:rFonts w:cstheme="minorHAnsi"/>
              </w:rPr>
              <w:t>e”: input text field</w:t>
            </w:r>
            <w:r w:rsidRPr="001312A7">
              <w:rPr>
                <w:rFonts w:cstheme="minorHAnsi"/>
              </w:rPr>
              <w:t>.</w:t>
            </w:r>
          </w:p>
          <w:p w14:paraId="19CB6FEE" w14:textId="158D30BF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 w:rsidR="003946ED">
              <w:rPr>
                <w:rFonts w:cstheme="minorHAnsi"/>
              </w:rPr>
              <w:t>IsMale</w:t>
            </w:r>
            <w:r w:rsidRPr="001312A7">
              <w:rPr>
                <w:rFonts w:cstheme="minorHAnsi"/>
              </w:rPr>
              <w:t>”: radio buttons</w:t>
            </w:r>
            <w:r>
              <w:rPr>
                <w:rFonts w:cstheme="minorHAnsi"/>
              </w:rPr>
              <w:t xml:space="preserve"> (Male, Female)</w:t>
            </w:r>
            <w:r w:rsidRPr="001312A7">
              <w:rPr>
                <w:rFonts w:cstheme="minorHAnsi"/>
              </w:rPr>
              <w:t>.</w:t>
            </w:r>
          </w:p>
          <w:p w14:paraId="7A7D700A" w14:textId="2C91C7DE" w:rsidR="009F0206" w:rsidRPr="008A7B2B" w:rsidRDefault="009F0206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</w:p>
        </w:tc>
      </w:tr>
      <w:tr w:rsidR="00146427" w14:paraId="0AE40282" w14:textId="77777777" w:rsidTr="00E76EC3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6E827AA2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78739" w14:textId="5682BA1B" w:rsidR="00146427" w:rsidRPr="00046065" w:rsidRDefault="00146427" w:rsidP="00146427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2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2D82F" w14:textId="77777777" w:rsidR="00146427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this form</w:t>
            </w:r>
            <w:r w:rsidRPr="00854424">
              <w:rPr>
                <w:rFonts w:cstheme="minorHAnsi"/>
              </w:rPr>
              <w:t>.</w:t>
            </w:r>
          </w:p>
          <w:p w14:paraId="1BFB5E9D" w14:textId="70AC3EDD" w:rsidR="00836D44" w:rsidRPr="00046065" w:rsidRDefault="00836D44" w:rsidP="00146427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97CC3" w14:textId="57FF91A2" w:rsidR="00146427" w:rsidRPr="00046065" w:rsidRDefault="00146427" w:rsidP="00146427">
            <w:pPr>
              <w:spacing w:after="0"/>
              <w:rPr>
                <w:rFonts w:cstheme="minorHAnsi"/>
              </w:rPr>
            </w:pPr>
          </w:p>
        </w:tc>
      </w:tr>
      <w:tr w:rsidR="00146427" w14:paraId="58DE4CE2" w14:textId="77777777" w:rsidTr="00E76EC3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2B25DF45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32D29" w14:textId="079897C8" w:rsidR="00146427" w:rsidRPr="00046065" w:rsidRDefault="00146427" w:rsidP="00146427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3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38F61" w14:textId="77777777" w:rsidR="00146427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1A186898" w14:textId="77777777" w:rsidR="00146427" w:rsidRPr="00046065" w:rsidRDefault="00146427" w:rsidP="00146427">
            <w:pPr>
              <w:spacing w:after="0"/>
              <w:rPr>
                <w:rFonts w:cstheme="minorHAnsi"/>
              </w:rPr>
            </w:pP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8C1B3" w14:textId="7E5E29C9" w:rsidR="00C27732" w:rsidRDefault="00146427" w:rsidP="00C27732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>The system edit</w:t>
            </w:r>
            <w:r w:rsidR="0028657E">
              <w:rPr>
                <w:rFonts w:cstheme="minorHAnsi"/>
              </w:rPr>
              <w:t>s</w:t>
            </w:r>
            <w:r w:rsidRPr="00854424">
              <w:rPr>
                <w:rFonts w:cstheme="minorHAnsi"/>
              </w:rPr>
              <w:t xml:space="preserve"> </w:t>
            </w:r>
            <w:r w:rsidR="0028657E">
              <w:rPr>
                <w:rFonts w:cstheme="minorHAnsi"/>
              </w:rPr>
              <w:t xml:space="preserve">new data in the database </w:t>
            </w:r>
            <w:r w:rsidRPr="00854424">
              <w:rPr>
                <w:rFonts w:cstheme="minorHAnsi"/>
              </w:rPr>
              <w:t>and displays the successful message</w:t>
            </w:r>
            <w:r>
              <w:rPr>
                <w:rFonts w:cstheme="minorHAnsi"/>
              </w:rPr>
              <w:t>: “Updated Successfully”.</w:t>
            </w:r>
          </w:p>
          <w:p w14:paraId="35715BDF" w14:textId="3AFB9A24" w:rsidR="00146427" w:rsidRPr="00046065" w:rsidRDefault="00146427" w:rsidP="00C27732">
            <w:pPr>
              <w:spacing w:after="0"/>
              <w:rPr>
                <w:rFonts w:cstheme="minorHAnsi"/>
              </w:rPr>
            </w:pPr>
            <w:r w:rsidRPr="00F50754">
              <w:rPr>
                <w:rFonts w:cstheme="minorHAnsi"/>
              </w:rPr>
              <w:t>[</w:t>
            </w:r>
            <w:r>
              <w:rPr>
                <w:rFonts w:cstheme="minorHAnsi"/>
              </w:rPr>
              <w:t>Exception 2</w:t>
            </w:r>
            <w:r w:rsidRPr="00F50754">
              <w:rPr>
                <w:rFonts w:cstheme="minorHAnsi"/>
              </w:rPr>
              <w:t>]</w:t>
            </w:r>
          </w:p>
        </w:tc>
      </w:tr>
      <w:tr w:rsidR="00146427" w14:paraId="414BB2EA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E220E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F44B6" w14:textId="6A3A8F3E" w:rsidR="00146427" w:rsidRPr="00024CA8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146427" w:rsidRPr="004717BC" w14:paraId="7790EAFD" w14:textId="77777777" w:rsidTr="00E76EC3">
        <w:trPr>
          <w:trHeight w:val="332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01B88B6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2D89D9B" w14:textId="3712B69C" w:rsidR="00146427" w:rsidRPr="00785682" w:rsidRDefault="00146427" w:rsidP="00146427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B2318BA" w14:textId="63F4604D" w:rsidR="00146427" w:rsidRPr="00785682" w:rsidRDefault="00146427" w:rsidP="00146427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AB89DF7" w14:textId="311F5DD0" w:rsidR="00146427" w:rsidRPr="00785682" w:rsidRDefault="00146427" w:rsidP="00146427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146427" w:rsidRPr="004717BC" w14:paraId="28C3A0E5" w14:textId="77777777" w:rsidTr="00E76EC3">
        <w:trPr>
          <w:trHeight w:val="8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B3DD453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5D0E3" w14:textId="1B5EC75C" w:rsidR="00146427" w:rsidRPr="00785682" w:rsidRDefault="00146427" w:rsidP="00146427">
            <w:pPr>
              <w:spacing w:after="0" w:line="240" w:lineRule="exact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B58BA" w14:textId="1E12E340" w:rsidR="00146427" w:rsidRPr="00785682" w:rsidRDefault="00146427" w:rsidP="00146427">
            <w:pPr>
              <w:spacing w:after="0" w:line="240" w:lineRule="exact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74A8B" w14:textId="55A4C506" w:rsidR="00146427" w:rsidRPr="00785682" w:rsidRDefault="00146427" w:rsidP="00146427">
            <w:pPr>
              <w:spacing w:after="0" w:line="240" w:lineRule="exact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146427" w:rsidRPr="004717BC" w14:paraId="42857A3E" w14:textId="77777777" w:rsidTr="00E76EC3">
        <w:trPr>
          <w:trHeight w:val="8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04855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35540" w14:textId="2D27488E" w:rsidR="00146427" w:rsidRPr="00785682" w:rsidRDefault="00146427" w:rsidP="00146427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A5011" w14:textId="57172D1A" w:rsidR="00146427" w:rsidRPr="00785682" w:rsidRDefault="00146427" w:rsidP="00146427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3C83C" w14:textId="2F2A1D28" w:rsidR="00146427" w:rsidRPr="00785682" w:rsidRDefault="00146427" w:rsidP="00146427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146427" w14:paraId="0513284A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93D916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iority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BC721" w14:textId="77777777" w:rsidR="00146427" w:rsidRPr="00785682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146427" w14:paraId="1A934CFD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D568E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E5DD9" w14:textId="77777777" w:rsidR="00146427" w:rsidRPr="00785682" w:rsidRDefault="00146427" w:rsidP="001464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146427" w14:paraId="6D89D0D3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D42D4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F7CA7" w14:textId="1CA36331" w:rsidR="00A5557A" w:rsidRDefault="00A87540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30, BR-09</w:t>
            </w:r>
            <w:r w:rsidR="000D344F">
              <w:rPr>
                <w:rFonts w:cstheme="minorHAnsi"/>
              </w:rPr>
              <w:t>, BR-40</w:t>
            </w:r>
          </w:p>
          <w:p w14:paraId="2E82F8D3" w14:textId="15735545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an only edit fields related to the school’s representative: full name, </w:t>
            </w:r>
            <w:r w:rsidR="003946ED">
              <w:rPr>
                <w:rFonts w:cstheme="minorHAnsi"/>
              </w:rPr>
              <w:t>isMale</w:t>
            </w:r>
            <w:r>
              <w:rPr>
                <w:rFonts w:cstheme="minorHAnsi"/>
              </w:rPr>
              <w:t>, email, phone.</w:t>
            </w:r>
          </w:p>
          <w:p w14:paraId="0FD23543" w14:textId="0BAC4C03" w:rsidR="00146427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Phone must be in format “/</w:t>
            </w:r>
            <w:r w:rsidRPr="00146427">
              <w:rPr>
                <w:rFonts w:cstheme="minorHAnsi"/>
              </w:rPr>
              <w:t>(84|0[3|5|7|8|9])+([0-9]{8})\b</w:t>
            </w:r>
            <w:r>
              <w:rPr>
                <w:rFonts w:cstheme="minorHAnsi"/>
              </w:rPr>
              <w:t>/g”</w:t>
            </w:r>
            <w:r w:rsidR="00C20840">
              <w:rPr>
                <w:rFonts w:cstheme="minorHAnsi"/>
              </w:rPr>
              <w:t xml:space="preserve"> and have max length is 10 (when starts with 0) or 11 (when starts with 84).</w:t>
            </w:r>
          </w:p>
          <w:p w14:paraId="238761DD" w14:textId="3AC2B9FE" w:rsidR="00146427" w:rsidRPr="00146427" w:rsidRDefault="00146427" w:rsidP="00146427">
            <w:pPr>
              <w:pStyle w:val="ListParagraph"/>
              <w:spacing w:after="0"/>
              <w:ind w:left="341"/>
              <w:rPr>
                <w:rFonts w:cstheme="minorHAnsi"/>
                <w:i/>
              </w:rPr>
            </w:pPr>
            <w:r w:rsidRPr="00146427">
              <w:rPr>
                <w:rFonts w:cstheme="minorHAnsi"/>
                <w:i/>
              </w:rPr>
              <w:t xml:space="preserve">(Resources: </w:t>
            </w:r>
            <w:hyperlink r:id="rId41" w:history="1">
              <w:r w:rsidRPr="00146427">
                <w:rPr>
                  <w:rStyle w:val="Hyperlink"/>
                  <w:rFonts w:cstheme="minorHAnsi"/>
                  <w:i/>
                </w:rPr>
                <w:t>https://www.regextester.com/106725</w:t>
              </w:r>
            </w:hyperlink>
            <w:r w:rsidRPr="00146427">
              <w:rPr>
                <w:rFonts w:cstheme="minorHAnsi"/>
                <w:i/>
              </w:rPr>
              <w:t>)</w:t>
            </w:r>
          </w:p>
          <w:p w14:paraId="51F98C57" w14:textId="71907CC8" w:rsidR="00146427" w:rsidRPr="00785682" w:rsidRDefault="00146427" w:rsidP="00146427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Any school’s data, the user needs to inform to the Admin and only Admin have right to edit school’s information.</w:t>
            </w:r>
          </w:p>
        </w:tc>
      </w:tr>
      <w:tr w:rsidR="00146427" w14:paraId="3793779C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D2C15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0FE2B" w14:textId="77777777" w:rsidR="00146427" w:rsidRPr="00785682" w:rsidRDefault="00146427" w:rsidP="0014642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146427" w14:paraId="301D2CF4" w14:textId="77777777" w:rsidTr="009A6A2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07A28" w14:textId="77777777" w:rsidR="00146427" w:rsidRPr="00785682" w:rsidRDefault="00146427" w:rsidP="001464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B2C3F" w14:textId="77777777" w:rsidR="00146427" w:rsidRPr="00785682" w:rsidRDefault="00146427" w:rsidP="00A5557A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5A88F5C" w14:textId="5583A775" w:rsidR="008821A9" w:rsidRPr="00A5557A" w:rsidRDefault="00A5557A" w:rsidP="00A5557A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89" w:name="_Toc70316065"/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4</w:t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5557A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school’s information</w:t>
      </w:r>
      <w:bookmarkEnd w:id="89"/>
    </w:p>
    <w:p w14:paraId="3FBA03D5" w14:textId="0290764D" w:rsidR="005B09D2" w:rsidRDefault="005B09D2" w:rsidP="00924073">
      <w:pPr>
        <w:pStyle w:val="Heading4"/>
      </w:pPr>
      <w:bookmarkStart w:id="90" w:name="_Create_contracts"/>
      <w:bookmarkEnd w:id="90"/>
      <w:r>
        <w:t xml:space="preserve">Create </w:t>
      </w:r>
      <w:r w:rsidR="00352815">
        <w:t>memorandum</w:t>
      </w:r>
      <w:r>
        <w:t>s</w:t>
      </w:r>
    </w:p>
    <w:p w14:paraId="7A5F0BAF" w14:textId="381D567E" w:rsidR="00A87540" w:rsidRDefault="00916BF8" w:rsidP="00A87540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588BFE1B" wp14:editId="03DBBD04">
            <wp:extent cx="5731510" cy="99885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create memorandums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1E85B" w14:textId="41A44F85" w:rsidR="005B09D2" w:rsidRPr="00A87540" w:rsidRDefault="00A87540" w:rsidP="00A8754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1" w:name="_Toc70316122"/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8</w: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 &lt;&lt;Salesman&gt;&gt; Create </w:t>
      </w:r>
      <w:r w:rsidR="0035281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memorandum</w: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s</w:t>
      </w:r>
      <w:bookmarkEnd w:id="91"/>
    </w:p>
    <w:tbl>
      <w:tblPr>
        <w:tblW w:w="895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340"/>
        <w:gridCol w:w="810"/>
        <w:gridCol w:w="1080"/>
        <w:gridCol w:w="2160"/>
      </w:tblGrid>
      <w:tr w:rsidR="005B09D2" w:rsidRPr="00266D5C" w14:paraId="2B6BEA32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6CF21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5098A" w14:textId="1C20494B" w:rsidR="005B09D2" w:rsidRPr="00785682" w:rsidRDefault="005B09D2" w:rsidP="005B09D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2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Create </w:t>
            </w:r>
            <w:r w:rsidR="00352815">
              <w:rPr>
                <w:rFonts w:cstheme="minorHAnsi"/>
                <w:b/>
              </w:rPr>
              <w:t>memorandum</w:t>
            </w:r>
            <w:r>
              <w:rPr>
                <w:rFonts w:cstheme="minorHAnsi"/>
                <w:b/>
              </w:rPr>
              <w:t>s</w:t>
            </w:r>
          </w:p>
        </w:tc>
      </w:tr>
      <w:tr w:rsidR="005B09D2" w14:paraId="10B7810A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44BB1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8A2BC" w14:textId="7ECCACBA" w:rsidR="005B09D2" w:rsidRPr="00785682" w:rsidRDefault="005B09D2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7F38C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76EEE3" w14:textId="0FE31067" w:rsidR="005B09D2" w:rsidRPr="00785682" w:rsidRDefault="0088591E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</w:t>
            </w:r>
            <w:r w:rsidR="005B09D2">
              <w:rPr>
                <w:rFonts w:cstheme="minorHAnsi"/>
              </w:rPr>
              <w:t>/2021</w:t>
            </w:r>
          </w:p>
        </w:tc>
      </w:tr>
      <w:tr w:rsidR="005B09D2" w14:paraId="47092424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E18CC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03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A44D7" w14:textId="4EFC6A85" w:rsidR="005B09D2" w:rsidRPr="00785682" w:rsidRDefault="005B09D2" w:rsidP="0033181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DFDA53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78368" w14:textId="77777777" w:rsidR="005B09D2" w:rsidRPr="00785682" w:rsidRDefault="005B09D2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B09D2" w14:paraId="314D6E7D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C608E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0FB82" w14:textId="64D57390" w:rsidR="005B09D2" w:rsidRPr="00785682" w:rsidRDefault="005B09D2" w:rsidP="00F25DC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create </w:t>
            </w:r>
            <w:r w:rsidR="00352815">
              <w:rPr>
                <w:rFonts w:cstheme="minorHAnsi"/>
              </w:rPr>
              <w:t>memorandum</w:t>
            </w:r>
            <w:r w:rsidR="00F25DC0">
              <w:rPr>
                <w:rFonts w:cstheme="minorHAnsi"/>
              </w:rPr>
              <w:t>s</w:t>
            </w:r>
            <w:r w:rsidR="00486D2F">
              <w:rPr>
                <w:rFonts w:cstheme="minorHAnsi"/>
              </w:rPr>
              <w:t xml:space="preserve"> of his/her assigned target schools</w:t>
            </w:r>
            <w:r>
              <w:rPr>
                <w:rFonts w:cstheme="minorHAnsi"/>
              </w:rPr>
              <w:t>.</w:t>
            </w:r>
          </w:p>
        </w:tc>
      </w:tr>
      <w:tr w:rsidR="005B09D2" w:rsidRPr="004717BC" w14:paraId="4C06DD8A" w14:textId="77777777" w:rsidTr="00D35FA8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47719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9AAB7" w14:textId="25F5F656" w:rsidR="005B09D2" w:rsidRPr="00785682" w:rsidRDefault="005B09D2" w:rsidP="00D35FA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the “Create” </w:t>
            </w:r>
            <w:r w:rsidR="00D35FA8">
              <w:rPr>
                <w:rFonts w:cstheme="minorHAnsi"/>
              </w:rPr>
              <w:t>button</w:t>
            </w:r>
            <w:r>
              <w:rPr>
                <w:rFonts w:cstheme="minorHAnsi"/>
              </w:rPr>
              <w:t xml:space="preserve"> on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” screen.</w:t>
            </w:r>
          </w:p>
        </w:tc>
      </w:tr>
      <w:tr w:rsidR="005B09D2" w:rsidRPr="004717BC" w14:paraId="156EE633" w14:textId="77777777" w:rsidTr="00D35FA8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DC44F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0E7FD" w14:textId="77775E56" w:rsidR="005B09D2" w:rsidRDefault="005B09D2" w:rsidP="00D35FA8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67A08DDB" w14:textId="309BEFB0" w:rsidR="005B09D2" w:rsidRPr="00785682" w:rsidRDefault="005B09D2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The user is on the </w:t>
            </w:r>
            <w:r w:rsidR="00D35FA8">
              <w:rPr>
                <w:rFonts w:cstheme="minorHAnsi"/>
              </w:rPr>
              <w:t>tab “</w:t>
            </w:r>
            <w:r w:rsidR="00352815">
              <w:rPr>
                <w:rFonts w:cstheme="minorHAnsi"/>
              </w:rPr>
              <w:t>Memorandum</w:t>
            </w:r>
            <w:r w:rsidR="00D35FA8">
              <w:rPr>
                <w:rFonts w:cstheme="minorHAnsi"/>
              </w:rPr>
              <w:t xml:space="preserve">s” in </w:t>
            </w:r>
            <w:r>
              <w:rPr>
                <w:rFonts w:cstheme="minorHAnsi"/>
              </w:rPr>
              <w:t>“</w:t>
            </w:r>
            <w:r w:rsidR="00F25DC0">
              <w:rPr>
                <w:rFonts w:cstheme="minorHAnsi"/>
              </w:rPr>
              <w:t>Target School’s details</w:t>
            </w:r>
            <w:r>
              <w:rPr>
                <w:rFonts w:cstheme="minorHAnsi"/>
              </w:rPr>
              <w:t>” screen.</w:t>
            </w:r>
          </w:p>
        </w:tc>
      </w:tr>
      <w:tr w:rsidR="005B09D2" w:rsidRPr="004717BC" w14:paraId="3B00E676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1EB9F" w14:textId="77777777" w:rsidR="005B09D2" w:rsidRPr="00785682" w:rsidRDefault="005B09D2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91C56" w14:textId="6218EA20" w:rsidR="005B09D2" w:rsidRPr="008D31BD" w:rsidRDefault="005B09D2" w:rsidP="00D35FA8">
            <w:pPr>
              <w:spacing w:after="0"/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A new </w:t>
            </w:r>
            <w:r w:rsidR="00352815">
              <w:t>memorandum</w:t>
            </w:r>
            <w:r>
              <w:t xml:space="preserve"> is created in the system. </w:t>
            </w:r>
          </w:p>
        </w:tc>
      </w:tr>
      <w:tr w:rsidR="00D6576D" w14:paraId="03AA03BA" w14:textId="77777777" w:rsidTr="00D35FA8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C9600D4" w14:textId="77777777" w:rsidR="00D6576D" w:rsidRPr="00785682" w:rsidRDefault="00D6576D" w:rsidP="00D35FA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1AA9531" w14:textId="77777777" w:rsidR="00D6576D" w:rsidRPr="000920E2" w:rsidRDefault="00D6576D" w:rsidP="00D35FA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tep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82A39EA" w14:textId="77777777" w:rsidR="00D6576D" w:rsidRPr="000920E2" w:rsidRDefault="00D6576D" w:rsidP="00D35FA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6FC99ED" w14:textId="77777777" w:rsidR="00D6576D" w:rsidRPr="000920E2" w:rsidRDefault="00D6576D" w:rsidP="00D35FA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ystem Response</w:t>
            </w:r>
          </w:p>
        </w:tc>
      </w:tr>
      <w:tr w:rsidR="00D6576D" w14:paraId="2850C45E" w14:textId="77777777" w:rsidTr="00D35FA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C5D95E4" w14:textId="77777777" w:rsidR="00D6576D" w:rsidRPr="00785682" w:rsidRDefault="00D6576D" w:rsidP="00D35FA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C22D3" w14:textId="77777777" w:rsidR="00D6576D" w:rsidRPr="00476F2A" w:rsidRDefault="00D6576D" w:rsidP="00D35FA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EA74B" w14:textId="0F62D163" w:rsidR="00D6576D" w:rsidRPr="00DC07B3" w:rsidRDefault="00D6576D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134DBB">
              <w:rPr>
                <w:rFonts w:cstheme="minorHAnsi"/>
              </w:rPr>
              <w:t xml:space="preserve"> selects</w:t>
            </w:r>
            <w:r>
              <w:rPr>
                <w:rFonts w:cstheme="minorHAnsi"/>
              </w:rPr>
              <w:t xml:space="preserve"> the “C</w:t>
            </w:r>
            <w:r w:rsidRPr="00134DBB">
              <w:rPr>
                <w:rFonts w:cstheme="minorHAnsi"/>
              </w:rPr>
              <w:t>reate” button on</w:t>
            </w:r>
            <w:r>
              <w:rPr>
                <w:rFonts w:cstheme="minorHAnsi"/>
              </w:rPr>
              <w:t xml:space="preserve">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” scree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4A83B" w14:textId="0593797B" w:rsidR="00D6576D" w:rsidRDefault="00D6576D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shows “Create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” view that contains following information fields:</w:t>
            </w:r>
          </w:p>
          <w:p w14:paraId="665D6986" w14:textId="434B53DA" w:rsidR="009E109C" w:rsidRDefault="009E109C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ID”: text.</w:t>
            </w:r>
          </w:p>
          <w:p w14:paraId="45A6E448" w14:textId="4905B13C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text.</w:t>
            </w:r>
          </w:p>
          <w:p w14:paraId="2E9079F2" w14:textId="03C34B72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uration”: input text field, required.</w:t>
            </w:r>
          </w:p>
          <w:p w14:paraId="176D2327" w14:textId="1ED37376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Service”: checkbox, required.</w:t>
            </w:r>
          </w:p>
          <w:p w14:paraId="77A2FFF1" w14:textId="088DC92E" w:rsidR="00D6576D" w:rsidRPr="00163C17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Revenue Criteria</w:t>
            </w:r>
            <w:r w:rsidRPr="00163C17">
              <w:rPr>
                <w:rFonts w:cstheme="minorHAnsi"/>
              </w:rPr>
              <w:t xml:space="preserve">”: </w:t>
            </w:r>
            <w:r>
              <w:rPr>
                <w:rFonts w:cstheme="minorHAnsi"/>
              </w:rPr>
              <w:t>checkbox</w:t>
            </w:r>
            <w:r w:rsidRPr="00163C17">
              <w:rPr>
                <w:rFonts w:cstheme="minorHAnsi"/>
              </w:rPr>
              <w:t>, required.</w:t>
            </w:r>
          </w:p>
          <w:p w14:paraId="2835858A" w14:textId="33AC4D8E" w:rsidR="00D6576D" w:rsidRPr="00847D78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Note”: input text field, required.</w:t>
            </w:r>
          </w:p>
        </w:tc>
      </w:tr>
      <w:tr w:rsidR="00D6576D" w14:paraId="7BF2B01F" w14:textId="77777777" w:rsidTr="00D35FA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D8A1DB2" w14:textId="77777777" w:rsidR="00D6576D" w:rsidRPr="00785682" w:rsidRDefault="00D6576D" w:rsidP="00D35FA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1FD71" w14:textId="77777777" w:rsidR="00D6576D" w:rsidRPr="00DC07B3" w:rsidRDefault="00D6576D" w:rsidP="00D35FA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92A8A" w14:textId="77777777" w:rsidR="00D6576D" w:rsidRDefault="00D6576D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inputs the information into the required fields.</w:t>
            </w:r>
          </w:p>
          <w:p w14:paraId="3F84D8B4" w14:textId="18E1E161" w:rsidR="00404EFE" w:rsidRPr="00134DBB" w:rsidRDefault="00352815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A4695" w14:textId="77777777" w:rsidR="00D6576D" w:rsidRDefault="00D6576D" w:rsidP="00D35FA8">
            <w:pPr>
              <w:spacing w:after="0"/>
              <w:rPr>
                <w:rFonts w:cstheme="minorHAnsi"/>
              </w:rPr>
            </w:pPr>
          </w:p>
        </w:tc>
      </w:tr>
      <w:tr w:rsidR="00D6576D" w14:paraId="6E6EA35D" w14:textId="77777777" w:rsidTr="00624EFC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85B87FB" w14:textId="77777777" w:rsidR="00D6576D" w:rsidRPr="00785682" w:rsidRDefault="00D6576D" w:rsidP="00D35FA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C5F41" w14:textId="77777777" w:rsidR="00D6576D" w:rsidRPr="00DC07B3" w:rsidRDefault="00D6576D" w:rsidP="00D35FA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22852" w14:textId="1CD80E35" w:rsidR="00D6576D" w:rsidRDefault="00D6576D" w:rsidP="00847D7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“Save” button to create a new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.</w:t>
            </w:r>
          </w:p>
          <w:p w14:paraId="705F2DDB" w14:textId="04518139" w:rsidR="00B83A58" w:rsidRDefault="00B83A58" w:rsidP="00847D7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3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F2452" w14:textId="3A767414" w:rsidR="00D6576D" w:rsidRDefault="00D6576D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n the successful message: “Create Successfully”.</w:t>
            </w:r>
          </w:p>
          <w:p w14:paraId="2D1DE1DD" w14:textId="2E37EA5D" w:rsidR="00D6576D" w:rsidRDefault="00B83A58" w:rsidP="00D35FA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F7570C" w14:paraId="1F3D8302" w14:textId="77777777" w:rsidTr="00D6576D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57E1CF3" w14:textId="1372B3AA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DA1E162" w14:textId="53DD34BE" w:rsidR="00F7570C" w:rsidRPr="00847D78" w:rsidRDefault="00F7570C" w:rsidP="00F7570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650598B" w14:textId="77777777" w:rsidR="00F7570C" w:rsidRPr="00847D78" w:rsidRDefault="00F7570C" w:rsidP="00F7570C">
            <w:pPr>
              <w:spacing w:after="0"/>
              <w:rPr>
                <w:rFonts w:cstheme="minorHAnsi"/>
              </w:rPr>
            </w:pP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7084FE1" w14:textId="0C3C4D88" w:rsidR="00F7570C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updates the table of list of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 in the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” screen.</w:t>
            </w:r>
          </w:p>
          <w:p w14:paraId="52F51543" w14:textId="34ED336B" w:rsidR="00B83A58" w:rsidRPr="00847D78" w:rsidRDefault="00B83A58" w:rsidP="00F7570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[Exception </w:t>
            </w:r>
            <w:r>
              <w:rPr>
                <w:rFonts w:cstheme="minorHAnsi"/>
              </w:rPr>
              <w:t>2</w:t>
            </w:r>
            <w:r w:rsidRPr="001312A7">
              <w:rPr>
                <w:rFonts w:cstheme="minorHAnsi"/>
              </w:rPr>
              <w:t>]</w:t>
            </w:r>
          </w:p>
        </w:tc>
      </w:tr>
      <w:tr w:rsidR="00F7570C" w14:paraId="0F673C54" w14:textId="77777777" w:rsidTr="00847D78">
        <w:trPr>
          <w:trHeight w:val="22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332A023" w14:textId="4E02A656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8361F9B" w14:textId="56B408E8" w:rsidR="00F7570C" w:rsidRPr="00847D78" w:rsidRDefault="00F7570C" w:rsidP="00F7570C">
            <w:pPr>
              <w:spacing w:after="0"/>
              <w:rPr>
                <w:rFonts w:cstheme="minorHAnsi"/>
              </w:rPr>
            </w:pPr>
            <w:r w:rsidRPr="00847D78">
              <w:rPr>
                <w:rFonts w:cstheme="minorHAnsi"/>
              </w:rPr>
              <w:t>N/A</w:t>
            </w:r>
          </w:p>
        </w:tc>
      </w:tr>
      <w:tr w:rsidR="00F7570C" w:rsidRPr="004717BC" w14:paraId="38627E8E" w14:textId="77777777" w:rsidTr="00D35FA8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3A74C9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29F0C14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No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A9F128F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Caus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397FA1A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System Response</w:t>
            </w:r>
          </w:p>
        </w:tc>
      </w:tr>
      <w:tr w:rsidR="00F7570C" w:rsidRPr="004717BC" w14:paraId="080ED1FC" w14:textId="77777777" w:rsidTr="00D35FA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59DCF86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F1B87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3FC755" w14:textId="77777777" w:rsidR="00F7570C" w:rsidRPr="00B6266E" w:rsidRDefault="00F7570C" w:rsidP="00F7570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 leaves the blank fields or inputs invalid format content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EF80C" w14:textId="77777777" w:rsidR="00F7570C" w:rsidRPr="00B6266E" w:rsidRDefault="00F7570C" w:rsidP="00F7570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system shows the error message: “</w:t>
            </w:r>
            <w:r w:rsidRPr="004A6512">
              <w:rPr>
                <w:rFonts w:cstheme="minorHAnsi"/>
              </w:rPr>
              <w:t xml:space="preserve">Please input the </w:t>
            </w:r>
            <w:r>
              <w:rPr>
                <w:rFonts w:cstheme="minorHAnsi"/>
              </w:rPr>
              <w:t>valid format content”.</w:t>
            </w:r>
          </w:p>
        </w:tc>
      </w:tr>
      <w:tr w:rsidR="00F7570C" w:rsidRPr="004717BC" w14:paraId="106F54E5" w14:textId="77777777" w:rsidTr="00D35FA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B9A5A22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09CED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0EA05" w14:textId="77777777" w:rsidR="00F7570C" w:rsidRPr="00B6266E" w:rsidRDefault="00F7570C" w:rsidP="00F7570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B6266E">
              <w:rPr>
                <w:rFonts w:cstheme="minorHAnsi"/>
              </w:rPr>
              <w:t>’s device does not connect to the Internet or the server has internal error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E84F4" w14:textId="77777777" w:rsidR="00F7570C" w:rsidRPr="00B6266E" w:rsidRDefault="00F7570C" w:rsidP="00F7570C">
            <w:pPr>
              <w:spacing w:after="0" w:line="240" w:lineRule="auto"/>
              <w:ind w:left="-18"/>
            </w:pPr>
            <w:r w:rsidRPr="00B6266E">
              <w:t>The system shows the error message: “Connection Failed or Internal Error”.</w:t>
            </w:r>
          </w:p>
        </w:tc>
      </w:tr>
      <w:tr w:rsidR="00F7570C" w:rsidRPr="004717BC" w14:paraId="53AA6A02" w14:textId="77777777" w:rsidTr="00D35FA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8848C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1C0E8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25A27" w14:textId="77777777" w:rsidR="00F7570C" w:rsidRDefault="00F7570C" w:rsidP="00F7570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” butto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943C9" w14:textId="61C7CBAB" w:rsidR="00F7570C" w:rsidRPr="00B6266E" w:rsidRDefault="00F7570C" w:rsidP="00F7570C">
            <w:pPr>
              <w:spacing w:after="0" w:line="240" w:lineRule="auto"/>
              <w:ind w:left="-18"/>
            </w:pPr>
            <w:r>
              <w:t xml:space="preserve">The system closes the “Create </w:t>
            </w:r>
            <w:r w:rsidR="00352815">
              <w:t>Memorandum</w:t>
            </w:r>
            <w:r>
              <w:t xml:space="preserve">” view and returns the </w:t>
            </w:r>
            <w:r w:rsidR="00352815">
              <w:t>Memorandum</w:t>
            </w:r>
            <w:r>
              <w:t>s screen.</w:t>
            </w:r>
          </w:p>
        </w:tc>
      </w:tr>
      <w:tr w:rsidR="00404EFE" w14:paraId="552BFE2C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09C80" w14:textId="2314B649" w:rsidR="00404EFE" w:rsidRPr="00785682" w:rsidRDefault="00404EFE" w:rsidP="00404EF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0DA1B" w14:textId="6CA1E1EA" w:rsidR="00404EFE" w:rsidRDefault="00404EFE" w:rsidP="00404EF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404EFE" w14:paraId="3F33F487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6A12A" w14:textId="77777777" w:rsidR="00404EFE" w:rsidRPr="00785682" w:rsidRDefault="00404EFE" w:rsidP="00404EF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189E5" w14:textId="77777777" w:rsidR="00404EFE" w:rsidRPr="004A6512" w:rsidRDefault="00404EFE" w:rsidP="00404EF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404EFE" w14:paraId="2231F7ED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8ACD2" w14:textId="77777777" w:rsidR="00404EFE" w:rsidRPr="00785682" w:rsidRDefault="00404EFE" w:rsidP="00404EF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ABC98" w14:textId="66CB3454" w:rsidR="00404EFE" w:rsidRPr="00831A85" w:rsidRDefault="00D84179" w:rsidP="00404EF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1, BR-32, BR-33</w:t>
            </w:r>
            <w:r w:rsidR="000D344F">
              <w:rPr>
                <w:rFonts w:cstheme="minorHAnsi"/>
              </w:rPr>
              <w:t>, BR-40</w:t>
            </w:r>
          </w:p>
        </w:tc>
      </w:tr>
      <w:tr w:rsidR="00404EFE" w14:paraId="77F10271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0F75E" w14:textId="77777777" w:rsidR="00404EFE" w:rsidRPr="00785682" w:rsidRDefault="00404EFE" w:rsidP="00404EF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EBACD" w14:textId="77777777" w:rsidR="00404EFE" w:rsidRPr="00785682" w:rsidRDefault="00404EFE" w:rsidP="00404EF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04EFE" w14:paraId="6D799553" w14:textId="77777777" w:rsidTr="00D35FA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79D30" w14:textId="77777777" w:rsidR="00404EFE" w:rsidRPr="00785682" w:rsidRDefault="00404EFE" w:rsidP="00404EF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62941" w14:textId="77777777" w:rsidR="00404EFE" w:rsidRPr="00785682" w:rsidRDefault="00404EFE" w:rsidP="00A87540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C6294F3" w14:textId="4D942B4C" w:rsidR="005B09D2" w:rsidRPr="00A87540" w:rsidRDefault="00A87540" w:rsidP="00A8754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2" w:name="_Toc70316066"/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5</w: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. &lt;&lt;Salesman&gt;&gt; Create </w:t>
      </w:r>
      <w:r w:rsidR="0035281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memorandum</w:t>
      </w:r>
      <w:r w:rsidRPr="00A8754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s</w:t>
      </w:r>
      <w:bookmarkEnd w:id="92"/>
    </w:p>
    <w:p w14:paraId="301DC5D9" w14:textId="7175F243" w:rsidR="005B09D2" w:rsidRDefault="005B09D2" w:rsidP="00924073">
      <w:pPr>
        <w:pStyle w:val="Heading4"/>
      </w:pPr>
      <w:bookmarkStart w:id="93" w:name="_View_my_contracts"/>
      <w:bookmarkEnd w:id="93"/>
      <w:r>
        <w:t xml:space="preserve">View my </w:t>
      </w:r>
      <w:r w:rsidR="00352815">
        <w:t>memorandum</w:t>
      </w:r>
      <w:r>
        <w:t>s</w:t>
      </w:r>
    </w:p>
    <w:p w14:paraId="0958BDFB" w14:textId="5A9FA1AB" w:rsidR="00E1256B" w:rsidRDefault="00916BF8" w:rsidP="00E1256B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390A1408" wp14:editId="295A52B5">
            <wp:extent cx="5731510" cy="989965"/>
            <wp:effectExtent l="0" t="0" r="2540" b="63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view my memorandums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8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BD454" w14:textId="12084F4A" w:rsidR="005B09D2" w:rsidRPr="00E1256B" w:rsidRDefault="00E1256B" w:rsidP="00E1256B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4" w:name="_Toc70316123"/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9</w: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. &lt;&lt;Salesman&gt;&gt; View my </w:t>
      </w:r>
      <w:r w:rsidR="0035281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memorandum</w: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s</w:t>
      </w:r>
      <w:bookmarkEnd w:id="94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8"/>
        <w:gridCol w:w="700"/>
        <w:gridCol w:w="2250"/>
        <w:gridCol w:w="720"/>
        <w:gridCol w:w="1260"/>
        <w:gridCol w:w="2070"/>
      </w:tblGrid>
      <w:tr w:rsidR="005B09D2" w:rsidRPr="00266D5C" w14:paraId="168CFB7E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D3A5C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4BCD6" w14:textId="3588B01F" w:rsidR="005B09D2" w:rsidRPr="00785682" w:rsidRDefault="00E07FAF" w:rsidP="00A0722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3</w:t>
            </w:r>
            <w:r w:rsidR="005B09D2" w:rsidRPr="00785682">
              <w:rPr>
                <w:rFonts w:cstheme="minorHAnsi"/>
                <w:b/>
              </w:rPr>
              <w:t xml:space="preserve"> </w:t>
            </w:r>
            <w:r w:rsidR="005B09D2">
              <w:rPr>
                <w:rFonts w:cstheme="minorHAnsi"/>
                <w:b/>
              </w:rPr>
              <w:t xml:space="preserve">View my </w:t>
            </w:r>
            <w:r w:rsidR="00352815">
              <w:rPr>
                <w:rFonts w:cstheme="minorHAnsi"/>
                <w:b/>
              </w:rPr>
              <w:t>memorandum</w:t>
            </w:r>
            <w:r w:rsidR="005B09D2">
              <w:rPr>
                <w:rFonts w:cstheme="minorHAnsi"/>
                <w:b/>
              </w:rPr>
              <w:t>s</w:t>
            </w:r>
          </w:p>
        </w:tc>
      </w:tr>
      <w:tr w:rsidR="005B09D2" w14:paraId="3037870D" w14:textId="77777777" w:rsidTr="00486D2F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8C886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1810E" w14:textId="4DC1EF4D" w:rsidR="005B09D2" w:rsidRPr="00785682" w:rsidRDefault="0088591E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0B315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2DA8F" w14:textId="6151AF78" w:rsidR="005B09D2" w:rsidRPr="00785682" w:rsidRDefault="0088591E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5B09D2">
              <w:rPr>
                <w:rFonts w:cstheme="minorHAnsi"/>
              </w:rPr>
              <w:t>2</w:t>
            </w:r>
            <w:r>
              <w:rPr>
                <w:rFonts w:cstheme="minorHAnsi"/>
              </w:rPr>
              <w:t>/04</w:t>
            </w:r>
            <w:r w:rsidR="005B09D2">
              <w:rPr>
                <w:rFonts w:cstheme="minorHAnsi"/>
              </w:rPr>
              <w:t>/2021</w:t>
            </w:r>
          </w:p>
        </w:tc>
      </w:tr>
      <w:tr w:rsidR="005B09D2" w14:paraId="5E284F73" w14:textId="77777777" w:rsidTr="00486D2F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4D52A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28520" w14:textId="6017E0D2" w:rsidR="005B09D2" w:rsidRPr="00785682" w:rsidRDefault="00331817" w:rsidP="0033181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9E06F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3EAEC" w14:textId="77777777" w:rsidR="005B09D2" w:rsidRPr="00785682" w:rsidRDefault="005B09D2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B09D2" w14:paraId="236C1892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CE863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BF03D" w14:textId="4B686B8A" w:rsidR="005B09D2" w:rsidRPr="00785682" w:rsidRDefault="005B09D2" w:rsidP="00A0722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view the </w:t>
            </w:r>
            <w:r w:rsidR="00486D2F">
              <w:rPr>
                <w:rFonts w:cstheme="minorHAnsi"/>
              </w:rPr>
              <w:t xml:space="preserve">list of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 xml:space="preserve">’s </w:t>
            </w:r>
            <w:r w:rsidR="00486D2F">
              <w:rPr>
                <w:rFonts w:cstheme="minorHAnsi"/>
              </w:rPr>
              <w:t>of his/her assigned target schools</w:t>
            </w:r>
            <w:r>
              <w:rPr>
                <w:rFonts w:cstheme="minorHAnsi"/>
              </w:rPr>
              <w:t>.</w:t>
            </w:r>
          </w:p>
        </w:tc>
      </w:tr>
      <w:tr w:rsidR="005B09D2" w:rsidRPr="004717BC" w14:paraId="45F8879C" w14:textId="77777777" w:rsidTr="00D35FA8">
        <w:trPr>
          <w:trHeight w:val="332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F76CAA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05E25" w14:textId="125F44E1" w:rsidR="005B09D2" w:rsidRPr="00785682" w:rsidRDefault="005B09D2" w:rsidP="00A0722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</w:t>
            </w:r>
            <w:r w:rsidR="00486D2F">
              <w:rPr>
                <w:rFonts w:cstheme="minorHAnsi"/>
              </w:rPr>
              <w:t>tab “</w:t>
            </w:r>
            <w:r w:rsidR="00352815">
              <w:rPr>
                <w:rFonts w:cstheme="minorHAnsi"/>
              </w:rPr>
              <w:t>Memorandum</w:t>
            </w:r>
            <w:r w:rsidR="00486D2F">
              <w:rPr>
                <w:rFonts w:cstheme="minorHAnsi"/>
              </w:rPr>
              <w:t>s” in “Target School’s details” screen</w:t>
            </w:r>
            <w:r>
              <w:rPr>
                <w:rFonts w:cstheme="minorHAnsi"/>
              </w:rPr>
              <w:t>.</w:t>
            </w:r>
          </w:p>
        </w:tc>
      </w:tr>
      <w:tr w:rsidR="005B09D2" w:rsidRPr="004717BC" w14:paraId="6B94DA12" w14:textId="77777777" w:rsidTr="00D35FA8">
        <w:trPr>
          <w:trHeight w:val="593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7412A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FB26D4" w14:textId="569BD719" w:rsidR="005B09D2" w:rsidRDefault="005B09D2" w:rsidP="00A0722C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7C0BCBC2" w14:textId="6088E7F9" w:rsidR="00486D2F" w:rsidRPr="00785682" w:rsidRDefault="00486D2F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RE-2. The user is on the tab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” in “Target School’s details” screen.</w:t>
            </w:r>
          </w:p>
        </w:tc>
      </w:tr>
      <w:tr w:rsidR="005B09D2" w:rsidRPr="004717BC" w14:paraId="0DFBA479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EC379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DD831" w14:textId="4ED93DCA" w:rsidR="005B09D2" w:rsidRPr="00785682" w:rsidRDefault="005B09D2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’s list is displayed as the table in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” screen.</w:t>
            </w:r>
          </w:p>
        </w:tc>
      </w:tr>
      <w:tr w:rsidR="005B09D2" w14:paraId="0DD4694B" w14:textId="77777777" w:rsidTr="00A03E90">
        <w:trPr>
          <w:trHeight w:val="225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E1732D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90C482F" w14:textId="77777777" w:rsidR="005B09D2" w:rsidRPr="00800066" w:rsidRDefault="005B09D2" w:rsidP="00A0722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3A0DD0" w14:textId="77777777" w:rsidR="005B09D2" w:rsidRPr="00800066" w:rsidRDefault="005B09D2" w:rsidP="00A0722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930BD20" w14:textId="77777777" w:rsidR="005B09D2" w:rsidRPr="00800066" w:rsidRDefault="005B09D2" w:rsidP="00A0722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E11B10" w14:paraId="3C27192A" w14:textId="77777777" w:rsidTr="00257358">
        <w:trPr>
          <w:trHeight w:val="225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80E9B" w14:textId="77777777" w:rsidR="00E11B10" w:rsidRPr="00785682" w:rsidRDefault="00E11B10" w:rsidP="00E11B1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B5182B" w14:textId="77777777" w:rsidR="00E11B10" w:rsidRPr="00046065" w:rsidRDefault="00E11B10" w:rsidP="0025735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76CF3" w14:textId="2E6C3EF3" w:rsidR="00E11B10" w:rsidRPr="00046065" w:rsidRDefault="00E11B10" w:rsidP="00E11B1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tab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” in “Target School’s details” screen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C2104" w14:textId="2781A7D9" w:rsidR="00E11B10" w:rsidRDefault="00E11B10" w:rsidP="00E11B1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 xml:space="preserve">s” screen,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’s list is displayed as the table.</w:t>
            </w:r>
          </w:p>
          <w:p w14:paraId="5CDE9206" w14:textId="77777777" w:rsidR="00E11B10" w:rsidRDefault="00E11B10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text.</w:t>
            </w:r>
          </w:p>
          <w:p w14:paraId="6194DCD3" w14:textId="4C41BA57" w:rsidR="00E11B10" w:rsidRDefault="00E11B10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 xml:space="preserve">“Duration”: </w:t>
            </w:r>
            <w:r w:rsidR="006904F5">
              <w:rPr>
                <w:rFonts w:cstheme="minorHAnsi"/>
              </w:rPr>
              <w:t>text</w:t>
            </w:r>
            <w:r>
              <w:rPr>
                <w:rFonts w:cstheme="minorHAnsi"/>
              </w:rPr>
              <w:t>.</w:t>
            </w:r>
          </w:p>
          <w:p w14:paraId="26E87308" w14:textId="496CC873" w:rsidR="00E11B10" w:rsidRDefault="00E11B10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 xml:space="preserve">“Service”: </w:t>
            </w:r>
            <w:r w:rsidR="006904F5">
              <w:rPr>
                <w:rFonts w:cstheme="minorHAnsi"/>
              </w:rPr>
              <w:t>text</w:t>
            </w:r>
            <w:r>
              <w:rPr>
                <w:rFonts w:cstheme="minorHAnsi"/>
              </w:rPr>
              <w:t>.</w:t>
            </w:r>
          </w:p>
          <w:p w14:paraId="3E91AE5B" w14:textId="200993C8" w:rsidR="00E11B10" w:rsidRPr="00163C17" w:rsidRDefault="00E11B10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Revenue Criteria</w:t>
            </w:r>
            <w:r w:rsidRPr="00163C17">
              <w:rPr>
                <w:rFonts w:cstheme="minorHAnsi"/>
              </w:rPr>
              <w:t xml:space="preserve">”: </w:t>
            </w:r>
            <w:r w:rsidR="006904F5">
              <w:rPr>
                <w:rFonts w:cstheme="minorHAnsi"/>
              </w:rPr>
              <w:t>text</w:t>
            </w:r>
            <w:r w:rsidRPr="00163C17">
              <w:rPr>
                <w:rFonts w:cstheme="minorHAnsi"/>
              </w:rPr>
              <w:t>.</w:t>
            </w:r>
          </w:p>
          <w:p w14:paraId="5F6B8DAD" w14:textId="150470D8" w:rsidR="00E11B10" w:rsidRPr="00046065" w:rsidRDefault="00E11B10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 xml:space="preserve">“Note”: </w:t>
            </w:r>
            <w:r w:rsidR="006904F5">
              <w:rPr>
                <w:rFonts w:cstheme="minorHAnsi"/>
              </w:rPr>
              <w:t>text</w:t>
            </w:r>
            <w:r>
              <w:rPr>
                <w:rFonts w:cstheme="minorHAnsi"/>
              </w:rPr>
              <w:t>.</w:t>
            </w:r>
          </w:p>
        </w:tc>
      </w:tr>
      <w:tr w:rsidR="005B09D2" w14:paraId="5A1C3EFA" w14:textId="77777777" w:rsidTr="00D35FA8">
        <w:trPr>
          <w:trHeight w:val="368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D28A4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CE0E4" w14:textId="77777777" w:rsidR="005B09D2" w:rsidRPr="00024CA8" w:rsidRDefault="005B09D2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B09D2" w:rsidRPr="004717BC" w14:paraId="39DF4560" w14:textId="77777777" w:rsidTr="00A03E90">
        <w:trPr>
          <w:trHeight w:val="225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A8E6D9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2ACC722" w14:textId="77777777" w:rsidR="005B09D2" w:rsidRPr="00800066" w:rsidRDefault="005B09D2" w:rsidP="00A0722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96034F3" w14:textId="77777777" w:rsidR="005B09D2" w:rsidRPr="00800066" w:rsidRDefault="005B09D2" w:rsidP="00A0722C">
            <w:pPr>
              <w:tabs>
                <w:tab w:val="left" w:pos="858"/>
                <w:tab w:val="center" w:pos="1377"/>
              </w:tabs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ab/>
            </w:r>
            <w:r>
              <w:rPr>
                <w:rFonts w:cstheme="minorHAnsi"/>
                <w:b/>
              </w:rPr>
              <w:tab/>
            </w:r>
            <w:r w:rsidRPr="00800066">
              <w:rPr>
                <w:rFonts w:cstheme="minorHAnsi"/>
                <w:b/>
              </w:rPr>
              <w:t>Cause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ADC20B4" w14:textId="77777777" w:rsidR="005B09D2" w:rsidRPr="00800066" w:rsidRDefault="005B09D2" w:rsidP="00A0722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5B09D2" w:rsidRPr="004717BC" w14:paraId="427B03E2" w14:textId="77777777" w:rsidTr="00257358">
        <w:trPr>
          <w:trHeight w:val="225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53F41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08701D" w14:textId="77777777" w:rsidR="005B09D2" w:rsidRPr="00226691" w:rsidRDefault="005B09D2" w:rsidP="00257358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1D7A8" w14:textId="08460FDB" w:rsidR="005B09D2" w:rsidRPr="008F249E" w:rsidRDefault="005B09D2" w:rsidP="00A0722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No stored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</w:t>
            </w:r>
            <w:r w:rsidRPr="008F249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data </w:t>
            </w:r>
            <w:r w:rsidRPr="008F249E">
              <w:rPr>
                <w:rFonts w:cstheme="minorHAnsi"/>
              </w:rPr>
              <w:t xml:space="preserve">in </w:t>
            </w:r>
            <w:r>
              <w:rPr>
                <w:rFonts w:cstheme="minorHAnsi"/>
              </w:rPr>
              <w:t>the system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B410A" w14:textId="1A5842F3" w:rsidR="005B09D2" w:rsidRPr="00785682" w:rsidRDefault="005B09D2" w:rsidP="00A0722C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</w:t>
            </w:r>
            <w:r w:rsidR="00FC197C">
              <w:rPr>
                <w:rFonts w:cstheme="minorHAnsi"/>
              </w:rPr>
              <w:t>No 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5B09D2" w:rsidRPr="004717BC" w14:paraId="22337604" w14:textId="77777777" w:rsidTr="00257358">
        <w:trPr>
          <w:trHeight w:val="225"/>
        </w:trPr>
        <w:tc>
          <w:tcPr>
            <w:tcW w:w="18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0DAA2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E0310D" w14:textId="77777777" w:rsidR="005B09D2" w:rsidRDefault="005B09D2" w:rsidP="00257358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67C0B" w14:textId="77777777" w:rsidR="005B09D2" w:rsidRDefault="005B09D2" w:rsidP="00A0722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16DF0" w14:textId="77777777" w:rsidR="005B09D2" w:rsidRDefault="005B09D2" w:rsidP="00A0722C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5B09D2" w14:paraId="61C15012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34B99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805BF" w14:textId="4ACEEAB8" w:rsidR="005B09D2" w:rsidRPr="00785682" w:rsidRDefault="00412CF3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5B09D2" w14:paraId="27FF6E8D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99AA7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1EE9E2" w14:textId="77777777" w:rsidR="005B09D2" w:rsidRPr="00785682" w:rsidRDefault="005B09D2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5B09D2" w14:paraId="0C76F3F6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0DCD6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A768" w14:textId="360225DD" w:rsidR="005B09D2" w:rsidRPr="00785682" w:rsidRDefault="00E1256B" w:rsidP="00A072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1, BR-32</w:t>
            </w:r>
            <w:r w:rsidR="000D344F">
              <w:rPr>
                <w:rFonts w:cstheme="minorHAnsi"/>
              </w:rPr>
              <w:t>, BR-34, BR-40</w:t>
            </w:r>
          </w:p>
        </w:tc>
      </w:tr>
      <w:tr w:rsidR="005B09D2" w14:paraId="60885014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9DA2A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36722" w14:textId="77777777" w:rsidR="005B09D2" w:rsidRPr="00785682" w:rsidRDefault="005B09D2" w:rsidP="00A0722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B09D2" w14:paraId="1BDD8213" w14:textId="77777777" w:rsidTr="00D35FA8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4E91A" w14:textId="77777777" w:rsidR="005B09D2" w:rsidRPr="00785682" w:rsidRDefault="005B09D2" w:rsidP="00A072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F827A" w14:textId="77777777" w:rsidR="005B09D2" w:rsidRPr="00785682" w:rsidRDefault="005B09D2" w:rsidP="00E1256B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1BD3E121" w14:textId="25F9FC7A" w:rsidR="005B09D2" w:rsidRPr="00E1256B" w:rsidRDefault="00E1256B" w:rsidP="00E1256B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5" w:name="_Toc70316067"/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6</w: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. &lt;&lt;Salesman&gt;&gt; View my </w:t>
      </w:r>
      <w:r w:rsidR="0035281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memorandum</w:t>
      </w:r>
      <w:r w:rsidRPr="00E1256B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s</w:t>
      </w:r>
      <w:bookmarkEnd w:id="95"/>
    </w:p>
    <w:p w14:paraId="42184ACE" w14:textId="768DDCEA" w:rsidR="000C5352" w:rsidRPr="00A668DB" w:rsidRDefault="000C5352" w:rsidP="00924073">
      <w:pPr>
        <w:pStyle w:val="Heading4"/>
      </w:pPr>
      <w:bookmarkStart w:id="96" w:name="_Create_reports"/>
      <w:bookmarkEnd w:id="96"/>
      <w:r>
        <w:t xml:space="preserve">View </w:t>
      </w:r>
      <w:r w:rsidR="00352815">
        <w:t>memorandum</w:t>
      </w:r>
      <w:r>
        <w:t>’</w:t>
      </w:r>
      <w:r w:rsidRPr="00A668DB">
        <w:t>s</w:t>
      </w:r>
      <w:r>
        <w:t xml:space="preserve"> details</w:t>
      </w:r>
    </w:p>
    <w:p w14:paraId="49923EE8" w14:textId="79CA86F3" w:rsidR="009B773E" w:rsidRDefault="00F21AB5" w:rsidP="009B773E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69A80B71" wp14:editId="5B43B61D">
            <wp:extent cx="5731510" cy="1659255"/>
            <wp:effectExtent l="0" t="0" r="254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view memorandum's details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AAB4F" w14:textId="11C2562C" w:rsidR="000C5352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7" w:name="_Toc70316124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0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. &lt;&lt;Salesman&gt;&gt; View </w:t>
      </w:r>
      <w:r w:rsidR="0035281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memorandum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’s details</w:t>
      </w:r>
      <w:bookmarkEnd w:id="97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787"/>
        <w:gridCol w:w="2003"/>
        <w:gridCol w:w="967"/>
        <w:gridCol w:w="905"/>
        <w:gridCol w:w="2397"/>
      </w:tblGrid>
      <w:tr w:rsidR="000C5352" w:rsidRPr="00266D5C" w14:paraId="30ADF5FF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AD3D0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C8B6E" w14:textId="669ABFE7" w:rsidR="000C5352" w:rsidRPr="00785682" w:rsidRDefault="00E75C05" w:rsidP="00305F85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4</w:t>
            </w:r>
            <w:r w:rsidR="000C5352" w:rsidRPr="00785682">
              <w:rPr>
                <w:rFonts w:cstheme="minorHAnsi"/>
                <w:b/>
              </w:rPr>
              <w:t xml:space="preserve"> </w:t>
            </w:r>
            <w:r w:rsidR="000C5352">
              <w:rPr>
                <w:rFonts w:cstheme="minorHAnsi"/>
                <w:b/>
              </w:rPr>
              <w:t xml:space="preserve">View </w:t>
            </w:r>
            <w:r w:rsidR="00352815">
              <w:rPr>
                <w:rFonts w:cstheme="minorHAnsi"/>
                <w:b/>
              </w:rPr>
              <w:t>memorandum</w:t>
            </w:r>
            <w:r w:rsidR="000C5352">
              <w:rPr>
                <w:rFonts w:cstheme="minorHAnsi"/>
                <w:b/>
              </w:rPr>
              <w:t>’s details</w:t>
            </w:r>
          </w:p>
        </w:tc>
      </w:tr>
      <w:tr w:rsidR="000C5352" w14:paraId="1D20D8F4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2F501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DF822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52936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AD603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/2021</w:t>
            </w:r>
          </w:p>
        </w:tc>
      </w:tr>
      <w:tr w:rsidR="000C5352" w14:paraId="524D88BE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FD465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3F2AC" w14:textId="29E4F569" w:rsidR="000C5352" w:rsidRPr="00785682" w:rsidRDefault="00331817" w:rsidP="0033181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16B01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2D9E3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C5352" w14:paraId="45BEB8F4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3D278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DF937" w14:textId="5AC545E9" w:rsidR="000C5352" w:rsidRPr="00785682" w:rsidRDefault="000C5352" w:rsidP="00305F8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</w:t>
            </w:r>
            <w:r w:rsidRPr="00CD6005">
              <w:rPr>
                <w:rFonts w:cstheme="minorHAnsi"/>
              </w:rPr>
              <w:t xml:space="preserve">iew </w:t>
            </w:r>
            <w:r>
              <w:rPr>
                <w:rFonts w:cstheme="minorHAnsi"/>
              </w:rPr>
              <w:t xml:space="preserve">a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’</w:t>
            </w:r>
            <w:r w:rsidRPr="00CD6005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details.</w:t>
            </w:r>
          </w:p>
        </w:tc>
      </w:tr>
      <w:tr w:rsidR="000C5352" w:rsidRPr="004717BC" w14:paraId="10949322" w14:textId="77777777" w:rsidTr="00305F85">
        <w:trPr>
          <w:trHeight w:val="269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A39CA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7C95C" w14:textId="0B1AF1A4" w:rsidR="000C5352" w:rsidRPr="00785682" w:rsidRDefault="000C5352" w:rsidP="00305F8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a specific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 xml:space="preserve"> in the list of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 in tab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” on “Target School’s details” screen.</w:t>
            </w:r>
          </w:p>
        </w:tc>
      </w:tr>
      <w:tr w:rsidR="000C5352" w:rsidRPr="004717BC" w14:paraId="1E17647E" w14:textId="77777777" w:rsidTr="00305F85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D487C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27B4F" w14:textId="77777777" w:rsidR="000C5352" w:rsidRDefault="000C5352" w:rsidP="00305F85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The user has been logged into the system with role Sales Manager.</w:t>
            </w:r>
          </w:p>
          <w:p w14:paraId="7DB183BA" w14:textId="6C4342BA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tab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” in “Target School’s details” screen.</w:t>
            </w:r>
          </w:p>
        </w:tc>
      </w:tr>
      <w:tr w:rsidR="000C5352" w:rsidRPr="004717BC" w14:paraId="382935E3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6FB3C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90EEE3" w14:textId="10B88FFF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’s details is displayed as the dialog in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” screen.</w:t>
            </w:r>
          </w:p>
        </w:tc>
      </w:tr>
      <w:tr w:rsidR="000C5352" w14:paraId="7143535A" w14:textId="77777777" w:rsidTr="00305F85">
        <w:trPr>
          <w:trHeight w:val="208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0051185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D7DDCCD" w14:textId="77777777" w:rsidR="000C5352" w:rsidRPr="00E17D6F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08C9B3B" w14:textId="77777777" w:rsidR="000C5352" w:rsidRPr="00E17D6F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Actor Action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D2C22E5" w14:textId="77777777" w:rsidR="000C5352" w:rsidRPr="00E17D6F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System Response</w:t>
            </w:r>
          </w:p>
        </w:tc>
      </w:tr>
      <w:tr w:rsidR="000C5352" w14:paraId="1E4E78AF" w14:textId="77777777" w:rsidTr="00305F85">
        <w:trPr>
          <w:trHeight w:val="207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3EE18B52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AAAB8" w14:textId="77777777" w:rsidR="000C5352" w:rsidRPr="00E17D6F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43E31" w14:textId="0031A68F" w:rsidR="000C535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licks on a specific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 xml:space="preserve"> in the list of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 in tab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” on “Target School’s details” screen.</w:t>
            </w:r>
          </w:p>
          <w:p w14:paraId="6BB2C6A0" w14:textId="77777777" w:rsidR="000C5352" w:rsidRPr="00E17D6F" w:rsidRDefault="000C5352" w:rsidP="00305F85">
            <w:pPr>
              <w:spacing w:after="0"/>
              <w:rPr>
                <w:rFonts w:cstheme="minorHAnsi"/>
              </w:rPr>
            </w:pP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AC663" w14:textId="2DE471F0" w:rsidR="000C5352" w:rsidRDefault="000C5352" w:rsidP="00305F85">
            <w:pPr>
              <w:spacing w:after="0"/>
              <w:rPr>
                <w:rFonts w:cstheme="minorHAnsi"/>
              </w:rPr>
            </w:pPr>
            <w:r w:rsidRPr="0048624B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displays the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 xml:space="preserve">’s details” dialog with the following information: </w:t>
            </w:r>
          </w:p>
          <w:p w14:paraId="35198AEC" w14:textId="77777777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ID”: text.</w:t>
            </w:r>
          </w:p>
          <w:p w14:paraId="2FF35A19" w14:textId="77777777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text.</w:t>
            </w:r>
          </w:p>
          <w:p w14:paraId="25D44D2C" w14:textId="77777777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uration”: text.</w:t>
            </w:r>
          </w:p>
          <w:p w14:paraId="5CA14D86" w14:textId="77777777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Service”: text.</w:t>
            </w:r>
          </w:p>
          <w:p w14:paraId="332804E4" w14:textId="77777777" w:rsidR="000C5352" w:rsidRPr="00163C17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Revenue Criteria</w:t>
            </w:r>
            <w:r w:rsidRPr="00163C17">
              <w:rPr>
                <w:rFonts w:cstheme="minorHAnsi"/>
              </w:rPr>
              <w:t xml:space="preserve">”: </w:t>
            </w:r>
            <w:r>
              <w:rPr>
                <w:rFonts w:cstheme="minorHAnsi"/>
              </w:rPr>
              <w:t>text</w:t>
            </w:r>
            <w:r w:rsidRPr="00163C17">
              <w:rPr>
                <w:rFonts w:cstheme="minorHAnsi"/>
              </w:rPr>
              <w:t>.</w:t>
            </w:r>
          </w:p>
          <w:p w14:paraId="2150784B" w14:textId="77777777" w:rsidR="000C5352" w:rsidRPr="00F24A6E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Note”: text.</w:t>
            </w:r>
          </w:p>
          <w:p w14:paraId="2723AA71" w14:textId="77777777" w:rsidR="000C5352" w:rsidRPr="00F24A6E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0C5352" w14:paraId="52B3F0C8" w14:textId="77777777" w:rsidTr="00305F85">
        <w:trPr>
          <w:trHeight w:val="208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3789DED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54F6A76" w14:textId="77777777" w:rsidR="000C5352" w:rsidRPr="00F24A6E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C5352" w:rsidRPr="004717BC" w14:paraId="07B65D05" w14:textId="77777777" w:rsidTr="00305F85">
        <w:trPr>
          <w:trHeight w:val="1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C29002C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F877D2" w14:textId="77777777" w:rsidR="000C5352" w:rsidRPr="00651B67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61972FA" w14:textId="77777777" w:rsidR="000C5352" w:rsidRPr="00651B67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Cause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95CC9CB" w14:textId="77777777" w:rsidR="000C5352" w:rsidRPr="00651B67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System Response</w:t>
            </w:r>
          </w:p>
        </w:tc>
      </w:tr>
      <w:tr w:rsidR="000C5352" w:rsidRPr="004717BC" w14:paraId="2863DEC0" w14:textId="77777777" w:rsidTr="00305F85">
        <w:trPr>
          <w:trHeight w:val="131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7A1B4E59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99BC1" w14:textId="77777777" w:rsidR="000C5352" w:rsidRPr="00651B67" w:rsidRDefault="000C5352" w:rsidP="00305F8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8F27D" w14:textId="77777777" w:rsidR="000C5352" w:rsidRPr="00651B67" w:rsidRDefault="000C5352" w:rsidP="00305F85">
            <w:pPr>
              <w:spacing w:after="0"/>
              <w:rPr>
                <w:rFonts w:cstheme="minorHAnsi"/>
              </w:rPr>
            </w:pPr>
            <w:r w:rsidRPr="00B2028D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3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B61CD" w14:textId="77777777" w:rsidR="000C5352" w:rsidRPr="00651B67" w:rsidRDefault="000C5352" w:rsidP="00305F85">
            <w:pPr>
              <w:spacing w:after="0"/>
              <w:rPr>
                <w:rFonts w:cstheme="minorHAnsi"/>
              </w:rPr>
            </w:pPr>
            <w:r w:rsidRPr="00B2028D">
              <w:t>The system shows the error message: “Connection Failed or Internal Error”.</w:t>
            </w:r>
          </w:p>
        </w:tc>
      </w:tr>
      <w:tr w:rsidR="000C5352" w14:paraId="606F51EE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52719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9982A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0C5352" w14:paraId="3545E6E1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70D06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B78CC" w14:textId="324CBF3D" w:rsidR="000C5352" w:rsidRPr="00785682" w:rsidRDefault="00A42C2E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0C5352" w14:paraId="394098AC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70520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C9016" w14:textId="0B737138" w:rsidR="000C5352" w:rsidRPr="00785682" w:rsidRDefault="009B773E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1, BR-32</w:t>
            </w:r>
            <w:r w:rsidR="000D344F">
              <w:rPr>
                <w:rFonts w:cstheme="minorHAnsi"/>
              </w:rPr>
              <w:t>, BR-34, BR-40</w:t>
            </w:r>
          </w:p>
        </w:tc>
      </w:tr>
      <w:tr w:rsidR="000C5352" w14:paraId="68AA9F32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DE1E9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0A945" w14:textId="77777777" w:rsidR="000C5352" w:rsidRPr="00785682" w:rsidRDefault="000C5352" w:rsidP="00305F8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C5352" w14:paraId="2DCE425A" w14:textId="77777777" w:rsidTr="00305F85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A26EA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3D279" w14:textId="77777777" w:rsidR="000C5352" w:rsidRPr="00785682" w:rsidRDefault="000C5352" w:rsidP="009B773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CD43ABB" w14:textId="39B8C6D2" w:rsidR="000C5352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98" w:name="_Toc70316068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7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. &lt;&lt;Salesman&gt;&gt; View </w:t>
      </w:r>
      <w:r w:rsidR="0035281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memorandum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’s details</w:t>
      </w:r>
      <w:bookmarkEnd w:id="98"/>
    </w:p>
    <w:p w14:paraId="71107D26" w14:textId="00D1BF38" w:rsidR="000C5352" w:rsidRDefault="000C5352" w:rsidP="00924073">
      <w:pPr>
        <w:pStyle w:val="Heading4"/>
      </w:pPr>
      <w:bookmarkStart w:id="99" w:name="_Edit_my_contracts"/>
      <w:bookmarkEnd w:id="99"/>
      <w:r>
        <w:t xml:space="preserve">Edit my </w:t>
      </w:r>
      <w:r w:rsidR="00352815">
        <w:t>memorandum</w:t>
      </w:r>
      <w:r>
        <w:t>s</w:t>
      </w:r>
    </w:p>
    <w:p w14:paraId="160BB084" w14:textId="4B355C08" w:rsidR="009B773E" w:rsidRDefault="00F21AB5" w:rsidP="009B773E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59186DF4" wp14:editId="5ACA967F">
            <wp:extent cx="5731510" cy="984885"/>
            <wp:effectExtent l="0" t="0" r="2540" b="571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edit my memorandums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8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E18E9" w14:textId="143F1876" w:rsidR="000C5352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0" w:name="_Toc70316125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1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. &lt;&lt;Salesman&gt;&gt; Edit my </w:t>
      </w:r>
      <w:r w:rsidR="0035281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memorandum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s</w:t>
      </w:r>
      <w:bookmarkEnd w:id="100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8"/>
        <w:gridCol w:w="700"/>
        <w:gridCol w:w="2250"/>
        <w:gridCol w:w="720"/>
        <w:gridCol w:w="1260"/>
        <w:gridCol w:w="2070"/>
      </w:tblGrid>
      <w:tr w:rsidR="000C5352" w:rsidRPr="00266D5C" w14:paraId="6AF0F700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E7118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58660" w14:textId="5BB96B1E" w:rsidR="000C5352" w:rsidRPr="00785682" w:rsidRDefault="000C5352" w:rsidP="00E75C05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</w:t>
            </w:r>
            <w:r w:rsidR="00E75C05">
              <w:rPr>
                <w:rFonts w:cstheme="minorHAnsi"/>
                <w:b/>
              </w:rPr>
              <w:t>5</w:t>
            </w:r>
            <w:r w:rsidRPr="00785682">
              <w:rPr>
                <w:rFonts w:cstheme="minorHAnsi"/>
                <w:b/>
              </w:rPr>
              <w:t xml:space="preserve"> </w:t>
            </w:r>
            <w:r w:rsidR="00E75C05">
              <w:rPr>
                <w:rFonts w:cstheme="minorHAnsi"/>
                <w:b/>
              </w:rPr>
              <w:t>Edit</w:t>
            </w:r>
            <w:r>
              <w:rPr>
                <w:rFonts w:cstheme="minorHAnsi"/>
                <w:b/>
              </w:rPr>
              <w:t xml:space="preserve"> my </w:t>
            </w:r>
            <w:r w:rsidR="00352815">
              <w:rPr>
                <w:rFonts w:cstheme="minorHAnsi"/>
                <w:b/>
              </w:rPr>
              <w:t>memorandum</w:t>
            </w:r>
            <w:r>
              <w:rPr>
                <w:rFonts w:cstheme="minorHAnsi"/>
                <w:b/>
              </w:rPr>
              <w:t>s</w:t>
            </w:r>
          </w:p>
        </w:tc>
      </w:tr>
      <w:tr w:rsidR="000C5352" w14:paraId="32412CF3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0AAF2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AC7C8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FEEA2B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A5B66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/2021</w:t>
            </w:r>
          </w:p>
        </w:tc>
      </w:tr>
      <w:tr w:rsidR="000C5352" w14:paraId="28A4122F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63867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9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E7DE4" w14:textId="4FA7756A" w:rsidR="000C5352" w:rsidRPr="00785682" w:rsidRDefault="000C5352" w:rsidP="0033181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06FB1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9A74D" w14:textId="77777777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C5352" w14:paraId="56CE1EC9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A6D6A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45B44" w14:textId="40ACE43F" w:rsidR="000C5352" w:rsidRPr="00785682" w:rsidRDefault="000C5352" w:rsidP="00E75C0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E75C05">
              <w:rPr>
                <w:rFonts w:cstheme="minorHAnsi"/>
              </w:rPr>
              <w:t xml:space="preserve">edit the information </w:t>
            </w:r>
            <w:r>
              <w:rPr>
                <w:rFonts w:cstheme="minorHAnsi"/>
              </w:rPr>
              <w:t xml:space="preserve">of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’s of his/her assigned target schools.</w:t>
            </w:r>
          </w:p>
        </w:tc>
      </w:tr>
      <w:tr w:rsidR="000C5352" w:rsidRPr="004717BC" w14:paraId="04974183" w14:textId="77777777" w:rsidTr="00305F85">
        <w:trPr>
          <w:trHeight w:val="332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FF21E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82E5C" w14:textId="49B81296" w:rsidR="000C5352" w:rsidRPr="00785682" w:rsidRDefault="000C5352" w:rsidP="00305F8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tab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” in “Target School’s details” screen.</w:t>
            </w:r>
          </w:p>
        </w:tc>
      </w:tr>
      <w:tr w:rsidR="000C5352" w:rsidRPr="004717BC" w14:paraId="2183736D" w14:textId="77777777" w:rsidTr="00305F85">
        <w:trPr>
          <w:trHeight w:val="593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8FA02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BFA25" w14:textId="77777777" w:rsidR="000C5352" w:rsidRDefault="000C5352" w:rsidP="00305F85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The user has been logged into the system with role Salesman, Sales Supervisor or Sales Manager.</w:t>
            </w:r>
          </w:p>
          <w:p w14:paraId="4B9801A2" w14:textId="6AE96C88" w:rsidR="000C5352" w:rsidRPr="0078568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RE-2. The user is on the tab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” in “Target School’s details” screen.</w:t>
            </w:r>
          </w:p>
        </w:tc>
      </w:tr>
      <w:tr w:rsidR="000C5352" w:rsidRPr="004717BC" w14:paraId="58FD0C47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FF2B1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E3ED3" w14:textId="40CF67E8" w:rsidR="000C5352" w:rsidRPr="00785682" w:rsidRDefault="000C5352" w:rsidP="0077492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77492E">
              <w:t xml:space="preserve">The detail information of this </w:t>
            </w:r>
            <w:r w:rsidR="00352815">
              <w:t>memorandum</w:t>
            </w:r>
            <w:r w:rsidR="0077492E">
              <w:t xml:space="preserve"> is edited in database</w:t>
            </w:r>
            <w:r>
              <w:rPr>
                <w:rFonts w:cstheme="minorHAnsi"/>
              </w:rPr>
              <w:t>.</w:t>
            </w:r>
          </w:p>
        </w:tc>
      </w:tr>
      <w:tr w:rsidR="000C5352" w14:paraId="6EC9D996" w14:textId="77777777" w:rsidTr="00305F85">
        <w:trPr>
          <w:trHeight w:val="225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CCE1B9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4FC5F8F" w14:textId="77777777" w:rsidR="000C5352" w:rsidRPr="00800066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0EAB369" w14:textId="77777777" w:rsidR="000C5352" w:rsidRPr="00800066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6F1A168" w14:textId="77777777" w:rsidR="000C5352" w:rsidRPr="00800066" w:rsidRDefault="000C5352" w:rsidP="00305F85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0C5352" w14:paraId="03F1F825" w14:textId="77777777" w:rsidTr="00305F85">
        <w:trPr>
          <w:trHeight w:val="225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D4248" w14:textId="77777777" w:rsidR="000C5352" w:rsidRPr="00785682" w:rsidRDefault="000C5352" w:rsidP="00305F8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A87D" w14:textId="77777777" w:rsidR="000C5352" w:rsidRPr="00046065" w:rsidRDefault="000C5352" w:rsidP="00305F8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07F33" w14:textId="6869D3C9" w:rsidR="000C5352" w:rsidRPr="00046065" w:rsidRDefault="000C5352" w:rsidP="0077492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</w:t>
            </w:r>
            <w:r w:rsidR="0077492E">
              <w:rPr>
                <w:rFonts w:cstheme="minorHAnsi"/>
              </w:rPr>
              <w:t xml:space="preserve">a specific row of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 in “Target School’s details” screen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CC5C9" w14:textId="64BF3DD9" w:rsidR="000C5352" w:rsidRDefault="000C5352" w:rsidP="00305F8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</w:t>
            </w:r>
            <w:r w:rsidR="00352815">
              <w:rPr>
                <w:rFonts w:cstheme="minorHAnsi"/>
              </w:rPr>
              <w:t>Memorandum</w:t>
            </w:r>
            <w:r w:rsidR="0077492E">
              <w:rPr>
                <w:rFonts w:cstheme="minorHAnsi"/>
              </w:rPr>
              <w:t>’</w:t>
            </w:r>
            <w:r>
              <w:rPr>
                <w:rFonts w:cstheme="minorHAnsi"/>
              </w:rPr>
              <w:t>s</w:t>
            </w:r>
            <w:r w:rsidR="0077492E">
              <w:rPr>
                <w:rFonts w:cstheme="minorHAnsi"/>
              </w:rPr>
              <w:t xml:space="preserve"> detail</w:t>
            </w:r>
            <w:r>
              <w:rPr>
                <w:rFonts w:cstheme="minorHAnsi"/>
              </w:rPr>
              <w:t xml:space="preserve">” </w:t>
            </w:r>
            <w:r w:rsidR="0077492E">
              <w:rPr>
                <w:rFonts w:cstheme="minorHAnsi"/>
              </w:rPr>
              <w:t>dialog which contains:</w:t>
            </w:r>
          </w:p>
          <w:p w14:paraId="15AC660C" w14:textId="5CCBE8DD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text</w:t>
            </w:r>
            <w:r w:rsidR="0077492E">
              <w:rPr>
                <w:rFonts w:cstheme="minorHAnsi"/>
              </w:rPr>
              <w:t>, read only</w:t>
            </w:r>
            <w:r>
              <w:rPr>
                <w:rFonts w:cstheme="minorHAnsi"/>
              </w:rPr>
              <w:t>.</w:t>
            </w:r>
          </w:p>
          <w:p w14:paraId="11D38C6A" w14:textId="2C066562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 xml:space="preserve">“Duration”: </w:t>
            </w:r>
            <w:r w:rsidR="0077492E">
              <w:rPr>
                <w:rFonts w:cstheme="minorHAnsi"/>
              </w:rPr>
              <w:t>input text field</w:t>
            </w:r>
            <w:r>
              <w:rPr>
                <w:rFonts w:cstheme="minorHAnsi"/>
              </w:rPr>
              <w:t>.</w:t>
            </w:r>
          </w:p>
          <w:p w14:paraId="7BBE7EDE" w14:textId="74B61C4B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Service”:</w:t>
            </w:r>
            <w:r w:rsidR="0077492E">
              <w:rPr>
                <w:rFonts w:cstheme="minorHAnsi"/>
              </w:rPr>
              <w:t xml:space="preserve"> check boxes</w:t>
            </w:r>
            <w:r>
              <w:rPr>
                <w:rFonts w:cstheme="minorHAnsi"/>
              </w:rPr>
              <w:t>.</w:t>
            </w:r>
          </w:p>
          <w:p w14:paraId="56160BF9" w14:textId="51854AA7" w:rsidR="000C5352" w:rsidRPr="00163C17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Revenue Criteria</w:t>
            </w:r>
            <w:r w:rsidRPr="00163C17">
              <w:rPr>
                <w:rFonts w:cstheme="minorHAnsi"/>
              </w:rPr>
              <w:t>”:</w:t>
            </w:r>
            <w:r w:rsidR="0077492E">
              <w:rPr>
                <w:rFonts w:cstheme="minorHAnsi"/>
              </w:rPr>
              <w:t xml:space="preserve"> check boxes</w:t>
            </w:r>
            <w:r w:rsidRPr="00163C17">
              <w:rPr>
                <w:rFonts w:cstheme="minorHAnsi"/>
              </w:rPr>
              <w:t>.</w:t>
            </w:r>
          </w:p>
          <w:p w14:paraId="4B04084B" w14:textId="77777777" w:rsidR="000C5352" w:rsidRDefault="000C5352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Note”: text</w:t>
            </w:r>
            <w:r w:rsidR="0077492E">
              <w:rPr>
                <w:rFonts w:cstheme="minorHAnsi"/>
              </w:rPr>
              <w:t xml:space="preserve"> area</w:t>
            </w:r>
            <w:r>
              <w:rPr>
                <w:rFonts w:cstheme="minorHAnsi"/>
              </w:rPr>
              <w:t>.</w:t>
            </w:r>
          </w:p>
          <w:p w14:paraId="69C904CF" w14:textId="77777777" w:rsidR="00DC5ACA" w:rsidRDefault="00DC5ACA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26D63D14" w14:textId="47176295" w:rsidR="00DC5ACA" w:rsidRPr="00046065" w:rsidRDefault="00DC5ACA" w:rsidP="00305F85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</w:tc>
      </w:tr>
      <w:tr w:rsidR="0028657E" w14:paraId="01A09380" w14:textId="77777777" w:rsidTr="00305F85">
        <w:trPr>
          <w:trHeight w:val="225"/>
        </w:trPr>
        <w:tc>
          <w:tcPr>
            <w:tcW w:w="18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4C70D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252A11" w14:textId="0C8A089F" w:rsidR="0028657E" w:rsidRDefault="0028657E" w:rsidP="0028657E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AED1D" w14:textId="77777777" w:rsidR="0028657E" w:rsidRDefault="0028657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this form</w:t>
            </w:r>
            <w:r w:rsidRPr="00854424">
              <w:rPr>
                <w:rFonts w:cstheme="minorHAnsi"/>
              </w:rPr>
              <w:t>.</w:t>
            </w:r>
          </w:p>
          <w:p w14:paraId="52CBC10A" w14:textId="06B757F7" w:rsidR="0028657E" w:rsidRDefault="0028657E" w:rsidP="0028657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987ED" w14:textId="77777777" w:rsidR="0028657E" w:rsidRDefault="0028657E" w:rsidP="0028657E">
            <w:pPr>
              <w:spacing w:after="0"/>
              <w:rPr>
                <w:rFonts w:cstheme="minorHAnsi"/>
              </w:rPr>
            </w:pPr>
          </w:p>
        </w:tc>
      </w:tr>
      <w:tr w:rsidR="0028657E" w14:paraId="14B20582" w14:textId="77777777" w:rsidTr="00305F85">
        <w:trPr>
          <w:trHeight w:val="225"/>
        </w:trPr>
        <w:tc>
          <w:tcPr>
            <w:tcW w:w="18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B23A3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2F97D" w14:textId="1C2B9B37" w:rsidR="0028657E" w:rsidRDefault="0028657E" w:rsidP="0028657E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65DD2" w14:textId="77777777" w:rsidR="0028657E" w:rsidRDefault="0028657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63C9D8A5" w14:textId="77777777" w:rsidR="0028657E" w:rsidRDefault="0028657E" w:rsidP="0028657E">
            <w:pPr>
              <w:spacing w:after="0"/>
              <w:rPr>
                <w:rFonts w:cstheme="minorHAnsi"/>
              </w:rPr>
            </w:pP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A18E1" w14:textId="1ACB7117" w:rsidR="0028657E" w:rsidRDefault="0028657E" w:rsidP="0028657E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 xml:space="preserve">The system </w:t>
            </w:r>
            <w:r w:rsidR="00BB0E7F">
              <w:rPr>
                <w:rFonts w:cstheme="minorHAnsi"/>
              </w:rPr>
              <w:t xml:space="preserve">update new information in the database, then </w:t>
            </w:r>
            <w:r w:rsidRPr="00854424">
              <w:rPr>
                <w:rFonts w:cstheme="minorHAnsi"/>
              </w:rPr>
              <w:t>displays the successful message</w:t>
            </w:r>
            <w:r>
              <w:rPr>
                <w:rFonts w:cstheme="minorHAnsi"/>
              </w:rPr>
              <w:t>: “Updated Successfully”.</w:t>
            </w:r>
          </w:p>
          <w:p w14:paraId="51892089" w14:textId="74D95689" w:rsidR="0028657E" w:rsidRDefault="0028657E" w:rsidP="0028657E">
            <w:pPr>
              <w:spacing w:after="0"/>
              <w:rPr>
                <w:rFonts w:cstheme="minorHAnsi"/>
              </w:rPr>
            </w:pPr>
            <w:r w:rsidRPr="00F50754">
              <w:rPr>
                <w:rFonts w:cstheme="minorHAnsi"/>
              </w:rPr>
              <w:t>[</w:t>
            </w:r>
            <w:r>
              <w:rPr>
                <w:rFonts w:cstheme="minorHAnsi"/>
              </w:rPr>
              <w:t>Exception 2</w:t>
            </w:r>
            <w:r w:rsidRPr="00F50754">
              <w:rPr>
                <w:rFonts w:cstheme="minorHAnsi"/>
              </w:rPr>
              <w:t>]</w:t>
            </w:r>
          </w:p>
        </w:tc>
      </w:tr>
      <w:tr w:rsidR="0028657E" w14:paraId="4527B329" w14:textId="77777777" w:rsidTr="00305F85">
        <w:trPr>
          <w:trHeight w:val="368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948AE" w14:textId="5FCA5B34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61F9D" w14:textId="77777777" w:rsidR="0028657E" w:rsidRPr="00024CA8" w:rsidRDefault="0028657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8657E" w:rsidRPr="004717BC" w14:paraId="73247C4A" w14:textId="77777777" w:rsidTr="00305F85">
        <w:trPr>
          <w:trHeight w:val="225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10FFAB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A2CF971" w14:textId="77777777" w:rsidR="0028657E" w:rsidRPr="00800066" w:rsidRDefault="0028657E" w:rsidP="0028657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A6A5857" w14:textId="77777777" w:rsidR="0028657E" w:rsidRPr="00800066" w:rsidRDefault="0028657E" w:rsidP="0028657E">
            <w:pPr>
              <w:tabs>
                <w:tab w:val="left" w:pos="858"/>
                <w:tab w:val="center" w:pos="1377"/>
              </w:tabs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ab/>
            </w:r>
            <w:r>
              <w:rPr>
                <w:rFonts w:cstheme="minorHAnsi"/>
                <w:b/>
              </w:rPr>
              <w:tab/>
            </w:r>
            <w:r w:rsidRPr="00800066">
              <w:rPr>
                <w:rFonts w:cstheme="minorHAnsi"/>
                <w:b/>
              </w:rPr>
              <w:t>Cause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CCBD7D9" w14:textId="77777777" w:rsidR="0028657E" w:rsidRPr="00800066" w:rsidRDefault="0028657E" w:rsidP="0028657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907481" w:rsidRPr="004717BC" w14:paraId="07AA5F2C" w14:textId="77777777" w:rsidTr="00305F85">
        <w:trPr>
          <w:trHeight w:val="225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128A1" w14:textId="77777777" w:rsidR="00907481" w:rsidRPr="00785682" w:rsidRDefault="00907481" w:rsidP="0090748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08B2B" w14:textId="77777777" w:rsidR="00907481" w:rsidRPr="00226691" w:rsidRDefault="00907481" w:rsidP="00907481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7D2ED" w14:textId="0FFC3B71" w:rsidR="00907481" w:rsidRPr="008F249E" w:rsidRDefault="00907481" w:rsidP="00907481">
            <w:pPr>
              <w:spacing w:after="0" w:line="240" w:lineRule="exact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3B3ED" w14:textId="2439BD57" w:rsidR="00907481" w:rsidRPr="00785682" w:rsidRDefault="00907481" w:rsidP="00907481">
            <w:pPr>
              <w:spacing w:after="0" w:line="240" w:lineRule="exact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907481" w:rsidRPr="004717BC" w14:paraId="5C9C6744" w14:textId="77777777" w:rsidTr="00305F85">
        <w:trPr>
          <w:trHeight w:val="225"/>
        </w:trPr>
        <w:tc>
          <w:tcPr>
            <w:tcW w:w="18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1C6D2" w14:textId="77777777" w:rsidR="00907481" w:rsidRPr="00785682" w:rsidRDefault="00907481" w:rsidP="0090748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523BA" w14:textId="77777777" w:rsidR="00907481" w:rsidRDefault="00907481" w:rsidP="00907481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894AE" w14:textId="5A50458F" w:rsidR="00907481" w:rsidRDefault="00907481" w:rsidP="00907481">
            <w:pPr>
              <w:spacing w:after="0" w:line="240" w:lineRule="auto"/>
              <w:ind w:left="-18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C7F4D" w14:textId="354B019B" w:rsidR="00907481" w:rsidRDefault="00907481" w:rsidP="00907481">
            <w:pPr>
              <w:spacing w:after="0" w:line="240" w:lineRule="auto"/>
              <w:ind w:left="-18"/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28657E" w14:paraId="5F7E784C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281AD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5D237" w14:textId="77777777" w:rsidR="0028657E" w:rsidRPr="00785682" w:rsidRDefault="0028657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28657E" w14:paraId="45953188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D9E02B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97BF4" w14:textId="77777777" w:rsidR="0028657E" w:rsidRPr="00785682" w:rsidRDefault="0028657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28657E" w14:paraId="15106418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A0BD8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5245A" w14:textId="66A279EC" w:rsidR="0028657E" w:rsidRPr="00785682" w:rsidRDefault="009B773E" w:rsidP="0028657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1, BR-32</w:t>
            </w:r>
            <w:r w:rsidR="000D344F">
              <w:rPr>
                <w:rFonts w:cstheme="minorHAnsi"/>
              </w:rPr>
              <w:t>, BR-34, BR-40</w:t>
            </w:r>
          </w:p>
        </w:tc>
      </w:tr>
      <w:tr w:rsidR="0028657E" w14:paraId="320266D7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CA691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C4D9" w14:textId="77777777" w:rsidR="0028657E" w:rsidRPr="00785682" w:rsidRDefault="0028657E" w:rsidP="0028657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8657E" w14:paraId="3D313257" w14:textId="77777777" w:rsidTr="00305F8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00DD0" w14:textId="77777777" w:rsidR="0028657E" w:rsidRPr="00785682" w:rsidRDefault="0028657E" w:rsidP="0028657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EB7E2" w14:textId="77777777" w:rsidR="0028657E" w:rsidRPr="00785682" w:rsidRDefault="0028657E" w:rsidP="009B773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23651A42" w14:textId="0809F204" w:rsidR="000C5352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1" w:name="_Toc70316069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8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. &lt;&lt;Salesman&gt;&gt; Edit my </w:t>
      </w:r>
      <w:r w:rsidR="0035281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memorandum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s</w:t>
      </w:r>
      <w:bookmarkEnd w:id="101"/>
    </w:p>
    <w:p w14:paraId="076EF87E" w14:textId="0D4C52A8" w:rsidR="007B7FDC" w:rsidRDefault="007B7FDC" w:rsidP="00924073">
      <w:pPr>
        <w:pStyle w:val="Heading4"/>
      </w:pPr>
      <w:bookmarkStart w:id="102" w:name="_Create_reports_1"/>
      <w:bookmarkEnd w:id="102"/>
      <w:r>
        <w:lastRenderedPageBreak/>
        <w:t xml:space="preserve">Create </w:t>
      </w:r>
      <w:r w:rsidR="00683D3E">
        <w:t>r</w:t>
      </w:r>
      <w:r>
        <w:t>eports</w:t>
      </w:r>
    </w:p>
    <w:p w14:paraId="54607EE8" w14:textId="77777777" w:rsidR="009B773E" w:rsidRDefault="007B7FDC" w:rsidP="009B773E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06F55B7C" wp14:editId="0DC351E8">
            <wp:extent cx="5731510" cy="1531620"/>
            <wp:effectExtent l="0" t="0" r="254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create reports.jp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F9B3B" w14:textId="03D4A122" w:rsidR="007B7FDC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3" w:name="_Toc70316126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2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Create reports</w:t>
      </w:r>
      <w:bookmarkEnd w:id="103"/>
    </w:p>
    <w:tbl>
      <w:tblPr>
        <w:tblW w:w="895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250"/>
        <w:gridCol w:w="720"/>
        <w:gridCol w:w="1260"/>
        <w:gridCol w:w="2160"/>
      </w:tblGrid>
      <w:tr w:rsidR="007B7FDC" w:rsidRPr="00266D5C" w14:paraId="40C7F6C2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55962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2D526" w14:textId="0E625311" w:rsidR="007B7FDC" w:rsidRPr="00785682" w:rsidRDefault="007B7FDC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</w:t>
            </w:r>
            <w:r w:rsidR="00376F32">
              <w:rPr>
                <w:rFonts w:cstheme="minorHAnsi"/>
                <w:b/>
              </w:rPr>
              <w:t>6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Create </w:t>
            </w:r>
            <w:r w:rsidR="00683D3E">
              <w:rPr>
                <w:rFonts w:cstheme="minorHAnsi"/>
                <w:b/>
              </w:rPr>
              <w:t>r</w:t>
            </w:r>
            <w:r>
              <w:rPr>
                <w:rFonts w:cstheme="minorHAnsi"/>
                <w:b/>
              </w:rPr>
              <w:t>eports</w:t>
            </w:r>
          </w:p>
        </w:tc>
      </w:tr>
      <w:tr w:rsidR="007B7FDC" w14:paraId="20902CDE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2564E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5C268" w14:textId="3F7EDB82" w:rsidR="007B7FDC" w:rsidRPr="00785682" w:rsidRDefault="007242D4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FE1FB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D17A0" w14:textId="61815656" w:rsidR="007B7FDC" w:rsidRPr="00785682" w:rsidRDefault="00E07FAF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7B7FDC">
              <w:rPr>
                <w:rFonts w:cstheme="minorHAnsi"/>
              </w:rPr>
              <w:t>8/02/2021</w:t>
            </w:r>
          </w:p>
        </w:tc>
      </w:tr>
      <w:tr w:rsidR="007B7FDC" w14:paraId="1D07824B" w14:textId="77777777" w:rsidTr="005B09D2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60F06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9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B32DF" w14:textId="66504D28" w:rsidR="007B7FDC" w:rsidRPr="00785682" w:rsidRDefault="007B7FDC" w:rsidP="0033181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EB58C0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1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87906" w14:textId="77777777" w:rsidR="007B7FDC" w:rsidRPr="00785682" w:rsidRDefault="007B7FDC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7B7FDC" w14:paraId="26810BB9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E4A0B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B6DD3" w14:textId="0588895E" w:rsidR="007B7FDC" w:rsidRPr="00785682" w:rsidRDefault="007B7FDC" w:rsidP="00683D3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create daily report</w:t>
            </w:r>
            <w:r w:rsidR="00F7088F">
              <w:rPr>
                <w:rFonts w:cstheme="minorHAnsi"/>
              </w:rPr>
              <w:t>s</w:t>
            </w:r>
            <w:r>
              <w:rPr>
                <w:rFonts w:cstheme="minorHAnsi"/>
              </w:rPr>
              <w:t>.</w:t>
            </w:r>
          </w:p>
        </w:tc>
      </w:tr>
      <w:tr w:rsidR="007B7FDC" w:rsidRPr="004717BC" w14:paraId="4142E373" w14:textId="77777777" w:rsidTr="00683D3E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B8A67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97539" w14:textId="77777777" w:rsidR="007B7FDC" w:rsidRPr="00785682" w:rsidRDefault="007B7FDC" w:rsidP="00683D3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the “Create” command on “Reports” screen.</w:t>
            </w:r>
          </w:p>
        </w:tc>
      </w:tr>
      <w:tr w:rsidR="007B7FDC" w:rsidRPr="004717BC" w14:paraId="30357BAA" w14:textId="77777777" w:rsidTr="00683D3E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C8127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38EDB" w14:textId="5CE9E166" w:rsidR="007B7FDC" w:rsidRDefault="007B7FDC" w:rsidP="00683D3E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45DC51A8" w14:textId="77777777" w:rsidR="007B7FDC" w:rsidRPr="00785682" w:rsidRDefault="007B7FDC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Reports” screen.</w:t>
            </w:r>
          </w:p>
        </w:tc>
      </w:tr>
      <w:tr w:rsidR="007B7FDC" w:rsidRPr="004717BC" w14:paraId="558C4C0B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5F63D" w14:textId="77777777" w:rsidR="007B7FDC" w:rsidRPr="00785682" w:rsidRDefault="007B7FDC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42E98" w14:textId="77777777" w:rsidR="007B7FDC" w:rsidRPr="008D31BD" w:rsidRDefault="007B7FDC" w:rsidP="00683D3E">
            <w:pPr>
              <w:spacing w:after="0"/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A new report is created in the system. </w:t>
            </w:r>
          </w:p>
        </w:tc>
      </w:tr>
      <w:tr w:rsidR="00D6576D" w14:paraId="0C2342EF" w14:textId="77777777" w:rsidTr="00F36B3C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4E1F23" w14:textId="77777777" w:rsidR="00D6576D" w:rsidRPr="00785682" w:rsidRDefault="00D6576D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A0D2CBA" w14:textId="77777777" w:rsidR="00D6576D" w:rsidRPr="000920E2" w:rsidRDefault="00D6576D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6799917" w14:textId="77777777" w:rsidR="00D6576D" w:rsidRPr="000920E2" w:rsidRDefault="00D6576D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Actor Action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1F2D6B1" w14:textId="77777777" w:rsidR="00D6576D" w:rsidRPr="000920E2" w:rsidRDefault="00D6576D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ystem Response</w:t>
            </w:r>
          </w:p>
        </w:tc>
      </w:tr>
      <w:tr w:rsidR="00D6576D" w14:paraId="45787F7D" w14:textId="77777777" w:rsidTr="0025735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CB7D67" w14:textId="77777777" w:rsidR="00D6576D" w:rsidRPr="00785682" w:rsidRDefault="00D6576D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6A331" w14:textId="77777777" w:rsidR="00D6576D" w:rsidRPr="00476F2A" w:rsidRDefault="00D6576D" w:rsidP="0025735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F99A5" w14:textId="77777777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134DBB">
              <w:rPr>
                <w:rFonts w:cstheme="minorHAnsi"/>
              </w:rPr>
              <w:t xml:space="preserve"> selects</w:t>
            </w:r>
            <w:r>
              <w:rPr>
                <w:rFonts w:cstheme="minorHAnsi"/>
              </w:rPr>
              <w:t xml:space="preserve"> the “C</w:t>
            </w:r>
            <w:r w:rsidRPr="00134DBB">
              <w:rPr>
                <w:rFonts w:cstheme="minorHAnsi"/>
              </w:rPr>
              <w:t>reate” button on</w:t>
            </w:r>
            <w:r>
              <w:rPr>
                <w:rFonts w:cstheme="minorHAnsi"/>
              </w:rPr>
              <w:t xml:space="preserve"> “Reports” screen.</w:t>
            </w:r>
          </w:p>
          <w:p w14:paraId="1DB618C0" w14:textId="77777777" w:rsidR="00D6576D" w:rsidRPr="00DC07B3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]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2E00" w14:textId="77777777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“Create Report” view that contains following information fields:</w:t>
            </w:r>
          </w:p>
          <w:p w14:paraId="4C51B54E" w14:textId="77777777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input text field, required.</w:t>
            </w:r>
          </w:p>
          <w:p w14:paraId="75A53C30" w14:textId="77777777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ate”: date, read only, default is current date.</w:t>
            </w:r>
          </w:p>
          <w:p w14:paraId="5F02E8E2" w14:textId="77777777" w:rsidR="00D6576D" w:rsidRPr="00163C17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 xml:space="preserve">“Result”: </w:t>
            </w:r>
            <w:r>
              <w:rPr>
                <w:rFonts w:cstheme="minorHAnsi"/>
              </w:rPr>
              <w:t xml:space="preserve">input </w:t>
            </w:r>
            <w:r w:rsidRPr="00163C17">
              <w:rPr>
                <w:rFonts w:cstheme="minorHAnsi"/>
              </w:rPr>
              <w:t>text</w:t>
            </w:r>
            <w:r>
              <w:rPr>
                <w:rFonts w:cstheme="minorHAnsi"/>
              </w:rPr>
              <w:t xml:space="preserve"> field</w:t>
            </w:r>
            <w:r w:rsidRPr="00163C17">
              <w:rPr>
                <w:rFonts w:cstheme="minorHAnsi"/>
              </w:rPr>
              <w:t>, required.</w:t>
            </w:r>
          </w:p>
          <w:p w14:paraId="0DAD123A" w14:textId="77777777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, required.</w:t>
            </w:r>
          </w:p>
          <w:p w14:paraId="43A0F2AB" w14:textId="77777777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Positivity”: input text field.</w:t>
            </w:r>
          </w:p>
          <w:p w14:paraId="108A5B6C" w14:textId="77777777" w:rsidR="00D6576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ifficulty”: input text field.</w:t>
            </w:r>
          </w:p>
          <w:p w14:paraId="26E1F4C9" w14:textId="52481378" w:rsidR="00D6576D" w:rsidRPr="009C34CD" w:rsidRDefault="00D6576D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Future plan”: input text field.</w:t>
            </w:r>
          </w:p>
        </w:tc>
      </w:tr>
      <w:tr w:rsidR="00D6576D" w14:paraId="5E28496D" w14:textId="77777777" w:rsidTr="0025735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BFA84A" w14:textId="77777777" w:rsidR="00D6576D" w:rsidRPr="00785682" w:rsidRDefault="00D6576D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7FC77" w14:textId="77777777" w:rsidR="00D6576D" w:rsidRPr="00DC07B3" w:rsidRDefault="00D6576D" w:rsidP="0025735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E616BA" w14:textId="77777777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inputs the information into the required fields.</w:t>
            </w:r>
          </w:p>
          <w:p w14:paraId="788D5C69" w14:textId="5E02BBC1" w:rsidR="00D6576D" w:rsidRPr="00134DBB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F19A9" w14:textId="77777777" w:rsidR="00D6576D" w:rsidRDefault="00D6576D" w:rsidP="00683D3E">
            <w:pPr>
              <w:spacing w:after="0"/>
              <w:rPr>
                <w:rFonts w:cstheme="minorHAnsi"/>
              </w:rPr>
            </w:pPr>
          </w:p>
        </w:tc>
      </w:tr>
      <w:tr w:rsidR="00D6576D" w14:paraId="0AF14724" w14:textId="77777777" w:rsidTr="00624EFC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A95BD0E" w14:textId="77777777" w:rsidR="00D6576D" w:rsidRPr="00785682" w:rsidRDefault="00D6576D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28F7C" w14:textId="77777777" w:rsidR="00D6576D" w:rsidRPr="00DC07B3" w:rsidRDefault="00D6576D" w:rsidP="00257358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815D2" w14:textId="79576F7A" w:rsidR="00D6576D" w:rsidRDefault="00D6576D" w:rsidP="00F36B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Save” button to create a new daily report.</w:t>
            </w:r>
          </w:p>
          <w:p w14:paraId="44C77A3D" w14:textId="1E1A05CA" w:rsidR="00D6576D" w:rsidRDefault="00D6576D" w:rsidP="00F36B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9491B" w14:textId="56D63A21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successful message: “Created successfully”.</w:t>
            </w:r>
          </w:p>
          <w:p w14:paraId="00666D93" w14:textId="742C7735" w:rsidR="00D6576D" w:rsidRDefault="00D6576D" w:rsidP="00683D3E">
            <w:pPr>
              <w:spacing w:after="0"/>
              <w:rPr>
                <w:rFonts w:cstheme="minorHAnsi"/>
              </w:rPr>
            </w:pPr>
          </w:p>
          <w:p w14:paraId="74864EEE" w14:textId="77777777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  <w:p w14:paraId="5F8EF8F2" w14:textId="77777777" w:rsidR="00D6576D" w:rsidRDefault="00D6576D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3]</w:t>
            </w:r>
          </w:p>
        </w:tc>
      </w:tr>
      <w:tr w:rsidR="00F7570C" w14:paraId="48FF16F9" w14:textId="77777777" w:rsidTr="00D6576D">
        <w:trPr>
          <w:trHeight w:val="6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542E0C8" w14:textId="0F44A1F1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B08B45" w14:textId="0D32C57A" w:rsidR="00F7570C" w:rsidRPr="00257358" w:rsidRDefault="00F7570C" w:rsidP="00F7570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BA02C" w14:textId="70E76032" w:rsidR="00F7570C" w:rsidRPr="00257358" w:rsidRDefault="00F7570C" w:rsidP="00F7570C">
            <w:pPr>
              <w:spacing w:after="0"/>
              <w:rPr>
                <w:rFonts w:cstheme="minorHAnsi"/>
              </w:rPr>
            </w:pP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3C7CB9" w14:textId="77777777" w:rsidR="00F7570C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updates the table of list of reports in the “Reports” screen.</w:t>
            </w:r>
          </w:p>
          <w:p w14:paraId="4E4505DF" w14:textId="4389BC0B" w:rsidR="00B83A58" w:rsidRPr="00257358" w:rsidRDefault="00B83A58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[Exception 2]</w:t>
            </w:r>
          </w:p>
        </w:tc>
      </w:tr>
      <w:tr w:rsidR="00F7570C" w14:paraId="6C3E7A17" w14:textId="77777777" w:rsidTr="00F36B3C">
        <w:trPr>
          <w:trHeight w:val="67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DB868C" w14:textId="74E70F9F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lternative Flow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AC55CA3" w14:textId="5F4F502E" w:rsidR="00F7570C" w:rsidRPr="000920E2" w:rsidRDefault="00F7570C" w:rsidP="00F7570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07FA065" w14:textId="00C3D3A6" w:rsidR="00F7570C" w:rsidRPr="000920E2" w:rsidRDefault="00F7570C" w:rsidP="00F7570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Actor Action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B3931F6" w14:textId="739B4019" w:rsidR="00F7570C" w:rsidRPr="000920E2" w:rsidRDefault="00F7570C" w:rsidP="00F7570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ystem Response</w:t>
            </w:r>
          </w:p>
        </w:tc>
      </w:tr>
      <w:tr w:rsidR="00F7570C" w14:paraId="3CB500DD" w14:textId="77777777" w:rsidTr="00F36B3C">
        <w:trPr>
          <w:trHeight w:val="6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36BF30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419E47A" w14:textId="48D07AE4" w:rsidR="00F7570C" w:rsidRPr="00257358" w:rsidRDefault="00F7570C" w:rsidP="00F7570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305EF556" w14:textId="16984A39" w:rsidR="00F7570C" w:rsidRPr="00257358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+” button to continue create daily report for another school.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2A90699" w14:textId="264FA64E" w:rsidR="00F7570C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resets the “Create Report” form and shows the previous inputted reports in “Preview” table.</w:t>
            </w:r>
          </w:p>
          <w:p w14:paraId="178C7421" w14:textId="77777777" w:rsidR="00F7570C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able contains these columns:</w:t>
            </w:r>
          </w:p>
          <w:p w14:paraId="41C64CB0" w14:textId="42D8F8EB" w:rsidR="00F7570C" w:rsidRDefault="00F7570C" w:rsidP="00F7570C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 xml:space="preserve"> “School Name”: text.</w:t>
            </w:r>
          </w:p>
          <w:p w14:paraId="6F78CE95" w14:textId="5DF60767" w:rsidR="00F7570C" w:rsidRPr="00163C17" w:rsidRDefault="00F7570C" w:rsidP="00F7570C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 xml:space="preserve">“Result”: </w:t>
            </w:r>
            <w:r>
              <w:rPr>
                <w:rFonts w:cstheme="minorHAnsi"/>
              </w:rPr>
              <w:t>text</w:t>
            </w:r>
            <w:r w:rsidRPr="00163C17">
              <w:rPr>
                <w:rFonts w:cstheme="minorHAnsi"/>
              </w:rPr>
              <w:t>.</w:t>
            </w:r>
          </w:p>
          <w:p w14:paraId="55CB24B3" w14:textId="77777777" w:rsidR="00F7570C" w:rsidRDefault="00F7570C" w:rsidP="00F7570C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5D726D94" w14:textId="77777777" w:rsidR="00F7570C" w:rsidRDefault="00F7570C" w:rsidP="00F7570C">
            <w:pPr>
              <w:spacing w:after="0"/>
              <w:rPr>
                <w:rFonts w:cstheme="minorHAnsi"/>
              </w:rPr>
            </w:pPr>
          </w:p>
          <w:p w14:paraId="72518700" w14:textId="09E2B597" w:rsidR="00F7570C" w:rsidRPr="003D087B" w:rsidRDefault="00F7570C" w:rsidP="00F7570C">
            <w:pPr>
              <w:spacing w:after="0"/>
              <w:rPr>
                <w:rFonts w:cstheme="minorHAnsi"/>
              </w:rPr>
            </w:pPr>
            <w:r w:rsidRPr="008E0079">
              <w:rPr>
                <w:rFonts w:cstheme="minorHAnsi"/>
                <w:i/>
              </w:rPr>
              <w:t>Continue to step 2 of Normal Flow</w:t>
            </w:r>
            <w:r>
              <w:rPr>
                <w:rFonts w:cstheme="minorHAnsi"/>
              </w:rPr>
              <w:t>.</w:t>
            </w:r>
          </w:p>
        </w:tc>
      </w:tr>
      <w:tr w:rsidR="00F7570C" w:rsidRPr="004717BC" w14:paraId="598FCF0F" w14:textId="77777777" w:rsidTr="00B83A58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BAF48C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24487D7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A1BE294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Cause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AD00655" w14:textId="77777777" w:rsidR="00F7570C" w:rsidRPr="00476F2A" w:rsidRDefault="00F7570C" w:rsidP="00F7570C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System Response</w:t>
            </w:r>
          </w:p>
        </w:tc>
      </w:tr>
      <w:tr w:rsidR="00F7570C" w:rsidRPr="004717BC" w14:paraId="3E62AE7A" w14:textId="77777777" w:rsidTr="0025735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0746AA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EEE42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70F3F" w14:textId="77777777" w:rsidR="00F7570C" w:rsidRPr="00B6266E" w:rsidRDefault="00F7570C" w:rsidP="00F7570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 leaves the blank fields or inputs invalid format content.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0E9B5" w14:textId="77777777" w:rsidR="00F7570C" w:rsidRPr="00B6266E" w:rsidRDefault="00F7570C" w:rsidP="00F7570C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system shows the error message: “</w:t>
            </w:r>
            <w:r w:rsidRPr="004A6512">
              <w:rPr>
                <w:rFonts w:cstheme="minorHAnsi"/>
              </w:rPr>
              <w:t xml:space="preserve">Please input the </w:t>
            </w:r>
            <w:r>
              <w:rPr>
                <w:rFonts w:cstheme="minorHAnsi"/>
              </w:rPr>
              <w:t>valid format content”.</w:t>
            </w:r>
          </w:p>
        </w:tc>
      </w:tr>
      <w:tr w:rsidR="00F7570C" w:rsidRPr="004717BC" w14:paraId="516639C7" w14:textId="77777777" w:rsidTr="0025735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CC6379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10FB0A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B7FA2" w14:textId="77777777" w:rsidR="00F7570C" w:rsidRPr="00B6266E" w:rsidRDefault="00F7570C" w:rsidP="00F7570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B6266E">
              <w:rPr>
                <w:rFonts w:cstheme="minorHAnsi"/>
              </w:rPr>
              <w:t>’s device does not connect to the Internet or the server has internal error.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C2AE4" w14:textId="77777777" w:rsidR="00F7570C" w:rsidRPr="00B6266E" w:rsidRDefault="00F7570C" w:rsidP="00F7570C">
            <w:pPr>
              <w:spacing w:after="0" w:line="240" w:lineRule="auto"/>
              <w:ind w:left="-18"/>
            </w:pPr>
            <w:r w:rsidRPr="00B6266E">
              <w:t>The system shows the error message: “Connection Failed or Internal Error”.</w:t>
            </w:r>
          </w:p>
        </w:tc>
      </w:tr>
      <w:tr w:rsidR="00F7570C" w:rsidRPr="004717BC" w14:paraId="23760168" w14:textId="77777777" w:rsidTr="00257358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37609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422F1" w14:textId="77777777" w:rsidR="00F7570C" w:rsidRPr="00B6266E" w:rsidRDefault="00F7570C" w:rsidP="00F7570C">
            <w:pPr>
              <w:spacing w:after="0" w:line="240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D5210" w14:textId="77777777" w:rsidR="00F7570C" w:rsidRDefault="00F7570C" w:rsidP="00F7570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” button.</w:t>
            </w:r>
          </w:p>
        </w:tc>
        <w:tc>
          <w:tcPr>
            <w:tcW w:w="34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219D5" w14:textId="77777777" w:rsidR="00F7570C" w:rsidRPr="00B6266E" w:rsidRDefault="00F7570C" w:rsidP="00F7570C">
            <w:pPr>
              <w:spacing w:after="0" w:line="240" w:lineRule="auto"/>
              <w:ind w:left="-18"/>
            </w:pPr>
            <w:r>
              <w:t>The system closes the “Create Report” view and returns the Reports screen.</w:t>
            </w:r>
          </w:p>
        </w:tc>
      </w:tr>
      <w:tr w:rsidR="00F7570C" w14:paraId="2F92EC86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0C488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04F66" w14:textId="2DD948EA" w:rsidR="00F7570C" w:rsidRPr="00785682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F7570C" w14:paraId="4F013794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8A846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C45DE" w14:textId="77777777" w:rsidR="00F7570C" w:rsidRPr="004A6512" w:rsidRDefault="00F7570C" w:rsidP="00F7570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F7570C" w14:paraId="3285A704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121D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9CB36" w14:textId="4091B00E" w:rsidR="00F7570C" w:rsidRPr="00494733" w:rsidRDefault="00DC4D02" w:rsidP="00AB5B9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21, BR-22, BR-23, BR-24</w:t>
            </w:r>
            <w:r w:rsidR="000D344F">
              <w:rPr>
                <w:rFonts w:cstheme="minorHAnsi"/>
              </w:rPr>
              <w:t>, BR-40</w:t>
            </w:r>
          </w:p>
        </w:tc>
      </w:tr>
      <w:tr w:rsidR="00F7570C" w14:paraId="11849C57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51A78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B55B83" w14:textId="77777777" w:rsidR="00F7570C" w:rsidRPr="00785682" w:rsidRDefault="00F7570C" w:rsidP="00F7570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7570C" w14:paraId="0ED2C037" w14:textId="77777777" w:rsidTr="00683D3E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E70BA" w14:textId="77777777" w:rsidR="00F7570C" w:rsidRPr="00785682" w:rsidRDefault="00F7570C" w:rsidP="00F7570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74F1C" w14:textId="77777777" w:rsidR="00F7570C" w:rsidRPr="00785682" w:rsidRDefault="00F7570C" w:rsidP="009B773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4624A5B1" w14:textId="19B3238D" w:rsidR="007B7FDC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4" w:name="_Toc70316070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29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Create reports</w:t>
      </w:r>
      <w:bookmarkEnd w:id="104"/>
    </w:p>
    <w:p w14:paraId="209AA94B" w14:textId="6218958F" w:rsidR="00683D3E" w:rsidRPr="00683D3E" w:rsidRDefault="00EB4925" w:rsidP="00924073">
      <w:pPr>
        <w:pStyle w:val="Heading4"/>
      </w:pPr>
      <w:bookmarkStart w:id="105" w:name="_Search_reports"/>
      <w:bookmarkEnd w:id="105"/>
      <w:r>
        <w:t>Search r</w:t>
      </w:r>
      <w:r w:rsidR="00683D3E" w:rsidRPr="00683D3E">
        <w:t>eports</w:t>
      </w:r>
    </w:p>
    <w:p w14:paraId="62FAF22D" w14:textId="77777777" w:rsidR="009B773E" w:rsidRDefault="00683D3E" w:rsidP="009B773E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36AFC748" wp14:editId="07366378">
            <wp:extent cx="4805680" cy="1233170"/>
            <wp:effectExtent l="0" t="0" r="0" b="5080"/>
            <wp:docPr id="22" name="Picture 22" descr="https://f6.photo.talk.zdn.vn/2395366227091246149/ea0d39e16c8d9fd3c69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https://f6.photo.talk.zdn.vn/2395366227091246149/ea0d39e16c8d9fd3c69c.jpg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680" cy="1233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D62C2" w14:textId="111398DD" w:rsidR="00683D3E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6" w:name="_Toc70316127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3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reports</w:t>
      </w:r>
      <w:bookmarkEnd w:id="106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6"/>
        <w:gridCol w:w="702"/>
        <w:gridCol w:w="2247"/>
        <w:gridCol w:w="453"/>
        <w:gridCol w:w="1527"/>
        <w:gridCol w:w="2073"/>
      </w:tblGrid>
      <w:tr w:rsidR="00683D3E" w:rsidRPr="00266D5C" w14:paraId="5C51F37E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2956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49691B" w14:textId="2599125B" w:rsidR="00683D3E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</w:t>
            </w:r>
            <w:r w:rsidR="00376F32">
              <w:rPr>
                <w:rFonts w:cstheme="minorHAnsi"/>
                <w:b/>
              </w:rPr>
              <w:t>7</w:t>
            </w:r>
            <w:r w:rsidR="00683D3E" w:rsidRPr="00785682">
              <w:rPr>
                <w:rFonts w:cstheme="minorHAnsi"/>
                <w:b/>
              </w:rPr>
              <w:t xml:space="preserve"> </w:t>
            </w:r>
            <w:r w:rsidR="00683D3E">
              <w:rPr>
                <w:rFonts w:cstheme="minorHAnsi"/>
                <w:b/>
              </w:rPr>
              <w:t xml:space="preserve">Search </w:t>
            </w:r>
            <w:r>
              <w:rPr>
                <w:rFonts w:cstheme="minorHAnsi"/>
                <w:b/>
              </w:rPr>
              <w:t>r</w:t>
            </w:r>
            <w:r w:rsidR="00683D3E">
              <w:rPr>
                <w:rFonts w:cstheme="minorHAnsi"/>
                <w:b/>
              </w:rPr>
              <w:t>eports</w:t>
            </w:r>
          </w:p>
        </w:tc>
      </w:tr>
      <w:tr w:rsidR="00683D3E" w14:paraId="1489D678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F71BF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9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7A6FE" w14:textId="15F2851D" w:rsidR="00683D3E" w:rsidRPr="00785682" w:rsidRDefault="00C65A98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E523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3D547" w14:textId="6CABFBEA" w:rsidR="00683D3E" w:rsidRPr="00785682" w:rsidRDefault="00B36939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683D3E">
              <w:rPr>
                <w:rFonts w:cstheme="minorHAnsi"/>
              </w:rPr>
              <w:t>9/02/2021</w:t>
            </w:r>
          </w:p>
        </w:tc>
      </w:tr>
      <w:tr w:rsidR="00683D3E" w14:paraId="410F8C2E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56CA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9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4DDFD" w14:textId="31ACD5B8" w:rsidR="00683D3E" w:rsidRPr="00785682" w:rsidRDefault="00683D3E" w:rsidP="0033181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D4FEAA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0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A8BBC" w14:textId="77777777" w:rsidR="00683D3E" w:rsidRPr="00785682" w:rsidRDefault="00683D3E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683D3E" w14:paraId="515CA058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953C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46CE13" w14:textId="46F1524C" w:rsidR="00683D3E" w:rsidRPr="00785682" w:rsidRDefault="00683D3E" w:rsidP="00D829CF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D829CF">
              <w:rPr>
                <w:rFonts w:cstheme="minorHAnsi"/>
              </w:rPr>
              <w:t>find</w:t>
            </w:r>
            <w:r>
              <w:rPr>
                <w:rFonts w:cstheme="minorHAnsi"/>
              </w:rPr>
              <w:t xml:space="preserve"> the reports</w:t>
            </w:r>
            <w:r w:rsidR="00D829CF">
              <w:rPr>
                <w:rFonts w:cstheme="minorHAnsi"/>
              </w:rPr>
              <w:t xml:space="preserve"> based on target school’s name, district, PIC’s name, from date to date,…</w:t>
            </w:r>
            <w:r>
              <w:rPr>
                <w:rFonts w:cstheme="minorHAnsi"/>
              </w:rPr>
              <w:t>.</w:t>
            </w:r>
          </w:p>
        </w:tc>
      </w:tr>
      <w:tr w:rsidR="00683D3E" w:rsidRPr="004717BC" w14:paraId="6351072E" w14:textId="77777777" w:rsidTr="00576533">
        <w:trPr>
          <w:trHeight w:val="332"/>
        </w:trPr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029F5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67B9C" w14:textId="77777777" w:rsidR="00683D3E" w:rsidRPr="00785682" w:rsidRDefault="00683D3E" w:rsidP="00683D3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on the searching command on “Reports” screen.</w:t>
            </w:r>
          </w:p>
        </w:tc>
      </w:tr>
      <w:tr w:rsidR="00683D3E" w:rsidRPr="004717BC" w14:paraId="41501DF9" w14:textId="77777777" w:rsidTr="00576533">
        <w:trPr>
          <w:trHeight w:val="593"/>
        </w:trPr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D652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D484D" w14:textId="1FE17DFA" w:rsidR="00683D3E" w:rsidRDefault="00683D3E" w:rsidP="00683D3E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207B9D59" w14:textId="77777777" w:rsidR="00683D3E" w:rsidRPr="00785682" w:rsidRDefault="00683D3E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PRE-2. The user is on the “Reports” screen.</w:t>
            </w:r>
          </w:p>
        </w:tc>
      </w:tr>
      <w:tr w:rsidR="00683D3E" w:rsidRPr="004717BC" w14:paraId="4B76FFDB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AAD9A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2C61B" w14:textId="77777777" w:rsidR="00683D3E" w:rsidRPr="00785682" w:rsidRDefault="00683D3E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</w:t>
            </w:r>
            <w:r w:rsidRPr="00555233">
              <w:rPr>
                <w:rFonts w:cstheme="minorHAnsi"/>
              </w:rPr>
              <w:t xml:space="preserve"> list of </w:t>
            </w:r>
            <w:r>
              <w:rPr>
                <w:rFonts w:cstheme="minorHAnsi"/>
              </w:rPr>
              <w:t>reports</w:t>
            </w:r>
            <w:r w:rsidRPr="0055523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is displayed </w:t>
            </w:r>
            <w:r w:rsidRPr="00555233">
              <w:rPr>
                <w:rFonts w:cstheme="minorHAnsi"/>
              </w:rPr>
              <w:t>as the table</w:t>
            </w:r>
            <w:r>
              <w:rPr>
                <w:rFonts w:cstheme="minorHAnsi"/>
              </w:rPr>
              <w:t>.</w:t>
            </w:r>
          </w:p>
        </w:tc>
      </w:tr>
      <w:tr w:rsidR="00683D3E" w14:paraId="60EED7DA" w14:textId="77777777" w:rsidTr="00233AC3">
        <w:trPr>
          <w:trHeight w:val="251"/>
        </w:trPr>
        <w:tc>
          <w:tcPr>
            <w:tcW w:w="186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F424CC0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D873393" w14:textId="77777777" w:rsidR="00683D3E" w:rsidRPr="007C6CC1" w:rsidRDefault="00683D3E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Step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6D24F5D" w14:textId="77777777" w:rsidR="00683D3E" w:rsidRPr="007C6CC1" w:rsidRDefault="00683D3E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Actor Action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D3B8F22" w14:textId="77777777" w:rsidR="00683D3E" w:rsidRPr="007C6CC1" w:rsidRDefault="00683D3E" w:rsidP="00683D3E">
            <w:pPr>
              <w:spacing w:after="0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System Response</w:t>
            </w:r>
          </w:p>
        </w:tc>
      </w:tr>
      <w:tr w:rsidR="00683D3E" w14:paraId="46DCDD30" w14:textId="77777777" w:rsidTr="00E1053B">
        <w:trPr>
          <w:trHeight w:val="251"/>
        </w:trPr>
        <w:tc>
          <w:tcPr>
            <w:tcW w:w="186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BB17E" w14:textId="77777777" w:rsidR="00683D3E" w:rsidRPr="00785682" w:rsidRDefault="00683D3E" w:rsidP="00683D3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50CD0" w14:textId="77777777" w:rsidR="00683D3E" w:rsidRPr="007C6CC1" w:rsidRDefault="00683D3E" w:rsidP="0057653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93977" w14:textId="77777777" w:rsidR="00683D3E" w:rsidRPr="007C6CC1" w:rsidRDefault="00683D3E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7C6CC1">
              <w:rPr>
                <w:rFonts w:cstheme="minorHAnsi"/>
              </w:rPr>
              <w:t xml:space="preserve"> inputs the search fiel</w:t>
            </w:r>
            <w:r>
              <w:rPr>
                <w:rFonts w:cstheme="minorHAnsi"/>
              </w:rPr>
              <w:t>d or select searching filters on</w:t>
            </w:r>
            <w:r w:rsidRPr="007C6CC1">
              <w:rPr>
                <w:rFonts w:cstheme="minorHAnsi"/>
              </w:rPr>
              <w:t xml:space="preserve"> toolbar to find reports</w:t>
            </w:r>
            <w:r>
              <w:rPr>
                <w:rFonts w:cstheme="minorHAnsi"/>
              </w:rPr>
              <w:t xml:space="preserve">. 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E6306" w14:textId="77777777" w:rsidR="00683D3E" w:rsidRDefault="00683D3E" w:rsidP="00683D3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</w:t>
            </w:r>
            <w:r w:rsidRPr="00555233">
              <w:rPr>
                <w:rFonts w:cstheme="minorHAnsi"/>
              </w:rPr>
              <w:t xml:space="preserve">he system displays the list of </w:t>
            </w:r>
            <w:r>
              <w:rPr>
                <w:rFonts w:cstheme="minorHAnsi"/>
              </w:rPr>
              <w:t>reports</w:t>
            </w:r>
            <w:r w:rsidRPr="00555233">
              <w:rPr>
                <w:rFonts w:cstheme="minorHAnsi"/>
              </w:rPr>
              <w:t xml:space="preserve"> as the table</w:t>
            </w:r>
            <w:r>
              <w:rPr>
                <w:rFonts w:cstheme="minorHAnsi"/>
              </w:rPr>
              <w:t>.</w:t>
            </w:r>
          </w:p>
          <w:p w14:paraId="5B2F45D3" w14:textId="77777777" w:rsidR="00E1053B" w:rsidRDefault="00E1053B" w:rsidP="00683D3E">
            <w:pPr>
              <w:spacing w:after="0"/>
              <w:rPr>
                <w:rFonts w:cstheme="minorHAnsi"/>
              </w:rPr>
            </w:pPr>
          </w:p>
          <w:p w14:paraId="10027778" w14:textId="77777777" w:rsidR="00E1053B" w:rsidRDefault="00E1053B" w:rsidP="00E1053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7883662D" w14:textId="19883FBB" w:rsidR="00E1053B" w:rsidRPr="00C55D73" w:rsidRDefault="00E1053B" w:rsidP="00E1053B">
            <w:pPr>
              <w:pStyle w:val="ListParagraph"/>
              <w:spacing w:after="0"/>
              <w:ind w:left="252"/>
              <w:rPr>
                <w:rFonts w:cstheme="minorHAnsi"/>
              </w:rPr>
            </w:pPr>
            <w:r w:rsidRPr="00C55D73">
              <w:rPr>
                <w:rFonts w:cstheme="minorHAnsi"/>
              </w:rPr>
              <w:t xml:space="preserve">“PICs”: </w:t>
            </w:r>
            <w:r>
              <w:rPr>
                <w:rFonts w:cstheme="minorHAnsi"/>
              </w:rPr>
              <w:t>selections (all salesmen in the Sales Department)</w:t>
            </w:r>
            <w:r w:rsidRPr="00C55D73">
              <w:rPr>
                <w:rFonts w:cstheme="minorHAnsi"/>
              </w:rPr>
              <w:t xml:space="preserve"> </w:t>
            </w:r>
          </w:p>
          <w:p w14:paraId="63F3C2E2" w14:textId="77777777" w:rsidR="00E1053B" w:rsidRPr="009010D8" w:rsidRDefault="00E1053B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Districts”: selections (24 districts in Ho Chi Minh City)</w:t>
            </w:r>
          </w:p>
          <w:p w14:paraId="0C5BC6E8" w14:textId="77777777" w:rsidR="00E1053B" w:rsidRPr="00FE74FB" w:rsidRDefault="00E1053B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Years”: selections (2020-2021, 2019-2020, 2018-2019,…).</w:t>
            </w:r>
          </w:p>
          <w:p w14:paraId="6490486E" w14:textId="12CF605D" w:rsidR="00E1053B" w:rsidRPr="00E1053B" w:rsidRDefault="00E1053B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From date” – “To date”: date range picker, disable future days.</w:t>
            </w:r>
          </w:p>
          <w:p w14:paraId="3C29DA65" w14:textId="77777777" w:rsidR="00E1053B" w:rsidRPr="00FE74FB" w:rsidRDefault="00E1053B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Statuses”: selections (Leads, Customer, Ngưng hợp tác).</w:t>
            </w:r>
          </w:p>
          <w:p w14:paraId="33663EC5" w14:textId="2CAC2EE8" w:rsidR="00E1053B" w:rsidRDefault="00E1053B" w:rsidP="00E1053B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s”: selections (</w:t>
            </w:r>
          </w:p>
          <w:p w14:paraId="7482C7A8" w14:textId="77777777" w:rsidR="00E1053B" w:rsidRDefault="00E1053B" w:rsidP="00E1053B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Leads: Sales mới, Theo dõi;</w:t>
            </w:r>
          </w:p>
          <w:p w14:paraId="58326BCB" w14:textId="77777777" w:rsidR="00E1053B" w:rsidRDefault="00E1053B" w:rsidP="00E1053B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Customer: Chăm sóc, Tái ký hợp đồng, Ký mới hợp đồng;</w:t>
            </w:r>
          </w:p>
          <w:p w14:paraId="215E3D04" w14:textId="77777777" w:rsidR="00E1053B" w:rsidRDefault="00E1053B" w:rsidP="00E1053B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Ngưng hợp tác</w:t>
            </w:r>
          </w:p>
          <w:p w14:paraId="290DCBFB" w14:textId="77777777" w:rsidR="00E1053B" w:rsidRDefault="00E1053B" w:rsidP="00E1053B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)</w:t>
            </w:r>
          </w:p>
          <w:p w14:paraId="47669E8A" w14:textId="4EFCC172" w:rsidR="00683D3E" w:rsidRPr="00FC197C" w:rsidRDefault="000E3593" w:rsidP="00683D3E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Search field: text field.</w:t>
            </w:r>
          </w:p>
        </w:tc>
      </w:tr>
      <w:tr w:rsidR="000E3593" w14:paraId="3FDD3C0B" w14:textId="77777777" w:rsidTr="00E1053B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E581A" w14:textId="2AD2026C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5FB7FB" w14:textId="0911A294" w:rsidR="000E3593" w:rsidRPr="00024CA8" w:rsidRDefault="000E3593" w:rsidP="000E3593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21DFE4" w14:textId="77777777" w:rsidR="000E3593" w:rsidRPr="00024CA8" w:rsidRDefault="000E3593" w:rsidP="000E3593">
            <w:pPr>
              <w:spacing w:after="0"/>
              <w:rPr>
                <w:rFonts w:cstheme="minorHAnsi"/>
              </w:rPr>
            </w:pP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CEA28C2" w14:textId="77777777" w:rsidR="000E3593" w:rsidRDefault="000E3593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the list of target schools as a table.</w:t>
            </w:r>
          </w:p>
          <w:p w14:paraId="37812473" w14:textId="696F05B2" w:rsidR="000E3593" w:rsidRDefault="000E3593" w:rsidP="000E3593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Date”: date.</w:t>
            </w:r>
            <w:r w:rsidRPr="00223757">
              <w:rPr>
                <w:rFonts w:cstheme="minorHAnsi"/>
              </w:rPr>
              <w:t xml:space="preserve"> </w:t>
            </w:r>
          </w:p>
          <w:p w14:paraId="7E2A7D4E" w14:textId="70602EB5" w:rsidR="000E3593" w:rsidRDefault="000E3593" w:rsidP="000E3593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 w:rsidRPr="00223757">
              <w:rPr>
                <w:rFonts w:cstheme="minorHAnsi"/>
              </w:rPr>
              <w:t>“School Name”: text</w:t>
            </w:r>
            <w:r>
              <w:rPr>
                <w:rFonts w:cstheme="minorHAnsi"/>
              </w:rPr>
              <w:t>.</w:t>
            </w:r>
          </w:p>
          <w:p w14:paraId="4B7A5080" w14:textId="77777777" w:rsidR="000E3593" w:rsidRDefault="000E3593" w:rsidP="000E3593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785BA3E2" w14:textId="30B7996E" w:rsidR="000E3593" w:rsidRDefault="000E3593" w:rsidP="000E3593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”: Label.</w:t>
            </w:r>
          </w:p>
          <w:p w14:paraId="414B9AA1" w14:textId="1F5D9B58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Result”: text.</w:t>
            </w:r>
          </w:p>
          <w:p w14:paraId="0E85E269" w14:textId="3DAB9995" w:rsidR="00FC197C" w:rsidRDefault="00FC197C" w:rsidP="000E3593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7B2FBC4C" w14:textId="77777777" w:rsidR="00FC197C" w:rsidRPr="009077BA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</w:p>
          <w:p w14:paraId="6EAB1D2B" w14:textId="77777777" w:rsidR="000E3593" w:rsidRDefault="000E3593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012692E0" w14:textId="358AF56E" w:rsidR="000E3593" w:rsidRPr="00024CA8" w:rsidRDefault="000E3593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0E3593" w14:paraId="693C901F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DE0DD" w14:textId="7157A146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85B1F" w14:textId="6C40DA50" w:rsidR="000E3593" w:rsidRDefault="000E3593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E3593" w:rsidRPr="004717BC" w14:paraId="71AA6267" w14:textId="77777777" w:rsidTr="00C65A98">
        <w:trPr>
          <w:trHeight w:val="251"/>
        </w:trPr>
        <w:tc>
          <w:tcPr>
            <w:tcW w:w="186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555355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56AA0F2" w14:textId="77777777" w:rsidR="000E3593" w:rsidRPr="007C6CC1" w:rsidRDefault="000E3593" w:rsidP="000E3593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No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6AD3F2C" w14:textId="77777777" w:rsidR="000E3593" w:rsidRPr="007C6CC1" w:rsidRDefault="000E3593" w:rsidP="000E3593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Cause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F5D8453" w14:textId="77777777" w:rsidR="000E3593" w:rsidRPr="007C6CC1" w:rsidRDefault="000E3593" w:rsidP="000E3593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7C6CC1">
              <w:rPr>
                <w:rFonts w:cstheme="minorHAnsi"/>
                <w:b/>
              </w:rPr>
              <w:t>System Response</w:t>
            </w:r>
          </w:p>
        </w:tc>
      </w:tr>
      <w:tr w:rsidR="000E3593" w:rsidRPr="004717BC" w14:paraId="3A320D41" w14:textId="77777777" w:rsidTr="00E1053B">
        <w:trPr>
          <w:trHeight w:val="251"/>
        </w:trPr>
        <w:tc>
          <w:tcPr>
            <w:tcW w:w="1866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08E0C2B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5A61C" w14:textId="77777777" w:rsidR="000E3593" w:rsidRPr="00785682" w:rsidRDefault="000E3593" w:rsidP="000E3593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26DDE" w14:textId="77777777" w:rsidR="000E3593" w:rsidRPr="00C73136" w:rsidRDefault="000E3593" w:rsidP="000E3593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conten</w:t>
            </w:r>
            <w:r w:rsidRPr="00C73136">
              <w:rPr>
                <w:rFonts w:cstheme="minorHAnsi"/>
              </w:rPr>
              <w:t xml:space="preserve">t of search field or selecting filter that </w:t>
            </w:r>
            <w:r>
              <w:rPr>
                <w:rFonts w:cstheme="minorHAnsi"/>
              </w:rPr>
              <w:t>The user</w:t>
            </w:r>
            <w:r w:rsidRPr="00C73136">
              <w:rPr>
                <w:rFonts w:cstheme="minorHAnsi"/>
              </w:rPr>
              <w:t xml:space="preserve"> inputted is </w:t>
            </w:r>
            <w:r>
              <w:rPr>
                <w:rFonts w:cstheme="minorHAnsi"/>
              </w:rPr>
              <w:t>not matched any stored data in the system.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DB47F" w14:textId="6094EC4F" w:rsidR="000E3593" w:rsidRPr="00785682" w:rsidRDefault="000E3593" w:rsidP="000E3593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No</w:t>
            </w:r>
            <w:r>
              <w:rPr>
                <w:rFonts w:cstheme="minorHAnsi"/>
              </w:rPr>
              <w:t xml:space="preserve"> 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0E3593" w:rsidRPr="004717BC" w14:paraId="156E6C4D" w14:textId="77777777" w:rsidTr="00E1053B">
        <w:trPr>
          <w:trHeight w:val="251"/>
        </w:trPr>
        <w:tc>
          <w:tcPr>
            <w:tcW w:w="186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35B65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5FC66" w14:textId="77777777" w:rsidR="000E3593" w:rsidRPr="00785682" w:rsidRDefault="000E3593" w:rsidP="000E3593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08C33" w14:textId="77777777" w:rsidR="000E3593" w:rsidRDefault="000E3593" w:rsidP="000E3593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6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F74BD" w14:textId="77777777" w:rsidR="000E3593" w:rsidRDefault="000E3593" w:rsidP="000E3593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0E3593" w14:paraId="11510954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D8031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6BB6CE" w14:textId="24CC1503" w:rsidR="000E3593" w:rsidRPr="00785682" w:rsidRDefault="009B773E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0E3593" w14:paraId="04D9C818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FA52B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Frequency of Use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051AA" w14:textId="77777777" w:rsidR="000E3593" w:rsidRPr="00785682" w:rsidRDefault="000E3593" w:rsidP="000E359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FC197C" w14:paraId="010C3B83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DF253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7E690" w14:textId="6F0CB69F" w:rsidR="00AA28DF" w:rsidRPr="00AA28DF" w:rsidRDefault="00AA28DF" w:rsidP="00AA28DF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 w:rsidRPr="00AA28DF">
              <w:rPr>
                <w:rFonts w:cstheme="minorHAnsi"/>
              </w:rPr>
              <w:t>BR-20</w:t>
            </w:r>
            <w:r w:rsidR="00BE4EA5">
              <w:rPr>
                <w:rFonts w:cstheme="minorHAnsi"/>
              </w:rPr>
              <w:t>, BR-24</w:t>
            </w:r>
            <w:r w:rsidR="000D344F">
              <w:rPr>
                <w:rFonts w:cstheme="minorHAnsi"/>
              </w:rPr>
              <w:t xml:space="preserve">, </w:t>
            </w:r>
            <w:r w:rsidR="00AB5B94">
              <w:rPr>
                <w:rFonts w:cstheme="minorHAnsi"/>
              </w:rPr>
              <w:t xml:space="preserve">BR-39, </w:t>
            </w:r>
            <w:r w:rsidR="000D344F">
              <w:rPr>
                <w:rFonts w:cstheme="minorHAnsi"/>
              </w:rPr>
              <w:t>BR-40</w:t>
            </w:r>
          </w:p>
          <w:p w14:paraId="40CFDADE" w14:textId="0B26A6E8" w:rsidR="00FC197C" w:rsidRPr="00AA28DF" w:rsidRDefault="00FC197C" w:rsidP="00AA28DF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 w:rsidRPr="00AA28DF">
              <w:rPr>
                <w:rFonts w:cstheme="minorHAnsi"/>
              </w:rPr>
              <w:t xml:space="preserve">The default values of all filters are “All”.  </w:t>
            </w:r>
          </w:p>
        </w:tc>
      </w:tr>
      <w:tr w:rsidR="000E3593" w14:paraId="11DBC8BC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3C14B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B36A3" w14:textId="77777777" w:rsidR="000E3593" w:rsidRPr="00785682" w:rsidRDefault="000E3593" w:rsidP="000E3593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E3593" w14:paraId="0E47383B" w14:textId="77777777" w:rsidTr="00576533">
        <w:tc>
          <w:tcPr>
            <w:tcW w:w="18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08CA5" w14:textId="77777777" w:rsidR="000E3593" w:rsidRPr="00785682" w:rsidRDefault="000E3593" w:rsidP="000E359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2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06033" w14:textId="77777777" w:rsidR="000E3593" w:rsidRPr="00785682" w:rsidRDefault="000E3593" w:rsidP="009B773E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D44EFA5" w14:textId="246E53C3" w:rsidR="00683D3E" w:rsidRPr="009B773E" w:rsidRDefault="009B773E" w:rsidP="009B773E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7" w:name="_Toc70316071"/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0</w:t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9B773E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reports</w:t>
      </w:r>
      <w:bookmarkEnd w:id="107"/>
    </w:p>
    <w:p w14:paraId="6A524BBA" w14:textId="344E28B9" w:rsidR="00774027" w:rsidRDefault="005A3F9A" w:rsidP="00924073">
      <w:pPr>
        <w:pStyle w:val="Heading4"/>
      </w:pPr>
      <w:bookmarkStart w:id="108" w:name="_View_all_reports"/>
      <w:bookmarkEnd w:id="108"/>
      <w:r>
        <w:t>View a</w:t>
      </w:r>
      <w:r w:rsidR="004E7854">
        <w:t xml:space="preserve">ll </w:t>
      </w:r>
      <w:r>
        <w:t>r</w:t>
      </w:r>
      <w:r w:rsidR="004E7854">
        <w:t>eport</w:t>
      </w:r>
      <w:r w:rsidR="00E12775">
        <w:t>s</w:t>
      </w:r>
    </w:p>
    <w:p w14:paraId="4D230815" w14:textId="77777777" w:rsidR="00BE4EA5" w:rsidRDefault="00E12775" w:rsidP="00BE4EA5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3B64973E" wp14:editId="1D0B0150">
            <wp:extent cx="5731510" cy="1474470"/>
            <wp:effectExtent l="0" t="0" r="254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view all reports.jp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7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01C86" w14:textId="372DF92F" w:rsidR="004E7854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09" w:name="_Toc70316128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4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all reports</w:t>
      </w:r>
      <w:bookmarkEnd w:id="109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7"/>
        <w:gridCol w:w="700"/>
        <w:gridCol w:w="2160"/>
        <w:gridCol w:w="361"/>
        <w:gridCol w:w="1799"/>
        <w:gridCol w:w="1981"/>
      </w:tblGrid>
      <w:tr w:rsidR="004E7854" w:rsidRPr="00266D5C" w14:paraId="6B691F62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C3277B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E7B9D" w14:textId="56F1BFC3" w:rsidR="004E7854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</w:t>
            </w:r>
            <w:r w:rsidR="00376F32">
              <w:rPr>
                <w:rFonts w:cstheme="minorHAnsi"/>
                <w:b/>
              </w:rPr>
              <w:t>8</w:t>
            </w:r>
            <w:r w:rsidR="004E7854" w:rsidRPr="00785682">
              <w:rPr>
                <w:rFonts w:cstheme="minorHAnsi"/>
                <w:b/>
              </w:rPr>
              <w:t xml:space="preserve"> </w:t>
            </w:r>
            <w:r w:rsidR="004E7854">
              <w:rPr>
                <w:rFonts w:cstheme="minorHAnsi"/>
                <w:b/>
              </w:rPr>
              <w:t xml:space="preserve">View </w:t>
            </w:r>
            <w:r>
              <w:rPr>
                <w:rFonts w:cstheme="minorHAnsi"/>
                <w:b/>
              </w:rPr>
              <w:t>a</w:t>
            </w:r>
            <w:r w:rsidR="004E7854">
              <w:rPr>
                <w:rFonts w:cstheme="minorHAnsi"/>
                <w:b/>
              </w:rPr>
              <w:t xml:space="preserve">ll </w:t>
            </w:r>
            <w:r>
              <w:rPr>
                <w:rFonts w:cstheme="minorHAnsi"/>
                <w:b/>
              </w:rPr>
              <w:t>r</w:t>
            </w:r>
            <w:r w:rsidR="00024073">
              <w:rPr>
                <w:rFonts w:cstheme="minorHAnsi"/>
                <w:b/>
              </w:rPr>
              <w:t>eports</w:t>
            </w:r>
          </w:p>
        </w:tc>
      </w:tr>
      <w:tr w:rsidR="004E7854" w14:paraId="3AC63FF4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5DB6D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FC2EF" w14:textId="2859617F" w:rsidR="004E7854" w:rsidRPr="00785682" w:rsidRDefault="007242D4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6189A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A9440" w14:textId="79D0CD67" w:rsidR="004E7854" w:rsidRPr="00785682" w:rsidRDefault="0088591E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0</w:t>
            </w:r>
            <w:r w:rsidR="00723EAF">
              <w:rPr>
                <w:rFonts w:cstheme="minorHAnsi"/>
              </w:rPr>
              <w:t>8</w:t>
            </w:r>
            <w:r w:rsidR="004E7854">
              <w:rPr>
                <w:rFonts w:cstheme="minorHAnsi"/>
              </w:rPr>
              <w:t>/02/2021</w:t>
            </w:r>
          </w:p>
        </w:tc>
      </w:tr>
      <w:tr w:rsidR="004E7854" w14:paraId="4465E4BB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05246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8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13114" w14:textId="4E8FB3AF" w:rsidR="004E7854" w:rsidRPr="00785682" w:rsidRDefault="004E7854" w:rsidP="0033181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</w:p>
        </w:tc>
        <w:tc>
          <w:tcPr>
            <w:tcW w:w="21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4AA74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BE3FA" w14:textId="77777777" w:rsidR="004E7854" w:rsidRPr="00785682" w:rsidRDefault="006547D5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E7854" w14:paraId="1A612278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4BDF7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F87304" w14:textId="21267E5D" w:rsidR="004E7854" w:rsidRPr="00785682" w:rsidRDefault="004E7854" w:rsidP="00D870B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>
              <w:rPr>
                <w:rFonts w:cstheme="minorHAnsi"/>
              </w:rPr>
              <w:t xml:space="preserve"> to view </w:t>
            </w:r>
            <w:r w:rsidR="00D870BE">
              <w:rPr>
                <w:rFonts w:cstheme="minorHAnsi"/>
              </w:rPr>
              <w:t>list of all</w:t>
            </w:r>
            <w:r>
              <w:rPr>
                <w:rFonts w:cstheme="minorHAnsi"/>
              </w:rPr>
              <w:t xml:space="preserve"> </w:t>
            </w:r>
            <w:r w:rsidR="00046065">
              <w:rPr>
                <w:rFonts w:cstheme="minorHAnsi"/>
              </w:rPr>
              <w:t>daily report</w:t>
            </w:r>
            <w:r w:rsidR="00800066">
              <w:rPr>
                <w:rFonts w:cstheme="minorHAnsi"/>
              </w:rPr>
              <w:t>’s</w:t>
            </w:r>
            <w:r w:rsidR="00046065">
              <w:rPr>
                <w:rFonts w:cstheme="minorHAnsi"/>
              </w:rPr>
              <w:t xml:space="preserve"> of all</w:t>
            </w:r>
            <w:r w:rsidR="00D870BE">
              <w:rPr>
                <w:rFonts w:cstheme="minorHAnsi"/>
              </w:rPr>
              <w:t xml:space="preserve"> members in Major Sales Department</w:t>
            </w:r>
            <w:r>
              <w:rPr>
                <w:rFonts w:cstheme="minorHAnsi"/>
              </w:rPr>
              <w:t>.</w:t>
            </w:r>
          </w:p>
        </w:tc>
      </w:tr>
      <w:tr w:rsidR="00FC197C" w:rsidRPr="004717BC" w14:paraId="46A35696" w14:textId="77777777" w:rsidTr="00FC197C">
        <w:trPr>
          <w:trHeight w:val="332"/>
        </w:trPr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40A0C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22787" w14:textId="34924CDD" w:rsidR="00FC197C" w:rsidRPr="00785682" w:rsidRDefault="00FC197C" w:rsidP="00FC197C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Report</w:t>
            </w:r>
            <w:r w:rsidRPr="00BC7642">
              <w:rPr>
                <w:rFonts w:cstheme="minorHAnsi"/>
              </w:rPr>
              <w:t>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</w:tr>
      <w:tr w:rsidR="004E7854" w:rsidRPr="004717BC" w14:paraId="67DEF874" w14:textId="77777777" w:rsidTr="00FC197C">
        <w:trPr>
          <w:trHeight w:val="296"/>
        </w:trPr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D8B97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0E430" w14:textId="35629F71" w:rsidR="006675AC" w:rsidRPr="00785682" w:rsidRDefault="004E7854" w:rsidP="00FC197C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 w:rsidR="00046065">
              <w:rPr>
                <w:rFonts w:cstheme="minorHAnsi"/>
              </w:rPr>
              <w:t>.</w:t>
            </w:r>
          </w:p>
        </w:tc>
      </w:tr>
      <w:tr w:rsidR="004E7854" w:rsidRPr="004717BC" w14:paraId="6A16508C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E6403" w14:textId="77777777" w:rsidR="004E7854" w:rsidRPr="00785682" w:rsidRDefault="004E7854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FBA2E" w14:textId="77777777" w:rsidR="004E7854" w:rsidRPr="00785682" w:rsidRDefault="004E7854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800066">
              <w:rPr>
                <w:rFonts w:cstheme="minorHAnsi"/>
              </w:rPr>
              <w:t>Report’s</w:t>
            </w:r>
            <w:r w:rsidR="00046065">
              <w:rPr>
                <w:rFonts w:cstheme="minorHAnsi"/>
              </w:rPr>
              <w:t xml:space="preserve"> list</w:t>
            </w:r>
            <w:r w:rsidR="00614906">
              <w:rPr>
                <w:rFonts w:cstheme="minorHAnsi"/>
              </w:rPr>
              <w:t xml:space="preserve"> is displayed as the table in “</w:t>
            </w:r>
            <w:r w:rsidR="00046065">
              <w:rPr>
                <w:rFonts w:cstheme="minorHAnsi"/>
              </w:rPr>
              <w:t>Reports</w:t>
            </w:r>
            <w:r w:rsidR="00614906">
              <w:rPr>
                <w:rFonts w:cstheme="minorHAnsi"/>
              </w:rPr>
              <w:t>” screen.</w:t>
            </w:r>
          </w:p>
        </w:tc>
      </w:tr>
      <w:tr w:rsidR="00046065" w14:paraId="724B5D4C" w14:textId="77777777" w:rsidTr="00233AC3">
        <w:trPr>
          <w:trHeight w:val="188"/>
        </w:trPr>
        <w:tc>
          <w:tcPr>
            <w:tcW w:w="18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51D02E4" w14:textId="77777777" w:rsidR="00046065" w:rsidRPr="00785682" w:rsidRDefault="00046065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504E494" w14:textId="77777777" w:rsidR="00046065" w:rsidRPr="00800066" w:rsidRDefault="00046065" w:rsidP="00FC197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tep</w:t>
            </w:r>
          </w:p>
        </w:tc>
        <w:tc>
          <w:tcPr>
            <w:tcW w:w="2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C1F66E" w14:textId="77777777" w:rsidR="00046065" w:rsidRPr="00800066" w:rsidRDefault="00046065" w:rsidP="00FC197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Actor Action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717ACC2" w14:textId="77777777" w:rsidR="00046065" w:rsidRPr="00800066" w:rsidRDefault="00046065" w:rsidP="00FC197C">
            <w:pPr>
              <w:spacing w:after="0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FC197C" w14:paraId="31BD88D2" w14:textId="77777777" w:rsidTr="00FC197C">
        <w:trPr>
          <w:trHeight w:val="225"/>
        </w:trPr>
        <w:tc>
          <w:tcPr>
            <w:tcW w:w="18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7301C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D739E" w14:textId="77777777" w:rsidR="00FC197C" w:rsidRPr="00046065" w:rsidRDefault="00FC197C" w:rsidP="00FC197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7CE7A" w14:textId="7BCA2C79" w:rsidR="00FC197C" w:rsidRPr="00046065" w:rsidRDefault="00FC197C" w:rsidP="00FC197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Report</w:t>
            </w:r>
            <w:r w:rsidRPr="00BC7642">
              <w:rPr>
                <w:rFonts w:cstheme="minorHAnsi"/>
              </w:rPr>
              <w:t>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05862" w14:textId="77777777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Reports” screen, report’s list is displayed as the table.</w:t>
            </w:r>
          </w:p>
          <w:p w14:paraId="6306D260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Date”: date.</w:t>
            </w:r>
            <w:r w:rsidRPr="00223757">
              <w:rPr>
                <w:rFonts w:cstheme="minorHAnsi"/>
              </w:rPr>
              <w:t xml:space="preserve"> </w:t>
            </w:r>
          </w:p>
          <w:p w14:paraId="17C19B9F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 w:rsidRPr="00223757">
              <w:rPr>
                <w:rFonts w:cstheme="minorHAnsi"/>
              </w:rPr>
              <w:t>“School Name”: text</w:t>
            </w:r>
            <w:r>
              <w:rPr>
                <w:rFonts w:cstheme="minorHAnsi"/>
              </w:rPr>
              <w:t>.</w:t>
            </w:r>
          </w:p>
          <w:p w14:paraId="797BE811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2182D50E" w14:textId="09C47B2D" w:rsidR="00FC197C" w:rsidRDefault="00B71FD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”: l</w:t>
            </w:r>
            <w:r w:rsidR="00FC197C">
              <w:rPr>
                <w:rFonts w:cstheme="minorHAnsi"/>
              </w:rPr>
              <w:t>abel.</w:t>
            </w:r>
          </w:p>
          <w:p w14:paraId="33343DBF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Result”: text.</w:t>
            </w:r>
          </w:p>
          <w:p w14:paraId="7631A30C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6948FB51" w14:textId="77777777" w:rsidR="00FC197C" w:rsidRPr="009077BA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</w:p>
          <w:p w14:paraId="17033610" w14:textId="77777777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Available filters on this screen:</w:t>
            </w:r>
          </w:p>
          <w:p w14:paraId="713DC7D8" w14:textId="77777777" w:rsidR="00FC197C" w:rsidRPr="00C55D73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 w:rsidRPr="00C55D73">
              <w:rPr>
                <w:rFonts w:cstheme="minorHAnsi"/>
              </w:rPr>
              <w:t xml:space="preserve">“PICs”: </w:t>
            </w:r>
            <w:r>
              <w:rPr>
                <w:rFonts w:cstheme="minorHAnsi"/>
              </w:rPr>
              <w:t>selections (all salesmen in the Sales Department)</w:t>
            </w:r>
            <w:r w:rsidRPr="00C55D73">
              <w:rPr>
                <w:rFonts w:cstheme="minorHAnsi"/>
              </w:rPr>
              <w:t xml:space="preserve"> </w:t>
            </w:r>
          </w:p>
          <w:p w14:paraId="6A28A6F9" w14:textId="77777777" w:rsidR="00FC197C" w:rsidRPr="009010D8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Districts”: selections (24 districts in Ho Chi Minh City)</w:t>
            </w:r>
          </w:p>
          <w:p w14:paraId="349A81E3" w14:textId="77777777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School Years”: selections (2020-2021, 2019-2020, 2018-2019,…).</w:t>
            </w:r>
          </w:p>
          <w:p w14:paraId="2675BCBB" w14:textId="77777777" w:rsidR="00FC197C" w:rsidRPr="00E1053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t>“From date” – “To date”: date range picker, disable future days.</w:t>
            </w:r>
          </w:p>
          <w:p w14:paraId="0DD60E8E" w14:textId="77777777" w:rsidR="00FC197C" w:rsidRPr="00FE74FB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  <w:b/>
              </w:rPr>
            </w:pPr>
            <w:r>
              <w:rPr>
                <w:rFonts w:cstheme="minorHAnsi"/>
              </w:rPr>
              <w:lastRenderedPageBreak/>
              <w:t>“School Statuses”: selections (Leads, Customer, Ngưng hợp tác).</w:t>
            </w:r>
          </w:p>
          <w:p w14:paraId="67F90F09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“Purposes”: selections (</w:t>
            </w:r>
          </w:p>
          <w:p w14:paraId="58C2C7FA" w14:textId="77777777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Leads: Sales mới, Theo dõi;</w:t>
            </w:r>
          </w:p>
          <w:p w14:paraId="437E9763" w14:textId="77777777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Customer: Chăm sóc, Tái ký hợp đồng, Ký mới hợp đồng;</w:t>
            </w:r>
          </w:p>
          <w:p w14:paraId="6A829B70" w14:textId="77777777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- Ngưng hợp tác</w:t>
            </w:r>
          </w:p>
          <w:p w14:paraId="2F91F5CC" w14:textId="77777777" w:rsidR="00FC197C" w:rsidRDefault="00FC197C" w:rsidP="00FC197C">
            <w:pPr>
              <w:pStyle w:val="ListParagraph"/>
              <w:spacing w:after="0"/>
              <w:ind w:left="252"/>
              <w:rPr>
                <w:rFonts w:cstheme="minorHAnsi"/>
              </w:rPr>
            </w:pPr>
            <w:r>
              <w:rPr>
                <w:rFonts w:cstheme="minorHAnsi"/>
              </w:rPr>
              <w:t>)</w:t>
            </w:r>
          </w:p>
          <w:p w14:paraId="77419C31" w14:textId="77777777" w:rsidR="00FC197C" w:rsidRDefault="00FC197C" w:rsidP="00FC197C">
            <w:pPr>
              <w:pStyle w:val="ListParagraph"/>
              <w:numPr>
                <w:ilvl w:val="0"/>
                <w:numId w:val="13"/>
              </w:numPr>
              <w:spacing w:after="0"/>
              <w:ind w:left="252" w:hanging="181"/>
              <w:rPr>
                <w:rFonts w:cstheme="minorHAnsi"/>
              </w:rPr>
            </w:pPr>
            <w:r>
              <w:rPr>
                <w:rFonts w:cstheme="minorHAnsi"/>
              </w:rPr>
              <w:t>Search field: text field.</w:t>
            </w:r>
          </w:p>
          <w:p w14:paraId="7708721C" w14:textId="77777777" w:rsidR="00FC197C" w:rsidRDefault="00FC197C" w:rsidP="00FC197C">
            <w:pPr>
              <w:spacing w:after="0"/>
              <w:rPr>
                <w:rFonts w:cstheme="minorHAnsi"/>
              </w:rPr>
            </w:pPr>
          </w:p>
          <w:p w14:paraId="1A0EA6DE" w14:textId="77777777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7668E8F2" w14:textId="6EE4FCCF" w:rsidR="00FC197C" w:rsidRPr="00046065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FC197C" w14:paraId="4E12DE5F" w14:textId="77777777" w:rsidTr="00FC197C">
        <w:trPr>
          <w:trHeight w:val="368"/>
        </w:trPr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47E1B" w14:textId="6EDAB403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lternative Flows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56915A" w14:textId="5738BB7E" w:rsidR="00FC197C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C197C" w:rsidRPr="004717BC" w14:paraId="113B880B" w14:textId="77777777" w:rsidTr="00C65A98">
        <w:trPr>
          <w:trHeight w:val="305"/>
        </w:trPr>
        <w:tc>
          <w:tcPr>
            <w:tcW w:w="186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1DB1129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C2E1AA7" w14:textId="77777777" w:rsidR="00FC197C" w:rsidRPr="00800066" w:rsidRDefault="00FC197C" w:rsidP="00FC197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No</w:t>
            </w:r>
          </w:p>
        </w:tc>
        <w:tc>
          <w:tcPr>
            <w:tcW w:w="2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FC13A74" w14:textId="77777777" w:rsidR="00FC197C" w:rsidRPr="00800066" w:rsidRDefault="00FC197C" w:rsidP="00FC197C">
            <w:pPr>
              <w:tabs>
                <w:tab w:val="left" w:pos="858"/>
                <w:tab w:val="center" w:pos="1377"/>
              </w:tabs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ab/>
            </w:r>
            <w:r>
              <w:rPr>
                <w:rFonts w:cstheme="minorHAnsi"/>
                <w:b/>
              </w:rPr>
              <w:tab/>
            </w:r>
            <w:r w:rsidRPr="00800066">
              <w:rPr>
                <w:rFonts w:cstheme="minorHAnsi"/>
                <w:b/>
              </w:rPr>
              <w:t>Cause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2EC606A" w14:textId="77777777" w:rsidR="00FC197C" w:rsidRPr="00800066" w:rsidRDefault="00FC197C" w:rsidP="00FC197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00066">
              <w:rPr>
                <w:rFonts w:cstheme="minorHAnsi"/>
                <w:b/>
              </w:rPr>
              <w:t>System Response</w:t>
            </w:r>
          </w:p>
        </w:tc>
      </w:tr>
      <w:tr w:rsidR="00FC197C" w:rsidRPr="004717BC" w14:paraId="519A3BC1" w14:textId="77777777" w:rsidTr="00FC197C">
        <w:trPr>
          <w:trHeight w:val="225"/>
        </w:trPr>
        <w:tc>
          <w:tcPr>
            <w:tcW w:w="186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ED70D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CEB63" w14:textId="77777777" w:rsidR="00FC197C" w:rsidRPr="00226691" w:rsidRDefault="00FC197C" w:rsidP="00FC197C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EEA63" w14:textId="77777777" w:rsidR="00FC197C" w:rsidRPr="008F249E" w:rsidRDefault="00FC197C" w:rsidP="00FC197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o stored reports</w:t>
            </w:r>
            <w:r w:rsidRPr="008F249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data </w:t>
            </w:r>
            <w:r w:rsidRPr="008F249E">
              <w:rPr>
                <w:rFonts w:cstheme="minorHAnsi"/>
              </w:rPr>
              <w:t xml:space="preserve">in </w:t>
            </w:r>
            <w:r>
              <w:rPr>
                <w:rFonts w:cstheme="minorHAnsi"/>
              </w:rPr>
              <w:t>the system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2C55C" w14:textId="5F7714B4" w:rsidR="00FC197C" w:rsidRPr="00785682" w:rsidRDefault="00FC197C" w:rsidP="00FC197C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</w:t>
            </w:r>
            <w:r>
              <w:rPr>
                <w:rFonts w:cstheme="minorHAnsi"/>
              </w:rPr>
              <w:t>No 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FC197C" w:rsidRPr="004717BC" w14:paraId="77FBADAC" w14:textId="77777777" w:rsidTr="00FC197C">
        <w:trPr>
          <w:trHeight w:val="225"/>
        </w:trPr>
        <w:tc>
          <w:tcPr>
            <w:tcW w:w="186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33315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B698C" w14:textId="77777777" w:rsidR="00FC197C" w:rsidRDefault="00FC197C" w:rsidP="00FC197C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5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CED2F" w14:textId="77777777" w:rsidR="00FC197C" w:rsidRDefault="00FC197C" w:rsidP="00FC197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7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40F4C" w14:textId="77777777" w:rsidR="00FC197C" w:rsidRDefault="00FC197C" w:rsidP="00FC197C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FC197C" w14:paraId="28B5CE37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2A23D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6B049" w14:textId="409171CD" w:rsidR="00FC197C" w:rsidRPr="00785682" w:rsidRDefault="00412CF3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FC197C" w14:paraId="6F24C521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B4EAD2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16822" w14:textId="77777777" w:rsidR="00FC197C" w:rsidRPr="00785682" w:rsidRDefault="00FC197C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FC197C" w14:paraId="458D2DFF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B68AA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B2E53" w14:textId="55C6F3C3" w:rsidR="00FC197C" w:rsidRPr="00785682" w:rsidRDefault="00AA28DF" w:rsidP="00FC197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20</w:t>
            </w:r>
            <w:r w:rsidR="00BE4EA5">
              <w:rPr>
                <w:rFonts w:cstheme="minorHAnsi"/>
              </w:rPr>
              <w:t>, BR-24</w:t>
            </w:r>
            <w:r w:rsidR="000D344F">
              <w:rPr>
                <w:rFonts w:cstheme="minorHAnsi"/>
              </w:rPr>
              <w:t xml:space="preserve">, </w:t>
            </w:r>
            <w:r w:rsidR="00AB5B94">
              <w:rPr>
                <w:rFonts w:cstheme="minorHAnsi"/>
              </w:rPr>
              <w:t xml:space="preserve">BR-39, </w:t>
            </w:r>
            <w:r w:rsidR="000D344F">
              <w:rPr>
                <w:rFonts w:cstheme="minorHAnsi"/>
              </w:rPr>
              <w:t>BR-40</w:t>
            </w:r>
          </w:p>
        </w:tc>
      </w:tr>
      <w:tr w:rsidR="00FC197C" w14:paraId="179571F4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A759D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EEA0A" w14:textId="77777777" w:rsidR="00FC197C" w:rsidRPr="00785682" w:rsidRDefault="00FC197C" w:rsidP="00FC197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FC197C" w14:paraId="57FDF3AF" w14:textId="77777777" w:rsidTr="00FC197C"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15BE8" w14:textId="77777777" w:rsidR="00FC197C" w:rsidRPr="00785682" w:rsidRDefault="00FC197C" w:rsidP="00FC197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FAAF2" w14:textId="77777777" w:rsidR="00FC197C" w:rsidRPr="00785682" w:rsidRDefault="00FC197C" w:rsidP="00BE4EA5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4694CE8C" w14:textId="2B78D114" w:rsidR="00683D3E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0" w:name="_Toc70316072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1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all reports</w:t>
      </w:r>
      <w:bookmarkEnd w:id="110"/>
    </w:p>
    <w:p w14:paraId="10DDF3A9" w14:textId="02E98892" w:rsidR="00683D3E" w:rsidRDefault="00683D3E" w:rsidP="00924073">
      <w:pPr>
        <w:pStyle w:val="Heading4"/>
      </w:pPr>
      <w:bookmarkStart w:id="111" w:name="_View_report’s_details"/>
      <w:bookmarkEnd w:id="111"/>
      <w:r w:rsidRPr="00683D3E">
        <w:t>View report’s details</w:t>
      </w:r>
    </w:p>
    <w:p w14:paraId="2A4FCB8C" w14:textId="77777777" w:rsidR="00BE4EA5" w:rsidRDefault="00C65A98" w:rsidP="00BE4EA5">
      <w:pPr>
        <w:keepNext/>
      </w:pPr>
      <w:r>
        <w:rPr>
          <w:noProof/>
          <w:lang w:val="en-US" w:eastAsia="ja-JP"/>
        </w:rPr>
        <w:drawing>
          <wp:inline distT="0" distB="0" distL="0" distR="0" wp14:anchorId="190A3825" wp14:editId="4BFFF132">
            <wp:extent cx="5731510" cy="1208405"/>
            <wp:effectExtent l="0" t="0" r="254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view report's details.jp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0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6DDE3" w14:textId="1503A026" w:rsidR="00683D3E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2" w:name="_Toc70316129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5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report’s details</w:t>
      </w:r>
      <w:bookmarkEnd w:id="112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607"/>
        <w:gridCol w:w="1265"/>
        <w:gridCol w:w="2397"/>
      </w:tblGrid>
      <w:tr w:rsidR="00725BB7" w:rsidRPr="00266D5C" w14:paraId="6DACA8F5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9E928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2859C" w14:textId="776060B5" w:rsidR="00725BB7" w:rsidRPr="00785682" w:rsidRDefault="00725BB7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2</w:t>
            </w:r>
            <w:r w:rsidR="00376F32">
              <w:rPr>
                <w:rFonts w:cstheme="minorHAnsi"/>
                <w:b/>
              </w:rPr>
              <w:t>9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View report’s details</w:t>
            </w:r>
          </w:p>
        </w:tc>
      </w:tr>
      <w:tr w:rsidR="00725BB7" w14:paraId="5AE057CA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A9F71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35CD6" w14:textId="0CE40719" w:rsidR="00725BB7" w:rsidRPr="00785682" w:rsidRDefault="00725BB7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D4CB7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4F38E" w14:textId="5BDBA62A" w:rsidR="00725BB7" w:rsidRPr="00785682" w:rsidRDefault="00725BB7" w:rsidP="00725BB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/2021</w:t>
            </w:r>
          </w:p>
        </w:tc>
      </w:tr>
      <w:tr w:rsidR="00725BB7" w14:paraId="187B1294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4CBFA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22FBB" w14:textId="7A7941CE" w:rsidR="00725BB7" w:rsidRPr="00785682" w:rsidRDefault="00331817" w:rsidP="0033181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DE0CA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586A3" w14:textId="77777777" w:rsidR="00725BB7" w:rsidRPr="00785682" w:rsidRDefault="00725BB7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725BB7" w14:paraId="160464C4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478CE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B43CA" w14:textId="2571E565" w:rsidR="00725BB7" w:rsidRPr="00785682" w:rsidRDefault="00725BB7" w:rsidP="00B86CF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iew the detail information of a report.</w:t>
            </w:r>
          </w:p>
        </w:tc>
      </w:tr>
      <w:tr w:rsidR="00725BB7" w:rsidRPr="004717BC" w14:paraId="5D261378" w14:textId="77777777" w:rsidTr="00B86CFC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A7883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E141A" w14:textId="6E1E4688" w:rsidR="00725BB7" w:rsidRPr="00785682" w:rsidRDefault="00725BB7" w:rsidP="00B86CF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View details” command on the menu options at the end of row in table list of reports.</w:t>
            </w:r>
          </w:p>
        </w:tc>
      </w:tr>
      <w:tr w:rsidR="00725BB7" w:rsidRPr="004717BC" w14:paraId="750513FF" w14:textId="77777777" w:rsidTr="00B86CFC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5BD42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A5E92" w14:textId="3BB3594D" w:rsidR="00725BB7" w:rsidRDefault="00725BB7" w:rsidP="00B86CFC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440AFFD3" w14:textId="717CC3AE" w:rsidR="00725BB7" w:rsidRPr="00785682" w:rsidRDefault="00725BB7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The user is on the “Reports” screen. </w:t>
            </w:r>
          </w:p>
        </w:tc>
      </w:tr>
      <w:tr w:rsidR="00725BB7" w:rsidRPr="004717BC" w14:paraId="63D1A086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D0F60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3CBE3" w14:textId="75104416" w:rsidR="00725BB7" w:rsidRPr="00785682" w:rsidRDefault="00725BB7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detail information of report is shown as a form.</w:t>
            </w:r>
          </w:p>
        </w:tc>
      </w:tr>
      <w:tr w:rsidR="00725BB7" w14:paraId="18211B32" w14:textId="77777777" w:rsidTr="00B86CFC">
        <w:trPr>
          <w:trHeight w:val="8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C082572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F916E6A" w14:textId="77777777" w:rsidR="00725BB7" w:rsidRPr="00936A75" w:rsidRDefault="00725BB7" w:rsidP="00B86CFC">
            <w:pPr>
              <w:spacing w:after="0"/>
              <w:jc w:val="center"/>
              <w:rPr>
                <w:rFonts w:cstheme="minorHAnsi"/>
                <w:b/>
              </w:rPr>
            </w:pPr>
            <w:r w:rsidRPr="00936A75">
              <w:rPr>
                <w:rFonts w:cstheme="minorHAnsi"/>
                <w:b/>
              </w:rPr>
              <w:t>Step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945B6D7" w14:textId="77777777" w:rsidR="00725BB7" w:rsidRPr="00936A75" w:rsidRDefault="00725BB7" w:rsidP="00B86CFC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Actor Action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2844A3F" w14:textId="77777777" w:rsidR="00725BB7" w:rsidRPr="00936A75" w:rsidRDefault="00725BB7" w:rsidP="00B86CFC">
            <w:pPr>
              <w:spacing w:after="0"/>
              <w:jc w:val="center"/>
              <w:rPr>
                <w:rFonts w:cstheme="minorHAnsi"/>
                <w:b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725BB7" w14:paraId="43EEBBB8" w14:textId="77777777" w:rsidTr="00B86CFC">
        <w:trPr>
          <w:trHeight w:val="5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91D0B81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4F327F" w14:textId="77777777" w:rsidR="00725BB7" w:rsidRPr="00936A75" w:rsidRDefault="00725BB7" w:rsidP="00B86CFC">
            <w:pPr>
              <w:spacing w:after="0"/>
              <w:jc w:val="center"/>
              <w:rPr>
                <w:rFonts w:cstheme="minorHAnsi"/>
              </w:rPr>
            </w:pPr>
            <w:r w:rsidRPr="00936A75"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511BC9" w14:textId="03F667D8" w:rsidR="00725BB7" w:rsidRPr="00936A75" w:rsidRDefault="00725BB7" w:rsidP="00B86CFC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O</w:t>
            </w:r>
            <w:r w:rsidRPr="00FE1E31">
              <w:rPr>
                <w:rFonts w:cstheme="minorHAnsi"/>
              </w:rPr>
              <w:t>n the “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>s” screen</w:t>
            </w:r>
            <w:r>
              <w:rPr>
                <w:rFonts w:cstheme="minorHAnsi"/>
              </w:rPr>
              <w:t>,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end of each row in the table, the user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licks on action icon button,</w:t>
            </w:r>
            <w:r w:rsidRPr="00FE1E31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>n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elects</w:t>
            </w:r>
            <w:r w:rsidRPr="00FE1E31">
              <w:rPr>
                <w:rFonts w:cstheme="minorHAnsi"/>
              </w:rPr>
              <w:t xml:space="preserve"> “View detail” command</w:t>
            </w:r>
            <w:r>
              <w:rPr>
                <w:rFonts w:cstheme="minorHAnsi"/>
              </w:rPr>
              <w:t xml:space="preserve"> on the menu options</w:t>
            </w:r>
            <w:r w:rsidRPr="00FE1E31">
              <w:rPr>
                <w:rFonts w:cstheme="minorHAnsi"/>
              </w:rPr>
              <w:t>.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1A3CC5C" w14:textId="37A60123" w:rsidR="00725BB7" w:rsidRDefault="00725BB7" w:rsidP="00B86CFC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>The system displays “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 xml:space="preserve">’s details” view, the 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>’s information is displayed as a form.</w:t>
            </w:r>
          </w:p>
          <w:p w14:paraId="4B9EB60C" w14:textId="1116B9D0" w:rsidR="00725BB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Year</w:t>
            </w:r>
            <w:r w:rsidRPr="001312A7">
              <w:rPr>
                <w:rFonts w:cstheme="minorHAnsi"/>
              </w:rPr>
              <w:t>”:</w:t>
            </w:r>
            <w:r>
              <w:rPr>
                <w:rFonts w:cstheme="minorHAnsi"/>
              </w:rPr>
              <w:t xml:space="preserve"> text</w:t>
            </w:r>
            <w:r w:rsidRPr="001312A7">
              <w:rPr>
                <w:rFonts w:cstheme="minorHAnsi"/>
              </w:rPr>
              <w:t>.</w:t>
            </w:r>
          </w:p>
          <w:p w14:paraId="22BADA90" w14:textId="2A2B146D" w:rsidR="00725BB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Date”: text</w:t>
            </w:r>
            <w:r w:rsidRPr="001312A7">
              <w:rPr>
                <w:rFonts w:cstheme="minorHAnsi"/>
              </w:rPr>
              <w:t>.</w:t>
            </w:r>
          </w:p>
          <w:p w14:paraId="6A15BE08" w14:textId="77777777" w:rsidR="00725BB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1FC817B5" w14:textId="5F282C12" w:rsidR="00725BB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755F85A0" w14:textId="1DCD987E" w:rsidR="00725BB7" w:rsidRPr="001312A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urpose”: text.</w:t>
            </w:r>
          </w:p>
          <w:p w14:paraId="59E0A933" w14:textId="6B582DD2" w:rsidR="00725BB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sult”: input text field, required.</w:t>
            </w:r>
          </w:p>
          <w:p w14:paraId="1AC7ECA9" w14:textId="1D698559" w:rsidR="00725BB7" w:rsidRPr="001312A7" w:rsidRDefault="00725BB7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, required.</w:t>
            </w:r>
          </w:p>
          <w:p w14:paraId="27C5074A" w14:textId="77777777" w:rsidR="004E3DC3" w:rsidRDefault="004E3DC3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ositivity”: input text field.</w:t>
            </w:r>
          </w:p>
          <w:p w14:paraId="4CB55FC6" w14:textId="77777777" w:rsidR="004E3DC3" w:rsidRDefault="004E3DC3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ifficulty”: input text field.</w:t>
            </w:r>
          </w:p>
          <w:p w14:paraId="7D2A2BB4" w14:textId="77777777" w:rsidR="00725BB7" w:rsidRDefault="004E3DC3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Future plan”: input text field.</w:t>
            </w:r>
          </w:p>
          <w:p w14:paraId="65E9B949" w14:textId="77777777" w:rsidR="004E3DC3" w:rsidRDefault="004E3DC3" w:rsidP="004E3DC3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upervisor comment”: input text field, read only.</w:t>
            </w:r>
          </w:p>
          <w:p w14:paraId="527F1338" w14:textId="1F2A534F" w:rsidR="007027BC" w:rsidRDefault="007027BC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ave”: button, inactive.</w:t>
            </w:r>
          </w:p>
          <w:p w14:paraId="756878C9" w14:textId="1C070C0B" w:rsidR="004E3DC3" w:rsidRPr="004E3DC3" w:rsidRDefault="004E3DC3" w:rsidP="004E3DC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725BB7" w14:paraId="0D1F8DC6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44FB2" w14:textId="77777777" w:rsidR="00725BB7" w:rsidRPr="00785682" w:rsidRDefault="00725BB7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22EF1" w14:textId="77777777" w:rsidR="00725BB7" w:rsidRPr="00774027" w:rsidRDefault="00725BB7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  <w:r w:rsidRPr="00774027">
              <w:rPr>
                <w:rFonts w:cstheme="minorHAnsi"/>
              </w:rPr>
              <w:t xml:space="preserve"> </w:t>
            </w:r>
          </w:p>
        </w:tc>
      </w:tr>
      <w:tr w:rsidR="004E3DC3" w:rsidRPr="004717BC" w14:paraId="00E188FD" w14:textId="77777777" w:rsidTr="004E3DC3">
        <w:trPr>
          <w:trHeight w:val="30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8E9D94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42BCA46" w14:textId="7F9ECB6E" w:rsidR="004E3DC3" w:rsidRPr="00FE1E31" w:rsidRDefault="004E3DC3" w:rsidP="004E3DC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No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EFBAC9C" w14:textId="09EF4848" w:rsidR="004E3DC3" w:rsidRPr="00FE1E31" w:rsidRDefault="004E3DC3" w:rsidP="004E3DC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Cause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03FF688" w14:textId="3BB49573" w:rsidR="004E3DC3" w:rsidRPr="00FE1E31" w:rsidRDefault="004E3DC3" w:rsidP="004E3DC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740432">
              <w:rPr>
                <w:rFonts w:cstheme="minorHAnsi"/>
                <w:b/>
              </w:rPr>
              <w:t>System Response</w:t>
            </w:r>
          </w:p>
        </w:tc>
      </w:tr>
      <w:tr w:rsidR="004E3DC3" w:rsidRPr="004717BC" w14:paraId="21CB54C2" w14:textId="77777777" w:rsidTr="004E3DC3">
        <w:trPr>
          <w:trHeight w:val="134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A44C8D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5459D" w14:textId="19D62576" w:rsidR="004E3DC3" w:rsidRPr="00FE1E31" w:rsidRDefault="004E3DC3" w:rsidP="004E3DC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C6EE0" w14:textId="4767DAB0" w:rsidR="004E3DC3" w:rsidRPr="00FE1E31" w:rsidRDefault="004E3DC3" w:rsidP="004E3DC3">
            <w:pPr>
              <w:spacing w:after="0" w:line="240" w:lineRule="exact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6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98335" w14:textId="763D5BF7" w:rsidR="004E3DC3" w:rsidRPr="00FE1E31" w:rsidRDefault="004E3DC3" w:rsidP="004E3DC3">
            <w:pPr>
              <w:spacing w:after="0" w:line="240" w:lineRule="exact"/>
              <w:rPr>
                <w:rFonts w:cstheme="minorHAnsi"/>
                <w:b/>
              </w:rPr>
            </w:pPr>
            <w:r>
              <w:t>The system shows the error message: “Connection Failed or Internal Error”.</w:t>
            </w:r>
          </w:p>
        </w:tc>
      </w:tr>
      <w:tr w:rsidR="004E3DC3" w14:paraId="118B814C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1139F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AA011" w14:textId="77777777" w:rsidR="004E3DC3" w:rsidRPr="00785682" w:rsidRDefault="004E3DC3" w:rsidP="004E3DC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Medium</w:t>
            </w:r>
          </w:p>
        </w:tc>
      </w:tr>
      <w:tr w:rsidR="004E3DC3" w14:paraId="041E3CE8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C0146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F9AAE8" w14:textId="77777777" w:rsidR="004E3DC3" w:rsidRPr="00785682" w:rsidRDefault="004E3DC3" w:rsidP="004E3DC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4E3DC3" w14:paraId="454F14E8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353B8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F7F9A" w14:textId="4C825F5F" w:rsidR="004E3DC3" w:rsidRPr="00785682" w:rsidRDefault="00BE4EA5" w:rsidP="004E3DC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20, BR-24</w:t>
            </w:r>
            <w:r w:rsidR="000D344F">
              <w:rPr>
                <w:rFonts w:cstheme="minorHAnsi"/>
              </w:rPr>
              <w:t xml:space="preserve">, </w:t>
            </w:r>
            <w:r w:rsidR="00AB5B94">
              <w:rPr>
                <w:rFonts w:cstheme="minorHAnsi"/>
              </w:rPr>
              <w:t xml:space="preserve">BR-39, </w:t>
            </w:r>
            <w:r w:rsidR="000D344F">
              <w:rPr>
                <w:rFonts w:cstheme="minorHAnsi"/>
              </w:rPr>
              <w:t>BR-40</w:t>
            </w:r>
          </w:p>
        </w:tc>
      </w:tr>
      <w:tr w:rsidR="004E3DC3" w14:paraId="6CE5D2AD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1D995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4DFAD" w14:textId="77777777" w:rsidR="004E3DC3" w:rsidRPr="00785682" w:rsidRDefault="004E3DC3" w:rsidP="004E3DC3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E3DC3" w14:paraId="0417041D" w14:textId="77777777" w:rsidTr="00B86CF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02717" w14:textId="77777777" w:rsidR="004E3DC3" w:rsidRPr="00785682" w:rsidRDefault="004E3DC3" w:rsidP="004E3DC3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87B18" w14:textId="77777777" w:rsidR="004E3DC3" w:rsidRPr="00785682" w:rsidRDefault="004E3DC3" w:rsidP="00BE4EA5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AC738E7" w14:textId="0E69347D" w:rsidR="00683D3E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3" w:name="_Toc70316073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2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report’s details</w:t>
      </w:r>
      <w:bookmarkEnd w:id="113"/>
    </w:p>
    <w:p w14:paraId="222F9DD6" w14:textId="734D6E06" w:rsidR="00B40FB0" w:rsidRDefault="005B3462" w:rsidP="00924073">
      <w:pPr>
        <w:pStyle w:val="Heading4"/>
      </w:pPr>
      <w:bookmarkStart w:id="114" w:name="_Edit_reports"/>
      <w:bookmarkEnd w:id="114"/>
      <w:r>
        <w:t xml:space="preserve">Edit </w:t>
      </w:r>
      <w:r w:rsidR="005A3F9A">
        <w:t>r</w:t>
      </w:r>
      <w:r w:rsidR="00B40FB0">
        <w:t>eports</w:t>
      </w:r>
    </w:p>
    <w:p w14:paraId="7FFDEEBF" w14:textId="77777777" w:rsidR="00BE4EA5" w:rsidRDefault="00B92E7A" w:rsidP="00BE4EA5">
      <w:pPr>
        <w:pStyle w:val="ListParagraph"/>
        <w:keepNext/>
        <w:spacing w:after="0"/>
        <w:ind w:left="0"/>
      </w:pPr>
      <w:r>
        <w:rPr>
          <w:noProof/>
          <w:lang w:val="en-US" w:eastAsia="ja-JP"/>
        </w:rPr>
        <w:drawing>
          <wp:inline distT="0" distB="0" distL="0" distR="0" wp14:anchorId="5739E40D" wp14:editId="77C3794E">
            <wp:extent cx="5731510" cy="1134745"/>
            <wp:effectExtent l="0" t="0" r="2540" b="825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edit reports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6D411" w14:textId="41EC1D14" w:rsidR="00B40FB0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5" w:name="_Toc70316130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6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reports</w:t>
      </w:r>
      <w:bookmarkEnd w:id="115"/>
    </w:p>
    <w:p w14:paraId="41C241EE" w14:textId="77777777" w:rsidR="00B40FB0" w:rsidRDefault="00B40FB0" w:rsidP="005A3F9A">
      <w:pPr>
        <w:spacing w:after="0"/>
      </w:pPr>
    </w:p>
    <w:tbl>
      <w:tblPr>
        <w:tblW w:w="895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787"/>
        <w:gridCol w:w="1085"/>
        <w:gridCol w:w="2425"/>
      </w:tblGrid>
      <w:tr w:rsidR="00B40FB0" w:rsidRPr="00266D5C" w14:paraId="2E9CD133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681250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37283" w14:textId="1927EA63" w:rsidR="00B40FB0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</w:t>
            </w:r>
            <w:r w:rsidR="00412CF3">
              <w:rPr>
                <w:rFonts w:cstheme="minorHAnsi"/>
                <w:b/>
              </w:rPr>
              <w:t>C-</w:t>
            </w:r>
            <w:r w:rsidR="00376F32">
              <w:rPr>
                <w:rFonts w:cstheme="minorHAnsi"/>
                <w:b/>
              </w:rPr>
              <w:t>30</w:t>
            </w:r>
            <w:r w:rsidR="00B40FB0" w:rsidRPr="00785682">
              <w:rPr>
                <w:rFonts w:cstheme="minorHAnsi"/>
                <w:b/>
              </w:rPr>
              <w:t xml:space="preserve"> </w:t>
            </w:r>
            <w:r w:rsidR="00412CF3">
              <w:rPr>
                <w:rFonts w:cstheme="minorHAnsi"/>
                <w:b/>
              </w:rPr>
              <w:t>Edit</w:t>
            </w:r>
            <w:r w:rsidR="00B40FB0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r</w:t>
            </w:r>
            <w:r w:rsidR="00B40FB0">
              <w:rPr>
                <w:rFonts w:cstheme="minorHAnsi"/>
                <w:b/>
              </w:rPr>
              <w:t>eports</w:t>
            </w:r>
          </w:p>
        </w:tc>
      </w:tr>
      <w:tr w:rsidR="00B40FB0" w14:paraId="4002931A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2618D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537C3" w14:textId="07FE1E75" w:rsidR="00B40FB0" w:rsidRPr="00785682" w:rsidRDefault="007242D4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91001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7B9E1" w14:textId="013A77CF" w:rsidR="00B40FB0" w:rsidRPr="00785682" w:rsidRDefault="00D870BE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</w:t>
            </w:r>
            <w:r w:rsidR="00B40FB0">
              <w:rPr>
                <w:rFonts w:cstheme="minorHAnsi"/>
              </w:rPr>
              <w:t>/2021</w:t>
            </w:r>
          </w:p>
        </w:tc>
      </w:tr>
      <w:tr w:rsidR="00B40FB0" w14:paraId="6BECEF4B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22649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39031" w14:textId="18DE7646" w:rsidR="00B40FB0" w:rsidRPr="00785682" w:rsidRDefault="00B40FB0" w:rsidP="0033181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F8132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C0307" w14:textId="77777777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40FB0" w14:paraId="1B839837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50295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11587" w14:textId="2225A124" w:rsidR="00B40FB0" w:rsidRPr="00785682" w:rsidRDefault="00B40FB0" w:rsidP="00392C1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392C19">
              <w:rPr>
                <w:rFonts w:cstheme="minorHAnsi"/>
              </w:rPr>
              <w:t>edit a</w:t>
            </w:r>
            <w:r>
              <w:rPr>
                <w:rFonts w:cstheme="minorHAnsi"/>
              </w:rPr>
              <w:t xml:space="preserve"> daily report.</w:t>
            </w:r>
          </w:p>
        </w:tc>
      </w:tr>
      <w:tr w:rsidR="00392C19" w:rsidRPr="004717BC" w14:paraId="2D1248B8" w14:textId="77777777" w:rsidTr="00653CAC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323FD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Trigger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38689E" w14:textId="03651C95" w:rsidR="00392C19" w:rsidRPr="00785682" w:rsidRDefault="00392C19" w:rsidP="00392C1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Report’s details” screen then clicks “Save” button.</w:t>
            </w:r>
          </w:p>
        </w:tc>
      </w:tr>
      <w:tr w:rsidR="00B40FB0" w:rsidRPr="004717BC" w14:paraId="479F5965" w14:textId="77777777" w:rsidTr="00653CAC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C9416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9D049" w14:textId="422E6A80" w:rsidR="00B40FB0" w:rsidRDefault="00B40FB0" w:rsidP="00653CAC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11C82E27" w14:textId="134F557E" w:rsidR="00B40FB0" w:rsidRPr="00785682" w:rsidRDefault="00B40FB0" w:rsidP="00653CA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Report</w:t>
            </w:r>
            <w:r w:rsidR="00392C19">
              <w:rPr>
                <w:rFonts w:cstheme="minorHAnsi"/>
              </w:rPr>
              <w:t>’</w:t>
            </w:r>
            <w:r>
              <w:rPr>
                <w:rFonts w:cstheme="minorHAnsi"/>
              </w:rPr>
              <w:t>s</w:t>
            </w:r>
            <w:r w:rsidR="00392C19">
              <w:rPr>
                <w:rFonts w:cstheme="minorHAnsi"/>
              </w:rPr>
              <w:t xml:space="preserve"> details</w:t>
            </w:r>
            <w:r>
              <w:rPr>
                <w:rFonts w:cstheme="minorHAnsi"/>
              </w:rPr>
              <w:t>” screen.</w:t>
            </w:r>
          </w:p>
        </w:tc>
      </w:tr>
      <w:tr w:rsidR="00B40FB0" w:rsidRPr="004717BC" w14:paraId="1410BC1A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55F9E" w14:textId="77777777" w:rsidR="00B40FB0" w:rsidRPr="00785682" w:rsidRDefault="00B40FB0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207C3" w14:textId="4E09C6A2" w:rsidR="00B40FB0" w:rsidRPr="008D31BD" w:rsidRDefault="00B40FB0" w:rsidP="00C06B9F">
            <w:pPr>
              <w:spacing w:after="0"/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A new report is </w:t>
            </w:r>
            <w:r w:rsidR="00C06B9F">
              <w:t xml:space="preserve">updated </w:t>
            </w:r>
            <w:r>
              <w:t xml:space="preserve">in the </w:t>
            </w:r>
            <w:r w:rsidR="00C06B9F">
              <w:t>database</w:t>
            </w:r>
            <w:r>
              <w:t xml:space="preserve">. </w:t>
            </w:r>
          </w:p>
        </w:tc>
      </w:tr>
      <w:tr w:rsidR="008A3A64" w14:paraId="50FBD31B" w14:textId="77777777" w:rsidTr="00D870BE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10CF960" w14:textId="77777777" w:rsidR="008A3A64" w:rsidRPr="00785682" w:rsidRDefault="008A3A64" w:rsidP="00653CA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9C7C01A" w14:textId="77777777" w:rsidR="008A3A64" w:rsidRPr="000920E2" w:rsidRDefault="008A3A64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tep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F217253" w14:textId="77777777" w:rsidR="008A3A64" w:rsidRPr="000920E2" w:rsidRDefault="008A3A64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Actor Action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12B9B91" w14:textId="77777777" w:rsidR="008A3A64" w:rsidRPr="000920E2" w:rsidRDefault="008A3A64" w:rsidP="00653CAC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ystem Response</w:t>
            </w:r>
          </w:p>
        </w:tc>
      </w:tr>
      <w:tr w:rsidR="00D870BE" w14:paraId="09DF49B3" w14:textId="77777777" w:rsidTr="00D870B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7DE8CF2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20D75" w14:textId="77777777" w:rsidR="00D870BE" w:rsidRPr="00476F2A" w:rsidRDefault="00D870BE" w:rsidP="00D870BE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B30C6" w14:textId="23AC6D9A" w:rsidR="00D870BE" w:rsidRPr="00DC07B3" w:rsidRDefault="00D870BE" w:rsidP="00D870B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Report’s details” screen then clicks “Save” button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743E8" w14:textId="77777777" w:rsidR="00D870BE" w:rsidRDefault="00D870BE" w:rsidP="00D870BE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>The system displays “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 xml:space="preserve">’s details” view, the 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>’s information is displayed as a form.</w:t>
            </w:r>
          </w:p>
          <w:p w14:paraId="241505AE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Year</w:t>
            </w:r>
            <w:r w:rsidRPr="001312A7">
              <w:rPr>
                <w:rFonts w:cstheme="minorHAnsi"/>
              </w:rPr>
              <w:t>”:</w:t>
            </w:r>
            <w:r>
              <w:rPr>
                <w:rFonts w:cstheme="minorHAnsi"/>
              </w:rPr>
              <w:t xml:space="preserve"> text</w:t>
            </w:r>
            <w:r w:rsidRPr="001312A7">
              <w:rPr>
                <w:rFonts w:cstheme="minorHAnsi"/>
              </w:rPr>
              <w:t>.</w:t>
            </w:r>
          </w:p>
          <w:p w14:paraId="5587BB5A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Date”: text</w:t>
            </w:r>
            <w:r w:rsidRPr="001312A7">
              <w:rPr>
                <w:rFonts w:cstheme="minorHAnsi"/>
              </w:rPr>
              <w:t>.</w:t>
            </w:r>
          </w:p>
          <w:p w14:paraId="532B4F0D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3F847A04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5849D28E" w14:textId="77777777" w:rsidR="00D870BE" w:rsidRPr="001312A7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urpose”: text.</w:t>
            </w:r>
          </w:p>
          <w:p w14:paraId="231F6908" w14:textId="28F57362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sult”: input text field, required.</w:t>
            </w:r>
          </w:p>
          <w:p w14:paraId="070D0A69" w14:textId="77777777" w:rsidR="00D870BE" w:rsidRPr="001312A7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, required.</w:t>
            </w:r>
          </w:p>
          <w:p w14:paraId="1A5521F5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ositivity”: input text field.</w:t>
            </w:r>
          </w:p>
          <w:p w14:paraId="4F04763D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ifficulty”: input text field.</w:t>
            </w:r>
          </w:p>
          <w:p w14:paraId="7938F1E0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Future plan”: input text field.</w:t>
            </w:r>
          </w:p>
          <w:p w14:paraId="18A417E9" w14:textId="77777777" w:rsidR="00D870BE" w:rsidRDefault="00D870BE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upervisor comment”: input text field, read only.</w:t>
            </w:r>
          </w:p>
          <w:p w14:paraId="7D6AEBA6" w14:textId="39A58FA4" w:rsidR="00D870BE" w:rsidRPr="00783953" w:rsidRDefault="007027BC" w:rsidP="00D870B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</w:p>
        </w:tc>
      </w:tr>
      <w:tr w:rsidR="00D870BE" w14:paraId="1CFD9B01" w14:textId="77777777" w:rsidTr="00D870B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1B1E62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984F1" w14:textId="77777777" w:rsidR="00D870BE" w:rsidRPr="00DC07B3" w:rsidRDefault="00D870BE" w:rsidP="00D870BE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77175" w14:textId="77777777" w:rsidR="00D870BE" w:rsidRDefault="00D870BE" w:rsidP="00D870B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this form</w:t>
            </w:r>
            <w:r w:rsidRPr="00854424">
              <w:rPr>
                <w:rFonts w:cstheme="minorHAnsi"/>
              </w:rPr>
              <w:t>.</w:t>
            </w:r>
          </w:p>
          <w:p w14:paraId="101E0E9C" w14:textId="6D585EA2" w:rsidR="00D870BE" w:rsidRPr="00134DBB" w:rsidRDefault="00D870BE" w:rsidP="00D870BE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33037" w14:textId="77777777" w:rsidR="00D870BE" w:rsidRDefault="00D870BE" w:rsidP="00D870BE">
            <w:pPr>
              <w:spacing w:after="0"/>
              <w:rPr>
                <w:rFonts w:cstheme="minorHAnsi"/>
              </w:rPr>
            </w:pPr>
          </w:p>
        </w:tc>
      </w:tr>
      <w:tr w:rsidR="00D870BE" w14:paraId="737389C8" w14:textId="77777777" w:rsidTr="00D870B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033EE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4FEA2" w14:textId="77777777" w:rsidR="00D870BE" w:rsidRPr="00DC07B3" w:rsidRDefault="00D870BE" w:rsidP="00D870BE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3517A" w14:textId="77777777" w:rsidR="00D870BE" w:rsidRDefault="00D870BE" w:rsidP="00D870B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7DE9907F" w14:textId="77777777" w:rsidR="00D870BE" w:rsidRDefault="00D870BE" w:rsidP="00D870BE">
            <w:pPr>
              <w:spacing w:after="0"/>
              <w:rPr>
                <w:rFonts w:cstheme="minorHAnsi"/>
              </w:rPr>
            </w:pP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9B36D" w14:textId="77777777" w:rsidR="00D870BE" w:rsidRDefault="00D870BE" w:rsidP="00D870BE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>The system has successful edit and displays the successful message</w:t>
            </w:r>
            <w:r>
              <w:rPr>
                <w:rFonts w:cstheme="minorHAnsi"/>
              </w:rPr>
              <w:t>: “Updated Successfully”.</w:t>
            </w:r>
          </w:p>
          <w:p w14:paraId="04595DE3" w14:textId="15F52B0D" w:rsidR="00D870BE" w:rsidRDefault="00D870BE" w:rsidP="00D870BE">
            <w:pPr>
              <w:spacing w:after="0"/>
              <w:rPr>
                <w:rFonts w:cstheme="minorHAnsi"/>
              </w:rPr>
            </w:pPr>
            <w:r w:rsidRPr="00F50754">
              <w:rPr>
                <w:rFonts w:cstheme="minorHAnsi"/>
              </w:rPr>
              <w:t>[</w:t>
            </w:r>
            <w:r>
              <w:rPr>
                <w:rFonts w:cstheme="minorHAnsi"/>
              </w:rPr>
              <w:t>Exception 2</w:t>
            </w:r>
            <w:r w:rsidRPr="00F50754">
              <w:rPr>
                <w:rFonts w:cstheme="minorHAnsi"/>
              </w:rPr>
              <w:t>]</w:t>
            </w:r>
          </w:p>
        </w:tc>
      </w:tr>
      <w:tr w:rsidR="00D870BE" w14:paraId="45F1E6E5" w14:textId="77777777" w:rsidTr="00D870BE">
        <w:trPr>
          <w:trHeight w:val="66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2799FF7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44D025" w14:textId="4AD252B3" w:rsidR="00D870BE" w:rsidRPr="00D870BE" w:rsidRDefault="00D870BE" w:rsidP="00D870B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D870BE" w:rsidRPr="004717BC" w14:paraId="3E99C985" w14:textId="77777777" w:rsidTr="00D870BE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E2AED4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859AA99" w14:textId="77777777" w:rsidR="00D870BE" w:rsidRPr="00476F2A" w:rsidRDefault="00D870BE" w:rsidP="00D870BE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2F2702C" w14:textId="77777777" w:rsidR="00D870BE" w:rsidRPr="00476F2A" w:rsidRDefault="00D870BE" w:rsidP="00D870BE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Cause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9C6117C" w14:textId="77777777" w:rsidR="00D870BE" w:rsidRPr="00476F2A" w:rsidRDefault="00D870BE" w:rsidP="00D870BE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System Response</w:t>
            </w:r>
          </w:p>
        </w:tc>
      </w:tr>
      <w:tr w:rsidR="00D870BE" w:rsidRPr="004717BC" w14:paraId="729E040C" w14:textId="77777777" w:rsidTr="00D870BE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4B661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57084" w14:textId="77777777" w:rsidR="00D870BE" w:rsidRPr="00B6266E" w:rsidRDefault="00D870BE" w:rsidP="00D870BE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A6A86" w14:textId="7273D273" w:rsidR="00D870BE" w:rsidRPr="00B6266E" w:rsidRDefault="00D870BE" w:rsidP="00D870BE">
            <w:pPr>
              <w:spacing w:after="0" w:line="240" w:lineRule="auto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53FD2" w14:textId="605D8527" w:rsidR="00D870BE" w:rsidRPr="00B6266E" w:rsidRDefault="00D870BE" w:rsidP="00D870BE">
            <w:pPr>
              <w:spacing w:after="0" w:line="240" w:lineRule="auto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D870BE" w:rsidRPr="004717BC" w14:paraId="6BEC810A" w14:textId="77777777" w:rsidTr="00D870BE">
        <w:trPr>
          <w:trHeight w:val="225"/>
        </w:trPr>
        <w:tc>
          <w:tcPr>
            <w:tcW w:w="18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E395F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BBB27A" w14:textId="77777777" w:rsidR="00D870BE" w:rsidRPr="00B6266E" w:rsidRDefault="00D870BE" w:rsidP="00D870BE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AB84E" w14:textId="7ECA2146" w:rsidR="00D870BE" w:rsidRPr="00B6266E" w:rsidRDefault="00D870BE" w:rsidP="00D870BE">
            <w:pPr>
              <w:spacing w:after="0" w:line="240" w:lineRule="auto"/>
              <w:ind w:left="-18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D54D7" w14:textId="2B6B8127" w:rsidR="00D870BE" w:rsidRPr="00B6266E" w:rsidRDefault="00D870BE" w:rsidP="00D870BE">
            <w:pPr>
              <w:spacing w:after="0" w:line="240" w:lineRule="auto"/>
              <w:ind w:left="-18"/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D870BE" w14:paraId="1D3EB0B4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F3AAA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A8A77" w14:textId="7E10512E" w:rsidR="00D870BE" w:rsidRPr="00785682" w:rsidRDefault="00D870BE" w:rsidP="00D870B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D870BE" w14:paraId="14CC095C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DA915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C4D3D" w14:textId="6CCC281E" w:rsidR="00D870BE" w:rsidRPr="004A6512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D870BE" w14:paraId="5429D06D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FCCFC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1EA30" w14:textId="033431EC" w:rsidR="00BE4EA5" w:rsidRDefault="00BE4EA5" w:rsidP="00BE4EA5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>
              <w:rPr>
                <w:rFonts w:cstheme="minorHAnsi"/>
              </w:rPr>
              <w:t>BR-24, BR-28, BR-29, BR-30</w:t>
            </w:r>
            <w:r w:rsidR="000D344F">
              <w:rPr>
                <w:rFonts w:cstheme="minorHAnsi"/>
              </w:rPr>
              <w:t>,</w:t>
            </w:r>
            <w:r w:rsidR="00403B9F">
              <w:rPr>
                <w:rFonts w:cstheme="minorHAnsi"/>
              </w:rPr>
              <w:t xml:space="preserve"> BR-39,</w:t>
            </w:r>
            <w:r w:rsidR="000D344F">
              <w:rPr>
                <w:rFonts w:cstheme="minorHAnsi"/>
              </w:rPr>
              <w:t xml:space="preserve"> BR-40</w:t>
            </w:r>
          </w:p>
          <w:p w14:paraId="11B7D317" w14:textId="315279E8" w:rsidR="00D870BE" w:rsidRPr="004E3DC3" w:rsidRDefault="00D870BE" w:rsidP="00BE4EA5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>
              <w:rPr>
                <w:rFonts w:cstheme="minorHAnsi"/>
              </w:rPr>
              <w:t>The user can only edit reports which have not been commented by the supervisor or the manager.</w:t>
            </w:r>
          </w:p>
        </w:tc>
      </w:tr>
      <w:tr w:rsidR="00D870BE" w14:paraId="10E2AD7F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DD2D7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Other Informa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E7BDD" w14:textId="77777777" w:rsidR="00D870BE" w:rsidRPr="00785682" w:rsidRDefault="00D870BE" w:rsidP="00D870B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D870BE" w14:paraId="14E22077" w14:textId="77777777" w:rsidTr="00653CA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69D4D" w14:textId="77777777" w:rsidR="00D870BE" w:rsidRPr="00785682" w:rsidRDefault="00D870BE" w:rsidP="00D870B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D8DB4" w14:textId="77777777" w:rsidR="00D870BE" w:rsidRPr="00785682" w:rsidRDefault="00D870BE" w:rsidP="00BE4EA5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42042230" w14:textId="59AF3360" w:rsidR="00B40FB0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6" w:name="_Toc70316074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3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reports</w:t>
      </w:r>
      <w:bookmarkEnd w:id="116"/>
    </w:p>
    <w:p w14:paraId="4A28DA63" w14:textId="72229242" w:rsidR="005A3F9A" w:rsidRDefault="005A3F9A" w:rsidP="00924073">
      <w:pPr>
        <w:pStyle w:val="Heading4"/>
      </w:pPr>
      <w:bookmarkStart w:id="117" w:name="_Remove_reports"/>
      <w:bookmarkEnd w:id="117"/>
      <w:r>
        <w:t>Remove reports</w:t>
      </w:r>
    </w:p>
    <w:p w14:paraId="0A5D4759" w14:textId="77777777" w:rsidR="00BE4EA5" w:rsidRDefault="005A3F9A" w:rsidP="00BE4EA5">
      <w:pPr>
        <w:pStyle w:val="ListParagraph"/>
        <w:keepNext/>
        <w:spacing w:after="0"/>
        <w:ind w:left="0"/>
      </w:pPr>
      <w:r w:rsidRPr="00451BC4">
        <w:rPr>
          <w:b/>
          <w:noProof/>
          <w:sz w:val="24"/>
          <w:lang w:val="en-US" w:eastAsia="ja-JP"/>
        </w:rPr>
        <w:drawing>
          <wp:inline distT="0" distB="0" distL="0" distR="0" wp14:anchorId="07865351" wp14:editId="47370B77">
            <wp:extent cx="5325218" cy="1286054"/>
            <wp:effectExtent l="0" t="0" r="889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325218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9E9E4" w14:textId="786BEED9" w:rsidR="005A3F9A" w:rsidRDefault="00BE4EA5" w:rsidP="00BE4EA5">
      <w:pPr>
        <w:pStyle w:val="Caption"/>
        <w:spacing w:after="0"/>
      </w:pPr>
      <w:bookmarkStart w:id="118" w:name="_Toc70316131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7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Remove reports</w:t>
      </w:r>
      <w:bookmarkEnd w:id="118"/>
    </w:p>
    <w:tbl>
      <w:tblPr>
        <w:tblW w:w="895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093"/>
        <w:gridCol w:w="787"/>
        <w:gridCol w:w="1085"/>
        <w:gridCol w:w="2425"/>
      </w:tblGrid>
      <w:tr w:rsidR="005A3F9A" w:rsidRPr="00266D5C" w14:paraId="23EC1836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E828E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35A4E" w14:textId="146C62FA" w:rsidR="005A3F9A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376F32">
              <w:rPr>
                <w:rFonts w:cstheme="minorHAnsi"/>
                <w:b/>
              </w:rPr>
              <w:t>31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Remove reports</w:t>
            </w:r>
          </w:p>
        </w:tc>
      </w:tr>
      <w:tr w:rsidR="005A3F9A" w14:paraId="2F194393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99A19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979AF" w14:textId="3AE31AE6" w:rsidR="005A3F9A" w:rsidRPr="00785682" w:rsidRDefault="007242D4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E2F27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3B951" w14:textId="1EE2B1EF" w:rsidR="005A3F9A" w:rsidRPr="00785682" w:rsidRDefault="0088591E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="005A3F9A">
              <w:rPr>
                <w:rFonts w:cstheme="minorHAnsi"/>
              </w:rPr>
              <w:t>/0</w:t>
            </w:r>
            <w:r>
              <w:rPr>
                <w:rFonts w:cstheme="minorHAnsi"/>
              </w:rPr>
              <w:t>4</w:t>
            </w:r>
            <w:r w:rsidR="005A3F9A">
              <w:rPr>
                <w:rFonts w:cstheme="minorHAnsi"/>
              </w:rPr>
              <w:t>/2021</w:t>
            </w:r>
          </w:p>
        </w:tc>
      </w:tr>
      <w:tr w:rsidR="005A3F9A" w14:paraId="3B17CD59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22E7F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FEC502" w14:textId="296C076A" w:rsidR="005A3F9A" w:rsidRPr="00785682" w:rsidRDefault="005A3F9A" w:rsidP="0033181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8B5C5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20A73" w14:textId="77777777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14:paraId="6F0A8660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D94A5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C3218" w14:textId="2C169EE7" w:rsidR="005A3F9A" w:rsidRPr="00785682" w:rsidRDefault="005A3F9A" w:rsidP="00392C1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392C19">
              <w:rPr>
                <w:rFonts w:cstheme="minorHAnsi"/>
              </w:rPr>
              <w:t>remove a</w:t>
            </w:r>
            <w:r>
              <w:rPr>
                <w:rFonts w:cstheme="minorHAnsi"/>
              </w:rPr>
              <w:t xml:space="preserve"> daily report.</w:t>
            </w:r>
          </w:p>
        </w:tc>
      </w:tr>
      <w:tr w:rsidR="00392C19" w:rsidRPr="004717BC" w14:paraId="3958061E" w14:textId="77777777" w:rsidTr="00794018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211E8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59CA9" w14:textId="73BB0A3B" w:rsidR="00392C19" w:rsidRPr="00785682" w:rsidRDefault="00392C19" w:rsidP="00392C1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Remove” command on the menu options at the end of row in table list of reports.</w:t>
            </w:r>
          </w:p>
        </w:tc>
      </w:tr>
      <w:tr w:rsidR="005A3F9A" w:rsidRPr="004717BC" w14:paraId="291C44AA" w14:textId="77777777" w:rsidTr="00794018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F8E16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A85AA" w14:textId="080A587F" w:rsidR="005A3F9A" w:rsidRDefault="005A3F9A" w:rsidP="00794018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5756698E" w14:textId="77777777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Reports” screen.</w:t>
            </w:r>
          </w:p>
        </w:tc>
      </w:tr>
      <w:tr w:rsidR="005A3F9A" w:rsidRPr="004717BC" w14:paraId="4DC79F7A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2F158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90AB" w14:textId="61943ED0" w:rsidR="005A3F9A" w:rsidRPr="008D31BD" w:rsidRDefault="005A3F9A" w:rsidP="00C06B9F">
            <w:pPr>
              <w:spacing w:after="0"/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A </w:t>
            </w:r>
            <w:r w:rsidR="00C06B9F">
              <w:t xml:space="preserve">daily </w:t>
            </w:r>
            <w:r>
              <w:t xml:space="preserve">report is </w:t>
            </w:r>
            <w:r w:rsidR="00C06B9F">
              <w:t xml:space="preserve">removed </w:t>
            </w:r>
            <w:r>
              <w:t>in th</w:t>
            </w:r>
            <w:r w:rsidR="00C06B9F">
              <w:t>e database.</w:t>
            </w:r>
          </w:p>
        </w:tc>
      </w:tr>
      <w:tr w:rsidR="005A3F9A" w14:paraId="54E53993" w14:textId="77777777" w:rsidTr="00392C19">
        <w:trPr>
          <w:trHeight w:val="22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3DDD5D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6623505" w14:textId="77777777" w:rsidR="005A3F9A" w:rsidRPr="000920E2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tep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098BA97" w14:textId="77777777" w:rsidR="005A3F9A" w:rsidRPr="000920E2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Actor Action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E3AE80F" w14:textId="77777777" w:rsidR="005A3F9A" w:rsidRPr="000920E2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0920E2">
              <w:rPr>
                <w:rFonts w:cstheme="minorHAnsi"/>
                <w:b/>
              </w:rPr>
              <w:t>System Response</w:t>
            </w:r>
          </w:p>
        </w:tc>
      </w:tr>
      <w:tr w:rsidR="00392C19" w14:paraId="5E0543FD" w14:textId="77777777" w:rsidTr="00392C19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78DEAA18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057ED" w14:textId="77777777" w:rsidR="00392C19" w:rsidRPr="00476F2A" w:rsidRDefault="00392C19" w:rsidP="00392C1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9E6A8" w14:textId="4FD174EC" w:rsidR="00392C19" w:rsidRPr="00DC07B3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Remove” command on the menu options at the end of row in table list of reports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1936E" w14:textId="7C631812" w:rsidR="00392C19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shows a “Confirm Remove”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 xml:space="preserve"> to alert.</w:t>
            </w:r>
          </w:p>
          <w:p w14:paraId="1558BACE" w14:textId="77777777" w:rsidR="00392C19" w:rsidRDefault="00392C19" w:rsidP="00392C19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3F02806A" w14:textId="56180CE2" w:rsidR="00392C19" w:rsidRPr="00392C19" w:rsidRDefault="00392C19" w:rsidP="00392C19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move”: button.</w:t>
            </w:r>
          </w:p>
        </w:tc>
      </w:tr>
      <w:tr w:rsidR="00392C19" w14:paraId="36C2D7EF" w14:textId="77777777" w:rsidTr="00392C19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0B0E26D1" w14:textId="08033E1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3D49A" w14:textId="77777777" w:rsidR="00392C19" w:rsidRPr="00DC07B3" w:rsidRDefault="00392C19" w:rsidP="00392C1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272665" w14:textId="77777777" w:rsidR="00392C19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Remove” button.</w:t>
            </w:r>
          </w:p>
          <w:p w14:paraId="7D2FE604" w14:textId="7CF8DEC2" w:rsidR="00392C19" w:rsidRPr="00134DBB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831FF" w14:textId="7BD7EEE9" w:rsidR="00392C19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shows a successful message: “Removed successfully”, and closes the confirm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>.</w:t>
            </w:r>
          </w:p>
        </w:tc>
      </w:tr>
      <w:tr w:rsidR="00392C19" w14:paraId="29344F4C" w14:textId="77777777" w:rsidTr="00392C19">
        <w:trPr>
          <w:trHeight w:val="66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EC5D7B1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18885E" w14:textId="48D183EE" w:rsidR="00392C19" w:rsidRPr="00392C19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392C19" w:rsidRPr="004717BC" w14:paraId="10FA76CE" w14:textId="77777777" w:rsidTr="00392C19">
        <w:trPr>
          <w:trHeight w:val="22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679FDE8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10E86F8" w14:textId="77777777" w:rsidR="00392C19" w:rsidRPr="00476F2A" w:rsidRDefault="00392C19" w:rsidP="00392C19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No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55CC231" w14:textId="77777777" w:rsidR="00392C19" w:rsidRPr="00476F2A" w:rsidRDefault="00392C19" w:rsidP="00392C19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Cause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292B36F" w14:textId="77777777" w:rsidR="00392C19" w:rsidRPr="00476F2A" w:rsidRDefault="00392C19" w:rsidP="00392C19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476F2A">
              <w:rPr>
                <w:rFonts w:cstheme="minorHAnsi"/>
                <w:b/>
              </w:rPr>
              <w:t>System Response</w:t>
            </w:r>
          </w:p>
        </w:tc>
      </w:tr>
      <w:tr w:rsidR="00392C19" w:rsidRPr="004717BC" w14:paraId="343D1B53" w14:textId="77777777" w:rsidTr="00B86CFC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3AC6944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4AE4" w14:textId="77777777" w:rsidR="00392C19" w:rsidRPr="00B6266E" w:rsidRDefault="00392C19" w:rsidP="00392C19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8E9F7" w14:textId="4F197BDB" w:rsidR="00392C19" w:rsidRPr="00B6266E" w:rsidRDefault="00392C19" w:rsidP="00392C19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” button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47A1A" w14:textId="4EDC8136" w:rsidR="00392C19" w:rsidRPr="00B6266E" w:rsidRDefault="00392C19" w:rsidP="00392C19">
            <w:pPr>
              <w:spacing w:after="0" w:line="240" w:lineRule="auto"/>
              <w:rPr>
                <w:rFonts w:cstheme="minorHAnsi"/>
              </w:rPr>
            </w:pPr>
            <w:r>
              <w:t>The system closes the “</w:t>
            </w:r>
            <w:r>
              <w:rPr>
                <w:rFonts w:cstheme="minorHAnsi"/>
              </w:rPr>
              <w:t>Confirm Remove</w:t>
            </w:r>
            <w:r>
              <w:t xml:space="preserve">” </w:t>
            </w:r>
            <w:r w:rsidR="00FE647B">
              <w:t>dialog</w:t>
            </w:r>
            <w:r>
              <w:t xml:space="preserve"> and returns the Reports screen.</w:t>
            </w:r>
          </w:p>
        </w:tc>
      </w:tr>
      <w:tr w:rsidR="00392C19" w:rsidRPr="004717BC" w14:paraId="475F4E4A" w14:textId="77777777" w:rsidTr="00392C19">
        <w:trPr>
          <w:trHeight w:val="225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E1DF0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F5168" w14:textId="77777777" w:rsidR="00392C19" w:rsidRPr="00B6266E" w:rsidRDefault="00392C19" w:rsidP="00392C19">
            <w:pPr>
              <w:spacing w:after="0" w:line="240" w:lineRule="auto"/>
              <w:jc w:val="center"/>
              <w:rPr>
                <w:rFonts w:cstheme="minorHAnsi"/>
              </w:rPr>
            </w:pPr>
            <w:r w:rsidRPr="00B6266E">
              <w:rPr>
                <w:rFonts w:cstheme="minorHAnsi"/>
              </w:rPr>
              <w:t>2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2FF16" w14:textId="3207D729" w:rsidR="00392C19" w:rsidRPr="00B6266E" w:rsidRDefault="00392C19" w:rsidP="00392C19">
            <w:pPr>
              <w:spacing w:after="0" w:line="240" w:lineRule="auto"/>
              <w:ind w:left="-18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0D604" w14:textId="71D610F7" w:rsidR="00392C19" w:rsidRPr="00B6266E" w:rsidRDefault="00392C19" w:rsidP="00392C19">
            <w:pPr>
              <w:spacing w:after="0" w:line="240" w:lineRule="auto"/>
              <w:ind w:left="-18"/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392C19" w14:paraId="1746DC52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B4A05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37331" w14:textId="53075FB3" w:rsidR="00392C19" w:rsidRPr="00785682" w:rsidRDefault="00392C19" w:rsidP="00392C1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392C19" w14:paraId="7D4DCA27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7EEE23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27EF8" w14:textId="3C1BB98A" w:rsidR="00392C19" w:rsidRPr="004A6512" w:rsidRDefault="00BC6214" w:rsidP="00BC621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ometimes</w:t>
            </w:r>
          </w:p>
        </w:tc>
      </w:tr>
      <w:tr w:rsidR="00392C19" w14:paraId="3C59B5BF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51471C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960D3" w14:textId="4BCBCDDB" w:rsidR="00BE4EA5" w:rsidRDefault="00BE4EA5" w:rsidP="00BE4EA5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>
              <w:rPr>
                <w:rFonts w:cstheme="minorHAnsi"/>
              </w:rPr>
              <w:t>BR-28, BR-29</w:t>
            </w:r>
            <w:r w:rsidR="000D344F">
              <w:rPr>
                <w:rFonts w:cstheme="minorHAnsi"/>
              </w:rPr>
              <w:t>, BR-40</w:t>
            </w:r>
          </w:p>
          <w:p w14:paraId="4521CA46" w14:textId="46543041" w:rsidR="00392C19" w:rsidRPr="004E3DC3" w:rsidRDefault="00BE4EA5" w:rsidP="00BE4EA5">
            <w:pPr>
              <w:pStyle w:val="ListParagraph"/>
              <w:numPr>
                <w:ilvl w:val="0"/>
                <w:numId w:val="36"/>
              </w:numPr>
              <w:spacing w:after="0"/>
              <w:ind w:left="234" w:hanging="234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an only edit reports </w:t>
            </w:r>
            <w:r w:rsidR="00392C19">
              <w:rPr>
                <w:rFonts w:cstheme="minorHAnsi"/>
              </w:rPr>
              <w:t>The user can only remove reports which have not been commented by the supervisor or the manager.</w:t>
            </w:r>
          </w:p>
        </w:tc>
      </w:tr>
      <w:tr w:rsidR="00392C19" w14:paraId="7188086A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E43D1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C8430" w14:textId="77777777" w:rsidR="00392C19" w:rsidRPr="00785682" w:rsidRDefault="00392C19" w:rsidP="00392C19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392C19" w14:paraId="1B27E8BA" w14:textId="77777777" w:rsidTr="00794018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7C8B1" w14:textId="77777777" w:rsidR="00392C19" w:rsidRPr="00785682" w:rsidRDefault="00392C19" w:rsidP="00392C1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ssumptions:</w:t>
            </w:r>
          </w:p>
        </w:tc>
        <w:tc>
          <w:tcPr>
            <w:tcW w:w="708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ADD48" w14:textId="77777777" w:rsidR="00392C19" w:rsidRPr="00785682" w:rsidRDefault="00392C19" w:rsidP="00BE4EA5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517EBAE" w14:textId="0CCCB040" w:rsidR="005A3F9A" w:rsidRPr="00BE4EA5" w:rsidRDefault="00BE4EA5" w:rsidP="00BE4EA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19" w:name="_Toc70316075"/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4</w:t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BE4EA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 &lt;&lt;Salesman&gt;&gt; Remove reports</w:t>
      </w:r>
      <w:bookmarkEnd w:id="119"/>
    </w:p>
    <w:p w14:paraId="604F43BB" w14:textId="2160869B" w:rsidR="00614906" w:rsidRPr="005A3F9A" w:rsidRDefault="00397FAD" w:rsidP="00924073">
      <w:pPr>
        <w:pStyle w:val="Heading4"/>
      </w:pPr>
      <w:bookmarkStart w:id="120" w:name="_Create_personal_activities"/>
      <w:bookmarkEnd w:id="120"/>
      <w:r w:rsidRPr="005A3F9A">
        <w:t>Create</w:t>
      </w:r>
      <w:r w:rsidR="00024CA8" w:rsidRPr="005A3F9A">
        <w:t xml:space="preserve"> </w:t>
      </w:r>
      <w:r w:rsidR="005A3F9A">
        <w:t>p</w:t>
      </w:r>
      <w:r w:rsidR="00024CA8" w:rsidRPr="005A3F9A">
        <w:t xml:space="preserve">ersonal </w:t>
      </w:r>
      <w:r w:rsidR="005A3F9A">
        <w:t>a</w:t>
      </w:r>
      <w:r w:rsidR="00024CA8" w:rsidRPr="005A3F9A">
        <w:t>ctivities</w:t>
      </w:r>
    </w:p>
    <w:p w14:paraId="64575A93" w14:textId="77777777" w:rsidR="000D344F" w:rsidRDefault="00397FAD" w:rsidP="000D344F">
      <w:pPr>
        <w:pStyle w:val="ListParagraph"/>
        <w:keepNext/>
        <w:ind w:left="0"/>
      </w:pPr>
      <w:r>
        <w:rPr>
          <w:rFonts w:asciiTheme="majorHAnsi" w:hAnsiTheme="majorHAnsi" w:cstheme="majorHAnsi"/>
          <w:b/>
          <w:i/>
          <w:noProof/>
          <w:sz w:val="28"/>
          <w:szCs w:val="28"/>
          <w:lang w:val="en-US" w:eastAsia="ja-JP"/>
        </w:rPr>
        <w:drawing>
          <wp:inline distT="0" distB="0" distL="0" distR="0" wp14:anchorId="3C2E0172" wp14:editId="4BFA5924">
            <wp:extent cx="5731510" cy="1198880"/>
            <wp:effectExtent l="0" t="0" r="2540" b="127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create personal activities.jp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9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3A4B" w14:textId="60CFCCDF" w:rsidR="00614906" w:rsidRPr="000D344F" w:rsidRDefault="000D344F" w:rsidP="000D34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1" w:name="_Toc70316132"/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8</w: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Create personal activities</w:t>
      </w:r>
      <w:bookmarkEnd w:id="121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5"/>
        <w:gridCol w:w="433"/>
        <w:gridCol w:w="270"/>
        <w:gridCol w:w="360"/>
        <w:gridCol w:w="1726"/>
        <w:gridCol w:w="884"/>
        <w:gridCol w:w="992"/>
        <w:gridCol w:w="2338"/>
      </w:tblGrid>
      <w:tr w:rsidR="00614906" w:rsidRPr="00266D5C" w14:paraId="04ABB700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73586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D2D32" w14:textId="199BCDCF" w:rsidR="00614906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024CA8">
              <w:rPr>
                <w:rFonts w:cstheme="minorHAnsi"/>
                <w:b/>
              </w:rPr>
              <w:t>3</w:t>
            </w:r>
            <w:r w:rsidR="00376F32">
              <w:rPr>
                <w:rFonts w:cstheme="minorHAnsi"/>
                <w:b/>
              </w:rPr>
              <w:t>2</w:t>
            </w:r>
            <w:r w:rsidR="00614906" w:rsidRPr="00785682">
              <w:rPr>
                <w:rFonts w:cstheme="minorHAnsi"/>
                <w:b/>
              </w:rPr>
              <w:t xml:space="preserve"> </w:t>
            </w:r>
            <w:r w:rsidR="00397FAD">
              <w:rPr>
                <w:rFonts w:cstheme="minorHAnsi"/>
                <w:b/>
              </w:rPr>
              <w:t>Create</w:t>
            </w:r>
            <w:r w:rsidR="00024CA8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p</w:t>
            </w:r>
            <w:r w:rsidR="00024CA8">
              <w:rPr>
                <w:rFonts w:cstheme="minorHAnsi"/>
                <w:b/>
              </w:rPr>
              <w:t xml:space="preserve">ersonal </w:t>
            </w:r>
            <w:r>
              <w:rPr>
                <w:rFonts w:cstheme="minorHAnsi"/>
                <w:b/>
              </w:rPr>
              <w:t>a</w:t>
            </w:r>
            <w:r w:rsidR="00024CA8">
              <w:rPr>
                <w:rFonts w:cstheme="minorHAnsi"/>
                <w:b/>
              </w:rPr>
              <w:t>ctivities</w:t>
            </w:r>
          </w:p>
        </w:tc>
      </w:tr>
      <w:tr w:rsidR="00614906" w14:paraId="7C8F4ED0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83AC3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33AC8" w14:textId="4DD5054D" w:rsidR="00614906" w:rsidRPr="00785682" w:rsidRDefault="0088591E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2F2BB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6D53C" w14:textId="0A1B05E3" w:rsidR="00614906" w:rsidRPr="00785682" w:rsidRDefault="0088591E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="00614906">
              <w:rPr>
                <w:rFonts w:cstheme="minorHAnsi"/>
              </w:rPr>
              <w:t>/0</w:t>
            </w:r>
            <w:r>
              <w:rPr>
                <w:rFonts w:cstheme="minorHAnsi"/>
              </w:rPr>
              <w:t>4</w:t>
            </w:r>
            <w:r w:rsidR="00614906">
              <w:rPr>
                <w:rFonts w:cstheme="minorHAnsi"/>
              </w:rPr>
              <w:t>/2021</w:t>
            </w:r>
          </w:p>
        </w:tc>
      </w:tr>
      <w:tr w:rsidR="00614906" w14:paraId="7A2B149E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F709C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FCBA4" w14:textId="50CD5005" w:rsidR="00614906" w:rsidRPr="00785682" w:rsidRDefault="00614906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 w:rsidR="006434E8">
              <w:rPr>
                <w:rFonts w:cstheme="minorHAnsi"/>
              </w:rPr>
              <w:t>, Sales Manager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42A8B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0F9C7" w14:textId="77777777" w:rsidR="00614906" w:rsidRPr="00785682" w:rsidRDefault="006547D5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0C5046" w14:paraId="2B27FF46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2DC9E" w14:textId="77777777" w:rsidR="000C5046" w:rsidRPr="00785682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9696E8" w14:textId="7C136617" w:rsidR="000C5046" w:rsidRPr="00785682" w:rsidRDefault="000C5046" w:rsidP="000C504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create one or multiple personal activities in his/her workplan.</w:t>
            </w:r>
          </w:p>
        </w:tc>
      </w:tr>
      <w:tr w:rsidR="000C5046" w:rsidRPr="004717BC" w14:paraId="2FB66224" w14:textId="77777777" w:rsidTr="0097289D">
        <w:trPr>
          <w:trHeight w:val="332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8F4BA" w14:textId="77777777" w:rsidR="000C5046" w:rsidRPr="00785682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14450" w14:textId="00878692" w:rsidR="000C5046" w:rsidRPr="00785682" w:rsidRDefault="000C5046" w:rsidP="000C504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wants to create one or multiple personal activities.</w:t>
            </w:r>
          </w:p>
        </w:tc>
      </w:tr>
      <w:tr w:rsidR="00614906" w:rsidRPr="004717BC" w14:paraId="68D5148E" w14:textId="77777777" w:rsidTr="0097289D">
        <w:trPr>
          <w:trHeight w:val="593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FD7F2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6C22B9" w14:textId="46987ECD" w:rsidR="00614906" w:rsidRDefault="00614906" w:rsidP="005F4F49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2F7CFBD0" w14:textId="77777777" w:rsidR="00614906" w:rsidRPr="00785682" w:rsidRDefault="00614906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</w:t>
            </w:r>
            <w:r w:rsidR="00535909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s on the “</w:t>
            </w:r>
            <w:r w:rsidR="00691620">
              <w:rPr>
                <w:rFonts w:cstheme="minorHAnsi"/>
              </w:rPr>
              <w:t>W</w:t>
            </w:r>
            <w:r>
              <w:rPr>
                <w:rFonts w:cstheme="minorHAnsi"/>
              </w:rPr>
              <w:t>ork-plan” screen.</w:t>
            </w:r>
          </w:p>
        </w:tc>
      </w:tr>
      <w:tr w:rsidR="00614906" w:rsidRPr="004717BC" w14:paraId="7E7B936F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827C0D" w14:textId="77777777" w:rsidR="00614906" w:rsidRPr="00785682" w:rsidRDefault="00614906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DF137" w14:textId="04B871F3" w:rsidR="00614906" w:rsidRPr="00785682" w:rsidRDefault="00614906" w:rsidP="000C50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0C5046">
              <w:rPr>
                <w:rFonts w:cstheme="minorHAnsi"/>
              </w:rPr>
              <w:t>N</w:t>
            </w:r>
            <w:r w:rsidR="000C5046">
              <w:t>ew personal activity/personal activities</w:t>
            </w:r>
            <w:r>
              <w:t xml:space="preserve"> </w:t>
            </w:r>
            <w:r w:rsidR="000C5046">
              <w:t>is/are</w:t>
            </w:r>
            <w:r>
              <w:t xml:space="preserve"> added in work-plan schedule.</w:t>
            </w:r>
          </w:p>
        </w:tc>
      </w:tr>
      <w:tr w:rsidR="0072342C" w14:paraId="0585C189" w14:textId="77777777" w:rsidTr="0097289D">
        <w:trPr>
          <w:trHeight w:val="251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5D3FBF6" w14:textId="77777777" w:rsidR="0072342C" w:rsidRPr="00785682" w:rsidRDefault="0072342C" w:rsidP="005F4F49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0760947" w14:textId="77777777" w:rsidR="0072342C" w:rsidRPr="00580CE3" w:rsidRDefault="0072342C" w:rsidP="005F4F49">
            <w:pPr>
              <w:spacing w:after="0"/>
              <w:jc w:val="center"/>
              <w:rPr>
                <w:rFonts w:cstheme="minorHAnsi"/>
                <w:b/>
              </w:rPr>
            </w:pPr>
            <w:r w:rsidRPr="00580CE3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B4E9467" w14:textId="77777777" w:rsidR="0072342C" w:rsidRPr="00580CE3" w:rsidRDefault="0072342C" w:rsidP="005F4F49">
            <w:pPr>
              <w:spacing w:after="0"/>
              <w:jc w:val="center"/>
              <w:rPr>
                <w:rFonts w:cstheme="minorHAnsi"/>
                <w:b/>
              </w:rPr>
            </w:pPr>
            <w:r w:rsidRPr="00580CE3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0A00252" w14:textId="77777777" w:rsidR="0072342C" w:rsidRPr="00580CE3" w:rsidRDefault="0072342C" w:rsidP="005F4F49">
            <w:pPr>
              <w:spacing w:after="0"/>
              <w:jc w:val="center"/>
              <w:rPr>
                <w:rFonts w:cstheme="minorHAnsi"/>
                <w:b/>
              </w:rPr>
            </w:pPr>
            <w:r w:rsidRPr="00580CE3">
              <w:rPr>
                <w:rFonts w:cstheme="minorHAnsi"/>
                <w:b/>
              </w:rPr>
              <w:t>System Response</w:t>
            </w:r>
          </w:p>
        </w:tc>
      </w:tr>
      <w:tr w:rsidR="0072342C" w14:paraId="1098592B" w14:textId="77777777" w:rsidTr="002755C7">
        <w:trPr>
          <w:trHeight w:val="3765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75E4BA7" w14:textId="77777777" w:rsidR="0072342C" w:rsidRPr="00785682" w:rsidRDefault="0072342C" w:rsidP="005F4F4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95048" w14:textId="77777777" w:rsidR="0072342C" w:rsidRPr="000454E7" w:rsidRDefault="0072342C" w:rsidP="001C0E1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5B1128" w14:textId="7C90309D" w:rsidR="0072342C" w:rsidRDefault="0072342C" w:rsidP="001018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clicks on </w:t>
            </w:r>
            <w:r>
              <w:rPr>
                <w:rFonts w:cstheme="minorHAnsi"/>
              </w:rPr>
              <w:t>a cell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nd chooses “More details” button on the “Work-plan” screen.</w:t>
            </w:r>
          </w:p>
          <w:p w14:paraId="69D9DBDB" w14:textId="6496F40B" w:rsidR="0072342C" w:rsidRPr="000454E7" w:rsidRDefault="0072342C" w:rsidP="0010187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44A95" w14:textId="465BF216" w:rsidR="0072342C" w:rsidRDefault="0072342C" w:rsidP="005F4F49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Add</w:t>
            </w:r>
            <w:r w:rsidRPr="000454E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</w:t>
            </w:r>
            <w:r w:rsidRPr="000454E7">
              <w:rPr>
                <w:rFonts w:cstheme="minorHAnsi"/>
              </w:rPr>
              <w:t>ctivity” form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1C3E10CB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506302A5" w14:textId="02499651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14170D59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5367BB64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mark”: text.</w:t>
            </w:r>
          </w:p>
          <w:p w14:paraId="4D8CBDAC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tart time”: date time, required.</w:t>
            </w:r>
          </w:p>
          <w:p w14:paraId="2B55613A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End time”: date time, required.</w:t>
            </w:r>
          </w:p>
          <w:p w14:paraId="16A7386E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AllDay”:check box [True- False] , default is “False”.</w:t>
            </w:r>
          </w:p>
          <w:p w14:paraId="12477423" w14:textId="38BFA4D1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peat”: selection (Never, Daily, Weekly, Monthly, Yearly), default is “Never”.</w:t>
            </w:r>
          </w:p>
          <w:p w14:paraId="0D9A8BB4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Completed”: check box [True, False], defalt is False.</w:t>
            </w:r>
          </w:p>
          <w:p w14:paraId="427DB49F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057FBD93" w14:textId="0A451681" w:rsidR="0072342C" w:rsidRPr="00580CE3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</w:tc>
      </w:tr>
      <w:tr w:rsidR="0072342C" w14:paraId="369848AF" w14:textId="77777777" w:rsidTr="002755C7">
        <w:trPr>
          <w:trHeight w:val="525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FA172E7" w14:textId="6B870144" w:rsidR="0072342C" w:rsidRPr="00785682" w:rsidRDefault="0072342C" w:rsidP="005F4F4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1EF2C" w14:textId="77777777" w:rsidR="0072342C" w:rsidRDefault="0072342C" w:rsidP="001C0E1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55EDE" w14:textId="27C1DE15" w:rsidR="0072342C" w:rsidRDefault="0072342C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inputs into the information fields.</w:t>
            </w:r>
          </w:p>
          <w:p w14:paraId="5682D3C0" w14:textId="77777777" w:rsidR="0072342C" w:rsidRDefault="0072342C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7402629C" w14:textId="77777777" w:rsidR="0072342C" w:rsidRDefault="0072342C" w:rsidP="005F4F49">
            <w:pPr>
              <w:spacing w:after="0"/>
              <w:rPr>
                <w:rFonts w:cstheme="minorHAnsi"/>
              </w:rPr>
            </w:pPr>
          </w:p>
          <w:p w14:paraId="3E012A00" w14:textId="1A8DF029" w:rsidR="0072342C" w:rsidRPr="005F4F49" w:rsidRDefault="0072342C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2]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5129F" w14:textId="77777777" w:rsidR="0072342C" w:rsidRPr="000454E7" w:rsidRDefault="0072342C" w:rsidP="005F4F49">
            <w:pPr>
              <w:spacing w:after="0"/>
              <w:rPr>
                <w:rFonts w:cstheme="minorHAnsi"/>
              </w:rPr>
            </w:pPr>
          </w:p>
        </w:tc>
      </w:tr>
      <w:tr w:rsidR="0072342C" w14:paraId="5FF6562E" w14:textId="77777777" w:rsidTr="0097289D">
        <w:trPr>
          <w:trHeight w:val="606"/>
        </w:trPr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94322" w14:textId="77777777" w:rsidR="0072342C" w:rsidRPr="00785682" w:rsidRDefault="0072342C" w:rsidP="005F4F4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135DC" w14:textId="77777777" w:rsidR="0072342C" w:rsidRDefault="0072342C" w:rsidP="001C0E1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C0FD7" w14:textId="77777777" w:rsidR="0072342C" w:rsidRDefault="0072342C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the “Save” button. 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C1D3F" w14:textId="42A5F67D" w:rsidR="0072342C" w:rsidRDefault="0072342C" w:rsidP="005F4F4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creates new activity in the database and update the “Work-plan” screen. </w:t>
            </w:r>
          </w:p>
          <w:p w14:paraId="1E8B4582" w14:textId="0FC0156D" w:rsidR="0072342C" w:rsidRPr="000454E7" w:rsidRDefault="0072342C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72342C" w14:paraId="668B16F2" w14:textId="77777777" w:rsidTr="0097289D">
        <w:trPr>
          <w:trHeight w:val="300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8550745" w14:textId="77777777" w:rsidR="0072342C" w:rsidRPr="00785682" w:rsidRDefault="0072342C" w:rsidP="0097289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43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4F647BD" w14:textId="18B1A69A" w:rsidR="0072342C" w:rsidRPr="00B042CF" w:rsidRDefault="0072342C" w:rsidP="0097289D">
            <w:pPr>
              <w:spacing w:after="0"/>
              <w:ind w:left="-125" w:right="-108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o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72B1027" w14:textId="0593CA5F" w:rsidR="0072342C" w:rsidRPr="00B042CF" w:rsidRDefault="0072342C" w:rsidP="0097289D">
            <w:pPr>
              <w:spacing w:after="0"/>
              <w:jc w:val="center"/>
              <w:rPr>
                <w:rFonts w:cstheme="minorHAnsi"/>
              </w:rPr>
            </w:pPr>
            <w:r w:rsidRPr="00580CE3">
              <w:rPr>
                <w:rFonts w:cstheme="minorHAnsi"/>
                <w:b/>
              </w:rPr>
              <w:t>Step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A1770A0" w14:textId="11C751C4" w:rsidR="0072342C" w:rsidRPr="00B042CF" w:rsidRDefault="0072342C" w:rsidP="0097289D">
            <w:pPr>
              <w:spacing w:after="0"/>
              <w:jc w:val="center"/>
              <w:rPr>
                <w:rFonts w:cstheme="minorHAnsi"/>
              </w:rPr>
            </w:pPr>
            <w:r w:rsidRPr="00580CE3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1048C67" w14:textId="269888F9" w:rsidR="0072342C" w:rsidRPr="00B042CF" w:rsidRDefault="0072342C" w:rsidP="0097289D">
            <w:pPr>
              <w:spacing w:after="0"/>
              <w:jc w:val="center"/>
              <w:rPr>
                <w:rFonts w:cstheme="minorHAnsi"/>
              </w:rPr>
            </w:pPr>
            <w:r w:rsidRPr="00580CE3">
              <w:rPr>
                <w:rFonts w:cstheme="minorHAnsi"/>
                <w:b/>
              </w:rPr>
              <w:t>System Response</w:t>
            </w:r>
          </w:p>
        </w:tc>
      </w:tr>
      <w:tr w:rsidR="0072342C" w14:paraId="74E28A23" w14:textId="77777777" w:rsidTr="00652502">
        <w:trPr>
          <w:trHeight w:val="300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071B829" w14:textId="77777777" w:rsidR="0072342C" w:rsidRPr="00785682" w:rsidRDefault="0072342C" w:rsidP="0097289D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4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9B478D" w14:textId="0F38936B" w:rsidR="0072342C" w:rsidRPr="00B042CF" w:rsidRDefault="0072342C" w:rsidP="0065250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F14ED41" w14:textId="087C1AA9" w:rsidR="0072342C" w:rsidRPr="00B042CF" w:rsidRDefault="0072342C" w:rsidP="0097289D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0DE81FF" w14:textId="452AEFBB" w:rsidR="0072342C" w:rsidRPr="00B042CF" w:rsidRDefault="0072342C" w:rsidP="0097289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clicks on </w:t>
            </w:r>
            <w:r>
              <w:rPr>
                <w:rFonts w:cstheme="minorHAnsi"/>
              </w:rPr>
              <w:t>a cell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nd on the “Work-plan” screen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5B34EB" w14:textId="77777777" w:rsidR="0072342C" w:rsidRDefault="0072342C" w:rsidP="0097289D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a quick create dialog which contains:</w:t>
            </w:r>
          </w:p>
          <w:p w14:paraId="4A11DE35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3FA8A95D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Time”: text, read only.</w:t>
            </w:r>
          </w:p>
          <w:p w14:paraId="31CAABDB" w14:textId="77777777" w:rsidR="0072342C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More details”: button.</w:t>
            </w:r>
          </w:p>
          <w:p w14:paraId="45B2BBFC" w14:textId="200D439F" w:rsidR="0072342C" w:rsidRPr="0097289D" w:rsidRDefault="0072342C" w:rsidP="0097289D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97289D">
              <w:rPr>
                <w:rFonts w:cstheme="minorHAnsi"/>
              </w:rPr>
              <w:t>“Save”: button.</w:t>
            </w:r>
          </w:p>
        </w:tc>
      </w:tr>
      <w:tr w:rsidR="00652502" w14:paraId="12EEEB74" w14:textId="77777777" w:rsidTr="002755C7">
        <w:trPr>
          <w:trHeight w:val="300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1DA4785" w14:textId="472FC7A0" w:rsidR="00652502" w:rsidRPr="00785682" w:rsidRDefault="00652502" w:rsidP="0065250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4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5473200" w14:textId="02A5DEFA" w:rsidR="00652502" w:rsidRPr="00B042CF" w:rsidRDefault="00652502" w:rsidP="0065250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755F261" w14:textId="23959BED" w:rsidR="00652502" w:rsidRPr="00B042CF" w:rsidRDefault="00652502" w:rsidP="0065250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7405EEA" w14:textId="257C76A2" w:rsidR="00652502" w:rsidRPr="00B042CF" w:rsidRDefault="00652502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the “Save” button. 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C4C346" w14:textId="77777777" w:rsidR="00652502" w:rsidRDefault="00652502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creates new activity in the database and update the “Work-plan” screen. </w:t>
            </w:r>
          </w:p>
          <w:p w14:paraId="1DF674E3" w14:textId="1562F0E4" w:rsidR="00652502" w:rsidRPr="0072342C" w:rsidRDefault="00652502" w:rsidP="00652502">
            <w:pPr>
              <w:spacing w:after="0"/>
              <w:rPr>
                <w:rFonts w:cstheme="minorHAnsi"/>
                <w:i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72342C" w14:paraId="0F03A948" w14:textId="77777777" w:rsidTr="00652502">
        <w:trPr>
          <w:trHeight w:val="300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2CB8373" w14:textId="77777777" w:rsidR="0072342C" w:rsidRPr="00785682" w:rsidRDefault="0072342C" w:rsidP="0097289D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43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496E3F" w14:textId="3067D8FD" w:rsidR="0072342C" w:rsidRPr="00B042CF" w:rsidRDefault="0072342C" w:rsidP="0065250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517126B" w14:textId="2F9F0595" w:rsidR="0072342C" w:rsidRPr="00B042CF" w:rsidRDefault="0072342C" w:rsidP="0097289D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712A812A" w14:textId="41AF6333" w:rsidR="0072342C" w:rsidRPr="00B042CF" w:rsidRDefault="0072342C" w:rsidP="007234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other options (Daily, Weekly, Monthly, Yearly)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47EC978" w14:textId="5504E0A3" w:rsidR="0072342C" w:rsidRPr="00B042CF" w:rsidRDefault="0072342C" w:rsidP="007234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relative option’s details for each case.</w:t>
            </w:r>
          </w:p>
        </w:tc>
      </w:tr>
      <w:tr w:rsidR="00652502" w14:paraId="0C0EF26F" w14:textId="77777777" w:rsidTr="002755C7">
        <w:trPr>
          <w:trHeight w:val="300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7BF5F7B" w14:textId="77777777" w:rsidR="00652502" w:rsidRPr="00785682" w:rsidRDefault="00652502" w:rsidP="0065250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43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3BEB951" w14:textId="77777777" w:rsidR="00652502" w:rsidRDefault="00652502" w:rsidP="00652502">
            <w:pPr>
              <w:spacing w:after="0"/>
              <w:jc w:val="center"/>
              <w:rPr>
                <w:rFonts w:cstheme="minorHAnsi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6D824C7" w14:textId="3FDFDD69" w:rsidR="00652502" w:rsidRDefault="00652502" w:rsidP="0065250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61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D07C3A8" w14:textId="62A5272E" w:rsidR="00652502" w:rsidRDefault="00652502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the “Save” button. 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A79F213" w14:textId="71C9816A" w:rsidR="00652502" w:rsidRDefault="00652502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creates a serie of activities in the database and update the “Work-plan” screen. </w:t>
            </w:r>
          </w:p>
          <w:p w14:paraId="7DE9C3F1" w14:textId="114168EC" w:rsidR="00652502" w:rsidRDefault="00652502" w:rsidP="0065250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652502" w:rsidRPr="004717BC" w14:paraId="0DD1CC31" w14:textId="77777777" w:rsidTr="0097289D">
        <w:trPr>
          <w:trHeight w:val="305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0FC1F5B" w14:textId="77777777" w:rsidR="00652502" w:rsidRPr="00785682" w:rsidRDefault="00652502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34B8693" w14:textId="77777777" w:rsidR="00652502" w:rsidRPr="005F4F49" w:rsidRDefault="00652502" w:rsidP="0072342C">
            <w:pPr>
              <w:spacing w:after="0"/>
              <w:jc w:val="center"/>
              <w:rPr>
                <w:rFonts w:cstheme="minorHAnsi"/>
                <w:b/>
              </w:rPr>
            </w:pPr>
            <w:r w:rsidRPr="005F4F49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376AF29" w14:textId="77777777" w:rsidR="00652502" w:rsidRPr="005F4F49" w:rsidRDefault="00652502" w:rsidP="0072342C">
            <w:pPr>
              <w:spacing w:after="0"/>
              <w:jc w:val="center"/>
              <w:rPr>
                <w:rFonts w:cstheme="minorHAnsi"/>
                <w:b/>
              </w:rPr>
            </w:pPr>
            <w:r w:rsidRPr="005F4F49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B2AA391" w14:textId="77777777" w:rsidR="00652502" w:rsidRPr="005F4F49" w:rsidRDefault="00652502" w:rsidP="0072342C">
            <w:pPr>
              <w:spacing w:after="0"/>
              <w:jc w:val="center"/>
              <w:rPr>
                <w:rFonts w:cstheme="minorHAnsi"/>
                <w:b/>
              </w:rPr>
            </w:pPr>
            <w:r w:rsidRPr="005F4F49">
              <w:rPr>
                <w:rFonts w:cstheme="minorHAnsi"/>
                <w:b/>
              </w:rPr>
              <w:t>System Response</w:t>
            </w:r>
          </w:p>
        </w:tc>
      </w:tr>
      <w:tr w:rsidR="00652502" w:rsidRPr="004717BC" w14:paraId="1D5AA85E" w14:textId="77777777" w:rsidTr="002755C7">
        <w:trPr>
          <w:trHeight w:val="870"/>
        </w:trPr>
        <w:tc>
          <w:tcPr>
            <w:tcW w:w="1865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4933776" w14:textId="77777777" w:rsidR="00652502" w:rsidRPr="00785682" w:rsidRDefault="00652502" w:rsidP="0072342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38487" w14:textId="77777777" w:rsidR="00652502" w:rsidRPr="00024CA8" w:rsidRDefault="00652502" w:rsidP="0072342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02702" w14:textId="7ED8197C" w:rsidR="00652502" w:rsidRPr="00854424" w:rsidRDefault="00652502" w:rsidP="0072342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leaves the blank fields or inputs invalid format conten</w:t>
            </w:r>
            <w:r w:rsidRPr="008560DC">
              <w:rPr>
                <w:rFonts w:cstheme="minorHAnsi"/>
              </w:rPr>
              <w:t xml:space="preserve">t </w:t>
            </w:r>
            <w:r>
              <w:rPr>
                <w:rFonts w:cstheme="minorHAnsi"/>
              </w:rPr>
              <w:t>into fields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523C9" w14:textId="77777777" w:rsidR="00652502" w:rsidRPr="00CC2D54" w:rsidRDefault="00652502" w:rsidP="0072342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t>The system shows the error message: “Please input the valid format content”.</w:t>
            </w:r>
          </w:p>
        </w:tc>
      </w:tr>
      <w:tr w:rsidR="00652502" w:rsidRPr="004717BC" w14:paraId="3F0C3108" w14:textId="77777777" w:rsidTr="0097289D">
        <w:trPr>
          <w:trHeight w:val="870"/>
        </w:trPr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9E987" w14:textId="77777777" w:rsidR="00652502" w:rsidRPr="00785682" w:rsidRDefault="00652502" w:rsidP="0072342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0AF8B" w14:textId="77777777" w:rsidR="00652502" w:rsidRDefault="00652502" w:rsidP="0072342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B369F" w14:textId="77777777" w:rsidR="00652502" w:rsidRDefault="00652502" w:rsidP="0072342C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B4469" w14:textId="77777777" w:rsidR="00652502" w:rsidRDefault="00652502" w:rsidP="0072342C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72342C" w14:paraId="7EF7014E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10E6B" w14:textId="77777777" w:rsidR="0072342C" w:rsidRPr="00785682" w:rsidRDefault="0072342C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313B0" w14:textId="1934D043" w:rsidR="0072342C" w:rsidRPr="00785682" w:rsidRDefault="000D344F" w:rsidP="007234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72342C" w14:paraId="51738211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FA48" w14:textId="77777777" w:rsidR="0072342C" w:rsidRPr="00785682" w:rsidRDefault="0072342C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37A30" w14:textId="79DC3DF2" w:rsidR="0072342C" w:rsidRPr="00785682" w:rsidRDefault="0072342C" w:rsidP="0072342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72342C" w14:paraId="34E818EA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19EF7" w14:textId="77777777" w:rsidR="0072342C" w:rsidRPr="00785682" w:rsidRDefault="0072342C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0598C" w14:textId="71B3130F" w:rsidR="0072342C" w:rsidRPr="003657F7" w:rsidRDefault="000D344F" w:rsidP="003657F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BR-35, </w:t>
            </w:r>
            <w:r w:rsidR="00610520">
              <w:rPr>
                <w:rFonts w:cstheme="minorHAnsi"/>
              </w:rPr>
              <w:t xml:space="preserve">BR-36, </w:t>
            </w:r>
            <w:r>
              <w:rPr>
                <w:rFonts w:cstheme="minorHAnsi"/>
              </w:rPr>
              <w:t>BR-37, BR-38, BR-40</w:t>
            </w:r>
          </w:p>
        </w:tc>
      </w:tr>
      <w:tr w:rsidR="0072342C" w14:paraId="1F0CB6AE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0A6AB" w14:textId="77777777" w:rsidR="0072342C" w:rsidRPr="00785682" w:rsidRDefault="0072342C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6C9E8" w14:textId="77777777" w:rsidR="0072342C" w:rsidRPr="00785682" w:rsidRDefault="0072342C" w:rsidP="0072342C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72342C" w14:paraId="14376821" w14:textId="77777777" w:rsidTr="0097289D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8EC2E" w14:textId="77777777" w:rsidR="0072342C" w:rsidRPr="00785682" w:rsidRDefault="0072342C" w:rsidP="0072342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3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978AD" w14:textId="77777777" w:rsidR="0072342C" w:rsidRPr="00785682" w:rsidRDefault="0072342C" w:rsidP="000D344F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0D84E29B" w14:textId="43BCE926" w:rsidR="005A3F9A" w:rsidRPr="000D344F" w:rsidRDefault="000D344F" w:rsidP="000D344F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2" w:name="_Toc70316076"/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5</w:t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0D344F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Create personal activities</w:t>
      </w:r>
      <w:bookmarkEnd w:id="122"/>
    </w:p>
    <w:p w14:paraId="3EE02E12" w14:textId="0C5C3E3C" w:rsidR="005A3F9A" w:rsidRPr="005A3F9A" w:rsidRDefault="005A3F9A" w:rsidP="00924073">
      <w:pPr>
        <w:pStyle w:val="Heading4"/>
      </w:pPr>
      <w:bookmarkStart w:id="123" w:name="_Search_other’s_workplan"/>
      <w:bookmarkEnd w:id="123"/>
      <w:r w:rsidRPr="005A3F9A">
        <w:lastRenderedPageBreak/>
        <w:t xml:space="preserve">Search </w:t>
      </w:r>
      <w:r w:rsidR="00883ACC">
        <w:t xml:space="preserve">other’s </w:t>
      </w:r>
      <w:r w:rsidRPr="005A3F9A">
        <w:t>workplan</w:t>
      </w:r>
    </w:p>
    <w:p w14:paraId="7E56B4D0" w14:textId="77777777" w:rsidR="00610520" w:rsidRDefault="00B92E7A" w:rsidP="00610520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3F76DE44" wp14:editId="0D81AFA5">
            <wp:extent cx="5731510" cy="1033145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earch other's workplan.jp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07509" w14:textId="504F3342" w:rsidR="005A3F9A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4" w:name="_Toc70316133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9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other’s workplan</w:t>
      </w:r>
      <w:bookmarkEnd w:id="124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9"/>
        <w:gridCol w:w="699"/>
        <w:gridCol w:w="2091"/>
        <w:gridCol w:w="1059"/>
        <w:gridCol w:w="815"/>
        <w:gridCol w:w="2335"/>
      </w:tblGrid>
      <w:tr w:rsidR="005A3F9A" w:rsidRPr="00266D5C" w14:paraId="62D2AF85" w14:textId="77777777" w:rsidTr="007242D4">
        <w:trPr>
          <w:trHeight w:val="224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6DE26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4FF4C" w14:textId="105279FE" w:rsidR="005A3F9A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3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Search </w:t>
            </w:r>
            <w:r w:rsidR="00883ACC">
              <w:rPr>
                <w:rFonts w:cstheme="minorHAnsi"/>
                <w:b/>
              </w:rPr>
              <w:t xml:space="preserve">other’s </w:t>
            </w:r>
            <w:r>
              <w:rPr>
                <w:rFonts w:cstheme="minorHAnsi"/>
                <w:b/>
              </w:rPr>
              <w:t>workplan</w:t>
            </w:r>
          </w:p>
        </w:tc>
      </w:tr>
      <w:tr w:rsidR="005A3F9A" w14:paraId="4BBB89B7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461E6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C9391" w14:textId="0CC13F56" w:rsidR="005A3F9A" w:rsidRPr="00785682" w:rsidRDefault="0088591E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1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C5E170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675A1" w14:textId="5076D094" w:rsidR="005A3F9A" w:rsidRPr="00785682" w:rsidRDefault="0088591E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</w:t>
            </w:r>
            <w:r w:rsidR="005A3F9A">
              <w:rPr>
                <w:rFonts w:cstheme="minorHAnsi"/>
              </w:rPr>
              <w:t>/2021</w:t>
            </w:r>
          </w:p>
        </w:tc>
      </w:tr>
      <w:tr w:rsidR="005A3F9A" w14:paraId="0A8F69B3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EFE5B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0D0D6" w14:textId="6F83A6CE" w:rsidR="005A3F9A" w:rsidRPr="00785682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1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A86B3F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2730FE" w14:textId="77777777" w:rsidR="005A3F9A" w:rsidRPr="00785682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14:paraId="5948D057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6C14F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2BFE6" w14:textId="6D6F504E" w:rsidR="005A3F9A" w:rsidRPr="00785682" w:rsidRDefault="005A3F9A" w:rsidP="00137A1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search the work-plan</w:t>
            </w:r>
            <w:r w:rsidR="00137A15">
              <w:rPr>
                <w:rFonts w:cstheme="minorHAnsi"/>
              </w:rPr>
              <w:t xml:space="preserve"> of other users.</w:t>
            </w:r>
          </w:p>
        </w:tc>
      </w:tr>
      <w:tr w:rsidR="005A3F9A" w:rsidRPr="004717BC" w14:paraId="1AF78535" w14:textId="77777777" w:rsidTr="00794018">
        <w:trPr>
          <w:trHeight w:val="332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6D8820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C0A64" w14:textId="6EFDC794" w:rsidR="005A3F9A" w:rsidRPr="00785682" w:rsidRDefault="005A3F9A" w:rsidP="00137A1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137A15">
              <w:rPr>
                <w:rFonts w:cstheme="minorHAnsi"/>
              </w:rPr>
              <w:t>input in the s</w:t>
            </w:r>
            <w:r>
              <w:rPr>
                <w:rFonts w:cstheme="minorHAnsi"/>
              </w:rPr>
              <w:t>earch</w:t>
            </w:r>
            <w:r w:rsidR="00137A15">
              <w:rPr>
                <w:rFonts w:cstheme="minorHAnsi"/>
              </w:rPr>
              <w:t xml:space="preserve"> field</w:t>
            </w:r>
            <w:r>
              <w:rPr>
                <w:rFonts w:cstheme="minorHAnsi"/>
              </w:rPr>
              <w:t xml:space="preserve"> on “Work-plan” screen.</w:t>
            </w:r>
          </w:p>
        </w:tc>
      </w:tr>
      <w:tr w:rsidR="005A3F9A" w:rsidRPr="004717BC" w14:paraId="59E91902" w14:textId="77777777" w:rsidTr="00794018">
        <w:trPr>
          <w:trHeight w:val="593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E04CB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A9E9D" w14:textId="77B59715" w:rsidR="005A3F9A" w:rsidRDefault="005A3F9A" w:rsidP="0088591E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0033AFBA" w14:textId="389DBC5C" w:rsidR="005A3F9A" w:rsidRPr="00785682" w:rsidRDefault="005A3F9A" w:rsidP="00BB4E0D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 xml:space="preserve">PRE-2. </w:t>
            </w:r>
            <w:r>
              <w:rPr>
                <w:rFonts w:cstheme="minorHAnsi"/>
              </w:rPr>
              <w:t>The user</w:t>
            </w:r>
            <w:r w:rsidRPr="0089386C">
              <w:rPr>
                <w:rFonts w:cstheme="minorHAnsi"/>
              </w:rPr>
              <w:t xml:space="preserve"> is on the “</w:t>
            </w:r>
            <w:r>
              <w:rPr>
                <w:rFonts w:cstheme="minorHAnsi"/>
              </w:rPr>
              <w:t>Work plan</w:t>
            </w:r>
            <w:r w:rsidRPr="0089386C">
              <w:rPr>
                <w:rFonts w:cstheme="minorHAnsi"/>
              </w:rPr>
              <w:t xml:space="preserve">” </w:t>
            </w:r>
            <w:r w:rsidR="00BB4E0D">
              <w:rPr>
                <w:rFonts w:cstheme="minorHAnsi"/>
              </w:rPr>
              <w:t>screen</w:t>
            </w:r>
            <w:r w:rsidRPr="0089386C">
              <w:rPr>
                <w:rFonts w:cstheme="minorHAnsi"/>
              </w:rPr>
              <w:t>.</w:t>
            </w:r>
          </w:p>
        </w:tc>
      </w:tr>
      <w:tr w:rsidR="005A3F9A" w:rsidRPr="004717BC" w14:paraId="6DA1BDB8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14289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25DB5" w14:textId="77777777" w:rsidR="005A3F9A" w:rsidRPr="00785682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work plan schedule is displayed on the screen.</w:t>
            </w:r>
          </w:p>
        </w:tc>
      </w:tr>
      <w:tr w:rsidR="005A3F9A" w14:paraId="11F358C6" w14:textId="77777777" w:rsidTr="005E3C29">
        <w:trPr>
          <w:trHeight w:val="251"/>
        </w:trPr>
        <w:tc>
          <w:tcPr>
            <w:tcW w:w="18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0F83B4B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E07AB65" w14:textId="77777777" w:rsidR="005A3F9A" w:rsidRPr="00E624C8" w:rsidRDefault="005A3F9A" w:rsidP="005E3C29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Step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7474B57" w14:textId="77777777" w:rsidR="005A3F9A" w:rsidRPr="00E624C8" w:rsidRDefault="005A3F9A" w:rsidP="0088591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Actor Action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521EFA4" w14:textId="77777777" w:rsidR="005A3F9A" w:rsidRPr="00E624C8" w:rsidRDefault="005A3F9A" w:rsidP="0088591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System Response</w:t>
            </w:r>
          </w:p>
        </w:tc>
      </w:tr>
      <w:tr w:rsidR="005A3F9A" w14:paraId="7C6A1CA7" w14:textId="77777777" w:rsidTr="005E3C29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15083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A8E5A" w14:textId="77777777" w:rsidR="005A3F9A" w:rsidRPr="006E16F3" w:rsidRDefault="005A3F9A" w:rsidP="005E3C29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3E798" w14:textId="11D2B990" w:rsidR="005A3F9A" w:rsidRPr="006E16F3" w:rsidRDefault="00EE2CAE" w:rsidP="00EE2CA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On </w:t>
            </w:r>
            <w:r w:rsidRPr="0089386C">
              <w:rPr>
                <w:rFonts w:cstheme="minorHAnsi"/>
              </w:rPr>
              <w:t>the “</w:t>
            </w:r>
            <w:r>
              <w:rPr>
                <w:rFonts w:cstheme="minorHAnsi"/>
              </w:rPr>
              <w:t>Work plan</w:t>
            </w:r>
            <w:r w:rsidRPr="0089386C">
              <w:rPr>
                <w:rFonts w:cstheme="minorHAnsi"/>
              </w:rPr>
              <w:t xml:space="preserve">” </w:t>
            </w:r>
            <w:r>
              <w:rPr>
                <w:rFonts w:cstheme="minorHAnsi"/>
              </w:rPr>
              <w:t>screen, t</w:t>
            </w:r>
            <w:r w:rsidR="005A3F9A">
              <w:rPr>
                <w:rFonts w:cstheme="minorHAnsi"/>
              </w:rPr>
              <w:t xml:space="preserve">he user inputs </w:t>
            </w:r>
            <w:r>
              <w:rPr>
                <w:rFonts w:cstheme="minorHAnsi"/>
              </w:rPr>
              <w:t>into the search field username or full name of people he/she wants to view the work-plan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85DFA" w14:textId="77777777" w:rsidR="005A3F9A" w:rsidRPr="006E16F3" w:rsidRDefault="005A3F9A" w:rsidP="0088591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</w:t>
            </w:r>
            <w:r w:rsidRPr="00EB3FB0">
              <w:rPr>
                <w:rFonts w:cstheme="minorHAnsi"/>
              </w:rPr>
              <w:t>provides suggestions</w:t>
            </w:r>
            <w:r>
              <w:rPr>
                <w:rFonts w:cstheme="minorHAnsi"/>
              </w:rPr>
              <w:t xml:space="preserve"> that presents Salesman</w:t>
            </w:r>
            <w:r w:rsidRPr="00EB3FB0">
              <w:rPr>
                <w:rFonts w:cstheme="minorHAnsi"/>
              </w:rPr>
              <w:t xml:space="preserve"> to users as they enter their search query into the search box</w:t>
            </w:r>
            <w:r>
              <w:rPr>
                <w:rFonts w:cstheme="minorHAnsi"/>
              </w:rPr>
              <w:t>.</w:t>
            </w:r>
          </w:p>
        </w:tc>
      </w:tr>
      <w:tr w:rsidR="005A3F9A" w14:paraId="50558EAA" w14:textId="77777777" w:rsidTr="005E3C29">
        <w:trPr>
          <w:trHeight w:val="251"/>
        </w:trPr>
        <w:tc>
          <w:tcPr>
            <w:tcW w:w="18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A34E6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C0358" w14:textId="77777777" w:rsidR="005A3F9A" w:rsidRDefault="005A3F9A" w:rsidP="005E3C29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90BC1" w14:textId="77777777" w:rsidR="005A3F9A" w:rsidRDefault="005A3F9A" w:rsidP="0088591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a Salesman item in suggestions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4BB37" w14:textId="12B5FCDB" w:rsidR="005A3F9A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work-plan” screen. The Work-plan has the personal activity items that present as a schedule</w:t>
            </w:r>
            <w:r w:rsidR="00AB40D9">
              <w:rPr>
                <w:rFonts w:cstheme="minorHAnsi"/>
              </w:rPr>
              <w:t>.</w:t>
            </w:r>
          </w:p>
          <w:p w14:paraId="26DEE720" w14:textId="77777777" w:rsidR="005A3F9A" w:rsidRDefault="005A3F9A" w:rsidP="0088591E">
            <w:pPr>
              <w:spacing w:after="0" w:line="240" w:lineRule="exact"/>
              <w:rPr>
                <w:rFonts w:cstheme="minorHAnsi"/>
              </w:rPr>
            </w:pPr>
          </w:p>
        </w:tc>
      </w:tr>
      <w:tr w:rsidR="005A3F9A" w14:paraId="17A38123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EFA01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9E7EE" w14:textId="77777777" w:rsidR="005A3F9A" w:rsidRPr="00B042CF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:rsidRPr="004717BC" w14:paraId="361528EA" w14:textId="77777777" w:rsidTr="005E3C29">
        <w:trPr>
          <w:trHeight w:val="251"/>
        </w:trPr>
        <w:tc>
          <w:tcPr>
            <w:tcW w:w="18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69DCFDD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F3C3B50" w14:textId="77777777" w:rsidR="005A3F9A" w:rsidRPr="00E85F6B" w:rsidRDefault="005A3F9A" w:rsidP="0088591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No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4BC206F" w14:textId="77777777" w:rsidR="005A3F9A" w:rsidRPr="00E85F6B" w:rsidRDefault="005A3F9A" w:rsidP="0088591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Actor Action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0354141" w14:textId="77777777" w:rsidR="005A3F9A" w:rsidRPr="00E85F6B" w:rsidRDefault="005A3F9A" w:rsidP="0088591E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System Response</w:t>
            </w:r>
          </w:p>
        </w:tc>
      </w:tr>
      <w:tr w:rsidR="005A3F9A" w:rsidRPr="004717BC" w14:paraId="0ED674CF" w14:textId="77777777" w:rsidTr="005E3C29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F6BBA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4ACCB" w14:textId="77777777" w:rsidR="005A3F9A" w:rsidRPr="00073D63" w:rsidRDefault="005A3F9A" w:rsidP="00AB40D9">
            <w:pPr>
              <w:spacing w:after="0" w:line="240" w:lineRule="exact"/>
              <w:jc w:val="center"/>
              <w:rPr>
                <w:rFonts w:cstheme="minorHAnsi"/>
                <w:sz w:val="20"/>
              </w:rPr>
            </w:pPr>
            <w:r w:rsidRPr="00073D63">
              <w:rPr>
                <w:rFonts w:cstheme="minorHAnsi"/>
                <w:sz w:val="20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5A2A4" w14:textId="77777777" w:rsidR="005A3F9A" w:rsidRPr="0089386C" w:rsidRDefault="005A3F9A" w:rsidP="0088591E">
            <w:pPr>
              <w:spacing w:after="0" w:line="240" w:lineRule="auto"/>
              <w:ind w:left="-18"/>
              <w:rPr>
                <w:rFonts w:cstheme="minorHAnsi"/>
              </w:rPr>
            </w:pPr>
            <w:r w:rsidRPr="000B2030">
              <w:rPr>
                <w:rFonts w:cstheme="minorHAnsi"/>
              </w:rPr>
              <w:t xml:space="preserve">The content of search field or selecting filter that </w:t>
            </w:r>
            <w:r>
              <w:rPr>
                <w:rFonts w:cstheme="minorHAnsi"/>
              </w:rPr>
              <w:t>t</w:t>
            </w:r>
            <w:r w:rsidRPr="000B2030">
              <w:rPr>
                <w:rFonts w:cstheme="minorHAnsi"/>
              </w:rPr>
              <w:t>he user inputted is not matched any</w:t>
            </w:r>
            <w:r>
              <w:rPr>
                <w:rFonts w:cstheme="minorHAnsi"/>
              </w:rPr>
              <w:t xml:space="preserve"> stored</w:t>
            </w:r>
            <w:r w:rsidRPr="000B2030">
              <w:rPr>
                <w:rFonts w:cstheme="minorHAnsi"/>
              </w:rPr>
              <w:t xml:space="preserve"> data in the system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D3E93" w14:textId="2C3BE2F1" w:rsidR="005A3F9A" w:rsidRPr="0089386C" w:rsidRDefault="005A3F9A" w:rsidP="0088591E">
            <w:pPr>
              <w:spacing w:after="0" w:line="240" w:lineRule="auto"/>
              <w:ind w:left="-18"/>
            </w:pPr>
            <w:r w:rsidRPr="00B706AE">
              <w:rPr>
                <w:rFonts w:cstheme="minorHAnsi"/>
              </w:rPr>
              <w:t>The system displays “</w:t>
            </w:r>
            <w:r w:rsidR="00FC197C">
              <w:rPr>
                <w:rFonts w:cstheme="minorHAnsi"/>
              </w:rPr>
              <w:t>No records found</w:t>
            </w:r>
            <w:r w:rsidRPr="00B706AE">
              <w:rPr>
                <w:rFonts w:cstheme="minorHAnsi"/>
              </w:rPr>
              <w:t>” line</w:t>
            </w:r>
            <w:r>
              <w:rPr>
                <w:rFonts w:cstheme="minorHAnsi"/>
              </w:rPr>
              <w:t xml:space="preserve"> on the table</w:t>
            </w:r>
            <w:r w:rsidRPr="00B706AE">
              <w:rPr>
                <w:rFonts w:cstheme="minorHAnsi"/>
              </w:rPr>
              <w:t>.</w:t>
            </w:r>
          </w:p>
        </w:tc>
      </w:tr>
      <w:tr w:rsidR="005A3F9A" w:rsidRPr="004717BC" w14:paraId="281F3F6B" w14:textId="77777777" w:rsidTr="005E3C29">
        <w:trPr>
          <w:trHeight w:val="251"/>
        </w:trPr>
        <w:tc>
          <w:tcPr>
            <w:tcW w:w="186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BCFC9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F40C3" w14:textId="77777777" w:rsidR="005A3F9A" w:rsidRPr="00073D63" w:rsidRDefault="005A3F9A" w:rsidP="00AB40D9">
            <w:pPr>
              <w:spacing w:after="0" w:line="240" w:lineRule="exact"/>
              <w:jc w:val="center"/>
              <w:rPr>
                <w:rFonts w:cstheme="minorHAnsi"/>
                <w:sz w:val="20"/>
              </w:rPr>
            </w:pPr>
            <w:r w:rsidRPr="00073D63">
              <w:rPr>
                <w:rFonts w:cstheme="minorHAnsi"/>
                <w:sz w:val="20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46482" w14:textId="77777777" w:rsidR="005A3F9A" w:rsidRDefault="005A3F9A" w:rsidP="0088591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0D02F" w14:textId="77777777" w:rsidR="005A3F9A" w:rsidRDefault="005A3F9A" w:rsidP="0088591E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5A3F9A" w14:paraId="5427A365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0A304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0AC4AB" w14:textId="6E8F730C" w:rsidR="005A3F9A" w:rsidRPr="00785682" w:rsidRDefault="00AB40D9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5A3F9A" w14:paraId="1395A4D1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43A47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2C6E71" w14:textId="77777777" w:rsidR="005A3F9A" w:rsidRPr="00785682" w:rsidRDefault="005A3F9A" w:rsidP="0088591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5A3F9A" w14:paraId="0940FE4D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0AF81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7CA04" w14:textId="3ECDAFB8" w:rsidR="00BC7A33" w:rsidRDefault="00610520" w:rsidP="00AB40D9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>BR-35, BR-39</w:t>
            </w:r>
            <w:r w:rsidR="00BC7A33">
              <w:rPr>
                <w:rFonts w:cstheme="minorHAnsi"/>
              </w:rPr>
              <w:t>, BR-40</w:t>
            </w:r>
          </w:p>
          <w:p w14:paraId="3CB9CFF0" w14:textId="77777777" w:rsidR="005A3F9A" w:rsidRDefault="005A3F9A" w:rsidP="00AB40D9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ales Manager can view the Salesman’s work-plan and other Sales Manager’s work-plan. </w:t>
            </w:r>
          </w:p>
          <w:p w14:paraId="25FF454D" w14:textId="77777777" w:rsidR="005A3F9A" w:rsidRDefault="005A3F9A" w:rsidP="00AB40D9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>The Salesman can only view t</w:t>
            </w:r>
            <w:r w:rsidR="00AB40D9">
              <w:rPr>
                <w:rFonts w:cstheme="minorHAnsi"/>
              </w:rPr>
              <w:t>he work-plan of other Salesman.</w:t>
            </w:r>
          </w:p>
          <w:p w14:paraId="3F6B0F91" w14:textId="5446350E" w:rsidR="00AB40D9" w:rsidRPr="00D97FDC" w:rsidRDefault="00AB40D9" w:rsidP="00B1156A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is not allowed to create/edit/remove anything in </w:t>
            </w:r>
            <w:r w:rsidR="00B1156A">
              <w:rPr>
                <w:rFonts w:cstheme="minorHAnsi"/>
              </w:rPr>
              <w:t>other person’s</w:t>
            </w:r>
            <w:r>
              <w:rPr>
                <w:rFonts w:cstheme="minorHAnsi"/>
              </w:rPr>
              <w:t xml:space="preserve"> work-plan.</w:t>
            </w:r>
          </w:p>
        </w:tc>
      </w:tr>
      <w:tr w:rsidR="005A3F9A" w14:paraId="1E72F83E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89489" w14:textId="4D126A3F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706F6" w14:textId="77777777" w:rsidR="005A3F9A" w:rsidRPr="00785682" w:rsidRDefault="005A3F9A" w:rsidP="0088591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14:paraId="5DE3B123" w14:textId="77777777" w:rsidTr="00794018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A1314" w14:textId="77777777" w:rsidR="005A3F9A" w:rsidRPr="00785682" w:rsidRDefault="005A3F9A" w:rsidP="0088591E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ssump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AB4B8" w14:textId="77777777" w:rsidR="005A3F9A" w:rsidRPr="00785682" w:rsidRDefault="005A3F9A" w:rsidP="00610520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030F71B2" w14:textId="3737EDCB" w:rsidR="005A3F9A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5" w:name="_Toc70316077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6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Search other’s workplan</w:t>
      </w:r>
      <w:bookmarkEnd w:id="125"/>
    </w:p>
    <w:p w14:paraId="5E0CEC95" w14:textId="7B9BE7BC" w:rsidR="005A3F9A" w:rsidRDefault="00D741EB" w:rsidP="00924073">
      <w:pPr>
        <w:pStyle w:val="Heading4"/>
      </w:pPr>
      <w:bookmarkStart w:id="126" w:name="_View_workplan"/>
      <w:bookmarkEnd w:id="126"/>
      <w:r>
        <w:t>View work</w:t>
      </w:r>
      <w:r w:rsidR="005A3F9A">
        <w:t>plan</w:t>
      </w:r>
    </w:p>
    <w:p w14:paraId="79E87856" w14:textId="77777777" w:rsidR="00610520" w:rsidRDefault="005A3F9A" w:rsidP="00610520">
      <w:pPr>
        <w:keepNext/>
        <w:jc w:val="center"/>
      </w:pPr>
      <w:r>
        <w:rPr>
          <w:noProof/>
          <w:lang w:val="en-US" w:eastAsia="ja-JP"/>
        </w:rPr>
        <w:drawing>
          <wp:inline distT="0" distB="0" distL="0" distR="0" wp14:anchorId="634F3E69" wp14:editId="72EEF355">
            <wp:extent cx="5029200" cy="1169670"/>
            <wp:effectExtent l="0" t="0" r="0" b="0"/>
            <wp:docPr id="23" name="Picture 23" descr="https://f3.photo.talk.zdn.vn/1212720105935883372/73f07c1d2971da2f836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https://f3.photo.talk.zdn.vn/1212720105935883372/73f07c1d2971da2f8360.jp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169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B7F8E1" w14:textId="31F77197" w:rsidR="005A3F9A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7" w:name="_Toc70316134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0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workplan</w:t>
      </w:r>
      <w:bookmarkEnd w:id="127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5"/>
        <w:gridCol w:w="703"/>
        <w:gridCol w:w="2086"/>
        <w:gridCol w:w="884"/>
        <w:gridCol w:w="992"/>
        <w:gridCol w:w="2338"/>
      </w:tblGrid>
      <w:tr w:rsidR="005A3F9A" w:rsidRPr="00266D5C" w14:paraId="76256BBF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393EB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EA9D1" w14:textId="7FBF59A3" w:rsidR="005A3F9A" w:rsidRPr="00785682" w:rsidRDefault="005A3F9A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4</w:t>
            </w:r>
            <w:r w:rsidRPr="00785682">
              <w:rPr>
                <w:rFonts w:cstheme="minorHAnsi"/>
                <w:b/>
              </w:rPr>
              <w:t xml:space="preserve"> </w:t>
            </w:r>
            <w:r w:rsidR="00D741EB">
              <w:rPr>
                <w:rFonts w:cstheme="minorHAnsi"/>
                <w:b/>
              </w:rPr>
              <w:t>View work</w:t>
            </w:r>
            <w:r>
              <w:rPr>
                <w:rFonts w:cstheme="minorHAnsi"/>
                <w:b/>
              </w:rPr>
              <w:t>plan</w:t>
            </w:r>
          </w:p>
        </w:tc>
      </w:tr>
      <w:tr w:rsidR="005A3F9A" w14:paraId="4855CEAD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380C4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F94C6" w14:textId="2537DD3D" w:rsidR="005A3F9A" w:rsidRPr="00785682" w:rsidRDefault="0088591E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B6B44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EC26E" w14:textId="55A7B1F5" w:rsidR="005A3F9A" w:rsidRPr="00785682" w:rsidRDefault="0088591E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5A3F9A">
              <w:rPr>
                <w:rFonts w:cstheme="minorHAnsi"/>
              </w:rPr>
              <w:t>2</w:t>
            </w:r>
            <w:r>
              <w:rPr>
                <w:rFonts w:cstheme="minorHAnsi"/>
              </w:rPr>
              <w:t>/04</w:t>
            </w:r>
            <w:r w:rsidR="005A3F9A">
              <w:rPr>
                <w:rFonts w:cstheme="minorHAnsi"/>
              </w:rPr>
              <w:t>/2021</w:t>
            </w:r>
          </w:p>
        </w:tc>
      </w:tr>
      <w:tr w:rsidR="005A3F9A" w14:paraId="65BFF631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69F16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8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1D979" w14:textId="28A3289F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18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0BF8F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1D186" w14:textId="77777777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14:paraId="772AF561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4A0F4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F5A61" w14:textId="7870381A" w:rsidR="005A3F9A" w:rsidRPr="00785682" w:rsidRDefault="005A3F9A" w:rsidP="00D741E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view</w:t>
            </w:r>
            <w:r w:rsidR="00D741EB">
              <w:rPr>
                <w:rFonts w:cstheme="minorHAnsi"/>
              </w:rPr>
              <w:t xml:space="preserve"> a</w:t>
            </w:r>
            <w:r>
              <w:rPr>
                <w:rFonts w:cstheme="minorHAnsi"/>
              </w:rPr>
              <w:t xml:space="preserve"> </w:t>
            </w:r>
            <w:r w:rsidR="00D741EB">
              <w:rPr>
                <w:rFonts w:cstheme="minorHAnsi"/>
              </w:rPr>
              <w:t xml:space="preserve">whole </w:t>
            </w:r>
            <w:r w:rsidR="00BB4E0D">
              <w:rPr>
                <w:rFonts w:cstheme="minorHAnsi"/>
              </w:rPr>
              <w:t>work</w:t>
            </w:r>
            <w:r>
              <w:rPr>
                <w:rFonts w:cstheme="minorHAnsi"/>
              </w:rPr>
              <w:t>plan</w:t>
            </w:r>
            <w:r w:rsidR="00D741EB">
              <w:rPr>
                <w:rFonts w:cstheme="minorHAnsi"/>
              </w:rPr>
              <w:t xml:space="preserve"> of himself/herself or other’s</w:t>
            </w:r>
            <w:r>
              <w:rPr>
                <w:rFonts w:cstheme="minorHAnsi"/>
              </w:rPr>
              <w:t>.</w:t>
            </w:r>
          </w:p>
        </w:tc>
      </w:tr>
      <w:tr w:rsidR="00BB4E0D" w:rsidRPr="004717BC" w14:paraId="2EE29F18" w14:textId="77777777" w:rsidTr="00794018">
        <w:trPr>
          <w:trHeight w:val="332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488A4" w14:textId="77777777" w:rsidR="00BB4E0D" w:rsidRPr="00785682" w:rsidRDefault="00BB4E0D" w:rsidP="00BB4E0D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AE5E7" w14:textId="1CB8FC30" w:rsidR="00BB4E0D" w:rsidRPr="00785682" w:rsidRDefault="00BB4E0D" w:rsidP="00BB4E0D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</w:t>
            </w:r>
            <w:r>
              <w:t>Workplan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</w:tr>
      <w:tr w:rsidR="005A3F9A" w:rsidRPr="004717BC" w14:paraId="5AE3AD3B" w14:textId="77777777" w:rsidTr="00794018">
        <w:trPr>
          <w:trHeight w:val="215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E1CD5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4EB4D" w14:textId="0C885DDA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</w:tc>
      </w:tr>
      <w:tr w:rsidR="005A3F9A" w:rsidRPr="004717BC" w14:paraId="28684F58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99C7A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4F1AD" w14:textId="41ECB989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personal a</w:t>
            </w:r>
            <w:r w:rsidR="00BB4E0D">
              <w:t>ctivities are displayed in work</w:t>
            </w:r>
            <w:r>
              <w:t>plan schedule.</w:t>
            </w:r>
          </w:p>
        </w:tc>
      </w:tr>
      <w:tr w:rsidR="005A3F9A" w14:paraId="0DE1461D" w14:textId="77777777" w:rsidTr="00E85F6B">
        <w:trPr>
          <w:trHeight w:val="251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4B8A01C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9E33466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C5E3248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Actor Action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4BBA622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System Response</w:t>
            </w:r>
          </w:p>
        </w:tc>
      </w:tr>
      <w:tr w:rsidR="00A2783C" w14:paraId="6BD6693B" w14:textId="77777777" w:rsidTr="00E85F6B">
        <w:trPr>
          <w:trHeight w:val="1452"/>
        </w:trPr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B7F42" w14:textId="77777777" w:rsidR="00A2783C" w:rsidRPr="00785682" w:rsidRDefault="00A2783C" w:rsidP="00A2783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DCDB5" w14:textId="77777777" w:rsidR="00A2783C" w:rsidRPr="00416373" w:rsidRDefault="00A2783C" w:rsidP="00A2783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98493" w14:textId="52C506F5" w:rsidR="00A2783C" w:rsidRPr="00416373" w:rsidRDefault="00A2783C" w:rsidP="00A2783C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 xml:space="preserve">The user </w:t>
            </w:r>
            <w:r>
              <w:rPr>
                <w:rFonts w:cstheme="minorHAnsi"/>
              </w:rPr>
              <w:t>selects “</w:t>
            </w:r>
            <w:r>
              <w:t>Workplans</w:t>
            </w:r>
            <w:r>
              <w:rPr>
                <w:rFonts w:cstheme="minorHAnsi"/>
              </w:rPr>
              <w:t>” on the navigation</w:t>
            </w:r>
            <w:r w:rsidRPr="001312A7">
              <w:rPr>
                <w:rFonts w:cstheme="minorHAnsi"/>
              </w:rPr>
              <w:t xml:space="preserve"> bar</w:t>
            </w:r>
            <w:r>
              <w:rPr>
                <w:rFonts w:cstheme="minorHAnsi"/>
              </w:rPr>
              <w:t xml:space="preserve"> (sidebar)</w:t>
            </w:r>
            <w:r w:rsidRPr="001312A7">
              <w:rPr>
                <w:rFonts w:cstheme="minorHAnsi"/>
              </w:rPr>
              <w:t>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FE3DA" w14:textId="77777777" w:rsidR="00A2783C" w:rsidRDefault="00A2783C" w:rsidP="00A278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work-plan” screen. The Work-plan has the personal activity items that present as a schedule</w:t>
            </w:r>
          </w:p>
          <w:p w14:paraId="0BE503FB" w14:textId="77777777" w:rsidR="00A2783C" w:rsidRPr="00416373" w:rsidRDefault="00A2783C" w:rsidP="00A278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5A3F9A" w14:paraId="13E9BE08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FED5A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16557" w14:textId="77777777" w:rsidR="005A3F9A" w:rsidRPr="006675AC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:rsidRPr="004717BC" w14:paraId="3011B63A" w14:textId="77777777" w:rsidTr="00E85F6B">
        <w:trPr>
          <w:trHeight w:val="251"/>
        </w:trPr>
        <w:tc>
          <w:tcPr>
            <w:tcW w:w="18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92C0377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88D9570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AAAE624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Cause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94BE80B" w14:textId="77777777" w:rsidR="005A3F9A" w:rsidRPr="00416373" w:rsidRDefault="005A3F9A" w:rsidP="00794018">
            <w:pPr>
              <w:spacing w:after="0"/>
              <w:jc w:val="center"/>
              <w:rPr>
                <w:rFonts w:cstheme="minorHAnsi"/>
                <w:b/>
              </w:rPr>
            </w:pPr>
            <w:r w:rsidRPr="00416373">
              <w:rPr>
                <w:rFonts w:cstheme="minorHAnsi"/>
                <w:b/>
              </w:rPr>
              <w:t>System Response</w:t>
            </w:r>
          </w:p>
        </w:tc>
      </w:tr>
      <w:tr w:rsidR="005A3F9A" w:rsidRPr="004717BC" w14:paraId="2027B31C" w14:textId="77777777" w:rsidTr="00E85F6B">
        <w:trPr>
          <w:trHeight w:val="251"/>
        </w:trPr>
        <w:tc>
          <w:tcPr>
            <w:tcW w:w="186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8ACCF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7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A3D97" w14:textId="77777777" w:rsidR="005A3F9A" w:rsidRPr="00785682" w:rsidRDefault="005A3F9A" w:rsidP="00E85F6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9B321" w14:textId="77777777" w:rsidR="005A3F9A" w:rsidRDefault="005A3F9A" w:rsidP="00794018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9DAB1" w14:textId="77777777" w:rsidR="005A3F9A" w:rsidRDefault="005A3F9A" w:rsidP="00794018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5A3F9A" w14:paraId="2FF50F86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F07D9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CDF09" w14:textId="77777777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5A3F9A" w14:paraId="1ECBD1BA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14472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BAF2B" w14:textId="77777777" w:rsidR="005A3F9A" w:rsidRPr="00785682" w:rsidRDefault="005A3F9A" w:rsidP="0079401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5A3F9A" w14:paraId="7E37624D" w14:textId="77777777" w:rsidTr="00794018">
        <w:trPr>
          <w:trHeight w:val="77"/>
        </w:trPr>
        <w:tc>
          <w:tcPr>
            <w:tcW w:w="186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C397C87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49A54B98" w14:textId="318485C9" w:rsidR="00BC7A33" w:rsidRDefault="00610520" w:rsidP="00A2783C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>BR-35, BR-39</w:t>
            </w:r>
            <w:r w:rsidR="00BC7A33">
              <w:rPr>
                <w:rFonts w:cstheme="minorHAnsi"/>
              </w:rPr>
              <w:t>, BR-40</w:t>
            </w:r>
          </w:p>
          <w:p w14:paraId="146B041D" w14:textId="77777777" w:rsidR="005A3F9A" w:rsidRDefault="005A3F9A" w:rsidP="00A2783C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>The system displays the “Work-plan” as a week’s schedule with the activity item is a cell in the schedule.</w:t>
            </w:r>
          </w:p>
          <w:p w14:paraId="4C51B14C" w14:textId="77777777" w:rsidR="005A3F9A" w:rsidRDefault="005A3F9A" w:rsidP="00A2783C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>The activity items have d</w:t>
            </w:r>
            <w:r w:rsidRPr="001F521A">
              <w:rPr>
                <w:rFonts w:cstheme="minorHAnsi"/>
              </w:rPr>
              <w:t>ifferent</w:t>
            </w:r>
            <w:r>
              <w:rPr>
                <w:rFonts w:cstheme="minorHAnsi"/>
              </w:rPr>
              <w:t xml:space="preserve"> colors to distinguish based on </w:t>
            </w:r>
            <w:r w:rsidRPr="001F521A">
              <w:rPr>
                <w:rFonts w:cstheme="minorHAnsi"/>
              </w:rPr>
              <w:t>status</w:t>
            </w:r>
            <w:r>
              <w:rPr>
                <w:rFonts w:cstheme="minorHAnsi"/>
              </w:rPr>
              <w:t>.</w:t>
            </w:r>
          </w:p>
          <w:p w14:paraId="6889816F" w14:textId="29931A60" w:rsidR="001401FC" w:rsidRPr="000454E7" w:rsidRDefault="001401FC" w:rsidP="001401FC">
            <w:pPr>
              <w:pStyle w:val="ListParagraph"/>
              <w:numPr>
                <w:ilvl w:val="0"/>
                <w:numId w:val="35"/>
              </w:numPr>
              <w:spacing w:after="0"/>
              <w:ind w:left="321" w:hanging="231"/>
              <w:rPr>
                <w:rFonts w:cstheme="minorHAnsi"/>
              </w:rPr>
            </w:pPr>
            <w:r>
              <w:rPr>
                <w:rFonts w:cstheme="minorHAnsi"/>
              </w:rPr>
              <w:t>The users can view the Work-plan by Day, Week, Month.</w:t>
            </w:r>
          </w:p>
        </w:tc>
      </w:tr>
      <w:tr w:rsidR="005A3F9A" w14:paraId="12E70229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32227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20783" w14:textId="77777777" w:rsidR="005A3F9A" w:rsidRPr="00785682" w:rsidRDefault="005A3F9A" w:rsidP="0079401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A3F9A" w14:paraId="6A627030" w14:textId="77777777" w:rsidTr="00794018">
        <w:tc>
          <w:tcPr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AA301" w14:textId="77777777" w:rsidR="005A3F9A" w:rsidRPr="00785682" w:rsidRDefault="005A3F9A" w:rsidP="0079401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C3B7A" w14:textId="77777777" w:rsidR="005A3F9A" w:rsidRPr="00785682" w:rsidRDefault="005A3F9A" w:rsidP="00610520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D76DC78" w14:textId="5A641602" w:rsidR="005A3F9A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28" w:name="_Toc70316078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7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workplan</w:t>
      </w:r>
      <w:bookmarkEnd w:id="128"/>
    </w:p>
    <w:p w14:paraId="2CA28751" w14:textId="382E9B08" w:rsidR="006D7FA8" w:rsidRDefault="006D7FA8" w:rsidP="00924073">
      <w:pPr>
        <w:pStyle w:val="Heading4"/>
      </w:pPr>
      <w:bookmarkStart w:id="129" w:name="_View_personal_activity’s"/>
      <w:bookmarkEnd w:id="129"/>
      <w:r>
        <w:lastRenderedPageBreak/>
        <w:t xml:space="preserve">View </w:t>
      </w:r>
      <w:r w:rsidR="00397FAD">
        <w:t>personal activity’s d</w:t>
      </w:r>
      <w:r w:rsidR="005A3F9A">
        <w:t>etails</w:t>
      </w:r>
    </w:p>
    <w:p w14:paraId="6495E220" w14:textId="77777777" w:rsidR="00610520" w:rsidRDefault="00B92E7A" w:rsidP="00610520">
      <w:pPr>
        <w:keepNext/>
      </w:pPr>
      <w:r w:rsidRPr="00B92E7A">
        <w:rPr>
          <w:noProof/>
          <w:lang w:val="en-US" w:eastAsia="ja-JP"/>
        </w:rPr>
        <w:drawing>
          <wp:inline distT="0" distB="0" distL="0" distR="0" wp14:anchorId="778C4AD4" wp14:editId="57FFBB64">
            <wp:extent cx="5731510" cy="1423670"/>
            <wp:effectExtent l="0" t="0" r="2540" b="50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B0E96" w14:textId="2F61A13D" w:rsidR="006D7FA8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0" w:name="_Toc70316135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1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personal activity’s details</w:t>
      </w:r>
      <w:bookmarkEnd w:id="130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8"/>
        <w:gridCol w:w="698"/>
        <w:gridCol w:w="2092"/>
        <w:gridCol w:w="789"/>
        <w:gridCol w:w="1085"/>
        <w:gridCol w:w="2336"/>
      </w:tblGrid>
      <w:tr w:rsidR="006D7FA8" w:rsidRPr="00266D5C" w14:paraId="045DAEAE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B6D07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28BE5" w14:textId="7BD0177A" w:rsidR="006D7FA8" w:rsidRPr="00785682" w:rsidRDefault="006D7FA8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5A3F9A">
              <w:rPr>
                <w:rFonts w:cstheme="minorHAnsi"/>
                <w:b/>
              </w:rPr>
              <w:t>3</w:t>
            </w:r>
            <w:r w:rsidR="00376F32">
              <w:rPr>
                <w:rFonts w:cstheme="minorHAnsi"/>
                <w:b/>
              </w:rPr>
              <w:t>5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Vi</w:t>
            </w:r>
            <w:r w:rsidR="00397FAD">
              <w:rPr>
                <w:rFonts w:cstheme="minorHAnsi"/>
                <w:b/>
              </w:rPr>
              <w:t xml:space="preserve">ew </w:t>
            </w:r>
            <w:r w:rsidR="005A3F9A">
              <w:rPr>
                <w:rFonts w:cstheme="minorHAnsi"/>
                <w:b/>
              </w:rPr>
              <w:t>p</w:t>
            </w:r>
            <w:r w:rsidR="00397FAD">
              <w:rPr>
                <w:rFonts w:cstheme="minorHAnsi"/>
                <w:b/>
              </w:rPr>
              <w:t xml:space="preserve">ersonal </w:t>
            </w:r>
            <w:r w:rsidR="005A3F9A">
              <w:rPr>
                <w:rFonts w:cstheme="minorHAnsi"/>
                <w:b/>
              </w:rPr>
              <w:t>a</w:t>
            </w:r>
            <w:r w:rsidR="00397FAD">
              <w:rPr>
                <w:rFonts w:cstheme="minorHAnsi"/>
                <w:b/>
              </w:rPr>
              <w:t xml:space="preserve">ctivity’s </w:t>
            </w:r>
            <w:r w:rsidR="005A3F9A">
              <w:rPr>
                <w:rFonts w:cstheme="minorHAnsi"/>
                <w:b/>
              </w:rPr>
              <w:t>d</w:t>
            </w:r>
            <w:r w:rsidR="00397FAD">
              <w:rPr>
                <w:rFonts w:cstheme="minorHAnsi"/>
                <w:b/>
              </w:rPr>
              <w:t>etails</w:t>
            </w:r>
          </w:p>
        </w:tc>
      </w:tr>
      <w:tr w:rsidR="006D7FA8" w14:paraId="59C549FA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02FEA3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F7A40" w14:textId="0B1B6719" w:rsidR="006D7FA8" w:rsidRPr="00785682" w:rsidRDefault="0088591E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1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1A438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5D050" w14:textId="441098BB" w:rsidR="006D7FA8" w:rsidRPr="00785682" w:rsidRDefault="0088591E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</w:t>
            </w:r>
            <w:r w:rsidR="006D7FA8">
              <w:rPr>
                <w:rFonts w:cstheme="minorHAnsi"/>
              </w:rPr>
              <w:t>/2021</w:t>
            </w:r>
          </w:p>
        </w:tc>
      </w:tr>
      <w:tr w:rsidR="006D7FA8" w14:paraId="6038373C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3EF84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83974" w14:textId="165A11F0" w:rsidR="006D7FA8" w:rsidRPr="00785682" w:rsidRDefault="006D7FA8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 w:rsidR="006434E8">
              <w:rPr>
                <w:rFonts w:cstheme="minorHAnsi"/>
              </w:rPr>
              <w:t>, Sales Manager</w:t>
            </w:r>
          </w:p>
        </w:tc>
        <w:tc>
          <w:tcPr>
            <w:tcW w:w="187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0C7D8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F915B" w14:textId="77777777" w:rsidR="006D7FA8" w:rsidRPr="00785682" w:rsidRDefault="006547D5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6D7FA8" w14:paraId="33A38130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BD734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BE0FF" w14:textId="77777777" w:rsidR="006D7FA8" w:rsidRPr="00785682" w:rsidRDefault="006D7FA8" w:rsidP="0023352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>
              <w:rPr>
                <w:rFonts w:cstheme="minorHAnsi"/>
              </w:rPr>
              <w:t xml:space="preserve"> to view the detail information of personal activity.</w:t>
            </w:r>
          </w:p>
        </w:tc>
      </w:tr>
      <w:tr w:rsidR="006D7FA8" w:rsidRPr="004717BC" w14:paraId="54459B33" w14:textId="77777777" w:rsidTr="00E465C2">
        <w:trPr>
          <w:trHeight w:val="332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FCD28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8E2C47" w14:textId="77777777" w:rsidR="006D7FA8" w:rsidRPr="00785682" w:rsidRDefault="00535909" w:rsidP="0023352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6D7FA8">
              <w:rPr>
                <w:rFonts w:cstheme="minorHAnsi"/>
              </w:rPr>
              <w:t xml:space="preserve"> clicks</w:t>
            </w:r>
            <w:r w:rsidR="004562EE">
              <w:rPr>
                <w:rFonts w:cstheme="minorHAnsi"/>
              </w:rPr>
              <w:t xml:space="preserve"> on the personal activity item o</w:t>
            </w:r>
            <w:r w:rsidR="006D7FA8">
              <w:rPr>
                <w:rFonts w:cstheme="minorHAnsi"/>
              </w:rPr>
              <w:t>n work-plan screen.</w:t>
            </w:r>
          </w:p>
        </w:tc>
      </w:tr>
      <w:tr w:rsidR="006D7FA8" w:rsidRPr="004717BC" w14:paraId="2FB5AF44" w14:textId="77777777" w:rsidTr="00E465C2">
        <w:trPr>
          <w:trHeight w:val="593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FD397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4F616" w14:textId="1CABEA88" w:rsidR="006D7FA8" w:rsidRDefault="006D7FA8" w:rsidP="00233524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60A1869A" w14:textId="77777777" w:rsidR="006D7FA8" w:rsidRPr="00785682" w:rsidRDefault="006D7FA8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</w:t>
            </w:r>
            <w:r w:rsidR="004562EE">
              <w:rPr>
                <w:rFonts w:cstheme="minorHAnsi"/>
              </w:rPr>
              <w:t xml:space="preserve">RE-2. </w:t>
            </w:r>
            <w:r w:rsidR="00535909">
              <w:rPr>
                <w:rFonts w:cstheme="minorHAnsi"/>
              </w:rPr>
              <w:t>The user</w:t>
            </w:r>
            <w:r w:rsidR="004562EE">
              <w:rPr>
                <w:rFonts w:cstheme="minorHAnsi"/>
              </w:rPr>
              <w:t xml:space="preserve"> is on the “W</w:t>
            </w:r>
            <w:r>
              <w:rPr>
                <w:rFonts w:cstheme="minorHAnsi"/>
              </w:rPr>
              <w:t xml:space="preserve">ork-plan” screen. </w:t>
            </w:r>
          </w:p>
        </w:tc>
      </w:tr>
      <w:tr w:rsidR="006D7FA8" w:rsidRPr="004717BC" w14:paraId="529AC33F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19E11" w14:textId="77777777" w:rsidR="006D7FA8" w:rsidRPr="00785682" w:rsidRDefault="006D7FA8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9CE44" w14:textId="77777777" w:rsidR="006D7FA8" w:rsidRPr="00785682" w:rsidRDefault="006D7FA8" w:rsidP="0023352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detail information of </w:t>
            </w:r>
            <w:r w:rsidR="00243A02">
              <w:t>personal activity</w:t>
            </w:r>
            <w:r>
              <w:t xml:space="preserve"> is shown as a form.</w:t>
            </w:r>
          </w:p>
        </w:tc>
      </w:tr>
      <w:tr w:rsidR="004562EE" w14:paraId="68EDB945" w14:textId="77777777" w:rsidTr="00E465C2">
        <w:trPr>
          <w:trHeight w:val="251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64118BD" w14:textId="77777777" w:rsidR="004562EE" w:rsidRPr="00785682" w:rsidRDefault="004562EE" w:rsidP="0023352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A5EBDC3" w14:textId="77777777" w:rsidR="004562EE" w:rsidRPr="00D15E7F" w:rsidRDefault="004562EE" w:rsidP="00233524">
            <w:pPr>
              <w:spacing w:after="0"/>
              <w:jc w:val="center"/>
              <w:rPr>
                <w:rFonts w:cstheme="minorHAnsi"/>
                <w:b/>
              </w:rPr>
            </w:pPr>
            <w:r w:rsidRPr="00D15E7F">
              <w:rPr>
                <w:rFonts w:cstheme="minorHAnsi"/>
                <w:b/>
              </w:rPr>
              <w:t>Step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FA2B708" w14:textId="77777777" w:rsidR="004562EE" w:rsidRPr="00D15E7F" w:rsidRDefault="004562EE" w:rsidP="00233524">
            <w:pPr>
              <w:spacing w:after="0"/>
              <w:jc w:val="center"/>
              <w:rPr>
                <w:rFonts w:cstheme="minorHAnsi"/>
                <w:b/>
              </w:rPr>
            </w:pPr>
            <w:r w:rsidRPr="00D15E7F">
              <w:rPr>
                <w:rFonts w:cstheme="minorHAnsi"/>
                <w:b/>
              </w:rPr>
              <w:t>Actor Action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0549BE7" w14:textId="77777777" w:rsidR="004562EE" w:rsidRPr="00D15E7F" w:rsidRDefault="004562EE" w:rsidP="00233524">
            <w:pPr>
              <w:spacing w:after="0"/>
              <w:jc w:val="center"/>
              <w:rPr>
                <w:rFonts w:cstheme="minorHAnsi"/>
                <w:b/>
              </w:rPr>
            </w:pPr>
            <w:r w:rsidRPr="00D15E7F">
              <w:rPr>
                <w:rFonts w:cstheme="minorHAnsi"/>
                <w:b/>
              </w:rPr>
              <w:t>System Response</w:t>
            </w:r>
          </w:p>
        </w:tc>
      </w:tr>
      <w:tr w:rsidR="004F7625" w14:paraId="7645F168" w14:textId="77777777" w:rsidTr="00E465C2">
        <w:trPr>
          <w:trHeight w:val="1056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E9696E" w14:textId="77777777" w:rsidR="004F7625" w:rsidRPr="00785682" w:rsidRDefault="004F7625" w:rsidP="004F7625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E60E0" w14:textId="77777777" w:rsidR="004F7625" w:rsidRPr="004562EE" w:rsidRDefault="004F7625" w:rsidP="004F7625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CE019" w14:textId="41957526" w:rsidR="004F7625" w:rsidRDefault="004F7625" w:rsidP="004F762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clicks on </w:t>
            </w:r>
            <w:r>
              <w:rPr>
                <w:rFonts w:cstheme="minorHAnsi"/>
              </w:rPr>
              <w:t>an item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nd chooses “</w:t>
            </w:r>
            <w:r w:rsidR="00514923">
              <w:rPr>
                <w:rFonts w:cstheme="minorHAnsi"/>
              </w:rPr>
              <w:t>pen</w:t>
            </w:r>
            <w:r>
              <w:rPr>
                <w:rFonts w:cstheme="minorHAnsi"/>
              </w:rPr>
              <w:t>”</w:t>
            </w:r>
            <w:r w:rsidR="00514923">
              <w:rPr>
                <w:rFonts w:cstheme="minorHAnsi"/>
              </w:rPr>
              <w:t xml:space="preserve"> icon</w:t>
            </w:r>
            <w:r>
              <w:rPr>
                <w:rFonts w:cstheme="minorHAnsi"/>
              </w:rPr>
              <w:t xml:space="preserve"> button on the “Work-plan” screen.</w:t>
            </w:r>
          </w:p>
          <w:p w14:paraId="359449AA" w14:textId="65BDC6B8" w:rsidR="004F7625" w:rsidRPr="004562EE" w:rsidRDefault="004F7625" w:rsidP="004F762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C8A6F" w14:textId="46F86A71" w:rsidR="004B7886" w:rsidRDefault="004B7886" w:rsidP="004F7625">
            <w:pPr>
              <w:spacing w:after="0"/>
              <w:rPr>
                <w:rFonts w:cstheme="minorHAnsi"/>
              </w:rPr>
            </w:pPr>
            <w:r w:rsidRPr="004B7886">
              <w:rPr>
                <w:rFonts w:cstheme="minorHAnsi"/>
                <w:i/>
              </w:rPr>
              <w:t>If the user is viewing his/her own work</w:t>
            </w:r>
            <w:r>
              <w:rPr>
                <w:rFonts w:cstheme="minorHAnsi"/>
                <w:i/>
              </w:rPr>
              <w:t>-</w:t>
            </w:r>
            <w:r w:rsidRPr="004B7886">
              <w:rPr>
                <w:rFonts w:cstheme="minorHAnsi"/>
                <w:i/>
              </w:rPr>
              <w:t>plan</w:t>
            </w:r>
            <w:r>
              <w:rPr>
                <w:rFonts w:cstheme="minorHAnsi"/>
              </w:rPr>
              <w:t xml:space="preserve">: </w:t>
            </w:r>
          </w:p>
          <w:p w14:paraId="308E176D" w14:textId="3B358010" w:rsidR="004F7625" w:rsidRDefault="004F7625" w:rsidP="004F7625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A</w:t>
            </w:r>
            <w:r w:rsidRPr="000454E7">
              <w:rPr>
                <w:rFonts w:cstheme="minorHAnsi"/>
              </w:rPr>
              <w:t>ctivity</w:t>
            </w:r>
            <w:r w:rsidR="00793E6B">
              <w:rPr>
                <w:rFonts w:cstheme="minorHAnsi"/>
              </w:rPr>
              <w:t>’s details</w:t>
            </w:r>
            <w:r w:rsidRPr="000454E7">
              <w:rPr>
                <w:rFonts w:cstheme="minorHAnsi"/>
              </w:rPr>
              <w:t>” form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5625905B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7A1FD224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31CD9C2D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37ED2FCF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mark”: text.</w:t>
            </w:r>
          </w:p>
          <w:p w14:paraId="214FDA4A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tart time”: date time, required.</w:t>
            </w:r>
          </w:p>
          <w:p w14:paraId="0F76044E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End time”: date time, required.</w:t>
            </w:r>
          </w:p>
          <w:p w14:paraId="3D8FD963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AllDay”:check box [True- False] , default is “False”.</w:t>
            </w:r>
          </w:p>
          <w:p w14:paraId="52937585" w14:textId="77777777" w:rsidR="004F7625" w:rsidRDefault="004F7625" w:rsidP="004F7625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peat”: selection (Never, Daily, Weekly, Monthly, Yearly), default is “Never”.</w:t>
            </w:r>
          </w:p>
          <w:p w14:paraId="5631831F" w14:textId="77777777" w:rsidR="00514923" w:rsidRDefault="004F7625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Completed”: check box [True, False], defalt is False.</w:t>
            </w:r>
          </w:p>
          <w:p w14:paraId="16E9EACF" w14:textId="0F153AFA" w:rsidR="004B7886" w:rsidRDefault="004B7886" w:rsidP="004B788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----------</w:t>
            </w:r>
          </w:p>
          <w:p w14:paraId="3DF42425" w14:textId="17E85458" w:rsidR="004B7886" w:rsidRDefault="004B7886" w:rsidP="004B7886">
            <w:pPr>
              <w:spacing w:after="0"/>
              <w:rPr>
                <w:rFonts w:cstheme="minorHAnsi"/>
              </w:rPr>
            </w:pPr>
            <w:r w:rsidRPr="004B7886">
              <w:rPr>
                <w:rFonts w:cstheme="minorHAnsi"/>
                <w:i/>
              </w:rPr>
              <w:t xml:space="preserve">If the user is viewing </w:t>
            </w:r>
            <w:r>
              <w:rPr>
                <w:rFonts w:cstheme="minorHAnsi"/>
                <w:i/>
              </w:rPr>
              <w:t xml:space="preserve">other’s </w:t>
            </w:r>
            <w:r w:rsidRPr="004B7886">
              <w:rPr>
                <w:rFonts w:cstheme="minorHAnsi"/>
                <w:i/>
              </w:rPr>
              <w:t>work</w:t>
            </w:r>
            <w:r>
              <w:rPr>
                <w:rFonts w:cstheme="minorHAnsi"/>
                <w:i/>
              </w:rPr>
              <w:t>-</w:t>
            </w:r>
            <w:r w:rsidRPr="004B7886">
              <w:rPr>
                <w:rFonts w:cstheme="minorHAnsi"/>
                <w:i/>
              </w:rPr>
              <w:t>plan</w:t>
            </w:r>
            <w:r>
              <w:rPr>
                <w:rFonts w:cstheme="minorHAnsi"/>
              </w:rPr>
              <w:t>:</w:t>
            </w:r>
          </w:p>
          <w:p w14:paraId="5A1B6499" w14:textId="49D412C6" w:rsidR="004B7886" w:rsidRDefault="004B7886" w:rsidP="004B7886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lastRenderedPageBreak/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A</w:t>
            </w:r>
            <w:r w:rsidRPr="000454E7">
              <w:rPr>
                <w:rFonts w:cstheme="minorHAnsi"/>
              </w:rPr>
              <w:t>ctivity</w:t>
            </w:r>
            <w:r>
              <w:rPr>
                <w:rFonts w:cstheme="minorHAnsi"/>
              </w:rPr>
              <w:t>’s details</w:t>
            </w:r>
            <w:r w:rsidRPr="000454E7">
              <w:rPr>
                <w:rFonts w:cstheme="minorHAnsi"/>
              </w:rPr>
              <w:t xml:space="preserve">” </w:t>
            </w:r>
            <w:r>
              <w:rPr>
                <w:rFonts w:cstheme="minorHAnsi"/>
              </w:rPr>
              <w:t>quick dialog that contains:</w:t>
            </w:r>
          </w:p>
          <w:p w14:paraId="67EF3485" w14:textId="43184CEA" w:rsidR="004B7886" w:rsidRDefault="004B7886" w:rsidP="004B788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.</w:t>
            </w:r>
          </w:p>
          <w:p w14:paraId="5EBEC495" w14:textId="77777777" w:rsidR="004B7886" w:rsidRDefault="004B7886" w:rsidP="004B788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5788620B" w14:textId="77777777" w:rsidR="004B7886" w:rsidRDefault="004B7886" w:rsidP="004B788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1E8BFA7C" w14:textId="4E0176EC" w:rsidR="004B7886" w:rsidRDefault="004B7886" w:rsidP="004B788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 xml:space="preserve">“Time”: text (including </w:t>
            </w:r>
            <w:r w:rsidR="00C6312D">
              <w:rPr>
                <w:rFonts w:cstheme="minorHAnsi"/>
              </w:rPr>
              <w:t>s</w:t>
            </w:r>
            <w:r>
              <w:rPr>
                <w:rFonts w:cstheme="minorHAnsi"/>
              </w:rPr>
              <w:t>tart time</w:t>
            </w:r>
            <w:r w:rsidR="00C6312D">
              <w:rPr>
                <w:rFonts w:cstheme="minorHAnsi"/>
              </w:rPr>
              <w:t xml:space="preserve"> and end time)</w:t>
            </w:r>
            <w:r>
              <w:rPr>
                <w:rFonts w:cstheme="minorHAnsi"/>
              </w:rPr>
              <w:t>.</w:t>
            </w:r>
          </w:p>
          <w:p w14:paraId="2B2CF1D3" w14:textId="692C3833" w:rsidR="004B7886" w:rsidRPr="004B7886" w:rsidRDefault="00B5126E" w:rsidP="004B788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Completed” is displayed by different colors.</w:t>
            </w:r>
          </w:p>
        </w:tc>
      </w:tr>
      <w:tr w:rsidR="00E465C2" w14:paraId="54D19089" w14:textId="77777777" w:rsidTr="00D02E3B">
        <w:trPr>
          <w:trHeight w:val="143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44B271A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Alternative Flows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0B61864" w14:textId="712017BB" w:rsidR="00E465C2" w:rsidRPr="00774027" w:rsidRDefault="00E465C2" w:rsidP="00E465C2">
            <w:pPr>
              <w:spacing w:after="0"/>
              <w:jc w:val="center"/>
              <w:rPr>
                <w:rFonts w:cstheme="minorHAnsi"/>
              </w:rPr>
            </w:pPr>
            <w:r w:rsidRPr="00D15E7F">
              <w:rPr>
                <w:rFonts w:cstheme="minorHAnsi"/>
                <w:b/>
              </w:rPr>
              <w:t>Step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4D28853" w14:textId="773B572B" w:rsidR="00E465C2" w:rsidRPr="00774027" w:rsidRDefault="00E465C2" w:rsidP="00E465C2">
            <w:pPr>
              <w:spacing w:after="0"/>
              <w:jc w:val="center"/>
              <w:rPr>
                <w:rFonts w:cstheme="minorHAnsi"/>
              </w:rPr>
            </w:pPr>
            <w:r w:rsidRPr="00D15E7F">
              <w:rPr>
                <w:rFonts w:cstheme="minorHAnsi"/>
                <w:b/>
              </w:rPr>
              <w:t>Actor Action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2280842" w14:textId="3A8BFEBD" w:rsidR="00E465C2" w:rsidRPr="00774027" w:rsidRDefault="00E465C2" w:rsidP="00E465C2">
            <w:pPr>
              <w:spacing w:after="0"/>
              <w:jc w:val="center"/>
              <w:rPr>
                <w:rFonts w:cstheme="minorHAnsi"/>
              </w:rPr>
            </w:pPr>
            <w:r w:rsidRPr="00D15E7F">
              <w:rPr>
                <w:rFonts w:cstheme="minorHAnsi"/>
                <w:b/>
              </w:rPr>
              <w:t>System Response</w:t>
            </w:r>
          </w:p>
        </w:tc>
      </w:tr>
      <w:tr w:rsidR="00E465C2" w14:paraId="37180277" w14:textId="77777777" w:rsidTr="00E465C2">
        <w:trPr>
          <w:trHeight w:val="142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D9698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F9709" w14:textId="27B864B7" w:rsidR="00E465C2" w:rsidRPr="00774027" w:rsidRDefault="00E465C2" w:rsidP="00E465C2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22DF5" w14:textId="16F89CEC" w:rsidR="00E465C2" w:rsidRPr="00774027" w:rsidRDefault="00E465C2" w:rsidP="00E465C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double </w:t>
            </w:r>
            <w:r w:rsidRPr="00EF2798">
              <w:rPr>
                <w:rFonts w:cstheme="minorHAnsi"/>
              </w:rPr>
              <w:t xml:space="preserve">clicks on </w:t>
            </w:r>
            <w:r>
              <w:rPr>
                <w:rFonts w:cstheme="minorHAnsi"/>
              </w:rPr>
              <w:t>an item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on the “Work-plan” screen.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336B0" w14:textId="70A1F9BF" w:rsidR="00E465C2" w:rsidRDefault="00E465C2" w:rsidP="00E465C2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A</w:t>
            </w:r>
            <w:r w:rsidRPr="000454E7">
              <w:rPr>
                <w:rFonts w:cstheme="minorHAnsi"/>
              </w:rPr>
              <w:t>ctivity</w:t>
            </w:r>
            <w:r>
              <w:rPr>
                <w:rFonts w:cstheme="minorHAnsi"/>
              </w:rPr>
              <w:t>’s details</w:t>
            </w:r>
            <w:r w:rsidRPr="000454E7">
              <w:rPr>
                <w:rFonts w:cstheme="minorHAnsi"/>
              </w:rPr>
              <w:t xml:space="preserve">” </w:t>
            </w:r>
            <w:r w:rsidR="00DE0856">
              <w:rPr>
                <w:rFonts w:cstheme="minorHAnsi"/>
              </w:rPr>
              <w:t>quick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797604A8" w14:textId="77777777" w:rsidR="00E465C2" w:rsidRDefault="00E465C2" w:rsidP="00E465C2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3F9D91A6" w14:textId="77777777" w:rsidR="00E465C2" w:rsidRDefault="00E465C2" w:rsidP="00E465C2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1AE96772" w14:textId="16FEF1BE" w:rsidR="00DE0856" w:rsidRDefault="00E465C2" w:rsidP="00DE085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389D93CD" w14:textId="77777777" w:rsidR="00DE0856" w:rsidRDefault="00DE0856" w:rsidP="00DE085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Time”: text (including start time and end time).</w:t>
            </w:r>
          </w:p>
          <w:p w14:paraId="56C74E69" w14:textId="103BF6EB" w:rsidR="00E465C2" w:rsidRPr="00D02E3B" w:rsidRDefault="00DE0856" w:rsidP="00DE085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Completed” is displayed by different colors</w:t>
            </w:r>
            <w:r w:rsidR="00E465C2">
              <w:rPr>
                <w:rFonts w:cstheme="minorHAnsi"/>
              </w:rPr>
              <w:t>.</w:t>
            </w:r>
          </w:p>
        </w:tc>
      </w:tr>
      <w:tr w:rsidR="00E465C2" w:rsidRPr="004717BC" w14:paraId="4157E850" w14:textId="77777777" w:rsidTr="00E465C2">
        <w:trPr>
          <w:trHeight w:val="251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6A2B955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ACA907" w14:textId="77777777" w:rsidR="00E465C2" w:rsidRPr="00233524" w:rsidRDefault="00E465C2" w:rsidP="00E465C2">
            <w:pPr>
              <w:spacing w:after="0"/>
              <w:jc w:val="center"/>
              <w:rPr>
                <w:rFonts w:cstheme="minorHAnsi"/>
                <w:b/>
              </w:rPr>
            </w:pPr>
            <w:r w:rsidRPr="00233524">
              <w:rPr>
                <w:rFonts w:cstheme="minorHAnsi"/>
                <w:b/>
              </w:rPr>
              <w:t>No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9DD3F65" w14:textId="77777777" w:rsidR="00E465C2" w:rsidRPr="00233524" w:rsidRDefault="00E465C2" w:rsidP="00E465C2">
            <w:pPr>
              <w:spacing w:after="0"/>
              <w:jc w:val="center"/>
              <w:rPr>
                <w:rFonts w:cstheme="minorHAnsi"/>
                <w:b/>
              </w:rPr>
            </w:pPr>
            <w:r w:rsidRPr="00233524">
              <w:rPr>
                <w:rFonts w:cstheme="minorHAnsi"/>
                <w:b/>
              </w:rPr>
              <w:t>Actor Action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7D5D4F7" w14:textId="77777777" w:rsidR="00E465C2" w:rsidRPr="00233524" w:rsidRDefault="00E465C2" w:rsidP="00E465C2">
            <w:pPr>
              <w:spacing w:after="0"/>
              <w:jc w:val="center"/>
              <w:rPr>
                <w:rFonts w:cstheme="minorHAnsi"/>
                <w:b/>
              </w:rPr>
            </w:pPr>
            <w:r w:rsidRPr="00233524">
              <w:rPr>
                <w:rFonts w:cstheme="minorHAnsi"/>
                <w:b/>
              </w:rPr>
              <w:t>System Response</w:t>
            </w:r>
          </w:p>
        </w:tc>
      </w:tr>
      <w:tr w:rsidR="00E465C2" w:rsidRPr="004717BC" w14:paraId="3C94467E" w14:textId="77777777" w:rsidTr="00E465C2">
        <w:trPr>
          <w:trHeight w:val="251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82412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CACAA" w14:textId="77777777" w:rsidR="00E465C2" w:rsidRPr="00D15E7F" w:rsidRDefault="00E465C2" w:rsidP="00D02E3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8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8E5B4" w14:textId="77777777" w:rsidR="00E465C2" w:rsidRDefault="00E465C2" w:rsidP="00E465C2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4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0EC40" w14:textId="77777777" w:rsidR="00E465C2" w:rsidRDefault="00E465C2" w:rsidP="00E465C2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E465C2" w14:paraId="644F49C9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11130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D27DD" w14:textId="77777777" w:rsidR="00E465C2" w:rsidRPr="00785682" w:rsidRDefault="00E465C2" w:rsidP="00E465C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E465C2" w14:paraId="385B93DA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E9190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33095" w14:textId="77777777" w:rsidR="00E465C2" w:rsidRPr="00785682" w:rsidRDefault="00E465C2" w:rsidP="00E465C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E465C2" w14:paraId="198AC613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3F63A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9D55A" w14:textId="1DF291E2" w:rsidR="00E465C2" w:rsidRPr="00785682" w:rsidRDefault="00610520" w:rsidP="00E465C2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5, BR-39</w:t>
            </w:r>
            <w:r w:rsidR="00BC7A33">
              <w:rPr>
                <w:rFonts w:cstheme="minorHAnsi"/>
              </w:rPr>
              <w:t>, BR-40</w:t>
            </w:r>
          </w:p>
        </w:tc>
      </w:tr>
      <w:tr w:rsidR="00E465C2" w14:paraId="6705A0AF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DD7B59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20B3A" w14:textId="77777777" w:rsidR="00E465C2" w:rsidRPr="00785682" w:rsidRDefault="00E465C2" w:rsidP="00E465C2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465C2" w14:paraId="1CF79CAF" w14:textId="77777777" w:rsidTr="00E465C2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25A13" w14:textId="77777777" w:rsidR="00E465C2" w:rsidRPr="00785682" w:rsidRDefault="00E465C2" w:rsidP="00E465C2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67873" w14:textId="77777777" w:rsidR="00E465C2" w:rsidRPr="00785682" w:rsidRDefault="00E465C2" w:rsidP="00610520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242B54C" w14:textId="7256020D" w:rsidR="006D7FA8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1" w:name="_Toc70316079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8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View personal activity’s details</w:t>
      </w:r>
      <w:bookmarkEnd w:id="131"/>
    </w:p>
    <w:p w14:paraId="343208A4" w14:textId="48B8D03C" w:rsidR="00614906" w:rsidRDefault="00397FAD" w:rsidP="00924073">
      <w:pPr>
        <w:pStyle w:val="Heading4"/>
      </w:pPr>
      <w:bookmarkStart w:id="132" w:name="_Edit_personal_activities"/>
      <w:bookmarkEnd w:id="132"/>
      <w:r>
        <w:t xml:space="preserve">Edit </w:t>
      </w:r>
      <w:r w:rsidR="00682FFE">
        <w:t>p</w:t>
      </w:r>
      <w:r>
        <w:t xml:space="preserve">ersonal </w:t>
      </w:r>
      <w:r w:rsidR="00682FFE">
        <w:t>a</w:t>
      </w:r>
      <w:r>
        <w:t>ctivities</w:t>
      </w:r>
    </w:p>
    <w:p w14:paraId="67830A36" w14:textId="77777777" w:rsidR="00610520" w:rsidRDefault="00C613A6" w:rsidP="00610520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10AA3D79" wp14:editId="794AA620">
            <wp:extent cx="5731510" cy="1779905"/>
            <wp:effectExtent l="0" t="0" r="254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edit personal activities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57D4C" w14:textId="3D7BCDC9" w:rsidR="00024CA8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3" w:name="_Toc70316136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2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personal activities</w:t>
      </w:r>
      <w:bookmarkEnd w:id="133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9"/>
        <w:gridCol w:w="699"/>
        <w:gridCol w:w="2160"/>
        <w:gridCol w:w="990"/>
        <w:gridCol w:w="1080"/>
        <w:gridCol w:w="2070"/>
      </w:tblGrid>
      <w:tr w:rsidR="00024CA8" w:rsidRPr="0089386C" w14:paraId="7044EEA2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4A77F" w14:textId="77777777" w:rsidR="00024CA8" w:rsidRPr="0089386C" w:rsidRDefault="00024CA8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ID and Name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A99A4" w14:textId="1DB95BA8" w:rsidR="00024CA8" w:rsidRPr="0089386C" w:rsidRDefault="00682FFE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6</w:t>
            </w:r>
            <w:r w:rsidR="00024CA8" w:rsidRPr="0089386C">
              <w:rPr>
                <w:rFonts w:cstheme="minorHAnsi"/>
                <w:b/>
              </w:rPr>
              <w:t xml:space="preserve"> Edit </w:t>
            </w:r>
            <w:r>
              <w:rPr>
                <w:rFonts w:cstheme="minorHAnsi"/>
                <w:b/>
              </w:rPr>
              <w:t>p</w:t>
            </w:r>
            <w:r w:rsidR="00024CA8" w:rsidRPr="0089386C">
              <w:rPr>
                <w:rFonts w:cstheme="minorHAnsi"/>
                <w:b/>
              </w:rPr>
              <w:t xml:space="preserve">ersonal </w:t>
            </w:r>
            <w:r>
              <w:rPr>
                <w:rFonts w:cstheme="minorHAnsi"/>
                <w:b/>
              </w:rPr>
              <w:t>a</w:t>
            </w:r>
            <w:r w:rsidR="00024CA8" w:rsidRPr="0089386C">
              <w:rPr>
                <w:rFonts w:cstheme="minorHAnsi"/>
                <w:b/>
              </w:rPr>
              <w:t>ctivities</w:t>
            </w:r>
          </w:p>
        </w:tc>
      </w:tr>
      <w:tr w:rsidR="00024CA8" w:rsidRPr="0089386C" w14:paraId="27E3672C" w14:textId="77777777" w:rsidTr="005B09D2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3B6B0" w14:textId="77777777" w:rsidR="00024CA8" w:rsidRPr="0089386C" w:rsidRDefault="00024CA8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Created By: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43EE7" w14:textId="5FEA99E7" w:rsidR="00024CA8" w:rsidRPr="0089386C" w:rsidRDefault="0088591E" w:rsidP="006E16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DE9E8" w14:textId="77777777" w:rsidR="00024CA8" w:rsidRPr="0089386C" w:rsidRDefault="00024CA8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Date Created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30F6C" w14:textId="413182D6" w:rsidR="00024CA8" w:rsidRPr="0089386C" w:rsidRDefault="00723EAF" w:rsidP="0088591E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1</w:t>
            </w:r>
            <w:r w:rsidR="00024CA8" w:rsidRPr="0089386C">
              <w:rPr>
                <w:rFonts w:cstheme="minorHAnsi"/>
              </w:rPr>
              <w:t>2</w:t>
            </w:r>
            <w:r w:rsidR="0088591E">
              <w:rPr>
                <w:rFonts w:cstheme="minorHAnsi"/>
              </w:rPr>
              <w:t>/04</w:t>
            </w:r>
            <w:r w:rsidR="00024CA8" w:rsidRPr="0089386C">
              <w:rPr>
                <w:rFonts w:cstheme="minorHAnsi"/>
              </w:rPr>
              <w:t>/2021</w:t>
            </w:r>
          </w:p>
        </w:tc>
      </w:tr>
      <w:tr w:rsidR="00024CA8" w:rsidRPr="0089386C" w14:paraId="1A8ADBB3" w14:textId="77777777" w:rsidTr="005B09D2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9BAA8" w14:textId="77777777" w:rsidR="00024CA8" w:rsidRPr="0089386C" w:rsidRDefault="00024CA8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lastRenderedPageBreak/>
              <w:t>Primary Actor: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A974C" w14:textId="186EE42E" w:rsidR="00024CA8" w:rsidRPr="0089386C" w:rsidRDefault="00024CA8" w:rsidP="006E16F3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 w:rsidR="006434E8" w:rsidRPr="0089386C">
              <w:rPr>
                <w:rFonts w:cstheme="minorHAnsi"/>
              </w:rPr>
              <w:t>, Sales Manager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B1766" w14:textId="77777777" w:rsidR="00024CA8" w:rsidRPr="0089386C" w:rsidRDefault="00024CA8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Secondary Actors: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D8742" w14:textId="77777777" w:rsidR="00024CA8" w:rsidRPr="0089386C" w:rsidRDefault="006547D5" w:rsidP="006E16F3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N/A</w:t>
            </w:r>
          </w:p>
        </w:tc>
      </w:tr>
      <w:tr w:rsidR="000C5046" w:rsidRPr="0089386C" w14:paraId="572862C7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B2B02" w14:textId="77777777" w:rsidR="000C5046" w:rsidRPr="0089386C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Description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DC26C" w14:textId="3A0C074F" w:rsidR="000C5046" w:rsidRPr="0089386C" w:rsidRDefault="000C5046" w:rsidP="000C504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edit personal activities in his/her workplan.</w:t>
            </w:r>
          </w:p>
        </w:tc>
      </w:tr>
      <w:tr w:rsidR="000C5046" w:rsidRPr="0089386C" w14:paraId="0F8C9B95" w14:textId="77777777" w:rsidTr="0089386C">
        <w:trPr>
          <w:trHeight w:val="332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25950" w14:textId="77777777" w:rsidR="000C5046" w:rsidRPr="0089386C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Trigger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936EB" w14:textId="4DA714AF" w:rsidR="000C5046" w:rsidRPr="0089386C" w:rsidRDefault="000C5046" w:rsidP="000C504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wants to edit one or multiple personal activities.</w:t>
            </w:r>
          </w:p>
        </w:tc>
      </w:tr>
      <w:tr w:rsidR="000C5046" w:rsidRPr="0089386C" w14:paraId="35D1A91C" w14:textId="77777777" w:rsidTr="0089386C">
        <w:trPr>
          <w:trHeight w:val="593"/>
        </w:trPr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95E2D" w14:textId="77777777" w:rsidR="000C5046" w:rsidRPr="0089386C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Precondi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63154" w14:textId="648B8666" w:rsidR="000C5046" w:rsidRDefault="000C5046" w:rsidP="000C5046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1E36C288" w14:textId="071BA825" w:rsidR="000C5046" w:rsidRPr="0089386C" w:rsidRDefault="000C5046" w:rsidP="00D02E3B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PRE-2</w:t>
            </w:r>
            <w:r>
              <w:rPr>
                <w:rFonts w:cstheme="minorHAnsi"/>
              </w:rPr>
              <w:t>.1</w:t>
            </w:r>
            <w:r w:rsidRPr="0089386C">
              <w:rPr>
                <w:rFonts w:cstheme="minorHAnsi"/>
              </w:rPr>
              <w:t>.</w:t>
            </w:r>
            <w:r w:rsidR="00D02E3B">
              <w:rPr>
                <w:rFonts w:cstheme="minorHAnsi"/>
              </w:rPr>
              <w:t xml:space="preserve"> The user</w:t>
            </w:r>
            <w:r w:rsidR="00D02E3B" w:rsidRPr="0089386C">
              <w:rPr>
                <w:rFonts w:cstheme="minorHAnsi"/>
              </w:rPr>
              <w:t xml:space="preserve"> is on the “</w:t>
            </w:r>
            <w:r w:rsidR="00D02E3B">
              <w:rPr>
                <w:rFonts w:cstheme="minorHAnsi"/>
              </w:rPr>
              <w:t>Workplan</w:t>
            </w:r>
            <w:r w:rsidR="00D02E3B" w:rsidRPr="0089386C">
              <w:rPr>
                <w:rFonts w:cstheme="minorHAnsi"/>
              </w:rPr>
              <w:t xml:space="preserve">” </w:t>
            </w:r>
            <w:r w:rsidR="00D02E3B">
              <w:rPr>
                <w:rFonts w:cstheme="minorHAnsi"/>
              </w:rPr>
              <w:t>screen</w:t>
            </w:r>
            <w:r w:rsidRPr="0089386C">
              <w:rPr>
                <w:rFonts w:cstheme="minorHAnsi"/>
              </w:rPr>
              <w:t>.</w:t>
            </w:r>
          </w:p>
        </w:tc>
      </w:tr>
      <w:tr w:rsidR="000C5046" w:rsidRPr="0089386C" w14:paraId="79813CFB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15882" w14:textId="77777777" w:rsidR="000C5046" w:rsidRPr="0089386C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Post-condi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D5C0E" w14:textId="505BAD84" w:rsidR="000C5046" w:rsidRPr="0089386C" w:rsidRDefault="000C5046" w:rsidP="000C50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personal activity/personal activities is/are updated</w:t>
            </w:r>
            <w:r>
              <w:rPr>
                <w:rFonts w:cstheme="minorHAnsi"/>
              </w:rPr>
              <w:t xml:space="preserve"> </w:t>
            </w:r>
            <w:r>
              <w:t>in the database.</w:t>
            </w:r>
          </w:p>
        </w:tc>
      </w:tr>
      <w:tr w:rsidR="00257BCB" w:rsidRPr="0089386C" w14:paraId="628B37E4" w14:textId="77777777" w:rsidTr="00D02E3B">
        <w:trPr>
          <w:trHeight w:val="332"/>
        </w:trPr>
        <w:tc>
          <w:tcPr>
            <w:tcW w:w="18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0D565A" w14:textId="77777777" w:rsidR="00257BCB" w:rsidRPr="0089386C" w:rsidRDefault="00257BCB" w:rsidP="006E16F3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Normal Flow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0B6AD90" w14:textId="77777777" w:rsidR="00257BCB" w:rsidRPr="0089386C" w:rsidRDefault="00257BCB" w:rsidP="006E16F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9386C">
              <w:rPr>
                <w:rFonts w:cstheme="minorHAnsi"/>
                <w:b/>
              </w:rPr>
              <w:t>Step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B2D3252" w14:textId="77777777" w:rsidR="00257BCB" w:rsidRPr="0089386C" w:rsidRDefault="00257BCB" w:rsidP="006E16F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9386C">
              <w:rPr>
                <w:rFonts w:cstheme="minorHAnsi"/>
                <w:b/>
              </w:rPr>
              <w:t>Actor Action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FF058CB" w14:textId="77777777" w:rsidR="00257BCB" w:rsidRPr="0089386C" w:rsidRDefault="00257BCB" w:rsidP="006E16F3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89386C">
              <w:rPr>
                <w:rFonts w:cstheme="minorHAnsi"/>
                <w:b/>
              </w:rPr>
              <w:t>System Response</w:t>
            </w:r>
          </w:p>
        </w:tc>
      </w:tr>
      <w:tr w:rsidR="00257BCB" w:rsidRPr="0089386C" w14:paraId="00FDFC6B" w14:textId="77777777" w:rsidTr="002755C7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1EBFEFF" w14:textId="77777777" w:rsidR="00257BCB" w:rsidRPr="0089386C" w:rsidRDefault="00257BCB" w:rsidP="00D02E3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235F5" w14:textId="36AAFA67" w:rsidR="00257BCB" w:rsidRPr="0089386C" w:rsidRDefault="00257BCB" w:rsidP="00D02E3B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509D6" w14:textId="77777777" w:rsidR="00257BCB" w:rsidRDefault="00257BCB" w:rsidP="00D02E3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clicks on </w:t>
            </w:r>
            <w:r>
              <w:rPr>
                <w:rFonts w:cstheme="minorHAnsi"/>
              </w:rPr>
              <w:t>an item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nd chooses “pen” icon button on the “Work-plan” screen.</w:t>
            </w:r>
          </w:p>
          <w:p w14:paraId="2FC9001E" w14:textId="516732C1" w:rsidR="00257BCB" w:rsidRPr="0089386C" w:rsidRDefault="00257BCB" w:rsidP="00D02E3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CB1B2" w14:textId="1CCC9941" w:rsidR="00257BCB" w:rsidRDefault="00257BCB" w:rsidP="00D02E3B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Edit A</w:t>
            </w:r>
            <w:r w:rsidRPr="000454E7">
              <w:rPr>
                <w:rFonts w:cstheme="minorHAnsi"/>
              </w:rPr>
              <w:t>ctivity” form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7199AC8A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2F7D10C9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6BF9C329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67C0FB6C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mark”: text.</w:t>
            </w:r>
          </w:p>
          <w:p w14:paraId="717A3E11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tart time”: date time, required.</w:t>
            </w:r>
          </w:p>
          <w:p w14:paraId="79ABF83A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End time”: date time, required.</w:t>
            </w:r>
          </w:p>
          <w:p w14:paraId="555EB232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AllDay”:check box [True- False] , default is “False”.</w:t>
            </w:r>
          </w:p>
          <w:p w14:paraId="2CE6FC03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peat”: selection (Never, Daily, Weekly, Monthly, Yearly), default is “Never”.</w:t>
            </w:r>
          </w:p>
          <w:p w14:paraId="3C396C76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Completed”: check box [True, False], defalt is False.</w:t>
            </w:r>
          </w:p>
          <w:p w14:paraId="779FCA2B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5FC38557" w14:textId="77777777" w:rsidR="00257BCB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  <w:p w14:paraId="521EC1CF" w14:textId="634DAC28" w:rsidR="00257BCB" w:rsidRPr="0089386C" w:rsidRDefault="00257BCB" w:rsidP="00D02E3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lete”: button.</w:t>
            </w:r>
          </w:p>
        </w:tc>
      </w:tr>
      <w:tr w:rsidR="00257BCB" w:rsidRPr="0089386C" w14:paraId="2F996F03" w14:textId="77777777" w:rsidTr="002755C7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2AC93CA9" w14:textId="6ADF406E" w:rsidR="00257BCB" w:rsidRPr="0089386C" w:rsidRDefault="00257BCB" w:rsidP="006E16F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E42F" w14:textId="77777777" w:rsidR="00257BCB" w:rsidRPr="0089386C" w:rsidRDefault="00257BCB" w:rsidP="006E16F3">
            <w:pPr>
              <w:spacing w:after="0" w:line="240" w:lineRule="exact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69450" w14:textId="77777777" w:rsidR="00257BCB" w:rsidRPr="0089386C" w:rsidRDefault="00257BCB" w:rsidP="006E16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89386C">
              <w:rPr>
                <w:rFonts w:cstheme="minorHAnsi"/>
              </w:rPr>
              <w:t xml:space="preserve"> inputs the new content in the fields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489DB" w14:textId="77777777" w:rsidR="00257BCB" w:rsidRPr="0089386C" w:rsidRDefault="00257BCB" w:rsidP="006E16F3">
            <w:pPr>
              <w:spacing w:after="0" w:line="240" w:lineRule="exact"/>
              <w:rPr>
                <w:rFonts w:cstheme="minorHAnsi"/>
              </w:rPr>
            </w:pPr>
          </w:p>
        </w:tc>
      </w:tr>
      <w:tr w:rsidR="00257BCB" w:rsidRPr="0089386C" w14:paraId="64A7BFC6" w14:textId="77777777" w:rsidTr="00D02E3B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49D28" w14:textId="77777777" w:rsidR="00257BCB" w:rsidRPr="0089386C" w:rsidRDefault="00257BCB" w:rsidP="006E16F3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DE3EB" w14:textId="77777777" w:rsidR="00257BCB" w:rsidRPr="0089386C" w:rsidRDefault="00257BCB" w:rsidP="006E16F3">
            <w:pPr>
              <w:spacing w:after="0" w:line="240" w:lineRule="exact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</w:rPr>
              <w:t>3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D86C9" w14:textId="77777777" w:rsidR="00257BCB" w:rsidRDefault="00257BCB" w:rsidP="006E16F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89386C">
              <w:rPr>
                <w:rFonts w:cstheme="minorHAnsi"/>
              </w:rPr>
              <w:t xml:space="preserve"> clicks “Save” button.</w:t>
            </w:r>
          </w:p>
          <w:p w14:paraId="4F98B3BF" w14:textId="77777777" w:rsidR="00257BCB" w:rsidRPr="0089386C" w:rsidRDefault="00257BCB" w:rsidP="006E16F3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[Exception 1]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4815A" w14:textId="44928300" w:rsidR="00257BCB" w:rsidRPr="0089386C" w:rsidRDefault="00257BCB" w:rsidP="006E16F3">
            <w:pPr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 xml:space="preserve">The system </w:t>
            </w:r>
            <w:r w:rsidR="00091F2A">
              <w:rPr>
                <w:rFonts w:cstheme="minorHAnsi"/>
              </w:rPr>
              <w:t>update “Work-plan” screen with new data</w:t>
            </w:r>
            <w:r w:rsidRPr="0089386C">
              <w:rPr>
                <w:rFonts w:cstheme="minorHAnsi"/>
              </w:rPr>
              <w:t>.</w:t>
            </w:r>
          </w:p>
          <w:p w14:paraId="351E40C6" w14:textId="45A3F3BB" w:rsidR="00257BCB" w:rsidRPr="0089386C" w:rsidRDefault="00257BCB" w:rsidP="001608C3">
            <w:pPr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>[Exception 2]</w:t>
            </w:r>
          </w:p>
        </w:tc>
      </w:tr>
      <w:tr w:rsidR="00866246" w:rsidRPr="0089386C" w14:paraId="157BF03B" w14:textId="77777777" w:rsidTr="00866246">
        <w:trPr>
          <w:trHeight w:val="72"/>
        </w:trPr>
        <w:tc>
          <w:tcPr>
            <w:tcW w:w="18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74F296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Alternative Flows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0CFBCB4" w14:textId="3E19DDB6" w:rsidR="00866246" w:rsidRPr="0089386C" w:rsidRDefault="00866246" w:rsidP="00866246">
            <w:pPr>
              <w:spacing w:after="0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  <w:b/>
              </w:rPr>
              <w:t>Step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C871C3B" w14:textId="015B70E7" w:rsidR="00866246" w:rsidRPr="0089386C" w:rsidRDefault="00866246" w:rsidP="00866246">
            <w:pPr>
              <w:spacing w:after="0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  <w:b/>
              </w:rPr>
              <w:t>Actor Action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8B2E4C" w14:textId="2C0702F8" w:rsidR="00866246" w:rsidRPr="0089386C" w:rsidRDefault="00866246" w:rsidP="00866246">
            <w:pPr>
              <w:spacing w:after="0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  <w:b/>
              </w:rPr>
              <w:t>System Response</w:t>
            </w:r>
          </w:p>
        </w:tc>
      </w:tr>
      <w:tr w:rsidR="00866246" w:rsidRPr="0089386C" w14:paraId="70690C5A" w14:textId="77777777" w:rsidTr="00866246">
        <w:trPr>
          <w:trHeight w:val="7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66CA595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45BC5" w14:textId="2409AEA7" w:rsidR="00866246" w:rsidRPr="0089386C" w:rsidRDefault="00866246" w:rsidP="0086624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19752" w14:textId="50AD65CD" w:rsidR="00866246" w:rsidRPr="0089386C" w:rsidRDefault="00866246" w:rsidP="008662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double </w:t>
            </w:r>
            <w:r w:rsidRPr="00EF2798">
              <w:rPr>
                <w:rFonts w:cstheme="minorHAnsi"/>
              </w:rPr>
              <w:t xml:space="preserve">clicks on </w:t>
            </w:r>
            <w:r>
              <w:rPr>
                <w:rFonts w:cstheme="minorHAnsi"/>
              </w:rPr>
              <w:t>an item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on the “Work-plan” screen. 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93DE9" w14:textId="290695F1" w:rsidR="00866246" w:rsidRPr="0089386C" w:rsidRDefault="00866246" w:rsidP="008662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dialog “Edit event” for the use to choose whether edit an activity or edit the entire series.</w:t>
            </w:r>
          </w:p>
        </w:tc>
      </w:tr>
      <w:tr w:rsidR="00866246" w:rsidRPr="0089386C" w14:paraId="4C111C53" w14:textId="77777777" w:rsidTr="00866246">
        <w:trPr>
          <w:trHeight w:val="7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90BCA84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2F791" w14:textId="227DF162" w:rsidR="00866246" w:rsidRPr="0089386C" w:rsidRDefault="00866246" w:rsidP="00866246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04300" w14:textId="77777777" w:rsidR="00866246" w:rsidRPr="0089386C" w:rsidRDefault="00866246" w:rsidP="00866246">
            <w:pPr>
              <w:spacing w:after="0"/>
              <w:rPr>
                <w:rFonts w:cstheme="minorHAnsi"/>
              </w:rPr>
            </w:pP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DE873" w14:textId="77777777" w:rsidR="00866246" w:rsidRDefault="00866246" w:rsidP="00866246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Edit A</w:t>
            </w:r>
            <w:r w:rsidRPr="000454E7">
              <w:rPr>
                <w:rFonts w:cstheme="minorHAnsi"/>
              </w:rPr>
              <w:t>ctivity” form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152B426C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379FD704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Location”: text.</w:t>
            </w:r>
          </w:p>
          <w:p w14:paraId="0A088D9F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052DC616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mark”: text.</w:t>
            </w:r>
          </w:p>
          <w:p w14:paraId="4814EBBF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tart time”: date time, required.</w:t>
            </w:r>
          </w:p>
          <w:p w14:paraId="65A4C93D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End time”: date time, required.</w:t>
            </w:r>
          </w:p>
          <w:p w14:paraId="7DC9149B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AllDay”:check box [True- False] , default is “False”.</w:t>
            </w:r>
          </w:p>
          <w:p w14:paraId="26286A48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peat”: selection (Never, Daily, Weekly, Monthly, Yearly), default is “Never”.</w:t>
            </w:r>
          </w:p>
          <w:p w14:paraId="77821C40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Completed”: check box [True, False], defalt is False.</w:t>
            </w:r>
          </w:p>
          <w:p w14:paraId="5582CA1F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1590DF4E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  <w:p w14:paraId="075C39F1" w14:textId="77777777" w:rsidR="00866246" w:rsidRDefault="00866246" w:rsidP="00866246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lete”: button.</w:t>
            </w:r>
          </w:p>
          <w:p w14:paraId="1D0341AF" w14:textId="77777777" w:rsidR="00866246" w:rsidRDefault="00866246" w:rsidP="00866246">
            <w:pPr>
              <w:spacing w:after="0"/>
              <w:rPr>
                <w:rFonts w:cstheme="minorHAnsi"/>
              </w:rPr>
            </w:pPr>
          </w:p>
          <w:p w14:paraId="2464DA22" w14:textId="20FB9F09" w:rsidR="00866246" w:rsidRPr="00866246" w:rsidRDefault="00866246" w:rsidP="00866246">
            <w:pPr>
              <w:spacing w:after="0"/>
              <w:rPr>
                <w:rFonts w:cstheme="minorHAnsi"/>
                <w:i/>
              </w:rPr>
            </w:pPr>
            <w:r w:rsidRPr="00866246">
              <w:rPr>
                <w:rFonts w:cstheme="minorHAnsi"/>
                <w:i/>
              </w:rPr>
              <w:t>Continue to step 2 in the Normal Flow.</w:t>
            </w:r>
          </w:p>
        </w:tc>
      </w:tr>
      <w:tr w:rsidR="00866246" w:rsidRPr="0089386C" w14:paraId="49E18D7E" w14:textId="77777777" w:rsidTr="00D02E3B">
        <w:trPr>
          <w:trHeight w:val="251"/>
        </w:trPr>
        <w:tc>
          <w:tcPr>
            <w:tcW w:w="186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BBBA02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lastRenderedPageBreak/>
              <w:t>Exceptions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2DBCFDF" w14:textId="77777777" w:rsidR="00866246" w:rsidRPr="006E16F3" w:rsidRDefault="00866246" w:rsidP="0086624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6E16F3">
              <w:rPr>
                <w:rFonts w:cstheme="minorHAnsi"/>
                <w:b/>
              </w:rPr>
              <w:t>No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5C25C21" w14:textId="77777777" w:rsidR="00866246" w:rsidRPr="006E16F3" w:rsidRDefault="00866246" w:rsidP="0086624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6E16F3">
              <w:rPr>
                <w:rFonts w:cstheme="minorHAnsi"/>
                <w:b/>
              </w:rPr>
              <w:t>Actor Action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C5527B7" w14:textId="77777777" w:rsidR="00866246" w:rsidRPr="006E16F3" w:rsidRDefault="00866246" w:rsidP="00866246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6E16F3">
              <w:rPr>
                <w:rFonts w:cstheme="minorHAnsi"/>
                <w:b/>
              </w:rPr>
              <w:t>System Response</w:t>
            </w:r>
          </w:p>
        </w:tc>
      </w:tr>
      <w:tr w:rsidR="00866246" w:rsidRPr="0089386C" w14:paraId="6E7EC4A1" w14:textId="77777777" w:rsidTr="00D02E3B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CFDF7D5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99725" w14:textId="77777777" w:rsidR="00866246" w:rsidRPr="0089386C" w:rsidRDefault="00866246" w:rsidP="00866246">
            <w:pPr>
              <w:spacing w:after="0" w:line="240" w:lineRule="exact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84E83" w14:textId="4D582B79" w:rsidR="00866246" w:rsidRPr="0089386C" w:rsidRDefault="00866246" w:rsidP="0086624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</w:t>
            </w:r>
            <w:r w:rsidRPr="0089386C">
              <w:rPr>
                <w:rFonts w:cstheme="minorHAnsi"/>
              </w:rPr>
              <w:t>” button to cancel</w:t>
            </w:r>
            <w:r>
              <w:rPr>
                <w:rFonts w:cstheme="minorHAnsi"/>
              </w:rPr>
              <w:t xml:space="preserve"> the</w:t>
            </w:r>
            <w:r w:rsidRPr="0089386C">
              <w:rPr>
                <w:rFonts w:cstheme="minorHAnsi"/>
              </w:rPr>
              <w:t xml:space="preserve"> editing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790341" w14:textId="138CE3F7" w:rsidR="00866246" w:rsidRPr="0089386C" w:rsidRDefault="00866246" w:rsidP="00866246">
            <w:pPr>
              <w:spacing w:after="0" w:line="240" w:lineRule="auto"/>
              <w:ind w:left="-18"/>
            </w:pPr>
            <w:r w:rsidRPr="0089386C">
              <w:t xml:space="preserve">The system </w:t>
            </w:r>
            <w:r>
              <w:t xml:space="preserve">discards all changes and close the </w:t>
            </w:r>
            <w:r w:rsidRPr="000454E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Edit A</w:t>
            </w:r>
            <w:r w:rsidRPr="000454E7">
              <w:rPr>
                <w:rFonts w:cstheme="minorHAnsi"/>
              </w:rPr>
              <w:t xml:space="preserve">ctivity” </w:t>
            </w:r>
            <w:r>
              <w:rPr>
                <w:rFonts w:cstheme="minorHAnsi"/>
              </w:rPr>
              <w:t>dialog</w:t>
            </w:r>
            <w:r w:rsidRPr="0089386C">
              <w:t>.</w:t>
            </w:r>
          </w:p>
        </w:tc>
      </w:tr>
      <w:tr w:rsidR="00866246" w:rsidRPr="0089386C" w14:paraId="746EA31B" w14:textId="77777777" w:rsidTr="00D02E3B">
        <w:trPr>
          <w:trHeight w:val="251"/>
        </w:trPr>
        <w:tc>
          <w:tcPr>
            <w:tcW w:w="1869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04A4389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D99BE" w14:textId="77777777" w:rsidR="00866246" w:rsidRPr="0089386C" w:rsidRDefault="00866246" w:rsidP="00866246">
            <w:pPr>
              <w:spacing w:after="0" w:line="240" w:lineRule="exact"/>
              <w:jc w:val="center"/>
              <w:rPr>
                <w:rFonts w:cstheme="minorHAnsi"/>
              </w:rPr>
            </w:pPr>
            <w:r w:rsidRPr="0089386C"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CFBFA1" w14:textId="77777777" w:rsidR="00866246" w:rsidRDefault="00866246" w:rsidP="00866246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1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74068" w14:textId="77777777" w:rsidR="00866246" w:rsidRDefault="00866246" w:rsidP="00866246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866246" w:rsidRPr="0089386C" w14:paraId="52E0D06B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301A9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Priority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3AFEC" w14:textId="5027079A" w:rsidR="00866246" w:rsidRPr="0089386C" w:rsidRDefault="002E2431" w:rsidP="0086624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866246" w:rsidRPr="0089386C" w14:paraId="5D83E22D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87111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Frequency of Use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644A2" w14:textId="77777777" w:rsidR="00866246" w:rsidRPr="0089386C" w:rsidRDefault="00866246" w:rsidP="00866246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Usually</w:t>
            </w:r>
          </w:p>
        </w:tc>
      </w:tr>
      <w:tr w:rsidR="00866246" w:rsidRPr="0089386C" w14:paraId="368BE8D3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8C4C5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Business Rule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C7973" w14:textId="582E2F88" w:rsidR="00866246" w:rsidRPr="002E2431" w:rsidRDefault="00610520" w:rsidP="002E243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5, BR-36,</w:t>
            </w:r>
            <w:r w:rsidR="00AB5B94" w:rsidRPr="00F81AF5">
              <w:rPr>
                <w:rFonts w:cstheme="minorHAnsi"/>
              </w:rPr>
              <w:t xml:space="preserve"> BR-38</w:t>
            </w:r>
            <w:r w:rsidR="00AB5B94">
              <w:rPr>
                <w:rFonts w:cstheme="minorHAnsi"/>
              </w:rPr>
              <w:t>,</w:t>
            </w:r>
            <w:r>
              <w:rPr>
                <w:rFonts w:cstheme="minorHAnsi"/>
              </w:rPr>
              <w:t xml:space="preserve"> BR-39</w:t>
            </w:r>
            <w:r w:rsidR="00BC7A33">
              <w:rPr>
                <w:rFonts w:cstheme="minorHAnsi"/>
              </w:rPr>
              <w:t>, BR-40</w:t>
            </w:r>
          </w:p>
        </w:tc>
      </w:tr>
      <w:tr w:rsidR="00866246" w:rsidRPr="0089386C" w14:paraId="2B700D89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FBB66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Other Information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5133E" w14:textId="77777777" w:rsidR="00866246" w:rsidRPr="0089386C" w:rsidRDefault="00866246" w:rsidP="00866246">
            <w:pPr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>N/A</w:t>
            </w:r>
          </w:p>
        </w:tc>
      </w:tr>
      <w:tr w:rsidR="00866246" w:rsidRPr="0089386C" w14:paraId="518A324C" w14:textId="77777777" w:rsidTr="0089386C">
        <w:tc>
          <w:tcPr>
            <w:tcW w:w="18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C41CB6" w14:textId="77777777" w:rsidR="00866246" w:rsidRPr="0089386C" w:rsidRDefault="00866246" w:rsidP="00866246">
            <w:pPr>
              <w:spacing w:after="0"/>
              <w:jc w:val="right"/>
              <w:rPr>
                <w:rFonts w:cstheme="minorHAnsi"/>
              </w:rPr>
            </w:pPr>
            <w:r w:rsidRPr="0089386C">
              <w:rPr>
                <w:rFonts w:cstheme="minorHAnsi"/>
              </w:rPr>
              <w:t>Assumptions:</w:t>
            </w:r>
          </w:p>
        </w:tc>
        <w:tc>
          <w:tcPr>
            <w:tcW w:w="699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E20B8" w14:textId="77777777" w:rsidR="00866246" w:rsidRPr="0089386C" w:rsidRDefault="00866246" w:rsidP="00610520">
            <w:pPr>
              <w:keepNext/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>N/A</w:t>
            </w:r>
          </w:p>
        </w:tc>
      </w:tr>
    </w:tbl>
    <w:p w14:paraId="3DB86666" w14:textId="4B94ABDB" w:rsidR="00024CA8" w:rsidRPr="00610520" w:rsidRDefault="00610520" w:rsidP="00610520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4" w:name="_Toc70316080"/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39</w:t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10520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Edit personal activities</w:t>
      </w:r>
      <w:bookmarkEnd w:id="134"/>
    </w:p>
    <w:p w14:paraId="663D3A42" w14:textId="38726FAC" w:rsidR="00397FAD" w:rsidRPr="005A3F9A" w:rsidRDefault="00397FAD" w:rsidP="00924073">
      <w:pPr>
        <w:pStyle w:val="Heading4"/>
      </w:pPr>
      <w:bookmarkStart w:id="135" w:name="_Remove_personal_activities"/>
      <w:bookmarkEnd w:id="135"/>
      <w:r w:rsidRPr="005A3F9A">
        <w:t xml:space="preserve">Remove </w:t>
      </w:r>
      <w:r w:rsidR="00682FFE">
        <w:t>p</w:t>
      </w:r>
      <w:r w:rsidRPr="005A3F9A">
        <w:t xml:space="preserve">ersonal </w:t>
      </w:r>
      <w:r w:rsidR="00682FFE">
        <w:t>a</w:t>
      </w:r>
      <w:r w:rsidRPr="005A3F9A">
        <w:t>ctivities</w:t>
      </w:r>
    </w:p>
    <w:p w14:paraId="0AE2CB83" w14:textId="77777777" w:rsidR="00AB5B94" w:rsidRDefault="00397FAD" w:rsidP="00AB5B94">
      <w:pPr>
        <w:pStyle w:val="ListParagraph"/>
        <w:keepNext/>
        <w:ind w:left="0"/>
        <w:jc w:val="center"/>
      </w:pPr>
      <w:r>
        <w:rPr>
          <w:noProof/>
          <w:lang w:val="en-US" w:eastAsia="ja-JP"/>
        </w:rPr>
        <w:drawing>
          <wp:inline distT="0" distB="0" distL="0" distR="0" wp14:anchorId="3A69375B" wp14:editId="427674D3">
            <wp:extent cx="5746750" cy="1252065"/>
            <wp:effectExtent l="0" t="0" r="6350" b="5715"/>
            <wp:docPr id="27" name="Picture 27" descr="https://f22-zpc.zdn.vn/8257776070497547185/64b5245b71378269db2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 descr="https://f22-zpc.zdn.vn/8257776070497547185/64b5245b71378269db26.jpg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0" cy="125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5B603" w14:textId="3A200F7F" w:rsidR="00397FAD" w:rsidRPr="00AB5B94" w:rsidRDefault="00AB5B94" w:rsidP="00AB5B9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6" w:name="_Toc70316137"/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3</w: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Remove personal activities</w:t>
      </w:r>
      <w:bookmarkEnd w:id="136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8"/>
        <w:gridCol w:w="699"/>
        <w:gridCol w:w="2160"/>
        <w:gridCol w:w="1170"/>
        <w:gridCol w:w="810"/>
        <w:gridCol w:w="2161"/>
      </w:tblGrid>
      <w:tr w:rsidR="00397FAD" w:rsidRPr="00266D5C" w14:paraId="2E7F1051" w14:textId="77777777" w:rsidTr="008F6805">
        <w:trPr>
          <w:trHeight w:val="188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4416B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E85C7" w14:textId="1F7980EF" w:rsidR="00397FAD" w:rsidRPr="00785682" w:rsidRDefault="00682FFE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7</w:t>
            </w:r>
            <w:r w:rsidR="00397FAD" w:rsidRPr="00785682">
              <w:rPr>
                <w:rFonts w:cstheme="minorHAnsi"/>
                <w:b/>
              </w:rPr>
              <w:t xml:space="preserve"> </w:t>
            </w:r>
            <w:r w:rsidR="00397FAD">
              <w:rPr>
                <w:rFonts w:cstheme="minorHAnsi"/>
                <w:b/>
              </w:rPr>
              <w:t xml:space="preserve">Remove </w:t>
            </w:r>
            <w:r>
              <w:rPr>
                <w:rFonts w:cstheme="minorHAnsi"/>
                <w:b/>
              </w:rPr>
              <w:t>p</w:t>
            </w:r>
            <w:r w:rsidR="00397FAD">
              <w:rPr>
                <w:rFonts w:cstheme="minorHAnsi"/>
                <w:b/>
              </w:rPr>
              <w:t xml:space="preserve">ersonal </w:t>
            </w:r>
            <w:r>
              <w:rPr>
                <w:rFonts w:cstheme="minorHAnsi"/>
                <w:b/>
              </w:rPr>
              <w:t>a</w:t>
            </w:r>
            <w:r w:rsidR="00397FAD">
              <w:rPr>
                <w:rFonts w:cstheme="minorHAnsi"/>
                <w:b/>
              </w:rPr>
              <w:t>ctivities</w:t>
            </w:r>
          </w:p>
        </w:tc>
      </w:tr>
      <w:tr w:rsidR="00397FAD" w14:paraId="46D104E6" w14:textId="77777777" w:rsidTr="008F6805">
        <w:trPr>
          <w:trHeight w:val="161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1B1FD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62A73" w14:textId="337ADAA5" w:rsidR="00397FAD" w:rsidRPr="00785682" w:rsidRDefault="0088591E" w:rsidP="007242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, HaPTN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75B10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D541F" w14:textId="0943C018" w:rsidR="00397FAD" w:rsidRPr="00785682" w:rsidRDefault="0088591E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</w:t>
            </w:r>
            <w:r w:rsidR="00397FAD">
              <w:rPr>
                <w:rFonts w:cstheme="minorHAnsi"/>
              </w:rPr>
              <w:t>/2021</w:t>
            </w:r>
          </w:p>
        </w:tc>
      </w:tr>
      <w:tr w:rsidR="00397FAD" w14:paraId="6A6531D4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5CB03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imary Actor:</w:t>
            </w:r>
          </w:p>
        </w:tc>
        <w:tc>
          <w:tcPr>
            <w:tcW w:w="28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3A1BA9" w14:textId="2E7DD5F3" w:rsidR="00397FAD" w:rsidRPr="00785682" w:rsidRDefault="00397FAD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man</w:t>
            </w:r>
            <w:r w:rsidR="005B09D2">
              <w:rPr>
                <w:rFonts w:cstheme="minorHAnsi"/>
              </w:rPr>
              <w:t>, Sales Supervisor</w:t>
            </w:r>
            <w:r>
              <w:rPr>
                <w:rFonts w:cstheme="minorHAnsi"/>
              </w:rPr>
              <w:t>, Sales Manage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41FFA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1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B7DC9" w14:textId="77777777" w:rsidR="00397FAD" w:rsidRPr="00785682" w:rsidRDefault="00397FAD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397FAD" w14:paraId="54DB32EC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5797E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2AAB1" w14:textId="1C12BE4C" w:rsidR="00397FAD" w:rsidRPr="00785682" w:rsidRDefault="00397FAD" w:rsidP="0088591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remove </w:t>
            </w:r>
            <w:r w:rsidR="0088591E">
              <w:rPr>
                <w:rFonts w:cstheme="minorHAnsi"/>
              </w:rPr>
              <w:t>personal activities in his/her work</w:t>
            </w:r>
            <w:r>
              <w:rPr>
                <w:rFonts w:cstheme="minorHAnsi"/>
              </w:rPr>
              <w:t>plan</w:t>
            </w:r>
            <w:r w:rsidR="000C5046">
              <w:rPr>
                <w:rFonts w:cstheme="minorHAnsi"/>
              </w:rPr>
              <w:t>.</w:t>
            </w:r>
          </w:p>
        </w:tc>
      </w:tr>
      <w:tr w:rsidR="00397FAD" w:rsidRPr="004717BC" w14:paraId="679333CC" w14:textId="77777777" w:rsidTr="008F6805">
        <w:trPr>
          <w:trHeight w:val="332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D73C7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F96A5" w14:textId="3BB14E39" w:rsidR="00397FAD" w:rsidRPr="00785682" w:rsidRDefault="00397FAD" w:rsidP="000C5046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0C5046">
              <w:rPr>
                <w:rFonts w:cstheme="minorHAnsi"/>
              </w:rPr>
              <w:t>wants to</w:t>
            </w:r>
            <w:r>
              <w:rPr>
                <w:rFonts w:cstheme="minorHAnsi"/>
              </w:rPr>
              <w:t xml:space="preserve"> </w:t>
            </w:r>
            <w:r w:rsidR="000C5046">
              <w:rPr>
                <w:rFonts w:cstheme="minorHAnsi"/>
              </w:rPr>
              <w:t>r</w:t>
            </w:r>
            <w:r>
              <w:rPr>
                <w:rFonts w:cstheme="minorHAnsi"/>
              </w:rPr>
              <w:t xml:space="preserve">emove </w:t>
            </w:r>
            <w:r w:rsidR="000C5046">
              <w:rPr>
                <w:rFonts w:cstheme="minorHAnsi"/>
              </w:rPr>
              <w:t>one or multiple p</w:t>
            </w:r>
            <w:r>
              <w:rPr>
                <w:rFonts w:cstheme="minorHAnsi"/>
              </w:rPr>
              <w:t xml:space="preserve">ersonal </w:t>
            </w:r>
            <w:r w:rsidR="000C5046">
              <w:rPr>
                <w:rFonts w:cstheme="minorHAnsi"/>
              </w:rPr>
              <w:t>activities</w:t>
            </w:r>
            <w:r>
              <w:rPr>
                <w:rFonts w:cstheme="minorHAnsi"/>
              </w:rPr>
              <w:t>.</w:t>
            </w:r>
          </w:p>
        </w:tc>
      </w:tr>
      <w:tr w:rsidR="000C5046" w:rsidRPr="004717BC" w14:paraId="79CB3CA6" w14:textId="77777777" w:rsidTr="008F6805">
        <w:trPr>
          <w:trHeight w:val="593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6FC9E" w14:textId="77777777" w:rsidR="000C5046" w:rsidRPr="00785682" w:rsidRDefault="000C5046" w:rsidP="000C504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3291C" w14:textId="13E71993" w:rsidR="000C5046" w:rsidRDefault="000C5046" w:rsidP="000C5046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man, Sales Supervisor or Sales Manager</w:t>
            </w:r>
            <w:r>
              <w:rPr>
                <w:rFonts w:cstheme="minorHAnsi"/>
              </w:rPr>
              <w:t>.</w:t>
            </w:r>
          </w:p>
          <w:p w14:paraId="231F1090" w14:textId="33EC42E5" w:rsidR="000C5046" w:rsidRPr="00785682" w:rsidRDefault="000C5046" w:rsidP="002E2431">
            <w:pPr>
              <w:spacing w:after="0"/>
              <w:rPr>
                <w:rFonts w:cstheme="minorHAnsi"/>
              </w:rPr>
            </w:pPr>
            <w:r w:rsidRPr="0089386C">
              <w:rPr>
                <w:rFonts w:cstheme="minorHAnsi"/>
              </w:rPr>
              <w:t>PRE-2</w:t>
            </w:r>
            <w:r>
              <w:rPr>
                <w:rFonts w:cstheme="minorHAnsi"/>
              </w:rPr>
              <w:t>.1</w:t>
            </w:r>
            <w:r w:rsidRPr="0089386C">
              <w:rPr>
                <w:rFonts w:cstheme="minorHAnsi"/>
              </w:rPr>
              <w:t xml:space="preserve">. </w:t>
            </w:r>
            <w:r w:rsidR="002E2431">
              <w:rPr>
                <w:rFonts w:cstheme="minorHAnsi"/>
              </w:rPr>
              <w:t>The user</w:t>
            </w:r>
            <w:r w:rsidR="002E2431" w:rsidRPr="0089386C">
              <w:rPr>
                <w:rFonts w:cstheme="minorHAnsi"/>
              </w:rPr>
              <w:t xml:space="preserve"> is on the “</w:t>
            </w:r>
            <w:r w:rsidR="002E2431">
              <w:rPr>
                <w:rFonts w:cstheme="minorHAnsi"/>
              </w:rPr>
              <w:t>Workplan</w:t>
            </w:r>
            <w:r w:rsidR="002E2431" w:rsidRPr="0089386C">
              <w:rPr>
                <w:rFonts w:cstheme="minorHAnsi"/>
              </w:rPr>
              <w:t xml:space="preserve">” </w:t>
            </w:r>
            <w:r w:rsidR="002E2431">
              <w:rPr>
                <w:rFonts w:cstheme="minorHAnsi"/>
              </w:rPr>
              <w:t>screen</w:t>
            </w:r>
            <w:r w:rsidRPr="0089386C">
              <w:rPr>
                <w:rFonts w:cstheme="minorHAnsi"/>
              </w:rPr>
              <w:t>.</w:t>
            </w:r>
          </w:p>
        </w:tc>
      </w:tr>
      <w:tr w:rsidR="00397FAD" w:rsidRPr="004717BC" w14:paraId="4BE8660C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2B26E" w14:textId="77777777" w:rsidR="00397FAD" w:rsidRPr="00785682" w:rsidRDefault="00397FAD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3DED6" w14:textId="79E0AF48" w:rsidR="00397FAD" w:rsidRPr="00785682" w:rsidRDefault="00397FAD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personal activity</w:t>
            </w:r>
            <w:r w:rsidR="000C5046">
              <w:t>/personal activities</w:t>
            </w:r>
            <w:r>
              <w:t xml:space="preserve"> is</w:t>
            </w:r>
            <w:r w:rsidR="000C5046">
              <w:t>/are</w:t>
            </w:r>
            <w:r>
              <w:t xml:space="preserve"> removed</w:t>
            </w:r>
            <w:r w:rsidR="000C5046">
              <w:t xml:space="preserve"> in the database</w:t>
            </w:r>
            <w:r>
              <w:t>.</w:t>
            </w:r>
          </w:p>
        </w:tc>
      </w:tr>
      <w:tr w:rsidR="00257BCB" w14:paraId="66C44F4E" w14:textId="77777777" w:rsidTr="008F6805">
        <w:trPr>
          <w:trHeight w:val="251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D9FBDF1" w14:textId="77777777" w:rsidR="00257BCB" w:rsidRPr="00785682" w:rsidRDefault="00257BC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4468963" w14:textId="77777777" w:rsidR="00257BCB" w:rsidRPr="00E624C8" w:rsidRDefault="00257BCB" w:rsidP="00A668D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Step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11175B5" w14:textId="77777777" w:rsidR="00257BCB" w:rsidRPr="00E624C8" w:rsidRDefault="00257BCB" w:rsidP="00A668D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Actor Action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5DD52F5" w14:textId="77777777" w:rsidR="00257BCB" w:rsidRPr="00E624C8" w:rsidRDefault="00257BCB" w:rsidP="00A668D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624C8">
              <w:rPr>
                <w:rFonts w:cstheme="minorHAnsi"/>
                <w:b/>
              </w:rPr>
              <w:t>System Response</w:t>
            </w:r>
          </w:p>
        </w:tc>
      </w:tr>
      <w:tr w:rsidR="00257BCB" w14:paraId="74F16A6B" w14:textId="77777777" w:rsidTr="002755C7">
        <w:trPr>
          <w:trHeight w:val="251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4234190" w14:textId="77777777" w:rsidR="00257BCB" w:rsidRPr="00785682" w:rsidRDefault="00257BCB" w:rsidP="0023119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96E16B" w14:textId="77777777" w:rsidR="00257BCB" w:rsidRPr="006E16F3" w:rsidRDefault="00257BCB" w:rsidP="00231198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BB082" w14:textId="72AF1F13" w:rsidR="00257BCB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On </w:t>
            </w:r>
            <w:r w:rsidRPr="0089386C">
              <w:rPr>
                <w:rFonts w:cstheme="minorHAnsi"/>
              </w:rPr>
              <w:t>the “</w:t>
            </w:r>
            <w:r>
              <w:rPr>
                <w:rFonts w:cstheme="minorHAnsi"/>
              </w:rPr>
              <w:t>Work-plan</w:t>
            </w:r>
            <w:r w:rsidRPr="0089386C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screen, the user clicks on an item and selects “Remove” icon button in the quick view pop-up.</w:t>
            </w:r>
          </w:p>
          <w:p w14:paraId="625290DF" w14:textId="4EFB7D1D" w:rsidR="00257BCB" w:rsidRPr="006E16F3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CB466" w14:textId="18CE3E80" w:rsidR="00257BCB" w:rsidRPr="006E16F3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system shows the dialog “Delete Activity” for the use to choose whether remove an activity or remove the entire series.</w:t>
            </w:r>
          </w:p>
        </w:tc>
      </w:tr>
      <w:tr w:rsidR="00257BCB" w14:paraId="46099798" w14:textId="77777777" w:rsidTr="008F6805">
        <w:trPr>
          <w:trHeight w:val="251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C8201" w14:textId="77777777" w:rsidR="00257BCB" w:rsidRPr="00785682" w:rsidRDefault="00257BCB" w:rsidP="0023119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595F" w14:textId="77777777" w:rsidR="00257BCB" w:rsidRDefault="00257BCB" w:rsidP="00231198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578D6" w14:textId="56E807B4" w:rsidR="00257BCB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a button to confirm the removing.</w:t>
            </w:r>
          </w:p>
          <w:p w14:paraId="13B99617" w14:textId="77777777" w:rsidR="00257BCB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78A5F" w14:textId="379DD508" w:rsidR="00B7068B" w:rsidRDefault="00091F2A" w:rsidP="00231198">
            <w:pPr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update “Work-plan” screen with new data</w:t>
            </w:r>
            <w:r w:rsidRPr="0089386C">
              <w:rPr>
                <w:rFonts w:cstheme="minorHAnsi"/>
              </w:rPr>
              <w:t>.</w:t>
            </w:r>
          </w:p>
          <w:p w14:paraId="43BD08DB" w14:textId="23071CD1" w:rsidR="00257BCB" w:rsidRDefault="00257BCB" w:rsidP="0023119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231198" w14:paraId="2D485806" w14:textId="77777777" w:rsidTr="008F6805">
        <w:trPr>
          <w:trHeight w:val="95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097A7B" w14:textId="77777777" w:rsidR="00231198" w:rsidRPr="00785682" w:rsidRDefault="00231198" w:rsidP="00231198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3B8DE97" w14:textId="111A6978" w:rsidR="00231198" w:rsidRPr="00B042CF" w:rsidRDefault="00231198" w:rsidP="00231198">
            <w:pPr>
              <w:spacing w:after="0"/>
              <w:jc w:val="center"/>
              <w:rPr>
                <w:rFonts w:cstheme="minorHAnsi"/>
              </w:rPr>
            </w:pPr>
            <w:r w:rsidRPr="00E624C8">
              <w:rPr>
                <w:rFonts w:cstheme="minorHAnsi"/>
                <w:b/>
              </w:rPr>
              <w:t>Step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6400C9D" w14:textId="3D4CD3D8" w:rsidR="00231198" w:rsidRPr="00B042CF" w:rsidRDefault="00231198" w:rsidP="00231198">
            <w:pPr>
              <w:spacing w:after="0"/>
              <w:jc w:val="center"/>
              <w:rPr>
                <w:rFonts w:cstheme="minorHAnsi"/>
              </w:rPr>
            </w:pPr>
            <w:r w:rsidRPr="00E624C8">
              <w:rPr>
                <w:rFonts w:cstheme="minorHAnsi"/>
                <w:b/>
              </w:rPr>
              <w:t>Actor Action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ACBFD5" w14:textId="4767E899" w:rsidR="00231198" w:rsidRPr="00B042CF" w:rsidRDefault="00231198" w:rsidP="00231198">
            <w:pPr>
              <w:spacing w:after="0"/>
              <w:jc w:val="center"/>
              <w:rPr>
                <w:rFonts w:cstheme="minorHAnsi"/>
              </w:rPr>
            </w:pPr>
            <w:r w:rsidRPr="00E624C8">
              <w:rPr>
                <w:rFonts w:cstheme="minorHAnsi"/>
                <w:b/>
              </w:rPr>
              <w:t>System Response</w:t>
            </w:r>
          </w:p>
        </w:tc>
      </w:tr>
      <w:tr w:rsidR="00BF4AA4" w14:paraId="373A8379" w14:textId="77777777" w:rsidTr="008F6805">
        <w:trPr>
          <w:trHeight w:val="95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874D18A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DF1D9" w14:textId="78531B55" w:rsidR="00BF4AA4" w:rsidRPr="00B042CF" w:rsidRDefault="00BF4AA4" w:rsidP="00BF4A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FB9EF" w14:textId="336378A2" w:rsidR="00BF4AA4" w:rsidRDefault="00BF4AA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double</w:t>
            </w:r>
            <w:r w:rsidRPr="00EF2798">
              <w:rPr>
                <w:rFonts w:cstheme="minorHAnsi"/>
              </w:rPr>
              <w:t xml:space="preserve"> clicks on </w:t>
            </w:r>
            <w:r>
              <w:rPr>
                <w:rFonts w:cstheme="minorHAnsi"/>
              </w:rPr>
              <w:t>an item</w:t>
            </w:r>
            <w:r w:rsidRPr="00EF279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on the “Work-plan” screen.</w:t>
            </w:r>
          </w:p>
          <w:p w14:paraId="05E3E24F" w14:textId="21C4B6B8" w:rsidR="00BF4AA4" w:rsidRPr="00B042CF" w:rsidRDefault="00BF4AA4" w:rsidP="00BF4AA4">
            <w:pPr>
              <w:spacing w:after="0"/>
              <w:rPr>
                <w:rFonts w:cstheme="minorHAnsi"/>
              </w:rPr>
            </w:pP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D02E1" w14:textId="77777777" w:rsidR="00BF4AA4" w:rsidRDefault="00BF4AA4" w:rsidP="00BF4AA4">
            <w:pPr>
              <w:spacing w:after="0"/>
              <w:rPr>
                <w:rFonts w:cstheme="minorHAnsi"/>
              </w:rPr>
            </w:pPr>
            <w:r w:rsidRPr="000454E7">
              <w:rPr>
                <w:rFonts w:cstheme="minorHAnsi"/>
              </w:rPr>
              <w:t>The system displays</w:t>
            </w:r>
            <w:r>
              <w:rPr>
                <w:rFonts w:cstheme="minorHAnsi"/>
              </w:rPr>
              <w:t xml:space="preserve"> the</w:t>
            </w:r>
            <w:r w:rsidRPr="000454E7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Edit A</w:t>
            </w:r>
            <w:r w:rsidRPr="000454E7">
              <w:rPr>
                <w:rFonts w:cstheme="minorHAnsi"/>
              </w:rPr>
              <w:t>ctivity” form</w:t>
            </w:r>
            <w:r>
              <w:rPr>
                <w:rFonts w:cstheme="minorHAnsi"/>
              </w:rPr>
              <w:t xml:space="preserve"> dialog that contains the following format fields:</w:t>
            </w:r>
          </w:p>
          <w:p w14:paraId="2D5451B9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 w:rsidRPr="000454E7">
              <w:rPr>
                <w:rFonts w:cstheme="minorHAnsi"/>
              </w:rPr>
              <w:t>“Title”: text, required.</w:t>
            </w:r>
          </w:p>
          <w:p w14:paraId="16CFF3D6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Location”: text.</w:t>
            </w:r>
          </w:p>
          <w:p w14:paraId="42CA131D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5D4C061E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mark”: text.</w:t>
            </w:r>
          </w:p>
          <w:p w14:paraId="48938AC9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tart time”: date time, required.</w:t>
            </w:r>
          </w:p>
          <w:p w14:paraId="5F400B59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End time”: date time, required.</w:t>
            </w:r>
          </w:p>
          <w:p w14:paraId="3700365D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AllDay”:check box [True- False] , default is “False”.</w:t>
            </w:r>
          </w:p>
          <w:p w14:paraId="1E32703E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Repeat”: selection (Never, Daily, Weekly, Monthly, Yearly), default is “Never”.</w:t>
            </w:r>
          </w:p>
          <w:p w14:paraId="1008C7ED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isCompleted”: check box [True, False], defalt is False.</w:t>
            </w:r>
          </w:p>
          <w:p w14:paraId="3BEA9AED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3246490B" w14:textId="77777777" w:rsidR="00BF4AA4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  <w:p w14:paraId="34979BA3" w14:textId="4D6D07C2" w:rsidR="00BF4AA4" w:rsidRPr="00B042CF" w:rsidRDefault="00BF4AA4" w:rsidP="00BF4AA4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Delete”: button.</w:t>
            </w:r>
          </w:p>
        </w:tc>
      </w:tr>
      <w:tr w:rsidR="00BF4AA4" w14:paraId="62108549" w14:textId="77777777" w:rsidTr="008F6805">
        <w:trPr>
          <w:trHeight w:val="95"/>
        </w:trPr>
        <w:tc>
          <w:tcPr>
            <w:tcW w:w="1868" w:type="dxa"/>
            <w:tcBorders>
              <w:left w:val="single" w:sz="4" w:space="0" w:color="auto"/>
              <w:right w:val="single" w:sz="4" w:space="0" w:color="auto"/>
            </w:tcBorders>
          </w:tcPr>
          <w:p w14:paraId="2966E7DC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9B797" w14:textId="2ED63C54" w:rsidR="00BF4AA4" w:rsidRDefault="00BF4AA4" w:rsidP="00BF4AA4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5AA9A" w14:textId="77777777" w:rsidR="00BF4AA4" w:rsidRDefault="00BF4AA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Delete” button.</w:t>
            </w:r>
          </w:p>
          <w:p w14:paraId="1A64FF70" w14:textId="401EC4D7" w:rsidR="00BF4AA4" w:rsidRDefault="00BF4AA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97F3E8" w14:textId="77777777" w:rsidR="00BF4AA4" w:rsidRDefault="00BF4AA4" w:rsidP="00B7068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</w:t>
            </w:r>
            <w:r w:rsidR="00B7068B">
              <w:rPr>
                <w:rFonts w:cstheme="minorHAnsi"/>
              </w:rPr>
              <w:t>shows confirmation dialog “Delete Activity” which includes:</w:t>
            </w:r>
          </w:p>
          <w:p w14:paraId="5C360A5F" w14:textId="521EBD70" w:rsidR="00B7068B" w:rsidRDefault="00B7068B" w:rsidP="00B7068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Delete”: button.</w:t>
            </w:r>
          </w:p>
          <w:p w14:paraId="2FA82E9A" w14:textId="08C7954A" w:rsidR="00B7068B" w:rsidRPr="000454E7" w:rsidRDefault="00B7068B" w:rsidP="00B7068B">
            <w:pPr>
              <w:pStyle w:val="ListParagraph"/>
              <w:numPr>
                <w:ilvl w:val="0"/>
                <w:numId w:val="34"/>
              </w:numPr>
              <w:spacing w:after="0"/>
              <w:ind w:left="34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  <w:r w:rsidRPr="000454E7">
              <w:rPr>
                <w:rFonts w:cstheme="minorHAnsi"/>
              </w:rPr>
              <w:t xml:space="preserve"> </w:t>
            </w:r>
          </w:p>
        </w:tc>
      </w:tr>
      <w:tr w:rsidR="00091F2A" w14:paraId="486B23A0" w14:textId="77777777" w:rsidTr="008F6805">
        <w:trPr>
          <w:trHeight w:val="95"/>
        </w:trPr>
        <w:tc>
          <w:tcPr>
            <w:tcW w:w="1868" w:type="dxa"/>
            <w:tcBorders>
              <w:left w:val="single" w:sz="4" w:space="0" w:color="auto"/>
              <w:right w:val="single" w:sz="4" w:space="0" w:color="auto"/>
            </w:tcBorders>
          </w:tcPr>
          <w:p w14:paraId="6AC695FA" w14:textId="77777777" w:rsidR="00091F2A" w:rsidRPr="00785682" w:rsidRDefault="00091F2A" w:rsidP="00091F2A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47A6D" w14:textId="514286D8" w:rsidR="00091F2A" w:rsidRDefault="00091F2A" w:rsidP="00091F2A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2EC6C" w14:textId="77777777" w:rsidR="00091F2A" w:rsidRDefault="00091F2A" w:rsidP="00091F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Delete” button.</w:t>
            </w:r>
          </w:p>
          <w:p w14:paraId="128982F0" w14:textId="1514CF0B" w:rsidR="00091F2A" w:rsidRDefault="00091F2A" w:rsidP="00091F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51B10" w14:textId="77777777" w:rsidR="00091F2A" w:rsidRDefault="00091F2A" w:rsidP="00091F2A">
            <w:pPr>
              <w:spacing w:after="0" w:line="240" w:lineRule="exact"/>
              <w:rPr>
                <w:rFonts w:cstheme="minorHAnsi"/>
              </w:rPr>
            </w:pPr>
            <w:r w:rsidRPr="0089386C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update “Work-plan” screen with new data</w:t>
            </w:r>
            <w:r w:rsidRPr="0089386C">
              <w:rPr>
                <w:rFonts w:cstheme="minorHAnsi"/>
              </w:rPr>
              <w:t>.</w:t>
            </w:r>
          </w:p>
          <w:p w14:paraId="4070F4C6" w14:textId="233C1579" w:rsidR="00091F2A" w:rsidRDefault="00091F2A" w:rsidP="00091F2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BF4AA4" w:rsidRPr="004717BC" w14:paraId="4A3DE687" w14:textId="77777777" w:rsidTr="008F6805">
        <w:trPr>
          <w:trHeight w:val="251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B65AB95" w14:textId="2B74DE61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6743EF6" w14:textId="77777777" w:rsidR="00BF4AA4" w:rsidRPr="00E85F6B" w:rsidRDefault="00BF4AA4" w:rsidP="00BF4AA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No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4A00FF4" w14:textId="77777777" w:rsidR="00BF4AA4" w:rsidRPr="00E85F6B" w:rsidRDefault="00BF4AA4" w:rsidP="00BF4AA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Actor Action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B90BA0B" w14:textId="77777777" w:rsidR="00BF4AA4" w:rsidRPr="00E85F6B" w:rsidRDefault="00BF4AA4" w:rsidP="00BF4AA4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E85F6B">
              <w:rPr>
                <w:rFonts w:cstheme="minorHAnsi"/>
                <w:b/>
              </w:rPr>
              <w:t>System Response</w:t>
            </w:r>
          </w:p>
        </w:tc>
      </w:tr>
      <w:tr w:rsidR="00BF4AA4" w:rsidRPr="004717BC" w14:paraId="2C824FF1" w14:textId="77777777" w:rsidTr="008F6805">
        <w:trPr>
          <w:trHeight w:val="251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19B2A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A7717" w14:textId="77777777" w:rsidR="00BF4AA4" w:rsidRPr="00073D63" w:rsidRDefault="00BF4AA4" w:rsidP="00BF4AA4">
            <w:pPr>
              <w:spacing w:after="0" w:line="240" w:lineRule="exact"/>
              <w:jc w:val="center"/>
              <w:rPr>
                <w:rFonts w:cstheme="minorHAnsi"/>
                <w:sz w:val="20"/>
              </w:rPr>
            </w:pPr>
            <w:r w:rsidRPr="00073D63">
              <w:rPr>
                <w:rFonts w:cstheme="minorHAnsi"/>
                <w:sz w:val="20"/>
              </w:rPr>
              <w:t>1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7AF96" w14:textId="63C17761" w:rsidR="00BF4AA4" w:rsidRPr="0089386C" w:rsidRDefault="00BF4AA4" w:rsidP="00BF4AA4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89386C">
              <w:rPr>
                <w:rFonts w:cstheme="minorHAnsi"/>
              </w:rPr>
              <w:t xml:space="preserve"> selects “</w:t>
            </w:r>
            <w:r>
              <w:rPr>
                <w:rFonts w:cstheme="minorHAnsi"/>
              </w:rPr>
              <w:t>Cancel</w:t>
            </w:r>
            <w:r w:rsidRPr="0089386C">
              <w:rPr>
                <w:rFonts w:cstheme="minorHAnsi"/>
              </w:rPr>
              <w:t>” button to cancel</w:t>
            </w:r>
            <w:r>
              <w:rPr>
                <w:rFonts w:cstheme="minorHAnsi"/>
              </w:rPr>
              <w:t xml:space="preserve"> the removing</w:t>
            </w:r>
            <w:r w:rsidRPr="0089386C">
              <w:rPr>
                <w:rFonts w:cstheme="minorHAnsi"/>
              </w:rPr>
              <w:t>.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7B547" w14:textId="7452F449" w:rsidR="00BF4AA4" w:rsidRPr="0089386C" w:rsidRDefault="00BF4AA4" w:rsidP="00B7068B">
            <w:pPr>
              <w:spacing w:after="0" w:line="240" w:lineRule="auto"/>
              <w:ind w:left="-18"/>
            </w:pPr>
            <w:r w:rsidRPr="0089386C">
              <w:t>The system returns the “</w:t>
            </w:r>
            <w:r w:rsidR="00B7068B">
              <w:rPr>
                <w:rFonts w:cstheme="minorHAnsi"/>
              </w:rPr>
              <w:t>Work-plan</w:t>
            </w:r>
            <w:r w:rsidRPr="0089386C">
              <w:t>” screen.</w:t>
            </w:r>
          </w:p>
        </w:tc>
      </w:tr>
      <w:tr w:rsidR="00BF4AA4" w:rsidRPr="004717BC" w14:paraId="4D92F71B" w14:textId="77777777" w:rsidTr="008F6805">
        <w:trPr>
          <w:trHeight w:val="251"/>
        </w:trPr>
        <w:tc>
          <w:tcPr>
            <w:tcW w:w="18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1A0CD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C2A08D" w14:textId="77777777" w:rsidR="00BF4AA4" w:rsidRPr="00073D63" w:rsidRDefault="00BF4AA4" w:rsidP="00BF4AA4">
            <w:pPr>
              <w:spacing w:after="0" w:line="240" w:lineRule="exact"/>
              <w:jc w:val="center"/>
              <w:rPr>
                <w:rFonts w:cstheme="minorHAnsi"/>
                <w:sz w:val="20"/>
              </w:rPr>
            </w:pPr>
            <w:r w:rsidRPr="00073D63">
              <w:rPr>
                <w:rFonts w:cstheme="minorHAnsi"/>
                <w:sz w:val="20"/>
              </w:rPr>
              <w:t>2</w:t>
            </w:r>
          </w:p>
        </w:tc>
        <w:tc>
          <w:tcPr>
            <w:tcW w:w="3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63763" w14:textId="77777777" w:rsidR="00BF4AA4" w:rsidRDefault="00BF4AA4" w:rsidP="00BF4AA4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297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7959A" w14:textId="77777777" w:rsidR="00BF4AA4" w:rsidRDefault="00BF4AA4" w:rsidP="00BF4AA4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BF4AA4" w14:paraId="47118D74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EAF90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1D83E" w14:textId="77777777" w:rsidR="00BF4AA4" w:rsidRPr="00785682" w:rsidRDefault="00BF4AA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.</w:t>
            </w:r>
          </w:p>
        </w:tc>
      </w:tr>
      <w:tr w:rsidR="00BF4AA4" w14:paraId="28029911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C6732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FAAA6" w14:textId="77777777" w:rsidR="00BF4AA4" w:rsidRPr="00785682" w:rsidRDefault="00BF4AA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BF4AA4" w14:paraId="16C67E98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6F733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600B9" w14:textId="3D9B9518" w:rsidR="00BF4AA4" w:rsidRPr="00785682" w:rsidRDefault="00AB5B94" w:rsidP="00BF4AA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5, BR-36, BR-39</w:t>
            </w:r>
            <w:r w:rsidR="00610520">
              <w:rPr>
                <w:rFonts w:cstheme="minorHAnsi"/>
              </w:rPr>
              <w:t>, BR-40</w:t>
            </w:r>
          </w:p>
        </w:tc>
      </w:tr>
      <w:tr w:rsidR="00BF4AA4" w14:paraId="2971F37B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34856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AF125" w14:textId="77777777" w:rsidR="00BF4AA4" w:rsidRPr="00785682" w:rsidRDefault="00BF4AA4" w:rsidP="00BF4AA4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F4AA4" w14:paraId="70CC3A3F" w14:textId="77777777" w:rsidTr="008F6805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683C3" w14:textId="77777777" w:rsidR="00BF4AA4" w:rsidRPr="00785682" w:rsidRDefault="00BF4AA4" w:rsidP="00BF4AA4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98DA9" w14:textId="77777777" w:rsidR="00BF4AA4" w:rsidRPr="00785682" w:rsidRDefault="00BF4AA4" w:rsidP="00AB5B94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5E38962" w14:textId="1CE08FD0" w:rsidR="00397FAD" w:rsidRPr="00AB5B94" w:rsidRDefault="00AB5B94" w:rsidP="00AB5B9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7" w:name="_Toc70316081"/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0</w:t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AB5B9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man&gt;&gt; Remove personal activities</w:t>
      </w:r>
      <w:bookmarkEnd w:id="137"/>
    </w:p>
    <w:p w14:paraId="77B4EEE0" w14:textId="43305F65" w:rsidR="009C0314" w:rsidRPr="009A5BBD" w:rsidRDefault="00D2482E" w:rsidP="00D2482E">
      <w:pPr>
        <w:pStyle w:val="Heading3"/>
      </w:pPr>
      <w:bookmarkStart w:id="138" w:name="_Toc70316031"/>
      <w:r>
        <w:t xml:space="preserve">2.6 </w:t>
      </w:r>
      <w:r w:rsidR="0010297E">
        <w:t xml:space="preserve">&lt;&lt;Sales </w:t>
      </w:r>
      <w:r w:rsidR="00873957">
        <w:t>Supervisor</w:t>
      </w:r>
      <w:r w:rsidR="009A5BBD" w:rsidRPr="009A5BBD">
        <w:t xml:space="preserve">&gt;&gt; Overview </w:t>
      </w:r>
      <w:r w:rsidR="0010297E">
        <w:t>Use Case</w:t>
      </w:r>
      <w:bookmarkEnd w:id="138"/>
    </w:p>
    <w:p w14:paraId="23F8440D" w14:textId="77777777" w:rsidR="00534618" w:rsidRDefault="005E33D9" w:rsidP="00534618">
      <w:pPr>
        <w:keepNext/>
      </w:pPr>
      <w:r>
        <w:rPr>
          <w:noProof/>
          <w:lang w:val="en-US" w:eastAsia="ja-JP"/>
        </w:rPr>
        <w:drawing>
          <wp:inline distT="0" distB="0" distL="0" distR="0" wp14:anchorId="77EE76AB" wp14:editId="3B519446">
            <wp:extent cx="5731510" cy="2474595"/>
            <wp:effectExtent l="0" t="0" r="2540" b="190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_overview.jp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7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BB250" w14:textId="181510A7" w:rsidR="00A668DB" w:rsidRPr="00534618" w:rsidRDefault="00534618" w:rsidP="00534618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39" w:name="_Toc70316138"/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4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Overview Use Case</w:t>
      </w:r>
      <w:bookmarkEnd w:id="139"/>
    </w:p>
    <w:p w14:paraId="04DD472C" w14:textId="481A9674" w:rsidR="0048624B" w:rsidRDefault="003A5B39" w:rsidP="00924073">
      <w:pPr>
        <w:pStyle w:val="Heading4"/>
        <w:numPr>
          <w:ilvl w:val="0"/>
          <w:numId w:val="27"/>
        </w:numPr>
      </w:pPr>
      <w:bookmarkStart w:id="140" w:name="_Create_target_schools"/>
      <w:bookmarkEnd w:id="140"/>
      <w:r>
        <w:t xml:space="preserve">Create </w:t>
      </w:r>
      <w:r w:rsidR="00A668DB">
        <w:t>t</w:t>
      </w:r>
      <w:r>
        <w:t xml:space="preserve">arget </w:t>
      </w:r>
      <w:r w:rsidR="00A668DB">
        <w:t>s</w:t>
      </w:r>
      <w:r>
        <w:t>chools</w:t>
      </w:r>
    </w:p>
    <w:p w14:paraId="68483D0D" w14:textId="77777777" w:rsidR="00534618" w:rsidRDefault="00031ECA" w:rsidP="00534618">
      <w:pPr>
        <w:keepNext/>
      </w:pPr>
      <w:r>
        <w:rPr>
          <w:noProof/>
          <w:lang w:val="en-US" w:eastAsia="ja-JP"/>
        </w:rPr>
        <w:drawing>
          <wp:inline distT="0" distB="0" distL="0" distR="0" wp14:anchorId="2A72596C" wp14:editId="2D71F188">
            <wp:extent cx="5731510" cy="900430"/>
            <wp:effectExtent l="0" t="0" r="254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create target schools.jp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0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01A0F" w14:textId="4570DAF1" w:rsidR="009A5BBD" w:rsidRPr="00534618" w:rsidRDefault="00534618" w:rsidP="00534618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1" w:name="_Toc70316139"/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5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Create target schools</w:t>
      </w:r>
      <w:bookmarkEnd w:id="141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68"/>
        <w:gridCol w:w="698"/>
        <w:gridCol w:w="2701"/>
        <w:gridCol w:w="91"/>
        <w:gridCol w:w="1980"/>
        <w:gridCol w:w="1530"/>
      </w:tblGrid>
      <w:tr w:rsidR="0048624B" w:rsidRPr="00266D5C" w14:paraId="294AE5B7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47854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92847" w14:textId="1F3D4C6C" w:rsidR="0048624B" w:rsidRPr="00785682" w:rsidRDefault="00A668DB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8</w:t>
            </w:r>
            <w:r w:rsidR="0048624B" w:rsidRPr="00785682">
              <w:rPr>
                <w:rFonts w:cstheme="minorHAnsi"/>
                <w:b/>
              </w:rPr>
              <w:t xml:space="preserve"> </w:t>
            </w:r>
            <w:r w:rsidR="003A5B39">
              <w:rPr>
                <w:rFonts w:cstheme="minorHAnsi"/>
                <w:b/>
              </w:rPr>
              <w:t>Create</w:t>
            </w:r>
            <w:r w:rsidR="0048624B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>t</w:t>
            </w:r>
            <w:r w:rsidR="0048624B">
              <w:rPr>
                <w:rFonts w:cstheme="minorHAnsi"/>
                <w:b/>
              </w:rPr>
              <w:t xml:space="preserve">arget </w:t>
            </w:r>
            <w:r>
              <w:rPr>
                <w:rFonts w:cstheme="minorHAnsi"/>
                <w:b/>
              </w:rPr>
              <w:t>s</w:t>
            </w:r>
            <w:r w:rsidR="0048624B">
              <w:rPr>
                <w:rFonts w:cstheme="minorHAnsi"/>
                <w:b/>
              </w:rPr>
              <w:t>chools</w:t>
            </w:r>
          </w:p>
        </w:tc>
      </w:tr>
      <w:tr w:rsidR="0048624B" w14:paraId="2BE3D957" w14:textId="77777777" w:rsidTr="008C283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B609E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65DA7" w14:textId="04D0D047" w:rsidR="0048624B" w:rsidRPr="00785682" w:rsidRDefault="007242D4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  <w:r w:rsidR="00F20D35">
              <w:rPr>
                <w:rFonts w:cstheme="minorHAnsi"/>
              </w:rPr>
              <w:t>, HaPTN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37164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1B2C4" w14:textId="77777777" w:rsidR="0048624B" w:rsidRPr="00785682" w:rsidRDefault="0048624B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5/02/2021</w:t>
            </w:r>
          </w:p>
        </w:tc>
      </w:tr>
      <w:tr w:rsidR="0048624B" w14:paraId="1B115078" w14:textId="77777777" w:rsidTr="008C283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59869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4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4E65F" w14:textId="75C1E25E" w:rsidR="0048624B" w:rsidRPr="00785682" w:rsidRDefault="008C283C" w:rsidP="008C28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ales Supervisor, </w:t>
            </w:r>
            <w:r w:rsidR="0048624B">
              <w:rPr>
                <w:rFonts w:cstheme="minorHAnsi"/>
              </w:rPr>
              <w:t>Sales Manager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6B429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A6714" w14:textId="77777777" w:rsidR="0048624B" w:rsidRPr="00785682" w:rsidRDefault="006547D5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48624B" w14:paraId="61295996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8DC25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Descrip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23508" w14:textId="11050E1D" w:rsidR="0048624B" w:rsidRPr="00785682" w:rsidRDefault="0048624B" w:rsidP="00A668D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 w:rsidR="000E4FF2">
              <w:rPr>
                <w:rFonts w:cstheme="minorHAnsi"/>
              </w:rPr>
              <w:t xml:space="preserve"> to create</w:t>
            </w:r>
            <w:r>
              <w:rPr>
                <w:rFonts w:cstheme="minorHAnsi"/>
              </w:rPr>
              <w:t xml:space="preserve"> new target schools</w:t>
            </w:r>
            <w:r w:rsidR="00253507">
              <w:rPr>
                <w:rFonts w:cstheme="minorHAnsi"/>
              </w:rPr>
              <w:t xml:space="preserve"> from the list of all schools</w:t>
            </w:r>
            <w:r>
              <w:rPr>
                <w:rFonts w:cstheme="minorHAnsi"/>
              </w:rPr>
              <w:t>.</w:t>
            </w:r>
          </w:p>
        </w:tc>
      </w:tr>
      <w:tr w:rsidR="0048624B" w:rsidRPr="004717BC" w14:paraId="50B074CD" w14:textId="77777777" w:rsidTr="00B86CFC">
        <w:trPr>
          <w:trHeight w:val="332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EACA2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16DDC" w14:textId="2E931642" w:rsidR="0048624B" w:rsidRPr="00785682" w:rsidRDefault="00535909" w:rsidP="00806F5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48624B">
              <w:rPr>
                <w:rFonts w:cstheme="minorHAnsi"/>
              </w:rPr>
              <w:t xml:space="preserve"> clicks on the “</w:t>
            </w:r>
            <w:r w:rsidR="00806F57">
              <w:rPr>
                <w:rFonts w:cstheme="minorHAnsi"/>
              </w:rPr>
              <w:t>Create</w:t>
            </w:r>
            <w:r w:rsidR="00C13D5D">
              <w:rPr>
                <w:rFonts w:cstheme="minorHAnsi"/>
              </w:rPr>
              <w:t>” button o</w:t>
            </w:r>
            <w:r w:rsidR="0048624B">
              <w:rPr>
                <w:rFonts w:cstheme="minorHAnsi"/>
              </w:rPr>
              <w:t xml:space="preserve">n </w:t>
            </w:r>
            <w:r w:rsidR="00073D63">
              <w:rPr>
                <w:rFonts w:cstheme="minorHAnsi"/>
              </w:rPr>
              <w:t>“Target S</w:t>
            </w:r>
            <w:r w:rsidR="00661A05">
              <w:rPr>
                <w:rFonts w:cstheme="minorHAnsi"/>
              </w:rPr>
              <w:t>chools</w:t>
            </w:r>
            <w:r w:rsidR="00073D63">
              <w:rPr>
                <w:rFonts w:cstheme="minorHAnsi"/>
              </w:rPr>
              <w:t>”</w:t>
            </w:r>
            <w:r w:rsidR="0048624B">
              <w:rPr>
                <w:rFonts w:cstheme="minorHAnsi"/>
              </w:rPr>
              <w:t xml:space="preserve"> screen.</w:t>
            </w:r>
          </w:p>
        </w:tc>
      </w:tr>
      <w:tr w:rsidR="0048624B" w:rsidRPr="004717BC" w14:paraId="78ACF88B" w14:textId="77777777" w:rsidTr="00B86CFC">
        <w:trPr>
          <w:trHeight w:val="593"/>
        </w:trPr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DBB42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5A434" w14:textId="059D01E7" w:rsidR="0048624B" w:rsidRDefault="0048624B" w:rsidP="00A668DB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 Supervisor or Sales Manager</w:t>
            </w:r>
            <w:r>
              <w:rPr>
                <w:rFonts w:cstheme="minorHAnsi"/>
              </w:rPr>
              <w:t>.</w:t>
            </w:r>
          </w:p>
          <w:p w14:paraId="07F90E79" w14:textId="77777777" w:rsidR="00661A05" w:rsidRPr="00785682" w:rsidRDefault="00073D63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</w:t>
            </w:r>
            <w:r w:rsidR="00535909">
              <w:rPr>
                <w:rFonts w:cstheme="minorHAnsi"/>
              </w:rPr>
              <w:t>The user</w:t>
            </w:r>
            <w:r w:rsidR="00661A05">
              <w:rPr>
                <w:rFonts w:cstheme="minorHAnsi"/>
              </w:rPr>
              <w:t xml:space="preserve"> is on the </w:t>
            </w:r>
            <w:r w:rsidR="00A339CC">
              <w:rPr>
                <w:rFonts w:cstheme="minorHAnsi"/>
              </w:rPr>
              <w:t>“Target S</w:t>
            </w:r>
            <w:r w:rsidR="00661A05">
              <w:rPr>
                <w:rFonts w:cstheme="minorHAnsi"/>
              </w:rPr>
              <w:t>chools</w:t>
            </w:r>
            <w:r w:rsidR="00A339CC">
              <w:rPr>
                <w:rFonts w:cstheme="minorHAnsi"/>
              </w:rPr>
              <w:t>”</w:t>
            </w:r>
            <w:r w:rsidR="00661A05">
              <w:rPr>
                <w:rFonts w:cstheme="minorHAnsi"/>
              </w:rPr>
              <w:t xml:space="preserve"> screen.</w:t>
            </w:r>
          </w:p>
        </w:tc>
      </w:tr>
      <w:tr w:rsidR="0048624B" w:rsidRPr="004717BC" w14:paraId="4B27401F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7DC5E" w14:textId="77777777" w:rsidR="0048624B" w:rsidRPr="00785682" w:rsidRDefault="0048624B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5DBCF7" w14:textId="10AB4CFC" w:rsidR="0048624B" w:rsidRPr="00785682" w:rsidRDefault="0048624B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 xml:space="preserve">The new </w:t>
            </w:r>
            <w:r w:rsidR="00661A05">
              <w:t>target school</w:t>
            </w:r>
            <w:r w:rsidR="00D45EE4">
              <w:t>s</w:t>
            </w:r>
            <w:r w:rsidR="0034573A">
              <w:t xml:space="preserve"> are</w:t>
            </w:r>
            <w:r>
              <w:t xml:space="preserve"> </w:t>
            </w:r>
            <w:r w:rsidR="00734810">
              <w:t>created</w:t>
            </w:r>
            <w:r w:rsidR="00661A05">
              <w:t xml:space="preserve"> in </w:t>
            </w:r>
            <w:r w:rsidR="00E36596">
              <w:t>the system</w:t>
            </w:r>
            <w:r>
              <w:t>.</w:t>
            </w:r>
          </w:p>
        </w:tc>
      </w:tr>
      <w:tr w:rsidR="001D1501" w14:paraId="269D5402" w14:textId="77777777" w:rsidTr="00674638">
        <w:trPr>
          <w:trHeight w:val="251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BD3D0C9" w14:textId="77777777" w:rsidR="001D1501" w:rsidRPr="00785682" w:rsidRDefault="001D1501" w:rsidP="00A668D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7FD7B99" w14:textId="77777777" w:rsidR="001D1501" w:rsidRPr="00974D32" w:rsidRDefault="001D1501" w:rsidP="00A668DB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Step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27B687C" w14:textId="77777777" w:rsidR="001D1501" w:rsidRPr="00974D32" w:rsidRDefault="001D1501" w:rsidP="00A668DB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Actor Action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36436F6" w14:textId="77777777" w:rsidR="001D1501" w:rsidRPr="00974D32" w:rsidRDefault="001D1501" w:rsidP="00A668DB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System Response</w:t>
            </w:r>
          </w:p>
        </w:tc>
      </w:tr>
      <w:tr w:rsidR="001D1501" w14:paraId="6B743408" w14:textId="77777777" w:rsidTr="00BC6214">
        <w:trPr>
          <w:trHeight w:val="1875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CACA5FE" w14:textId="77777777" w:rsidR="001D1501" w:rsidRPr="00785682" w:rsidRDefault="001D1501" w:rsidP="00806F5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8F63E" w14:textId="77777777" w:rsidR="001D1501" w:rsidRPr="00A31496" w:rsidRDefault="001D1501" w:rsidP="00806F5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49BEF" w14:textId="257E228D" w:rsidR="001D1501" w:rsidRPr="00A31496" w:rsidRDefault="001D1501" w:rsidP="00806F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Create” button on “Target Schools” screen.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EFE75" w14:textId="456207BE" w:rsidR="001D1501" w:rsidRDefault="001D1501" w:rsidP="00806F57">
            <w:pPr>
              <w:spacing w:after="0"/>
              <w:rPr>
                <w:rFonts w:cstheme="minorHAnsi"/>
              </w:rPr>
            </w:pPr>
            <w:r w:rsidRPr="00A31496">
              <w:rPr>
                <w:rFonts w:cstheme="minorHAnsi"/>
              </w:rPr>
              <w:t>The system displays the “</w:t>
            </w:r>
            <w:r>
              <w:rPr>
                <w:rFonts w:cstheme="minorHAnsi"/>
              </w:rPr>
              <w:t>Create Target School” form with following required information:</w:t>
            </w:r>
          </w:p>
          <w:p w14:paraId="44694B04" w14:textId="355287F4" w:rsidR="001D1501" w:rsidRDefault="001D1501" w:rsidP="00FA4183">
            <w:pPr>
              <w:pStyle w:val="ListParagraph"/>
              <w:numPr>
                <w:ilvl w:val="0"/>
                <w:numId w:val="7"/>
              </w:numPr>
              <w:spacing w:after="0"/>
              <w:ind w:left="252" w:hanging="252"/>
              <w:rPr>
                <w:rFonts w:cstheme="minorHAnsi"/>
              </w:rPr>
            </w:pPr>
            <w:r>
              <w:rPr>
                <w:rFonts w:cstheme="minorHAnsi"/>
              </w:rPr>
              <w:t>“School year”: text, default is the current school year, read only.</w:t>
            </w:r>
          </w:p>
          <w:p w14:paraId="5CCFD0AC" w14:textId="37ADA283" w:rsidR="001D1501" w:rsidRDefault="001D1501" w:rsidP="00B71FDC">
            <w:pPr>
              <w:pStyle w:val="ListParagraph"/>
              <w:numPr>
                <w:ilvl w:val="0"/>
                <w:numId w:val="7"/>
              </w:numPr>
              <w:spacing w:after="0"/>
              <w:ind w:left="252" w:hanging="252"/>
              <w:rPr>
                <w:rFonts w:cstheme="minorHAnsi"/>
              </w:rPr>
            </w:pPr>
            <w:r>
              <w:rPr>
                <w:rFonts w:cstheme="minorHAnsi"/>
              </w:rPr>
              <w:t>A table of all schools which has the following columns:</w:t>
            </w:r>
          </w:p>
          <w:p w14:paraId="46F401BC" w14:textId="4F8394C1" w:rsidR="001D1501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”: checkbox.</w:t>
            </w:r>
          </w:p>
          <w:p w14:paraId="2006798A" w14:textId="77777777" w:rsidR="001D1501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 w:rsidRPr="00223757">
              <w:rPr>
                <w:rFonts w:cstheme="minorHAnsi"/>
              </w:rPr>
              <w:t>“School Name”: text</w:t>
            </w:r>
            <w:r>
              <w:rPr>
                <w:rFonts w:cstheme="minorHAnsi"/>
              </w:rPr>
              <w:t>.</w:t>
            </w:r>
          </w:p>
          <w:p w14:paraId="33715F4D" w14:textId="77777777" w:rsidR="001D1501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Principal”: text.</w:t>
            </w:r>
          </w:p>
          <w:p w14:paraId="090EB4AE" w14:textId="7A639F25" w:rsidR="001D1501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School Status”: text.</w:t>
            </w:r>
          </w:p>
          <w:p w14:paraId="4FA0462F" w14:textId="77777777" w:rsidR="001D1501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Purpose”: selections (</w:t>
            </w:r>
          </w:p>
          <w:p w14:paraId="0BF2A9CB" w14:textId="77777777" w:rsidR="001D1501" w:rsidRDefault="001D1501" w:rsidP="00B71FDC">
            <w:pPr>
              <w:pStyle w:val="ListParagraph"/>
              <w:spacing w:after="0"/>
              <w:ind w:left="432"/>
              <w:rPr>
                <w:rFonts w:cstheme="minorHAnsi"/>
              </w:rPr>
            </w:pPr>
            <w:r>
              <w:rPr>
                <w:rFonts w:cstheme="minorHAnsi"/>
              </w:rPr>
              <w:t>- Leads: Sales mới, Theo dõi;</w:t>
            </w:r>
          </w:p>
          <w:p w14:paraId="77689899" w14:textId="77777777" w:rsidR="001D1501" w:rsidRDefault="001D1501" w:rsidP="00B71FDC">
            <w:pPr>
              <w:pStyle w:val="ListParagraph"/>
              <w:spacing w:after="0"/>
              <w:ind w:left="432"/>
              <w:rPr>
                <w:rFonts w:cstheme="minorHAnsi"/>
              </w:rPr>
            </w:pPr>
            <w:r>
              <w:rPr>
                <w:rFonts w:cstheme="minorHAnsi"/>
              </w:rPr>
              <w:t>- Customer: Chăm sóc, Tái ký hợp đồng, Ký mới hợp đồng;</w:t>
            </w:r>
          </w:p>
          <w:p w14:paraId="1D43AF93" w14:textId="02B32D35" w:rsidR="001D1501" w:rsidRDefault="001D1501" w:rsidP="00B71FDC">
            <w:pPr>
              <w:pStyle w:val="ListParagraph"/>
              <w:spacing w:after="0"/>
              <w:ind w:left="432"/>
              <w:rPr>
                <w:rFonts w:cstheme="minorHAnsi"/>
              </w:rPr>
            </w:pPr>
            <w:r>
              <w:rPr>
                <w:rFonts w:cstheme="minorHAnsi"/>
              </w:rPr>
              <w:t>- Ngưng hợp tác</w:t>
            </w:r>
          </w:p>
          <w:p w14:paraId="5ADD4487" w14:textId="01CE61F2" w:rsidR="001D1501" w:rsidRDefault="00F20D35" w:rsidP="00B71FDC">
            <w:pPr>
              <w:pStyle w:val="ListParagraph"/>
              <w:spacing w:after="0"/>
              <w:ind w:left="432"/>
              <w:rPr>
                <w:rFonts w:cstheme="minorHAnsi"/>
              </w:rPr>
            </w:pPr>
            <w:r>
              <w:rPr>
                <w:rFonts w:cstheme="minorHAnsi"/>
              </w:rPr>
              <w:t>)</w:t>
            </w:r>
            <w:r w:rsidR="001D150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(</w:t>
            </w:r>
            <w:r w:rsidR="001D1501">
              <w:rPr>
                <w:rFonts w:cstheme="minorHAnsi"/>
              </w:rPr>
              <w:t>value of purpose depends on value of “School Status”</w:t>
            </w:r>
            <w:r>
              <w:rPr>
                <w:rFonts w:cstheme="minorHAnsi"/>
              </w:rPr>
              <w:t>), required</w:t>
            </w:r>
            <w:r w:rsidR="001D1501">
              <w:rPr>
                <w:rFonts w:cstheme="minorHAnsi"/>
              </w:rPr>
              <w:t>.</w:t>
            </w:r>
          </w:p>
          <w:p w14:paraId="1436242C" w14:textId="759AD312" w:rsidR="001D1501" w:rsidRPr="009077BA" w:rsidRDefault="001D1501" w:rsidP="00B71FDC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Note”: text.</w:t>
            </w:r>
          </w:p>
          <w:p w14:paraId="4937170C" w14:textId="4EA6DB48" w:rsidR="001D1501" w:rsidRDefault="001D1501" w:rsidP="00B71FDC">
            <w:pPr>
              <w:pStyle w:val="ListParagraph"/>
              <w:numPr>
                <w:ilvl w:val="0"/>
                <w:numId w:val="7"/>
              </w:numPr>
              <w:spacing w:after="0"/>
              <w:ind w:left="252" w:hanging="252"/>
              <w:rPr>
                <w:rFonts w:cstheme="minorHAnsi"/>
              </w:rPr>
            </w:pPr>
            <w:r>
              <w:rPr>
                <w:rFonts w:cstheme="minorHAnsi"/>
              </w:rPr>
              <w:t>Preview panel: div (to display school’s details).</w:t>
            </w:r>
          </w:p>
          <w:p w14:paraId="1210C54F" w14:textId="77777777" w:rsidR="001D1501" w:rsidRDefault="001D1501" w:rsidP="00B71FDC">
            <w:pPr>
              <w:pStyle w:val="ListParagraph"/>
              <w:numPr>
                <w:ilvl w:val="0"/>
                <w:numId w:val="7"/>
              </w:numPr>
              <w:spacing w:after="0"/>
              <w:ind w:left="252" w:hanging="252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43ECB8A4" w14:textId="19D67ECD" w:rsidR="001D1501" w:rsidRPr="00806F57" w:rsidRDefault="001D1501" w:rsidP="00B71FDC">
            <w:pPr>
              <w:pStyle w:val="ListParagraph"/>
              <w:numPr>
                <w:ilvl w:val="0"/>
                <w:numId w:val="7"/>
              </w:numPr>
              <w:spacing w:after="0"/>
              <w:ind w:left="252" w:hanging="252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</w:tc>
      </w:tr>
      <w:tr w:rsidR="001D1501" w14:paraId="7EA68AEA" w14:textId="77777777" w:rsidTr="00624EFC">
        <w:trPr>
          <w:trHeight w:val="597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3FD098B" w14:textId="286E2B10" w:rsidR="001D1501" w:rsidRPr="00785682" w:rsidRDefault="001D1501" w:rsidP="00A668D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41666" w14:textId="77777777" w:rsidR="001D1501" w:rsidRDefault="001D1501" w:rsidP="00A668D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025F3" w14:textId="1E435EB8" w:rsidR="001D1501" w:rsidRDefault="001D1501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ticks the check boxes</w:t>
            </w:r>
            <w:r w:rsidR="00F20D35">
              <w:rPr>
                <w:rFonts w:cstheme="minorHAnsi"/>
              </w:rPr>
              <w:t xml:space="preserve"> and chooses “Purpose” in the selections</w:t>
            </w:r>
            <w:r>
              <w:rPr>
                <w:rFonts w:cstheme="minorHAnsi"/>
              </w:rPr>
              <w:t>.</w:t>
            </w:r>
          </w:p>
          <w:p w14:paraId="03BC3F65" w14:textId="635CC47A" w:rsidR="001D1501" w:rsidRDefault="001D1501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8AE60" w14:textId="77777777" w:rsidR="001D1501" w:rsidRPr="00A31496" w:rsidRDefault="001D1501" w:rsidP="00A668DB">
            <w:pPr>
              <w:spacing w:after="0"/>
              <w:rPr>
                <w:rFonts w:cstheme="minorHAnsi"/>
              </w:rPr>
            </w:pPr>
          </w:p>
        </w:tc>
      </w:tr>
      <w:tr w:rsidR="001D1501" w14:paraId="486D025E" w14:textId="77777777" w:rsidTr="00624EFC">
        <w:trPr>
          <w:trHeight w:val="597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2C1E61" w14:textId="77777777" w:rsidR="001D1501" w:rsidRPr="00785682" w:rsidRDefault="001D1501" w:rsidP="00A668D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65450" w14:textId="77777777" w:rsidR="001D1501" w:rsidRDefault="001D1501" w:rsidP="00A668D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7E7F1" w14:textId="77777777" w:rsidR="001D1501" w:rsidRDefault="001D1501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“Save” button. </w:t>
            </w:r>
          </w:p>
          <w:p w14:paraId="232D828A" w14:textId="5EE08CFB" w:rsidR="001D1501" w:rsidRDefault="001D1501" w:rsidP="00532F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[Exception </w:t>
            </w:r>
            <w:r w:rsidR="00532F43">
              <w:rPr>
                <w:rFonts w:cstheme="minorHAnsi"/>
              </w:rPr>
              <w:t>2</w:t>
            </w:r>
            <w:r>
              <w:rPr>
                <w:rFonts w:cstheme="minorHAnsi"/>
              </w:rPr>
              <w:t>]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5BD2E" w14:textId="4E641FF6" w:rsidR="001D1501" w:rsidRDefault="001D1501" w:rsidP="00A668D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successful message: “Created successfully”.</w:t>
            </w:r>
          </w:p>
          <w:p w14:paraId="42AB807D" w14:textId="735A79BD" w:rsidR="001D1501" w:rsidRPr="00A31496" w:rsidRDefault="001D1501" w:rsidP="00532F4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1D1501" w14:paraId="6B9CE307" w14:textId="77777777" w:rsidTr="00B86CFC">
        <w:trPr>
          <w:trHeight w:val="597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966E" w14:textId="77777777" w:rsidR="001D1501" w:rsidRPr="00785682" w:rsidRDefault="001D1501" w:rsidP="00A668D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2D273" w14:textId="7CBE6F49" w:rsidR="001D1501" w:rsidRDefault="001D1501" w:rsidP="00A668D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07378" w14:textId="77777777" w:rsidR="001D1501" w:rsidRDefault="001D1501" w:rsidP="00A668DB">
            <w:pPr>
              <w:spacing w:after="0"/>
              <w:rPr>
                <w:rFonts w:cstheme="minorHAnsi"/>
              </w:rPr>
            </w:pP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230C5" w14:textId="77777777" w:rsidR="001D1501" w:rsidRDefault="001D1501" w:rsidP="001D150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updates the table of list of target schools in the “Target Schools” screen.</w:t>
            </w:r>
          </w:p>
          <w:p w14:paraId="61FABFCC" w14:textId="2E492304" w:rsidR="00532F43" w:rsidRDefault="00532F43" w:rsidP="001D150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B86CFC" w14:paraId="3D89B2C1" w14:textId="77777777" w:rsidTr="00B86CFC">
        <w:trPr>
          <w:trHeight w:val="134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900AA84" w14:textId="77777777" w:rsidR="00B86CFC" w:rsidRPr="00785682" w:rsidRDefault="00B86CFC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BE6CF67" w14:textId="7CA7E9F0" w:rsidR="00B86CFC" w:rsidRPr="00B042CF" w:rsidRDefault="00B86CFC" w:rsidP="00B86CFC">
            <w:pPr>
              <w:spacing w:after="0"/>
              <w:jc w:val="center"/>
              <w:rPr>
                <w:rFonts w:cstheme="minorHAnsi"/>
              </w:rPr>
            </w:pPr>
            <w:r w:rsidRPr="00974D32">
              <w:rPr>
                <w:rFonts w:cstheme="minorHAnsi"/>
                <w:b/>
              </w:rPr>
              <w:t>Step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0AF718C" w14:textId="50C69353" w:rsidR="00B86CFC" w:rsidRPr="00B042CF" w:rsidRDefault="00B86CFC" w:rsidP="00B86CFC">
            <w:pPr>
              <w:spacing w:after="0"/>
              <w:jc w:val="center"/>
              <w:rPr>
                <w:rFonts w:cstheme="minorHAnsi"/>
              </w:rPr>
            </w:pPr>
            <w:r w:rsidRPr="00974D32">
              <w:rPr>
                <w:rFonts w:cstheme="minorHAnsi"/>
                <w:b/>
              </w:rPr>
              <w:t>Actor Action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99A3FAD" w14:textId="6D0EA9CC" w:rsidR="00B86CFC" w:rsidRPr="00B042CF" w:rsidRDefault="00B86CFC" w:rsidP="00B86CFC">
            <w:pPr>
              <w:spacing w:after="0"/>
              <w:jc w:val="center"/>
              <w:rPr>
                <w:rFonts w:cstheme="minorHAnsi"/>
              </w:rPr>
            </w:pPr>
            <w:r w:rsidRPr="00974D32">
              <w:rPr>
                <w:rFonts w:cstheme="minorHAnsi"/>
                <w:b/>
              </w:rPr>
              <w:t>System Response</w:t>
            </w:r>
          </w:p>
        </w:tc>
      </w:tr>
      <w:tr w:rsidR="00B86CFC" w14:paraId="13A2AE40" w14:textId="77777777" w:rsidTr="00B86CFC">
        <w:trPr>
          <w:trHeight w:val="134"/>
        </w:trPr>
        <w:tc>
          <w:tcPr>
            <w:tcW w:w="18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886A9" w14:textId="77777777" w:rsidR="00B86CFC" w:rsidRPr="00785682" w:rsidRDefault="00B86CFC" w:rsidP="00B86CF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D16F5" w14:textId="6694DE5C" w:rsidR="00B86CFC" w:rsidRPr="00B042CF" w:rsidRDefault="00B86CFC" w:rsidP="00B86CF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6875A" w14:textId="7E7ECCD5" w:rsidR="00B86CFC" w:rsidRPr="00B042CF" w:rsidRDefault="00B86CFC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s clicks on a table row.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94EFB" w14:textId="77777777" w:rsidR="00B86CFC" w:rsidRDefault="00B86CFC" w:rsidP="00B86CF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s display that school’s details in the preview panel.</w:t>
            </w:r>
          </w:p>
          <w:p w14:paraId="7972D7A5" w14:textId="047A68F8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Pr="00223757">
              <w:rPr>
                <w:rFonts w:cstheme="minorHAnsi"/>
              </w:rPr>
              <w:t>School Name”: text</w:t>
            </w:r>
            <w:r>
              <w:rPr>
                <w:rFonts w:cstheme="minorHAnsi"/>
              </w:rPr>
              <w:t>.</w:t>
            </w:r>
          </w:p>
          <w:p w14:paraId="3FB612B3" w14:textId="59E46E23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</w:t>
            </w:r>
            <w:r w:rsidRPr="00223757">
              <w:rPr>
                <w:rFonts w:cstheme="minorHAnsi"/>
              </w:rPr>
              <w:t xml:space="preserve">School </w:t>
            </w:r>
            <w:r>
              <w:rPr>
                <w:rFonts w:cstheme="minorHAnsi"/>
              </w:rPr>
              <w:t>level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46F83CC9" w14:textId="78498011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Pr="00223757">
              <w:rPr>
                <w:rFonts w:cstheme="minorHAnsi"/>
              </w:rPr>
              <w:t xml:space="preserve">School </w:t>
            </w:r>
            <w:r>
              <w:rPr>
                <w:rFonts w:cstheme="minorHAnsi"/>
              </w:rPr>
              <w:t>typ</w:t>
            </w:r>
            <w:r w:rsidRPr="00223757">
              <w:rPr>
                <w:rFonts w:cstheme="minorHAnsi"/>
              </w:rPr>
              <w:t>e”: text</w:t>
            </w:r>
            <w:r>
              <w:rPr>
                <w:rFonts w:cstheme="minorHAnsi"/>
              </w:rPr>
              <w:t>.</w:t>
            </w:r>
          </w:p>
          <w:p w14:paraId="3C40CA1B" w14:textId="7334BD31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Pr="00223757">
              <w:rPr>
                <w:rFonts w:cstheme="minorHAnsi"/>
              </w:rPr>
              <w:t xml:space="preserve">School </w:t>
            </w:r>
            <w:r>
              <w:rPr>
                <w:rFonts w:cstheme="minorHAnsi"/>
              </w:rPr>
              <w:t>scal</w:t>
            </w:r>
            <w:r w:rsidRPr="00223757">
              <w:rPr>
                <w:rFonts w:cstheme="minorHAnsi"/>
              </w:rPr>
              <w:t>e”: text</w:t>
            </w:r>
            <w:r>
              <w:rPr>
                <w:rFonts w:cstheme="minorHAnsi"/>
              </w:rPr>
              <w:t>.</w:t>
            </w:r>
          </w:p>
          <w:p w14:paraId="1C96348B" w14:textId="69561F1F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Pr="00223757">
              <w:rPr>
                <w:rFonts w:cstheme="minorHAnsi"/>
              </w:rPr>
              <w:t xml:space="preserve">School </w:t>
            </w:r>
            <w:r>
              <w:rPr>
                <w:rFonts w:cstheme="minorHAnsi"/>
              </w:rPr>
              <w:t>status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27F4C673" w14:textId="769C5189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Address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746DE99D" w14:textId="76C665FE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School phone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37A822F2" w14:textId="5E3A5412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Representative n</w:t>
            </w:r>
            <w:r w:rsidRPr="00223757">
              <w:rPr>
                <w:rFonts w:cstheme="minorHAnsi"/>
              </w:rPr>
              <w:t>ame”: text</w:t>
            </w:r>
            <w:r>
              <w:rPr>
                <w:rFonts w:cstheme="minorHAnsi"/>
              </w:rPr>
              <w:t>.</w:t>
            </w:r>
          </w:p>
          <w:p w14:paraId="67199921" w14:textId="7BE97FF5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Representative</w:t>
            </w:r>
            <w:r w:rsidRPr="0022375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phone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0F75219F" w14:textId="4D56BE1C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Representative</w:t>
            </w:r>
            <w:r w:rsidRPr="0022375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email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1FB01EB6" w14:textId="4525D25C" w:rsidR="00B86CFC" w:rsidRDefault="00B86CFC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 xml:space="preserve">“Representative </w:t>
            </w:r>
            <w:r w:rsidR="003946ED">
              <w:rPr>
                <w:rFonts w:cstheme="minorHAnsi"/>
              </w:rPr>
              <w:t>isMale</w:t>
            </w:r>
            <w:r w:rsidRPr="00223757">
              <w:rPr>
                <w:rFonts w:cstheme="minorHAnsi"/>
              </w:rPr>
              <w:t>”: text</w:t>
            </w:r>
            <w:r>
              <w:rPr>
                <w:rFonts w:cstheme="minorHAnsi"/>
              </w:rPr>
              <w:t>.</w:t>
            </w:r>
          </w:p>
          <w:p w14:paraId="355C6A3B" w14:textId="744FA059" w:rsidR="00B86CFC" w:rsidRDefault="00A57C1F" w:rsidP="00B86CF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“</w:t>
            </w:r>
            <w:r w:rsidR="00B86CFC" w:rsidRPr="00A57C1F">
              <w:rPr>
                <w:rFonts w:cstheme="minorHAnsi"/>
              </w:rPr>
              <w:t>This school also be targeted in</w:t>
            </w:r>
            <w:r>
              <w:rPr>
                <w:rFonts w:cstheme="minorHAnsi"/>
              </w:rPr>
              <w:t>”</w:t>
            </w:r>
            <w:r w:rsidR="00B86CFC" w:rsidRPr="00A57C1F">
              <w:rPr>
                <w:rFonts w:cstheme="minorHAnsi"/>
              </w:rPr>
              <w:t>:</w:t>
            </w:r>
            <w:r>
              <w:rPr>
                <w:rFonts w:cstheme="minorHAnsi"/>
              </w:rPr>
              <w:t xml:space="preserve"> text, list of school year.</w:t>
            </w:r>
          </w:p>
          <w:p w14:paraId="296521FD" w14:textId="77777777" w:rsidR="00B86CFC" w:rsidRPr="00B86CFC" w:rsidRDefault="00B86CFC" w:rsidP="00B86CFC">
            <w:pPr>
              <w:spacing w:after="0"/>
              <w:rPr>
                <w:rFonts w:cstheme="minorHAnsi"/>
              </w:rPr>
            </w:pPr>
          </w:p>
          <w:p w14:paraId="37E2D218" w14:textId="3D0EBCC2" w:rsidR="00B86CFC" w:rsidRPr="00B042CF" w:rsidRDefault="00B86CFC" w:rsidP="00B86CFC">
            <w:pPr>
              <w:spacing w:after="0"/>
              <w:rPr>
                <w:rFonts w:cstheme="minorHAnsi"/>
              </w:rPr>
            </w:pPr>
            <w:r w:rsidRPr="008E0079">
              <w:rPr>
                <w:rFonts w:cstheme="minorHAnsi"/>
                <w:i/>
              </w:rPr>
              <w:t>Continue to step 2 of Normal Flow</w:t>
            </w:r>
            <w:r>
              <w:rPr>
                <w:rFonts w:cstheme="minorHAnsi"/>
              </w:rPr>
              <w:t>.</w:t>
            </w:r>
          </w:p>
        </w:tc>
      </w:tr>
      <w:tr w:rsidR="00532F43" w:rsidRPr="004717BC" w14:paraId="2C63CC7E" w14:textId="77777777" w:rsidTr="00532F43">
        <w:trPr>
          <w:trHeight w:val="233"/>
        </w:trPr>
        <w:tc>
          <w:tcPr>
            <w:tcW w:w="18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9B66F5" w14:textId="27D5A0E8" w:rsidR="00532F43" w:rsidRPr="00785682" w:rsidRDefault="00532F43" w:rsidP="00B86CFC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Exceptions:</w:t>
            </w: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2C9C4D4" w14:textId="77777777" w:rsidR="00532F43" w:rsidRPr="00B2028D" w:rsidRDefault="00532F43" w:rsidP="00B86CF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No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190F493" w14:textId="77777777" w:rsidR="00532F43" w:rsidRPr="00B2028D" w:rsidRDefault="00532F43" w:rsidP="00B86CF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Cause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103731B" w14:textId="77777777" w:rsidR="00532F43" w:rsidRPr="00B2028D" w:rsidRDefault="00532F43" w:rsidP="00B86CFC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System Response</w:t>
            </w:r>
          </w:p>
        </w:tc>
      </w:tr>
      <w:tr w:rsidR="00532F43" w:rsidRPr="004717BC" w14:paraId="5905C5EC" w14:textId="77777777" w:rsidTr="00B86CFC">
        <w:trPr>
          <w:trHeight w:val="207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BA8D704" w14:textId="77777777" w:rsidR="00532F43" w:rsidRPr="00785682" w:rsidRDefault="00532F43" w:rsidP="001D150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D74BD" w14:textId="77777777" w:rsidR="00532F43" w:rsidRPr="00B2028D" w:rsidRDefault="00532F43" w:rsidP="001D1501">
            <w:pPr>
              <w:spacing w:after="0" w:line="240" w:lineRule="exact"/>
              <w:rPr>
                <w:rFonts w:cstheme="minorHAnsi"/>
              </w:rPr>
            </w:pPr>
            <w:r w:rsidRPr="00B2028D">
              <w:rPr>
                <w:rFonts w:cstheme="minorHAnsi"/>
              </w:rPr>
              <w:t>1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47105" w14:textId="6C5952E8" w:rsidR="00532F43" w:rsidRPr="00B2028D" w:rsidRDefault="00532F43" w:rsidP="001D1501">
            <w:pPr>
              <w:spacing w:after="0" w:line="240" w:lineRule="exact"/>
              <w:rPr>
                <w:rFonts w:cstheme="minorHAnsi"/>
              </w:rPr>
            </w:pPr>
            <w:r w:rsidRPr="00B2028D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0980B" w14:textId="39CE7010" w:rsidR="00532F43" w:rsidRPr="00B2028D" w:rsidRDefault="00532F43" w:rsidP="001D1501">
            <w:pPr>
              <w:spacing w:after="0" w:line="240" w:lineRule="exact"/>
              <w:rPr>
                <w:rFonts w:cstheme="minorHAnsi"/>
              </w:rPr>
            </w:pPr>
            <w:r w:rsidRPr="00B2028D">
              <w:t>The system shows the error message: “Connection Failed or Internal Error”.</w:t>
            </w:r>
          </w:p>
        </w:tc>
      </w:tr>
      <w:tr w:rsidR="00532F43" w:rsidRPr="004717BC" w14:paraId="75D647E6" w14:textId="77777777" w:rsidTr="00B86CFC">
        <w:trPr>
          <w:trHeight w:val="207"/>
        </w:trPr>
        <w:tc>
          <w:tcPr>
            <w:tcW w:w="1868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D86C62D" w14:textId="77777777" w:rsidR="00532F43" w:rsidRPr="00785682" w:rsidRDefault="00532F43" w:rsidP="001D150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D8536" w14:textId="77777777" w:rsidR="00532F43" w:rsidRPr="00B2028D" w:rsidRDefault="00532F43" w:rsidP="001D150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C52CA" w14:textId="3FADF14D" w:rsidR="00532F43" w:rsidRPr="00B2028D" w:rsidRDefault="00532F43" w:rsidP="001D150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elects “Cancel” button. </w:t>
            </w:r>
          </w:p>
        </w:tc>
        <w:tc>
          <w:tcPr>
            <w:tcW w:w="36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0F7FB" w14:textId="7A77373A" w:rsidR="00532F43" w:rsidRPr="00B2028D" w:rsidRDefault="00532F43" w:rsidP="00674638">
            <w:pPr>
              <w:spacing w:after="0" w:line="240" w:lineRule="exact"/>
              <w:rPr>
                <w:rFonts w:cstheme="minorHAnsi"/>
              </w:rPr>
            </w:pPr>
            <w:r>
              <w:t>The system closes the “</w:t>
            </w:r>
            <w:r>
              <w:rPr>
                <w:rFonts w:cstheme="minorHAnsi"/>
              </w:rPr>
              <w:t xml:space="preserve">Create Target Schools” </w:t>
            </w:r>
            <w:r>
              <w:t>form and returns to the “Target Schools” screen.</w:t>
            </w:r>
          </w:p>
        </w:tc>
      </w:tr>
      <w:tr w:rsidR="001D1501" w14:paraId="7225D43D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31236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E6281" w14:textId="1B014653" w:rsidR="001D1501" w:rsidRPr="00785682" w:rsidRDefault="001D1501" w:rsidP="001D150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1D1501" w14:paraId="5C44501A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C1F39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6994F" w14:textId="77777777" w:rsidR="001D1501" w:rsidRPr="00785682" w:rsidRDefault="001D1501" w:rsidP="001D150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1D1501" w14:paraId="139C93E3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C1DE92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8B79AA" w14:textId="5657A3C6" w:rsidR="00534618" w:rsidRDefault="0061264F" w:rsidP="00C11E3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BR-11</w:t>
            </w:r>
            <w:r w:rsidR="00A95188">
              <w:rPr>
                <w:rFonts w:cstheme="minorHAnsi"/>
              </w:rPr>
              <w:t>, BR-12</w:t>
            </w:r>
            <w:r w:rsidR="006072D4">
              <w:rPr>
                <w:rFonts w:cstheme="minorHAnsi"/>
              </w:rPr>
              <w:t>, BR-13</w:t>
            </w:r>
          </w:p>
          <w:p w14:paraId="7F845ACE" w14:textId="0EF51B73" w:rsidR="001D1501" w:rsidRPr="00C635B5" w:rsidRDefault="001D1501" w:rsidP="00C11E3C">
            <w:pPr>
              <w:pStyle w:val="ListParagraph"/>
              <w:numPr>
                <w:ilvl w:val="0"/>
                <w:numId w:val="29"/>
              </w:numPr>
              <w:spacing w:after="0"/>
              <w:ind w:left="253" w:hanging="162"/>
              <w:rPr>
                <w:rFonts w:cstheme="minorHAnsi"/>
              </w:rPr>
            </w:pPr>
            <w:r>
              <w:rPr>
                <w:rFonts w:cstheme="minorHAnsi"/>
              </w:rPr>
              <w:t>Sales</w:t>
            </w:r>
            <w:r w:rsidR="00D73E84">
              <w:rPr>
                <w:rFonts w:cstheme="minorHAnsi"/>
              </w:rPr>
              <w:t xml:space="preserve"> Supervisor/Sales</w:t>
            </w:r>
            <w:r>
              <w:rPr>
                <w:rFonts w:cstheme="minorHAnsi"/>
              </w:rPr>
              <w:t xml:space="preserve"> Manager can only create the target scho</w:t>
            </w:r>
            <w:r w:rsidR="00D73E84">
              <w:rPr>
                <w:rFonts w:cstheme="minorHAnsi"/>
              </w:rPr>
              <w:t>ols at the current school year.</w:t>
            </w:r>
          </w:p>
        </w:tc>
      </w:tr>
      <w:tr w:rsidR="001D1501" w14:paraId="78643263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23976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36772" w14:textId="77777777" w:rsidR="001D1501" w:rsidRPr="00785682" w:rsidRDefault="001D1501" w:rsidP="001D150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1D1501" w14:paraId="2BA7DABE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E0616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6C5939" w14:textId="77777777" w:rsidR="001D1501" w:rsidRPr="00785682" w:rsidRDefault="001D1501" w:rsidP="001D150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1D1501" w14:paraId="6CDC0528" w14:textId="77777777" w:rsidTr="00B86CFC"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F683D" w14:textId="77777777" w:rsidR="001D1501" w:rsidRPr="00785682" w:rsidRDefault="001D1501" w:rsidP="001D150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0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ED55B" w14:textId="77777777" w:rsidR="001D1501" w:rsidRPr="00785682" w:rsidRDefault="001D1501" w:rsidP="00534618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259ECA3A" w14:textId="7E8F67B1" w:rsidR="00A668DB" w:rsidRPr="00534618" w:rsidRDefault="00534618" w:rsidP="00534618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2" w:name="_Toc70316082"/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1</w:t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534618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Create target schools</w:t>
      </w:r>
      <w:bookmarkEnd w:id="142"/>
    </w:p>
    <w:p w14:paraId="5B29BCD0" w14:textId="46EB4A22" w:rsidR="00360188" w:rsidRDefault="00360188" w:rsidP="00924073">
      <w:pPr>
        <w:pStyle w:val="Heading4"/>
      </w:pPr>
      <w:bookmarkStart w:id="143" w:name="_Edit_target_schools"/>
      <w:bookmarkEnd w:id="143"/>
      <w:r>
        <w:t>Edit target schools</w:t>
      </w:r>
    </w:p>
    <w:p w14:paraId="40F2B868" w14:textId="77777777" w:rsidR="006072D4" w:rsidRDefault="00376F32" w:rsidP="006072D4">
      <w:pPr>
        <w:keepNext/>
      </w:pPr>
      <w:r>
        <w:rPr>
          <w:noProof/>
          <w:lang w:val="en-US" w:eastAsia="ja-JP"/>
        </w:rPr>
        <w:drawing>
          <wp:inline distT="0" distB="0" distL="0" distR="0" wp14:anchorId="5C43E4F1" wp14:editId="60CA8489">
            <wp:extent cx="5731510" cy="926465"/>
            <wp:effectExtent l="0" t="0" r="2540" b="69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edit target schools.pn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2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748C2" w14:textId="18A4F8C9" w:rsidR="00BA6E41" w:rsidRPr="006072D4" w:rsidRDefault="006072D4" w:rsidP="006072D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4" w:name="_Toc70316140"/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6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Edit target schools</w:t>
      </w:r>
      <w:bookmarkEnd w:id="144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700"/>
        <w:gridCol w:w="90"/>
        <w:gridCol w:w="1800"/>
        <w:gridCol w:w="1710"/>
      </w:tblGrid>
      <w:tr w:rsidR="00BA6E41" w:rsidRPr="00266D5C" w14:paraId="0E5A8435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389DB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C61A3" w14:textId="3DDE7637" w:rsidR="00BA6E41" w:rsidRPr="00785682" w:rsidRDefault="00BA6E41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3</w:t>
            </w:r>
            <w:r w:rsidR="00376F32">
              <w:rPr>
                <w:rFonts w:cstheme="minorHAnsi"/>
                <w:b/>
              </w:rPr>
              <w:t>9</w:t>
            </w:r>
            <w:r w:rsidRPr="00785682">
              <w:rPr>
                <w:rFonts w:cstheme="minorHAnsi"/>
                <w:b/>
              </w:rPr>
              <w:t xml:space="preserve"> </w:t>
            </w:r>
            <w:r w:rsidRPr="000002D5">
              <w:rPr>
                <w:rFonts w:cstheme="minorHAnsi"/>
                <w:b/>
              </w:rPr>
              <w:t>Edit</w:t>
            </w:r>
            <w:r>
              <w:rPr>
                <w:rFonts w:cstheme="minorHAnsi"/>
                <w:b/>
              </w:rPr>
              <w:t xml:space="preserve"> target schools</w:t>
            </w:r>
          </w:p>
        </w:tc>
      </w:tr>
      <w:tr w:rsidR="00BA6E41" w14:paraId="007303C8" w14:textId="77777777" w:rsidTr="00BA6E4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E9E80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365A6" w14:textId="77777777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F6047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5D6EDE" w14:textId="77777777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4/2021</w:t>
            </w:r>
          </w:p>
        </w:tc>
      </w:tr>
      <w:tr w:rsidR="00BA6E41" w14:paraId="4BE8B9DD" w14:textId="77777777" w:rsidTr="00BA6E4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64CDEC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CAE67" w14:textId="40864EFE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 Supervisor, Sales Manager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FB784A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284AE" w14:textId="77777777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A6E41" w14:paraId="1E5AEECF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F2508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C8444" w14:textId="3EFC6D67" w:rsidR="00BA6E41" w:rsidRPr="00785682" w:rsidRDefault="00BA6E41" w:rsidP="00BA6E4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 edit a target school.</w:t>
            </w:r>
          </w:p>
        </w:tc>
      </w:tr>
      <w:tr w:rsidR="00BA6E41" w:rsidRPr="004717BC" w14:paraId="20C801BC" w14:textId="77777777" w:rsidTr="002304AB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884754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529FA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Target School’s details” screen then clicks “Save” button.</w:t>
            </w:r>
          </w:p>
        </w:tc>
      </w:tr>
      <w:tr w:rsidR="00BA6E41" w:rsidRPr="004717BC" w14:paraId="619819F4" w14:textId="77777777" w:rsidTr="002304AB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75FB1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e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ECD56" w14:textId="12244C91" w:rsidR="00BA6E41" w:rsidRDefault="00BA6E41" w:rsidP="002304AB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 Supervisor or Sales Manager</w:t>
            </w:r>
            <w:r>
              <w:rPr>
                <w:rFonts w:cstheme="minorHAnsi"/>
              </w:rPr>
              <w:t>.</w:t>
            </w:r>
          </w:p>
          <w:p w14:paraId="1CB83363" w14:textId="65D1565C" w:rsidR="00BA6E41" w:rsidRPr="00785682" w:rsidRDefault="00BA6E41" w:rsidP="0078395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tab “</w:t>
            </w:r>
            <w:r w:rsidR="00783953">
              <w:rPr>
                <w:rFonts w:cstheme="minorHAnsi"/>
              </w:rPr>
              <w:t xml:space="preserve">Assign </w:t>
            </w:r>
            <w:r>
              <w:rPr>
                <w:rFonts w:cstheme="minorHAnsi"/>
              </w:rPr>
              <w:t xml:space="preserve">Info” in “Target School’s details” screen. </w:t>
            </w:r>
          </w:p>
        </w:tc>
      </w:tr>
      <w:tr w:rsidR="00BA6E41" w:rsidRPr="004717BC" w14:paraId="06FC9F90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8A04D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A6AB5" w14:textId="77777777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detail information of target school is edited in database.</w:t>
            </w:r>
          </w:p>
        </w:tc>
      </w:tr>
      <w:tr w:rsidR="00BA6E41" w14:paraId="18EB73D1" w14:textId="77777777" w:rsidTr="00473102">
        <w:trPr>
          <w:trHeight w:val="22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48209D1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BF5ABD" w14:textId="77777777" w:rsidR="00BA6E41" w:rsidRPr="00A05F48" w:rsidRDefault="00BA6E41" w:rsidP="002304AB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Step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708C6E5" w14:textId="77777777" w:rsidR="00BA6E41" w:rsidRPr="00A05F48" w:rsidRDefault="00BA6E41" w:rsidP="002304AB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Actor Action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6C32EE9" w14:textId="77777777" w:rsidR="00BA6E41" w:rsidRPr="00A05F48" w:rsidRDefault="00BA6E41" w:rsidP="002304AB">
            <w:pPr>
              <w:spacing w:after="0"/>
              <w:jc w:val="center"/>
              <w:rPr>
                <w:rFonts w:cstheme="minorHAnsi"/>
                <w:b/>
              </w:rPr>
            </w:pPr>
            <w:r w:rsidRPr="00A05F48">
              <w:rPr>
                <w:rFonts w:cstheme="minorHAnsi"/>
                <w:b/>
              </w:rPr>
              <w:t>System Response</w:t>
            </w:r>
          </w:p>
        </w:tc>
      </w:tr>
      <w:tr w:rsidR="00BA6E41" w14:paraId="057C62E7" w14:textId="77777777" w:rsidTr="00473102">
        <w:trPr>
          <w:trHeight w:val="2433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1BC6E43B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E73F7" w14:textId="77777777" w:rsidR="00BA6E41" w:rsidRPr="00046065" w:rsidRDefault="00BA6E41" w:rsidP="002304AB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39DF9" w14:textId="77777777" w:rsidR="00BA6E41" w:rsidRPr="00046065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“Target School’s details” screen then clicks “Save” button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05218" w14:textId="016D6742" w:rsidR="00BA6E41" w:rsidRPr="001312A7" w:rsidRDefault="00BA6E41" w:rsidP="002304AB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displays the “</w:t>
            </w:r>
            <w:r>
              <w:rPr>
                <w:rFonts w:cstheme="minorHAnsi"/>
              </w:rPr>
              <w:t>Target School’s detail</w:t>
            </w:r>
            <w:r w:rsidRPr="001312A7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screen, on the tab “</w:t>
            </w:r>
            <w:r w:rsidR="00783953">
              <w:rPr>
                <w:rFonts w:cstheme="minorHAnsi"/>
              </w:rPr>
              <w:t xml:space="preserve">Assign </w:t>
            </w:r>
            <w:r>
              <w:rPr>
                <w:rFonts w:cstheme="minorHAnsi"/>
              </w:rPr>
              <w:t>Info”, there is a</w:t>
            </w:r>
            <w:r w:rsidRPr="001312A7">
              <w:rPr>
                <w:rFonts w:cstheme="minorHAnsi"/>
              </w:rPr>
              <w:t xml:space="preserve"> form with the following information:</w:t>
            </w:r>
          </w:p>
          <w:p w14:paraId="4B1103FC" w14:textId="049FFDD2" w:rsidR="009127D9" w:rsidRDefault="009127D9" w:rsidP="009127D9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School year”: text.</w:t>
            </w:r>
          </w:p>
          <w:p w14:paraId="2E3DA36E" w14:textId="7D4CFD40" w:rsidR="00783953" w:rsidRDefault="00783953" w:rsidP="009127D9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 xml:space="preserve">PIC”: </w:t>
            </w:r>
            <w:r w:rsidR="00F41C69">
              <w:rPr>
                <w:rFonts w:cstheme="minorHAnsi"/>
              </w:rPr>
              <w:t>input text field</w:t>
            </w:r>
            <w:r w:rsidR="00D732A6">
              <w:rPr>
                <w:rFonts w:cstheme="minorHAnsi"/>
              </w:rPr>
              <w:t>, read only</w:t>
            </w:r>
            <w:r w:rsidRPr="001312A7">
              <w:rPr>
                <w:rFonts w:cstheme="minorHAnsi"/>
              </w:rPr>
              <w:t>.</w:t>
            </w:r>
          </w:p>
          <w:p w14:paraId="4AF124C9" w14:textId="0A710B0B" w:rsidR="00F41C69" w:rsidRDefault="00F41C69" w:rsidP="009127D9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PIC’s phone”: input text field, disabled.</w:t>
            </w:r>
          </w:p>
          <w:p w14:paraId="464AA0FA" w14:textId="788BB3E2" w:rsidR="00F41C69" w:rsidRDefault="00F41C69" w:rsidP="00F41C69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PIC’s email”: input text field, disabled.</w:t>
            </w:r>
          </w:p>
          <w:p w14:paraId="4F27E9A9" w14:textId="5B14E063" w:rsidR="00783953" w:rsidRDefault="00783953" w:rsidP="00783953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“Purpose”:</w:t>
            </w:r>
            <w:r w:rsidR="00F41C69">
              <w:rPr>
                <w:rFonts w:cstheme="minorHAnsi"/>
              </w:rPr>
              <w:t xml:space="preserve"> label</w:t>
            </w:r>
            <w:r w:rsidR="00BA6E41">
              <w:rPr>
                <w:rFonts w:cstheme="minorHAnsi"/>
              </w:rPr>
              <w:t>.</w:t>
            </w:r>
          </w:p>
          <w:p w14:paraId="51D5787E" w14:textId="5BACAFC6" w:rsidR="009127D9" w:rsidRPr="00783953" w:rsidRDefault="009127D9" w:rsidP="00783953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“Note”: </w:t>
            </w:r>
            <w:r w:rsidR="0047323D">
              <w:rPr>
                <w:rFonts w:cstheme="minorHAnsi"/>
              </w:rPr>
              <w:t>input text field.</w:t>
            </w:r>
          </w:p>
        </w:tc>
      </w:tr>
      <w:tr w:rsidR="00BA6E41" w14:paraId="5A03C1F5" w14:textId="77777777" w:rsidTr="00473102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0FEAE554" w14:textId="5E03A273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C7DD7" w14:textId="77777777" w:rsidR="00BA6E41" w:rsidRPr="00046065" w:rsidRDefault="00BA6E41" w:rsidP="002304AB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2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46F07" w14:textId="77777777" w:rsidR="00BA6E41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dits on fields in this form</w:t>
            </w:r>
            <w:r w:rsidRPr="00854424">
              <w:rPr>
                <w:rFonts w:cstheme="minorHAnsi"/>
              </w:rPr>
              <w:t>.</w:t>
            </w:r>
          </w:p>
          <w:p w14:paraId="62C45C26" w14:textId="77777777" w:rsidR="00BA6E41" w:rsidRPr="00046065" w:rsidRDefault="00BA6E41" w:rsidP="002304AB">
            <w:pPr>
              <w:spacing w:after="0"/>
              <w:rPr>
                <w:rFonts w:cstheme="minorHAnsi"/>
              </w:rPr>
            </w:pPr>
            <w:r w:rsidRPr="001312A7">
              <w:rPr>
                <w:rFonts w:cstheme="minorHAnsi"/>
              </w:rPr>
              <w:t>[Exception 1]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FFA58" w14:textId="77777777" w:rsidR="00BA6E41" w:rsidRPr="00046065" w:rsidRDefault="00BA6E41" w:rsidP="002304AB">
            <w:pPr>
              <w:spacing w:after="0"/>
              <w:rPr>
                <w:rFonts w:cstheme="minorHAnsi"/>
              </w:rPr>
            </w:pPr>
          </w:p>
        </w:tc>
      </w:tr>
      <w:tr w:rsidR="00BA6E41" w14:paraId="53760BEA" w14:textId="77777777" w:rsidTr="00473102">
        <w:trPr>
          <w:trHeight w:val="225"/>
        </w:trPr>
        <w:tc>
          <w:tcPr>
            <w:tcW w:w="1871" w:type="dxa"/>
            <w:tcBorders>
              <w:left w:val="single" w:sz="4" w:space="0" w:color="auto"/>
              <w:right w:val="single" w:sz="4" w:space="0" w:color="auto"/>
            </w:tcBorders>
          </w:tcPr>
          <w:p w14:paraId="5D34B27D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0411F" w14:textId="77777777" w:rsidR="00BA6E41" w:rsidRPr="00046065" w:rsidRDefault="00BA6E41" w:rsidP="002304AB">
            <w:pPr>
              <w:spacing w:after="0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3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F28B1" w14:textId="77777777" w:rsidR="00BA6E41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“S</w:t>
            </w:r>
            <w:r w:rsidRPr="00BF441C">
              <w:rPr>
                <w:rFonts w:cstheme="minorHAnsi"/>
              </w:rPr>
              <w:t>ave” button when finish.</w:t>
            </w:r>
          </w:p>
          <w:p w14:paraId="0588CD65" w14:textId="77777777" w:rsidR="00BA6E41" w:rsidRPr="00046065" w:rsidRDefault="00BA6E41" w:rsidP="002304AB">
            <w:pPr>
              <w:spacing w:after="0"/>
              <w:rPr>
                <w:rFonts w:cstheme="minorHAnsi"/>
              </w:rPr>
            </w:pP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C4CEB" w14:textId="77777777" w:rsidR="00BA6E41" w:rsidRDefault="00BA6E41" w:rsidP="002304AB">
            <w:pPr>
              <w:spacing w:after="0"/>
              <w:rPr>
                <w:rFonts w:cstheme="minorHAnsi"/>
              </w:rPr>
            </w:pPr>
            <w:r w:rsidRPr="00854424">
              <w:rPr>
                <w:rFonts w:cstheme="minorHAnsi"/>
              </w:rPr>
              <w:t>The system has successful edit and displays the successful message</w:t>
            </w:r>
            <w:r>
              <w:rPr>
                <w:rFonts w:cstheme="minorHAnsi"/>
              </w:rPr>
              <w:t>: “Updated Successfully”.</w:t>
            </w:r>
          </w:p>
          <w:p w14:paraId="605FBA2C" w14:textId="77777777" w:rsidR="00BA6E41" w:rsidRPr="00046065" w:rsidRDefault="00BA6E41" w:rsidP="002304AB">
            <w:pPr>
              <w:spacing w:after="0"/>
              <w:rPr>
                <w:rFonts w:cstheme="minorHAnsi"/>
              </w:rPr>
            </w:pPr>
            <w:r w:rsidRPr="00F50754">
              <w:rPr>
                <w:rFonts w:cstheme="minorHAnsi"/>
              </w:rPr>
              <w:t>[</w:t>
            </w:r>
            <w:r>
              <w:rPr>
                <w:rFonts w:cstheme="minorHAnsi"/>
              </w:rPr>
              <w:t>Exception 2</w:t>
            </w:r>
            <w:r w:rsidRPr="00F50754">
              <w:rPr>
                <w:rFonts w:cstheme="minorHAnsi"/>
              </w:rPr>
              <w:t>]</w:t>
            </w:r>
          </w:p>
        </w:tc>
      </w:tr>
      <w:tr w:rsidR="00BA6E41" w14:paraId="1992FCB3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3F95B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200BB" w14:textId="77777777" w:rsidR="00BA6E41" w:rsidRPr="00024CA8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A6E41" w:rsidRPr="004717BC" w14:paraId="7613206F" w14:textId="77777777" w:rsidTr="00D732A6">
        <w:trPr>
          <w:trHeight w:val="260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6F50EC2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243F700" w14:textId="77777777" w:rsidR="00BA6E41" w:rsidRPr="00785682" w:rsidRDefault="00BA6E41" w:rsidP="002304AB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No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467A2A0" w14:textId="77777777" w:rsidR="00BA6E41" w:rsidRPr="00785682" w:rsidRDefault="00BA6E41" w:rsidP="002304AB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Cause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6D6B60F" w14:textId="77777777" w:rsidR="00BA6E41" w:rsidRPr="00785682" w:rsidRDefault="00BA6E41" w:rsidP="002304AB">
            <w:pPr>
              <w:spacing w:after="0" w:line="240" w:lineRule="exact"/>
              <w:jc w:val="center"/>
              <w:rPr>
                <w:rFonts w:cstheme="minorHAnsi"/>
              </w:rPr>
            </w:pPr>
            <w:r w:rsidRPr="001312A7">
              <w:rPr>
                <w:rFonts w:cstheme="minorHAnsi"/>
                <w:b/>
              </w:rPr>
              <w:t>System Response</w:t>
            </w:r>
          </w:p>
        </w:tc>
      </w:tr>
      <w:tr w:rsidR="00BA6E41" w:rsidRPr="004717BC" w14:paraId="69831640" w14:textId="77777777" w:rsidTr="00473102">
        <w:trPr>
          <w:trHeight w:val="89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6D02AFF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E6F67" w14:textId="77777777" w:rsidR="00BA6E41" w:rsidRPr="00785682" w:rsidRDefault="00BA6E41" w:rsidP="002304AB">
            <w:pPr>
              <w:spacing w:after="0" w:line="240" w:lineRule="exact"/>
              <w:jc w:val="center"/>
              <w:rPr>
                <w:rFonts w:cstheme="minorHAnsi"/>
              </w:rPr>
            </w:pPr>
            <w:r w:rsidRPr="00F50754">
              <w:rPr>
                <w:rFonts w:cstheme="minorHAnsi"/>
              </w:rPr>
              <w:t>1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47213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 w:rsidRPr="00F50754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nputs</w:t>
            </w:r>
            <w:r w:rsidRPr="00F50754">
              <w:rPr>
                <w:rFonts w:cstheme="minorHAnsi"/>
              </w:rPr>
              <w:t xml:space="preserve"> invalid format content into fields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90A75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 w:rsidRPr="00813A58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informs the users that the content of fields is invalid format.</w:t>
            </w:r>
          </w:p>
        </w:tc>
      </w:tr>
      <w:tr w:rsidR="00BA6E41" w:rsidRPr="004717BC" w14:paraId="2620111D" w14:textId="77777777" w:rsidTr="00473102">
        <w:trPr>
          <w:trHeight w:val="89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76BB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CC9D6" w14:textId="77777777" w:rsidR="00BA6E41" w:rsidRPr="00785682" w:rsidRDefault="00BA6E41" w:rsidP="002304AB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7F1C9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5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353BC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 w:rsidRPr="001312A7">
              <w:rPr>
                <w:rFonts w:cstheme="minorHAnsi"/>
              </w:rPr>
              <w:t>The system shows the error message: “Connection Failed or Internal Error”.</w:t>
            </w:r>
          </w:p>
        </w:tc>
      </w:tr>
      <w:tr w:rsidR="00BA6E41" w14:paraId="3E6D4973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D59C1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9213F" w14:textId="31AE5174" w:rsidR="00BA6E41" w:rsidRPr="00785682" w:rsidRDefault="00D732A6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ormal</w:t>
            </w:r>
          </w:p>
        </w:tc>
      </w:tr>
      <w:tr w:rsidR="00BA6E41" w14:paraId="108226E7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A79946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FB367" w14:textId="77777777" w:rsidR="00BA6E41" w:rsidRPr="00785682" w:rsidRDefault="00BA6E41" w:rsidP="002304A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BA6E41" w14:paraId="3D91BFE0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1B1889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CAC2C" w14:textId="7B32D6EA" w:rsidR="006072D4" w:rsidRDefault="006072D4" w:rsidP="00BA6E41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12, BR-13</w:t>
            </w:r>
          </w:p>
          <w:p w14:paraId="0D46C740" w14:textId="3A39857E" w:rsidR="00BA6E41" w:rsidRDefault="00BA6E41" w:rsidP="00BA6E41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can only edit fields: </w:t>
            </w:r>
            <w:r w:rsidR="00D732A6">
              <w:rPr>
                <w:rFonts w:cstheme="minorHAnsi"/>
              </w:rPr>
              <w:t>note</w:t>
            </w:r>
            <w:r>
              <w:rPr>
                <w:rFonts w:cstheme="minorHAnsi"/>
              </w:rPr>
              <w:t>.</w:t>
            </w:r>
          </w:p>
          <w:p w14:paraId="2A2737BB" w14:textId="2F2F4E3F" w:rsidR="00BA6E41" w:rsidRPr="00785682" w:rsidRDefault="00D732A6" w:rsidP="00D732A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To change PIC, the user needs to unsiaggn the current PIC and then assign a new PIC</w:t>
            </w:r>
            <w:r w:rsidR="00BA6E41">
              <w:rPr>
                <w:rFonts w:cstheme="minorHAnsi"/>
              </w:rPr>
              <w:t>.</w:t>
            </w:r>
          </w:p>
        </w:tc>
      </w:tr>
      <w:tr w:rsidR="00BA6E41" w14:paraId="761EB8AC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ABE08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90196" w14:textId="77777777" w:rsidR="00BA6E41" w:rsidRPr="00785682" w:rsidRDefault="00BA6E41" w:rsidP="002304A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BA6E41" w14:paraId="0796CE23" w14:textId="77777777" w:rsidTr="002304AB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F8EE1" w14:textId="77777777" w:rsidR="00BA6E41" w:rsidRPr="00785682" w:rsidRDefault="00BA6E41" w:rsidP="002304A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912E5" w14:textId="77777777" w:rsidR="00BA6E41" w:rsidRPr="00785682" w:rsidRDefault="00BA6E41" w:rsidP="006072D4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6CD1DF5E" w14:textId="2726C5DC" w:rsidR="00BA6E41" w:rsidRPr="006072D4" w:rsidRDefault="006072D4" w:rsidP="006072D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5" w:name="_Toc70316083"/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2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Edit target schools</w:t>
      </w:r>
      <w:bookmarkEnd w:id="145"/>
    </w:p>
    <w:p w14:paraId="4FBECE89" w14:textId="6EE962A1" w:rsidR="00854424" w:rsidRPr="00A668DB" w:rsidRDefault="00D45EE4" w:rsidP="00924073">
      <w:pPr>
        <w:pStyle w:val="Heading4"/>
      </w:pPr>
      <w:bookmarkStart w:id="146" w:name="_Assign_salesmen_to"/>
      <w:bookmarkEnd w:id="146"/>
      <w:r w:rsidRPr="00A668DB">
        <w:lastRenderedPageBreak/>
        <w:t>As</w:t>
      </w:r>
      <w:r w:rsidR="00513BA9">
        <w:t>sign s</w:t>
      </w:r>
      <w:r w:rsidR="003A5B39" w:rsidRPr="00A668DB">
        <w:t xml:space="preserve">alesmen to </w:t>
      </w:r>
      <w:r w:rsidR="00A668DB">
        <w:t>t</w:t>
      </w:r>
      <w:r w:rsidR="003A5B39" w:rsidRPr="00A668DB">
        <w:t xml:space="preserve">arget </w:t>
      </w:r>
      <w:r w:rsidR="00A668DB">
        <w:t>s</w:t>
      </w:r>
      <w:r w:rsidR="003A5B39" w:rsidRPr="00A668DB">
        <w:t>chools</w:t>
      </w:r>
    </w:p>
    <w:p w14:paraId="3B819A5D" w14:textId="77777777" w:rsidR="006072D4" w:rsidRDefault="00031ECA" w:rsidP="006072D4">
      <w:pPr>
        <w:pStyle w:val="ListParagraph"/>
        <w:keepNext/>
        <w:ind w:left="0"/>
      </w:pPr>
      <w:r>
        <w:rPr>
          <w:b/>
          <w:i/>
          <w:noProof/>
          <w:sz w:val="28"/>
          <w:szCs w:val="28"/>
          <w:lang w:val="en-US" w:eastAsia="ja-JP"/>
        </w:rPr>
        <w:drawing>
          <wp:inline distT="0" distB="0" distL="0" distR="0" wp14:anchorId="7E845318" wp14:editId="58CA02EF">
            <wp:extent cx="5731510" cy="1673860"/>
            <wp:effectExtent l="0" t="0" r="2540" b="25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assign salesmen to target schools.jpg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6331C" w14:textId="0661FFFD" w:rsidR="00D45EE4" w:rsidRPr="006072D4" w:rsidRDefault="006072D4" w:rsidP="006072D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7" w:name="_Toc70316141"/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7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Assign salesmen to target schools</w:t>
      </w:r>
      <w:bookmarkEnd w:id="147"/>
    </w:p>
    <w:tbl>
      <w:tblPr>
        <w:tblW w:w="8930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700"/>
        <w:gridCol w:w="270"/>
        <w:gridCol w:w="1800"/>
        <w:gridCol w:w="1592"/>
      </w:tblGrid>
      <w:tr w:rsidR="00D45EE4" w:rsidRPr="00266D5C" w14:paraId="0F6F657C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3B51B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790EB" w14:textId="5AD09DAA" w:rsidR="00D45EE4" w:rsidRPr="00785682" w:rsidRDefault="00767AA8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376F32">
              <w:rPr>
                <w:rFonts w:cstheme="minorHAnsi"/>
                <w:b/>
              </w:rPr>
              <w:t>40</w:t>
            </w:r>
            <w:r w:rsidR="00D45EE4" w:rsidRPr="00785682">
              <w:rPr>
                <w:rFonts w:cstheme="minorHAnsi"/>
                <w:b/>
              </w:rPr>
              <w:t xml:space="preserve"> </w:t>
            </w:r>
            <w:r w:rsidR="00513BA9">
              <w:rPr>
                <w:rFonts w:cstheme="minorHAnsi"/>
                <w:b/>
              </w:rPr>
              <w:t>Assign s</w:t>
            </w:r>
            <w:r w:rsidR="00B93527">
              <w:rPr>
                <w:rFonts w:cstheme="minorHAnsi"/>
                <w:b/>
              </w:rPr>
              <w:t xml:space="preserve">alesmen to </w:t>
            </w:r>
            <w:r>
              <w:rPr>
                <w:rFonts w:cstheme="minorHAnsi"/>
                <w:b/>
              </w:rPr>
              <w:t>t</w:t>
            </w:r>
            <w:r w:rsidR="00B93527">
              <w:rPr>
                <w:rFonts w:cstheme="minorHAnsi"/>
                <w:b/>
              </w:rPr>
              <w:t xml:space="preserve">arget </w:t>
            </w:r>
            <w:r>
              <w:rPr>
                <w:rFonts w:cstheme="minorHAnsi"/>
                <w:b/>
              </w:rPr>
              <w:t>s</w:t>
            </w:r>
            <w:r w:rsidR="00B93527">
              <w:rPr>
                <w:rFonts w:cstheme="minorHAnsi"/>
                <w:b/>
              </w:rPr>
              <w:t>chools</w:t>
            </w:r>
          </w:p>
        </w:tc>
      </w:tr>
      <w:tr w:rsidR="00D45EE4" w14:paraId="5A5581AA" w14:textId="77777777" w:rsidTr="008C283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4FEEB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4520A" w14:textId="52DA6088" w:rsidR="00D45EE4" w:rsidRPr="00785682" w:rsidRDefault="007242D4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C2D37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F59D1" w14:textId="77777777" w:rsidR="00D45EE4" w:rsidRPr="00785682" w:rsidRDefault="00723EAF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1</w:t>
            </w:r>
            <w:r w:rsidR="00D45EE4">
              <w:rPr>
                <w:rFonts w:cstheme="minorHAnsi"/>
              </w:rPr>
              <w:t>/02/2021</w:t>
            </w:r>
          </w:p>
        </w:tc>
      </w:tr>
      <w:tr w:rsidR="00D45EE4" w14:paraId="77173D55" w14:textId="77777777" w:rsidTr="008C283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C2F53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3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05173" w14:textId="013E0C28" w:rsidR="00D45EE4" w:rsidRPr="00785682" w:rsidRDefault="008C283C" w:rsidP="008C283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ales Supervisor, </w:t>
            </w:r>
            <w:r w:rsidR="00D45EE4">
              <w:rPr>
                <w:rFonts w:cstheme="minorHAnsi"/>
              </w:rPr>
              <w:t>Sales Manager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1A1DC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B6324" w14:textId="77777777" w:rsidR="00D45EE4" w:rsidRPr="00785682" w:rsidRDefault="006547D5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D45EE4" w14:paraId="638498EA" w14:textId="77777777" w:rsidTr="000432B2">
        <w:trPr>
          <w:trHeight w:val="485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8DD64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21460" w14:textId="2200725C" w:rsidR="00D45EE4" w:rsidRPr="00785682" w:rsidRDefault="00D45EE4" w:rsidP="000432B2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 w:rsidR="00B93527">
              <w:rPr>
                <w:rFonts w:cstheme="minorHAnsi"/>
              </w:rPr>
              <w:t xml:space="preserve"> </w:t>
            </w:r>
            <w:r w:rsidR="000432B2">
              <w:rPr>
                <w:rFonts w:cstheme="minorHAnsi"/>
              </w:rPr>
              <w:t xml:space="preserve">to </w:t>
            </w:r>
            <w:r w:rsidR="00B93527">
              <w:rPr>
                <w:rFonts w:cstheme="minorHAnsi"/>
              </w:rPr>
              <w:t xml:space="preserve">assign </w:t>
            </w:r>
            <w:r w:rsidR="000432B2">
              <w:rPr>
                <w:rFonts w:cstheme="minorHAnsi"/>
              </w:rPr>
              <w:t>s</w:t>
            </w:r>
            <w:r w:rsidR="00B93527">
              <w:rPr>
                <w:rFonts w:cstheme="minorHAnsi"/>
              </w:rPr>
              <w:t xml:space="preserve">alesmen to </w:t>
            </w:r>
            <w:r w:rsidR="000432B2">
              <w:rPr>
                <w:rFonts w:cstheme="minorHAnsi"/>
              </w:rPr>
              <w:t xml:space="preserve">one or multiple </w:t>
            </w:r>
            <w:r w:rsidR="00B93527">
              <w:rPr>
                <w:rFonts w:cstheme="minorHAnsi"/>
              </w:rPr>
              <w:t>target schools</w:t>
            </w:r>
            <w:r>
              <w:rPr>
                <w:rFonts w:cstheme="minorHAnsi"/>
              </w:rPr>
              <w:t>.</w:t>
            </w:r>
          </w:p>
        </w:tc>
      </w:tr>
      <w:tr w:rsidR="00D45EE4" w:rsidRPr="004717BC" w14:paraId="7CFDBC98" w14:textId="77777777" w:rsidTr="003D32F1">
        <w:trPr>
          <w:trHeight w:val="269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B3487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B11FD" w14:textId="6F30B9CC" w:rsidR="00D45EE4" w:rsidRPr="00785682" w:rsidRDefault="00535909" w:rsidP="003D32F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D45EE4">
              <w:rPr>
                <w:rFonts w:cstheme="minorHAnsi"/>
              </w:rPr>
              <w:t xml:space="preserve"> clicks on the “</w:t>
            </w:r>
            <w:r w:rsidR="00B93527">
              <w:rPr>
                <w:rFonts w:cstheme="minorHAnsi"/>
              </w:rPr>
              <w:t>Assign</w:t>
            </w:r>
            <w:r w:rsidR="000432B2">
              <w:rPr>
                <w:rFonts w:cstheme="minorHAnsi"/>
              </w:rPr>
              <w:t>” button in “T</w:t>
            </w:r>
            <w:r w:rsidR="00D45EE4">
              <w:rPr>
                <w:rFonts w:cstheme="minorHAnsi"/>
              </w:rPr>
              <w:t>arget schools</w:t>
            </w:r>
            <w:r w:rsidR="000432B2">
              <w:rPr>
                <w:rFonts w:cstheme="minorHAnsi"/>
              </w:rPr>
              <w:t>”</w:t>
            </w:r>
            <w:r w:rsidR="00D45EE4">
              <w:rPr>
                <w:rFonts w:cstheme="minorHAnsi"/>
              </w:rPr>
              <w:t xml:space="preserve"> screen.</w:t>
            </w:r>
          </w:p>
        </w:tc>
      </w:tr>
      <w:tr w:rsidR="00D45EE4" w:rsidRPr="004717BC" w14:paraId="26C66669" w14:textId="77777777" w:rsidTr="00434013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9216F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46FE0" w14:textId="507617FF" w:rsidR="00D45EE4" w:rsidRDefault="00D45EE4" w:rsidP="003D32F1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 with role Sales Supervisor or Sales Manager</w:t>
            </w:r>
            <w:r>
              <w:rPr>
                <w:rFonts w:cstheme="minorHAnsi"/>
              </w:rPr>
              <w:t>.</w:t>
            </w:r>
          </w:p>
          <w:p w14:paraId="2204A1F8" w14:textId="77777777" w:rsidR="00D45EE4" w:rsidRPr="00785682" w:rsidRDefault="00D45EE4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</w:t>
            </w:r>
            <w:r w:rsidR="00535909">
              <w:rPr>
                <w:rFonts w:cstheme="minorHAnsi"/>
              </w:rPr>
              <w:t>The user</w:t>
            </w:r>
            <w:r w:rsidR="00B93527">
              <w:rPr>
                <w:rFonts w:cstheme="minorHAnsi"/>
              </w:rPr>
              <w:t xml:space="preserve"> is on the “</w:t>
            </w:r>
            <w:r w:rsidR="00E17D6F">
              <w:rPr>
                <w:rFonts w:cstheme="minorHAnsi"/>
              </w:rPr>
              <w:t>Target S</w:t>
            </w:r>
            <w:r w:rsidR="0034573A">
              <w:rPr>
                <w:rFonts w:cstheme="minorHAnsi"/>
              </w:rPr>
              <w:t>chool</w:t>
            </w:r>
            <w:r w:rsidR="00E17D6F">
              <w:rPr>
                <w:rFonts w:cstheme="minorHAnsi"/>
              </w:rPr>
              <w:t>s</w:t>
            </w:r>
            <w:r w:rsidR="00B93527">
              <w:rPr>
                <w:rFonts w:cstheme="minorHAnsi"/>
              </w:rPr>
              <w:t>”</w:t>
            </w:r>
            <w:r>
              <w:rPr>
                <w:rFonts w:cstheme="minorHAnsi"/>
              </w:rPr>
              <w:t xml:space="preserve"> screen.</w:t>
            </w:r>
          </w:p>
        </w:tc>
      </w:tr>
      <w:tr w:rsidR="00D45EE4" w:rsidRPr="004717BC" w14:paraId="163E907E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39048" w14:textId="77777777" w:rsidR="00D45EE4" w:rsidRPr="00785682" w:rsidRDefault="00D45EE4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2CE3C" w14:textId="5CFE20D0" w:rsidR="00D45EE4" w:rsidRPr="00785682" w:rsidRDefault="00D45EE4" w:rsidP="00663C9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target schools</w:t>
            </w:r>
            <w:r w:rsidR="0034573A">
              <w:t xml:space="preserve"> are</w:t>
            </w:r>
            <w:r>
              <w:t xml:space="preserve"> </w:t>
            </w:r>
            <w:r w:rsidR="0034573A">
              <w:t xml:space="preserve">assigned to </w:t>
            </w:r>
            <w:r w:rsidR="00663C91">
              <w:t>s</w:t>
            </w:r>
            <w:r w:rsidR="0034573A">
              <w:t>alesmen</w:t>
            </w:r>
            <w:r>
              <w:t>.</w:t>
            </w:r>
          </w:p>
        </w:tc>
      </w:tr>
      <w:tr w:rsidR="00E17D6F" w14:paraId="614CBE73" w14:textId="77777777" w:rsidTr="0075265F">
        <w:trPr>
          <w:trHeight w:val="208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939EA31" w14:textId="77777777" w:rsidR="00E17D6F" w:rsidRPr="00785682" w:rsidRDefault="00E17D6F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DDA5163" w14:textId="77777777" w:rsidR="00E17D6F" w:rsidRPr="00E17D6F" w:rsidRDefault="00E17D6F" w:rsidP="003D32F1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B7118E7" w14:textId="77777777" w:rsidR="00E17D6F" w:rsidRPr="00E17D6F" w:rsidRDefault="00E17D6F" w:rsidP="003D32F1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Actor Action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CD5633C" w14:textId="77777777" w:rsidR="00E17D6F" w:rsidRPr="00E17D6F" w:rsidRDefault="00E17D6F" w:rsidP="003D32F1">
            <w:pPr>
              <w:spacing w:after="0"/>
              <w:jc w:val="center"/>
              <w:rPr>
                <w:rFonts w:cstheme="minorHAnsi"/>
                <w:b/>
              </w:rPr>
            </w:pPr>
            <w:r w:rsidRPr="00E17D6F">
              <w:rPr>
                <w:rFonts w:cstheme="minorHAnsi"/>
                <w:b/>
              </w:rPr>
              <w:t>System Response</w:t>
            </w:r>
          </w:p>
        </w:tc>
      </w:tr>
      <w:tr w:rsidR="00E17D6F" w14:paraId="4FBDAB84" w14:textId="77777777" w:rsidTr="0075265F">
        <w:trPr>
          <w:trHeight w:val="20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83330D2" w14:textId="77777777" w:rsidR="00E17D6F" w:rsidRPr="00785682" w:rsidRDefault="00E17D6F" w:rsidP="003D32F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4C979" w14:textId="77777777" w:rsidR="00E17D6F" w:rsidRPr="00E17D6F" w:rsidRDefault="00E17D6F" w:rsidP="0073012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1F0FC" w14:textId="420C7303" w:rsidR="007774FC" w:rsidRDefault="00E17D6F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ticks on</w:t>
            </w:r>
            <w:r w:rsidR="007774FC">
              <w:rPr>
                <w:rFonts w:cstheme="minorHAnsi"/>
              </w:rPr>
              <w:t xml:space="preserve"> the target school</w:t>
            </w:r>
            <w:r>
              <w:rPr>
                <w:rFonts w:cstheme="minorHAnsi"/>
              </w:rPr>
              <w:t xml:space="preserve"> row</w:t>
            </w:r>
            <w:r w:rsidR="007774FC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that </w:t>
            </w:r>
            <w:r w:rsidR="007774FC">
              <w:rPr>
                <w:rFonts w:cstheme="minorHAnsi"/>
              </w:rPr>
              <w:t>he</w:t>
            </w:r>
            <w:r w:rsidR="0075265F">
              <w:rPr>
                <w:rFonts w:cstheme="minorHAnsi"/>
              </w:rPr>
              <w:t>/she</w:t>
            </w:r>
            <w:r>
              <w:rPr>
                <w:rFonts w:cstheme="minorHAnsi"/>
              </w:rPr>
              <w:t xml:space="preserve"> want</w:t>
            </w:r>
            <w:r w:rsidR="00FB365B">
              <w:rPr>
                <w:rFonts w:cstheme="minorHAnsi"/>
              </w:rPr>
              <w:t>s</w:t>
            </w:r>
            <w:r>
              <w:rPr>
                <w:rFonts w:cstheme="minorHAnsi"/>
              </w:rPr>
              <w:t xml:space="preserve"> to assign</w:t>
            </w:r>
            <w:r w:rsidR="0075265F">
              <w:rPr>
                <w:rFonts w:cstheme="minorHAnsi"/>
              </w:rPr>
              <w:t>,</w:t>
            </w:r>
            <w:r w:rsidR="007774FC">
              <w:rPr>
                <w:rFonts w:cstheme="minorHAnsi"/>
              </w:rPr>
              <w:t xml:space="preserve"> </w:t>
            </w:r>
            <w:r w:rsidR="00FB365B">
              <w:rPr>
                <w:rFonts w:cstheme="minorHAnsi"/>
              </w:rPr>
              <w:t>then</w:t>
            </w:r>
            <w:r w:rsidR="007774FC">
              <w:rPr>
                <w:rFonts w:cstheme="minorHAnsi"/>
              </w:rPr>
              <w:t xml:space="preserve"> clicks on “Assign” button on </w:t>
            </w:r>
            <w:r w:rsidR="00663C91">
              <w:rPr>
                <w:rFonts w:cstheme="minorHAnsi"/>
              </w:rPr>
              <w:t xml:space="preserve">the “Target Schools” </w:t>
            </w:r>
            <w:r w:rsidR="007774FC">
              <w:rPr>
                <w:rFonts w:cstheme="minorHAnsi"/>
              </w:rPr>
              <w:t>screen.</w:t>
            </w:r>
          </w:p>
          <w:p w14:paraId="060C1479" w14:textId="2120C607" w:rsidR="00A20A27" w:rsidRDefault="00A20A27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  <w:p w14:paraId="0CD21B11" w14:textId="77777777" w:rsidR="00A20A27" w:rsidRDefault="00A20A27" w:rsidP="00A20A27">
            <w:pPr>
              <w:spacing w:after="0"/>
              <w:rPr>
                <w:rFonts w:cstheme="minorHAnsi"/>
              </w:rPr>
            </w:pPr>
          </w:p>
          <w:p w14:paraId="4D56DF12" w14:textId="736500DD" w:rsidR="00CB56BB" w:rsidRPr="00E17D6F" w:rsidRDefault="003D32F1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8821E" w14:textId="10D7B44B" w:rsidR="00E17D6F" w:rsidRDefault="007774FC" w:rsidP="003D32F1">
            <w:pPr>
              <w:spacing w:after="0"/>
              <w:rPr>
                <w:rFonts w:cstheme="minorHAnsi"/>
              </w:rPr>
            </w:pPr>
            <w:r w:rsidRPr="0048624B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displays the “Assign</w:t>
            </w:r>
            <w:r w:rsidR="00663C91">
              <w:rPr>
                <w:rFonts w:cstheme="minorHAnsi"/>
              </w:rPr>
              <w:t xml:space="preserve"> Salesmen</w:t>
            </w:r>
            <w:r>
              <w:rPr>
                <w:rFonts w:cstheme="minorHAnsi"/>
              </w:rPr>
              <w:t>” form with the following information:</w:t>
            </w:r>
          </w:p>
          <w:p w14:paraId="796484CC" w14:textId="644D8BBF" w:rsidR="007774FC" w:rsidRPr="003723C9" w:rsidRDefault="003723C9" w:rsidP="003723C9">
            <w:pPr>
              <w:pStyle w:val="ListParagraph"/>
              <w:numPr>
                <w:ilvl w:val="1"/>
                <w:numId w:val="33"/>
              </w:numPr>
              <w:spacing w:after="0"/>
              <w:ind w:left="162" w:hanging="162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7774FC" w:rsidRPr="003723C9">
              <w:rPr>
                <w:rFonts w:cstheme="minorHAnsi"/>
              </w:rPr>
              <w:t>“</w:t>
            </w:r>
            <w:r w:rsidR="00513BA9" w:rsidRPr="003723C9">
              <w:rPr>
                <w:rFonts w:cstheme="minorHAnsi"/>
              </w:rPr>
              <w:t>PICs</w:t>
            </w:r>
            <w:r w:rsidR="007774FC" w:rsidRPr="003723C9">
              <w:rPr>
                <w:rFonts w:cstheme="minorHAnsi"/>
              </w:rPr>
              <w:t>”:</w:t>
            </w:r>
            <w:r w:rsidR="00D97FDC" w:rsidRPr="003723C9">
              <w:rPr>
                <w:rFonts w:cstheme="minorHAnsi"/>
              </w:rPr>
              <w:t xml:space="preserve"> input</w:t>
            </w:r>
            <w:r w:rsidR="007774FC" w:rsidRPr="003723C9">
              <w:rPr>
                <w:rFonts w:cstheme="minorHAnsi"/>
              </w:rPr>
              <w:t xml:space="preserve"> text</w:t>
            </w:r>
            <w:r w:rsidR="00C7088B" w:rsidRPr="003723C9">
              <w:rPr>
                <w:rFonts w:cstheme="minorHAnsi"/>
              </w:rPr>
              <w:t xml:space="preserve"> field</w:t>
            </w:r>
            <w:r w:rsidR="007774FC" w:rsidRPr="003723C9">
              <w:rPr>
                <w:rFonts w:cstheme="minorHAnsi"/>
              </w:rPr>
              <w:t>, required.</w:t>
            </w:r>
          </w:p>
          <w:p w14:paraId="72FB5C9A" w14:textId="0DF6FD2D" w:rsidR="00815C0E" w:rsidRDefault="003723C9" w:rsidP="003723C9">
            <w:pPr>
              <w:pStyle w:val="ListParagraph"/>
              <w:numPr>
                <w:ilvl w:val="1"/>
                <w:numId w:val="33"/>
              </w:numPr>
              <w:spacing w:after="0"/>
              <w:ind w:left="162" w:hanging="162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513BA9">
              <w:rPr>
                <w:rFonts w:cstheme="minorHAnsi"/>
              </w:rPr>
              <w:t>T</w:t>
            </w:r>
            <w:r w:rsidR="00663C91">
              <w:rPr>
                <w:rFonts w:cstheme="minorHAnsi"/>
              </w:rPr>
              <w:t>able of target schools</w:t>
            </w:r>
            <w:r w:rsidR="00886E13">
              <w:rPr>
                <w:rFonts w:cstheme="minorHAnsi"/>
              </w:rPr>
              <w:t>, which contains</w:t>
            </w:r>
            <w:r w:rsidR="0075265F">
              <w:rPr>
                <w:rFonts w:cstheme="minorHAnsi"/>
              </w:rPr>
              <w:t xml:space="preserve"> columns</w:t>
            </w:r>
            <w:r w:rsidR="00886E13">
              <w:rPr>
                <w:rFonts w:cstheme="minorHAnsi"/>
              </w:rPr>
              <w:t>:</w:t>
            </w:r>
          </w:p>
          <w:p w14:paraId="744B0169" w14:textId="51BA3946" w:rsidR="0075265F" w:rsidRDefault="0075265F" w:rsidP="003723C9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70340752" w14:textId="7D250073" w:rsidR="0075265F" w:rsidRDefault="0075265F" w:rsidP="003723C9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>“PIC”: text (get value from “PICs” input text field above</w:t>
            </w:r>
            <w:r w:rsidR="003723C9">
              <w:rPr>
                <w:rFonts w:cstheme="minorHAnsi"/>
              </w:rPr>
              <w:t>)</w:t>
            </w:r>
            <w:r>
              <w:rPr>
                <w:rFonts w:cstheme="minorHAnsi"/>
              </w:rPr>
              <w:t>.</w:t>
            </w:r>
          </w:p>
          <w:p w14:paraId="368F35AE" w14:textId="436A1094" w:rsidR="00815C0E" w:rsidRDefault="0075265F" w:rsidP="00F20D35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 xml:space="preserve">“Purpose”: </w:t>
            </w:r>
            <w:r w:rsidR="00F20D35">
              <w:rPr>
                <w:rFonts w:cstheme="minorHAnsi"/>
              </w:rPr>
              <w:t>text</w:t>
            </w:r>
            <w:r>
              <w:rPr>
                <w:rFonts w:cstheme="minorHAnsi"/>
              </w:rPr>
              <w:t>.</w:t>
            </w:r>
          </w:p>
          <w:p w14:paraId="31BA02A6" w14:textId="40A5B9A0" w:rsidR="0075265F" w:rsidRDefault="0075265F" w:rsidP="003723C9">
            <w:pPr>
              <w:pStyle w:val="ListParagraph"/>
              <w:numPr>
                <w:ilvl w:val="0"/>
                <w:numId w:val="29"/>
              </w:numPr>
              <w:spacing w:after="0"/>
              <w:ind w:left="432" w:hanging="252"/>
              <w:rPr>
                <w:rFonts w:cstheme="minorHAnsi"/>
              </w:rPr>
            </w:pPr>
            <w:r>
              <w:rPr>
                <w:rFonts w:cstheme="minorHAnsi"/>
              </w:rPr>
              <w:t xml:space="preserve">“Note”: </w:t>
            </w:r>
            <w:r w:rsidR="00CD16CC">
              <w:rPr>
                <w:rFonts w:cstheme="minorHAnsi"/>
              </w:rPr>
              <w:t xml:space="preserve">input text field / </w:t>
            </w:r>
            <w:r>
              <w:rPr>
                <w:rFonts w:cstheme="minorHAnsi"/>
              </w:rPr>
              <w:t>editable table cell.</w:t>
            </w:r>
          </w:p>
          <w:p w14:paraId="3E524645" w14:textId="6FE94D76" w:rsidR="00886E13" w:rsidRDefault="003723C9" w:rsidP="003723C9">
            <w:pPr>
              <w:pStyle w:val="ListParagraph"/>
              <w:numPr>
                <w:ilvl w:val="1"/>
                <w:numId w:val="33"/>
              </w:numPr>
              <w:spacing w:after="0"/>
              <w:ind w:left="162" w:hanging="162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886E13">
              <w:rPr>
                <w:rFonts w:cstheme="minorHAnsi"/>
              </w:rPr>
              <w:t>“Cancel”: button.</w:t>
            </w:r>
          </w:p>
          <w:p w14:paraId="301C7B94" w14:textId="13599D04" w:rsidR="00886E13" w:rsidRPr="00E17D6F" w:rsidRDefault="003723C9" w:rsidP="003723C9">
            <w:pPr>
              <w:pStyle w:val="ListParagraph"/>
              <w:numPr>
                <w:ilvl w:val="1"/>
                <w:numId w:val="33"/>
              </w:numPr>
              <w:spacing w:after="0"/>
              <w:ind w:left="162" w:hanging="162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886E13">
              <w:rPr>
                <w:rFonts w:cstheme="minorHAnsi"/>
              </w:rPr>
              <w:t>“Save”: button.</w:t>
            </w:r>
          </w:p>
        </w:tc>
      </w:tr>
      <w:tr w:rsidR="007774FC" w14:paraId="1F53286D" w14:textId="77777777" w:rsidTr="0075265F">
        <w:trPr>
          <w:trHeight w:val="20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A69BD1F" w14:textId="098E0C18" w:rsidR="007774FC" w:rsidRPr="00785682" w:rsidRDefault="007774FC" w:rsidP="003D32F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923C2" w14:textId="77777777" w:rsidR="007774FC" w:rsidRDefault="007774FC" w:rsidP="0073012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D869D" w14:textId="1AECADB6" w:rsidR="007774FC" w:rsidRDefault="007774FC" w:rsidP="00F20D3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BD1C1C">
              <w:rPr>
                <w:rFonts w:cstheme="minorHAnsi"/>
              </w:rPr>
              <w:t>input</w:t>
            </w:r>
            <w:r w:rsidR="00BE6ADC">
              <w:rPr>
                <w:rFonts w:cstheme="minorHAnsi"/>
              </w:rPr>
              <w:t>s</w:t>
            </w:r>
            <w:r w:rsidR="00BD1C1C">
              <w:rPr>
                <w:rFonts w:cstheme="minorHAnsi"/>
              </w:rPr>
              <w:t>/</w:t>
            </w:r>
            <w:r w:rsidR="00CD16CC">
              <w:rPr>
                <w:rFonts w:cstheme="minorHAnsi"/>
              </w:rPr>
              <w:t>chooses</w:t>
            </w:r>
            <w:r>
              <w:rPr>
                <w:rFonts w:cstheme="minorHAnsi"/>
              </w:rPr>
              <w:t xml:space="preserve"> </w:t>
            </w:r>
            <w:r w:rsidR="00CD16CC">
              <w:rPr>
                <w:rFonts w:cstheme="minorHAnsi"/>
              </w:rPr>
              <w:t xml:space="preserve">a PIC </w:t>
            </w:r>
            <w:r w:rsidR="00BD1C1C">
              <w:rPr>
                <w:rFonts w:cstheme="minorHAnsi"/>
              </w:rPr>
              <w:t>in the input text field</w:t>
            </w:r>
            <w:r w:rsidR="00BE6ADC">
              <w:rPr>
                <w:rFonts w:cstheme="minorHAnsi"/>
              </w:rPr>
              <w:t xml:space="preserve"> and inputs “Note”</w:t>
            </w:r>
            <w:r>
              <w:rPr>
                <w:rFonts w:cstheme="minorHAnsi"/>
              </w:rPr>
              <w:t>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23DA1" w14:textId="77777777" w:rsidR="007774FC" w:rsidRPr="0048624B" w:rsidRDefault="007774FC" w:rsidP="003D32F1">
            <w:pPr>
              <w:spacing w:after="0"/>
              <w:rPr>
                <w:rFonts w:cstheme="minorHAnsi"/>
              </w:rPr>
            </w:pPr>
          </w:p>
        </w:tc>
      </w:tr>
      <w:tr w:rsidR="00E17D6F" w14:paraId="21D2EE25" w14:textId="77777777" w:rsidTr="0075265F">
        <w:trPr>
          <w:trHeight w:val="207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29664" w14:textId="77777777" w:rsidR="00E17D6F" w:rsidRPr="00785682" w:rsidRDefault="00E17D6F" w:rsidP="003D32F1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06E65" w14:textId="77777777" w:rsidR="00E17D6F" w:rsidRPr="00E17D6F" w:rsidRDefault="007774FC" w:rsidP="0073012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CF21C7" w14:textId="77777777" w:rsidR="00E17D6F" w:rsidRDefault="007774FC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“Save” button.</w:t>
            </w:r>
          </w:p>
          <w:p w14:paraId="54E7DA07" w14:textId="112DF5F8" w:rsidR="00A50AC0" w:rsidRPr="00E17D6F" w:rsidRDefault="00A20A27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4</w:t>
            </w:r>
            <w:r w:rsidR="00A50AC0">
              <w:rPr>
                <w:rFonts w:cstheme="minorHAnsi"/>
              </w:rPr>
              <w:t>]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4275E" w14:textId="68ED2A7B" w:rsidR="00E17D6F" w:rsidRDefault="007774FC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</w:t>
            </w:r>
            <w:r w:rsidR="003B38BB">
              <w:rPr>
                <w:rFonts w:cstheme="minorHAnsi"/>
              </w:rPr>
              <w:t xml:space="preserve"> updates target schools’ data with field “PIC”, then </w:t>
            </w:r>
            <w:r>
              <w:rPr>
                <w:rFonts w:cstheme="minorHAnsi"/>
              </w:rPr>
              <w:t>shows the successful message: “</w:t>
            </w:r>
            <w:r w:rsidR="00BE6ADC">
              <w:rPr>
                <w:rFonts w:cstheme="minorHAnsi"/>
              </w:rPr>
              <w:t>Updated Successfully</w:t>
            </w:r>
            <w:r>
              <w:rPr>
                <w:rFonts w:cstheme="minorHAnsi"/>
              </w:rPr>
              <w:t>”.</w:t>
            </w:r>
          </w:p>
          <w:p w14:paraId="7D871F68" w14:textId="6A221437" w:rsidR="00651B67" w:rsidRDefault="00A20A27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</w:t>
            </w:r>
            <w:r w:rsidR="00651B67">
              <w:rPr>
                <w:rFonts w:cstheme="minorHAnsi"/>
              </w:rPr>
              <w:t>]</w:t>
            </w:r>
          </w:p>
          <w:p w14:paraId="43CCC5F4" w14:textId="026B4361" w:rsidR="00651B67" w:rsidRPr="00E17D6F" w:rsidRDefault="00A20A27" w:rsidP="003D32F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3</w:t>
            </w:r>
            <w:r w:rsidR="00651B67">
              <w:rPr>
                <w:rFonts w:cstheme="minorHAnsi"/>
              </w:rPr>
              <w:t>]</w:t>
            </w:r>
          </w:p>
        </w:tc>
      </w:tr>
      <w:tr w:rsidR="003D32F1" w14:paraId="6FDCAB88" w14:textId="77777777" w:rsidTr="0075265F">
        <w:trPr>
          <w:trHeight w:val="208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06C660" w14:textId="77777777" w:rsidR="003D32F1" w:rsidRPr="00785682" w:rsidRDefault="003D32F1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2F52EEA" w14:textId="77777777" w:rsidR="003D32F1" w:rsidRPr="003D32F1" w:rsidRDefault="003D32F1" w:rsidP="00730129">
            <w:pPr>
              <w:spacing w:after="0"/>
              <w:jc w:val="center"/>
              <w:rPr>
                <w:rFonts w:cstheme="minorHAnsi"/>
                <w:b/>
              </w:rPr>
            </w:pPr>
            <w:r w:rsidRPr="003D32F1">
              <w:rPr>
                <w:rFonts w:cstheme="minorHAnsi"/>
                <w:b/>
              </w:rPr>
              <w:t>Step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31578EA" w14:textId="77777777" w:rsidR="003D32F1" w:rsidRPr="003D32F1" w:rsidRDefault="003D32F1" w:rsidP="003D32F1">
            <w:pPr>
              <w:spacing w:after="0"/>
              <w:jc w:val="center"/>
              <w:rPr>
                <w:rFonts w:cstheme="minorHAnsi"/>
                <w:b/>
              </w:rPr>
            </w:pPr>
            <w:r w:rsidRPr="003D32F1">
              <w:rPr>
                <w:rFonts w:cstheme="minorHAnsi"/>
                <w:b/>
              </w:rPr>
              <w:t>Actor Action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9CC5B70" w14:textId="77777777" w:rsidR="003D32F1" w:rsidRPr="003D32F1" w:rsidRDefault="003D32F1" w:rsidP="003D32F1">
            <w:pPr>
              <w:spacing w:after="0"/>
              <w:jc w:val="center"/>
              <w:rPr>
                <w:rFonts w:cstheme="minorHAnsi"/>
                <w:b/>
              </w:rPr>
            </w:pPr>
            <w:r w:rsidRPr="003D32F1">
              <w:rPr>
                <w:rFonts w:cstheme="minorHAnsi"/>
                <w:b/>
              </w:rPr>
              <w:t>System Response</w:t>
            </w:r>
          </w:p>
        </w:tc>
      </w:tr>
      <w:tr w:rsidR="00426EE9" w14:paraId="552A263B" w14:textId="77777777" w:rsidTr="0075265F">
        <w:trPr>
          <w:trHeight w:val="2316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FAD640F" w14:textId="77777777" w:rsidR="00426EE9" w:rsidRPr="00785682" w:rsidRDefault="00426EE9" w:rsidP="00426EE9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9E483C4" w14:textId="77777777" w:rsidR="00426EE9" w:rsidRPr="003D32F1" w:rsidRDefault="00426EE9" w:rsidP="00426EE9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E9FDAD6" w14:textId="2F7690D6" w:rsidR="00426EE9" w:rsidRPr="003D32F1" w:rsidRDefault="00426EE9" w:rsidP="00426E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Pr="00FE1E31">
              <w:rPr>
                <w:rFonts w:cstheme="minorHAnsi"/>
              </w:rPr>
              <w:t>n the “</w:t>
            </w:r>
            <w:r>
              <w:rPr>
                <w:rFonts w:cstheme="minorHAnsi"/>
              </w:rPr>
              <w:t>Target School</w:t>
            </w:r>
            <w:r w:rsidRPr="00FE1E31">
              <w:rPr>
                <w:rFonts w:cstheme="minorHAnsi"/>
              </w:rPr>
              <w:t>s” screen</w:t>
            </w:r>
            <w:r>
              <w:rPr>
                <w:rFonts w:cstheme="minorHAnsi"/>
              </w:rPr>
              <w:t>,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end of each row in the table, the user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licks on action icon button,</w:t>
            </w:r>
            <w:r w:rsidRPr="00FE1E31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>n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elects</w:t>
            </w:r>
            <w:r w:rsidRPr="00FE1E31">
              <w:rPr>
                <w:rFonts w:cstheme="minorHAnsi"/>
              </w:rPr>
              <w:t xml:space="preserve"> “</w:t>
            </w:r>
            <w:r>
              <w:rPr>
                <w:rFonts w:cstheme="minorHAnsi"/>
              </w:rPr>
              <w:t>Assign</w:t>
            </w:r>
            <w:r w:rsidRPr="00FE1E31">
              <w:rPr>
                <w:rFonts w:cstheme="minorHAnsi"/>
              </w:rPr>
              <w:t>” command</w:t>
            </w:r>
            <w:r>
              <w:rPr>
                <w:rFonts w:cstheme="minorHAnsi"/>
              </w:rPr>
              <w:t xml:space="preserve"> on the menu options</w:t>
            </w:r>
            <w:r w:rsidRPr="00FE1E31">
              <w:rPr>
                <w:rFonts w:cstheme="minorHAnsi"/>
              </w:rPr>
              <w:t>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59AF50C" w14:textId="77777777" w:rsidR="00426EE9" w:rsidRDefault="00426EE9" w:rsidP="00426EE9">
            <w:pPr>
              <w:spacing w:after="0"/>
              <w:rPr>
                <w:rFonts w:cstheme="minorHAnsi"/>
              </w:rPr>
            </w:pPr>
            <w:r w:rsidRPr="0048624B">
              <w:rPr>
                <w:rFonts w:cstheme="minorHAnsi"/>
              </w:rPr>
              <w:t xml:space="preserve">The system </w:t>
            </w:r>
            <w:r>
              <w:rPr>
                <w:rFonts w:cstheme="minorHAnsi"/>
              </w:rPr>
              <w:t>displays the “Assign” form with the following information:</w:t>
            </w:r>
          </w:p>
          <w:p w14:paraId="44B794C4" w14:textId="456D8464" w:rsidR="00426EE9" w:rsidRDefault="00426EE9" w:rsidP="00426E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-“Salesman”: input text field, required.</w:t>
            </w:r>
          </w:p>
          <w:p w14:paraId="301745B8" w14:textId="5606970D" w:rsidR="00426EE9" w:rsidRDefault="00426EE9" w:rsidP="00426EE9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- “Note”: input text field.</w:t>
            </w:r>
          </w:p>
          <w:p w14:paraId="07DA5F91" w14:textId="77777777" w:rsidR="00426EE9" w:rsidRDefault="00426EE9" w:rsidP="00426EE9">
            <w:pPr>
              <w:spacing w:after="0"/>
              <w:rPr>
                <w:rFonts w:cstheme="minorHAnsi"/>
              </w:rPr>
            </w:pPr>
          </w:p>
          <w:p w14:paraId="5F90E83C" w14:textId="77777777" w:rsidR="00426EE9" w:rsidRPr="003D32F1" w:rsidRDefault="00426EE9" w:rsidP="00426EE9">
            <w:pPr>
              <w:spacing w:after="0"/>
              <w:rPr>
                <w:rFonts w:cstheme="minorHAnsi"/>
                <w:i/>
              </w:rPr>
            </w:pPr>
            <w:r w:rsidRPr="003D32F1">
              <w:rPr>
                <w:rFonts w:cstheme="minorHAnsi"/>
                <w:i/>
              </w:rPr>
              <w:t>Continue step 2 of Normal Flow</w:t>
            </w:r>
          </w:p>
        </w:tc>
      </w:tr>
      <w:tr w:rsidR="00426EE9" w:rsidRPr="004717BC" w14:paraId="6B87F2AC" w14:textId="77777777" w:rsidTr="00AC3F96">
        <w:trPr>
          <w:trHeight w:val="132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D097681" w14:textId="77777777" w:rsidR="00426EE9" w:rsidRPr="00785682" w:rsidRDefault="00426EE9" w:rsidP="003D32F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F14213B" w14:textId="77777777" w:rsidR="00426EE9" w:rsidRPr="00651B67" w:rsidRDefault="00426EE9" w:rsidP="00730129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No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24BC3A1" w14:textId="77777777" w:rsidR="00426EE9" w:rsidRPr="00651B67" w:rsidRDefault="00426EE9" w:rsidP="00651B67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Cause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F9CC03E" w14:textId="77777777" w:rsidR="00426EE9" w:rsidRPr="00651B67" w:rsidRDefault="00426EE9" w:rsidP="00651B67">
            <w:pPr>
              <w:spacing w:after="0"/>
              <w:jc w:val="center"/>
              <w:rPr>
                <w:rFonts w:cstheme="minorHAnsi"/>
                <w:b/>
              </w:rPr>
            </w:pPr>
            <w:r w:rsidRPr="00651B67">
              <w:rPr>
                <w:rFonts w:cstheme="minorHAnsi"/>
                <w:b/>
              </w:rPr>
              <w:t>System Response</w:t>
            </w:r>
          </w:p>
        </w:tc>
      </w:tr>
      <w:tr w:rsidR="00426EE9" w:rsidRPr="004717BC" w14:paraId="1EEE952D" w14:textId="77777777" w:rsidTr="0075265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59759CE8" w14:textId="77777777" w:rsidR="00426EE9" w:rsidRPr="00785682" w:rsidRDefault="00426EE9" w:rsidP="00A20A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143D4" w14:textId="77777777" w:rsidR="00426EE9" w:rsidRPr="00651B67" w:rsidRDefault="00426EE9" w:rsidP="00A20A2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3E3CD" w14:textId="50F57CA1" w:rsidR="00426EE9" w:rsidRPr="00651B67" w:rsidRDefault="00426EE9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the target schools which have already been assigned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6E365" w14:textId="74BB1B15" w:rsidR="00426EE9" w:rsidRPr="00651B67" w:rsidRDefault="00426EE9" w:rsidP="00A20A27">
            <w:pPr>
              <w:spacing w:after="0"/>
              <w:rPr>
                <w:rFonts w:cstheme="minorHAnsi"/>
              </w:rPr>
            </w:pPr>
            <w:r>
              <w:t xml:space="preserve">The system shows an alert dialog to state that “The school </w:t>
            </w:r>
            <w:r w:rsidRPr="00A213B4">
              <w:rPr>
                <w:i/>
              </w:rPr>
              <w:t>[…school name]</w:t>
            </w:r>
            <w:r>
              <w:t xml:space="preserve"> is assigned already. If you want to assign to a new PIC, you need to unassign before assigning again.”</w:t>
            </w:r>
          </w:p>
        </w:tc>
      </w:tr>
      <w:tr w:rsidR="00426EE9" w:rsidRPr="004717BC" w14:paraId="35878C67" w14:textId="77777777" w:rsidTr="0075265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24D72F9" w14:textId="77777777" w:rsidR="00426EE9" w:rsidRPr="00785682" w:rsidRDefault="00426EE9" w:rsidP="00A20A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08CA8" w14:textId="7E5C52EA" w:rsidR="00426EE9" w:rsidRDefault="00426EE9" w:rsidP="00A20A2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0C679" w14:textId="5722331A" w:rsidR="00426EE9" w:rsidRDefault="00426EE9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target school has been already assigned in the same school year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AE7B3" w14:textId="560F44C9" w:rsidR="00426EE9" w:rsidRDefault="00426EE9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shows the error message: “The target school has been already assigned in the same school year”.</w:t>
            </w:r>
          </w:p>
        </w:tc>
      </w:tr>
      <w:tr w:rsidR="00426EE9" w:rsidRPr="004717BC" w14:paraId="238491AD" w14:textId="77777777" w:rsidTr="0075265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1DDAB8D" w14:textId="77777777" w:rsidR="00426EE9" w:rsidRPr="00785682" w:rsidRDefault="00426EE9" w:rsidP="00A20A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B0FA5" w14:textId="36E5D285" w:rsidR="00426EE9" w:rsidRDefault="00426EE9" w:rsidP="00A20A2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41B75" w14:textId="77777777" w:rsidR="00426EE9" w:rsidRPr="00B2028D" w:rsidRDefault="00426EE9" w:rsidP="00A20A27">
            <w:pPr>
              <w:spacing w:after="0" w:line="240" w:lineRule="auto"/>
              <w:ind w:left="-18"/>
              <w:rPr>
                <w:rFonts w:cstheme="minorHAnsi"/>
              </w:rPr>
            </w:pPr>
            <w:r w:rsidRPr="00B2028D">
              <w:rPr>
                <w:rFonts w:cstheme="minorHAnsi"/>
              </w:rPr>
              <w:t>The user’s device does not connect to the Internet or the server has internal error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E54B5" w14:textId="77777777" w:rsidR="00426EE9" w:rsidRPr="00B2028D" w:rsidRDefault="00426EE9" w:rsidP="00A20A27">
            <w:pPr>
              <w:spacing w:after="0" w:line="240" w:lineRule="auto"/>
              <w:ind w:left="-18"/>
            </w:pPr>
            <w:r w:rsidRPr="00B2028D">
              <w:t>The system shows the error message: “Connection Failed or Internal Error”.</w:t>
            </w:r>
          </w:p>
        </w:tc>
      </w:tr>
      <w:tr w:rsidR="00426EE9" w:rsidRPr="004717BC" w14:paraId="05F8179A" w14:textId="77777777" w:rsidTr="0075265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D54DA" w14:textId="77777777" w:rsidR="00426EE9" w:rsidRPr="00785682" w:rsidRDefault="00426EE9" w:rsidP="00A20A2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CF3E8" w14:textId="29CA075E" w:rsidR="00426EE9" w:rsidRDefault="00426EE9" w:rsidP="00A20A2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5D469" w14:textId="6CF9E5DF" w:rsidR="00426EE9" w:rsidRPr="00B2028D" w:rsidRDefault="00426EE9" w:rsidP="00A20A27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selects “Cancel” button.</w:t>
            </w:r>
          </w:p>
        </w:tc>
        <w:tc>
          <w:tcPr>
            <w:tcW w:w="33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2A4C6" w14:textId="2E64944F" w:rsidR="00426EE9" w:rsidRPr="00B2028D" w:rsidRDefault="00426EE9" w:rsidP="00A20A27">
            <w:pPr>
              <w:spacing w:after="0" w:line="240" w:lineRule="auto"/>
              <w:ind w:left="-18"/>
            </w:pPr>
            <w:r>
              <w:t>The system closes the “Assign” form and returns the “Target School” screen.</w:t>
            </w:r>
          </w:p>
        </w:tc>
      </w:tr>
      <w:tr w:rsidR="00A20A27" w14:paraId="220E65EA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55F3C" w14:textId="77777777" w:rsidR="00A20A27" w:rsidRPr="00785682" w:rsidRDefault="00A20A27" w:rsidP="00A20A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33BEB" w14:textId="77777777" w:rsidR="00A20A27" w:rsidRPr="00785682" w:rsidRDefault="00A20A27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A20A27" w14:paraId="037FF57D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6876AF" w14:textId="77777777" w:rsidR="00A20A27" w:rsidRPr="00785682" w:rsidRDefault="00A20A27" w:rsidP="00A20A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DE5A6" w14:textId="77777777" w:rsidR="00A20A27" w:rsidRPr="00785682" w:rsidRDefault="00A20A27" w:rsidP="00A20A2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A20A27" w14:paraId="2A03F74E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96A44" w14:textId="77777777" w:rsidR="00A20A27" w:rsidRPr="00785682" w:rsidRDefault="00A20A27" w:rsidP="00A20A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E92D7" w14:textId="6578BB28" w:rsidR="00A20A27" w:rsidRPr="00785682" w:rsidRDefault="006072D4" w:rsidP="006072D4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12, BR-13, BR-14, BR-15, BR-16, BR-17, BR-18</w:t>
            </w:r>
          </w:p>
        </w:tc>
      </w:tr>
      <w:tr w:rsidR="00A20A27" w14:paraId="71C7A42C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343D3" w14:textId="77777777" w:rsidR="00A20A27" w:rsidRPr="00785682" w:rsidRDefault="00A20A27" w:rsidP="00A20A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DE359" w14:textId="77777777" w:rsidR="00A20A27" w:rsidRPr="00785682" w:rsidRDefault="00A20A27" w:rsidP="00A20A2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A20A27" w14:paraId="5F0B1717" w14:textId="77777777" w:rsidTr="00434013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219D5" w14:textId="77777777" w:rsidR="00A20A27" w:rsidRPr="00785682" w:rsidRDefault="00A20A27" w:rsidP="00A20A2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705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D5BEF1" w14:textId="77777777" w:rsidR="00A20A27" w:rsidRPr="00785682" w:rsidRDefault="00A20A27" w:rsidP="006072D4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7C0DDD9" w14:textId="77822EA9" w:rsidR="00A668DB" w:rsidRPr="006072D4" w:rsidRDefault="006072D4" w:rsidP="006072D4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48" w:name="_Toc70316084"/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3</w:t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072D4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Assign salesmen to target schools</w:t>
      </w:r>
      <w:bookmarkEnd w:id="148"/>
    </w:p>
    <w:p w14:paraId="4781AACA" w14:textId="574BF397" w:rsidR="00B93527" w:rsidRDefault="00B92212" w:rsidP="00924073">
      <w:pPr>
        <w:pStyle w:val="Heading4"/>
      </w:pPr>
      <w:bookmarkStart w:id="149" w:name="_Remove_target_schools"/>
      <w:bookmarkEnd w:id="149"/>
      <w:r>
        <w:t xml:space="preserve">Remove </w:t>
      </w:r>
      <w:r w:rsidR="00686BF6">
        <w:t>t</w:t>
      </w:r>
      <w:r>
        <w:t xml:space="preserve">arget </w:t>
      </w:r>
      <w:r w:rsidR="00686BF6">
        <w:t>s</w:t>
      </w:r>
      <w:r>
        <w:t>chools</w:t>
      </w:r>
    </w:p>
    <w:p w14:paraId="6F7051B5" w14:textId="77777777" w:rsidR="00201D16" w:rsidRDefault="00031ECA" w:rsidP="00201D16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53E7C7C4" wp14:editId="02F89E75">
            <wp:extent cx="5731510" cy="889000"/>
            <wp:effectExtent l="0" t="0" r="2540" b="635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remove target schools.jpg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1F4A1" w14:textId="12FC0522" w:rsidR="00B93527" w:rsidRPr="00201D16" w:rsidRDefault="00201D16" w:rsidP="00201D1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0" w:name="_Toc70316142"/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8</w: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Remove target schools</w:t>
      </w:r>
      <w:bookmarkEnd w:id="150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790"/>
        <w:gridCol w:w="270"/>
        <w:gridCol w:w="1710"/>
        <w:gridCol w:w="1530"/>
      </w:tblGrid>
      <w:tr w:rsidR="00ED0D10" w:rsidRPr="00266D5C" w14:paraId="18DB4E3C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297E3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9994F" w14:textId="1570EB75" w:rsidR="00ED0D10" w:rsidRPr="00785682" w:rsidRDefault="003918B1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376F32">
              <w:rPr>
                <w:rFonts w:cstheme="minorHAnsi"/>
                <w:b/>
              </w:rPr>
              <w:t>41</w:t>
            </w:r>
            <w:r w:rsidR="00ED0D10" w:rsidRPr="00785682">
              <w:rPr>
                <w:rFonts w:cstheme="minorHAnsi"/>
                <w:b/>
              </w:rPr>
              <w:t xml:space="preserve"> </w:t>
            </w:r>
            <w:r w:rsidR="00ED0D10">
              <w:rPr>
                <w:rFonts w:cstheme="minorHAnsi"/>
                <w:b/>
              </w:rPr>
              <w:t xml:space="preserve">Remove </w:t>
            </w:r>
            <w:r w:rsidR="00686BF6">
              <w:rPr>
                <w:rFonts w:cstheme="minorHAnsi"/>
                <w:b/>
              </w:rPr>
              <w:t>t</w:t>
            </w:r>
            <w:r w:rsidR="00ED0D10">
              <w:rPr>
                <w:rFonts w:cstheme="minorHAnsi"/>
                <w:b/>
              </w:rPr>
              <w:t xml:space="preserve">arget </w:t>
            </w:r>
            <w:r w:rsidR="00686BF6">
              <w:rPr>
                <w:rFonts w:cstheme="minorHAnsi"/>
                <w:b/>
              </w:rPr>
              <w:t>s</w:t>
            </w:r>
            <w:r w:rsidR="00ED0D10">
              <w:rPr>
                <w:rFonts w:cstheme="minorHAnsi"/>
                <w:b/>
              </w:rPr>
              <w:t>chools</w:t>
            </w:r>
          </w:p>
        </w:tc>
      </w:tr>
      <w:tr w:rsidR="00ED0D10" w14:paraId="038EFEEA" w14:textId="77777777" w:rsidTr="008C283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501CE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3038B" w14:textId="1EB62091" w:rsidR="00ED0D10" w:rsidRPr="00785682" w:rsidRDefault="007242D4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BBED0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4312B" w14:textId="77777777" w:rsidR="00ED0D10" w:rsidRPr="00785682" w:rsidRDefault="00ED0D10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5/02/2021</w:t>
            </w:r>
          </w:p>
        </w:tc>
      </w:tr>
      <w:tr w:rsidR="00ED0D10" w14:paraId="64CC0318" w14:textId="77777777" w:rsidTr="008C283C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604A4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48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D2CE" w14:textId="114EF525" w:rsidR="00ED0D10" w:rsidRPr="00785682" w:rsidRDefault="008C283C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ales Supervisor, </w:t>
            </w:r>
            <w:r w:rsidR="0067773C">
              <w:rPr>
                <w:rFonts w:cstheme="minorHAnsi"/>
              </w:rPr>
              <w:t>Sales Manager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010C2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7FE049" w14:textId="77777777" w:rsidR="00ED0D10" w:rsidRPr="00785682" w:rsidRDefault="006547D5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D0D10" w14:paraId="48E1C526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FA0DD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AFC66" w14:textId="3ACC0D6A" w:rsidR="00ED0D10" w:rsidRPr="00785682" w:rsidRDefault="00ED0D10" w:rsidP="00DC275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</w:t>
            </w:r>
            <w:r w:rsidR="00C6116A">
              <w:rPr>
                <w:rFonts w:cstheme="minorHAnsi"/>
              </w:rPr>
              <w:t>allows the user</w:t>
            </w:r>
            <w:r>
              <w:rPr>
                <w:rFonts w:cstheme="minorHAnsi"/>
              </w:rPr>
              <w:t xml:space="preserve"> to remove </w:t>
            </w:r>
            <w:r w:rsidR="00DC275E">
              <w:rPr>
                <w:rFonts w:cstheme="minorHAnsi"/>
              </w:rPr>
              <w:t>a target school.</w:t>
            </w:r>
          </w:p>
        </w:tc>
      </w:tr>
      <w:tr w:rsidR="00ED0D10" w:rsidRPr="004717BC" w14:paraId="3195E391" w14:textId="77777777" w:rsidTr="00535909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51DEC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9956B" w14:textId="4EA1A58C" w:rsidR="00ED0D10" w:rsidRPr="00785682" w:rsidRDefault="00535909" w:rsidP="00DC275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</w:t>
            </w:r>
            <w:r w:rsidR="00DC275E">
              <w:rPr>
                <w:rFonts w:cstheme="minorHAnsi"/>
              </w:rPr>
              <w:t xml:space="preserve">clicks on the “Remove” command on the menu options at the end of row in table list of </w:t>
            </w:r>
            <w:r w:rsidR="00ED0D10">
              <w:rPr>
                <w:rFonts w:cstheme="minorHAnsi"/>
              </w:rPr>
              <w:t>target school</w:t>
            </w:r>
            <w:r w:rsidR="00DC275E">
              <w:rPr>
                <w:rFonts w:cstheme="minorHAnsi"/>
              </w:rPr>
              <w:t>s</w:t>
            </w:r>
            <w:r w:rsidR="00ED0D10">
              <w:rPr>
                <w:rFonts w:cstheme="minorHAnsi"/>
              </w:rPr>
              <w:t>.</w:t>
            </w:r>
          </w:p>
        </w:tc>
      </w:tr>
      <w:tr w:rsidR="00ED0D10" w:rsidRPr="004717BC" w14:paraId="3D82A6FC" w14:textId="77777777" w:rsidTr="00535909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480645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e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561AE" w14:textId="163D734E" w:rsidR="00ED0D10" w:rsidRDefault="00ED0D10" w:rsidP="00651B67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</w:t>
            </w:r>
            <w:r w:rsidR="00DC275E">
              <w:rPr>
                <w:rFonts w:cstheme="minorHAnsi"/>
              </w:rPr>
              <w:t xml:space="preserve"> with role Sales Supervisor or Sales Manager</w:t>
            </w:r>
            <w:r>
              <w:rPr>
                <w:rFonts w:cstheme="minorHAnsi"/>
              </w:rPr>
              <w:t>.</w:t>
            </w:r>
          </w:p>
          <w:p w14:paraId="1121172C" w14:textId="48B0B6AA" w:rsidR="00ED0D10" w:rsidRPr="00785682" w:rsidRDefault="00ED0D10" w:rsidP="00DC275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PRE-2. </w:t>
            </w:r>
            <w:r w:rsidR="00535909">
              <w:rPr>
                <w:rFonts w:cstheme="minorHAnsi"/>
              </w:rPr>
              <w:t>The user</w:t>
            </w:r>
            <w:r>
              <w:rPr>
                <w:rFonts w:cstheme="minorHAnsi"/>
              </w:rPr>
              <w:t xml:space="preserve"> is on the “</w:t>
            </w:r>
            <w:r w:rsidR="00E36596">
              <w:rPr>
                <w:rFonts w:cstheme="minorHAnsi"/>
              </w:rPr>
              <w:t>Target Schools</w:t>
            </w:r>
            <w:r>
              <w:rPr>
                <w:rFonts w:cstheme="minorHAnsi"/>
              </w:rPr>
              <w:t>” screen.</w:t>
            </w:r>
            <w:r w:rsidR="006434E8">
              <w:rPr>
                <w:rFonts w:cstheme="minorHAnsi"/>
              </w:rPr>
              <w:t xml:space="preserve"> </w:t>
            </w:r>
          </w:p>
        </w:tc>
      </w:tr>
      <w:tr w:rsidR="00ED0D10" w:rsidRPr="004717BC" w14:paraId="6E1EDD52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CEDA2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4542C2" w14:textId="692121C3" w:rsidR="00ED0D10" w:rsidRPr="00785682" w:rsidRDefault="00ED0D10" w:rsidP="00DC275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DC275E">
              <w:t>The target school</w:t>
            </w:r>
            <w:r>
              <w:t xml:space="preserve"> </w:t>
            </w:r>
            <w:r w:rsidR="00DC275E">
              <w:t xml:space="preserve">is </w:t>
            </w:r>
            <w:r>
              <w:t>removed out of table.</w:t>
            </w:r>
          </w:p>
        </w:tc>
      </w:tr>
      <w:tr w:rsidR="00E36596" w14:paraId="33D1EDA0" w14:textId="77777777" w:rsidTr="00DC275E">
        <w:trPr>
          <w:trHeight w:val="251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1D929E" w14:textId="77777777" w:rsidR="00E36596" w:rsidRPr="00785682" w:rsidRDefault="00E36596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568E8CBE" w14:textId="77777777" w:rsidR="00E36596" w:rsidRPr="00535909" w:rsidRDefault="00E36596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5BA2A98" w14:textId="77777777" w:rsidR="00E36596" w:rsidRPr="00535909" w:rsidRDefault="00E36596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200CD54" w14:textId="77777777" w:rsidR="00E36596" w:rsidRPr="00535909" w:rsidRDefault="00E36596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System Response</w:t>
            </w:r>
          </w:p>
        </w:tc>
      </w:tr>
      <w:tr w:rsidR="00DC275E" w14:paraId="53B197CA" w14:textId="77777777" w:rsidTr="00DC275E">
        <w:trPr>
          <w:trHeight w:val="251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5F25D" w14:textId="77777777" w:rsidR="00DC275E" w:rsidRPr="00785682" w:rsidRDefault="00DC275E" w:rsidP="00DC275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F8817" w14:textId="77777777" w:rsidR="00DC275E" w:rsidRPr="00E36596" w:rsidRDefault="00DC275E" w:rsidP="00DC275E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4BDF0" w14:textId="37617393" w:rsidR="00DC275E" w:rsidRPr="00E36596" w:rsidRDefault="00DC275E" w:rsidP="00DC275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Remove” command on the menu options at the end of row in table list of target schools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E9157" w14:textId="0200DA23" w:rsidR="00DC275E" w:rsidRDefault="00DC275E" w:rsidP="00DC275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shows a “Confirm Remove”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 xml:space="preserve"> to alert.</w:t>
            </w:r>
          </w:p>
          <w:p w14:paraId="673A84D4" w14:textId="77777777" w:rsidR="00DC275E" w:rsidRDefault="00DC275E" w:rsidP="00DC275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3E476319" w14:textId="4B06AB22" w:rsidR="00DC275E" w:rsidRPr="00E36596" w:rsidRDefault="00DC275E" w:rsidP="00DC275E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move”: button.</w:t>
            </w:r>
          </w:p>
        </w:tc>
      </w:tr>
      <w:tr w:rsidR="00DC275E" w14:paraId="6E38A682" w14:textId="77777777" w:rsidTr="00DC275E">
        <w:trPr>
          <w:trHeight w:val="251"/>
        </w:trPr>
        <w:tc>
          <w:tcPr>
            <w:tcW w:w="18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8F4D3" w14:textId="77777777" w:rsidR="00DC275E" w:rsidRPr="00785682" w:rsidRDefault="00DC275E" w:rsidP="00DC275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537B0" w14:textId="77777777" w:rsidR="00DC275E" w:rsidRDefault="00DC275E" w:rsidP="00DC275E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BC9E" w14:textId="77777777" w:rsidR="00DC275E" w:rsidRDefault="00DC275E" w:rsidP="00DC275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“Remove” button.</w:t>
            </w:r>
          </w:p>
          <w:p w14:paraId="3AE65080" w14:textId="65A80164" w:rsidR="00DC275E" w:rsidRDefault="00DC275E" w:rsidP="00DC275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7295C" w14:textId="75A36C24" w:rsidR="00DC275E" w:rsidRDefault="00DC275E" w:rsidP="00DC275E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system shows a successful message: “Removed successfully”, and closes the confirm </w:t>
            </w:r>
            <w:r w:rsidR="00FE647B">
              <w:rPr>
                <w:rFonts w:cstheme="minorHAnsi"/>
              </w:rPr>
              <w:t>dialog</w:t>
            </w:r>
            <w:r>
              <w:rPr>
                <w:rFonts w:cstheme="minorHAnsi"/>
              </w:rPr>
              <w:t>.</w:t>
            </w:r>
          </w:p>
          <w:p w14:paraId="2EC8F3AB" w14:textId="255A7887" w:rsidR="00DC275E" w:rsidRDefault="00DC275E" w:rsidP="00DC275E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ED0D10" w14:paraId="5A9378B3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8BCB2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BA8B1" w14:textId="77777777" w:rsidR="00ED0D10" w:rsidRPr="00B042CF" w:rsidRDefault="006547D5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35909" w:rsidRPr="004717BC" w14:paraId="650D90A7" w14:textId="77777777" w:rsidTr="00DC275E">
        <w:trPr>
          <w:trHeight w:val="285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68A422B" w14:textId="77777777" w:rsidR="00535909" w:rsidRPr="00785682" w:rsidRDefault="00535909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1194EF9" w14:textId="77777777" w:rsidR="00535909" w:rsidRPr="00535909" w:rsidRDefault="00535909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No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2F7A11E" w14:textId="77777777" w:rsidR="00535909" w:rsidRPr="00535909" w:rsidRDefault="00535909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Caus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0ECBCA4" w14:textId="77777777" w:rsidR="00535909" w:rsidRPr="00535909" w:rsidRDefault="00535909" w:rsidP="00651B67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535909">
              <w:rPr>
                <w:rFonts w:cstheme="minorHAnsi"/>
                <w:b/>
              </w:rPr>
              <w:t>System Response</w:t>
            </w:r>
          </w:p>
        </w:tc>
      </w:tr>
      <w:tr w:rsidR="00DC275E" w:rsidRPr="004717BC" w14:paraId="5407AB2B" w14:textId="77777777" w:rsidTr="00DC275E">
        <w:trPr>
          <w:trHeight w:val="284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E708D" w14:textId="77777777" w:rsidR="00DC275E" w:rsidRPr="00785682" w:rsidRDefault="00DC275E" w:rsidP="00DC275E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09C60" w14:textId="3CAE5EF3" w:rsidR="00DC275E" w:rsidRPr="00535909" w:rsidRDefault="00DC275E" w:rsidP="00DC275E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BEFD5" w14:textId="0A057255" w:rsidR="00DC275E" w:rsidRDefault="00DC275E" w:rsidP="00DC275E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 clicks on “Cancel” butto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C99DE" w14:textId="44EF8BF8" w:rsidR="00DC275E" w:rsidRDefault="00DC275E" w:rsidP="00DC275E">
            <w:pPr>
              <w:spacing w:after="0" w:line="240" w:lineRule="auto"/>
              <w:ind w:left="-18"/>
            </w:pPr>
            <w:r>
              <w:t>The system closes the “</w:t>
            </w:r>
            <w:r>
              <w:rPr>
                <w:rFonts w:cstheme="minorHAnsi"/>
              </w:rPr>
              <w:t>Confirm Remove</w:t>
            </w:r>
            <w:r>
              <w:t xml:space="preserve">” </w:t>
            </w:r>
            <w:r w:rsidR="00FE647B">
              <w:t>dialog</w:t>
            </w:r>
            <w:r>
              <w:t xml:space="preserve"> and returns to the “</w:t>
            </w:r>
            <w:r>
              <w:rPr>
                <w:rFonts w:cstheme="minorHAnsi"/>
              </w:rPr>
              <w:t>Target Schools”</w:t>
            </w:r>
            <w:r>
              <w:t xml:space="preserve"> screen.</w:t>
            </w:r>
          </w:p>
        </w:tc>
      </w:tr>
      <w:tr w:rsidR="00535909" w:rsidRPr="004717BC" w14:paraId="57A703F5" w14:textId="77777777" w:rsidTr="00DC275E">
        <w:trPr>
          <w:trHeight w:val="284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355E5" w14:textId="77777777" w:rsidR="00535909" w:rsidRPr="00785682" w:rsidRDefault="00535909" w:rsidP="00651B6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31C5D" w14:textId="799705C4" w:rsidR="00535909" w:rsidRPr="00535909" w:rsidRDefault="00A50AC0" w:rsidP="00651B67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40462" w14:textId="77777777" w:rsidR="00535909" w:rsidRDefault="00535909" w:rsidP="00651B67">
            <w:pPr>
              <w:spacing w:after="0" w:line="240" w:lineRule="auto"/>
              <w:ind w:left="-18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91351" w14:textId="77777777" w:rsidR="00535909" w:rsidRDefault="00535909" w:rsidP="00651B67">
            <w:pPr>
              <w:spacing w:after="0" w:line="240" w:lineRule="auto"/>
              <w:ind w:left="-18"/>
            </w:pPr>
            <w:r>
              <w:t>The system shows the error message: “Connection Failed or Internal Error”.</w:t>
            </w:r>
          </w:p>
        </w:tc>
      </w:tr>
      <w:tr w:rsidR="00ED0D10" w14:paraId="12762A7C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FBFD2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7EB1C2" w14:textId="5B2E09A6" w:rsidR="00ED0D10" w:rsidRPr="00785682" w:rsidRDefault="00622076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ED0D10" w14:paraId="0C009A0A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883B4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1741F" w14:textId="77777777" w:rsidR="00ED0D10" w:rsidRPr="00785682" w:rsidRDefault="00ED0D10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ED0D10" w14:paraId="28F8D293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21DC5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14215" w14:textId="5DAF0DF9" w:rsidR="00201D16" w:rsidRDefault="00201D16" w:rsidP="00201D1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BR-12, BR-13, BR-1</w:t>
            </w:r>
            <w:r w:rsidR="0024210D">
              <w:rPr>
                <w:rFonts w:cstheme="minorHAnsi"/>
              </w:rPr>
              <w:t>8</w:t>
            </w:r>
          </w:p>
          <w:p w14:paraId="1DAD2F06" w14:textId="77777777" w:rsidR="00433042" w:rsidRDefault="00433042" w:rsidP="00201D16">
            <w:pPr>
              <w:pStyle w:val="ListParagraph"/>
              <w:numPr>
                <w:ilvl w:val="0"/>
                <w:numId w:val="13"/>
              </w:numPr>
              <w:spacing w:after="0"/>
              <w:ind w:left="341" w:hanging="270"/>
              <w:rPr>
                <w:rFonts w:cstheme="minorHAnsi"/>
              </w:rPr>
            </w:pPr>
            <w:r>
              <w:rPr>
                <w:rFonts w:cstheme="minorHAnsi"/>
              </w:rPr>
              <w:t>The user must not remove the target school if:</w:t>
            </w:r>
          </w:p>
          <w:p w14:paraId="1F09F37E" w14:textId="32B6D03E" w:rsidR="00ED0D10" w:rsidRDefault="00433042" w:rsidP="00201D16">
            <w:pPr>
              <w:pStyle w:val="ListParagraph"/>
              <w:numPr>
                <w:ilvl w:val="0"/>
                <w:numId w:val="31"/>
              </w:numPr>
              <w:spacing w:after="0"/>
              <w:ind w:left="499" w:hanging="139"/>
              <w:rPr>
                <w:rFonts w:cstheme="minorHAnsi"/>
              </w:rPr>
            </w:pPr>
            <w:r>
              <w:rPr>
                <w:rFonts w:cstheme="minorHAnsi"/>
              </w:rPr>
              <w:t>This target school has been being assigned</w:t>
            </w:r>
            <w:r w:rsidR="00622076">
              <w:rPr>
                <w:rFonts w:cstheme="minorHAnsi"/>
              </w:rPr>
              <w:t>.</w:t>
            </w:r>
          </w:p>
          <w:p w14:paraId="4DDCC184" w14:textId="1EBD4F03" w:rsidR="00433042" w:rsidRPr="00433042" w:rsidRDefault="00433042" w:rsidP="00201D16">
            <w:pPr>
              <w:pStyle w:val="ListParagraph"/>
              <w:numPr>
                <w:ilvl w:val="0"/>
                <w:numId w:val="31"/>
              </w:numPr>
              <w:spacing w:after="0"/>
              <w:ind w:left="499" w:hanging="139"/>
              <w:rPr>
                <w:rFonts w:cstheme="minorHAnsi"/>
              </w:rPr>
            </w:pPr>
            <w:r>
              <w:rPr>
                <w:rFonts w:cstheme="minorHAnsi"/>
              </w:rPr>
              <w:t xml:space="preserve">The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(s) of this target school has not expired yet</w:t>
            </w:r>
            <w:r w:rsidR="00622076">
              <w:rPr>
                <w:rFonts w:cstheme="minorHAnsi"/>
              </w:rPr>
              <w:t>.</w:t>
            </w:r>
          </w:p>
        </w:tc>
      </w:tr>
      <w:tr w:rsidR="00ED0D10" w14:paraId="241B432C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B32146" w14:textId="29DE33A2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6C66" w14:textId="77777777" w:rsidR="00ED0D10" w:rsidRPr="00785682" w:rsidRDefault="006547D5" w:rsidP="00651B6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ED0D10" w14:paraId="1B4C130D" w14:textId="77777777" w:rsidTr="00535909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CB8B7" w14:textId="77777777" w:rsidR="00ED0D10" w:rsidRPr="00785682" w:rsidRDefault="00ED0D10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71421" w14:textId="77777777" w:rsidR="00ED0D10" w:rsidRPr="00785682" w:rsidRDefault="006547D5" w:rsidP="00201D16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7A5CF051" w14:textId="29BB4765" w:rsidR="00686BF6" w:rsidRPr="00201D16" w:rsidRDefault="00201D16" w:rsidP="00201D1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1" w:name="_Toc70316085"/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4</w:t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01D1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Remove target schools</w:t>
      </w:r>
      <w:bookmarkEnd w:id="151"/>
    </w:p>
    <w:p w14:paraId="5083A420" w14:textId="77777777" w:rsidR="00ED0D10" w:rsidRDefault="00DA1A0C" w:rsidP="00924073">
      <w:pPr>
        <w:pStyle w:val="Heading4"/>
      </w:pPr>
      <w:bookmarkStart w:id="152" w:name="_Comment_on_Salesmen’s"/>
      <w:bookmarkEnd w:id="152"/>
      <w:r>
        <w:t>Comment on Salesmen’s reports</w:t>
      </w:r>
    </w:p>
    <w:p w14:paraId="232E2142" w14:textId="77777777" w:rsidR="0024210D" w:rsidRDefault="00304441" w:rsidP="0024210D">
      <w:pPr>
        <w:pStyle w:val="ListParagraph"/>
        <w:keepNext/>
        <w:ind w:left="0"/>
      </w:pPr>
      <w:r>
        <w:rPr>
          <w:noProof/>
          <w:lang w:val="en-US" w:eastAsia="ja-JP"/>
        </w:rPr>
        <w:drawing>
          <wp:inline distT="0" distB="0" distL="0" distR="0" wp14:anchorId="224861D0" wp14:editId="22F4369E">
            <wp:extent cx="5731510" cy="970915"/>
            <wp:effectExtent l="0" t="0" r="2540" b="6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comment on salesman's reports.jpg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7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C47A0" w14:textId="17AFEE16" w:rsidR="00DA1A0C" w:rsidRPr="0024210D" w:rsidRDefault="0024210D" w:rsidP="0024210D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3" w:name="_Toc70316143"/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9</w: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Comment on Salesmen’s reports</w:t>
      </w:r>
      <w:bookmarkEnd w:id="153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97"/>
        <w:gridCol w:w="2970"/>
        <w:gridCol w:w="90"/>
        <w:gridCol w:w="1782"/>
        <w:gridCol w:w="1458"/>
      </w:tblGrid>
      <w:tr w:rsidR="005C4B5B" w:rsidRPr="00266D5C" w14:paraId="3DAB893F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4A375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4FB3A4" w14:textId="78D84F35" w:rsidR="005C4B5B" w:rsidRPr="00785682" w:rsidRDefault="005C4B5B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1F6E87">
              <w:rPr>
                <w:rFonts w:cstheme="minorHAnsi"/>
                <w:b/>
              </w:rPr>
              <w:t>4</w:t>
            </w:r>
            <w:r w:rsidR="00376F32">
              <w:rPr>
                <w:rFonts w:cstheme="minorHAnsi"/>
                <w:b/>
              </w:rPr>
              <w:t>2</w:t>
            </w:r>
            <w:r w:rsidRPr="00785682">
              <w:rPr>
                <w:rFonts w:cstheme="minorHAnsi"/>
                <w:b/>
              </w:rPr>
              <w:t xml:space="preserve"> </w:t>
            </w:r>
            <w:r>
              <w:rPr>
                <w:rFonts w:cstheme="minorHAnsi"/>
                <w:b/>
              </w:rPr>
              <w:t xml:space="preserve">Comment </w:t>
            </w:r>
            <w:r w:rsidR="00686BF6">
              <w:rPr>
                <w:rFonts w:cstheme="minorHAnsi"/>
                <w:b/>
              </w:rPr>
              <w:t>o</w:t>
            </w:r>
            <w:r>
              <w:rPr>
                <w:rFonts w:cstheme="minorHAnsi"/>
                <w:b/>
              </w:rPr>
              <w:t xml:space="preserve">n Salesmen’s </w:t>
            </w:r>
            <w:r w:rsidR="00686BF6">
              <w:rPr>
                <w:rFonts w:cstheme="minorHAnsi"/>
                <w:b/>
              </w:rPr>
              <w:t>r</w:t>
            </w:r>
            <w:r>
              <w:rPr>
                <w:rFonts w:cstheme="minorHAnsi"/>
                <w:b/>
              </w:rPr>
              <w:t>eports</w:t>
            </w:r>
          </w:p>
        </w:tc>
      </w:tr>
      <w:tr w:rsidR="005C4B5B" w14:paraId="37A261F2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BD1A96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1F17E" w14:textId="4C0C2860" w:rsidR="005C4B5B" w:rsidRPr="00785682" w:rsidRDefault="007242D4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GiaNH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8A3223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B22781" w14:textId="77777777" w:rsidR="005C4B5B" w:rsidRPr="00785682" w:rsidRDefault="005C4B5B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/02/2021</w:t>
            </w:r>
          </w:p>
        </w:tc>
      </w:tr>
      <w:tr w:rsidR="005C4B5B" w14:paraId="6772C7DF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451E9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36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73F0C" w14:textId="76AFD9EB" w:rsidR="005C4B5B" w:rsidRPr="00785682" w:rsidRDefault="008C283C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Sales Supervisor, </w:t>
            </w:r>
            <w:r w:rsidR="005C4B5B">
              <w:rPr>
                <w:rFonts w:cstheme="minorHAnsi"/>
              </w:rPr>
              <w:t>Sales Manage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A7C4F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14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FD172" w14:textId="77777777" w:rsidR="005C4B5B" w:rsidRPr="00785682" w:rsidRDefault="005C4B5B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5C4B5B" w14:paraId="2BFC19B8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A9E76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DF6A6" w14:textId="42604B4F" w:rsidR="005C4B5B" w:rsidRPr="00785682" w:rsidRDefault="005C4B5B" w:rsidP="0075380F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This use case allows the user to </w:t>
            </w:r>
            <w:r w:rsidR="0075380F">
              <w:rPr>
                <w:rFonts w:cstheme="minorHAnsi"/>
              </w:rPr>
              <w:t>comment on Salesmen’s Reports.</w:t>
            </w:r>
          </w:p>
        </w:tc>
      </w:tr>
      <w:tr w:rsidR="00622076" w:rsidRPr="004717BC" w14:paraId="0CB83096" w14:textId="77777777" w:rsidTr="00A86801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37267" w14:textId="77777777" w:rsidR="00622076" w:rsidRPr="00785682" w:rsidRDefault="00622076" w:rsidP="00622076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882A1" w14:textId="0F3C4271" w:rsidR="00622076" w:rsidRPr="00785682" w:rsidRDefault="00622076" w:rsidP="004454B8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the “</w:t>
            </w:r>
            <w:r w:rsidR="004454B8">
              <w:rPr>
                <w:rFonts w:cstheme="minorHAnsi"/>
              </w:rPr>
              <w:t>Comment</w:t>
            </w:r>
            <w:r>
              <w:rPr>
                <w:rFonts w:cstheme="minorHAnsi"/>
              </w:rPr>
              <w:t>” command on the menu options at the end of row in table list of reports.</w:t>
            </w:r>
          </w:p>
        </w:tc>
      </w:tr>
      <w:tr w:rsidR="005C4B5B" w:rsidRPr="004717BC" w14:paraId="6176B1EC" w14:textId="77777777" w:rsidTr="00A86801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C9E1F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lastRenderedPageBreak/>
              <w:t>Pre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AC481" w14:textId="34616DE8" w:rsidR="005C4B5B" w:rsidRDefault="005C4B5B" w:rsidP="00651B67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</w:t>
            </w:r>
            <w:r w:rsidR="00622076">
              <w:rPr>
                <w:rFonts w:cstheme="minorHAnsi"/>
              </w:rPr>
              <w:t xml:space="preserve"> with role Sales Supervisor or Sales Manager</w:t>
            </w:r>
            <w:r>
              <w:rPr>
                <w:rFonts w:cstheme="minorHAnsi"/>
              </w:rPr>
              <w:t>.</w:t>
            </w:r>
          </w:p>
          <w:p w14:paraId="53118060" w14:textId="30FB6E9B" w:rsidR="005C4B5B" w:rsidRPr="00785682" w:rsidRDefault="005C4B5B" w:rsidP="0062207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“Reports” screen.</w:t>
            </w:r>
          </w:p>
        </w:tc>
      </w:tr>
      <w:tr w:rsidR="005C4B5B" w:rsidRPr="004717BC" w14:paraId="44D5C5FA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949CC7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F434D" w14:textId="748A6BEC" w:rsidR="005C4B5B" w:rsidRPr="00785682" w:rsidRDefault="005C4B5B" w:rsidP="00651B6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>
              <w:t>The comment is added on Salesmen’s reports.</w:t>
            </w:r>
          </w:p>
        </w:tc>
      </w:tr>
      <w:tr w:rsidR="005C4B5B" w14:paraId="794F98A0" w14:textId="77777777" w:rsidTr="008C18E8">
        <w:trPr>
          <w:trHeight w:val="132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818DBF7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CBB6BE5" w14:textId="2C0A854E" w:rsidR="005C4B5B" w:rsidRPr="00DA796A" w:rsidRDefault="005C4B5B" w:rsidP="00DA796A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D270FE0" w14:textId="77777777" w:rsidR="005C4B5B" w:rsidRPr="00DA796A" w:rsidRDefault="005C4B5B" w:rsidP="00DA796A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E98DC7D" w14:textId="77777777" w:rsidR="005C4B5B" w:rsidRPr="00DA796A" w:rsidRDefault="005C4B5B" w:rsidP="00DA796A">
            <w:pPr>
              <w:spacing w:after="0"/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ystem Response</w:t>
            </w:r>
          </w:p>
        </w:tc>
      </w:tr>
      <w:tr w:rsidR="008C18E8" w14:paraId="7B9201F6" w14:textId="77777777" w:rsidTr="008C18E8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7D9F1DA5" w14:textId="77777777" w:rsidR="008C18E8" w:rsidRPr="00785682" w:rsidRDefault="008C18E8" w:rsidP="008C18E8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left w:val="single" w:sz="4" w:space="0" w:color="auto"/>
              <w:right w:val="single" w:sz="4" w:space="0" w:color="auto"/>
            </w:tcBorders>
          </w:tcPr>
          <w:p w14:paraId="5C4135F4" w14:textId="272D0A37" w:rsidR="008C18E8" w:rsidRPr="00DA796A" w:rsidRDefault="008C18E8" w:rsidP="008C18E8">
            <w:pPr>
              <w:spacing w:after="0"/>
              <w:jc w:val="center"/>
              <w:rPr>
                <w:rFonts w:cstheme="minorHAnsi"/>
              </w:rPr>
            </w:pPr>
            <w:r w:rsidRPr="00DA796A"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FCAF3" w14:textId="7C288FEE" w:rsidR="008C18E8" w:rsidRPr="00DA796A" w:rsidRDefault="008C18E8" w:rsidP="008C18E8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</w:rPr>
              <w:t>The user clicks on the “Comment” command on the menu options at the end of row in table list of reports</w:t>
            </w:r>
            <w:r w:rsidRPr="00DA796A">
              <w:rPr>
                <w:rFonts w:cstheme="minorHAnsi"/>
              </w:rPr>
              <w:t>.</w:t>
            </w:r>
          </w:p>
          <w:p w14:paraId="74D9A909" w14:textId="7CEDD4CB" w:rsidR="008C18E8" w:rsidRPr="003C43A3" w:rsidRDefault="008C18E8" w:rsidP="008C18E8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Alternative 1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CEC5A" w14:textId="5F2C0F9F" w:rsidR="008C18E8" w:rsidRDefault="008C18E8" w:rsidP="008C18E8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>The system displays “</w:t>
            </w:r>
            <w:r>
              <w:rPr>
                <w:rFonts w:cstheme="minorHAnsi"/>
              </w:rPr>
              <w:t>Comment on Report</w:t>
            </w:r>
            <w:r w:rsidRPr="00FE1E31">
              <w:rPr>
                <w:rFonts w:cstheme="minorHAnsi"/>
              </w:rPr>
              <w:t xml:space="preserve">” </w:t>
            </w:r>
            <w:r>
              <w:rPr>
                <w:rFonts w:cstheme="minorHAnsi"/>
              </w:rPr>
              <w:t xml:space="preserve">dialog with the following </w:t>
            </w:r>
            <w:r w:rsidRPr="00FE1E31">
              <w:rPr>
                <w:rFonts w:cstheme="minorHAnsi"/>
              </w:rPr>
              <w:t>information.</w:t>
            </w:r>
          </w:p>
          <w:p w14:paraId="2013E667" w14:textId="77777777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Year</w:t>
            </w:r>
            <w:r w:rsidRPr="001312A7">
              <w:rPr>
                <w:rFonts w:cstheme="minorHAnsi"/>
              </w:rPr>
              <w:t>”:</w:t>
            </w:r>
            <w:r>
              <w:rPr>
                <w:rFonts w:cstheme="minorHAnsi"/>
              </w:rPr>
              <w:t xml:space="preserve"> text</w:t>
            </w:r>
            <w:r w:rsidRPr="001312A7">
              <w:rPr>
                <w:rFonts w:cstheme="minorHAnsi"/>
              </w:rPr>
              <w:t>.</w:t>
            </w:r>
          </w:p>
          <w:p w14:paraId="367ACF9D" w14:textId="77777777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Date”: text</w:t>
            </w:r>
            <w:r w:rsidRPr="001312A7">
              <w:rPr>
                <w:rFonts w:cstheme="minorHAnsi"/>
              </w:rPr>
              <w:t>.</w:t>
            </w:r>
          </w:p>
          <w:p w14:paraId="207B9DD8" w14:textId="77777777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416318D9" w14:textId="77777777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11BD0B36" w14:textId="77777777" w:rsidR="008C18E8" w:rsidRPr="001312A7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urpose”: text.</w:t>
            </w:r>
          </w:p>
          <w:p w14:paraId="1C63C9F2" w14:textId="5022E804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sult”: text.</w:t>
            </w:r>
          </w:p>
          <w:p w14:paraId="3B470CA6" w14:textId="3E6D9DD0" w:rsidR="008C18E8" w:rsidRPr="001312A7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escription”: text.</w:t>
            </w:r>
          </w:p>
          <w:p w14:paraId="2FBD1DF0" w14:textId="146FF283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ositivity”: text.</w:t>
            </w:r>
          </w:p>
          <w:p w14:paraId="05324DAB" w14:textId="009C90A1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ifficulty”: text.</w:t>
            </w:r>
          </w:p>
          <w:p w14:paraId="75DA458D" w14:textId="70AB8631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Future plan”: text.</w:t>
            </w:r>
          </w:p>
          <w:p w14:paraId="51AB2769" w14:textId="05243C2A" w:rsidR="008C18E8" w:rsidRDefault="008C18E8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upervisor comment”: input text field, required.</w:t>
            </w:r>
          </w:p>
          <w:p w14:paraId="3A636214" w14:textId="42B9671B" w:rsidR="002B336B" w:rsidRDefault="002B336B" w:rsidP="008C18E8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Cancel”: button.</w:t>
            </w:r>
          </w:p>
          <w:p w14:paraId="1778423E" w14:textId="1D10FAA6" w:rsidR="008C18E8" w:rsidRPr="00FE647B" w:rsidRDefault="002B336B" w:rsidP="00FE647B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ave”: button.</w:t>
            </w:r>
          </w:p>
        </w:tc>
      </w:tr>
      <w:tr w:rsidR="005C4B5B" w14:paraId="26115F82" w14:textId="77777777" w:rsidTr="008C18E8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23879" w14:textId="120029AB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D4867" w14:textId="0B3B07C2" w:rsidR="005C4B5B" w:rsidRPr="00DA796A" w:rsidRDefault="005C4B5B" w:rsidP="005C4B5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F9E70" w14:textId="180486A2" w:rsidR="005C4B5B" w:rsidRPr="000D431B" w:rsidRDefault="005C4B5B" w:rsidP="002B336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inputs </w:t>
            </w:r>
            <w:r w:rsidR="002B336B">
              <w:rPr>
                <w:rFonts w:cstheme="minorHAnsi"/>
              </w:rPr>
              <w:t>his/her comment into the text field</w:t>
            </w:r>
            <w:r>
              <w:rPr>
                <w:rFonts w:cstheme="minorHAnsi"/>
              </w:rPr>
              <w:t>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E14D1" w14:textId="77777777" w:rsidR="005C4B5B" w:rsidRPr="00DA796A" w:rsidRDefault="005C4B5B" w:rsidP="00DA796A">
            <w:pPr>
              <w:spacing w:after="0"/>
              <w:rPr>
                <w:rFonts w:cstheme="minorHAnsi"/>
                <w:b/>
              </w:rPr>
            </w:pPr>
          </w:p>
        </w:tc>
      </w:tr>
      <w:tr w:rsidR="005C4B5B" w14:paraId="461DA6C3" w14:textId="77777777" w:rsidTr="008C18E8">
        <w:trPr>
          <w:trHeight w:val="131"/>
        </w:trPr>
        <w:tc>
          <w:tcPr>
            <w:tcW w:w="1871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9BFF1" w14:textId="77777777" w:rsidR="005C4B5B" w:rsidRPr="00785682" w:rsidRDefault="005C4B5B" w:rsidP="00651B6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53F7D" w14:textId="4CCE9EEA" w:rsidR="005C4B5B" w:rsidRPr="00DA796A" w:rsidRDefault="005C4B5B" w:rsidP="005C4B5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E5D7F" w14:textId="77777777" w:rsidR="005C4B5B" w:rsidRDefault="005C4B5B" w:rsidP="00DA796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“Save” button.</w:t>
            </w:r>
          </w:p>
          <w:p w14:paraId="36B18E6E" w14:textId="7F6B5E3D" w:rsidR="00464EB9" w:rsidRDefault="00FE647B" w:rsidP="00DA796A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1</w:t>
            </w:r>
            <w:r w:rsidR="002B336B">
              <w:rPr>
                <w:rFonts w:cstheme="minorHAnsi"/>
              </w:rPr>
              <w:t>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D3C0F" w14:textId="034CF6DC" w:rsidR="00FE647B" w:rsidRDefault="005C4B5B" w:rsidP="00FE64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</w:t>
            </w:r>
            <w:r w:rsidR="00FE647B">
              <w:rPr>
                <w:rFonts w:cstheme="minorHAnsi"/>
              </w:rPr>
              <w:t xml:space="preserve"> updates this report in the database with the new comment and closes the</w:t>
            </w:r>
            <w:r w:rsidR="00FE647B" w:rsidRPr="00FE1E31">
              <w:rPr>
                <w:rFonts w:cstheme="minorHAnsi"/>
              </w:rPr>
              <w:t xml:space="preserve"> “</w:t>
            </w:r>
            <w:r w:rsidR="00FE647B">
              <w:rPr>
                <w:rFonts w:cstheme="minorHAnsi"/>
              </w:rPr>
              <w:t>Comment on Report</w:t>
            </w:r>
            <w:r w:rsidR="00FE647B" w:rsidRPr="00FE1E31">
              <w:rPr>
                <w:rFonts w:cstheme="minorHAnsi"/>
              </w:rPr>
              <w:t xml:space="preserve">” </w:t>
            </w:r>
            <w:r w:rsidR="00FE647B">
              <w:rPr>
                <w:rFonts w:cstheme="minorHAnsi"/>
              </w:rPr>
              <w:t xml:space="preserve">dialog </w:t>
            </w:r>
            <w:r>
              <w:rPr>
                <w:rFonts w:cstheme="minorHAnsi"/>
              </w:rPr>
              <w:t>.</w:t>
            </w:r>
          </w:p>
          <w:p w14:paraId="54B1DAA4" w14:textId="6865D346" w:rsidR="00464EB9" w:rsidRPr="000D431B" w:rsidRDefault="00464EB9" w:rsidP="00FE647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727D57" w14:paraId="33013148" w14:textId="77777777" w:rsidTr="008C18E8">
        <w:trPr>
          <w:trHeight w:val="132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A9350DE" w14:textId="77777777" w:rsidR="00727D57" w:rsidRPr="00785682" w:rsidRDefault="00727D57" w:rsidP="00651B6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092402D" w14:textId="52796EC8" w:rsidR="00727D57" w:rsidRPr="00D7030E" w:rsidRDefault="00727D57" w:rsidP="00D7030E">
            <w:pPr>
              <w:spacing w:after="0"/>
              <w:jc w:val="center"/>
              <w:rPr>
                <w:rFonts w:cstheme="minorHAnsi"/>
                <w:b/>
              </w:rPr>
            </w:pPr>
            <w:r w:rsidRPr="00D7030E"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5B4A4A4" w14:textId="77777777" w:rsidR="00727D57" w:rsidRPr="00D7030E" w:rsidRDefault="00727D57" w:rsidP="00D7030E">
            <w:pPr>
              <w:spacing w:after="0"/>
              <w:jc w:val="center"/>
              <w:rPr>
                <w:rFonts w:cstheme="minorHAnsi"/>
                <w:b/>
              </w:rPr>
            </w:pPr>
            <w:r w:rsidRPr="00D7030E"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E1CD415" w14:textId="77777777" w:rsidR="00727D57" w:rsidRPr="00D7030E" w:rsidRDefault="00727D57" w:rsidP="00D7030E">
            <w:pPr>
              <w:spacing w:after="0"/>
              <w:jc w:val="center"/>
              <w:rPr>
                <w:rFonts w:cstheme="minorHAnsi"/>
                <w:b/>
              </w:rPr>
            </w:pPr>
            <w:r w:rsidRPr="00D7030E">
              <w:rPr>
                <w:rFonts w:cstheme="minorHAnsi"/>
                <w:b/>
              </w:rPr>
              <w:t>System Response</w:t>
            </w:r>
          </w:p>
        </w:tc>
      </w:tr>
      <w:tr w:rsidR="00727D57" w14:paraId="3BDCB2C0" w14:textId="77777777" w:rsidTr="0088613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FCC774A" w14:textId="77777777" w:rsidR="00727D57" w:rsidRPr="00785682" w:rsidRDefault="00727D57" w:rsidP="007027BC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92D71" w14:textId="4D9E4ADC" w:rsidR="00727D57" w:rsidRPr="00D7030E" w:rsidRDefault="00727D57" w:rsidP="007027BC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146E7" w14:textId="296A773D" w:rsidR="00727D57" w:rsidRPr="00D7030E" w:rsidRDefault="00727D57" w:rsidP="007027BC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O</w:t>
            </w:r>
            <w:r w:rsidRPr="00FE1E31">
              <w:rPr>
                <w:rFonts w:cstheme="minorHAnsi"/>
              </w:rPr>
              <w:t>n the “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>s” screen</w:t>
            </w:r>
            <w:r>
              <w:rPr>
                <w:rFonts w:cstheme="minorHAnsi"/>
              </w:rPr>
              <w:t>,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at the end of each row in the table, the user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clicks on action icon button,</w:t>
            </w:r>
            <w:r w:rsidRPr="00FE1E31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>n</w:t>
            </w:r>
            <w:r w:rsidRPr="00FE1E31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elects</w:t>
            </w:r>
            <w:r w:rsidRPr="00FE1E31">
              <w:rPr>
                <w:rFonts w:cstheme="minorHAnsi"/>
              </w:rPr>
              <w:t xml:space="preserve"> “View detail” command</w:t>
            </w:r>
            <w:r>
              <w:rPr>
                <w:rFonts w:cstheme="minorHAnsi"/>
              </w:rPr>
              <w:t xml:space="preserve"> on the menu options</w:t>
            </w:r>
            <w:r w:rsidRPr="00FE1E31">
              <w:rPr>
                <w:rFonts w:cstheme="minorHAnsi"/>
              </w:rPr>
              <w:t>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38034" w14:textId="77777777" w:rsidR="00727D57" w:rsidRDefault="00727D57" w:rsidP="007027BC">
            <w:pPr>
              <w:spacing w:after="0"/>
              <w:rPr>
                <w:rFonts w:cstheme="minorHAnsi"/>
              </w:rPr>
            </w:pPr>
            <w:r w:rsidRPr="00FE1E31">
              <w:rPr>
                <w:rFonts w:cstheme="minorHAnsi"/>
              </w:rPr>
              <w:t>The system displays “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 xml:space="preserve">’s details” view, the </w:t>
            </w:r>
            <w:r>
              <w:rPr>
                <w:rFonts w:cstheme="minorHAnsi"/>
              </w:rPr>
              <w:t>report</w:t>
            </w:r>
            <w:r w:rsidRPr="00FE1E31">
              <w:rPr>
                <w:rFonts w:cstheme="minorHAnsi"/>
              </w:rPr>
              <w:t>’s information is displayed as a form.</w:t>
            </w:r>
          </w:p>
          <w:p w14:paraId="030A3F09" w14:textId="77777777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School Year</w:t>
            </w:r>
            <w:r w:rsidRPr="001312A7">
              <w:rPr>
                <w:rFonts w:cstheme="minorHAnsi"/>
              </w:rPr>
              <w:t>”:</w:t>
            </w:r>
            <w:r>
              <w:rPr>
                <w:rFonts w:cstheme="minorHAnsi"/>
              </w:rPr>
              <w:t xml:space="preserve"> text</w:t>
            </w:r>
            <w:r w:rsidRPr="001312A7">
              <w:rPr>
                <w:rFonts w:cstheme="minorHAnsi"/>
              </w:rPr>
              <w:t>.</w:t>
            </w:r>
          </w:p>
          <w:p w14:paraId="3B20DE5D" w14:textId="77777777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 w:rsidRPr="001312A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Date”: text</w:t>
            </w:r>
            <w:r w:rsidRPr="001312A7">
              <w:rPr>
                <w:rFonts w:cstheme="minorHAnsi"/>
              </w:rPr>
              <w:t>.</w:t>
            </w:r>
          </w:p>
          <w:p w14:paraId="76FF6210" w14:textId="77777777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chool Name”: text.</w:t>
            </w:r>
          </w:p>
          <w:p w14:paraId="3E61ED35" w14:textId="77777777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IC”: image (avatar) and text.</w:t>
            </w:r>
          </w:p>
          <w:p w14:paraId="4DD5EB96" w14:textId="77777777" w:rsidR="00727D57" w:rsidRPr="001312A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Purpose”: text.</w:t>
            </w:r>
          </w:p>
          <w:p w14:paraId="22BBB176" w14:textId="6695E423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Result”: input text field, read only.</w:t>
            </w:r>
          </w:p>
          <w:p w14:paraId="1593B8C9" w14:textId="561E1385" w:rsidR="00727D57" w:rsidRPr="001312A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escription”: input text field, read only.</w:t>
            </w:r>
          </w:p>
          <w:p w14:paraId="5F24C458" w14:textId="6430B67E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“Positivity”: input text field, read only.</w:t>
            </w:r>
          </w:p>
          <w:p w14:paraId="208D4F32" w14:textId="6C1B08E2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Difficulty”: input text field, read only.</w:t>
            </w:r>
          </w:p>
          <w:p w14:paraId="6823E1DE" w14:textId="1359C5A8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Future plan”: input text field, read only.</w:t>
            </w:r>
          </w:p>
          <w:p w14:paraId="439CDE09" w14:textId="49D9A479" w:rsidR="00727D57" w:rsidRDefault="00727D57" w:rsidP="007027BC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upervisor comment”: input text field.</w:t>
            </w:r>
          </w:p>
          <w:p w14:paraId="48A9F9B0" w14:textId="03BE41C1" w:rsidR="00727D57" w:rsidRPr="00C541E9" w:rsidRDefault="00727D57" w:rsidP="00C541E9">
            <w:pPr>
              <w:pStyle w:val="ListParagraph"/>
              <w:numPr>
                <w:ilvl w:val="0"/>
                <w:numId w:val="13"/>
              </w:numPr>
              <w:spacing w:after="0"/>
              <w:ind w:left="342" w:hanging="271"/>
              <w:rPr>
                <w:rFonts w:cstheme="minorHAnsi"/>
              </w:rPr>
            </w:pPr>
            <w:r>
              <w:rPr>
                <w:rFonts w:cstheme="minorHAnsi"/>
              </w:rPr>
              <w:t>“Save”: button, only active when the form is dirty.</w:t>
            </w:r>
            <w:r w:rsidRPr="00C541E9">
              <w:rPr>
                <w:rFonts w:cstheme="minorHAnsi"/>
              </w:rPr>
              <w:t xml:space="preserve"> </w:t>
            </w:r>
          </w:p>
        </w:tc>
      </w:tr>
      <w:tr w:rsidR="00727D57" w14:paraId="29B8B9A8" w14:textId="77777777" w:rsidTr="0088613F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CC2331D" w14:textId="77777777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F9E53" w14:textId="4EAA6FE3" w:rsidR="00727D57" w:rsidRDefault="00727D57" w:rsidP="000F4590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9B83B" w14:textId="5112DC63" w:rsidR="00727D57" w:rsidRDefault="00727D57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inputs his/her comment into the text field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91DE" w14:textId="464BFAC2" w:rsidR="00727D57" w:rsidRPr="0016673C" w:rsidRDefault="00727D57" w:rsidP="000F4590">
            <w:pPr>
              <w:spacing w:after="0"/>
              <w:rPr>
                <w:rFonts w:cstheme="minorHAnsi"/>
                <w:i/>
              </w:rPr>
            </w:pPr>
          </w:p>
        </w:tc>
      </w:tr>
      <w:tr w:rsidR="00727D57" w14:paraId="425A3086" w14:textId="77777777" w:rsidTr="008C18E8">
        <w:trPr>
          <w:trHeight w:val="131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F8EC4" w14:textId="77777777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AD728" w14:textId="75CDDBDE" w:rsidR="00727D57" w:rsidRDefault="00727D57" w:rsidP="000F4590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D962F" w14:textId="77777777" w:rsidR="00727D57" w:rsidRDefault="00727D57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“Save” button.</w:t>
            </w:r>
          </w:p>
          <w:p w14:paraId="70404838" w14:textId="77777777" w:rsidR="00727D57" w:rsidRDefault="00727D57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3]</w:t>
            </w:r>
          </w:p>
          <w:p w14:paraId="178CF146" w14:textId="6382CF0A" w:rsidR="00046B48" w:rsidRDefault="00046B48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4]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BF1D2" w14:textId="0AD22664" w:rsidR="00727D57" w:rsidRDefault="00727D57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updates this report in the database with the new comment and shows the sucessful message “Updated Successfully”.</w:t>
            </w:r>
          </w:p>
          <w:p w14:paraId="1510D8CF" w14:textId="5D68B76A" w:rsidR="00727D57" w:rsidRDefault="00727D57" w:rsidP="000F45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[Exception 2]</w:t>
            </w:r>
          </w:p>
        </w:tc>
      </w:tr>
      <w:tr w:rsidR="00727D57" w:rsidRPr="004717BC" w14:paraId="08D74CC9" w14:textId="77777777" w:rsidTr="00FE647B">
        <w:trPr>
          <w:trHeight w:val="186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EB72ADD" w14:textId="77777777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1FF7634D" w14:textId="5E1D50D6" w:rsidR="00727D57" w:rsidRPr="00977487" w:rsidRDefault="00727D57" w:rsidP="000F4590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977487">
              <w:rPr>
                <w:rFonts w:cstheme="minorHAnsi"/>
                <w:b/>
              </w:rPr>
              <w:t>No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0A9490D" w14:textId="400C80CD" w:rsidR="00727D57" w:rsidRPr="00977487" w:rsidRDefault="00727D57" w:rsidP="000F4590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977487">
              <w:rPr>
                <w:rFonts w:cstheme="minorHAnsi"/>
                <w:b/>
              </w:rPr>
              <w:t>Caus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43F4290A" w14:textId="5CAD77EC" w:rsidR="00727D57" w:rsidRPr="00977487" w:rsidRDefault="00727D57" w:rsidP="000F4590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977487">
              <w:rPr>
                <w:rFonts w:cstheme="minorHAnsi"/>
                <w:b/>
              </w:rPr>
              <w:t>System Response</w:t>
            </w:r>
          </w:p>
        </w:tc>
      </w:tr>
      <w:tr w:rsidR="00727D57" w:rsidRPr="004717BC" w14:paraId="2FF3B814" w14:textId="77777777" w:rsidTr="008C18E8">
        <w:trPr>
          <w:trHeight w:val="186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3C6583BD" w14:textId="77777777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258B02" w14:textId="3B6BC8A2" w:rsidR="00727D57" w:rsidRPr="0016673C" w:rsidRDefault="00727D57" w:rsidP="000F4590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5285A5" w14:textId="640E40DA" w:rsidR="00727D57" w:rsidRPr="0016673C" w:rsidRDefault="00727D57" w:rsidP="000F459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clicks on “Cancel” butto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C2FA" w14:textId="1702B63E" w:rsidR="00727D57" w:rsidRPr="0016673C" w:rsidRDefault="00727D57" w:rsidP="000F4590">
            <w:pPr>
              <w:spacing w:after="0" w:line="240" w:lineRule="exact"/>
              <w:rPr>
                <w:rFonts w:cstheme="minorHAnsi"/>
              </w:rPr>
            </w:pPr>
            <w:r>
              <w:t>The system closes the “Comment on Report” dialog and returns to the “Reports” screen.</w:t>
            </w:r>
          </w:p>
        </w:tc>
      </w:tr>
      <w:tr w:rsidR="00727D57" w:rsidRPr="004717BC" w14:paraId="3EBFAEDB" w14:textId="77777777" w:rsidTr="008C18E8">
        <w:trPr>
          <w:trHeight w:val="186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5245779" w14:textId="77777777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CA902" w14:textId="196C9E32" w:rsidR="00727D57" w:rsidRDefault="00727D57" w:rsidP="000F4590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C625C" w14:textId="368E7BB6" w:rsidR="00727D57" w:rsidRDefault="00727D57" w:rsidP="000F4590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1279" w14:textId="132CD0D5" w:rsidR="00727D57" w:rsidRDefault="00727D57" w:rsidP="000F4590">
            <w:pPr>
              <w:spacing w:after="0" w:line="240" w:lineRule="exact"/>
              <w:rPr>
                <w:rFonts w:cstheme="minorHAnsi"/>
              </w:rPr>
            </w:pPr>
            <w:r>
              <w:t>The system shows the error message: “Connection Failed or Internal Error”.</w:t>
            </w:r>
          </w:p>
        </w:tc>
      </w:tr>
      <w:tr w:rsidR="00727D57" w14:paraId="4ADAD2B1" w14:textId="77777777" w:rsidTr="0088613F"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46A980ED" w14:textId="510AA012" w:rsidR="00727D57" w:rsidRPr="00785682" w:rsidRDefault="00727D57" w:rsidP="000F4590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C18D3" w14:textId="6E8A4F60" w:rsidR="00727D57" w:rsidRPr="00785682" w:rsidRDefault="00727D57" w:rsidP="00727D5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106D4" w14:textId="16417219" w:rsidR="00727D57" w:rsidRPr="00785682" w:rsidRDefault="00727D57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clicks on back button to go to “Reports” screen without edit anything in the form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3EFFE" w14:textId="6F313F91" w:rsidR="00727D57" w:rsidRPr="00785682" w:rsidRDefault="00727D57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cards all changes in the form and do not update anything to the database.</w:t>
            </w:r>
          </w:p>
        </w:tc>
      </w:tr>
      <w:tr w:rsidR="00727D57" w14:paraId="40615A82" w14:textId="77777777" w:rsidTr="0088613F"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4807E" w14:textId="77777777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2602D" w14:textId="71DA0125" w:rsidR="00727D57" w:rsidRDefault="00727D57" w:rsidP="00727D57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088AC" w14:textId="392B307C" w:rsidR="00727D57" w:rsidRDefault="00727D57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eidts in the form’s fields but does not clicks on “Save” button before going back to “Reports” scree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7FEA8" w14:textId="24C8051B" w:rsidR="00727D57" w:rsidRDefault="00727D57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cards all changes in the form and do not update anything to the database.</w:t>
            </w:r>
          </w:p>
        </w:tc>
      </w:tr>
      <w:tr w:rsidR="00727D57" w14:paraId="4E665266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DB70C" w14:textId="4F05562F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42B84" w14:textId="391DCC95" w:rsidR="00727D57" w:rsidRDefault="00046B48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727D57" w14:paraId="0F393975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1AE09" w14:textId="77777777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E7206" w14:textId="4856F863" w:rsidR="00727D57" w:rsidRPr="00785682" w:rsidRDefault="00727D57" w:rsidP="00727D57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727D57" w14:paraId="50A67F78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DF8D9" w14:textId="77777777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2728B" w14:textId="73D64685" w:rsidR="0024210D" w:rsidRDefault="0024210D" w:rsidP="00B270D3">
            <w:pPr>
              <w:pStyle w:val="ListParagraph"/>
              <w:numPr>
                <w:ilvl w:val="0"/>
                <w:numId w:val="32"/>
              </w:numPr>
              <w:spacing w:after="0"/>
              <w:ind w:left="229" w:hanging="229"/>
              <w:rPr>
                <w:rFonts w:cstheme="minorHAnsi"/>
              </w:rPr>
            </w:pPr>
            <w:r>
              <w:rPr>
                <w:rFonts w:cstheme="minorHAnsi"/>
              </w:rPr>
              <w:t>BR-25, BR-26, BR-27, BR-29</w:t>
            </w:r>
          </w:p>
          <w:p w14:paraId="662183AA" w14:textId="5B0F05AE" w:rsidR="00727D57" w:rsidRDefault="00B270D3" w:rsidP="00B270D3">
            <w:pPr>
              <w:pStyle w:val="ListParagraph"/>
              <w:numPr>
                <w:ilvl w:val="0"/>
                <w:numId w:val="32"/>
              </w:numPr>
              <w:spacing w:after="0"/>
              <w:ind w:left="229" w:hanging="229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="00727D57">
              <w:rPr>
                <w:rFonts w:cstheme="minorHAnsi"/>
              </w:rPr>
              <w:t xml:space="preserve"> is not allowed to comment on his</w:t>
            </w:r>
            <w:r>
              <w:rPr>
                <w:rFonts w:cstheme="minorHAnsi"/>
              </w:rPr>
              <w:t>/her own</w:t>
            </w:r>
            <w:r w:rsidR="00727D57">
              <w:rPr>
                <w:rFonts w:cstheme="minorHAnsi"/>
              </w:rPr>
              <w:t xml:space="preserve"> report</w:t>
            </w:r>
            <w:r>
              <w:rPr>
                <w:rFonts w:cstheme="minorHAnsi"/>
              </w:rPr>
              <w:t>s</w:t>
            </w:r>
            <w:r w:rsidR="00727D57">
              <w:rPr>
                <w:rFonts w:cstheme="minorHAnsi"/>
              </w:rPr>
              <w:t xml:space="preserve">. </w:t>
            </w:r>
          </w:p>
          <w:p w14:paraId="2D207147" w14:textId="5A31500B" w:rsidR="00727D57" w:rsidRPr="00A86801" w:rsidRDefault="00B270D3" w:rsidP="00B270D3">
            <w:pPr>
              <w:pStyle w:val="ListParagraph"/>
              <w:numPr>
                <w:ilvl w:val="0"/>
                <w:numId w:val="32"/>
              </w:numPr>
              <w:spacing w:after="0"/>
              <w:ind w:left="229" w:hanging="229"/>
              <w:rPr>
                <w:rFonts w:cstheme="minorHAnsi"/>
              </w:rPr>
            </w:pPr>
            <w:r>
              <w:rPr>
                <w:rFonts w:cstheme="minorHAnsi"/>
              </w:rPr>
              <w:t xml:space="preserve">The user shall </w:t>
            </w:r>
            <w:r w:rsidR="00727D57">
              <w:rPr>
                <w:rFonts w:cstheme="minorHAnsi"/>
              </w:rPr>
              <w:t>comment on reports of other Sales Managers</w:t>
            </w:r>
            <w:r>
              <w:rPr>
                <w:rFonts w:cstheme="minorHAnsi"/>
              </w:rPr>
              <w:t xml:space="preserve"> or Sales Supervisor</w:t>
            </w:r>
            <w:r w:rsidR="00117FF3">
              <w:rPr>
                <w:rFonts w:cstheme="minorHAnsi"/>
              </w:rPr>
              <w:t>s</w:t>
            </w:r>
            <w:r>
              <w:rPr>
                <w:rFonts w:cstheme="minorHAnsi"/>
              </w:rPr>
              <w:t>.</w:t>
            </w:r>
          </w:p>
        </w:tc>
      </w:tr>
      <w:tr w:rsidR="00727D57" w14:paraId="75D7D28D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4EDCC" w14:textId="77777777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35E5D" w14:textId="4E9CA54C" w:rsidR="00727D57" w:rsidRPr="00785682" w:rsidRDefault="00727D57" w:rsidP="00727D57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727D57" w14:paraId="57D61ADE" w14:textId="77777777" w:rsidTr="00A86801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550F9" w14:textId="77777777" w:rsidR="00727D57" w:rsidRPr="00785682" w:rsidRDefault="00727D57" w:rsidP="00727D57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F05413" w14:textId="0569E7B9" w:rsidR="00727D57" w:rsidRPr="00785682" w:rsidRDefault="00727D57" w:rsidP="0024210D">
            <w:pPr>
              <w:keepNext/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559E38BC" w14:textId="7D974935" w:rsidR="00686BF6" w:rsidRPr="0024210D" w:rsidRDefault="0024210D" w:rsidP="0024210D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4" w:name="_Toc70316086"/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5</w:t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24210D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Supervisor&gt;&gt; Comment on Salesmen’s reports</w:t>
      </w:r>
      <w:bookmarkEnd w:id="154"/>
    </w:p>
    <w:p w14:paraId="60C4D142" w14:textId="73F6B465" w:rsidR="00873957" w:rsidRPr="009A5BBD" w:rsidRDefault="00D2482E" w:rsidP="00D2482E">
      <w:pPr>
        <w:pStyle w:val="Heading3"/>
      </w:pPr>
      <w:bookmarkStart w:id="155" w:name="_Toc70316032"/>
      <w:r>
        <w:lastRenderedPageBreak/>
        <w:t xml:space="preserve">2.7 </w:t>
      </w:r>
      <w:r w:rsidR="00873957">
        <w:t>&lt;&lt;Sales Manager</w:t>
      </w:r>
      <w:r w:rsidR="00873957" w:rsidRPr="009A5BBD">
        <w:t xml:space="preserve">&gt;&gt; Overview </w:t>
      </w:r>
      <w:r w:rsidR="00873957">
        <w:t>Use Case</w:t>
      </w:r>
      <w:bookmarkEnd w:id="155"/>
    </w:p>
    <w:p w14:paraId="3E27352A" w14:textId="73E3C125" w:rsidR="00F63203" w:rsidRDefault="00F21AB5" w:rsidP="00F63203">
      <w:pPr>
        <w:keepNext/>
      </w:pPr>
      <w:r>
        <w:rPr>
          <w:noProof/>
          <w:lang w:val="en-US" w:eastAsia="ja-JP"/>
        </w:rPr>
        <w:drawing>
          <wp:inline distT="0" distB="0" distL="0" distR="0" wp14:anchorId="037599A9" wp14:editId="7F016ECE">
            <wp:extent cx="5731510" cy="1539240"/>
            <wp:effectExtent l="0" t="0" r="2540" b="381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_overview.jpg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3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93FD6" w14:textId="46BB3AE6" w:rsidR="00873957" w:rsidRPr="00F63203" w:rsidRDefault="00F63203" w:rsidP="00F63203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6" w:name="_Toc70316144"/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0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&lt;&lt;Sales Manager&gt;&gt; Overview Use Case</w:t>
      </w:r>
      <w:bookmarkEnd w:id="156"/>
    </w:p>
    <w:p w14:paraId="4B32C032" w14:textId="3DD33B30" w:rsidR="00873957" w:rsidRDefault="00CD6005" w:rsidP="00924073">
      <w:pPr>
        <w:pStyle w:val="Heading4"/>
      </w:pPr>
      <w:bookmarkStart w:id="157" w:name="_View_all_contracts"/>
      <w:bookmarkEnd w:id="157"/>
      <w:r>
        <w:t xml:space="preserve">View all </w:t>
      </w:r>
      <w:r w:rsidR="00352815">
        <w:t>memorandum</w:t>
      </w:r>
      <w:r>
        <w:t>s</w:t>
      </w:r>
    </w:p>
    <w:p w14:paraId="39710EB3" w14:textId="07FA756D" w:rsidR="00F63203" w:rsidRDefault="00F21AB5" w:rsidP="00F63203">
      <w:pPr>
        <w:keepNext/>
      </w:pPr>
      <w:r>
        <w:rPr>
          <w:noProof/>
          <w:lang w:val="en-US" w:eastAsia="ja-JP"/>
        </w:rPr>
        <w:drawing>
          <wp:inline distT="0" distB="0" distL="0" distR="0" wp14:anchorId="2E777B50" wp14:editId="2293F185">
            <wp:extent cx="5731510" cy="965835"/>
            <wp:effectExtent l="0" t="0" r="2540" b="571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view all memorandums.pn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6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414A1" w14:textId="6E191F93" w:rsidR="00873957" w:rsidRPr="00F63203" w:rsidRDefault="00F63203" w:rsidP="00F63203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8" w:name="_Toc70316145"/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6448F6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1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. &lt;&lt;Sales Manager&gt;&gt; View all </w:t>
      </w:r>
      <w:r w:rsidR="0035281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memorandum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s</w:t>
      </w:r>
      <w:bookmarkEnd w:id="158"/>
    </w:p>
    <w:tbl>
      <w:tblPr>
        <w:tblW w:w="8868" w:type="dxa"/>
        <w:tblInd w:w="12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71"/>
        <w:gridCol w:w="607"/>
        <w:gridCol w:w="90"/>
        <w:gridCol w:w="2093"/>
        <w:gridCol w:w="967"/>
        <w:gridCol w:w="905"/>
        <w:gridCol w:w="2335"/>
      </w:tblGrid>
      <w:tr w:rsidR="00873957" w:rsidRPr="00266D5C" w14:paraId="126E425E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855DB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ID and Name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285A7" w14:textId="4548134D" w:rsidR="00873957" w:rsidRPr="00785682" w:rsidRDefault="00873957" w:rsidP="00376F32">
            <w:pPr>
              <w:spacing w:after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C-</w:t>
            </w:r>
            <w:r w:rsidR="00FC4A05">
              <w:rPr>
                <w:rFonts w:cstheme="minorHAnsi"/>
                <w:b/>
              </w:rPr>
              <w:t>4</w:t>
            </w:r>
            <w:r w:rsidR="00376F32">
              <w:rPr>
                <w:rFonts w:cstheme="minorHAnsi"/>
                <w:b/>
              </w:rPr>
              <w:t>3</w:t>
            </w:r>
            <w:r w:rsidRPr="00785682">
              <w:rPr>
                <w:rFonts w:cstheme="minorHAnsi"/>
                <w:b/>
              </w:rPr>
              <w:t xml:space="preserve"> </w:t>
            </w:r>
            <w:r w:rsidR="00CD6005">
              <w:rPr>
                <w:rFonts w:cstheme="minorHAnsi"/>
                <w:b/>
              </w:rPr>
              <w:t xml:space="preserve">View all </w:t>
            </w:r>
            <w:r w:rsidR="00352815">
              <w:rPr>
                <w:rFonts w:cstheme="minorHAnsi"/>
                <w:b/>
              </w:rPr>
              <w:t>memorandum</w:t>
            </w:r>
            <w:r w:rsidR="00CD6005">
              <w:rPr>
                <w:rFonts w:cstheme="minorHAnsi"/>
                <w:b/>
              </w:rPr>
              <w:t>s</w:t>
            </w:r>
          </w:p>
        </w:tc>
      </w:tr>
      <w:tr w:rsidR="00873957" w14:paraId="23F8104F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4DCCD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Created By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77759" w14:textId="700C3B49" w:rsidR="00873957" w:rsidRPr="00785682" w:rsidRDefault="00FC4A05" w:rsidP="001B73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aPTN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3A40C4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ate Created: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351DA" w14:textId="297C3EE1" w:rsidR="00873957" w:rsidRPr="00785682" w:rsidRDefault="00FC4A05" w:rsidP="00FC4A05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12</w:t>
            </w:r>
            <w:r w:rsidR="00873957">
              <w:rPr>
                <w:rFonts w:cstheme="minorHAnsi"/>
              </w:rPr>
              <w:t>/0</w:t>
            </w:r>
            <w:r>
              <w:rPr>
                <w:rFonts w:cstheme="minorHAnsi"/>
              </w:rPr>
              <w:t>4</w:t>
            </w:r>
            <w:r w:rsidR="00873957">
              <w:rPr>
                <w:rFonts w:cstheme="minorHAnsi"/>
              </w:rPr>
              <w:t>/2021</w:t>
            </w:r>
          </w:p>
        </w:tc>
      </w:tr>
      <w:tr w:rsidR="00873957" w14:paraId="2F52E4B1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660C4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mary Actor:</w:t>
            </w:r>
          </w:p>
        </w:tc>
        <w:tc>
          <w:tcPr>
            <w:tcW w:w="27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B36A3" w14:textId="77777777" w:rsidR="00873957" w:rsidRPr="00785682" w:rsidRDefault="00873957" w:rsidP="001B73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Sales Manager</w:t>
            </w:r>
          </w:p>
        </w:tc>
        <w:tc>
          <w:tcPr>
            <w:tcW w:w="18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BF9BC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Secondary Actors: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87810" w14:textId="77777777" w:rsidR="00873957" w:rsidRPr="00785682" w:rsidRDefault="00873957" w:rsidP="001B7390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873957" w14:paraId="4BC96D25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C1CD7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Description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B22F8" w14:textId="5AF5F81F" w:rsidR="00873957" w:rsidRPr="00785682" w:rsidRDefault="00873957" w:rsidP="00CD6005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is use case allows the user to</w:t>
            </w:r>
            <w:r w:rsidR="00CD6005">
              <w:rPr>
                <w:rFonts w:cstheme="minorHAnsi"/>
              </w:rPr>
              <w:t xml:space="preserve"> v</w:t>
            </w:r>
            <w:r w:rsidR="00CD6005" w:rsidRPr="00CD6005">
              <w:rPr>
                <w:rFonts w:cstheme="minorHAnsi"/>
              </w:rPr>
              <w:t xml:space="preserve">iew all </w:t>
            </w:r>
            <w:r w:rsidR="00352815">
              <w:rPr>
                <w:rFonts w:cstheme="minorHAnsi"/>
              </w:rPr>
              <w:t>memorandum</w:t>
            </w:r>
            <w:r w:rsidR="00CD6005" w:rsidRPr="00CD6005">
              <w:rPr>
                <w:rFonts w:cstheme="minorHAnsi"/>
              </w:rPr>
              <w:t>s</w:t>
            </w:r>
            <w:r w:rsidR="00CD6005">
              <w:rPr>
                <w:rFonts w:cstheme="minorHAnsi"/>
              </w:rPr>
              <w:t xml:space="preserve"> of all target schools</w:t>
            </w:r>
            <w:r>
              <w:rPr>
                <w:rFonts w:cstheme="minorHAnsi"/>
              </w:rPr>
              <w:t>.</w:t>
            </w:r>
          </w:p>
        </w:tc>
      </w:tr>
      <w:tr w:rsidR="00B954C1" w:rsidRPr="004717BC" w14:paraId="5FFF626E" w14:textId="77777777" w:rsidTr="001B7390">
        <w:trPr>
          <w:trHeight w:val="332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CF13F" w14:textId="77777777" w:rsidR="00B954C1" w:rsidRPr="00785682" w:rsidRDefault="00B954C1" w:rsidP="00B954C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Trigger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6FB855" w14:textId="14F64CB0" w:rsidR="00B954C1" w:rsidRPr="00785682" w:rsidRDefault="00B954C1" w:rsidP="00B954C1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 selects tab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” in “Target School’s details” screen.</w:t>
            </w:r>
          </w:p>
        </w:tc>
      </w:tr>
      <w:tr w:rsidR="00B954C1" w:rsidRPr="004717BC" w14:paraId="795FC266" w14:textId="77777777" w:rsidTr="001B7390">
        <w:trPr>
          <w:trHeight w:val="593"/>
        </w:trPr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FEFB9" w14:textId="77777777" w:rsidR="00B954C1" w:rsidRPr="00785682" w:rsidRDefault="00B954C1" w:rsidP="00B954C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econditions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4EA5B3" w14:textId="6B738CD5" w:rsidR="00B954C1" w:rsidRDefault="00B954C1" w:rsidP="00B954C1">
            <w:pPr>
              <w:spacing w:after="0"/>
              <w:rPr>
                <w:rFonts w:cstheme="minorHAnsi"/>
              </w:rPr>
            </w:pPr>
            <w:r w:rsidRPr="00785682">
              <w:rPr>
                <w:rFonts w:cstheme="minorHAnsi"/>
              </w:rPr>
              <w:t>PRE-1.</w:t>
            </w:r>
            <w:r>
              <w:rPr>
                <w:rFonts w:cstheme="minorHAnsi"/>
              </w:rPr>
              <w:t xml:space="preserve"> </w:t>
            </w:r>
            <w:r w:rsidR="0088613F">
              <w:rPr>
                <w:rFonts w:cstheme="minorHAnsi"/>
              </w:rPr>
              <w:t>The user has been logged into the system</w:t>
            </w:r>
            <w:r w:rsidR="00117FF3">
              <w:rPr>
                <w:rFonts w:cstheme="minorHAnsi"/>
              </w:rPr>
              <w:t xml:space="preserve"> with role Sales Manager</w:t>
            </w:r>
            <w:r>
              <w:rPr>
                <w:rFonts w:cstheme="minorHAnsi"/>
              </w:rPr>
              <w:t>.</w:t>
            </w:r>
          </w:p>
          <w:p w14:paraId="096EC3F2" w14:textId="475BA7A0" w:rsidR="00B954C1" w:rsidRPr="00785682" w:rsidRDefault="00B954C1" w:rsidP="00B954C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RE-2. The user is on the tab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” in “Target School’s details” screen.</w:t>
            </w:r>
          </w:p>
        </w:tc>
      </w:tr>
      <w:tr w:rsidR="00B954C1" w:rsidRPr="004717BC" w14:paraId="4B0A02DA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1B8B1" w14:textId="77777777" w:rsidR="00B954C1" w:rsidRPr="00785682" w:rsidRDefault="00B954C1" w:rsidP="00B954C1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ost</w:t>
            </w:r>
            <w:r>
              <w:rPr>
                <w:rFonts w:cstheme="minorHAnsi"/>
              </w:rPr>
              <w:t>-</w:t>
            </w:r>
            <w:r w:rsidRPr="00785682">
              <w:rPr>
                <w:rFonts w:cstheme="minorHAnsi"/>
              </w:rPr>
              <w:t>conditions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73F08" w14:textId="761BF74E" w:rsidR="00B954C1" w:rsidRPr="00785682" w:rsidRDefault="00B954C1" w:rsidP="00B954C1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POST-1</w:t>
            </w:r>
            <w:r w:rsidRPr="00785682">
              <w:rPr>
                <w:rFonts w:cstheme="minorHAnsi"/>
              </w:rPr>
              <w:t xml:space="preserve">.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’s list is displayed as the table in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” screen.</w:t>
            </w:r>
          </w:p>
        </w:tc>
      </w:tr>
      <w:tr w:rsidR="00873957" w14:paraId="324DD1F9" w14:textId="77777777" w:rsidTr="00ED43A6">
        <w:trPr>
          <w:trHeight w:val="251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1C4314" w14:textId="77777777" w:rsidR="00873957" w:rsidRPr="00785682" w:rsidRDefault="00873957" w:rsidP="001B7390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Normal Flow:</w:t>
            </w: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094646F6" w14:textId="77777777" w:rsidR="00873957" w:rsidRPr="00974D32" w:rsidRDefault="00873957" w:rsidP="001B7390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Step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81D0609" w14:textId="77777777" w:rsidR="00873957" w:rsidRPr="00974D32" w:rsidRDefault="00873957" w:rsidP="001B7390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Actor Action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3C7D69BA" w14:textId="77777777" w:rsidR="00873957" w:rsidRPr="00974D32" w:rsidRDefault="00873957" w:rsidP="001B7390">
            <w:pPr>
              <w:spacing w:after="0"/>
              <w:jc w:val="center"/>
              <w:rPr>
                <w:rFonts w:cstheme="minorHAnsi"/>
                <w:b/>
              </w:rPr>
            </w:pPr>
            <w:r w:rsidRPr="00974D32">
              <w:rPr>
                <w:rFonts w:cstheme="minorHAnsi"/>
                <w:b/>
              </w:rPr>
              <w:t>System Response</w:t>
            </w:r>
          </w:p>
        </w:tc>
      </w:tr>
      <w:tr w:rsidR="002B761B" w14:paraId="73036F2E" w14:textId="77777777" w:rsidTr="00ED43A6">
        <w:trPr>
          <w:trHeight w:val="2514"/>
        </w:trPr>
        <w:tc>
          <w:tcPr>
            <w:tcW w:w="187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D0948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9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A0877" w14:textId="77777777" w:rsidR="002B761B" w:rsidRPr="00A31496" w:rsidRDefault="002B761B" w:rsidP="002B761B">
            <w:pPr>
              <w:spacing w:after="0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A5A0A" w14:textId="4819186A" w:rsidR="002B761B" w:rsidRPr="00A31496" w:rsidRDefault="002B761B" w:rsidP="002B761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user selects tab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” in “Target School’s details” screen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AED6D" w14:textId="5BADC474" w:rsidR="002B761B" w:rsidRDefault="002B761B" w:rsidP="002B761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he system displays “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 xml:space="preserve">s” screen,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’s list is displayed as the table.</w:t>
            </w:r>
          </w:p>
          <w:p w14:paraId="16C27ED2" w14:textId="64A34FDE" w:rsidR="00ED43A6" w:rsidRDefault="00ED43A6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ID”: text.</w:t>
            </w:r>
          </w:p>
          <w:p w14:paraId="1F9347EA" w14:textId="77777777" w:rsidR="002B761B" w:rsidRDefault="002B761B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Target Schools”: text.</w:t>
            </w:r>
          </w:p>
          <w:p w14:paraId="703AA343" w14:textId="77777777" w:rsidR="002B761B" w:rsidRDefault="002B761B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Duration”: text.</w:t>
            </w:r>
          </w:p>
          <w:p w14:paraId="14963794" w14:textId="77777777" w:rsidR="002B761B" w:rsidRDefault="002B761B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Service”: text.</w:t>
            </w:r>
          </w:p>
          <w:p w14:paraId="61DEF484" w14:textId="77777777" w:rsidR="002B761B" w:rsidRPr="00163C17" w:rsidRDefault="002B761B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 w:rsidRPr="00163C17">
              <w:rPr>
                <w:rFonts w:cstheme="minorHAnsi"/>
              </w:rPr>
              <w:t>“</w:t>
            </w:r>
            <w:r>
              <w:rPr>
                <w:rFonts w:cstheme="minorHAnsi"/>
              </w:rPr>
              <w:t>Revenue Criteria</w:t>
            </w:r>
            <w:r w:rsidRPr="00163C17">
              <w:rPr>
                <w:rFonts w:cstheme="minorHAnsi"/>
              </w:rPr>
              <w:t xml:space="preserve">”: </w:t>
            </w:r>
            <w:r>
              <w:rPr>
                <w:rFonts w:cstheme="minorHAnsi"/>
              </w:rPr>
              <w:t>text</w:t>
            </w:r>
            <w:r w:rsidRPr="00163C17">
              <w:rPr>
                <w:rFonts w:cstheme="minorHAnsi"/>
              </w:rPr>
              <w:t>.</w:t>
            </w:r>
          </w:p>
          <w:p w14:paraId="089A01B1" w14:textId="77777777" w:rsidR="002B761B" w:rsidRDefault="002B761B" w:rsidP="001402CA">
            <w:pPr>
              <w:pStyle w:val="ListParagraph"/>
              <w:numPr>
                <w:ilvl w:val="0"/>
                <w:numId w:val="14"/>
              </w:numPr>
              <w:spacing w:after="0"/>
              <w:ind w:left="257" w:hanging="180"/>
              <w:rPr>
                <w:rFonts w:cstheme="minorHAnsi"/>
              </w:rPr>
            </w:pPr>
            <w:r>
              <w:rPr>
                <w:rFonts w:cstheme="minorHAnsi"/>
              </w:rPr>
              <w:t>“Note”: text.</w:t>
            </w:r>
          </w:p>
          <w:p w14:paraId="4A567CED" w14:textId="4CC5D980" w:rsidR="00DC306A" w:rsidRPr="00DC306A" w:rsidRDefault="00DC306A" w:rsidP="00DC306A">
            <w:pPr>
              <w:spacing w:after="0"/>
              <w:ind w:left="77"/>
              <w:rPr>
                <w:rFonts w:cstheme="minorHAnsi"/>
              </w:rPr>
            </w:pPr>
            <w:r>
              <w:rPr>
                <w:rFonts w:cstheme="minorHAnsi"/>
              </w:rPr>
              <w:t>[Exception 1]</w:t>
            </w:r>
          </w:p>
        </w:tc>
      </w:tr>
      <w:tr w:rsidR="002B761B" w14:paraId="52AF2359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37C1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lternative Flows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1BC05A" w14:textId="77777777" w:rsidR="002B761B" w:rsidRPr="00B042CF" w:rsidRDefault="002B761B" w:rsidP="002B761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B761B" w:rsidRPr="004717BC" w14:paraId="746D1EFC" w14:textId="77777777" w:rsidTr="00ED43A6">
        <w:trPr>
          <w:trHeight w:val="208"/>
        </w:trPr>
        <w:tc>
          <w:tcPr>
            <w:tcW w:w="187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3EBE154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Exceptions:</w:t>
            </w: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2B301EBF" w14:textId="77777777" w:rsidR="002B761B" w:rsidRPr="00B2028D" w:rsidRDefault="002B761B" w:rsidP="002B761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No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701846F2" w14:textId="77777777" w:rsidR="002B761B" w:rsidRPr="00B2028D" w:rsidRDefault="002B761B" w:rsidP="002B761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Cause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7CAAC" w:themeFill="accent2" w:themeFillTint="66"/>
          </w:tcPr>
          <w:p w14:paraId="6E66AFA4" w14:textId="77777777" w:rsidR="002B761B" w:rsidRPr="00B2028D" w:rsidRDefault="002B761B" w:rsidP="002B761B">
            <w:pPr>
              <w:spacing w:after="0" w:line="240" w:lineRule="exact"/>
              <w:jc w:val="center"/>
              <w:rPr>
                <w:rFonts w:cstheme="minorHAnsi"/>
                <w:b/>
              </w:rPr>
            </w:pPr>
            <w:r w:rsidRPr="00B2028D">
              <w:rPr>
                <w:rFonts w:cstheme="minorHAnsi"/>
                <w:b/>
              </w:rPr>
              <w:t>System Response</w:t>
            </w:r>
          </w:p>
        </w:tc>
      </w:tr>
      <w:tr w:rsidR="002B761B" w:rsidRPr="004717BC" w14:paraId="1335B577" w14:textId="77777777" w:rsidTr="00ED43A6">
        <w:trPr>
          <w:trHeight w:val="20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194AA5DB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98338" w14:textId="77777777" w:rsidR="002B761B" w:rsidRPr="00B2028D" w:rsidRDefault="002B761B" w:rsidP="002B761B">
            <w:pPr>
              <w:spacing w:after="0" w:line="240" w:lineRule="exact"/>
              <w:jc w:val="center"/>
              <w:rPr>
                <w:rFonts w:cstheme="minorHAnsi"/>
              </w:rPr>
            </w:pPr>
            <w:r w:rsidRPr="00B2028D">
              <w:rPr>
                <w:rFonts w:cstheme="minorHAnsi"/>
              </w:rPr>
              <w:t>1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BF22E" w14:textId="73941C08" w:rsidR="002B761B" w:rsidRPr="00B2028D" w:rsidRDefault="002B761B" w:rsidP="002B761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 xml:space="preserve">No stored </w:t>
            </w:r>
            <w:r w:rsidR="00352815">
              <w:rPr>
                <w:rFonts w:cstheme="minorHAnsi"/>
              </w:rPr>
              <w:t>memorandum</w:t>
            </w:r>
            <w:r>
              <w:rPr>
                <w:rFonts w:cstheme="minorHAnsi"/>
              </w:rPr>
              <w:t>s</w:t>
            </w:r>
            <w:r w:rsidRPr="008F249E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data </w:t>
            </w:r>
            <w:r w:rsidRPr="008F249E">
              <w:rPr>
                <w:rFonts w:cstheme="minorHAnsi"/>
              </w:rPr>
              <w:t xml:space="preserve">in </w:t>
            </w:r>
            <w:r>
              <w:rPr>
                <w:rFonts w:cstheme="minorHAnsi"/>
              </w:rPr>
              <w:t>the system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6ABB2" w14:textId="519AA176" w:rsidR="002B761B" w:rsidRPr="00B2028D" w:rsidRDefault="002B761B" w:rsidP="002B761B">
            <w:pPr>
              <w:spacing w:after="0" w:line="240" w:lineRule="exact"/>
              <w:rPr>
                <w:rFonts w:cstheme="minorHAnsi"/>
              </w:rPr>
            </w:pPr>
            <w:r w:rsidRPr="00226691">
              <w:rPr>
                <w:rFonts w:cstheme="minorHAnsi"/>
              </w:rPr>
              <w:t>The system displays “</w:t>
            </w:r>
            <w:r w:rsidR="00FC197C">
              <w:rPr>
                <w:rFonts w:cstheme="minorHAnsi"/>
              </w:rPr>
              <w:t>No records found</w:t>
            </w:r>
            <w:r w:rsidRPr="00226691">
              <w:rPr>
                <w:rFonts w:cstheme="minorHAnsi"/>
              </w:rPr>
              <w:t>” line on the table.</w:t>
            </w:r>
          </w:p>
        </w:tc>
      </w:tr>
      <w:tr w:rsidR="002B761B" w:rsidRPr="004717BC" w14:paraId="07549482" w14:textId="77777777" w:rsidTr="00ED43A6">
        <w:trPr>
          <w:trHeight w:val="207"/>
        </w:trPr>
        <w:tc>
          <w:tcPr>
            <w:tcW w:w="1871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14:paraId="0E7F5BFE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</w:p>
        </w:tc>
        <w:tc>
          <w:tcPr>
            <w:tcW w:w="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8D6DF" w14:textId="77777777" w:rsidR="002B761B" w:rsidRPr="00B2028D" w:rsidRDefault="002B761B" w:rsidP="002B761B">
            <w:pPr>
              <w:spacing w:after="0" w:line="240" w:lineRule="exact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315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7FA4F" w14:textId="65FB1050" w:rsidR="002B761B" w:rsidRPr="00B2028D" w:rsidRDefault="002B761B" w:rsidP="002B761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The user</w:t>
            </w:r>
            <w:r w:rsidRPr="004F647B">
              <w:rPr>
                <w:rFonts w:cstheme="minorHAnsi"/>
              </w:rPr>
              <w:t>’s device does not connect to the I</w:t>
            </w:r>
            <w:r>
              <w:rPr>
                <w:rFonts w:cstheme="minorHAnsi"/>
              </w:rPr>
              <w:t>nternet or the server has internal error.</w:t>
            </w:r>
          </w:p>
        </w:tc>
        <w:tc>
          <w:tcPr>
            <w:tcW w:w="32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2A859C" w14:textId="6BADAC72" w:rsidR="002B761B" w:rsidRPr="00B2028D" w:rsidRDefault="002B761B" w:rsidP="002B761B">
            <w:pPr>
              <w:spacing w:after="0" w:line="240" w:lineRule="exact"/>
              <w:rPr>
                <w:rFonts w:cstheme="minorHAnsi"/>
              </w:rPr>
            </w:pPr>
            <w:r>
              <w:t>The system shows the error message: “Connection Failed or Internal Error”.</w:t>
            </w:r>
          </w:p>
        </w:tc>
      </w:tr>
      <w:tr w:rsidR="002B761B" w14:paraId="0D68CB88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09753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Priority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A3D91" w14:textId="0B2005D9" w:rsidR="002B761B" w:rsidRPr="00785682" w:rsidRDefault="001F6E87" w:rsidP="002B761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High</w:t>
            </w:r>
          </w:p>
        </w:tc>
      </w:tr>
      <w:tr w:rsidR="002B761B" w14:paraId="165F78E1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4CA98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Frequency of Use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CE6D0" w14:textId="77777777" w:rsidR="002B761B" w:rsidRPr="00785682" w:rsidRDefault="002B761B" w:rsidP="002B761B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Usually</w:t>
            </w:r>
          </w:p>
        </w:tc>
      </w:tr>
      <w:tr w:rsidR="002B761B" w14:paraId="3391ACD5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D15DE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Business Rules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CE672" w14:textId="3CFBD603" w:rsidR="002B761B" w:rsidRPr="00FC4A05" w:rsidRDefault="00F63203" w:rsidP="00F63203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BR-31, BR-34</w:t>
            </w:r>
          </w:p>
        </w:tc>
      </w:tr>
      <w:tr w:rsidR="002B761B" w14:paraId="554A3A8E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0464F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Other Information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64A38" w14:textId="77777777" w:rsidR="002B761B" w:rsidRPr="00785682" w:rsidRDefault="002B761B" w:rsidP="002B761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  <w:tr w:rsidR="002B761B" w14:paraId="1BB645C9" w14:textId="77777777" w:rsidTr="001B7390">
        <w:tc>
          <w:tcPr>
            <w:tcW w:w="1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54F4D" w14:textId="77777777" w:rsidR="002B761B" w:rsidRPr="00785682" w:rsidRDefault="002B761B" w:rsidP="002B761B">
            <w:pPr>
              <w:spacing w:after="0"/>
              <w:jc w:val="right"/>
              <w:rPr>
                <w:rFonts w:cstheme="minorHAnsi"/>
              </w:rPr>
            </w:pPr>
            <w:r w:rsidRPr="00785682">
              <w:rPr>
                <w:rFonts w:cstheme="minorHAnsi"/>
              </w:rPr>
              <w:t>Assumptions:</w:t>
            </w:r>
          </w:p>
        </w:tc>
        <w:tc>
          <w:tcPr>
            <w:tcW w:w="699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FFE2A" w14:textId="77777777" w:rsidR="002B761B" w:rsidRPr="00785682" w:rsidRDefault="002B761B" w:rsidP="002B761B">
            <w:pPr>
              <w:spacing w:after="0" w:line="240" w:lineRule="exact"/>
              <w:rPr>
                <w:rFonts w:cstheme="minorHAnsi"/>
              </w:rPr>
            </w:pPr>
            <w:r>
              <w:rPr>
                <w:rFonts w:cstheme="minorHAnsi"/>
              </w:rPr>
              <w:t>N/A</w:t>
            </w:r>
          </w:p>
        </w:tc>
      </w:tr>
    </w:tbl>
    <w:p w14:paraId="0815D75A" w14:textId="07A49CC8" w:rsidR="00873957" w:rsidRPr="00F63203" w:rsidRDefault="00F63203" w:rsidP="00F63203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59" w:name="_Toc70316087"/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DF3A25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6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. &lt;&lt;Sales Manager&gt;&gt; View all </w:t>
      </w:r>
      <w:r w:rsidR="0035281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memorandum</w:t>
      </w:r>
      <w:r w:rsidRPr="00F63203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s</w:t>
      </w:r>
      <w:bookmarkEnd w:id="159"/>
    </w:p>
    <w:p w14:paraId="1E8C08D8" w14:textId="77777777" w:rsidR="009A5BBD" w:rsidRPr="002C6394" w:rsidRDefault="009A5BBD" w:rsidP="009A5BBD">
      <w:pPr>
        <w:pStyle w:val="Heading2"/>
        <w:rPr>
          <w:rFonts w:asciiTheme="minorHAnsi" w:hAnsiTheme="minorHAnsi" w:cstheme="minorHAnsi"/>
          <w:sz w:val="32"/>
          <w:szCs w:val="32"/>
        </w:rPr>
      </w:pPr>
      <w:bookmarkStart w:id="160" w:name="_View_contract’s_details"/>
      <w:bookmarkStart w:id="161" w:name="_Toc70316035"/>
      <w:bookmarkEnd w:id="160"/>
      <w:r w:rsidRPr="002C6394">
        <w:rPr>
          <w:rFonts w:asciiTheme="minorHAnsi" w:hAnsiTheme="minorHAnsi" w:cstheme="minorHAnsi"/>
          <w:sz w:val="32"/>
          <w:szCs w:val="32"/>
        </w:rPr>
        <w:t>3. Functional Requirements</w:t>
      </w:r>
      <w:bookmarkEnd w:id="161"/>
    </w:p>
    <w:p w14:paraId="02BF55C5" w14:textId="1991D6A0" w:rsidR="006A2570" w:rsidRDefault="00BF74ED" w:rsidP="00D2482E">
      <w:pPr>
        <w:pStyle w:val="Heading3"/>
      </w:pPr>
      <w:bookmarkStart w:id="162" w:name="_Toc70316036"/>
      <w:r>
        <w:t>3</w:t>
      </w:r>
      <w:r w:rsidR="006A2570">
        <w:t xml:space="preserve">.1 </w:t>
      </w:r>
      <w:r w:rsidR="00832186">
        <w:t>System Functional Overview</w:t>
      </w:r>
      <w:bookmarkEnd w:id="162"/>
    </w:p>
    <w:p w14:paraId="014A0E5C" w14:textId="4C28363B" w:rsidR="006A2570" w:rsidRDefault="006A2570" w:rsidP="00924073">
      <w:pPr>
        <w:pStyle w:val="Heading4"/>
        <w:numPr>
          <w:ilvl w:val="0"/>
          <w:numId w:val="30"/>
        </w:numPr>
      </w:pPr>
      <w:r>
        <w:t>Screen Flow</w:t>
      </w:r>
    </w:p>
    <w:p w14:paraId="369FA694" w14:textId="77777777" w:rsidR="006448F6" w:rsidRDefault="002E1D13" w:rsidP="006448F6">
      <w:pPr>
        <w:keepNext/>
      </w:pPr>
      <w:r w:rsidRPr="002E1D13">
        <w:rPr>
          <w:noProof/>
          <w:lang w:val="en-US" w:eastAsia="ja-JP"/>
        </w:rPr>
        <w:drawing>
          <wp:inline distT="0" distB="0" distL="0" distR="0" wp14:anchorId="0A2161DF" wp14:editId="016EA9CD">
            <wp:extent cx="5731510" cy="4323715"/>
            <wp:effectExtent l="0" t="0" r="254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AB4FE" w14:textId="6205519E" w:rsidR="006C02EC" w:rsidRDefault="006448F6" w:rsidP="006448F6">
      <w:pPr>
        <w:pStyle w:val="Caption"/>
        <w:spacing w:after="0"/>
      </w:pPr>
      <w:bookmarkStart w:id="163" w:name="_Toc70316150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9A49FB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2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Screen Flow</w:t>
      </w:r>
      <w:bookmarkEnd w:id="163"/>
    </w:p>
    <w:p w14:paraId="78FE48C6" w14:textId="7440222D" w:rsidR="006A2570" w:rsidRDefault="006A2570" w:rsidP="00924073">
      <w:pPr>
        <w:pStyle w:val="Heading4"/>
      </w:pPr>
      <w:r>
        <w:t>Screen Details</w:t>
      </w:r>
    </w:p>
    <w:tbl>
      <w:tblPr>
        <w:tblW w:w="9021" w:type="dxa"/>
        <w:tblInd w:w="-5" w:type="dxa"/>
        <w:tblLook w:val="04A0" w:firstRow="1" w:lastRow="0" w:firstColumn="1" w:lastColumn="0" w:noHBand="0" w:noVBand="1"/>
      </w:tblPr>
      <w:tblGrid>
        <w:gridCol w:w="440"/>
        <w:gridCol w:w="2436"/>
        <w:gridCol w:w="1805"/>
        <w:gridCol w:w="4340"/>
      </w:tblGrid>
      <w:tr w:rsidR="008A3A64" w:rsidRPr="007A069B" w14:paraId="594BF22E" w14:textId="77777777" w:rsidTr="006448F6">
        <w:trPr>
          <w:trHeight w:val="288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vAlign w:val="center"/>
          </w:tcPr>
          <w:p w14:paraId="2CB8FE27" w14:textId="77777777" w:rsidR="008A3A64" w:rsidRPr="007A069B" w:rsidRDefault="008A3A64" w:rsidP="00F35E1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#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center"/>
            <w:hideMark/>
          </w:tcPr>
          <w:p w14:paraId="4FFAEBA5" w14:textId="77777777" w:rsidR="008A3A64" w:rsidRPr="007A069B" w:rsidRDefault="008A3A64" w:rsidP="00F35E1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Feature</w:t>
            </w:r>
          </w:p>
        </w:tc>
        <w:tc>
          <w:tcPr>
            <w:tcW w:w="1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center"/>
            <w:hideMark/>
          </w:tcPr>
          <w:p w14:paraId="682EEBBC" w14:textId="77777777" w:rsidR="008A3A64" w:rsidRPr="007A069B" w:rsidRDefault="008A3A64" w:rsidP="00F35E1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creen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center"/>
            <w:hideMark/>
          </w:tcPr>
          <w:p w14:paraId="6B16807B" w14:textId="77777777" w:rsidR="008A3A64" w:rsidRPr="007A069B" w:rsidRDefault="008A3A64" w:rsidP="00F35E17">
            <w:pPr>
              <w:spacing w:after="0" w:line="240" w:lineRule="auto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scription</w:t>
            </w:r>
          </w:p>
        </w:tc>
      </w:tr>
      <w:tr w:rsidR="008A3A64" w:rsidRPr="007A069B" w14:paraId="45952869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96C685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AC72B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ogin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C770D8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ogin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40FF76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8A3A64" w:rsidRPr="007A069B" w14:paraId="0D00D7B1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C161F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294BCC" w14:textId="07A51B56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4DB537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Home (Dashboards)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DCC3C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7A069B">
              <w:rPr>
                <w:rFonts w:ascii="Calibri" w:eastAsia="Times New Roman" w:hAnsi="Calibri" w:cs="Calibri"/>
                <w:color w:val="000000"/>
                <w:lang w:val="en-US"/>
              </w:rPr>
              <w:t> </w:t>
            </w:r>
          </w:p>
        </w:tc>
      </w:tr>
      <w:tr w:rsidR="008A3A64" w:rsidRPr="007A069B" w14:paraId="18F3BAF5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F561F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3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877E5A4" w14:textId="77741A9D" w:rsidR="008A3A64" w:rsidRPr="007A069B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Profile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B17A26" w14:textId="08B6AC8E" w:rsidR="008A3A64" w:rsidRPr="007A069B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User Profile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A7FF24" w14:textId="77777777" w:rsidR="008A3A64" w:rsidRPr="007A069B" w:rsidRDefault="008A3A6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495E14" w:rsidRPr="007A069B" w14:paraId="7AE97B8F" w14:textId="77777777" w:rsidTr="006448F6">
        <w:trPr>
          <w:trHeight w:val="288"/>
        </w:trPr>
        <w:tc>
          <w:tcPr>
            <w:tcW w:w="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1ABF96" w14:textId="40995064" w:rsidR="00495E14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4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34CA4A" w14:textId="7D1AF5BC" w:rsidR="00495E14" w:rsidRPr="007A069B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rofile</w:t>
            </w:r>
          </w:p>
        </w:tc>
        <w:tc>
          <w:tcPr>
            <w:tcW w:w="180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4148D5" w14:textId="536EDCEA" w:rsidR="00495E14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rofile</w:t>
            </w:r>
          </w:p>
        </w:tc>
        <w:tc>
          <w:tcPr>
            <w:tcW w:w="43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93E5F4" w14:textId="77777777" w:rsidR="00495E14" w:rsidRPr="007A069B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495E14" w:rsidRPr="007A069B" w14:paraId="5B2D8223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66829" w14:textId="54ADD7C8" w:rsidR="00495E14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lastRenderedPageBreak/>
              <w:t>5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371385" w14:textId="77777777" w:rsidR="00495E14" w:rsidRPr="00E7311E" w:rsidRDefault="00E7311E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>View list of schools</w:t>
            </w:r>
          </w:p>
          <w:p w14:paraId="0F86C889" w14:textId="1DF4A831" w:rsidR="00E7311E" w:rsidRPr="00E7311E" w:rsidRDefault="00E7311E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>Search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C7E8DD" w14:textId="1E3E0393" w:rsidR="00495E14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Schoo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3D4FDC" w14:textId="77777777" w:rsidR="00495E14" w:rsidRPr="007A069B" w:rsidRDefault="00495E14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6CD581CA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2BA4F" w14:textId="2C3BEA20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6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224BE8" w14:textId="17DCCDF8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new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C6C9A3" w14:textId="4C1BD387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School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326190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1EBFA454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A73BA3" w14:textId="119198A2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7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A79F33" w14:textId="5C8C7CD2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school’s detai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35035" w14:textId="628EB390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chool Detai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78C237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0063960F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B5DAA" w14:textId="19992B83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8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350C2F" w14:textId="45C17876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school’s information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216793" w14:textId="178B8D22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School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8F6005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4337A821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AD428" w14:textId="2426FDF5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9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8A43E2" w14:textId="3261B0A0" w:rsidR="00E7311E" w:rsidRPr="00E7311E" w:rsidRDefault="00E7311E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 xml:space="preserve">View list of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accounts</w:t>
            </w:r>
          </w:p>
          <w:p w14:paraId="6EA9EAC1" w14:textId="201D26C5" w:rsidR="00E7311E" w:rsidRPr="007A069B" w:rsidRDefault="00E7311E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 xml:space="preserve">Search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accoun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9FE15B" w14:textId="74F50B06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Account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9521A0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2AF4E30F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37870" w14:textId="449854CA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0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A063AB" w14:textId="4684486C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new accoun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1C37B8" w14:textId="55C65931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Account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9241D8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1F351C97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FEE713" w14:textId="22F9A2B3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1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F384B6" w14:textId="0338949B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account’s detai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373EE4" w14:textId="7814EC9E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ccount Detai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748592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E7311E" w:rsidRPr="007A069B" w14:paraId="2ACFC364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5592DD" w14:textId="5DE37448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2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F01755" w14:textId="11DED2BF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account’s information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BBD2D9" w14:textId="3EB31AB8" w:rsidR="00E7311E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Account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94A6CC" w14:textId="77777777" w:rsidR="00E7311E" w:rsidRPr="007A069B" w:rsidRDefault="00E7311E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085796A1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980E3" w14:textId="79F0E464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3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B27157" w14:textId="2FE89841" w:rsidR="00F35E17" w:rsidRP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 xml:space="preserve">View list of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all target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B2C729" w14:textId="355886F1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ll Target Schoo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E8F3E58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0A32B172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16016" w14:textId="2976C24C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4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901DBD" w14:textId="7EB0A9A3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target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D184CC" w14:textId="6CC99410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Target Schoo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E0553D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0FED39CA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90153" w14:textId="0DB8AEF3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5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0481C1" w14:textId="250CC31F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Salesmen to target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F29039" w14:textId="011C57F4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Target Schoo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939CA5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4E12AA37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74D731" w14:textId="20CEE60B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6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705256" w14:textId="3EB7921C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Salesmen to target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13776C" w14:textId="0236E4F1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Salesman to a school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9D93D54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715166F8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D231B" w14:textId="3C5BF24D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7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AFE9E0" w14:textId="77777777" w:rsidR="00F35E17" w:rsidRDefault="00F35E17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E7311E">
              <w:rPr>
                <w:rFonts w:ascii="Calibri" w:eastAsia="Times New Roman" w:hAnsi="Calibri" w:cs="Calibri"/>
                <w:color w:val="000000"/>
                <w:lang w:val="en-US"/>
              </w:rPr>
              <w:t xml:space="preserve">View list of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ed target schools</w:t>
            </w:r>
          </w:p>
          <w:p w14:paraId="6CA8BEBD" w14:textId="58359CF8" w:rsidR="00F35E17" w:rsidRPr="007A069B" w:rsidRDefault="00F35E17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earch assigned target schoo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A4323" w14:textId="7A3463F8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y Target Schoo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DE4D89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6A2789D8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39188" w14:textId="2E6B3BF1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8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E2F8E1" w14:textId="5DB1A9D9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target school’s detai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72ADD9" w14:textId="78B6A733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rget Schools Detai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843D12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6F1D540C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8E66C" w14:textId="62E7651D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19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CCAFF2" w14:textId="1A6562B0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school’s information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86DAB6" w14:textId="3BDFA8D1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Target School Info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0816570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152CC9C9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996409" w14:textId="621EFE32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0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87B894" w14:textId="77777777" w:rsidR="00F35E17" w:rsidRDefault="00F35E17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all reports</w:t>
            </w:r>
          </w:p>
          <w:p w14:paraId="3C9FA89A" w14:textId="60171D08" w:rsidR="00F35E17" w:rsidRPr="007A069B" w:rsidRDefault="00F35E17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Search repor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13F509" w14:textId="00BC6914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Report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AC32FD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4720ED46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987955" w14:textId="77C0D9E8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1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73886C" w14:textId="3AC6C4C8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repor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456935" w14:textId="3B5E951A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Report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E1E526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108B75E7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AB5EFC" w14:textId="690B081B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2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67C3E8" w14:textId="5BCE9E65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6205F8">
              <w:rPr>
                <w:rFonts w:ascii="Calibri" w:eastAsia="Times New Roman" w:hAnsi="Calibri" w:cs="Calibri"/>
                <w:color w:val="000000"/>
                <w:lang w:val="en-US"/>
              </w:rPr>
              <w:t>View report’s detai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D39DBA" w14:textId="5AF374B7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Report Detail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56F1EA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646C5BDF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A8F3F" w14:textId="6742D510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3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366CC8" w14:textId="6BCAC6B9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Update repor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F82008" w14:textId="57FF965A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Update Report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F191A0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428AA165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31C1E" w14:textId="09F4BE2D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4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7A8CE8" w14:textId="1E452A00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omment on Salesmen’s report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7C6A3C" w14:textId="7E950637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Report Comment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04645B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3BF0D7ED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C135BF" w14:textId="0D308564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5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35D6ED" w14:textId="39BE8AF3" w:rsidR="00F35E17" w:rsidRDefault="002E1D13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View my </w:t>
            </w:r>
            <w:r w:rsidR="00352815">
              <w:rPr>
                <w:rFonts w:ascii="Calibri" w:eastAsia="Times New Roman" w:hAnsi="Calibri" w:cs="Calibri"/>
                <w:color w:val="000000"/>
                <w:lang w:val="en-US"/>
              </w:rPr>
              <w:t>memorandum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</w:t>
            </w:r>
          </w:p>
          <w:p w14:paraId="5537DD71" w14:textId="4118E646" w:rsidR="00F35E17" w:rsidRPr="007A069B" w:rsidRDefault="002E1D13" w:rsidP="001402CA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View all </w:t>
            </w:r>
            <w:r w:rsidR="00352815">
              <w:rPr>
                <w:rFonts w:ascii="Calibri" w:eastAsia="Times New Roman" w:hAnsi="Calibri" w:cs="Calibri"/>
                <w:color w:val="000000"/>
                <w:lang w:val="en-US"/>
              </w:rPr>
              <w:t>memorandum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371808" w14:textId="01A57BF1" w:rsidR="00F35E17" w:rsidRDefault="00352815" w:rsidP="002E1D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emorandum</w:t>
            </w:r>
            <w:r w:rsidR="002E1D13">
              <w:rPr>
                <w:rFonts w:ascii="Calibri" w:eastAsia="Times New Roman" w:hAnsi="Calibri" w:cs="Calibri"/>
                <w:color w:val="000000"/>
                <w:lang w:val="en-US"/>
              </w:rPr>
              <w:t>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A1DEE5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F35E17" w:rsidRPr="007A069B" w14:paraId="4197569E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9EEFD" w14:textId="1979F3EB" w:rsidR="00F35E17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6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271AAC" w14:textId="757E2A5F" w:rsidR="00F35E17" w:rsidRDefault="00F35E17" w:rsidP="002E1D13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View </w:t>
            </w:r>
            <w:r w:rsidR="00352815">
              <w:rPr>
                <w:rFonts w:ascii="Calibri" w:eastAsia="Times New Roman" w:hAnsi="Calibri" w:cs="Calibri"/>
                <w:color w:val="000000"/>
                <w:lang w:val="en-US"/>
              </w:rPr>
              <w:t>Memorandum</w:t>
            </w:r>
            <w:r w:rsidR="002E1D13">
              <w:rPr>
                <w:rFonts w:ascii="Calibri" w:eastAsia="Times New Roman" w:hAnsi="Calibri" w:cs="Calibri"/>
                <w:color w:val="000000"/>
                <w:lang w:val="en-US"/>
              </w:rPr>
              <w:t xml:space="preserve">’s 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details</w:t>
            </w:r>
          </w:p>
          <w:p w14:paraId="330225E5" w14:textId="367C8CE4" w:rsidR="002E1D13" w:rsidRPr="007A069B" w:rsidRDefault="002E1D13" w:rsidP="002E1D13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72" w:right="-119" w:hanging="172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Edit my </w:t>
            </w:r>
            <w:r w:rsidR="00352815">
              <w:rPr>
                <w:rFonts w:ascii="Calibri" w:eastAsia="Times New Roman" w:hAnsi="Calibri" w:cs="Calibri"/>
                <w:color w:val="000000"/>
                <w:lang w:val="en-US"/>
              </w:rPr>
              <w:t>memorandum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748EB1" w14:textId="23F8FD4E" w:rsidR="00F35E17" w:rsidRDefault="002E1D13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Edit </w:t>
            </w:r>
            <w:r w:rsidR="00352815">
              <w:rPr>
                <w:rFonts w:ascii="Calibri" w:eastAsia="Times New Roman" w:hAnsi="Calibri" w:cs="Calibri"/>
                <w:color w:val="000000"/>
                <w:lang w:val="en-US"/>
              </w:rPr>
              <w:t>Memorandum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930799" w14:textId="77777777" w:rsidR="00F35E17" w:rsidRPr="007A069B" w:rsidRDefault="00F35E17" w:rsidP="00F35E1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050D1B" w:rsidRPr="007A069B" w14:paraId="1A6B044C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8B93B" w14:textId="768F46C0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7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F6D21D" w14:textId="39081EB6" w:rsidR="00050D1B" w:rsidRPr="007A069B" w:rsidRDefault="006205F8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Workplan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E79FE3" w14:textId="11F4B777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Workplan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EDC351" w14:textId="77777777" w:rsidR="00050D1B" w:rsidRPr="007A069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050D1B" w:rsidRPr="007A069B" w14:paraId="7C78D127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DB719" w14:textId="719A1F6B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8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F62E98" w14:textId="4890F855" w:rsidR="00050D1B" w:rsidRPr="007A069B" w:rsidRDefault="006205F8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Personal Activitie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666871" w14:textId="742F00DB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Personal Activities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C18E31" w14:textId="77777777" w:rsidR="00050D1B" w:rsidRPr="007A069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050D1B" w:rsidRPr="007A069B" w14:paraId="10221EEE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B4F0F" w14:textId="40B44CD3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29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24CE77" w14:textId="60FFA1BE" w:rsidR="00050D1B" w:rsidRPr="007A069B" w:rsidRDefault="006205F8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Personal Activity’s detail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1160CE" w14:textId="4A40CD57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Personal Activity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BB93CE" w14:textId="77777777" w:rsidR="00050D1B" w:rsidRPr="007A069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  <w:tr w:rsidR="00050D1B" w:rsidRPr="007A069B" w14:paraId="63E5A8FC" w14:textId="77777777" w:rsidTr="006448F6">
        <w:trPr>
          <w:trHeight w:val="288"/>
        </w:trPr>
        <w:tc>
          <w:tcPr>
            <w:tcW w:w="4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AE179" w14:textId="5FF4055B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30</w:t>
            </w:r>
          </w:p>
        </w:tc>
        <w:tc>
          <w:tcPr>
            <w:tcW w:w="243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88B367" w14:textId="2EBE2E12" w:rsidR="00050D1B" w:rsidRPr="007A069B" w:rsidRDefault="006205F8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ersonal Activities</w:t>
            </w:r>
          </w:p>
        </w:tc>
        <w:tc>
          <w:tcPr>
            <w:tcW w:w="180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574518" w14:textId="33125F25" w:rsidR="00050D1B" w:rsidRDefault="00050D1B" w:rsidP="00050D1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ersonal Activity</w:t>
            </w:r>
          </w:p>
        </w:tc>
        <w:tc>
          <w:tcPr>
            <w:tcW w:w="4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20278EA" w14:textId="77777777" w:rsidR="00050D1B" w:rsidRPr="007A069B" w:rsidRDefault="00050D1B" w:rsidP="006448F6">
            <w:pPr>
              <w:keepNext/>
              <w:spacing w:after="0" w:line="240" w:lineRule="auto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</w:tr>
    </w:tbl>
    <w:p w14:paraId="49E50B7F" w14:textId="7F7A9780" w:rsidR="006C02EC" w:rsidRPr="006448F6" w:rsidRDefault="006448F6" w:rsidP="006448F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4" w:name="_Toc70316090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9A49FB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7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Screen Details</w:t>
      </w:r>
      <w:bookmarkEnd w:id="164"/>
    </w:p>
    <w:p w14:paraId="72F6D5F5" w14:textId="07AE3DC1" w:rsidR="0029115B" w:rsidRDefault="0029115B" w:rsidP="00924073">
      <w:pPr>
        <w:pStyle w:val="Heading4"/>
      </w:pPr>
      <w:r>
        <w:lastRenderedPageBreak/>
        <w:t>Screen Authorization</w:t>
      </w:r>
    </w:p>
    <w:tbl>
      <w:tblPr>
        <w:tblW w:w="899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860"/>
        <w:gridCol w:w="1087"/>
        <w:gridCol w:w="1188"/>
        <w:gridCol w:w="1037"/>
        <w:gridCol w:w="819"/>
      </w:tblGrid>
      <w:tr w:rsidR="00675FB3" w:rsidRPr="007A069B" w14:paraId="64F38D91" w14:textId="77777777" w:rsidTr="007B357E">
        <w:trPr>
          <w:trHeight w:val="288"/>
        </w:trPr>
        <w:tc>
          <w:tcPr>
            <w:tcW w:w="4860" w:type="dxa"/>
            <w:shd w:val="clear" w:color="auto" w:fill="FFE8E1"/>
            <w:noWrap/>
            <w:vAlign w:val="bottom"/>
            <w:hideMark/>
          </w:tcPr>
          <w:p w14:paraId="47DAF54F" w14:textId="77777777" w:rsidR="00675FB3" w:rsidRPr="004D2EF6" w:rsidRDefault="00675FB3" w:rsidP="008103D1">
            <w:pPr>
              <w:spacing w:after="0"/>
              <w:rPr>
                <w:rFonts w:cs="Calibri"/>
                <w:b/>
              </w:rPr>
            </w:pPr>
            <w:r w:rsidRPr="004D2EF6">
              <w:rPr>
                <w:rFonts w:cs="Calibri"/>
                <w:b/>
              </w:rPr>
              <w:t>Screen</w:t>
            </w:r>
          </w:p>
        </w:tc>
        <w:tc>
          <w:tcPr>
            <w:tcW w:w="1087" w:type="dxa"/>
            <w:shd w:val="clear" w:color="auto" w:fill="FFE8E1"/>
            <w:noWrap/>
            <w:vAlign w:val="bottom"/>
            <w:hideMark/>
          </w:tcPr>
          <w:p w14:paraId="3601C28D" w14:textId="04775624" w:rsidR="00675FB3" w:rsidRPr="004D2EF6" w:rsidRDefault="00675FB3" w:rsidP="008103D1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Salesman</w:t>
            </w:r>
          </w:p>
        </w:tc>
        <w:tc>
          <w:tcPr>
            <w:tcW w:w="1188" w:type="dxa"/>
            <w:shd w:val="clear" w:color="auto" w:fill="FFE8E1"/>
          </w:tcPr>
          <w:p w14:paraId="7C916673" w14:textId="57BFBA5D" w:rsidR="00675FB3" w:rsidRPr="004D2EF6" w:rsidRDefault="00675FB3" w:rsidP="00675FB3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Sales Supervisor</w:t>
            </w:r>
          </w:p>
        </w:tc>
        <w:tc>
          <w:tcPr>
            <w:tcW w:w="1037" w:type="dxa"/>
            <w:shd w:val="clear" w:color="auto" w:fill="FFE8E1"/>
          </w:tcPr>
          <w:p w14:paraId="711431B3" w14:textId="0D65D6B9" w:rsidR="00675FB3" w:rsidRPr="004D2EF6" w:rsidRDefault="00675FB3" w:rsidP="008103D1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Sales Manager</w:t>
            </w:r>
          </w:p>
        </w:tc>
        <w:tc>
          <w:tcPr>
            <w:tcW w:w="819" w:type="dxa"/>
            <w:shd w:val="clear" w:color="auto" w:fill="FFE8E1"/>
          </w:tcPr>
          <w:p w14:paraId="2EC39DD5" w14:textId="1E836F71" w:rsidR="00675FB3" w:rsidRPr="004D2EF6" w:rsidRDefault="00675FB3" w:rsidP="008103D1">
            <w:pPr>
              <w:spacing w:after="0"/>
              <w:jc w:val="center"/>
              <w:rPr>
                <w:rFonts w:cs="Calibri"/>
                <w:b/>
              </w:rPr>
            </w:pPr>
            <w:r>
              <w:rPr>
                <w:rFonts w:cs="Calibri"/>
                <w:b/>
              </w:rPr>
              <w:t>Admin</w:t>
            </w:r>
          </w:p>
        </w:tc>
      </w:tr>
      <w:tr w:rsidR="00675FB3" w:rsidRPr="007A069B" w14:paraId="7972F011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  <w:hideMark/>
          </w:tcPr>
          <w:p w14:paraId="6E8AD827" w14:textId="10FD8A40" w:rsidR="00675FB3" w:rsidRPr="007A069B" w:rsidRDefault="001E7F32" w:rsidP="008103D1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Login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5F934042" w14:textId="24B4156F" w:rsidR="00675FB3" w:rsidRPr="007A069B" w:rsidRDefault="00675FB3" w:rsidP="008103D1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2F1519FD" w14:textId="5F358ECC" w:rsidR="00675FB3" w:rsidRDefault="00675FB3" w:rsidP="008103D1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5792DBF8" w14:textId="08F5F7F1" w:rsidR="00675FB3" w:rsidRDefault="00675FB3" w:rsidP="008103D1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380DA9DD" w14:textId="0BF9CB39" w:rsidR="00675FB3" w:rsidRPr="007A069B" w:rsidRDefault="00675FB3" w:rsidP="008103D1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5286459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4970B064" w14:textId="564F03EC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    Login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32BBBAE" w14:textId="17762AA6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3FCBC366" w14:textId="2B4ED123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0713FAF3" w14:textId="09B9F35A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48EED0F" w14:textId="0D183BF0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674826F7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  <w:hideMark/>
          </w:tcPr>
          <w:p w14:paraId="699E6B11" w14:textId="00E7F1F0" w:rsidR="007B357E" w:rsidRPr="007A069B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ashboard</w:t>
            </w:r>
          </w:p>
        </w:tc>
        <w:tc>
          <w:tcPr>
            <w:tcW w:w="1087" w:type="dxa"/>
            <w:shd w:val="clear" w:color="auto" w:fill="auto"/>
            <w:noWrap/>
            <w:vAlign w:val="bottom"/>
            <w:hideMark/>
          </w:tcPr>
          <w:p w14:paraId="7D7E68FA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758E3E0C" w14:textId="5D39235B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6CEF3CAE" w14:textId="740E497A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30F7D5D3" w14:textId="6325B671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2AA48D38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68B80F76" w14:textId="3F5FE4E2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Profile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78360B83" w14:textId="57B772F8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4C64A523" w14:textId="797A507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4C2015FE" w14:textId="646E05E0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05F888CB" w14:textId="6BE44CFF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7D269D00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538E0DAA" w14:textId="4F5DACB5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rofile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BAF173D" w14:textId="7D8CDF08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571B48E3" w14:textId="58CE4DD6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4CC8227A" w14:textId="0A2216B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34DF7F62" w14:textId="306ABEAF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6437CA8A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16FD1B35" w14:textId="40719297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7097635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11087A5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0D4A2018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6FBDECF1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6C7C8831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D0C441D" w14:textId="68CC94B8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all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1A9DD3B8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33D002C0" w14:textId="16934783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4E064F79" w14:textId="0A5E27D5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6323B8FC" w14:textId="592AC043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5AF609D3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552A57AA" w14:textId="03EE8843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school’s detai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5471E8C0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30FAFF58" w14:textId="70EE34CC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28229488" w14:textId="7D6C7ABB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51A8FCC6" w14:textId="45AD4541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30EE65E9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7C9154D" w14:textId="176BC314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School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3842FB26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7CA9A1EA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12B5884B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593A6981" w14:textId="1C27A77E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6E61797F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6CC230D0" w14:textId="5381BCCF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School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70D79C83" w14:textId="3335324F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1A9C3EA9" w14:textId="1AD7C3C3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771C909D" w14:textId="627DD91E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1DE4D238" w14:textId="10FF4678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7BFFFC20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99E4EDA" w14:textId="381569B5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Account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943CA6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08B896A8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2C78583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1FDCFDC4" w14:textId="2885129B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3BECC8AA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0C40A12" w14:textId="68437420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Account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6BC31EB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377E4BF1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033420F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01E150FE" w14:textId="7ECAD5C0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6D2FF0D8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664C9610" w14:textId="7B8643EB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ccount Detai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2325D123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7CD4DFB6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0D974B92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003ADCA9" w14:textId="68E87625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6431F59F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E08A7CC" w14:textId="345C2443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Account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6D1A203D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1E53A9EA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037" w:type="dxa"/>
          </w:tcPr>
          <w:p w14:paraId="0AAA4343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819" w:type="dxa"/>
          </w:tcPr>
          <w:p w14:paraId="40E31F3B" w14:textId="4DE7E79F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</w:tr>
      <w:tr w:rsidR="007B357E" w:rsidRPr="007A069B" w14:paraId="4A2ECDA7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C644FF5" w14:textId="72A1C7AF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ll Target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6F5C2C9D" w14:textId="0C57539E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3E286F3B" w14:textId="0D2F7BBD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30400F5D" w14:textId="71AAC2FF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49A2FF7" w14:textId="77777777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1520461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560BB89B" w14:textId="3E07F2AB" w:rsidR="007B357E" w:rsidRPr="007A069B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Target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1AB5FB36" w14:textId="3B5023C1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5273057B" w14:textId="51F5526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21A628BC" w14:textId="4B68044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7E758118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565A4933" w14:textId="77777777" w:rsidTr="0091223A">
        <w:trPr>
          <w:trHeight w:val="288"/>
        </w:trPr>
        <w:tc>
          <w:tcPr>
            <w:tcW w:w="4860" w:type="dxa"/>
            <w:shd w:val="clear" w:color="auto" w:fill="auto"/>
            <w:noWrap/>
            <w:vAlign w:val="center"/>
          </w:tcPr>
          <w:p w14:paraId="327ED714" w14:textId="3D75F19B" w:rsidR="007B357E" w:rsidRPr="007A069B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Target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470DEBF0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7C212F93" w14:textId="70C2AD82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202B0EFE" w14:textId="77874B22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EEAF207" w14:textId="0C786DE5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55837175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60B6FE0B" w14:textId="5264A2BE" w:rsidR="007B357E" w:rsidRPr="007A069B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Assign Salesman to a school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673CE800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269D3971" w14:textId="79C4425D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78B17E09" w14:textId="7932E6D6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4C3D253E" w14:textId="031CA850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65025B91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2EA48094" w14:textId="164496CA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y Target Schoo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77E576E4" w14:textId="6BC71A3E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390F13D2" w14:textId="5046BEE6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12783708" w14:textId="4516597E" w:rsidR="007B357E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8E3FC48" w14:textId="7D71A86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47275033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267FAB4F" w14:textId="447B9E40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Target Schools Detai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ADBC32E" w14:textId="5572D97C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2BDB6825" w14:textId="320E5AE4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1B372245" w14:textId="6BC1A56E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D2A67D7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E841977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4A3C933D" w14:textId="640C5660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Target School Info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10E9556B" w14:textId="5A0C00F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627E9D92" w14:textId="198DEAC2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2E6FD09E" w14:textId="7473E4F2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12A30A6E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2C1D301D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6CD1C51E" w14:textId="66D9C336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List Report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4683F666" w14:textId="4B22E1B5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4F90937A" w14:textId="1439B699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787682CA" w14:textId="051EB6E5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7584668E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668C8D35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76CB8FA4" w14:textId="3AE988CB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Report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7A526EE0" w14:textId="76D4269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47748195" w14:textId="43DA5CE1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5B9C14DB" w14:textId="2B2A09B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0DD90CB3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0FC9F73D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391217E0" w14:textId="3E8B2A39" w:rsidR="007B357E" w:rsidRDefault="007B357E" w:rsidP="007B357E">
            <w:pPr>
              <w:spacing w:after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Report Detail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62ABC41" w14:textId="06C3937E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3084AEDB" w14:textId="17FDEC5E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6D34C599" w14:textId="0361905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1C8D67B5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D67CC75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080B18AD" w14:textId="2CE71760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Update Report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2CBE6CA1" w14:textId="3C0698B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205A36C7" w14:textId="68C2BDD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3FF44569" w14:textId="11FAA4B9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1917B42C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F42D6B1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234151FC" w14:textId="2A2F868C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Report Comment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1BF2FB2E" w14:textId="03FA7FD4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88" w:type="dxa"/>
          </w:tcPr>
          <w:p w14:paraId="539AC3E4" w14:textId="00A589C1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7359D3CC" w14:textId="69A26AF5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581F2E5F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4047A8DD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15BE534A" w14:textId="692954E4" w:rsidR="007B357E" w:rsidRDefault="00352815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Memorandum</w:t>
            </w:r>
            <w:r w:rsidR="007B357E">
              <w:rPr>
                <w:rFonts w:ascii="Calibri" w:eastAsia="Times New Roman" w:hAnsi="Calibri" w:cs="Calibri"/>
                <w:color w:val="000000"/>
                <w:lang w:val="en-US"/>
              </w:rPr>
              <w:t>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418DFB8D" w14:textId="22C41EDF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7EF81680" w14:textId="58E10F93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0E843B3E" w14:textId="4D1F6DF1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01E16E0D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2A71A345" w14:textId="77777777" w:rsidTr="007B357E">
        <w:trPr>
          <w:trHeight w:val="288"/>
        </w:trPr>
        <w:tc>
          <w:tcPr>
            <w:tcW w:w="4860" w:type="dxa"/>
            <w:shd w:val="clear" w:color="auto" w:fill="auto"/>
            <w:noWrap/>
            <w:vAlign w:val="bottom"/>
          </w:tcPr>
          <w:p w14:paraId="45C0FD97" w14:textId="3AE744A4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 xml:space="preserve">Edit </w:t>
            </w:r>
            <w:r w:rsidR="00352815">
              <w:rPr>
                <w:rFonts w:ascii="Calibri" w:eastAsia="Times New Roman" w:hAnsi="Calibri" w:cs="Calibri"/>
                <w:color w:val="000000"/>
                <w:lang w:val="en-US"/>
              </w:rPr>
              <w:t>Memorandum</w:t>
            </w:r>
            <w:r>
              <w:rPr>
                <w:rFonts w:ascii="Calibri" w:eastAsia="Times New Roman" w:hAnsi="Calibri" w:cs="Calibri"/>
                <w:color w:val="000000"/>
                <w:lang w:val="en-US"/>
              </w:rPr>
              <w:t>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17CD766E" w14:textId="50E4C81B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40451501" w14:textId="14313AC2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3543A64C" w14:textId="259E771B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7F4F90C4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5CDA318A" w14:textId="77777777" w:rsidTr="0091223A">
        <w:trPr>
          <w:trHeight w:val="288"/>
        </w:trPr>
        <w:tc>
          <w:tcPr>
            <w:tcW w:w="4860" w:type="dxa"/>
            <w:shd w:val="clear" w:color="auto" w:fill="auto"/>
            <w:noWrap/>
            <w:vAlign w:val="center"/>
          </w:tcPr>
          <w:p w14:paraId="70BC2082" w14:textId="58EF4C86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Workplan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7C380552" w14:textId="571C0239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0C3122CA" w14:textId="30842388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54104692" w14:textId="24C98BDB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0F7028CE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3E1CD025" w14:textId="77777777" w:rsidTr="0091223A">
        <w:trPr>
          <w:trHeight w:val="288"/>
        </w:trPr>
        <w:tc>
          <w:tcPr>
            <w:tcW w:w="4860" w:type="dxa"/>
            <w:shd w:val="clear" w:color="auto" w:fill="auto"/>
            <w:noWrap/>
            <w:vAlign w:val="center"/>
          </w:tcPr>
          <w:p w14:paraId="24BD0279" w14:textId="6F579096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Create Personal Activities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0214AB29" w14:textId="24DB5DC3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6DF6F725" w14:textId="7E203DF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36742993" w14:textId="42430642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216BC2CC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447D5689" w14:textId="77777777" w:rsidTr="0091223A">
        <w:trPr>
          <w:trHeight w:val="288"/>
        </w:trPr>
        <w:tc>
          <w:tcPr>
            <w:tcW w:w="4860" w:type="dxa"/>
            <w:shd w:val="clear" w:color="auto" w:fill="auto"/>
            <w:noWrap/>
            <w:vAlign w:val="center"/>
          </w:tcPr>
          <w:p w14:paraId="0E00CFDA" w14:textId="0D52B784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View Personal Activity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503294F8" w14:textId="4E65244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3F89CAF8" w14:textId="066F0C0D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243C5839" w14:textId="18175BB6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3A114B2A" w14:textId="77777777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  <w:tr w:rsidR="007B357E" w:rsidRPr="007A069B" w14:paraId="0A383D04" w14:textId="77777777" w:rsidTr="0091223A">
        <w:trPr>
          <w:trHeight w:val="288"/>
        </w:trPr>
        <w:tc>
          <w:tcPr>
            <w:tcW w:w="4860" w:type="dxa"/>
            <w:shd w:val="clear" w:color="auto" w:fill="auto"/>
            <w:noWrap/>
            <w:vAlign w:val="center"/>
          </w:tcPr>
          <w:p w14:paraId="17B98EFF" w14:textId="2A897E06" w:rsidR="007B357E" w:rsidRDefault="007B357E" w:rsidP="007B357E">
            <w:pPr>
              <w:spacing w:after="0"/>
              <w:rPr>
                <w:rFonts w:ascii="Calibri" w:eastAsia="Times New Roman" w:hAnsi="Calibri" w:cs="Calibri"/>
                <w:color w:val="000000"/>
                <w:lang w:val="en-US"/>
              </w:rPr>
            </w:pPr>
            <w:r>
              <w:rPr>
                <w:rFonts w:ascii="Calibri" w:eastAsia="Times New Roman" w:hAnsi="Calibri" w:cs="Calibri"/>
                <w:color w:val="000000"/>
                <w:lang w:val="en-US"/>
              </w:rPr>
              <w:t>Edit Personal Activity</w:t>
            </w:r>
          </w:p>
        </w:tc>
        <w:tc>
          <w:tcPr>
            <w:tcW w:w="1087" w:type="dxa"/>
            <w:shd w:val="clear" w:color="auto" w:fill="auto"/>
            <w:noWrap/>
            <w:vAlign w:val="bottom"/>
          </w:tcPr>
          <w:p w14:paraId="44AF8FD9" w14:textId="53261DB9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188" w:type="dxa"/>
          </w:tcPr>
          <w:p w14:paraId="1E2E4F0D" w14:textId="784F1C6B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1037" w:type="dxa"/>
          </w:tcPr>
          <w:p w14:paraId="719B69AE" w14:textId="0E022963" w:rsidR="007B357E" w:rsidRPr="007A069B" w:rsidRDefault="007B357E" w:rsidP="007B357E">
            <w:pPr>
              <w:spacing w:after="0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819" w:type="dxa"/>
          </w:tcPr>
          <w:p w14:paraId="72322EBF" w14:textId="77777777" w:rsidR="007B357E" w:rsidRPr="007A069B" w:rsidRDefault="007B357E" w:rsidP="006448F6">
            <w:pPr>
              <w:keepNext/>
              <w:spacing w:after="0"/>
              <w:jc w:val="center"/>
              <w:rPr>
                <w:rFonts w:ascii="Calibri" w:hAnsi="Calibri" w:cs="Calibri"/>
                <w:color w:val="000000"/>
              </w:rPr>
            </w:pPr>
          </w:p>
        </w:tc>
      </w:tr>
    </w:tbl>
    <w:p w14:paraId="2AA8DD58" w14:textId="6BCE0BB0" w:rsidR="006C02EC" w:rsidRPr="006448F6" w:rsidRDefault="006448F6" w:rsidP="006448F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5" w:name="_Toc70316091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9A49FB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8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Screen Authorization</w:t>
      </w:r>
      <w:bookmarkEnd w:id="165"/>
    </w:p>
    <w:p w14:paraId="2B403BBB" w14:textId="727DF884" w:rsidR="00280685" w:rsidRDefault="00280685" w:rsidP="00924073">
      <w:pPr>
        <w:pStyle w:val="Heading4"/>
      </w:pPr>
      <w:r>
        <w:t>Non-Screen Functions</w:t>
      </w:r>
    </w:p>
    <w:tbl>
      <w:tblPr>
        <w:tblW w:w="5003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63"/>
        <w:gridCol w:w="2246"/>
        <w:gridCol w:w="2071"/>
        <w:gridCol w:w="4341"/>
      </w:tblGrid>
      <w:tr w:rsidR="001E26DC" w:rsidRPr="00342DCF" w14:paraId="0CF9FEC3" w14:textId="77777777" w:rsidTr="00916391">
        <w:trPr>
          <w:trHeight w:val="67"/>
        </w:trPr>
        <w:tc>
          <w:tcPr>
            <w:tcW w:w="201" w:type="pct"/>
            <w:shd w:val="clear" w:color="auto" w:fill="FFE8E1"/>
            <w:vAlign w:val="center"/>
          </w:tcPr>
          <w:p w14:paraId="6F31FE13" w14:textId="77777777" w:rsidR="001E26DC" w:rsidRPr="00342DCF" w:rsidRDefault="001E26DC" w:rsidP="008103D1">
            <w:pPr>
              <w:ind w:left="34"/>
              <w:rPr>
                <w:rFonts w:ascii="Calibri" w:hAnsi="Calibri" w:cs="Calibri"/>
                <w:b/>
              </w:rPr>
            </w:pPr>
            <w:r w:rsidRPr="00342DCF">
              <w:rPr>
                <w:rFonts w:ascii="Calibri" w:hAnsi="Calibri" w:cs="Calibri"/>
                <w:b/>
              </w:rPr>
              <w:t>#</w:t>
            </w:r>
          </w:p>
        </w:tc>
        <w:tc>
          <w:tcPr>
            <w:tcW w:w="1245" w:type="pct"/>
            <w:shd w:val="clear" w:color="auto" w:fill="FFE8E1"/>
          </w:tcPr>
          <w:p w14:paraId="6BED1330" w14:textId="77777777" w:rsidR="001E26DC" w:rsidRDefault="001E26DC" w:rsidP="008103D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Feature</w:t>
            </w:r>
          </w:p>
        </w:tc>
        <w:tc>
          <w:tcPr>
            <w:tcW w:w="1148" w:type="pct"/>
            <w:shd w:val="clear" w:color="auto" w:fill="FFE8E1"/>
            <w:vAlign w:val="center"/>
          </w:tcPr>
          <w:p w14:paraId="0106150C" w14:textId="77777777" w:rsidR="001E26DC" w:rsidRPr="00342DCF" w:rsidRDefault="001E26DC" w:rsidP="008103D1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System Function</w:t>
            </w:r>
          </w:p>
        </w:tc>
        <w:tc>
          <w:tcPr>
            <w:tcW w:w="2406" w:type="pct"/>
            <w:shd w:val="clear" w:color="auto" w:fill="FFE8E1"/>
            <w:vAlign w:val="center"/>
          </w:tcPr>
          <w:p w14:paraId="61622388" w14:textId="77777777" w:rsidR="001E26DC" w:rsidRPr="00342DCF" w:rsidRDefault="001E26DC" w:rsidP="008103D1">
            <w:pPr>
              <w:rPr>
                <w:rFonts w:ascii="Calibri" w:hAnsi="Calibri" w:cs="Calibri"/>
                <w:b/>
              </w:rPr>
            </w:pPr>
            <w:r w:rsidRPr="00342DCF">
              <w:rPr>
                <w:rFonts w:ascii="Calibri" w:hAnsi="Calibri" w:cs="Calibri"/>
                <w:b/>
              </w:rPr>
              <w:t>Description</w:t>
            </w:r>
          </w:p>
        </w:tc>
      </w:tr>
      <w:tr w:rsidR="001E26DC" w:rsidRPr="00224D2B" w14:paraId="339923EC" w14:textId="77777777" w:rsidTr="00916391">
        <w:tc>
          <w:tcPr>
            <w:tcW w:w="201" w:type="pct"/>
            <w:shd w:val="clear" w:color="auto" w:fill="auto"/>
            <w:vAlign w:val="center"/>
          </w:tcPr>
          <w:p w14:paraId="6DAF426C" w14:textId="77777777" w:rsidR="001E26DC" w:rsidRPr="00342DCF" w:rsidRDefault="001E26DC" w:rsidP="008103D1">
            <w:pPr>
              <w:ind w:left="34"/>
              <w:rPr>
                <w:rFonts w:ascii="Calibri" w:hAnsi="Calibri" w:cs="Calibri"/>
              </w:rPr>
            </w:pPr>
            <w:r w:rsidRPr="00342DCF">
              <w:rPr>
                <w:rFonts w:ascii="Calibri" w:hAnsi="Calibri" w:cs="Calibri"/>
              </w:rPr>
              <w:t>1</w:t>
            </w:r>
          </w:p>
        </w:tc>
        <w:tc>
          <w:tcPr>
            <w:tcW w:w="1245" w:type="pct"/>
          </w:tcPr>
          <w:p w14:paraId="7794234A" w14:textId="039B7E47" w:rsidR="001E26DC" w:rsidRDefault="001E7F32" w:rsidP="008103D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orget password</w:t>
            </w:r>
          </w:p>
        </w:tc>
        <w:tc>
          <w:tcPr>
            <w:tcW w:w="1148" w:type="pct"/>
            <w:shd w:val="clear" w:color="auto" w:fill="auto"/>
            <w:vAlign w:val="center"/>
          </w:tcPr>
          <w:p w14:paraId="091ACA0B" w14:textId="0DE522BD" w:rsidR="001E26DC" w:rsidRPr="00342DCF" w:rsidRDefault="001E7F32" w:rsidP="008103D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nd email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63C5BAB8" w14:textId="0E24985D" w:rsidR="001E26DC" w:rsidRPr="00342DCF" w:rsidRDefault="001E7F32" w:rsidP="001E7F3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 email is sent to user’s email to provide a verification code for resetting the forgotten password.</w:t>
            </w:r>
          </w:p>
        </w:tc>
      </w:tr>
      <w:tr w:rsidR="001E26DC" w:rsidRPr="00224D2B" w14:paraId="15822585" w14:textId="77777777" w:rsidTr="00916391">
        <w:tc>
          <w:tcPr>
            <w:tcW w:w="201" w:type="pct"/>
            <w:shd w:val="clear" w:color="auto" w:fill="auto"/>
            <w:vAlign w:val="center"/>
          </w:tcPr>
          <w:p w14:paraId="1503F0F9" w14:textId="77777777" w:rsidR="001E26DC" w:rsidRPr="00342DCF" w:rsidRDefault="001E26DC" w:rsidP="008103D1">
            <w:pPr>
              <w:ind w:left="34"/>
              <w:rPr>
                <w:rFonts w:ascii="Calibri" w:hAnsi="Calibri" w:cs="Calibri"/>
              </w:rPr>
            </w:pPr>
            <w:r w:rsidRPr="00342DCF">
              <w:rPr>
                <w:rFonts w:ascii="Calibri" w:hAnsi="Calibri" w:cs="Calibri"/>
              </w:rPr>
              <w:lastRenderedPageBreak/>
              <w:t>2</w:t>
            </w:r>
          </w:p>
        </w:tc>
        <w:tc>
          <w:tcPr>
            <w:tcW w:w="1245" w:type="pct"/>
          </w:tcPr>
          <w:p w14:paraId="53404AEF" w14:textId="4FFAE891" w:rsidR="001E26DC" w:rsidRDefault="00916391" w:rsidP="008103D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reate new account</w:t>
            </w:r>
          </w:p>
        </w:tc>
        <w:tc>
          <w:tcPr>
            <w:tcW w:w="1148" w:type="pct"/>
            <w:shd w:val="clear" w:color="auto" w:fill="auto"/>
            <w:vAlign w:val="center"/>
          </w:tcPr>
          <w:p w14:paraId="6487A1CB" w14:textId="48216B00" w:rsidR="001E26DC" w:rsidRPr="00342DCF" w:rsidRDefault="00916391" w:rsidP="008103D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nd email</w:t>
            </w:r>
          </w:p>
        </w:tc>
        <w:tc>
          <w:tcPr>
            <w:tcW w:w="2406" w:type="pct"/>
            <w:shd w:val="clear" w:color="auto" w:fill="auto"/>
            <w:vAlign w:val="center"/>
          </w:tcPr>
          <w:p w14:paraId="4256C2F6" w14:textId="65164E63" w:rsidR="00C5005B" w:rsidRPr="00342DCF" w:rsidRDefault="00C5005B" w:rsidP="006448F6">
            <w:pPr>
              <w:keepNext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fter Admin creating a new account, an email is automatically sent to the user’s email to provide password.</w:t>
            </w:r>
          </w:p>
        </w:tc>
      </w:tr>
    </w:tbl>
    <w:p w14:paraId="3CE6241A" w14:textId="2B5291D1" w:rsidR="00280685" w:rsidRPr="006448F6" w:rsidRDefault="006448F6" w:rsidP="006448F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6" w:name="_Toc70316092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9A49FB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49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Non-Screen Functions</w:t>
      </w:r>
      <w:bookmarkEnd w:id="166"/>
    </w:p>
    <w:p w14:paraId="6403C98B" w14:textId="45A28170" w:rsidR="00BF74ED" w:rsidRDefault="00BF74ED" w:rsidP="00924073">
      <w:pPr>
        <w:pStyle w:val="Heading4"/>
      </w:pPr>
      <w:r>
        <w:t>Entity Relationship Diagram</w:t>
      </w:r>
    </w:p>
    <w:p w14:paraId="3BDF0EA1" w14:textId="307284C8" w:rsidR="006448F6" w:rsidRDefault="002C1C93" w:rsidP="006448F6">
      <w:pPr>
        <w:keepNext/>
      </w:pPr>
      <w:r>
        <w:rPr>
          <w:noProof/>
          <w:lang w:val="en-US" w:eastAsia="ja-JP"/>
        </w:rPr>
        <w:drawing>
          <wp:inline distT="0" distB="0" distL="0" distR="0" wp14:anchorId="345CAF6B" wp14:editId="31CC57BB">
            <wp:extent cx="5731510" cy="5615940"/>
            <wp:effectExtent l="0" t="0" r="254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RD.jpg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1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7BA02" w14:textId="116B6434" w:rsidR="00BF74ED" w:rsidRPr="006448F6" w:rsidRDefault="006448F6" w:rsidP="006448F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7" w:name="_Toc70316151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Figur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Figur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9A49FB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3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Entity Relationship Diagram</w:t>
      </w:r>
      <w:bookmarkEnd w:id="167"/>
    </w:p>
    <w:p w14:paraId="40879068" w14:textId="77777777" w:rsidR="001E26DC" w:rsidRPr="001E26DC" w:rsidRDefault="001E26DC" w:rsidP="00BF74ED">
      <w:pPr>
        <w:rPr>
          <w:b/>
          <w:u w:val="single"/>
        </w:rPr>
      </w:pPr>
      <w:r w:rsidRPr="001E26DC">
        <w:rPr>
          <w:b/>
          <w:u w:val="single"/>
        </w:rPr>
        <w:t>Entities List</w:t>
      </w:r>
    </w:p>
    <w:tbl>
      <w:tblPr>
        <w:tblStyle w:val="Kiu2"/>
        <w:tblW w:w="5198" w:type="pct"/>
        <w:tblInd w:w="-95" w:type="dxa"/>
        <w:tblLook w:val="04A0" w:firstRow="1" w:lastRow="0" w:firstColumn="1" w:lastColumn="0" w:noHBand="0" w:noVBand="1"/>
      </w:tblPr>
      <w:tblGrid>
        <w:gridCol w:w="508"/>
        <w:gridCol w:w="1642"/>
        <w:gridCol w:w="7223"/>
      </w:tblGrid>
      <w:tr w:rsidR="00BF74ED" w:rsidRPr="00653CAC" w14:paraId="3110D14E" w14:textId="77777777" w:rsidTr="00E708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7"/>
        </w:trPr>
        <w:tc>
          <w:tcPr>
            <w:tcW w:w="271" w:type="pct"/>
            <w:shd w:val="clear" w:color="auto" w:fill="FFE8E1"/>
          </w:tcPr>
          <w:p w14:paraId="2BBBA9AB" w14:textId="77777777" w:rsidR="00BF74ED" w:rsidRPr="00653CAC" w:rsidRDefault="00BF74ED" w:rsidP="00435973">
            <w:pPr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3CAC">
              <w:rPr>
                <w:rFonts w:asciiTheme="minorHAnsi" w:hAnsiTheme="minorHAnsi" w:cstheme="minorHAnsi"/>
                <w:b/>
                <w:sz w:val="22"/>
              </w:rPr>
              <w:t>#</w:t>
            </w:r>
          </w:p>
        </w:tc>
        <w:tc>
          <w:tcPr>
            <w:tcW w:w="876" w:type="pct"/>
            <w:shd w:val="clear" w:color="auto" w:fill="FFE8E1"/>
          </w:tcPr>
          <w:p w14:paraId="5968DCB6" w14:textId="77777777" w:rsidR="00BF74ED" w:rsidRPr="00653CAC" w:rsidRDefault="00BF74ED" w:rsidP="0041082E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653CAC">
              <w:rPr>
                <w:rFonts w:asciiTheme="minorHAnsi" w:hAnsiTheme="minorHAnsi" w:cstheme="minorHAnsi"/>
                <w:b/>
                <w:sz w:val="22"/>
              </w:rPr>
              <w:t>Entity</w:t>
            </w:r>
          </w:p>
        </w:tc>
        <w:tc>
          <w:tcPr>
            <w:tcW w:w="3853" w:type="pct"/>
            <w:shd w:val="clear" w:color="auto" w:fill="FFE8E1"/>
          </w:tcPr>
          <w:p w14:paraId="26E818EC" w14:textId="77777777" w:rsidR="00BF74ED" w:rsidRPr="00653CAC" w:rsidRDefault="00BF74ED" w:rsidP="0041082E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653CAC">
              <w:rPr>
                <w:rFonts w:asciiTheme="minorHAnsi" w:hAnsiTheme="minorHAnsi" w:cstheme="minorHAnsi"/>
                <w:b/>
                <w:sz w:val="22"/>
              </w:rPr>
              <w:t>Description</w:t>
            </w:r>
          </w:p>
        </w:tc>
      </w:tr>
      <w:tr w:rsidR="002C1C93" w:rsidRPr="00653CAC" w14:paraId="0D9B0996" w14:textId="77777777" w:rsidTr="00E7088B">
        <w:tc>
          <w:tcPr>
            <w:tcW w:w="271" w:type="pct"/>
          </w:tcPr>
          <w:p w14:paraId="6D3A6052" w14:textId="018B362F" w:rsidR="002C1C93" w:rsidRPr="00653CAC" w:rsidRDefault="002C1C93" w:rsidP="002C1C9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bookmarkStart w:id="168" w:name="_GoBack" w:colFirst="0" w:colLast="2"/>
            <w:r w:rsidRPr="00653CAC">
              <w:rPr>
                <w:rFonts w:asciiTheme="minorHAnsi" w:hAnsiTheme="minorHAnsi" w:cstheme="minorHAnsi"/>
                <w:sz w:val="22"/>
              </w:rPr>
              <w:t>1</w:t>
            </w:r>
          </w:p>
        </w:tc>
        <w:tc>
          <w:tcPr>
            <w:tcW w:w="876" w:type="pct"/>
          </w:tcPr>
          <w:p w14:paraId="738E1276" w14:textId="29176318" w:rsidR="002C1C93" w:rsidRPr="00653CAC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Admin</w:t>
            </w:r>
          </w:p>
        </w:tc>
        <w:tc>
          <w:tcPr>
            <w:tcW w:w="3853" w:type="pct"/>
          </w:tcPr>
          <w:p w14:paraId="40D55A2A" w14:textId="77777777" w:rsidR="002C1C93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Admin is an entity presenting a person who manages accounts and whole schools data of sale department. </w:t>
            </w:r>
          </w:p>
          <w:p w14:paraId="2C672FA1" w14:textId="53F0C26B" w:rsidR="002C1C93" w:rsidRPr="00653CAC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ing information of admin (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>id,</w:t>
            </w:r>
            <w:r>
              <w:rPr>
                <w:rFonts w:asciiTheme="minorHAnsi" w:eastAsia="Calibri" w:hAnsiTheme="minorHAnsi" w:cstheme="minorHAnsi"/>
                <w:sz w:val="22"/>
              </w:rPr>
              <w:t xml:space="preserve"> password,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 xml:space="preserve"> full name, phone, email, </w:t>
            </w:r>
            <w:r>
              <w:rPr>
                <w:rFonts w:asciiTheme="minorHAnsi" w:eastAsia="Calibri" w:hAnsiTheme="minorHAnsi" w:cstheme="minorHAnsi"/>
                <w:sz w:val="22"/>
              </w:rPr>
              <w:t xml:space="preserve">avatar, 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 xml:space="preserve">address, birthday, </w:t>
            </w:r>
            <w:r>
              <w:rPr>
                <w:rFonts w:asciiTheme="minorHAnsi" w:eastAsia="Calibri" w:hAnsiTheme="minorHAnsi" w:cstheme="minorHAnsi"/>
                <w:sz w:val="22"/>
              </w:rPr>
              <w:t>isMale, isActive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>).</w:t>
            </w:r>
          </w:p>
        </w:tc>
      </w:tr>
      <w:tr w:rsidR="002C1C93" w:rsidRPr="00653CAC" w14:paraId="075CEBD4" w14:textId="77777777" w:rsidTr="00E7088B">
        <w:tc>
          <w:tcPr>
            <w:tcW w:w="271" w:type="pct"/>
          </w:tcPr>
          <w:p w14:paraId="0FCB67A8" w14:textId="232F86E5" w:rsidR="002C1C93" w:rsidRPr="00653CAC" w:rsidRDefault="002C1C93" w:rsidP="002C1C9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2</w:t>
            </w:r>
          </w:p>
        </w:tc>
        <w:tc>
          <w:tcPr>
            <w:tcW w:w="876" w:type="pct"/>
          </w:tcPr>
          <w:p w14:paraId="0954594C" w14:textId="2952B64A" w:rsidR="002C1C93" w:rsidRPr="00653CAC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Salesman</w:t>
            </w:r>
          </w:p>
        </w:tc>
        <w:tc>
          <w:tcPr>
            <w:tcW w:w="3853" w:type="pct"/>
          </w:tcPr>
          <w:p w14:paraId="4BD82BBE" w14:textId="77777777" w:rsidR="002C1C93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Salesman is an entity presenting a person who goes to work with the assigned target schools. </w:t>
            </w:r>
          </w:p>
          <w:p w14:paraId="03F2741B" w14:textId="3F12F250" w:rsidR="002C1C93" w:rsidRPr="00653CAC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lastRenderedPageBreak/>
              <w:t>Containing information of Salesman (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>id,</w:t>
            </w:r>
            <w:r>
              <w:rPr>
                <w:rFonts w:asciiTheme="minorHAnsi" w:eastAsia="Calibri" w:hAnsiTheme="minorHAnsi" w:cstheme="minorHAnsi"/>
                <w:sz w:val="22"/>
              </w:rPr>
              <w:t xml:space="preserve"> password,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 xml:space="preserve"> full name, phone, email, </w:t>
            </w:r>
            <w:r>
              <w:rPr>
                <w:rFonts w:asciiTheme="minorHAnsi" w:eastAsia="Calibri" w:hAnsiTheme="minorHAnsi" w:cstheme="minorHAnsi"/>
                <w:sz w:val="22"/>
              </w:rPr>
              <w:t xml:space="preserve">avatar, 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 xml:space="preserve">address, birthday, </w:t>
            </w:r>
            <w:r>
              <w:rPr>
                <w:rFonts w:asciiTheme="minorHAnsi" w:eastAsia="Calibri" w:hAnsiTheme="minorHAnsi" w:cstheme="minorHAnsi"/>
                <w:sz w:val="22"/>
              </w:rPr>
              <w:t>isMale, isActive</w:t>
            </w:r>
            <w:r w:rsidRPr="00653CAC">
              <w:rPr>
                <w:rFonts w:asciiTheme="minorHAnsi" w:hAnsiTheme="minorHAnsi" w:cstheme="minorHAnsi"/>
                <w:sz w:val="22"/>
              </w:rPr>
              <w:t>)</w:t>
            </w:r>
            <w:r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2C1C93" w:rsidRPr="00653CAC" w14:paraId="5BDC245C" w14:textId="77777777" w:rsidTr="00E7088B">
        <w:tc>
          <w:tcPr>
            <w:tcW w:w="271" w:type="pct"/>
          </w:tcPr>
          <w:p w14:paraId="12CFEA74" w14:textId="32CE17BD" w:rsidR="002C1C93" w:rsidRPr="00653CAC" w:rsidRDefault="002C1C93" w:rsidP="002C1C9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lastRenderedPageBreak/>
              <w:t>3</w:t>
            </w:r>
          </w:p>
        </w:tc>
        <w:tc>
          <w:tcPr>
            <w:tcW w:w="876" w:type="pct"/>
          </w:tcPr>
          <w:p w14:paraId="4D620DBA" w14:textId="4800BB56" w:rsidR="002C1C93" w:rsidRPr="00653CAC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Sales Manager</w:t>
            </w:r>
          </w:p>
        </w:tc>
        <w:tc>
          <w:tcPr>
            <w:tcW w:w="3853" w:type="pct"/>
          </w:tcPr>
          <w:p w14:paraId="5F7DB7C1" w14:textId="77777777" w:rsidR="002C1C93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Sales Manager is an entity presenting a person who manages and assigns the Target Schools to the Salesmen. </w:t>
            </w:r>
          </w:p>
          <w:p w14:paraId="45B56B24" w14:textId="74FF4512" w:rsidR="002C1C93" w:rsidRPr="00653CAC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ing information of Sales Manager (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>id,</w:t>
            </w:r>
            <w:r>
              <w:rPr>
                <w:rFonts w:asciiTheme="minorHAnsi" w:eastAsia="Calibri" w:hAnsiTheme="minorHAnsi" w:cstheme="minorHAnsi"/>
                <w:sz w:val="22"/>
              </w:rPr>
              <w:t xml:space="preserve"> password,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 xml:space="preserve"> full name, phone, email, </w:t>
            </w:r>
            <w:r>
              <w:rPr>
                <w:rFonts w:asciiTheme="minorHAnsi" w:eastAsia="Calibri" w:hAnsiTheme="minorHAnsi" w:cstheme="minorHAnsi"/>
                <w:sz w:val="22"/>
              </w:rPr>
              <w:t xml:space="preserve">avatar, 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 xml:space="preserve">address, birthday, </w:t>
            </w:r>
            <w:r>
              <w:rPr>
                <w:rFonts w:asciiTheme="minorHAnsi" w:eastAsia="Calibri" w:hAnsiTheme="minorHAnsi" w:cstheme="minorHAnsi"/>
                <w:sz w:val="22"/>
              </w:rPr>
              <w:t>isMale, isActive</w:t>
            </w:r>
            <w:r w:rsidRPr="00653CAC">
              <w:rPr>
                <w:rFonts w:asciiTheme="minorHAnsi" w:hAnsiTheme="minorHAnsi" w:cstheme="minorHAnsi"/>
                <w:sz w:val="22"/>
              </w:rPr>
              <w:t>)</w:t>
            </w:r>
            <w:r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2C1C93" w:rsidRPr="00653CAC" w14:paraId="23FAA270" w14:textId="77777777" w:rsidTr="00E7088B">
        <w:tc>
          <w:tcPr>
            <w:tcW w:w="271" w:type="pct"/>
          </w:tcPr>
          <w:p w14:paraId="276BC6EC" w14:textId="105F7084" w:rsidR="002C1C93" w:rsidRPr="00653CAC" w:rsidRDefault="002C1C93" w:rsidP="002C1C9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4</w:t>
            </w:r>
          </w:p>
        </w:tc>
        <w:tc>
          <w:tcPr>
            <w:tcW w:w="876" w:type="pct"/>
          </w:tcPr>
          <w:p w14:paraId="6CBB1BFB" w14:textId="2B2F3EBE" w:rsidR="002C1C93" w:rsidRPr="00653CAC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435973">
              <w:rPr>
                <w:rFonts w:asciiTheme="minorHAnsi" w:hAnsiTheme="minorHAnsi" w:cstheme="minorHAnsi"/>
                <w:sz w:val="22"/>
              </w:rPr>
              <w:t>Sales Supervisor</w:t>
            </w:r>
          </w:p>
        </w:tc>
        <w:tc>
          <w:tcPr>
            <w:tcW w:w="3853" w:type="pct"/>
          </w:tcPr>
          <w:p w14:paraId="2600EA8C" w14:textId="77777777" w:rsidR="002C1C93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Sales </w:t>
            </w:r>
            <w:r w:rsidRPr="00435973">
              <w:rPr>
                <w:rFonts w:asciiTheme="minorHAnsi" w:hAnsiTheme="minorHAnsi" w:cstheme="minorHAnsi"/>
                <w:sz w:val="22"/>
              </w:rPr>
              <w:t>Supervisor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is an entity presenting a person who manages</w:t>
            </w:r>
            <w:r>
              <w:rPr>
                <w:rFonts w:asciiTheme="minorHAnsi" w:hAnsiTheme="minorHAnsi" w:cstheme="minorHAnsi"/>
                <w:sz w:val="22"/>
              </w:rPr>
              <w:t>,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assigns the Target Schools to the Salesmen</w:t>
            </w:r>
            <w:r>
              <w:rPr>
                <w:rFonts w:asciiTheme="minorHAnsi" w:hAnsiTheme="minorHAnsi" w:cstheme="minorHAnsi"/>
                <w:sz w:val="22"/>
              </w:rPr>
              <w:t xml:space="preserve"> and also have right to view all memorandums of all target schools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. </w:t>
            </w:r>
          </w:p>
          <w:p w14:paraId="612D5AA0" w14:textId="0C32B595" w:rsidR="002C1C93" w:rsidRPr="00653CAC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ing information of Sales Manager (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>id,</w:t>
            </w:r>
            <w:r>
              <w:rPr>
                <w:rFonts w:asciiTheme="minorHAnsi" w:eastAsia="Calibri" w:hAnsiTheme="minorHAnsi" w:cstheme="minorHAnsi"/>
                <w:sz w:val="22"/>
              </w:rPr>
              <w:t xml:space="preserve"> password,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 xml:space="preserve"> full name, phone, email, </w:t>
            </w:r>
            <w:r>
              <w:rPr>
                <w:rFonts w:asciiTheme="minorHAnsi" w:eastAsia="Calibri" w:hAnsiTheme="minorHAnsi" w:cstheme="minorHAnsi"/>
                <w:sz w:val="22"/>
              </w:rPr>
              <w:t xml:space="preserve">avatar, </w:t>
            </w:r>
            <w:r w:rsidRPr="00653CAC">
              <w:rPr>
                <w:rFonts w:asciiTheme="minorHAnsi" w:eastAsia="Calibri" w:hAnsiTheme="minorHAnsi" w:cstheme="minorHAnsi"/>
                <w:sz w:val="22"/>
              </w:rPr>
              <w:t xml:space="preserve">address, birthday, </w:t>
            </w:r>
            <w:r>
              <w:rPr>
                <w:rFonts w:asciiTheme="minorHAnsi" w:eastAsia="Calibri" w:hAnsiTheme="minorHAnsi" w:cstheme="minorHAnsi"/>
                <w:sz w:val="22"/>
              </w:rPr>
              <w:t>isMale, isActive</w:t>
            </w:r>
            <w:r w:rsidRPr="00653CAC">
              <w:rPr>
                <w:rFonts w:asciiTheme="minorHAnsi" w:hAnsiTheme="minorHAnsi" w:cstheme="minorHAnsi"/>
                <w:sz w:val="22"/>
              </w:rPr>
              <w:t>)</w:t>
            </w:r>
            <w:r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2C1C93" w:rsidRPr="00653CAC" w14:paraId="04E1BE93" w14:textId="77777777" w:rsidTr="00E7088B">
        <w:tc>
          <w:tcPr>
            <w:tcW w:w="271" w:type="pct"/>
          </w:tcPr>
          <w:p w14:paraId="61367542" w14:textId="3B3B72BF" w:rsidR="002C1C93" w:rsidRPr="00653CAC" w:rsidRDefault="002C1C93" w:rsidP="002C1C9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5</w:t>
            </w:r>
          </w:p>
        </w:tc>
        <w:tc>
          <w:tcPr>
            <w:tcW w:w="876" w:type="pct"/>
          </w:tcPr>
          <w:p w14:paraId="013D4543" w14:textId="1063C2BE" w:rsidR="002C1C93" w:rsidRPr="00653CAC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School</w:t>
            </w:r>
          </w:p>
        </w:tc>
        <w:tc>
          <w:tcPr>
            <w:tcW w:w="3853" w:type="pct"/>
          </w:tcPr>
          <w:p w14:paraId="58698B53" w14:textId="77777777" w:rsidR="002C1C93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School is an entity presenting the school that was collected information and was select to become the target. </w:t>
            </w:r>
          </w:p>
          <w:p w14:paraId="2696DE7A" w14:textId="6412E0F7" w:rsidR="002C1C93" w:rsidRPr="00653CAC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Contain information of School (id, name, </w:t>
            </w:r>
            <w:r>
              <w:rPr>
                <w:rFonts w:asciiTheme="minorHAnsi" w:hAnsiTheme="minorHAnsi" w:cstheme="minorHAnsi"/>
                <w:sz w:val="22"/>
              </w:rPr>
              <w:t>district, address, phone, scale, type,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educational level</w:t>
            </w:r>
            <w:r>
              <w:rPr>
                <w:rFonts w:asciiTheme="minorHAnsi" w:hAnsiTheme="minorHAnsi" w:cstheme="minorHAnsi"/>
                <w:sz w:val="22"/>
              </w:rPr>
              <w:t>, status, isActive</w:t>
            </w:r>
            <w:r w:rsidRPr="00653CAC">
              <w:rPr>
                <w:rFonts w:asciiTheme="minorHAnsi" w:hAnsiTheme="minorHAnsi" w:cstheme="minorHAnsi"/>
                <w:sz w:val="22"/>
              </w:rPr>
              <w:t>)</w:t>
            </w:r>
            <w:r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2C1C93" w:rsidRPr="00653CAC" w14:paraId="4FA90F00" w14:textId="77777777" w:rsidTr="00E7088B">
        <w:tc>
          <w:tcPr>
            <w:tcW w:w="271" w:type="pct"/>
          </w:tcPr>
          <w:p w14:paraId="6358BA9F" w14:textId="0A7E3F52" w:rsidR="002C1C93" w:rsidRPr="00653CAC" w:rsidRDefault="002C1C93" w:rsidP="002C1C9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6</w:t>
            </w:r>
          </w:p>
        </w:tc>
        <w:tc>
          <w:tcPr>
            <w:tcW w:w="876" w:type="pct"/>
          </w:tcPr>
          <w:p w14:paraId="5DFC4435" w14:textId="1A55CE25" w:rsidR="002C1C93" w:rsidRPr="00653CAC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Target School</w:t>
            </w:r>
          </w:p>
        </w:tc>
        <w:tc>
          <w:tcPr>
            <w:tcW w:w="3853" w:type="pct"/>
          </w:tcPr>
          <w:p w14:paraId="62DD3A7A" w14:textId="77777777" w:rsidR="002C1C93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Target School is an entity presenting the target that Sales Manager creates base on Schools list and assigns to Salesmen. </w:t>
            </w:r>
          </w:p>
          <w:p w14:paraId="31D190B4" w14:textId="5C1933A2" w:rsidR="002C1C93" w:rsidRPr="00653CAC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ing inform</w:t>
            </w:r>
            <w:r>
              <w:rPr>
                <w:rFonts w:asciiTheme="minorHAnsi" w:hAnsiTheme="minorHAnsi" w:cstheme="minorHAnsi"/>
                <w:sz w:val="22"/>
              </w:rPr>
              <w:t>ation of School (id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, purpose, school year, </w:t>
            </w:r>
            <w:r>
              <w:rPr>
                <w:rFonts w:asciiTheme="minorHAnsi" w:hAnsiTheme="minorHAnsi" w:cstheme="minorHAnsi"/>
                <w:sz w:val="22"/>
              </w:rPr>
              <w:t>no</w:t>
            </w:r>
            <w:r w:rsidRPr="00653CAC">
              <w:rPr>
                <w:rFonts w:asciiTheme="minorHAnsi" w:hAnsiTheme="minorHAnsi" w:cstheme="minorHAnsi"/>
                <w:sz w:val="22"/>
              </w:rPr>
              <w:t>te</w:t>
            </w:r>
            <w:r>
              <w:rPr>
                <w:rFonts w:asciiTheme="minorHAnsi" w:hAnsiTheme="minorHAnsi" w:cstheme="minorHAnsi"/>
                <w:sz w:val="22"/>
              </w:rPr>
              <w:t>, isActive</w:t>
            </w:r>
            <w:r w:rsidRPr="00653CAC">
              <w:rPr>
                <w:rFonts w:asciiTheme="minorHAnsi" w:hAnsiTheme="minorHAnsi" w:cstheme="minorHAnsi"/>
                <w:sz w:val="22"/>
              </w:rPr>
              <w:t>)</w:t>
            </w:r>
            <w:r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2C1C93" w:rsidRPr="00653CAC" w14:paraId="45D3A93D" w14:textId="77777777" w:rsidTr="00E7088B">
        <w:tc>
          <w:tcPr>
            <w:tcW w:w="271" w:type="pct"/>
          </w:tcPr>
          <w:p w14:paraId="23B14307" w14:textId="74CAE0D4" w:rsidR="002C1C93" w:rsidRPr="00653CAC" w:rsidRDefault="002C1C93" w:rsidP="002C1C9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7</w:t>
            </w:r>
          </w:p>
        </w:tc>
        <w:tc>
          <w:tcPr>
            <w:tcW w:w="876" w:type="pct"/>
          </w:tcPr>
          <w:p w14:paraId="626516B8" w14:textId="381E7FAA" w:rsidR="002C1C93" w:rsidRPr="00653CAC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Report</w:t>
            </w:r>
          </w:p>
        </w:tc>
        <w:tc>
          <w:tcPr>
            <w:tcW w:w="3853" w:type="pct"/>
          </w:tcPr>
          <w:p w14:paraId="7AAC990E" w14:textId="77777777" w:rsidR="002C1C93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Report is an entity presenting the report that Salesmen must submits to Sales Manager. </w:t>
            </w:r>
          </w:p>
          <w:p w14:paraId="5B256D01" w14:textId="4A78B183" w:rsidR="002C1C93" w:rsidRPr="00653CAC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Containing the report information (id, date, result, </w:t>
            </w:r>
            <w:r>
              <w:rPr>
                <w:rFonts w:asciiTheme="minorHAnsi" w:hAnsiTheme="minorHAnsi" w:cstheme="minorHAnsi"/>
                <w:sz w:val="22"/>
              </w:rPr>
              <w:t>description, positivity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, </w:t>
            </w:r>
            <w:r>
              <w:rPr>
                <w:rFonts w:asciiTheme="minorHAnsi" w:hAnsiTheme="minorHAnsi" w:cstheme="minorHAnsi"/>
                <w:sz w:val="22"/>
              </w:rPr>
              <w:t>difficulty</w:t>
            </w:r>
            <w:r w:rsidRPr="00653CAC">
              <w:rPr>
                <w:rFonts w:asciiTheme="minorHAnsi" w:hAnsiTheme="minorHAnsi" w:cstheme="minorHAnsi"/>
                <w:sz w:val="22"/>
              </w:rPr>
              <w:t>, future</w:t>
            </w:r>
            <w:r>
              <w:rPr>
                <w:rFonts w:asciiTheme="minorHAnsi" w:hAnsiTheme="minorHAnsi" w:cstheme="minorHAnsi"/>
                <w:sz w:val="22"/>
              </w:rPr>
              <w:t>Plan, supervisorC</w:t>
            </w:r>
            <w:r w:rsidRPr="00653CAC">
              <w:rPr>
                <w:rFonts w:asciiTheme="minorHAnsi" w:hAnsiTheme="minorHAnsi" w:cstheme="minorHAnsi"/>
                <w:sz w:val="22"/>
              </w:rPr>
              <w:t>omment)</w:t>
            </w:r>
            <w:r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2C1C93" w:rsidRPr="00653CAC" w14:paraId="6FAC571D" w14:textId="77777777" w:rsidTr="00E7088B">
        <w:tc>
          <w:tcPr>
            <w:tcW w:w="271" w:type="pct"/>
          </w:tcPr>
          <w:p w14:paraId="641055E3" w14:textId="68519003" w:rsidR="002C1C93" w:rsidRPr="00653CAC" w:rsidRDefault="002C1C93" w:rsidP="002C1C93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8</w:t>
            </w:r>
          </w:p>
        </w:tc>
        <w:tc>
          <w:tcPr>
            <w:tcW w:w="876" w:type="pct"/>
          </w:tcPr>
          <w:p w14:paraId="61BBBF4D" w14:textId="7CD72C61" w:rsidR="002C1C93" w:rsidRPr="00653CAC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Personal Activity</w:t>
            </w:r>
          </w:p>
        </w:tc>
        <w:tc>
          <w:tcPr>
            <w:tcW w:w="3853" w:type="pct"/>
          </w:tcPr>
          <w:p w14:paraId="40F2FA00" w14:textId="77777777" w:rsidR="002C1C93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Personal Activity is an entity presenting an activity that Salesmen or Sales Managers create in work-plan and execute based on that. </w:t>
            </w:r>
          </w:p>
          <w:p w14:paraId="7AA6E501" w14:textId="446DBB59" w:rsidR="002C1C93" w:rsidRPr="00653CAC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ing the Personal Activity information (id, title, start</w:t>
            </w:r>
            <w:r>
              <w:rPr>
                <w:rFonts w:asciiTheme="minorHAnsi" w:hAnsiTheme="minorHAnsi" w:cstheme="minorHAnsi"/>
                <w:sz w:val="22"/>
              </w:rPr>
              <w:t>T</w:t>
            </w:r>
            <w:r w:rsidRPr="00653CAC">
              <w:rPr>
                <w:rFonts w:asciiTheme="minorHAnsi" w:hAnsiTheme="minorHAnsi" w:cstheme="minorHAnsi"/>
                <w:sz w:val="22"/>
              </w:rPr>
              <w:t>ime</w:t>
            </w:r>
            <w:r>
              <w:rPr>
                <w:rFonts w:asciiTheme="minorHAnsi" w:hAnsiTheme="minorHAnsi" w:cstheme="minorHAnsi"/>
                <w:sz w:val="22"/>
              </w:rPr>
              <w:t>, endT</w:t>
            </w:r>
            <w:r w:rsidRPr="00653CAC">
              <w:rPr>
                <w:rFonts w:asciiTheme="minorHAnsi" w:hAnsiTheme="minorHAnsi" w:cstheme="minorHAnsi"/>
                <w:sz w:val="22"/>
              </w:rPr>
              <w:t>ime, remark, description</w:t>
            </w:r>
            <w:r>
              <w:rPr>
                <w:rFonts w:asciiTheme="minorHAnsi" w:hAnsiTheme="minorHAnsi" w:cstheme="minorHAnsi"/>
                <w:sz w:val="22"/>
              </w:rPr>
              <w:t>, isCompleted).</w:t>
            </w:r>
          </w:p>
        </w:tc>
      </w:tr>
      <w:tr w:rsidR="002C1C93" w:rsidRPr="00653CAC" w14:paraId="0932AC31" w14:textId="77777777" w:rsidTr="00E7088B">
        <w:tc>
          <w:tcPr>
            <w:tcW w:w="271" w:type="pct"/>
          </w:tcPr>
          <w:p w14:paraId="2F34F5A6" w14:textId="1B26D30D" w:rsidR="002C1C93" w:rsidRPr="00653CAC" w:rsidRDefault="002C1C93" w:rsidP="002C1C93">
            <w:pPr>
              <w:jc w:val="center"/>
              <w:rPr>
                <w:rFonts w:cstheme="minorHAnsi"/>
              </w:rPr>
            </w:pPr>
            <w:r w:rsidRPr="006E2F13">
              <w:rPr>
                <w:rFonts w:asciiTheme="minorHAnsi" w:hAnsiTheme="minorHAnsi" w:cstheme="minorHAnsi"/>
                <w:sz w:val="22"/>
              </w:rPr>
              <w:t>9</w:t>
            </w:r>
          </w:p>
        </w:tc>
        <w:tc>
          <w:tcPr>
            <w:tcW w:w="876" w:type="pct"/>
          </w:tcPr>
          <w:p w14:paraId="1DC0B839" w14:textId="086F3F9C" w:rsidR="002C1C93" w:rsidRPr="00653CAC" w:rsidRDefault="002C1C93" w:rsidP="002C1C93">
            <w:pPr>
              <w:rPr>
                <w:rFonts w:cstheme="minorHAnsi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Representative</w:t>
            </w:r>
          </w:p>
        </w:tc>
        <w:tc>
          <w:tcPr>
            <w:tcW w:w="3853" w:type="pct"/>
          </w:tcPr>
          <w:p w14:paraId="16A1E038" w14:textId="77777777" w:rsidR="002C1C93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Representative is an entity presenting a person who is the representative for the school to contact. </w:t>
            </w:r>
          </w:p>
          <w:p w14:paraId="05683129" w14:textId="5B237220" w:rsidR="002C1C93" w:rsidRPr="00653CAC" w:rsidRDefault="002C1C93" w:rsidP="002C1C93">
            <w:pPr>
              <w:rPr>
                <w:rFonts w:cstheme="minorHAnsi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Containing information of Representative (full name, </w:t>
            </w:r>
            <w:r>
              <w:rPr>
                <w:rFonts w:asciiTheme="minorHAnsi" w:eastAsia="Calibri" w:hAnsiTheme="minorHAnsi" w:cstheme="minorHAnsi"/>
                <w:sz w:val="22"/>
              </w:rPr>
              <w:t>isMale</w:t>
            </w:r>
            <w:r w:rsidRPr="00653CAC">
              <w:rPr>
                <w:rFonts w:asciiTheme="minorHAnsi" w:hAnsiTheme="minorHAnsi" w:cstheme="minorHAnsi"/>
                <w:sz w:val="22"/>
              </w:rPr>
              <w:t>, email, phone)</w:t>
            </w:r>
            <w:r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  <w:tr w:rsidR="002C1C93" w:rsidRPr="00653CAC" w14:paraId="54A4FF7F" w14:textId="77777777" w:rsidTr="00E7088B">
        <w:tc>
          <w:tcPr>
            <w:tcW w:w="271" w:type="pct"/>
          </w:tcPr>
          <w:p w14:paraId="21C318D6" w14:textId="56EA3B11" w:rsidR="002C1C93" w:rsidRPr="00653CAC" w:rsidRDefault="002C1C93" w:rsidP="002C1C93">
            <w:pPr>
              <w:jc w:val="center"/>
              <w:rPr>
                <w:rFonts w:cstheme="minorHAnsi"/>
              </w:rPr>
            </w:pPr>
            <w:r w:rsidRPr="006E2F13">
              <w:rPr>
                <w:rFonts w:asciiTheme="minorHAnsi" w:hAnsiTheme="minorHAnsi" w:cstheme="minorHAnsi"/>
                <w:sz w:val="22"/>
              </w:rPr>
              <w:t>10</w:t>
            </w:r>
          </w:p>
        </w:tc>
        <w:tc>
          <w:tcPr>
            <w:tcW w:w="876" w:type="pct"/>
          </w:tcPr>
          <w:p w14:paraId="549C9A71" w14:textId="69018EF8" w:rsidR="002C1C93" w:rsidRPr="00435973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emorandum</w:t>
            </w:r>
          </w:p>
        </w:tc>
        <w:tc>
          <w:tcPr>
            <w:tcW w:w="3853" w:type="pct"/>
          </w:tcPr>
          <w:p w14:paraId="74E1A037" w14:textId="77777777" w:rsidR="002C1C93" w:rsidRDefault="002C1C93" w:rsidP="002C1C93">
            <w:pPr>
              <w:rPr>
                <w:rFonts w:asciiTheme="minorHAnsi" w:hAnsiTheme="minorHAnsi" w:cstheme="minorHAnsi"/>
                <w:sz w:val="22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 xml:space="preserve">The </w:t>
            </w:r>
            <w:r>
              <w:rPr>
                <w:rFonts w:asciiTheme="minorHAnsi" w:hAnsiTheme="minorHAnsi" w:cstheme="minorHAnsi"/>
                <w:sz w:val="22"/>
              </w:rPr>
              <w:t>Memorandum</w:t>
            </w:r>
            <w:r w:rsidRPr="00653CAC">
              <w:rPr>
                <w:rFonts w:asciiTheme="minorHAnsi" w:hAnsiTheme="minorHAnsi" w:cstheme="minorHAnsi"/>
                <w:sz w:val="22"/>
              </w:rPr>
              <w:t xml:space="preserve"> is an entity presenting a</w:t>
            </w:r>
            <w:r>
              <w:rPr>
                <w:rFonts w:asciiTheme="minorHAnsi" w:hAnsiTheme="minorHAnsi" w:cstheme="minorHAnsi"/>
                <w:sz w:val="22"/>
              </w:rPr>
              <w:t xml:space="preserve"> memorandum between a target school and Major Education.</w:t>
            </w:r>
          </w:p>
          <w:p w14:paraId="16DDC396" w14:textId="0ECC5100" w:rsidR="002C1C93" w:rsidRPr="00653CAC" w:rsidRDefault="002C1C93" w:rsidP="002C1C93">
            <w:pPr>
              <w:keepNext/>
              <w:rPr>
                <w:rFonts w:cstheme="minorHAnsi"/>
              </w:rPr>
            </w:pPr>
            <w:r w:rsidRPr="00653CAC">
              <w:rPr>
                <w:rFonts w:asciiTheme="minorHAnsi" w:hAnsiTheme="minorHAnsi" w:cstheme="minorHAnsi"/>
                <w:sz w:val="22"/>
              </w:rPr>
              <w:t>Containing information of</w:t>
            </w:r>
            <w:r>
              <w:rPr>
                <w:rFonts w:asciiTheme="minorHAnsi" w:hAnsiTheme="minorHAnsi" w:cstheme="minorHAnsi"/>
                <w:sz w:val="22"/>
              </w:rPr>
              <w:t xml:space="preserve"> Memorandum (id, duration, service, revenueCriteria, note, date).</w:t>
            </w:r>
          </w:p>
        </w:tc>
      </w:tr>
    </w:tbl>
    <w:p w14:paraId="4196E833" w14:textId="35AC3FD5" w:rsidR="00BF74ED" w:rsidRPr="006448F6" w:rsidRDefault="006448F6" w:rsidP="006448F6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69" w:name="_Toc70316093"/>
      <w:bookmarkEnd w:id="168"/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924073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2</w:t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6448F6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Entities List</w:t>
      </w:r>
      <w:bookmarkEnd w:id="169"/>
    </w:p>
    <w:p w14:paraId="1693C065" w14:textId="77777777" w:rsidR="007970A2" w:rsidRDefault="006C02EC" w:rsidP="009A5BBD">
      <w:pPr>
        <w:pStyle w:val="Heading2"/>
      </w:pPr>
      <w:bookmarkStart w:id="170" w:name="_Toc70316037"/>
      <w:r>
        <w:t>4</w:t>
      </w:r>
      <w:r w:rsidR="007970A2">
        <w:t>. Non-Functional Requirements</w:t>
      </w:r>
      <w:bookmarkEnd w:id="170"/>
    </w:p>
    <w:p w14:paraId="3D48A0F5" w14:textId="77777777" w:rsidR="001D3B23" w:rsidRDefault="006C02EC" w:rsidP="00D2482E">
      <w:pPr>
        <w:pStyle w:val="Heading3"/>
      </w:pPr>
      <w:bookmarkStart w:id="171" w:name="_Toc70316038"/>
      <w:r>
        <w:t>4</w:t>
      </w:r>
      <w:r w:rsidR="00EB038A">
        <w:t>.</w:t>
      </w:r>
      <w:r>
        <w:t>1</w:t>
      </w:r>
      <w:r w:rsidR="001D3B23">
        <w:t xml:space="preserve"> </w:t>
      </w:r>
      <w:bookmarkStart w:id="172" w:name="_Toc360610024"/>
      <w:r w:rsidR="001D3B23">
        <w:t>External Interfaces</w:t>
      </w:r>
      <w:bookmarkEnd w:id="171"/>
      <w:bookmarkEnd w:id="172"/>
    </w:p>
    <w:p w14:paraId="1DF817AB" w14:textId="77777777" w:rsidR="0077582D" w:rsidRDefault="0077582D" w:rsidP="0077582D">
      <w:pPr>
        <w:pStyle w:val="List"/>
        <w:spacing w:after="0"/>
        <w:ind w:left="720" w:hanging="720"/>
        <w:rPr>
          <w:rFonts w:asciiTheme="minorHAnsi" w:hAnsiTheme="minorHAnsi" w:cstheme="minorHAnsi"/>
          <w:sz w:val="22"/>
          <w:szCs w:val="22"/>
        </w:rPr>
      </w:pPr>
      <w:r w:rsidRPr="00DB7431">
        <w:rPr>
          <w:rFonts w:asciiTheme="minorHAnsi" w:hAnsiTheme="minorHAnsi" w:cstheme="minorHAnsi"/>
          <w:sz w:val="22"/>
          <w:szCs w:val="22"/>
        </w:rPr>
        <w:t>UI-1:</w:t>
      </w:r>
      <w:r w:rsidRPr="00DB7431"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>The user interfaces in general should be consistent, simple, clear, intuitive</w:t>
      </w:r>
      <w:bookmarkStart w:id="173" w:name="_Hlk65310802"/>
      <w:r>
        <w:rPr>
          <w:rFonts w:asciiTheme="minorHAnsi" w:hAnsiTheme="minorHAnsi" w:cstheme="minorHAnsi"/>
          <w:sz w:val="22"/>
          <w:szCs w:val="22"/>
        </w:rPr>
        <w:t>, and reminiscent</w:t>
      </w:r>
      <w:bookmarkEnd w:id="173"/>
      <w:r>
        <w:rPr>
          <w:rFonts w:asciiTheme="minorHAnsi" w:hAnsiTheme="minorHAnsi" w:cstheme="minorHAnsi"/>
          <w:sz w:val="22"/>
          <w:szCs w:val="22"/>
        </w:rPr>
        <w:t>.</w:t>
      </w:r>
    </w:p>
    <w:p w14:paraId="51B0C779" w14:textId="77777777" w:rsidR="0077582D" w:rsidRPr="0037721E" w:rsidRDefault="0077582D" w:rsidP="001402CA">
      <w:pPr>
        <w:pStyle w:val="ByLine"/>
        <w:numPr>
          <w:ilvl w:val="0"/>
          <w:numId w:val="6"/>
        </w:numPr>
        <w:tabs>
          <w:tab w:val="left" w:pos="468"/>
        </w:tabs>
        <w:spacing w:before="0" w:after="0"/>
        <w:ind w:left="1080" w:hanging="270"/>
        <w:jc w:val="left"/>
        <w:rPr>
          <w:rStyle w:val="fontstyle01"/>
          <w:rFonts w:asciiTheme="minorHAnsi" w:hAnsiTheme="minorHAnsi" w:cstheme="minorHAnsi"/>
          <w:b w:val="0"/>
          <w:bCs/>
          <w:sz w:val="22"/>
          <w:szCs w:val="22"/>
        </w:rPr>
      </w:pPr>
      <w:r w:rsidRPr="00004D50">
        <w:rPr>
          <w:rStyle w:val="fontstyle01"/>
          <w:rFonts w:asciiTheme="minorHAnsi" w:hAnsiTheme="minorHAnsi" w:cstheme="minorHAnsi"/>
          <w:b w:val="0"/>
          <w:bCs/>
          <w:sz w:val="22"/>
          <w:szCs w:val="22"/>
        </w:rPr>
        <w:t>Some design principles will be taken into consideration:</w:t>
      </w:r>
      <w:r>
        <w:rPr>
          <w:rStyle w:val="fontstyle01"/>
          <w:rFonts w:asciiTheme="minorHAnsi" w:hAnsiTheme="minorHAnsi" w:cstheme="minorHAnsi"/>
          <w:b w:val="0"/>
          <w:bCs/>
          <w:sz w:val="22"/>
          <w:szCs w:val="22"/>
        </w:rPr>
        <w:t xml:space="preserve"> </w:t>
      </w:r>
      <w:hyperlink r:id="rId68" w:history="1">
        <w:r w:rsidRPr="004D081E">
          <w:rPr>
            <w:rStyle w:val="Hyperlink"/>
            <w:rFonts w:asciiTheme="minorHAnsi" w:hAnsiTheme="minorHAnsi" w:cstheme="minorHAnsi"/>
            <w:bCs/>
            <w:sz w:val="22"/>
            <w:szCs w:val="22"/>
          </w:rPr>
          <w:t>https://material.io/design/introduction</w:t>
        </w:r>
      </w:hyperlink>
      <w:r>
        <w:rPr>
          <w:rStyle w:val="fontstyle01"/>
          <w:rFonts w:asciiTheme="minorHAnsi" w:hAnsiTheme="minorHAnsi" w:cstheme="minorHAnsi"/>
          <w:bCs/>
          <w:sz w:val="22"/>
          <w:szCs w:val="22"/>
        </w:rPr>
        <w:t xml:space="preserve"> </w:t>
      </w:r>
      <w:r w:rsidRPr="0037721E">
        <w:rPr>
          <w:rStyle w:val="fontstyle01"/>
          <w:rFonts w:asciiTheme="minorHAnsi" w:hAnsiTheme="minorHAnsi" w:cstheme="minorHAnsi"/>
          <w:bCs/>
          <w:sz w:val="22"/>
          <w:szCs w:val="22"/>
        </w:rPr>
        <w:t xml:space="preserve"> </w:t>
      </w:r>
    </w:p>
    <w:p w14:paraId="05E14A52" w14:textId="77777777" w:rsidR="0077582D" w:rsidRPr="006A7E50" w:rsidRDefault="0077582D" w:rsidP="0077582D">
      <w:pPr>
        <w:pStyle w:val="List"/>
        <w:ind w:left="720" w:hanging="720"/>
        <w:rPr>
          <w:rFonts w:asciiTheme="minorHAnsi" w:eastAsiaTheme="minorHAnsi" w:hAnsiTheme="minorHAnsi" w:cstheme="minorBidi"/>
          <w:sz w:val="22"/>
          <w:szCs w:val="22"/>
          <w:lang w:val="en-GB"/>
        </w:rPr>
      </w:pPr>
      <w:r>
        <w:rPr>
          <w:rFonts w:asciiTheme="minorHAnsi" w:hAnsiTheme="minorHAnsi" w:cstheme="minorHAnsi"/>
          <w:sz w:val="22"/>
          <w:szCs w:val="22"/>
        </w:rPr>
        <w:t xml:space="preserve">UI-2:      </w:t>
      </w:r>
      <w:r w:rsidRPr="006A7E50">
        <w:rPr>
          <w:rFonts w:asciiTheme="minorHAnsi" w:eastAsiaTheme="minorHAnsi" w:hAnsiTheme="minorHAnsi" w:cstheme="minorBidi"/>
          <w:sz w:val="22"/>
          <w:szCs w:val="22"/>
          <w:lang w:val="en-GB"/>
        </w:rPr>
        <w:t>The user interfaces for the software shall be compatible with:  Chrome (version 52 or above), Firefox (version 51 or above), Safari (version 10 or above) browser.</w:t>
      </w:r>
    </w:p>
    <w:p w14:paraId="2EECEBB4" w14:textId="77777777" w:rsidR="0077582D" w:rsidRDefault="0077582D" w:rsidP="0077582D">
      <w:pPr>
        <w:ind w:left="720" w:hanging="720"/>
      </w:pPr>
      <w:r w:rsidRPr="00DB7431">
        <w:rPr>
          <w:rFonts w:cstheme="minorHAnsi"/>
        </w:rPr>
        <w:t>UI-3:</w:t>
      </w:r>
      <w:r w:rsidRPr="00DB7431">
        <w:rPr>
          <w:rFonts w:cstheme="minorHAnsi"/>
        </w:rPr>
        <w:tab/>
      </w:r>
      <w:r>
        <w:t>The user interfaces should be responsive on multiple screen devices: Laptop, Tablet, and Mobile.</w:t>
      </w:r>
    </w:p>
    <w:p w14:paraId="521B2FE8" w14:textId="77777777" w:rsidR="0077582D" w:rsidRDefault="0077582D" w:rsidP="0077582D">
      <w:pPr>
        <w:ind w:left="720" w:hanging="720"/>
      </w:pPr>
      <w:r>
        <w:rPr>
          <w:rFonts w:cstheme="minorHAnsi"/>
        </w:rPr>
        <w:t>UI-</w:t>
      </w:r>
      <w:r>
        <w:t>4:      The user interfaces should be clear and intuitive message for the users when there is a warning or an error.</w:t>
      </w:r>
    </w:p>
    <w:p w14:paraId="7809B71D" w14:textId="77777777" w:rsidR="0077582D" w:rsidRDefault="0077582D" w:rsidP="0077582D">
      <w:pPr>
        <w:ind w:left="720" w:hanging="720"/>
      </w:pPr>
      <w:r>
        <w:rPr>
          <w:rFonts w:cstheme="minorHAnsi"/>
        </w:rPr>
        <w:t>UI-</w:t>
      </w:r>
      <w:r>
        <w:t>5:</w:t>
      </w:r>
      <w:r>
        <w:tab/>
        <w:t>The user interfaces should ask the users to confirm the action when having major operating actions.</w:t>
      </w:r>
    </w:p>
    <w:p w14:paraId="27C2B997" w14:textId="7BFF858B" w:rsidR="0077582D" w:rsidRPr="00C0269B" w:rsidRDefault="0077582D" w:rsidP="00924073">
      <w:pPr>
        <w:pStyle w:val="Heading4"/>
        <w:numPr>
          <w:ilvl w:val="0"/>
          <w:numId w:val="17"/>
        </w:numPr>
      </w:pPr>
      <w:bookmarkStart w:id="174" w:name="_Toc360610026"/>
      <w:r w:rsidRPr="00C0269B">
        <w:lastRenderedPageBreak/>
        <w:t>Software Interfaces</w:t>
      </w:r>
      <w:bookmarkEnd w:id="174"/>
    </w:p>
    <w:p w14:paraId="7456989D" w14:textId="77777777" w:rsidR="0077582D" w:rsidRDefault="0077582D" w:rsidP="0077582D">
      <w:pPr>
        <w:tabs>
          <w:tab w:val="left" w:pos="630"/>
          <w:tab w:val="left" w:pos="900"/>
        </w:tabs>
        <w:ind w:left="720" w:hanging="720"/>
        <w:jc w:val="both"/>
      </w:pPr>
      <w:r>
        <w:t xml:space="preserve">SI-1:       </w:t>
      </w:r>
      <w:r>
        <w:rPr>
          <w:rFonts w:cstheme="minorHAnsi"/>
        </w:rPr>
        <w:t>This w</w:t>
      </w:r>
      <w:r w:rsidRPr="002C6394">
        <w:rPr>
          <w:rFonts w:cstheme="minorHAnsi"/>
        </w:rPr>
        <w:t>eb application</w:t>
      </w:r>
      <w:r w:rsidRPr="000C500A">
        <w:t xml:space="preserve"> </w:t>
      </w:r>
      <w:r w:rsidRPr="00C7354A">
        <w:t>work</w:t>
      </w:r>
      <w:r>
        <w:t>s</w:t>
      </w:r>
      <w:r w:rsidRPr="00C7354A">
        <w:t xml:space="preserve"> with</w:t>
      </w:r>
      <w:r>
        <w:t>:</w:t>
      </w:r>
      <w:r w:rsidRPr="00C7354A">
        <w:t xml:space="preserve"> </w:t>
      </w:r>
      <w:r>
        <w:t>Chrome</w:t>
      </w:r>
      <w:r w:rsidRPr="00C7354A">
        <w:t xml:space="preserve"> (v</w:t>
      </w:r>
      <w:r>
        <w:t>ersion 52</w:t>
      </w:r>
      <w:r w:rsidRPr="00C7354A">
        <w:t xml:space="preserve"> or above), </w:t>
      </w:r>
      <w:r>
        <w:t>Firefox</w:t>
      </w:r>
      <w:r w:rsidRPr="00C7354A">
        <w:t xml:space="preserve"> (v</w:t>
      </w:r>
      <w:r>
        <w:t>ersion 5</w:t>
      </w:r>
      <w:r w:rsidRPr="00C7354A">
        <w:t xml:space="preserve">1 or above), </w:t>
      </w:r>
      <w:r>
        <w:t>Edge</w:t>
      </w:r>
      <w:r w:rsidRPr="00C7354A">
        <w:t xml:space="preserve"> (v</w:t>
      </w:r>
      <w:r>
        <w:t xml:space="preserve">ersion </w:t>
      </w:r>
      <w:r w:rsidRPr="00C7354A">
        <w:t>1</w:t>
      </w:r>
      <w:r>
        <w:t>4</w:t>
      </w:r>
      <w:r w:rsidRPr="00C7354A">
        <w:t xml:space="preserve"> or above)</w:t>
      </w:r>
      <w:r>
        <w:t>, Safari (version 10 or above), or Opera (version 38 or above)</w:t>
      </w:r>
      <w:r w:rsidRPr="00C7354A">
        <w:t xml:space="preserve"> browse</w:t>
      </w:r>
      <w:r>
        <w:t>r</w:t>
      </w:r>
      <w:r w:rsidRPr="00C7354A">
        <w:t>.</w:t>
      </w:r>
    </w:p>
    <w:p w14:paraId="3929B92B" w14:textId="0D249C5A" w:rsidR="0077582D" w:rsidRDefault="0077582D" w:rsidP="00924073">
      <w:pPr>
        <w:pStyle w:val="Heading4"/>
        <w:numPr>
          <w:ilvl w:val="0"/>
          <w:numId w:val="17"/>
        </w:numPr>
      </w:pPr>
      <w:bookmarkStart w:id="175" w:name="_Toc360610027"/>
      <w:r>
        <w:t>Hardware Interfaces</w:t>
      </w:r>
      <w:bookmarkEnd w:id="175"/>
    </w:p>
    <w:p w14:paraId="10B18376" w14:textId="26A635CC" w:rsidR="0077582D" w:rsidRDefault="00B014AA" w:rsidP="0077582D">
      <w:pPr>
        <w:tabs>
          <w:tab w:val="left" w:pos="630"/>
          <w:tab w:val="left" w:pos="900"/>
        </w:tabs>
        <w:ind w:left="720" w:hanging="720"/>
        <w:jc w:val="both"/>
      </w:pPr>
      <w:r>
        <w:rPr>
          <w:rFonts w:cstheme="minorHAnsi"/>
        </w:rPr>
        <w:t>HI</w:t>
      </w:r>
      <w:r w:rsidR="0077582D" w:rsidRPr="002C6394">
        <w:rPr>
          <w:rFonts w:cstheme="minorHAnsi"/>
        </w:rPr>
        <w:t>-</w:t>
      </w:r>
      <w:r w:rsidR="0077582D">
        <w:rPr>
          <w:rFonts w:cstheme="minorHAnsi"/>
        </w:rPr>
        <w:t>1</w:t>
      </w:r>
      <w:r w:rsidR="0077582D" w:rsidRPr="002C6394">
        <w:rPr>
          <w:rFonts w:cstheme="minorHAnsi"/>
        </w:rPr>
        <w:t xml:space="preserve">: </w:t>
      </w:r>
      <w:r w:rsidR="0077582D">
        <w:rPr>
          <w:rFonts w:cstheme="minorHAnsi"/>
        </w:rPr>
        <w:t xml:space="preserve">    Since this system is a web application, which it shall work on Laptop, Tablet and Mobile.</w:t>
      </w:r>
    </w:p>
    <w:p w14:paraId="050CFB5F" w14:textId="024C110B" w:rsidR="0077582D" w:rsidRPr="002C6394" w:rsidRDefault="00B014AA" w:rsidP="0077582D">
      <w:pPr>
        <w:tabs>
          <w:tab w:val="left" w:pos="630"/>
          <w:tab w:val="left" w:pos="900"/>
        </w:tabs>
        <w:ind w:left="720" w:hanging="720"/>
        <w:jc w:val="both"/>
        <w:rPr>
          <w:rFonts w:cstheme="minorHAnsi"/>
        </w:rPr>
      </w:pPr>
      <w:r>
        <w:rPr>
          <w:rFonts w:cstheme="minorHAnsi"/>
        </w:rPr>
        <w:t>HI</w:t>
      </w:r>
      <w:r w:rsidR="0077582D" w:rsidRPr="002C6394">
        <w:rPr>
          <w:rFonts w:cstheme="minorHAnsi"/>
        </w:rPr>
        <w:t>-</w:t>
      </w:r>
      <w:r w:rsidR="0077582D">
        <w:rPr>
          <w:rFonts w:cstheme="minorHAnsi"/>
        </w:rPr>
        <w:t>2</w:t>
      </w:r>
      <w:r w:rsidR="0077582D" w:rsidRPr="002C6394">
        <w:rPr>
          <w:rFonts w:cstheme="minorHAnsi"/>
        </w:rPr>
        <w:t xml:space="preserve">: </w:t>
      </w:r>
      <w:r w:rsidR="0077582D">
        <w:rPr>
          <w:rFonts w:cstheme="minorHAnsi"/>
        </w:rPr>
        <w:t xml:space="preserve">    </w:t>
      </w:r>
      <w:r w:rsidR="0077582D" w:rsidRPr="002C6394">
        <w:rPr>
          <w:rFonts w:cstheme="minorHAnsi"/>
        </w:rPr>
        <w:t xml:space="preserve">The system must run over the </w:t>
      </w:r>
      <w:r w:rsidR="0077582D">
        <w:rPr>
          <w:rFonts w:cstheme="minorHAnsi"/>
        </w:rPr>
        <w:t>I</w:t>
      </w:r>
      <w:r w:rsidR="0077582D" w:rsidRPr="002C6394">
        <w:rPr>
          <w:rFonts w:cstheme="minorHAnsi"/>
        </w:rPr>
        <w:t xml:space="preserve">nternet; all the hardware shall require connect to </w:t>
      </w:r>
      <w:r w:rsidR="0077582D">
        <w:rPr>
          <w:rFonts w:cstheme="minorHAnsi"/>
        </w:rPr>
        <w:t>the I</w:t>
      </w:r>
      <w:r w:rsidR="0077582D" w:rsidRPr="002C6394">
        <w:rPr>
          <w:rFonts w:cstheme="minorHAnsi"/>
        </w:rPr>
        <w:t>nternet.</w:t>
      </w:r>
    </w:p>
    <w:p w14:paraId="5E141326" w14:textId="6788E744" w:rsidR="0077582D" w:rsidRDefault="0077582D" w:rsidP="00924073">
      <w:pPr>
        <w:pStyle w:val="Heading4"/>
        <w:numPr>
          <w:ilvl w:val="0"/>
          <w:numId w:val="17"/>
        </w:numPr>
      </w:pPr>
      <w:bookmarkStart w:id="176" w:name="_Toc360610028"/>
      <w:r>
        <w:t>Communications Interfaces</w:t>
      </w:r>
      <w:bookmarkEnd w:id="176"/>
    </w:p>
    <w:p w14:paraId="432F7604" w14:textId="77777777" w:rsidR="0077582D" w:rsidRDefault="0077582D" w:rsidP="0077582D">
      <w:pPr>
        <w:pStyle w:val="List"/>
        <w:tabs>
          <w:tab w:val="left" w:pos="720"/>
        </w:tabs>
        <w:ind w:left="810" w:hanging="810"/>
        <w:rPr>
          <w:rFonts w:asciiTheme="minorHAnsi" w:hAnsiTheme="minorHAnsi" w:cstheme="minorHAnsi"/>
          <w:sz w:val="22"/>
          <w:szCs w:val="22"/>
        </w:rPr>
      </w:pPr>
      <w:r w:rsidRPr="00536C52">
        <w:rPr>
          <w:rFonts w:asciiTheme="minorHAnsi" w:hAnsiTheme="minorHAnsi" w:cstheme="minorHAnsi"/>
          <w:sz w:val="22"/>
          <w:szCs w:val="22"/>
        </w:rPr>
        <w:t>CI-1:</w:t>
      </w:r>
      <w:r w:rsidRPr="00536C52">
        <w:rPr>
          <w:rFonts w:asciiTheme="minorHAnsi" w:hAnsiTheme="minorHAnsi" w:cstheme="minorHAnsi"/>
          <w:sz w:val="22"/>
          <w:szCs w:val="22"/>
        </w:rPr>
        <w:tab/>
      </w:r>
      <w:r w:rsidRPr="002C6394">
        <w:rPr>
          <w:rFonts w:asciiTheme="minorHAnsi" w:hAnsiTheme="minorHAnsi" w:cstheme="minorHAnsi"/>
          <w:sz w:val="22"/>
          <w:szCs w:val="22"/>
        </w:rPr>
        <w:t xml:space="preserve">The system shall </w:t>
      </w:r>
      <w:r>
        <w:rPr>
          <w:rFonts w:asciiTheme="minorHAnsi" w:hAnsiTheme="minorHAnsi" w:cstheme="minorHAnsi"/>
          <w:sz w:val="22"/>
          <w:szCs w:val="22"/>
        </w:rPr>
        <w:t>communicate</w:t>
      </w:r>
      <w:r w:rsidRPr="002C6394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through</w:t>
      </w:r>
      <w:r w:rsidRPr="002C6394">
        <w:rPr>
          <w:rFonts w:asciiTheme="minorHAnsi" w:hAnsiTheme="minorHAnsi" w:cstheme="minorHAnsi"/>
          <w:sz w:val="22"/>
          <w:szCs w:val="22"/>
        </w:rPr>
        <w:t xml:space="preserve"> HTTP protocol over the </w:t>
      </w:r>
      <w:r>
        <w:rPr>
          <w:rFonts w:asciiTheme="minorHAnsi" w:hAnsiTheme="minorHAnsi" w:cstheme="minorHAnsi"/>
          <w:sz w:val="22"/>
          <w:szCs w:val="22"/>
        </w:rPr>
        <w:t>I</w:t>
      </w:r>
      <w:r w:rsidRPr="002C6394">
        <w:rPr>
          <w:rFonts w:asciiTheme="minorHAnsi" w:hAnsiTheme="minorHAnsi" w:cstheme="minorHAnsi"/>
          <w:sz w:val="22"/>
          <w:szCs w:val="22"/>
        </w:rPr>
        <w:t>nternet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30361648" w14:textId="77777777" w:rsidR="007F7473" w:rsidRPr="002C6394" w:rsidRDefault="007F7473" w:rsidP="0077582D">
      <w:pPr>
        <w:pStyle w:val="List"/>
        <w:tabs>
          <w:tab w:val="left" w:pos="720"/>
        </w:tabs>
        <w:ind w:left="810" w:hanging="810"/>
        <w:rPr>
          <w:rFonts w:asciiTheme="minorHAnsi" w:hAnsiTheme="minorHAnsi" w:cstheme="minorHAnsi"/>
          <w:sz w:val="22"/>
          <w:szCs w:val="22"/>
        </w:rPr>
      </w:pPr>
    </w:p>
    <w:p w14:paraId="0ECF4FCC" w14:textId="77777777" w:rsidR="0077582D" w:rsidRDefault="0077582D" w:rsidP="00D2482E">
      <w:pPr>
        <w:pStyle w:val="Heading3"/>
      </w:pPr>
      <w:bookmarkStart w:id="177" w:name="_Toc70316039"/>
      <w:r>
        <w:t>4.2 Quality Attributes</w:t>
      </w:r>
      <w:bookmarkEnd w:id="177"/>
    </w:p>
    <w:p w14:paraId="4234FE81" w14:textId="25E89992" w:rsidR="0077582D" w:rsidRDefault="0077582D" w:rsidP="00924073">
      <w:pPr>
        <w:pStyle w:val="Heading4"/>
        <w:numPr>
          <w:ilvl w:val="0"/>
          <w:numId w:val="37"/>
        </w:numPr>
      </w:pPr>
      <w:bookmarkStart w:id="178" w:name="_Toc35838289"/>
      <w:r>
        <w:t>Usability</w:t>
      </w:r>
      <w:bookmarkEnd w:id="178"/>
    </w:p>
    <w:p w14:paraId="061479F3" w14:textId="77777777" w:rsidR="0077582D" w:rsidRPr="004C14BB" w:rsidRDefault="0077582D" w:rsidP="0077582D">
      <w:pPr>
        <w:rPr>
          <w:lang w:val="en-US"/>
        </w:rPr>
      </w:pPr>
      <w:r w:rsidRPr="004C14BB">
        <w:rPr>
          <w:lang w:val="en-US"/>
        </w:rPr>
        <w:t>- The system is designed simple, and intuitive which the users can easily manage their work.</w:t>
      </w:r>
    </w:p>
    <w:p w14:paraId="5A972602" w14:textId="77777777" w:rsidR="0077582D" w:rsidRPr="004C14BB" w:rsidRDefault="0077582D" w:rsidP="0077582D">
      <w:pPr>
        <w:rPr>
          <w:lang w:val="en-US"/>
        </w:rPr>
      </w:pPr>
      <w:r w:rsidRPr="004C14BB">
        <w:rPr>
          <w:lang w:val="en-US"/>
        </w:rPr>
        <w:t>- The default system language is English.</w:t>
      </w:r>
    </w:p>
    <w:p w14:paraId="739A068C" w14:textId="77777777" w:rsidR="0077582D" w:rsidRPr="004C14BB" w:rsidRDefault="0077582D" w:rsidP="0077582D">
      <w:r w:rsidRPr="004C14BB">
        <w:t>- The system shall take two hours of training for the users to familiar with usage.</w:t>
      </w:r>
      <w:r w:rsidRPr="004C14BB">
        <w:tab/>
      </w:r>
      <w:r>
        <w:tab/>
      </w:r>
    </w:p>
    <w:p w14:paraId="76FA114E" w14:textId="77777777" w:rsidR="0077582D" w:rsidRDefault="0077582D" w:rsidP="00924073">
      <w:pPr>
        <w:pStyle w:val="Heading4"/>
        <w:numPr>
          <w:ilvl w:val="0"/>
          <w:numId w:val="8"/>
        </w:numPr>
      </w:pPr>
      <w:r>
        <w:t>Availability</w:t>
      </w:r>
    </w:p>
    <w:p w14:paraId="7276E5A1" w14:textId="77777777" w:rsidR="0077582D" w:rsidRPr="00E65E6E" w:rsidRDefault="0077582D" w:rsidP="0077582D">
      <w:r>
        <w:t>- The system is available 24/7.</w:t>
      </w:r>
    </w:p>
    <w:p w14:paraId="56543AE9" w14:textId="3C7B7524" w:rsidR="0077582D" w:rsidRPr="00B014AA" w:rsidRDefault="0077582D" w:rsidP="00924073">
      <w:pPr>
        <w:pStyle w:val="Heading4"/>
        <w:numPr>
          <w:ilvl w:val="0"/>
          <w:numId w:val="8"/>
        </w:numPr>
        <w:rPr>
          <w:lang w:val="en-US"/>
        </w:rPr>
      </w:pPr>
      <w:bookmarkStart w:id="179" w:name="_Toc521150208"/>
      <w:bookmarkStart w:id="180" w:name="_Toc35838292"/>
      <w:r w:rsidRPr="00B014AA">
        <w:rPr>
          <w:lang w:val="en-US"/>
        </w:rPr>
        <w:t>Security</w:t>
      </w:r>
    </w:p>
    <w:p w14:paraId="7864EC5C" w14:textId="77777777" w:rsidR="0077582D" w:rsidRDefault="0077582D" w:rsidP="0077582D">
      <w:pPr>
        <w:rPr>
          <w:lang w:val="en-US"/>
        </w:rPr>
      </w:pPr>
      <w:r>
        <w:rPr>
          <w:lang w:val="en-US"/>
        </w:rPr>
        <w:t>- The system demands unauthorized users to log in for using the system.</w:t>
      </w:r>
    </w:p>
    <w:p w14:paraId="52CC7EF4" w14:textId="77777777" w:rsidR="0077582D" w:rsidRPr="00401641" w:rsidRDefault="0077582D" w:rsidP="0077582D">
      <w:pPr>
        <w:rPr>
          <w:lang w:val="en-US"/>
        </w:rPr>
      </w:pPr>
      <w:r>
        <w:rPr>
          <w:lang w:val="en-US"/>
        </w:rPr>
        <w:t>- Each authentic user has a different role and scope for accessing a set of system functions.</w:t>
      </w:r>
    </w:p>
    <w:p w14:paraId="0A2F4876" w14:textId="77777777" w:rsidR="0077582D" w:rsidRDefault="0077582D" w:rsidP="0077582D">
      <w:pPr>
        <w:rPr>
          <w:lang w:val="en-US"/>
        </w:rPr>
      </w:pPr>
      <w:r>
        <w:rPr>
          <w:lang w:val="en-US"/>
        </w:rPr>
        <w:t>- The password field must be obscured with</w:t>
      </w:r>
      <w:r w:rsidRPr="009B4554">
        <w:rPr>
          <w:lang w:val="en-US"/>
        </w:rPr>
        <w:t xml:space="preserve"> special characters representing typed characters.</w:t>
      </w:r>
    </w:p>
    <w:p w14:paraId="52FB86F8" w14:textId="77777777" w:rsidR="0077582D" w:rsidRPr="00555556" w:rsidRDefault="0077582D" w:rsidP="0077582D">
      <w:pPr>
        <w:rPr>
          <w:lang w:val="en-US"/>
        </w:rPr>
      </w:pPr>
      <w:r>
        <w:rPr>
          <w:lang w:val="en-US"/>
        </w:rPr>
        <w:t>- The active session time for this system is two hours, after that the user shall be demanded to log in again.</w:t>
      </w:r>
    </w:p>
    <w:bookmarkEnd w:id="179"/>
    <w:bookmarkEnd w:id="180"/>
    <w:p w14:paraId="1675C977" w14:textId="667699DD" w:rsidR="0077582D" w:rsidRDefault="0077582D" w:rsidP="00924073">
      <w:pPr>
        <w:pStyle w:val="Heading4"/>
        <w:numPr>
          <w:ilvl w:val="0"/>
          <w:numId w:val="8"/>
        </w:numPr>
      </w:pPr>
      <w:r>
        <w:t>Maintainability</w:t>
      </w:r>
    </w:p>
    <w:p w14:paraId="3FBE86E3" w14:textId="77777777" w:rsidR="0077582D" w:rsidRPr="008247F9" w:rsidRDefault="0077582D" w:rsidP="0077582D">
      <w:r>
        <w:t>- The source code should be based on a unified convention coding so that developers can easily manage.</w:t>
      </w:r>
    </w:p>
    <w:p w14:paraId="6945EBAD" w14:textId="03DD43E5" w:rsidR="00F425CF" w:rsidRPr="007F376B" w:rsidRDefault="0077582D" w:rsidP="00F425CF">
      <w:r>
        <w:t>- The system is divided into separate components and modules which giving the ability to update or scale up the system.</w:t>
      </w:r>
    </w:p>
    <w:p w14:paraId="3A6F2AB5" w14:textId="77777777" w:rsidR="00F425CF" w:rsidRDefault="00F425CF" w:rsidP="00CB3C0B"/>
    <w:p w14:paraId="55C639F2" w14:textId="77777777" w:rsidR="006C48A6" w:rsidRDefault="006C02EC" w:rsidP="009A5BBD">
      <w:pPr>
        <w:pStyle w:val="Heading2"/>
      </w:pPr>
      <w:bookmarkStart w:id="181" w:name="_Toc70316040"/>
      <w:r>
        <w:t>5</w:t>
      </w:r>
      <w:r w:rsidR="006C48A6">
        <w:t xml:space="preserve">. </w:t>
      </w:r>
      <w:r w:rsidR="00070875">
        <w:t xml:space="preserve">Other </w:t>
      </w:r>
      <w:r w:rsidR="006C48A6">
        <w:t>Requirement</w:t>
      </w:r>
      <w:r w:rsidR="00070875">
        <w:t>s</w:t>
      </w:r>
      <w:bookmarkEnd w:id="181"/>
    </w:p>
    <w:p w14:paraId="7CD3759F" w14:textId="77777777" w:rsidR="006C48A6" w:rsidRDefault="006C02EC" w:rsidP="00D2482E">
      <w:pPr>
        <w:pStyle w:val="Heading3"/>
      </w:pPr>
      <w:bookmarkStart w:id="182" w:name="_Toc70316041"/>
      <w:r>
        <w:t>5</w:t>
      </w:r>
      <w:r w:rsidR="0090332C">
        <w:t>.1</w:t>
      </w:r>
      <w:r w:rsidR="00717B2E">
        <w:t xml:space="preserve"> </w:t>
      </w:r>
      <w:r w:rsidR="00945720">
        <w:t xml:space="preserve">Appendix1 - </w:t>
      </w:r>
      <w:r w:rsidR="00A721F2">
        <w:t>M</w:t>
      </w:r>
      <w:r w:rsidR="00717B2E">
        <w:t>essages List</w:t>
      </w:r>
      <w:bookmarkEnd w:id="182"/>
    </w:p>
    <w:tbl>
      <w:tblPr>
        <w:tblStyle w:val="TableGrid"/>
        <w:tblW w:w="4884" w:type="pct"/>
        <w:tblLook w:val="04A0" w:firstRow="1" w:lastRow="0" w:firstColumn="1" w:lastColumn="0" w:noHBand="0" w:noVBand="1"/>
      </w:tblPr>
      <w:tblGrid>
        <w:gridCol w:w="440"/>
        <w:gridCol w:w="1124"/>
        <w:gridCol w:w="1469"/>
        <w:gridCol w:w="3044"/>
        <w:gridCol w:w="2730"/>
      </w:tblGrid>
      <w:tr w:rsidR="00717B2E" w:rsidRPr="003D0061" w14:paraId="371C6E34" w14:textId="77777777" w:rsidTr="00D33592">
        <w:tc>
          <w:tcPr>
            <w:tcW w:w="250" w:type="pct"/>
            <w:shd w:val="clear" w:color="auto" w:fill="FFE8E1"/>
          </w:tcPr>
          <w:p w14:paraId="5754411B" w14:textId="77777777" w:rsidR="00717B2E" w:rsidRPr="003D0061" w:rsidRDefault="00717B2E" w:rsidP="000108FA">
            <w:pPr>
              <w:spacing w:before="60" w:after="60"/>
              <w:rPr>
                <w:b/>
              </w:rPr>
            </w:pPr>
            <w:r w:rsidRPr="003D0061">
              <w:rPr>
                <w:b/>
              </w:rPr>
              <w:t>#</w:t>
            </w:r>
          </w:p>
        </w:tc>
        <w:tc>
          <w:tcPr>
            <w:tcW w:w="638" w:type="pct"/>
            <w:shd w:val="clear" w:color="auto" w:fill="FFE8E1"/>
          </w:tcPr>
          <w:p w14:paraId="56529BD3" w14:textId="77777777" w:rsidR="00717B2E" w:rsidRPr="003D0061" w:rsidRDefault="00717B2E" w:rsidP="000108FA">
            <w:pPr>
              <w:spacing w:before="60" w:after="60"/>
              <w:rPr>
                <w:b/>
              </w:rPr>
            </w:pPr>
            <w:r w:rsidRPr="003D0061">
              <w:rPr>
                <w:b/>
              </w:rPr>
              <w:t>Message code</w:t>
            </w:r>
          </w:p>
        </w:tc>
        <w:tc>
          <w:tcPr>
            <w:tcW w:w="834" w:type="pct"/>
            <w:shd w:val="clear" w:color="auto" w:fill="FFE8E1"/>
          </w:tcPr>
          <w:p w14:paraId="3A30C086" w14:textId="77777777" w:rsidR="00717B2E" w:rsidRPr="003D0061" w:rsidRDefault="00717B2E" w:rsidP="000108FA">
            <w:pPr>
              <w:spacing w:before="60" w:after="60"/>
              <w:rPr>
                <w:b/>
              </w:rPr>
            </w:pPr>
            <w:r w:rsidRPr="003D0061">
              <w:rPr>
                <w:b/>
              </w:rPr>
              <w:t>Message Type</w:t>
            </w:r>
          </w:p>
        </w:tc>
        <w:tc>
          <w:tcPr>
            <w:tcW w:w="1728" w:type="pct"/>
            <w:shd w:val="clear" w:color="auto" w:fill="FFE8E1"/>
          </w:tcPr>
          <w:p w14:paraId="7B56AA78" w14:textId="77777777" w:rsidR="00717B2E" w:rsidRPr="003D0061" w:rsidRDefault="008654E7" w:rsidP="000108FA">
            <w:pPr>
              <w:spacing w:before="60" w:after="60"/>
              <w:rPr>
                <w:b/>
              </w:rPr>
            </w:pPr>
            <w:r>
              <w:rPr>
                <w:b/>
              </w:rPr>
              <w:t>Content</w:t>
            </w:r>
          </w:p>
        </w:tc>
        <w:tc>
          <w:tcPr>
            <w:tcW w:w="1550" w:type="pct"/>
            <w:shd w:val="clear" w:color="auto" w:fill="FFE8E1"/>
          </w:tcPr>
          <w:p w14:paraId="46D6BCF9" w14:textId="77777777" w:rsidR="00717B2E" w:rsidRPr="003D0061" w:rsidRDefault="00717B2E" w:rsidP="000108FA">
            <w:pPr>
              <w:spacing w:before="60" w:after="60"/>
              <w:rPr>
                <w:b/>
              </w:rPr>
            </w:pPr>
            <w:r w:rsidRPr="003D0061">
              <w:rPr>
                <w:b/>
              </w:rPr>
              <w:t>Content</w:t>
            </w:r>
          </w:p>
        </w:tc>
      </w:tr>
      <w:tr w:rsidR="00334B2F" w:rsidRPr="00756E48" w14:paraId="467344FC" w14:textId="77777777" w:rsidTr="00D33592">
        <w:tc>
          <w:tcPr>
            <w:tcW w:w="250" w:type="pct"/>
          </w:tcPr>
          <w:p w14:paraId="58BCA13F" w14:textId="77777777" w:rsidR="00334B2F" w:rsidRPr="003D0061" w:rsidRDefault="00334B2F" w:rsidP="00334B2F">
            <w:pPr>
              <w:spacing w:before="60" w:after="60"/>
            </w:pPr>
            <w:r w:rsidRPr="003D0061">
              <w:t>1</w:t>
            </w:r>
          </w:p>
        </w:tc>
        <w:tc>
          <w:tcPr>
            <w:tcW w:w="638" w:type="pct"/>
          </w:tcPr>
          <w:p w14:paraId="5782DE5A" w14:textId="77777777" w:rsidR="00334B2F" w:rsidRPr="003D0061" w:rsidRDefault="00334B2F" w:rsidP="00334B2F">
            <w:pPr>
              <w:spacing w:before="60" w:after="60"/>
            </w:pPr>
            <w:r w:rsidRPr="003D0061">
              <w:t>MSG01</w:t>
            </w:r>
          </w:p>
        </w:tc>
        <w:tc>
          <w:tcPr>
            <w:tcW w:w="834" w:type="pct"/>
          </w:tcPr>
          <w:p w14:paraId="5299152F" w14:textId="02A82EB5" w:rsidR="00334B2F" w:rsidRPr="003D0061" w:rsidRDefault="00334B2F" w:rsidP="00334B2F">
            <w:pPr>
              <w:spacing w:before="60" w:after="60"/>
            </w:pPr>
            <w:r>
              <w:t xml:space="preserve">In red, above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55CE9AE4" w14:textId="1FD8E66A" w:rsidR="00334B2F" w:rsidRPr="003D0061" w:rsidRDefault="00334B2F" w:rsidP="00334B2F">
            <w:pPr>
              <w:spacing w:before="60" w:after="60"/>
            </w:pPr>
            <w:r w:rsidRPr="00334B2F">
              <w:t>Invalid username or password</w:t>
            </w:r>
          </w:p>
        </w:tc>
        <w:tc>
          <w:tcPr>
            <w:tcW w:w="1550" w:type="pct"/>
          </w:tcPr>
          <w:p w14:paraId="72190F77" w14:textId="07179BDA" w:rsidR="00334B2F" w:rsidRPr="00756E48" w:rsidRDefault="00334B2F" w:rsidP="00334B2F">
            <w:pPr>
              <w:spacing w:before="60" w:after="60"/>
              <w:rPr>
                <w:i/>
              </w:rPr>
            </w:pPr>
            <w:r>
              <w:rPr>
                <w:i/>
              </w:rPr>
              <w:t>Wrong format or invalid entry when user logs in.</w:t>
            </w:r>
          </w:p>
        </w:tc>
      </w:tr>
      <w:tr w:rsidR="00D33592" w:rsidRPr="00756E48" w14:paraId="489DC334" w14:textId="77777777" w:rsidTr="00D33592">
        <w:tc>
          <w:tcPr>
            <w:tcW w:w="250" w:type="pct"/>
          </w:tcPr>
          <w:p w14:paraId="2272CE90" w14:textId="4023E6D9" w:rsidR="00D33592" w:rsidRPr="003D0061" w:rsidRDefault="00D33592" w:rsidP="00D33592">
            <w:pPr>
              <w:spacing w:before="60" w:after="60"/>
            </w:pPr>
            <w:r w:rsidRPr="003D0061">
              <w:lastRenderedPageBreak/>
              <w:t>2</w:t>
            </w:r>
          </w:p>
        </w:tc>
        <w:tc>
          <w:tcPr>
            <w:tcW w:w="638" w:type="pct"/>
          </w:tcPr>
          <w:p w14:paraId="296B340B" w14:textId="2CEC8A80" w:rsidR="00D33592" w:rsidRPr="003D0061" w:rsidRDefault="00D33592" w:rsidP="00D33592">
            <w:pPr>
              <w:spacing w:before="60" w:after="60"/>
            </w:pPr>
            <w:r w:rsidRPr="003D0061">
              <w:t>MSG02</w:t>
            </w:r>
          </w:p>
        </w:tc>
        <w:tc>
          <w:tcPr>
            <w:tcW w:w="834" w:type="pct"/>
          </w:tcPr>
          <w:p w14:paraId="10B859A6" w14:textId="098A08DA" w:rsidR="00D33592" w:rsidRDefault="00D33592" w:rsidP="00D33592">
            <w:pPr>
              <w:spacing w:before="60" w:after="60"/>
            </w:pPr>
            <w:r>
              <w:t xml:space="preserve">In red, above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0B53EC02" w14:textId="67568039" w:rsidR="00D33592" w:rsidRPr="00334B2F" w:rsidRDefault="00D33592" w:rsidP="00D33592">
            <w:pPr>
              <w:spacing w:before="60" w:after="60"/>
            </w:pPr>
            <w:r w:rsidRPr="00D33592">
              <w:t>Wrong username or password</w:t>
            </w:r>
          </w:p>
        </w:tc>
        <w:tc>
          <w:tcPr>
            <w:tcW w:w="1550" w:type="pct"/>
          </w:tcPr>
          <w:p w14:paraId="2D91ACC5" w14:textId="1EFC0799" w:rsidR="00D33592" w:rsidRDefault="00D33592" w:rsidP="00D33592">
            <w:pPr>
              <w:spacing w:before="60" w:after="60"/>
              <w:rPr>
                <w:i/>
              </w:rPr>
            </w:pPr>
            <w:r>
              <w:rPr>
                <w:i/>
              </w:rPr>
              <w:t xml:space="preserve">Wrong </w:t>
            </w:r>
            <w:r w:rsidRPr="00D33592">
              <w:rPr>
                <w:i/>
              </w:rPr>
              <w:t>username or password</w:t>
            </w:r>
            <w:r>
              <w:rPr>
                <w:i/>
              </w:rPr>
              <w:t xml:space="preserve"> when user logs in.</w:t>
            </w:r>
          </w:p>
        </w:tc>
      </w:tr>
      <w:tr w:rsidR="000A6F22" w:rsidRPr="00756E48" w14:paraId="55FF00F6" w14:textId="77777777" w:rsidTr="00D33592">
        <w:tc>
          <w:tcPr>
            <w:tcW w:w="250" w:type="pct"/>
          </w:tcPr>
          <w:p w14:paraId="53738304" w14:textId="229937D5" w:rsidR="000A6F22" w:rsidRPr="003D0061" w:rsidRDefault="000A6F22" w:rsidP="000A6F22">
            <w:pPr>
              <w:spacing w:before="60" w:after="60"/>
            </w:pPr>
            <w:r>
              <w:t>3</w:t>
            </w:r>
          </w:p>
        </w:tc>
        <w:tc>
          <w:tcPr>
            <w:tcW w:w="638" w:type="pct"/>
          </w:tcPr>
          <w:p w14:paraId="117618C2" w14:textId="5EC77FBC" w:rsidR="000A6F22" w:rsidRPr="003D0061" w:rsidRDefault="000A6F22" w:rsidP="000A6F22">
            <w:pPr>
              <w:spacing w:before="60" w:after="60"/>
            </w:pPr>
            <w:r w:rsidRPr="003D0061">
              <w:t>MSG</w:t>
            </w:r>
            <w:r>
              <w:t>03</w:t>
            </w:r>
          </w:p>
        </w:tc>
        <w:tc>
          <w:tcPr>
            <w:tcW w:w="834" w:type="pct"/>
          </w:tcPr>
          <w:p w14:paraId="7AA077F4" w14:textId="6FA90C1E" w:rsidR="000A6F22" w:rsidRDefault="000A6F22" w:rsidP="000A6F22">
            <w:pPr>
              <w:spacing w:before="60" w:after="60"/>
            </w:pPr>
            <w:r>
              <w:t xml:space="preserve">In red, under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7926D5A8" w14:textId="32D4B509" w:rsidR="000A6F22" w:rsidRPr="00D33592" w:rsidRDefault="000A6F22" w:rsidP="000A6F22">
            <w:pPr>
              <w:spacing w:before="60" w:after="60"/>
            </w:pPr>
            <w:r>
              <w:t>Invalid username or email</w:t>
            </w:r>
          </w:p>
        </w:tc>
        <w:tc>
          <w:tcPr>
            <w:tcW w:w="1550" w:type="pct"/>
          </w:tcPr>
          <w:p w14:paraId="61DF7E59" w14:textId="7D1A2F41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Wrong format or invalid entry when user resets forgotten password.</w:t>
            </w:r>
          </w:p>
        </w:tc>
      </w:tr>
      <w:tr w:rsidR="000A6F22" w:rsidRPr="00756E48" w14:paraId="12711352" w14:textId="77777777" w:rsidTr="00D33592">
        <w:tc>
          <w:tcPr>
            <w:tcW w:w="250" w:type="pct"/>
          </w:tcPr>
          <w:p w14:paraId="62A1180F" w14:textId="6AFFA817" w:rsidR="000A6F22" w:rsidRPr="003D0061" w:rsidRDefault="000A6F22" w:rsidP="000A6F22">
            <w:pPr>
              <w:spacing w:before="60" w:after="60"/>
            </w:pPr>
            <w:r>
              <w:t>4</w:t>
            </w:r>
          </w:p>
        </w:tc>
        <w:tc>
          <w:tcPr>
            <w:tcW w:w="638" w:type="pct"/>
          </w:tcPr>
          <w:p w14:paraId="5924D02A" w14:textId="267C2564" w:rsidR="000A6F22" w:rsidRPr="003D0061" w:rsidRDefault="000A6F22" w:rsidP="000A6F22">
            <w:pPr>
              <w:spacing w:before="60" w:after="60"/>
            </w:pPr>
            <w:r w:rsidRPr="003D0061">
              <w:t>MSG</w:t>
            </w:r>
            <w:r>
              <w:t>04</w:t>
            </w:r>
          </w:p>
        </w:tc>
        <w:tc>
          <w:tcPr>
            <w:tcW w:w="834" w:type="pct"/>
          </w:tcPr>
          <w:p w14:paraId="7452B77E" w14:textId="6F501C03" w:rsidR="000A6F22" w:rsidRDefault="000A6F22" w:rsidP="000A6F22">
            <w:pPr>
              <w:spacing w:before="60" w:after="60"/>
            </w:pPr>
            <w:r>
              <w:t xml:space="preserve">In red, under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24564D9E" w14:textId="6A44E8C8" w:rsidR="000A6F22" w:rsidRPr="00D33592" w:rsidRDefault="000A6F22" w:rsidP="000A6F22">
            <w:pPr>
              <w:spacing w:before="60" w:after="60"/>
            </w:pPr>
            <w:r w:rsidRPr="00D33592">
              <w:t xml:space="preserve">Wrong </w:t>
            </w:r>
            <w:r>
              <w:t>username or email</w:t>
            </w:r>
          </w:p>
        </w:tc>
        <w:tc>
          <w:tcPr>
            <w:tcW w:w="1550" w:type="pct"/>
          </w:tcPr>
          <w:p w14:paraId="1DEC6F28" w14:textId="40CC6A63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 xml:space="preserve">Wrong </w:t>
            </w:r>
            <w:r w:rsidRPr="00D33592">
              <w:rPr>
                <w:i/>
              </w:rPr>
              <w:t>username or password</w:t>
            </w:r>
            <w:r>
              <w:rPr>
                <w:i/>
              </w:rPr>
              <w:t xml:space="preserve"> when user resets forgotten password.</w:t>
            </w:r>
          </w:p>
        </w:tc>
      </w:tr>
      <w:tr w:rsidR="000A6F22" w:rsidRPr="00756E48" w14:paraId="15BDD9DE" w14:textId="77777777" w:rsidTr="00D33592">
        <w:tc>
          <w:tcPr>
            <w:tcW w:w="250" w:type="pct"/>
          </w:tcPr>
          <w:p w14:paraId="0B827395" w14:textId="6CE05FA8" w:rsidR="000A6F22" w:rsidRPr="003D0061" w:rsidRDefault="000A6F22" w:rsidP="000A6F22">
            <w:pPr>
              <w:spacing w:before="60" w:after="60"/>
            </w:pPr>
            <w:r>
              <w:t>5</w:t>
            </w:r>
          </w:p>
        </w:tc>
        <w:tc>
          <w:tcPr>
            <w:tcW w:w="638" w:type="pct"/>
          </w:tcPr>
          <w:p w14:paraId="2698C6D0" w14:textId="03B33BDB" w:rsidR="000A6F22" w:rsidRPr="003D0061" w:rsidRDefault="000A6F22" w:rsidP="000A6F22">
            <w:pPr>
              <w:spacing w:before="60" w:after="60"/>
            </w:pPr>
            <w:r>
              <w:t>MSG05</w:t>
            </w:r>
          </w:p>
        </w:tc>
        <w:tc>
          <w:tcPr>
            <w:tcW w:w="834" w:type="pct"/>
          </w:tcPr>
          <w:p w14:paraId="4E0FEF6E" w14:textId="4CF5740C" w:rsidR="000A6F22" w:rsidRDefault="000A6F22" w:rsidP="000A6F22">
            <w:pPr>
              <w:spacing w:before="60" w:after="60"/>
            </w:pPr>
            <w:r>
              <w:t xml:space="preserve">In red, above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54612EF1" w14:textId="3CFD4120" w:rsidR="000A6F22" w:rsidRDefault="000A6F22" w:rsidP="000A6F22">
            <w:pPr>
              <w:spacing w:before="60" w:after="60"/>
            </w:pPr>
            <w:r>
              <w:t>Invalid password</w:t>
            </w:r>
          </w:p>
        </w:tc>
        <w:tc>
          <w:tcPr>
            <w:tcW w:w="1550" w:type="pct"/>
          </w:tcPr>
          <w:p w14:paraId="2F52C78B" w14:textId="5AB840F7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Wrong current password when user changes password.</w:t>
            </w:r>
          </w:p>
        </w:tc>
      </w:tr>
      <w:tr w:rsidR="000A6F22" w:rsidRPr="00756E48" w14:paraId="52276BB6" w14:textId="77777777" w:rsidTr="00D33592">
        <w:tc>
          <w:tcPr>
            <w:tcW w:w="250" w:type="pct"/>
          </w:tcPr>
          <w:p w14:paraId="511ECE0B" w14:textId="76C2A00C" w:rsidR="000A6F22" w:rsidRPr="003D0061" w:rsidRDefault="000A6F22" w:rsidP="000A6F22">
            <w:pPr>
              <w:spacing w:before="60" w:after="60"/>
            </w:pPr>
            <w:r>
              <w:t>6</w:t>
            </w:r>
          </w:p>
        </w:tc>
        <w:tc>
          <w:tcPr>
            <w:tcW w:w="638" w:type="pct"/>
          </w:tcPr>
          <w:p w14:paraId="25D34D5F" w14:textId="0E0C01D3" w:rsidR="000A6F22" w:rsidRPr="003D0061" w:rsidRDefault="000A6F22" w:rsidP="000A6F22">
            <w:pPr>
              <w:spacing w:before="60" w:after="60"/>
            </w:pPr>
            <w:r>
              <w:t>MSG06</w:t>
            </w:r>
          </w:p>
        </w:tc>
        <w:tc>
          <w:tcPr>
            <w:tcW w:w="834" w:type="pct"/>
          </w:tcPr>
          <w:p w14:paraId="364BF307" w14:textId="604918C0" w:rsidR="000A6F22" w:rsidRDefault="000A6F22" w:rsidP="000A6F22">
            <w:pPr>
              <w:spacing w:before="60" w:after="60"/>
            </w:pPr>
            <w:r>
              <w:t xml:space="preserve">In red, under the </w:t>
            </w:r>
            <w:r w:rsidRPr="003D0061">
              <w:t>text box</w:t>
            </w:r>
          </w:p>
        </w:tc>
        <w:tc>
          <w:tcPr>
            <w:tcW w:w="1728" w:type="pct"/>
          </w:tcPr>
          <w:p w14:paraId="1AB73241" w14:textId="6F47587C" w:rsidR="000A6F22" w:rsidRDefault="000A6F22" w:rsidP="000A6F22">
            <w:pPr>
              <w:spacing w:before="60" w:after="60"/>
            </w:pPr>
            <w:r>
              <w:t>Incorrect entry</w:t>
            </w:r>
          </w:p>
        </w:tc>
        <w:tc>
          <w:tcPr>
            <w:tcW w:w="1550" w:type="pct"/>
          </w:tcPr>
          <w:p w14:paraId="010FB1DF" w14:textId="1F1A8BFA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Wrong format or invalid entry when user updates something.</w:t>
            </w:r>
          </w:p>
        </w:tc>
      </w:tr>
      <w:tr w:rsidR="000A6F22" w:rsidRPr="00756E48" w14:paraId="601C8255" w14:textId="77777777" w:rsidTr="00D33592">
        <w:tc>
          <w:tcPr>
            <w:tcW w:w="250" w:type="pct"/>
          </w:tcPr>
          <w:p w14:paraId="7BE0D24E" w14:textId="2382DB7B" w:rsidR="000A6F22" w:rsidRDefault="000A6F22" w:rsidP="000A6F22">
            <w:pPr>
              <w:spacing w:before="60" w:after="60"/>
            </w:pPr>
            <w:r>
              <w:t>7</w:t>
            </w:r>
          </w:p>
        </w:tc>
        <w:tc>
          <w:tcPr>
            <w:tcW w:w="638" w:type="pct"/>
          </w:tcPr>
          <w:p w14:paraId="7AF10028" w14:textId="7DAEB724" w:rsidR="000A6F22" w:rsidRPr="003D0061" w:rsidRDefault="000A6F22" w:rsidP="000A6F22">
            <w:pPr>
              <w:spacing w:before="60" w:after="60"/>
            </w:pPr>
            <w:r>
              <w:t>MSG07</w:t>
            </w:r>
          </w:p>
        </w:tc>
        <w:tc>
          <w:tcPr>
            <w:tcW w:w="834" w:type="pct"/>
          </w:tcPr>
          <w:p w14:paraId="0A9FE842" w14:textId="66CA53F1" w:rsidR="000A6F22" w:rsidRDefault="000A6F22" w:rsidP="000A6F22">
            <w:pPr>
              <w:spacing w:before="60" w:after="60"/>
            </w:pPr>
            <w:r>
              <w:t>Toast message, green</w:t>
            </w:r>
          </w:p>
        </w:tc>
        <w:tc>
          <w:tcPr>
            <w:tcW w:w="1728" w:type="pct"/>
          </w:tcPr>
          <w:p w14:paraId="339DEAD8" w14:textId="4B5A9DA6" w:rsidR="000A6F22" w:rsidRDefault="000A6F22" w:rsidP="000A6F22">
            <w:pPr>
              <w:spacing w:before="60" w:after="60"/>
            </w:pPr>
            <w:r>
              <w:t>Password has been reset successfully</w:t>
            </w:r>
          </w:p>
        </w:tc>
        <w:tc>
          <w:tcPr>
            <w:tcW w:w="1550" w:type="pct"/>
          </w:tcPr>
          <w:p w14:paraId="4C472328" w14:textId="7111DBCF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Reset forgotten password successfully.</w:t>
            </w:r>
          </w:p>
        </w:tc>
      </w:tr>
      <w:tr w:rsidR="000A6F22" w:rsidRPr="00756E48" w14:paraId="1DB0730B" w14:textId="77777777" w:rsidTr="00D33592">
        <w:tc>
          <w:tcPr>
            <w:tcW w:w="250" w:type="pct"/>
          </w:tcPr>
          <w:p w14:paraId="68DB36A0" w14:textId="6E2ABF8B" w:rsidR="000A6F22" w:rsidRPr="003D0061" w:rsidRDefault="000A6F22" w:rsidP="000A6F22">
            <w:pPr>
              <w:spacing w:before="60" w:after="60"/>
            </w:pPr>
            <w:r>
              <w:t>8</w:t>
            </w:r>
          </w:p>
        </w:tc>
        <w:tc>
          <w:tcPr>
            <w:tcW w:w="638" w:type="pct"/>
          </w:tcPr>
          <w:p w14:paraId="3CCB9508" w14:textId="32B4E8D3" w:rsidR="000A6F22" w:rsidRPr="003D0061" w:rsidRDefault="000A6F22" w:rsidP="000A6F22">
            <w:pPr>
              <w:spacing w:before="60" w:after="60"/>
            </w:pPr>
            <w:r>
              <w:t>MSG08</w:t>
            </w:r>
          </w:p>
        </w:tc>
        <w:tc>
          <w:tcPr>
            <w:tcW w:w="834" w:type="pct"/>
          </w:tcPr>
          <w:p w14:paraId="692125E0" w14:textId="5878C445" w:rsidR="000A6F22" w:rsidRDefault="000A6F22" w:rsidP="000A6F22">
            <w:pPr>
              <w:spacing w:before="60" w:after="60"/>
            </w:pPr>
            <w:r>
              <w:t>Toast message, green</w:t>
            </w:r>
          </w:p>
        </w:tc>
        <w:tc>
          <w:tcPr>
            <w:tcW w:w="1728" w:type="pct"/>
          </w:tcPr>
          <w:p w14:paraId="37B6F7A3" w14:textId="09CBA25E" w:rsidR="000A6F22" w:rsidRDefault="00116DBE" w:rsidP="000A6F22">
            <w:pPr>
              <w:spacing w:before="60" w:after="60"/>
            </w:pPr>
            <w:r>
              <w:t>Updated Successfully</w:t>
            </w:r>
          </w:p>
        </w:tc>
        <w:tc>
          <w:tcPr>
            <w:tcW w:w="1550" w:type="pct"/>
          </w:tcPr>
          <w:p w14:paraId="01470C53" w14:textId="40477E2F" w:rsidR="000A6F22" w:rsidRPr="00756E48" w:rsidRDefault="000A6F22" w:rsidP="000A6F22">
            <w:pPr>
              <w:spacing w:before="60" w:after="60"/>
              <w:rPr>
                <w:i/>
              </w:rPr>
            </w:pPr>
            <w:r w:rsidRPr="007D1C52">
              <w:rPr>
                <w:i/>
              </w:rPr>
              <w:t xml:space="preserve">Update </w:t>
            </w:r>
            <w:r>
              <w:rPr>
                <w:i/>
              </w:rPr>
              <w:t xml:space="preserve">something </w:t>
            </w:r>
            <w:r w:rsidRPr="007D1C52">
              <w:rPr>
                <w:i/>
              </w:rPr>
              <w:t>successfully</w:t>
            </w:r>
            <w:r>
              <w:rPr>
                <w:i/>
              </w:rPr>
              <w:t>.</w:t>
            </w:r>
          </w:p>
        </w:tc>
      </w:tr>
      <w:tr w:rsidR="000A6F22" w:rsidRPr="00756E48" w14:paraId="784606E2" w14:textId="77777777" w:rsidTr="00D33592">
        <w:tc>
          <w:tcPr>
            <w:tcW w:w="250" w:type="pct"/>
          </w:tcPr>
          <w:p w14:paraId="4F2A6205" w14:textId="79032ABC" w:rsidR="000A6F22" w:rsidRPr="003D0061" w:rsidRDefault="000A6F22" w:rsidP="000A6F22">
            <w:pPr>
              <w:spacing w:before="60" w:after="60"/>
            </w:pPr>
            <w:r>
              <w:t>9</w:t>
            </w:r>
          </w:p>
        </w:tc>
        <w:tc>
          <w:tcPr>
            <w:tcW w:w="638" w:type="pct"/>
          </w:tcPr>
          <w:p w14:paraId="27FF37EE" w14:textId="6154AD28" w:rsidR="000A6F22" w:rsidRPr="003D0061" w:rsidRDefault="000A6F22" w:rsidP="000A6F22">
            <w:pPr>
              <w:spacing w:before="60" w:after="60"/>
            </w:pPr>
            <w:r>
              <w:t>MSG09</w:t>
            </w:r>
          </w:p>
        </w:tc>
        <w:tc>
          <w:tcPr>
            <w:tcW w:w="834" w:type="pct"/>
          </w:tcPr>
          <w:p w14:paraId="05115E56" w14:textId="11C0B315" w:rsidR="000A6F22" w:rsidRPr="003D0061" w:rsidRDefault="000A6F22" w:rsidP="000A6F22">
            <w:pPr>
              <w:spacing w:before="60" w:after="60"/>
            </w:pPr>
            <w:r>
              <w:t>Toast message, red</w:t>
            </w:r>
          </w:p>
        </w:tc>
        <w:tc>
          <w:tcPr>
            <w:tcW w:w="1728" w:type="pct"/>
          </w:tcPr>
          <w:p w14:paraId="065CB78D" w14:textId="28A2F696" w:rsidR="000A6F22" w:rsidRPr="003D0061" w:rsidRDefault="000A6F22" w:rsidP="000A6F22">
            <w:pPr>
              <w:spacing w:before="60" w:after="60"/>
            </w:pPr>
            <w:r>
              <w:t>Update Unsuccessfully</w:t>
            </w:r>
          </w:p>
        </w:tc>
        <w:tc>
          <w:tcPr>
            <w:tcW w:w="1550" w:type="pct"/>
          </w:tcPr>
          <w:p w14:paraId="2DFA5971" w14:textId="0EDA96B0" w:rsidR="000A6F22" w:rsidRPr="00756E48" w:rsidRDefault="000A6F22" w:rsidP="000A6F22">
            <w:pPr>
              <w:spacing w:before="60" w:after="60"/>
              <w:rPr>
                <w:i/>
              </w:rPr>
            </w:pPr>
            <w:r w:rsidRPr="007D1C52">
              <w:rPr>
                <w:i/>
              </w:rPr>
              <w:t xml:space="preserve">Update </w:t>
            </w:r>
            <w:r>
              <w:rPr>
                <w:i/>
              </w:rPr>
              <w:t>something failed.</w:t>
            </w:r>
          </w:p>
        </w:tc>
      </w:tr>
      <w:tr w:rsidR="000A6F22" w:rsidRPr="003D0061" w14:paraId="07279B77" w14:textId="77777777" w:rsidTr="00D33592">
        <w:tc>
          <w:tcPr>
            <w:tcW w:w="250" w:type="pct"/>
          </w:tcPr>
          <w:p w14:paraId="31830D34" w14:textId="098B563A" w:rsidR="000A6F22" w:rsidRPr="003D0061" w:rsidRDefault="000A6F22" w:rsidP="000A6F22">
            <w:pPr>
              <w:spacing w:before="60" w:after="60"/>
            </w:pPr>
            <w:r>
              <w:t>10</w:t>
            </w:r>
          </w:p>
        </w:tc>
        <w:tc>
          <w:tcPr>
            <w:tcW w:w="638" w:type="pct"/>
          </w:tcPr>
          <w:p w14:paraId="0B9E5C89" w14:textId="0883D4D1" w:rsidR="000A6F22" w:rsidRPr="003D0061" w:rsidRDefault="000A6F22" w:rsidP="000A6F22">
            <w:pPr>
              <w:spacing w:before="60" w:after="60"/>
            </w:pPr>
            <w:r>
              <w:t>MSG10</w:t>
            </w:r>
          </w:p>
        </w:tc>
        <w:tc>
          <w:tcPr>
            <w:tcW w:w="834" w:type="pct"/>
          </w:tcPr>
          <w:p w14:paraId="5550A2AC" w14:textId="72D38845" w:rsidR="000A6F22" w:rsidRPr="003D0061" w:rsidRDefault="000A6F22" w:rsidP="000A6F22">
            <w:pPr>
              <w:spacing w:before="60" w:after="60"/>
            </w:pPr>
            <w:r>
              <w:t>Toast message, green</w:t>
            </w:r>
          </w:p>
        </w:tc>
        <w:tc>
          <w:tcPr>
            <w:tcW w:w="1728" w:type="pct"/>
          </w:tcPr>
          <w:p w14:paraId="117D9573" w14:textId="381FB0F5" w:rsidR="000A6F22" w:rsidRPr="003D0061" w:rsidRDefault="000A6F22" w:rsidP="000A6F22">
            <w:pPr>
              <w:spacing w:before="60" w:after="60"/>
            </w:pPr>
            <w:r>
              <w:t>Create Successfully</w:t>
            </w:r>
          </w:p>
        </w:tc>
        <w:tc>
          <w:tcPr>
            <w:tcW w:w="1550" w:type="pct"/>
          </w:tcPr>
          <w:p w14:paraId="19DB2503" w14:textId="32D48471" w:rsidR="000A6F22" w:rsidRPr="003D0061" w:rsidRDefault="000A6F22" w:rsidP="000A6F22">
            <w:pPr>
              <w:spacing w:before="60" w:after="60"/>
            </w:pPr>
            <w:r>
              <w:rPr>
                <w:i/>
              </w:rPr>
              <w:t>Create something successfully.</w:t>
            </w:r>
          </w:p>
        </w:tc>
      </w:tr>
      <w:tr w:rsidR="000A6F22" w:rsidRPr="007D1C52" w14:paraId="5462AD70" w14:textId="77777777" w:rsidTr="00D33592">
        <w:tc>
          <w:tcPr>
            <w:tcW w:w="250" w:type="pct"/>
          </w:tcPr>
          <w:p w14:paraId="1583E0A0" w14:textId="4177A026" w:rsidR="000A6F22" w:rsidRDefault="000A6F22" w:rsidP="000A6F22">
            <w:pPr>
              <w:spacing w:before="60" w:after="60"/>
            </w:pPr>
            <w:r>
              <w:t>11</w:t>
            </w:r>
          </w:p>
        </w:tc>
        <w:tc>
          <w:tcPr>
            <w:tcW w:w="638" w:type="pct"/>
          </w:tcPr>
          <w:p w14:paraId="7F4D1D08" w14:textId="68D320D1" w:rsidR="000A6F22" w:rsidRPr="003D0061" w:rsidRDefault="000A6F22" w:rsidP="000A6F22">
            <w:pPr>
              <w:spacing w:before="60" w:after="60"/>
            </w:pPr>
            <w:r>
              <w:t>MSG11</w:t>
            </w:r>
          </w:p>
        </w:tc>
        <w:tc>
          <w:tcPr>
            <w:tcW w:w="834" w:type="pct"/>
          </w:tcPr>
          <w:p w14:paraId="4C5FC3FA" w14:textId="1DE9A9EF" w:rsidR="000A6F22" w:rsidRDefault="000A6F22" w:rsidP="000A6F22">
            <w:pPr>
              <w:spacing w:before="60" w:after="60"/>
            </w:pPr>
            <w:r w:rsidRPr="003D0061">
              <w:t>In line</w:t>
            </w:r>
            <w:r>
              <w:t>, italic, gray</w:t>
            </w:r>
          </w:p>
        </w:tc>
        <w:tc>
          <w:tcPr>
            <w:tcW w:w="1728" w:type="pct"/>
          </w:tcPr>
          <w:p w14:paraId="10EE2245" w14:textId="28290939" w:rsidR="000A6F22" w:rsidRDefault="000A6F22" w:rsidP="000A6F22">
            <w:pPr>
              <w:spacing w:before="60" w:after="60"/>
            </w:pPr>
            <w:r>
              <w:t>No records found</w:t>
            </w:r>
          </w:p>
        </w:tc>
        <w:tc>
          <w:tcPr>
            <w:tcW w:w="1550" w:type="pct"/>
          </w:tcPr>
          <w:p w14:paraId="1AA55961" w14:textId="0BB6A1F3" w:rsidR="000A6F22" w:rsidRPr="007D1C5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Table does not have data to show.</w:t>
            </w:r>
          </w:p>
        </w:tc>
      </w:tr>
      <w:tr w:rsidR="000A6F22" w:rsidRPr="007D1C52" w14:paraId="5EE21175" w14:textId="77777777" w:rsidTr="00D33592">
        <w:tc>
          <w:tcPr>
            <w:tcW w:w="250" w:type="pct"/>
          </w:tcPr>
          <w:p w14:paraId="331A68E2" w14:textId="2547AAAC" w:rsidR="000A6F22" w:rsidRDefault="000A6F22" w:rsidP="000A6F22">
            <w:pPr>
              <w:spacing w:before="60" w:after="60"/>
            </w:pPr>
            <w:r>
              <w:t>12</w:t>
            </w:r>
          </w:p>
        </w:tc>
        <w:tc>
          <w:tcPr>
            <w:tcW w:w="638" w:type="pct"/>
          </w:tcPr>
          <w:p w14:paraId="17366558" w14:textId="75CB8CEE" w:rsidR="000A6F22" w:rsidRPr="003D0061" w:rsidRDefault="000A6F22" w:rsidP="000A6F22">
            <w:pPr>
              <w:spacing w:before="60" w:after="60"/>
            </w:pPr>
            <w:r>
              <w:t>MSG12</w:t>
            </w:r>
          </w:p>
        </w:tc>
        <w:tc>
          <w:tcPr>
            <w:tcW w:w="834" w:type="pct"/>
          </w:tcPr>
          <w:p w14:paraId="1CDAA023" w14:textId="24D0C8C1" w:rsidR="000A6F22" w:rsidRDefault="000A6F22" w:rsidP="000A6F22">
            <w:pPr>
              <w:spacing w:before="60" w:after="60"/>
            </w:pPr>
            <w:r>
              <w:t>In line, red</w:t>
            </w:r>
          </w:p>
        </w:tc>
        <w:tc>
          <w:tcPr>
            <w:tcW w:w="1728" w:type="pct"/>
          </w:tcPr>
          <w:p w14:paraId="0A3E16EA" w14:textId="78B2687B" w:rsidR="000A6F22" w:rsidRDefault="000A6F22" w:rsidP="000A6F22">
            <w:pPr>
              <w:spacing w:before="60" w:after="60"/>
            </w:pPr>
            <w:r w:rsidRPr="00B2028D">
              <w:t>Connection Failed or Internal Error</w:t>
            </w:r>
          </w:p>
        </w:tc>
        <w:tc>
          <w:tcPr>
            <w:tcW w:w="1550" w:type="pct"/>
          </w:tcPr>
          <w:p w14:paraId="0B01CB54" w14:textId="5F11EC00" w:rsidR="000A6F22" w:rsidRDefault="000A6F22" w:rsidP="000A6F22">
            <w:pPr>
              <w:spacing w:before="60" w:after="60"/>
              <w:rPr>
                <w:i/>
              </w:rPr>
            </w:pPr>
            <w:r>
              <w:rPr>
                <w:i/>
              </w:rPr>
              <w:t>Trouble with the Internet connection.</w:t>
            </w:r>
          </w:p>
        </w:tc>
      </w:tr>
      <w:tr w:rsidR="00352815" w:rsidRPr="007D1C52" w14:paraId="3A1F3208" w14:textId="77777777" w:rsidTr="00D33592">
        <w:tc>
          <w:tcPr>
            <w:tcW w:w="250" w:type="pct"/>
          </w:tcPr>
          <w:p w14:paraId="56FA73BB" w14:textId="59CF2729" w:rsidR="00352815" w:rsidRDefault="00352815" w:rsidP="00352815">
            <w:pPr>
              <w:spacing w:before="60" w:after="60"/>
            </w:pPr>
            <w:r>
              <w:t>13</w:t>
            </w:r>
          </w:p>
        </w:tc>
        <w:tc>
          <w:tcPr>
            <w:tcW w:w="638" w:type="pct"/>
          </w:tcPr>
          <w:p w14:paraId="6136C21F" w14:textId="7B1E29F4" w:rsidR="00352815" w:rsidRDefault="00352815" w:rsidP="00352815">
            <w:pPr>
              <w:spacing w:before="60" w:after="60"/>
            </w:pPr>
            <w:r>
              <w:t>MSG13</w:t>
            </w:r>
          </w:p>
        </w:tc>
        <w:tc>
          <w:tcPr>
            <w:tcW w:w="834" w:type="pct"/>
          </w:tcPr>
          <w:p w14:paraId="0CC1FC67" w14:textId="0458A772" w:rsidR="00352815" w:rsidRDefault="00352815" w:rsidP="00352815">
            <w:pPr>
              <w:spacing w:before="60" w:after="60"/>
            </w:pPr>
            <w:r>
              <w:t>Dialog</w:t>
            </w:r>
          </w:p>
        </w:tc>
        <w:tc>
          <w:tcPr>
            <w:tcW w:w="1728" w:type="pct"/>
          </w:tcPr>
          <w:p w14:paraId="08FCA66E" w14:textId="581C8007" w:rsidR="00352815" w:rsidRPr="00B2028D" w:rsidRDefault="00352815" w:rsidP="00352815">
            <w:pPr>
              <w:spacing w:before="60" w:after="60"/>
            </w:pPr>
            <w:r>
              <w:t xml:space="preserve">The school </w:t>
            </w:r>
            <w:r w:rsidRPr="00A213B4">
              <w:rPr>
                <w:i/>
              </w:rPr>
              <w:t>[…school name]</w:t>
            </w:r>
            <w:r>
              <w:t xml:space="preserve"> is assigned already. If you want to assign to a new PIC, you need to unassign before assigning again.</w:t>
            </w:r>
          </w:p>
        </w:tc>
        <w:tc>
          <w:tcPr>
            <w:tcW w:w="1550" w:type="pct"/>
          </w:tcPr>
          <w:p w14:paraId="5F89877A" w14:textId="58686E8C" w:rsidR="00352815" w:rsidRDefault="00352815" w:rsidP="00352815">
            <w:pPr>
              <w:spacing w:before="60" w:after="60"/>
              <w:rPr>
                <w:i/>
              </w:rPr>
            </w:pPr>
            <w:r>
              <w:rPr>
                <w:i/>
              </w:rPr>
              <w:t xml:space="preserve">The user ticks on the </w:t>
            </w:r>
            <w:r w:rsidRPr="00A213B4">
              <w:rPr>
                <w:i/>
              </w:rPr>
              <w:t>target schools which have already been assigned</w:t>
            </w:r>
            <w:r>
              <w:rPr>
                <w:i/>
              </w:rPr>
              <w:t>.</w:t>
            </w:r>
          </w:p>
        </w:tc>
      </w:tr>
      <w:tr w:rsidR="00352815" w:rsidRPr="007D1C52" w14:paraId="7281BC11" w14:textId="77777777" w:rsidTr="00D33592">
        <w:tc>
          <w:tcPr>
            <w:tcW w:w="250" w:type="pct"/>
          </w:tcPr>
          <w:p w14:paraId="393CC275" w14:textId="7618C7DA" w:rsidR="00352815" w:rsidRDefault="00352815" w:rsidP="00352815">
            <w:pPr>
              <w:spacing w:before="60" w:after="60"/>
            </w:pPr>
            <w:r>
              <w:t>14</w:t>
            </w:r>
          </w:p>
        </w:tc>
        <w:tc>
          <w:tcPr>
            <w:tcW w:w="638" w:type="pct"/>
          </w:tcPr>
          <w:p w14:paraId="6AFCC650" w14:textId="2FB7FF8A" w:rsidR="00352815" w:rsidRDefault="00352815" w:rsidP="00352815">
            <w:pPr>
              <w:spacing w:before="60" w:after="60"/>
            </w:pPr>
            <w:r>
              <w:t>MSG14</w:t>
            </w:r>
          </w:p>
        </w:tc>
        <w:tc>
          <w:tcPr>
            <w:tcW w:w="834" w:type="pct"/>
          </w:tcPr>
          <w:p w14:paraId="7E50EAA9" w14:textId="3965E12D" w:rsidR="00352815" w:rsidRDefault="00352815" w:rsidP="00352815">
            <w:pPr>
              <w:spacing w:before="60" w:after="60"/>
            </w:pPr>
            <w:r>
              <w:t>In line, red</w:t>
            </w:r>
          </w:p>
        </w:tc>
        <w:tc>
          <w:tcPr>
            <w:tcW w:w="1728" w:type="pct"/>
          </w:tcPr>
          <w:p w14:paraId="0147627D" w14:textId="147C5FE8" w:rsidR="00352815" w:rsidRDefault="00352815" w:rsidP="00352815">
            <w:pPr>
              <w:spacing w:before="60" w:after="60"/>
              <w:rPr>
                <w:rFonts w:cstheme="minorHAnsi"/>
              </w:rPr>
            </w:pPr>
            <w:r>
              <w:t>Please choose the right file format.</w:t>
            </w:r>
          </w:p>
        </w:tc>
        <w:tc>
          <w:tcPr>
            <w:tcW w:w="1550" w:type="pct"/>
          </w:tcPr>
          <w:p w14:paraId="2A9A0A16" w14:textId="0277F19F" w:rsidR="00352815" w:rsidRDefault="00352815" w:rsidP="00352815">
            <w:pPr>
              <w:keepNext/>
              <w:spacing w:before="60" w:after="60"/>
              <w:rPr>
                <w:i/>
              </w:rPr>
            </w:pPr>
            <w:r>
              <w:rPr>
                <w:i/>
              </w:rPr>
              <w:t>When the user import a file to the system.</w:t>
            </w:r>
          </w:p>
        </w:tc>
      </w:tr>
    </w:tbl>
    <w:p w14:paraId="7FDDF50A" w14:textId="2A598961" w:rsidR="002C6394" w:rsidRPr="00DF3A25" w:rsidRDefault="00DF3A25" w:rsidP="00DF3A25">
      <w:pPr>
        <w:pStyle w:val="Caption"/>
        <w:spacing w:after="0"/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</w:pPr>
      <w:bookmarkStart w:id="183" w:name="_Toc70316094"/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 xml:space="preserve">Table </w:t>
      </w:r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begin"/>
      </w:r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instrText xml:space="preserve"> SEQ Table \* ARABIC </w:instrText>
      </w:r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separate"/>
      </w:r>
      <w:r w:rsidR="00924073">
        <w:rPr>
          <w:rFonts w:asciiTheme="minorHAnsi" w:hAnsiTheme="minorHAnsi" w:cstheme="minorHAnsi"/>
          <w:b w:val="0"/>
          <w:i/>
          <w:noProof/>
          <w:color w:val="7F7F7F" w:themeColor="text1" w:themeTint="80"/>
          <w:sz w:val="22"/>
          <w:szCs w:val="22"/>
        </w:rPr>
        <w:t>53</w:t>
      </w:r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fldChar w:fldCharType="end"/>
      </w:r>
      <w:r w:rsidRPr="00DF3A25">
        <w:rPr>
          <w:rFonts w:asciiTheme="minorHAnsi" w:hAnsiTheme="minorHAnsi" w:cstheme="minorHAnsi"/>
          <w:b w:val="0"/>
          <w:i/>
          <w:color w:val="7F7F7F" w:themeColor="text1" w:themeTint="80"/>
          <w:sz w:val="22"/>
          <w:szCs w:val="22"/>
        </w:rPr>
        <w:t>. Appendix1 - Messages List</w:t>
      </w:r>
      <w:bookmarkEnd w:id="183"/>
    </w:p>
    <w:sectPr w:rsidR="002C6394" w:rsidRPr="00DF3A25" w:rsidSect="00A37BE1">
      <w:headerReference w:type="default" r:id="rId69"/>
      <w:footerReference w:type="default" r:id="rId7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AC6E50" w14:textId="77777777" w:rsidR="00FD36DB" w:rsidRDefault="00FD36DB" w:rsidP="00ED72BA">
      <w:pPr>
        <w:spacing w:after="0" w:line="240" w:lineRule="auto"/>
      </w:pPr>
      <w:r>
        <w:separator/>
      </w:r>
    </w:p>
  </w:endnote>
  <w:endnote w:type="continuationSeparator" w:id="0">
    <w:p w14:paraId="3BB48C92" w14:textId="77777777" w:rsidR="00FD36DB" w:rsidRDefault="00FD36DB" w:rsidP="00ED72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">
    <w:altName w:val="Segoe UI"/>
    <w:charset w:val="00"/>
    <w:family w:val="swiss"/>
    <w:pitch w:val="variable"/>
    <w:sig w:usb0="00000001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F5C4D2B" w14:textId="7E075C04" w:rsidR="009A49FB" w:rsidRPr="00A37BE1" w:rsidRDefault="009A49FB">
    <w:pPr>
      <w:pStyle w:val="Footer"/>
      <w:jc w:val="right"/>
      <w:rPr>
        <w:i/>
      </w:rPr>
    </w:pPr>
    <w:r w:rsidRPr="00A37BE1">
      <w:rPr>
        <w:i/>
      </w:rPr>
      <w:t xml:space="preserve">Page </w:t>
    </w:r>
    <w:sdt>
      <w:sdtPr>
        <w:rPr>
          <w:i/>
        </w:rPr>
        <w:id w:val="58943819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A37BE1">
          <w:rPr>
            <w:i/>
          </w:rPr>
          <w:fldChar w:fldCharType="begin"/>
        </w:r>
        <w:r w:rsidRPr="00A37BE1">
          <w:rPr>
            <w:i/>
          </w:rPr>
          <w:instrText xml:space="preserve"> PAGE   \* MERGEFORMAT </w:instrText>
        </w:r>
        <w:r w:rsidRPr="00A37BE1">
          <w:rPr>
            <w:i/>
          </w:rPr>
          <w:fldChar w:fldCharType="separate"/>
        </w:r>
        <w:r w:rsidR="002C1C93">
          <w:rPr>
            <w:i/>
            <w:noProof/>
          </w:rPr>
          <w:t>84</w:t>
        </w:r>
        <w:r w:rsidRPr="00A37BE1">
          <w:rPr>
            <w:i/>
            <w:noProof/>
          </w:rPr>
          <w:fldChar w:fldCharType="end"/>
        </w:r>
      </w:sdtContent>
    </w:sdt>
  </w:p>
  <w:p w14:paraId="1C7CC1A8" w14:textId="77777777" w:rsidR="009A49FB" w:rsidRPr="00A37BE1" w:rsidRDefault="009A49FB">
    <w:pPr>
      <w:pStyle w:val="Footer"/>
      <w:rPr>
        <w:i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09245F4" w14:textId="77777777" w:rsidR="00FD36DB" w:rsidRDefault="00FD36DB" w:rsidP="00ED72BA">
      <w:pPr>
        <w:spacing w:after="0" w:line="240" w:lineRule="auto"/>
      </w:pPr>
      <w:r>
        <w:separator/>
      </w:r>
    </w:p>
  </w:footnote>
  <w:footnote w:type="continuationSeparator" w:id="0">
    <w:p w14:paraId="57598BC0" w14:textId="77777777" w:rsidR="00FD36DB" w:rsidRDefault="00FD36DB" w:rsidP="00ED72BA">
      <w:pPr>
        <w:spacing w:after="0" w:line="240" w:lineRule="auto"/>
      </w:pPr>
      <w:r>
        <w:continuationSeparator/>
      </w:r>
    </w:p>
  </w:footnote>
  <w:footnote w:id="1">
    <w:p w14:paraId="7FC5319C" w14:textId="77777777" w:rsidR="009A49FB" w:rsidRDefault="009A49FB" w:rsidP="00726FC8">
      <w:pPr>
        <w:pStyle w:val="FootnoteText"/>
        <w:rPr>
          <w:rFonts w:cstheme="minorHAnsi"/>
        </w:rPr>
      </w:pPr>
      <w:r>
        <w:rPr>
          <w:rStyle w:val="FootnoteReference"/>
        </w:rPr>
        <w:footnoteRef/>
      </w:r>
      <w:r>
        <w:t xml:space="preserve"> “</w:t>
      </w:r>
      <w:r>
        <w:rPr>
          <w:rFonts w:cstheme="minorHAnsi"/>
        </w:rPr>
        <w:t>MOU (</w:t>
      </w:r>
      <w:r w:rsidRPr="002F208E">
        <w:rPr>
          <w:rFonts w:cstheme="minorHAnsi"/>
          <w:i/>
        </w:rPr>
        <w:t>Memorandum of understanding</w:t>
      </w:r>
      <w:r>
        <w:rPr>
          <w:rFonts w:cstheme="minorHAnsi"/>
          <w:i/>
        </w:rPr>
        <w:t>)”</w:t>
      </w:r>
      <w:r w:rsidRPr="00122A67">
        <w:rPr>
          <w:rFonts w:cstheme="minorHAnsi"/>
        </w:rPr>
        <w:t xml:space="preserve"> </w:t>
      </w:r>
      <w:r w:rsidRPr="0016357B">
        <w:rPr>
          <w:rFonts w:cstheme="minorHAnsi"/>
        </w:rPr>
        <w:t>mea</w:t>
      </w:r>
      <w:r>
        <w:rPr>
          <w:rFonts w:cstheme="minorHAnsi"/>
        </w:rPr>
        <w:t>ns</w:t>
      </w:r>
      <w:r w:rsidRPr="0016357B">
        <w:rPr>
          <w:rFonts w:cstheme="minorHAnsi"/>
        </w:rPr>
        <w:t xml:space="preserve"> </w:t>
      </w:r>
      <w:r>
        <w:rPr>
          <w:rFonts w:cstheme="minorHAnsi"/>
        </w:rPr>
        <w:t>“</w:t>
      </w:r>
      <w:r w:rsidRPr="0016357B">
        <w:rPr>
          <w:rFonts w:cstheme="minorHAnsi"/>
        </w:rPr>
        <w:t>a document that describes the broad outlines of an agreement that two or more parties have reached</w:t>
      </w:r>
      <w:r>
        <w:rPr>
          <w:rFonts w:cstheme="minorHAnsi"/>
        </w:rPr>
        <w:t>”.</w:t>
      </w:r>
    </w:p>
    <w:p w14:paraId="4B0D3A89" w14:textId="77777777" w:rsidR="009A49FB" w:rsidRPr="000B7175" w:rsidRDefault="009A49FB" w:rsidP="00726FC8">
      <w:pPr>
        <w:pStyle w:val="FootnoteText"/>
        <w:rPr>
          <w:rFonts w:cstheme="minorHAnsi"/>
        </w:rPr>
      </w:pPr>
      <w:r w:rsidRPr="000B7175">
        <w:rPr>
          <w:rFonts w:cstheme="minorHAnsi"/>
          <w:color w:val="000000"/>
          <w:shd w:val="clear" w:color="auto" w:fill="FFFFFF"/>
        </w:rPr>
        <w:t>Kenton, W., 2021. </w:t>
      </w:r>
      <w:r w:rsidRPr="000B7175">
        <w:rPr>
          <w:rFonts w:cstheme="minorHAnsi"/>
          <w:i/>
          <w:iCs/>
          <w:color w:val="000000"/>
          <w:shd w:val="clear" w:color="auto" w:fill="FFFFFF"/>
        </w:rPr>
        <w:t>Memorandum of Understanding (MOU): What You Need to Know</w:t>
      </w:r>
      <w:r w:rsidRPr="000B7175">
        <w:rPr>
          <w:rFonts w:cstheme="minorHAnsi"/>
          <w:color w:val="000000"/>
          <w:shd w:val="clear" w:color="auto" w:fill="FFFFFF"/>
        </w:rPr>
        <w:t>. [online] Investopedia. Available at: &lt;https://www.investopedia.com/terms/m/mou.asp&gt;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917180" w14:textId="45346260" w:rsidR="009A49FB" w:rsidRDefault="009A49FB">
    <w:pPr>
      <w:pStyle w:val="Header"/>
    </w:pPr>
    <w:r w:rsidRPr="00683264">
      <w:rPr>
        <w:i/>
      </w:rPr>
      <w:t>Sales Management System for Major Educat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DD260C"/>
    <w:multiLevelType w:val="hybridMultilevel"/>
    <w:tmpl w:val="EE7A72B2"/>
    <w:lvl w:ilvl="0" w:tplc="0D3ADE12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264F1"/>
    <w:multiLevelType w:val="hybridMultilevel"/>
    <w:tmpl w:val="7EB8DF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8D58D5"/>
    <w:multiLevelType w:val="hybridMultilevel"/>
    <w:tmpl w:val="62560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44F82"/>
    <w:multiLevelType w:val="hybridMultilevel"/>
    <w:tmpl w:val="84C86002"/>
    <w:lvl w:ilvl="0" w:tplc="2BCC9CB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364E3E"/>
    <w:multiLevelType w:val="hybridMultilevel"/>
    <w:tmpl w:val="E45AE100"/>
    <w:lvl w:ilvl="0" w:tplc="4E686284">
      <w:start w:val="1"/>
      <w:numFmt w:val="lowerLetter"/>
      <w:pStyle w:val="Heading4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8D1D52"/>
    <w:multiLevelType w:val="hybridMultilevel"/>
    <w:tmpl w:val="222C5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0E3DA5"/>
    <w:multiLevelType w:val="hybridMultilevel"/>
    <w:tmpl w:val="4E347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B4FC8"/>
    <w:multiLevelType w:val="multilevel"/>
    <w:tmpl w:val="405A3948"/>
    <w:lvl w:ilvl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2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96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68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7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1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840" w:hanging="2160"/>
      </w:pPr>
      <w:rPr>
        <w:rFonts w:hint="default"/>
      </w:rPr>
    </w:lvl>
  </w:abstractNum>
  <w:abstractNum w:abstractNumId="8" w15:restartNumberingAfterBreak="0">
    <w:nsid w:val="267E6C2F"/>
    <w:multiLevelType w:val="hybridMultilevel"/>
    <w:tmpl w:val="85CC517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9C5DD5"/>
    <w:multiLevelType w:val="multilevel"/>
    <w:tmpl w:val="D9F634F4"/>
    <w:lvl w:ilvl="0">
      <w:start w:val="2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0" w15:restartNumberingAfterBreak="0">
    <w:nsid w:val="35B63A53"/>
    <w:multiLevelType w:val="hybridMultilevel"/>
    <w:tmpl w:val="686A38AA"/>
    <w:lvl w:ilvl="0" w:tplc="04090001">
      <w:start w:val="1"/>
      <w:numFmt w:val="bullet"/>
      <w:lvlText w:val=""/>
      <w:lvlJc w:val="left"/>
      <w:pPr>
        <w:ind w:left="11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8" w:hanging="360"/>
      </w:pPr>
      <w:rPr>
        <w:rFonts w:ascii="Wingdings" w:hAnsi="Wingdings" w:hint="default"/>
      </w:rPr>
    </w:lvl>
  </w:abstractNum>
  <w:abstractNum w:abstractNumId="11" w15:restartNumberingAfterBreak="0">
    <w:nsid w:val="382B00A9"/>
    <w:multiLevelType w:val="hybridMultilevel"/>
    <w:tmpl w:val="2648E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AD0237"/>
    <w:multiLevelType w:val="hybridMultilevel"/>
    <w:tmpl w:val="432C7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6E0F65"/>
    <w:multiLevelType w:val="hybridMultilevel"/>
    <w:tmpl w:val="E102A656"/>
    <w:lvl w:ilvl="0" w:tplc="4B8CB4B4">
      <w:start w:val="40"/>
      <w:numFmt w:val="decimal"/>
      <w:lvlText w:val="%1&gt;"/>
      <w:lvlJc w:val="left"/>
      <w:pPr>
        <w:ind w:left="720" w:hanging="360"/>
      </w:pPr>
      <w:rPr>
        <w:rFonts w:eastAsia="Times New Roman" w:hint="default"/>
        <w:i/>
        <w:color w:val="7F7F7F" w:themeColor="text1" w:themeTint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521C4D"/>
    <w:multiLevelType w:val="hybridMultilevel"/>
    <w:tmpl w:val="FD540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B516BB"/>
    <w:multiLevelType w:val="hybridMultilevel"/>
    <w:tmpl w:val="65CCA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153746"/>
    <w:multiLevelType w:val="hybridMultilevel"/>
    <w:tmpl w:val="5DC6E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41370"/>
    <w:multiLevelType w:val="hybridMultilevel"/>
    <w:tmpl w:val="B4D6F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63673D"/>
    <w:multiLevelType w:val="hybridMultilevel"/>
    <w:tmpl w:val="BA0C08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E46785"/>
    <w:multiLevelType w:val="hybridMultilevel"/>
    <w:tmpl w:val="4014B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426158"/>
    <w:multiLevelType w:val="hybridMultilevel"/>
    <w:tmpl w:val="0C7400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411C39"/>
    <w:multiLevelType w:val="hybridMultilevel"/>
    <w:tmpl w:val="F9AA7544"/>
    <w:lvl w:ilvl="0" w:tplc="04090001">
      <w:start w:val="1"/>
      <w:numFmt w:val="bullet"/>
      <w:lvlText w:val=""/>
      <w:lvlJc w:val="left"/>
      <w:pPr>
        <w:ind w:left="88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1" w:hanging="360"/>
      </w:pPr>
      <w:rPr>
        <w:rFonts w:ascii="Wingdings" w:hAnsi="Wingdings" w:hint="default"/>
      </w:rPr>
    </w:lvl>
  </w:abstractNum>
  <w:abstractNum w:abstractNumId="22" w15:restartNumberingAfterBreak="0">
    <w:nsid w:val="54260431"/>
    <w:multiLevelType w:val="hybridMultilevel"/>
    <w:tmpl w:val="EA985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B56C04"/>
    <w:multiLevelType w:val="hybridMultilevel"/>
    <w:tmpl w:val="64347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62C25C0"/>
    <w:multiLevelType w:val="hybridMultilevel"/>
    <w:tmpl w:val="031C8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154411"/>
    <w:multiLevelType w:val="hybridMultilevel"/>
    <w:tmpl w:val="00F4D958"/>
    <w:lvl w:ilvl="0" w:tplc="18CEFBF6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592696"/>
    <w:multiLevelType w:val="hybridMultilevel"/>
    <w:tmpl w:val="5074E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44F9F0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F334DA"/>
    <w:multiLevelType w:val="hybridMultilevel"/>
    <w:tmpl w:val="A1060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9A1839"/>
    <w:multiLevelType w:val="hybridMultilevel"/>
    <w:tmpl w:val="9AE4C6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EF41E5"/>
    <w:multiLevelType w:val="hybridMultilevel"/>
    <w:tmpl w:val="61BA9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521BB7"/>
    <w:multiLevelType w:val="hybridMultilevel"/>
    <w:tmpl w:val="C89EDBB0"/>
    <w:lvl w:ilvl="0" w:tplc="DF487B7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A22170"/>
    <w:multiLevelType w:val="hybridMultilevel"/>
    <w:tmpl w:val="12582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4"/>
  </w:num>
  <w:num w:numId="3">
    <w:abstractNumId w:val="8"/>
  </w:num>
  <w:num w:numId="4">
    <w:abstractNumId w:val="3"/>
  </w:num>
  <w:num w:numId="5">
    <w:abstractNumId w:val="9"/>
  </w:num>
  <w:num w:numId="6">
    <w:abstractNumId w:val="7"/>
  </w:num>
  <w:num w:numId="7">
    <w:abstractNumId w:val="20"/>
  </w:num>
  <w:num w:numId="8">
    <w:abstractNumId w:val="25"/>
  </w:num>
  <w:num w:numId="9">
    <w:abstractNumId w:val="6"/>
  </w:num>
  <w:num w:numId="10">
    <w:abstractNumId w:val="10"/>
  </w:num>
  <w:num w:numId="11">
    <w:abstractNumId w:val="17"/>
  </w:num>
  <w:num w:numId="12">
    <w:abstractNumId w:val="11"/>
  </w:num>
  <w:num w:numId="13">
    <w:abstractNumId w:val="21"/>
  </w:num>
  <w:num w:numId="14">
    <w:abstractNumId w:val="31"/>
  </w:num>
  <w:num w:numId="15">
    <w:abstractNumId w:val="19"/>
  </w:num>
  <w:num w:numId="16">
    <w:abstractNumId w:val="26"/>
  </w:num>
  <w:num w:numId="17">
    <w:abstractNumId w:val="30"/>
  </w:num>
  <w:num w:numId="18">
    <w:abstractNumId w:val="4"/>
  </w:num>
  <w:num w:numId="19">
    <w:abstractNumId w:val="4"/>
    <w:lvlOverride w:ilvl="0">
      <w:startOverride w:val="1"/>
    </w:lvlOverride>
  </w:num>
  <w:num w:numId="20">
    <w:abstractNumId w:val="5"/>
  </w:num>
  <w:num w:numId="21">
    <w:abstractNumId w:val="4"/>
    <w:lvlOverride w:ilvl="0">
      <w:startOverride w:val="1"/>
    </w:lvlOverride>
  </w:num>
  <w:num w:numId="22">
    <w:abstractNumId w:val="29"/>
  </w:num>
  <w:num w:numId="23">
    <w:abstractNumId w:val="1"/>
  </w:num>
  <w:num w:numId="24">
    <w:abstractNumId w:val="22"/>
  </w:num>
  <w:num w:numId="25">
    <w:abstractNumId w:val="2"/>
  </w:num>
  <w:num w:numId="26">
    <w:abstractNumId w:val="27"/>
  </w:num>
  <w:num w:numId="27">
    <w:abstractNumId w:val="4"/>
    <w:lvlOverride w:ilvl="0">
      <w:startOverride w:val="1"/>
    </w:lvlOverride>
  </w:num>
  <w:num w:numId="28">
    <w:abstractNumId w:val="4"/>
  </w:num>
  <w:num w:numId="29">
    <w:abstractNumId w:val="18"/>
  </w:num>
  <w:num w:numId="30">
    <w:abstractNumId w:val="4"/>
    <w:lvlOverride w:ilvl="0">
      <w:startOverride w:val="1"/>
    </w:lvlOverride>
  </w:num>
  <w:num w:numId="31">
    <w:abstractNumId w:val="0"/>
  </w:num>
  <w:num w:numId="32">
    <w:abstractNumId w:val="12"/>
  </w:num>
  <w:num w:numId="33">
    <w:abstractNumId w:val="28"/>
  </w:num>
  <w:num w:numId="34">
    <w:abstractNumId w:val="16"/>
  </w:num>
  <w:num w:numId="35">
    <w:abstractNumId w:val="24"/>
  </w:num>
  <w:num w:numId="36">
    <w:abstractNumId w:val="23"/>
  </w:num>
  <w:num w:numId="37">
    <w:abstractNumId w:val="4"/>
    <w:lvlOverride w:ilvl="0">
      <w:startOverride w:val="1"/>
    </w:lvlOverride>
  </w:num>
  <w:num w:numId="38">
    <w:abstractNumId w:val="4"/>
    <w:lvlOverride w:ilvl="0">
      <w:startOverride w:val="1"/>
    </w:lvlOverride>
  </w:num>
  <w:num w:numId="39">
    <w:abstractNumId w:val="4"/>
  </w:num>
  <w:num w:numId="40">
    <w:abstractNumId w:val="4"/>
  </w:num>
  <w:num w:numId="41">
    <w:abstractNumId w:val="13"/>
  </w:num>
  <w:num w:numId="42">
    <w:abstractNumId w:val="4"/>
    <w:lvlOverride w:ilvl="0">
      <w:startOverride w:val="1"/>
    </w:lvlOverride>
  </w:num>
  <w:num w:numId="43">
    <w:abstractNumId w:val="4"/>
    <w:lvlOverride w:ilvl="0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3NDU3sjAxMrIwMzRW0lEKTi0uzszPAykwMq4FAO8OPYMtAAAA"/>
  </w:docVars>
  <w:rsids>
    <w:rsidRoot w:val="00B44E27"/>
    <w:rsid w:val="000002D5"/>
    <w:rsid w:val="0000236C"/>
    <w:rsid w:val="00004D50"/>
    <w:rsid w:val="000052E6"/>
    <w:rsid w:val="00005327"/>
    <w:rsid w:val="000062E4"/>
    <w:rsid w:val="000108FA"/>
    <w:rsid w:val="00012FF2"/>
    <w:rsid w:val="00013154"/>
    <w:rsid w:val="000228A2"/>
    <w:rsid w:val="00024073"/>
    <w:rsid w:val="00024CA8"/>
    <w:rsid w:val="000267C2"/>
    <w:rsid w:val="00031ECA"/>
    <w:rsid w:val="000324ED"/>
    <w:rsid w:val="000329B0"/>
    <w:rsid w:val="00032C91"/>
    <w:rsid w:val="00035CDB"/>
    <w:rsid w:val="0004235E"/>
    <w:rsid w:val="000432B2"/>
    <w:rsid w:val="00043ECF"/>
    <w:rsid w:val="000454E7"/>
    <w:rsid w:val="00046065"/>
    <w:rsid w:val="00046B48"/>
    <w:rsid w:val="00050D1B"/>
    <w:rsid w:val="0005124F"/>
    <w:rsid w:val="0005781B"/>
    <w:rsid w:val="00061B74"/>
    <w:rsid w:val="00061C02"/>
    <w:rsid w:val="00065667"/>
    <w:rsid w:val="000666A6"/>
    <w:rsid w:val="00070875"/>
    <w:rsid w:val="00072EFB"/>
    <w:rsid w:val="00073D63"/>
    <w:rsid w:val="00075267"/>
    <w:rsid w:val="00075609"/>
    <w:rsid w:val="00075C19"/>
    <w:rsid w:val="00076F29"/>
    <w:rsid w:val="00077D80"/>
    <w:rsid w:val="00077E84"/>
    <w:rsid w:val="00084244"/>
    <w:rsid w:val="000865E6"/>
    <w:rsid w:val="00091856"/>
    <w:rsid w:val="00091F2A"/>
    <w:rsid w:val="000920E2"/>
    <w:rsid w:val="000959C7"/>
    <w:rsid w:val="000A1564"/>
    <w:rsid w:val="000A2333"/>
    <w:rsid w:val="000A413D"/>
    <w:rsid w:val="000A45D9"/>
    <w:rsid w:val="000A6F22"/>
    <w:rsid w:val="000A7584"/>
    <w:rsid w:val="000A7F53"/>
    <w:rsid w:val="000B0778"/>
    <w:rsid w:val="000B094E"/>
    <w:rsid w:val="000B169A"/>
    <w:rsid w:val="000B2030"/>
    <w:rsid w:val="000B39CC"/>
    <w:rsid w:val="000B4EA5"/>
    <w:rsid w:val="000B56B3"/>
    <w:rsid w:val="000B6CF5"/>
    <w:rsid w:val="000B7175"/>
    <w:rsid w:val="000C5046"/>
    <w:rsid w:val="000C5352"/>
    <w:rsid w:val="000C66DB"/>
    <w:rsid w:val="000D07DE"/>
    <w:rsid w:val="000D086A"/>
    <w:rsid w:val="000D278C"/>
    <w:rsid w:val="000D27DB"/>
    <w:rsid w:val="000D344F"/>
    <w:rsid w:val="000D3676"/>
    <w:rsid w:val="000D431B"/>
    <w:rsid w:val="000D51E8"/>
    <w:rsid w:val="000D5BCB"/>
    <w:rsid w:val="000E03BD"/>
    <w:rsid w:val="000E0BEF"/>
    <w:rsid w:val="000E2E41"/>
    <w:rsid w:val="000E3090"/>
    <w:rsid w:val="000E3593"/>
    <w:rsid w:val="000E4FF2"/>
    <w:rsid w:val="000E5584"/>
    <w:rsid w:val="000E57F1"/>
    <w:rsid w:val="000E69F8"/>
    <w:rsid w:val="000F11B6"/>
    <w:rsid w:val="000F1C23"/>
    <w:rsid w:val="000F312C"/>
    <w:rsid w:val="000F38B3"/>
    <w:rsid w:val="000F3A31"/>
    <w:rsid w:val="000F4590"/>
    <w:rsid w:val="000F5E86"/>
    <w:rsid w:val="0010181F"/>
    <w:rsid w:val="00101875"/>
    <w:rsid w:val="0010266E"/>
    <w:rsid w:val="0010297E"/>
    <w:rsid w:val="00115B0B"/>
    <w:rsid w:val="001160D1"/>
    <w:rsid w:val="00116DBE"/>
    <w:rsid w:val="00117FF3"/>
    <w:rsid w:val="00122A67"/>
    <w:rsid w:val="001231B1"/>
    <w:rsid w:val="0012563F"/>
    <w:rsid w:val="00125DEA"/>
    <w:rsid w:val="001312A7"/>
    <w:rsid w:val="00131680"/>
    <w:rsid w:val="0013169A"/>
    <w:rsid w:val="0013358B"/>
    <w:rsid w:val="00134DBB"/>
    <w:rsid w:val="00136364"/>
    <w:rsid w:val="00137A15"/>
    <w:rsid w:val="001401FC"/>
    <w:rsid w:val="001402CA"/>
    <w:rsid w:val="001403EB"/>
    <w:rsid w:val="00141007"/>
    <w:rsid w:val="001425EF"/>
    <w:rsid w:val="001445F9"/>
    <w:rsid w:val="00145793"/>
    <w:rsid w:val="0014587B"/>
    <w:rsid w:val="00146427"/>
    <w:rsid w:val="001475A9"/>
    <w:rsid w:val="00150BBE"/>
    <w:rsid w:val="00150DEC"/>
    <w:rsid w:val="00150E90"/>
    <w:rsid w:val="001521B9"/>
    <w:rsid w:val="0015305A"/>
    <w:rsid w:val="00154ACF"/>
    <w:rsid w:val="00155E22"/>
    <w:rsid w:val="00156B4A"/>
    <w:rsid w:val="001608C3"/>
    <w:rsid w:val="00160B78"/>
    <w:rsid w:val="00162EB8"/>
    <w:rsid w:val="0016357B"/>
    <w:rsid w:val="00163C17"/>
    <w:rsid w:val="00165D8C"/>
    <w:rsid w:val="0016673C"/>
    <w:rsid w:val="0017013A"/>
    <w:rsid w:val="00172EA0"/>
    <w:rsid w:val="001733E1"/>
    <w:rsid w:val="001771F7"/>
    <w:rsid w:val="00180487"/>
    <w:rsid w:val="00180B72"/>
    <w:rsid w:val="0018210D"/>
    <w:rsid w:val="001826BE"/>
    <w:rsid w:val="00182A80"/>
    <w:rsid w:val="0018536D"/>
    <w:rsid w:val="001862CD"/>
    <w:rsid w:val="00186823"/>
    <w:rsid w:val="00194DF4"/>
    <w:rsid w:val="00195532"/>
    <w:rsid w:val="00196081"/>
    <w:rsid w:val="001A0029"/>
    <w:rsid w:val="001A20C1"/>
    <w:rsid w:val="001A3142"/>
    <w:rsid w:val="001A5311"/>
    <w:rsid w:val="001A5815"/>
    <w:rsid w:val="001A678A"/>
    <w:rsid w:val="001A7568"/>
    <w:rsid w:val="001B1B54"/>
    <w:rsid w:val="001B7098"/>
    <w:rsid w:val="001B7390"/>
    <w:rsid w:val="001C0A0C"/>
    <w:rsid w:val="001C0D23"/>
    <w:rsid w:val="001C0E1B"/>
    <w:rsid w:val="001C177C"/>
    <w:rsid w:val="001C3A01"/>
    <w:rsid w:val="001C48C0"/>
    <w:rsid w:val="001C4CF9"/>
    <w:rsid w:val="001C5421"/>
    <w:rsid w:val="001C5F88"/>
    <w:rsid w:val="001C615E"/>
    <w:rsid w:val="001D0B1E"/>
    <w:rsid w:val="001D1501"/>
    <w:rsid w:val="001D3B23"/>
    <w:rsid w:val="001D3BE6"/>
    <w:rsid w:val="001D4F4F"/>
    <w:rsid w:val="001D5299"/>
    <w:rsid w:val="001D6A02"/>
    <w:rsid w:val="001D6E77"/>
    <w:rsid w:val="001E1F4F"/>
    <w:rsid w:val="001E26DC"/>
    <w:rsid w:val="001E7F32"/>
    <w:rsid w:val="001F1C1F"/>
    <w:rsid w:val="001F3091"/>
    <w:rsid w:val="001F521A"/>
    <w:rsid w:val="001F628A"/>
    <w:rsid w:val="001F6E50"/>
    <w:rsid w:val="001F6E87"/>
    <w:rsid w:val="00201D16"/>
    <w:rsid w:val="0020385F"/>
    <w:rsid w:val="00204CE4"/>
    <w:rsid w:val="002071F8"/>
    <w:rsid w:val="002107F0"/>
    <w:rsid w:val="00212043"/>
    <w:rsid w:val="0021210B"/>
    <w:rsid w:val="002122CE"/>
    <w:rsid w:val="00216026"/>
    <w:rsid w:val="00220C57"/>
    <w:rsid w:val="00223757"/>
    <w:rsid w:val="002246D4"/>
    <w:rsid w:val="0022470E"/>
    <w:rsid w:val="00224D2B"/>
    <w:rsid w:val="00225EA0"/>
    <w:rsid w:val="00226691"/>
    <w:rsid w:val="00227D1E"/>
    <w:rsid w:val="002304AB"/>
    <w:rsid w:val="002310DC"/>
    <w:rsid w:val="00231198"/>
    <w:rsid w:val="00231F61"/>
    <w:rsid w:val="00233524"/>
    <w:rsid w:val="00233AC3"/>
    <w:rsid w:val="00235E5E"/>
    <w:rsid w:val="00235E67"/>
    <w:rsid w:val="00237058"/>
    <w:rsid w:val="0023711D"/>
    <w:rsid w:val="00240131"/>
    <w:rsid w:val="00240D83"/>
    <w:rsid w:val="00240FF8"/>
    <w:rsid w:val="0024210D"/>
    <w:rsid w:val="00242AE1"/>
    <w:rsid w:val="00243A02"/>
    <w:rsid w:val="00243E9B"/>
    <w:rsid w:val="00245353"/>
    <w:rsid w:val="00247816"/>
    <w:rsid w:val="00247DAF"/>
    <w:rsid w:val="002501F1"/>
    <w:rsid w:val="00250282"/>
    <w:rsid w:val="00252176"/>
    <w:rsid w:val="00253507"/>
    <w:rsid w:val="00254047"/>
    <w:rsid w:val="00255931"/>
    <w:rsid w:val="00256BB7"/>
    <w:rsid w:val="00257358"/>
    <w:rsid w:val="00257BCB"/>
    <w:rsid w:val="00260040"/>
    <w:rsid w:val="00263909"/>
    <w:rsid w:val="00263971"/>
    <w:rsid w:val="00266394"/>
    <w:rsid w:val="00270522"/>
    <w:rsid w:val="0027058B"/>
    <w:rsid w:val="00270F9E"/>
    <w:rsid w:val="00271E71"/>
    <w:rsid w:val="002730F0"/>
    <w:rsid w:val="0027368E"/>
    <w:rsid w:val="002744B4"/>
    <w:rsid w:val="002752F5"/>
    <w:rsid w:val="002755C7"/>
    <w:rsid w:val="00276DAB"/>
    <w:rsid w:val="00276DB6"/>
    <w:rsid w:val="002775E9"/>
    <w:rsid w:val="00280685"/>
    <w:rsid w:val="00285116"/>
    <w:rsid w:val="0028657E"/>
    <w:rsid w:val="0029020A"/>
    <w:rsid w:val="0029115B"/>
    <w:rsid w:val="00294C2B"/>
    <w:rsid w:val="002A227C"/>
    <w:rsid w:val="002B08F7"/>
    <w:rsid w:val="002B336B"/>
    <w:rsid w:val="002B3F9A"/>
    <w:rsid w:val="002B734E"/>
    <w:rsid w:val="002B761B"/>
    <w:rsid w:val="002C0A32"/>
    <w:rsid w:val="002C1C93"/>
    <w:rsid w:val="002C4ED1"/>
    <w:rsid w:val="002C6394"/>
    <w:rsid w:val="002D255E"/>
    <w:rsid w:val="002D2565"/>
    <w:rsid w:val="002D3540"/>
    <w:rsid w:val="002D4A32"/>
    <w:rsid w:val="002D6675"/>
    <w:rsid w:val="002D7A79"/>
    <w:rsid w:val="002E16F5"/>
    <w:rsid w:val="002E1D13"/>
    <w:rsid w:val="002E2431"/>
    <w:rsid w:val="002E26A9"/>
    <w:rsid w:val="002E4327"/>
    <w:rsid w:val="002E61B6"/>
    <w:rsid w:val="002E6C7C"/>
    <w:rsid w:val="002E791D"/>
    <w:rsid w:val="002E795A"/>
    <w:rsid w:val="002F053B"/>
    <w:rsid w:val="002F15B4"/>
    <w:rsid w:val="002F19BA"/>
    <w:rsid w:val="002F208E"/>
    <w:rsid w:val="002F2490"/>
    <w:rsid w:val="002F4E62"/>
    <w:rsid w:val="002F5CFD"/>
    <w:rsid w:val="00300637"/>
    <w:rsid w:val="00301F79"/>
    <w:rsid w:val="00302638"/>
    <w:rsid w:val="00302CE2"/>
    <w:rsid w:val="003035B9"/>
    <w:rsid w:val="00304441"/>
    <w:rsid w:val="00305CBB"/>
    <w:rsid w:val="00305F85"/>
    <w:rsid w:val="00305FFD"/>
    <w:rsid w:val="00315B13"/>
    <w:rsid w:val="00316894"/>
    <w:rsid w:val="00316AE5"/>
    <w:rsid w:val="00320C18"/>
    <w:rsid w:val="00322A9C"/>
    <w:rsid w:val="00323D2E"/>
    <w:rsid w:val="003269C6"/>
    <w:rsid w:val="00330470"/>
    <w:rsid w:val="00331817"/>
    <w:rsid w:val="00333094"/>
    <w:rsid w:val="00333457"/>
    <w:rsid w:val="00333956"/>
    <w:rsid w:val="00334B2F"/>
    <w:rsid w:val="00341F3D"/>
    <w:rsid w:val="00344C3E"/>
    <w:rsid w:val="00345270"/>
    <w:rsid w:val="0034573A"/>
    <w:rsid w:val="00345C57"/>
    <w:rsid w:val="00350175"/>
    <w:rsid w:val="00352815"/>
    <w:rsid w:val="003551AE"/>
    <w:rsid w:val="00360035"/>
    <w:rsid w:val="00360188"/>
    <w:rsid w:val="00362E60"/>
    <w:rsid w:val="00362EBE"/>
    <w:rsid w:val="00363CBF"/>
    <w:rsid w:val="0036442C"/>
    <w:rsid w:val="00364950"/>
    <w:rsid w:val="00365193"/>
    <w:rsid w:val="003657F7"/>
    <w:rsid w:val="003708AB"/>
    <w:rsid w:val="003723C9"/>
    <w:rsid w:val="0037543F"/>
    <w:rsid w:val="00376F32"/>
    <w:rsid w:val="003836CE"/>
    <w:rsid w:val="00383AD3"/>
    <w:rsid w:val="003851DE"/>
    <w:rsid w:val="00385A65"/>
    <w:rsid w:val="0039121B"/>
    <w:rsid w:val="003918B1"/>
    <w:rsid w:val="00392C19"/>
    <w:rsid w:val="003934A4"/>
    <w:rsid w:val="003946ED"/>
    <w:rsid w:val="00395728"/>
    <w:rsid w:val="00396AF3"/>
    <w:rsid w:val="00397F63"/>
    <w:rsid w:val="00397FAD"/>
    <w:rsid w:val="003A2789"/>
    <w:rsid w:val="003A4CCC"/>
    <w:rsid w:val="003A5B39"/>
    <w:rsid w:val="003B2F12"/>
    <w:rsid w:val="003B38BB"/>
    <w:rsid w:val="003B4C35"/>
    <w:rsid w:val="003B4CA5"/>
    <w:rsid w:val="003B6F4D"/>
    <w:rsid w:val="003C2290"/>
    <w:rsid w:val="003C337C"/>
    <w:rsid w:val="003C39C9"/>
    <w:rsid w:val="003C43A3"/>
    <w:rsid w:val="003C56FF"/>
    <w:rsid w:val="003C7099"/>
    <w:rsid w:val="003C7B10"/>
    <w:rsid w:val="003D05DF"/>
    <w:rsid w:val="003D087B"/>
    <w:rsid w:val="003D0FF7"/>
    <w:rsid w:val="003D2B7D"/>
    <w:rsid w:val="003D32F1"/>
    <w:rsid w:val="003D4B04"/>
    <w:rsid w:val="003D5A14"/>
    <w:rsid w:val="003E36F4"/>
    <w:rsid w:val="003E54C6"/>
    <w:rsid w:val="003E62DE"/>
    <w:rsid w:val="003E70DB"/>
    <w:rsid w:val="003F01C3"/>
    <w:rsid w:val="003F0B92"/>
    <w:rsid w:val="003F79EA"/>
    <w:rsid w:val="00400AB5"/>
    <w:rsid w:val="00400C7F"/>
    <w:rsid w:val="00400E43"/>
    <w:rsid w:val="004011F0"/>
    <w:rsid w:val="00403B9F"/>
    <w:rsid w:val="00404EFE"/>
    <w:rsid w:val="0041082E"/>
    <w:rsid w:val="004118E2"/>
    <w:rsid w:val="00411E34"/>
    <w:rsid w:val="00412CF3"/>
    <w:rsid w:val="004140FD"/>
    <w:rsid w:val="00415DFA"/>
    <w:rsid w:val="00416373"/>
    <w:rsid w:val="00416521"/>
    <w:rsid w:val="00420250"/>
    <w:rsid w:val="0042073A"/>
    <w:rsid w:val="00421D20"/>
    <w:rsid w:val="00422624"/>
    <w:rsid w:val="00422E6D"/>
    <w:rsid w:val="004257DD"/>
    <w:rsid w:val="00426EE9"/>
    <w:rsid w:val="0042770C"/>
    <w:rsid w:val="00430A2E"/>
    <w:rsid w:val="00430A83"/>
    <w:rsid w:val="00430D5B"/>
    <w:rsid w:val="00432095"/>
    <w:rsid w:val="00432BB4"/>
    <w:rsid w:val="00433042"/>
    <w:rsid w:val="00434013"/>
    <w:rsid w:val="00435973"/>
    <w:rsid w:val="00440055"/>
    <w:rsid w:val="00440339"/>
    <w:rsid w:val="004419C7"/>
    <w:rsid w:val="00441D8C"/>
    <w:rsid w:val="004421EC"/>
    <w:rsid w:val="004454B8"/>
    <w:rsid w:val="004457E3"/>
    <w:rsid w:val="00447E57"/>
    <w:rsid w:val="00450C7B"/>
    <w:rsid w:val="004512D2"/>
    <w:rsid w:val="00451822"/>
    <w:rsid w:val="00453BCC"/>
    <w:rsid w:val="0045558A"/>
    <w:rsid w:val="004562EE"/>
    <w:rsid w:val="00456328"/>
    <w:rsid w:val="00456C4F"/>
    <w:rsid w:val="00456E7A"/>
    <w:rsid w:val="004622B4"/>
    <w:rsid w:val="00462CE4"/>
    <w:rsid w:val="00463F1E"/>
    <w:rsid w:val="00464EB9"/>
    <w:rsid w:val="004651C6"/>
    <w:rsid w:val="00466469"/>
    <w:rsid w:val="0046747F"/>
    <w:rsid w:val="00467839"/>
    <w:rsid w:val="00470182"/>
    <w:rsid w:val="00470915"/>
    <w:rsid w:val="00472996"/>
    <w:rsid w:val="00472E98"/>
    <w:rsid w:val="004730FF"/>
    <w:rsid w:val="00473102"/>
    <w:rsid w:val="0047323D"/>
    <w:rsid w:val="00473656"/>
    <w:rsid w:val="00475E57"/>
    <w:rsid w:val="00476605"/>
    <w:rsid w:val="0047671E"/>
    <w:rsid w:val="00476F2A"/>
    <w:rsid w:val="004770B2"/>
    <w:rsid w:val="00477FBD"/>
    <w:rsid w:val="0048624B"/>
    <w:rsid w:val="004866DA"/>
    <w:rsid w:val="00486D2F"/>
    <w:rsid w:val="004909E6"/>
    <w:rsid w:val="00491A3D"/>
    <w:rsid w:val="0049231F"/>
    <w:rsid w:val="00494733"/>
    <w:rsid w:val="00495E14"/>
    <w:rsid w:val="004A0094"/>
    <w:rsid w:val="004A1D1D"/>
    <w:rsid w:val="004A3372"/>
    <w:rsid w:val="004A5DA8"/>
    <w:rsid w:val="004A6512"/>
    <w:rsid w:val="004A755C"/>
    <w:rsid w:val="004A7F67"/>
    <w:rsid w:val="004B0239"/>
    <w:rsid w:val="004B1B90"/>
    <w:rsid w:val="004B24FE"/>
    <w:rsid w:val="004B2EAC"/>
    <w:rsid w:val="004B37A3"/>
    <w:rsid w:val="004B3DBA"/>
    <w:rsid w:val="004B4F74"/>
    <w:rsid w:val="004B7886"/>
    <w:rsid w:val="004C02AC"/>
    <w:rsid w:val="004C14BB"/>
    <w:rsid w:val="004C2A51"/>
    <w:rsid w:val="004C3EF5"/>
    <w:rsid w:val="004C6E62"/>
    <w:rsid w:val="004D04EF"/>
    <w:rsid w:val="004D3131"/>
    <w:rsid w:val="004D438B"/>
    <w:rsid w:val="004D4A61"/>
    <w:rsid w:val="004E0A54"/>
    <w:rsid w:val="004E1BB1"/>
    <w:rsid w:val="004E1D7B"/>
    <w:rsid w:val="004E244F"/>
    <w:rsid w:val="004E2BD0"/>
    <w:rsid w:val="004E3DC3"/>
    <w:rsid w:val="004E487F"/>
    <w:rsid w:val="004E7854"/>
    <w:rsid w:val="004F647B"/>
    <w:rsid w:val="004F7625"/>
    <w:rsid w:val="00501DAC"/>
    <w:rsid w:val="005022E8"/>
    <w:rsid w:val="005027E1"/>
    <w:rsid w:val="00502D16"/>
    <w:rsid w:val="005049A0"/>
    <w:rsid w:val="00505B39"/>
    <w:rsid w:val="005071F8"/>
    <w:rsid w:val="00510A4F"/>
    <w:rsid w:val="00510B59"/>
    <w:rsid w:val="00510C87"/>
    <w:rsid w:val="00513BA9"/>
    <w:rsid w:val="0051490C"/>
    <w:rsid w:val="00514923"/>
    <w:rsid w:val="00514E4A"/>
    <w:rsid w:val="005163C7"/>
    <w:rsid w:val="00516CF0"/>
    <w:rsid w:val="00516D82"/>
    <w:rsid w:val="005200AB"/>
    <w:rsid w:val="0052407B"/>
    <w:rsid w:val="00526513"/>
    <w:rsid w:val="00526CFD"/>
    <w:rsid w:val="00532C25"/>
    <w:rsid w:val="00532F43"/>
    <w:rsid w:val="00534618"/>
    <w:rsid w:val="00535403"/>
    <w:rsid w:val="00535909"/>
    <w:rsid w:val="00536C52"/>
    <w:rsid w:val="00540BA5"/>
    <w:rsid w:val="00541879"/>
    <w:rsid w:val="00547D83"/>
    <w:rsid w:val="00550ADC"/>
    <w:rsid w:val="005528D3"/>
    <w:rsid w:val="005538C3"/>
    <w:rsid w:val="00553AB6"/>
    <w:rsid w:val="00554001"/>
    <w:rsid w:val="0055490E"/>
    <w:rsid w:val="00555233"/>
    <w:rsid w:val="00556E40"/>
    <w:rsid w:val="00557015"/>
    <w:rsid w:val="0056101B"/>
    <w:rsid w:val="00564887"/>
    <w:rsid w:val="00565EB0"/>
    <w:rsid w:val="0057072D"/>
    <w:rsid w:val="00570ACC"/>
    <w:rsid w:val="0057423B"/>
    <w:rsid w:val="00576304"/>
    <w:rsid w:val="00576533"/>
    <w:rsid w:val="00576681"/>
    <w:rsid w:val="005802CA"/>
    <w:rsid w:val="00580387"/>
    <w:rsid w:val="00580CE3"/>
    <w:rsid w:val="00580F08"/>
    <w:rsid w:val="00582459"/>
    <w:rsid w:val="00585C19"/>
    <w:rsid w:val="00592344"/>
    <w:rsid w:val="005934E9"/>
    <w:rsid w:val="00593E6F"/>
    <w:rsid w:val="00595BE7"/>
    <w:rsid w:val="005A354F"/>
    <w:rsid w:val="005A3F9A"/>
    <w:rsid w:val="005A5193"/>
    <w:rsid w:val="005B09D2"/>
    <w:rsid w:val="005B0AAA"/>
    <w:rsid w:val="005B0C70"/>
    <w:rsid w:val="005B171B"/>
    <w:rsid w:val="005B3462"/>
    <w:rsid w:val="005B4A30"/>
    <w:rsid w:val="005C1379"/>
    <w:rsid w:val="005C17CB"/>
    <w:rsid w:val="005C4B5B"/>
    <w:rsid w:val="005C5743"/>
    <w:rsid w:val="005C7784"/>
    <w:rsid w:val="005D0254"/>
    <w:rsid w:val="005D02DA"/>
    <w:rsid w:val="005E1C1D"/>
    <w:rsid w:val="005E292B"/>
    <w:rsid w:val="005E31EB"/>
    <w:rsid w:val="005E33D9"/>
    <w:rsid w:val="005E3C29"/>
    <w:rsid w:val="005F0220"/>
    <w:rsid w:val="005F0E46"/>
    <w:rsid w:val="005F0EDF"/>
    <w:rsid w:val="005F37B8"/>
    <w:rsid w:val="005F4F49"/>
    <w:rsid w:val="005F632E"/>
    <w:rsid w:val="006040ED"/>
    <w:rsid w:val="006049EC"/>
    <w:rsid w:val="00604BBE"/>
    <w:rsid w:val="00605C15"/>
    <w:rsid w:val="00606F60"/>
    <w:rsid w:val="006072D4"/>
    <w:rsid w:val="00610520"/>
    <w:rsid w:val="00612212"/>
    <w:rsid w:val="0061264F"/>
    <w:rsid w:val="00613235"/>
    <w:rsid w:val="00614906"/>
    <w:rsid w:val="00616134"/>
    <w:rsid w:val="00617374"/>
    <w:rsid w:val="006205F8"/>
    <w:rsid w:val="00621797"/>
    <w:rsid w:val="00622076"/>
    <w:rsid w:val="00624976"/>
    <w:rsid w:val="00624EFC"/>
    <w:rsid w:val="0062618A"/>
    <w:rsid w:val="006265F6"/>
    <w:rsid w:val="00626E44"/>
    <w:rsid w:val="00632881"/>
    <w:rsid w:val="00641DE0"/>
    <w:rsid w:val="0064271C"/>
    <w:rsid w:val="006431B2"/>
    <w:rsid w:val="006434E8"/>
    <w:rsid w:val="0064358F"/>
    <w:rsid w:val="00643AA9"/>
    <w:rsid w:val="00643B2F"/>
    <w:rsid w:val="006448F6"/>
    <w:rsid w:val="006466D5"/>
    <w:rsid w:val="00651B67"/>
    <w:rsid w:val="00652502"/>
    <w:rsid w:val="006536C8"/>
    <w:rsid w:val="00653CAC"/>
    <w:rsid w:val="00654021"/>
    <w:rsid w:val="00654296"/>
    <w:rsid w:val="006547D5"/>
    <w:rsid w:val="00655120"/>
    <w:rsid w:val="00656B65"/>
    <w:rsid w:val="00661A05"/>
    <w:rsid w:val="00661BD8"/>
    <w:rsid w:val="00663BC9"/>
    <w:rsid w:val="00663C91"/>
    <w:rsid w:val="006661A9"/>
    <w:rsid w:val="006675AC"/>
    <w:rsid w:val="00670B13"/>
    <w:rsid w:val="00674638"/>
    <w:rsid w:val="00675FB3"/>
    <w:rsid w:val="00676312"/>
    <w:rsid w:val="00676711"/>
    <w:rsid w:val="00676E72"/>
    <w:rsid w:val="0067773C"/>
    <w:rsid w:val="00682FFE"/>
    <w:rsid w:val="006833DA"/>
    <w:rsid w:val="00683AB6"/>
    <w:rsid w:val="00683D3E"/>
    <w:rsid w:val="00686787"/>
    <w:rsid w:val="00686BF6"/>
    <w:rsid w:val="00686CAF"/>
    <w:rsid w:val="00686CE9"/>
    <w:rsid w:val="006904F5"/>
    <w:rsid w:val="006907AB"/>
    <w:rsid w:val="00691620"/>
    <w:rsid w:val="00692C76"/>
    <w:rsid w:val="00695EE9"/>
    <w:rsid w:val="00697230"/>
    <w:rsid w:val="00697FDC"/>
    <w:rsid w:val="006A0ABF"/>
    <w:rsid w:val="006A2570"/>
    <w:rsid w:val="006A3537"/>
    <w:rsid w:val="006A36EF"/>
    <w:rsid w:val="006A7C81"/>
    <w:rsid w:val="006B2F15"/>
    <w:rsid w:val="006B3410"/>
    <w:rsid w:val="006B48F7"/>
    <w:rsid w:val="006B7ACF"/>
    <w:rsid w:val="006C02EC"/>
    <w:rsid w:val="006C26C8"/>
    <w:rsid w:val="006C2B7D"/>
    <w:rsid w:val="006C2EB1"/>
    <w:rsid w:val="006C3928"/>
    <w:rsid w:val="006C48A6"/>
    <w:rsid w:val="006C5212"/>
    <w:rsid w:val="006D2F8E"/>
    <w:rsid w:val="006D325F"/>
    <w:rsid w:val="006D4C3E"/>
    <w:rsid w:val="006D6DC7"/>
    <w:rsid w:val="006D7402"/>
    <w:rsid w:val="006D7FA8"/>
    <w:rsid w:val="006E017E"/>
    <w:rsid w:val="006E05A2"/>
    <w:rsid w:val="006E107C"/>
    <w:rsid w:val="006E16F3"/>
    <w:rsid w:val="006E283F"/>
    <w:rsid w:val="006E2D64"/>
    <w:rsid w:val="006E368C"/>
    <w:rsid w:val="006F0BF4"/>
    <w:rsid w:val="006F0CDA"/>
    <w:rsid w:val="006F16AF"/>
    <w:rsid w:val="006F1905"/>
    <w:rsid w:val="006F1E48"/>
    <w:rsid w:val="006F320D"/>
    <w:rsid w:val="006F3E81"/>
    <w:rsid w:val="006F40BC"/>
    <w:rsid w:val="006F5DF2"/>
    <w:rsid w:val="006F67D9"/>
    <w:rsid w:val="00700D8F"/>
    <w:rsid w:val="007027BC"/>
    <w:rsid w:val="00702DA4"/>
    <w:rsid w:val="00706207"/>
    <w:rsid w:val="007065C2"/>
    <w:rsid w:val="00706AD9"/>
    <w:rsid w:val="00706E8F"/>
    <w:rsid w:val="00710FEF"/>
    <w:rsid w:val="00711EB8"/>
    <w:rsid w:val="00715A7A"/>
    <w:rsid w:val="00716212"/>
    <w:rsid w:val="0071657F"/>
    <w:rsid w:val="00717B2E"/>
    <w:rsid w:val="00717B93"/>
    <w:rsid w:val="0072342C"/>
    <w:rsid w:val="00723E19"/>
    <w:rsid w:val="00723EAF"/>
    <w:rsid w:val="00723F7A"/>
    <w:rsid w:val="007242D4"/>
    <w:rsid w:val="00725BB7"/>
    <w:rsid w:val="00725BF1"/>
    <w:rsid w:val="00726FC8"/>
    <w:rsid w:val="00727AF2"/>
    <w:rsid w:val="00727CF7"/>
    <w:rsid w:val="00727D57"/>
    <w:rsid w:val="00730129"/>
    <w:rsid w:val="007306EA"/>
    <w:rsid w:val="00733FA0"/>
    <w:rsid w:val="00734810"/>
    <w:rsid w:val="00734AAF"/>
    <w:rsid w:val="007379BD"/>
    <w:rsid w:val="00740432"/>
    <w:rsid w:val="007417EA"/>
    <w:rsid w:val="0074267D"/>
    <w:rsid w:val="00746B1B"/>
    <w:rsid w:val="00751A4C"/>
    <w:rsid w:val="0075265F"/>
    <w:rsid w:val="007532AF"/>
    <w:rsid w:val="0075360F"/>
    <w:rsid w:val="0075380F"/>
    <w:rsid w:val="00754502"/>
    <w:rsid w:val="007568DC"/>
    <w:rsid w:val="00756906"/>
    <w:rsid w:val="0076246B"/>
    <w:rsid w:val="00766F27"/>
    <w:rsid w:val="00767AA8"/>
    <w:rsid w:val="00771520"/>
    <w:rsid w:val="00771CE1"/>
    <w:rsid w:val="00774027"/>
    <w:rsid w:val="0077492E"/>
    <w:rsid w:val="0077582D"/>
    <w:rsid w:val="00775856"/>
    <w:rsid w:val="007774FC"/>
    <w:rsid w:val="00781DD3"/>
    <w:rsid w:val="00783168"/>
    <w:rsid w:val="00783953"/>
    <w:rsid w:val="0078462A"/>
    <w:rsid w:val="00785682"/>
    <w:rsid w:val="00792025"/>
    <w:rsid w:val="00792803"/>
    <w:rsid w:val="00793E6B"/>
    <w:rsid w:val="00794018"/>
    <w:rsid w:val="00795592"/>
    <w:rsid w:val="00795774"/>
    <w:rsid w:val="007970A2"/>
    <w:rsid w:val="007973A5"/>
    <w:rsid w:val="007A069B"/>
    <w:rsid w:val="007A0C94"/>
    <w:rsid w:val="007A4A2A"/>
    <w:rsid w:val="007B085F"/>
    <w:rsid w:val="007B357E"/>
    <w:rsid w:val="007B4DF3"/>
    <w:rsid w:val="007B55DA"/>
    <w:rsid w:val="007B7829"/>
    <w:rsid w:val="007B7891"/>
    <w:rsid w:val="007B7FDC"/>
    <w:rsid w:val="007C2CEF"/>
    <w:rsid w:val="007C321A"/>
    <w:rsid w:val="007C335A"/>
    <w:rsid w:val="007C36C8"/>
    <w:rsid w:val="007C399B"/>
    <w:rsid w:val="007C4343"/>
    <w:rsid w:val="007C6463"/>
    <w:rsid w:val="007C668A"/>
    <w:rsid w:val="007C6CC1"/>
    <w:rsid w:val="007D28A1"/>
    <w:rsid w:val="007D5926"/>
    <w:rsid w:val="007D73E6"/>
    <w:rsid w:val="007E2057"/>
    <w:rsid w:val="007E496A"/>
    <w:rsid w:val="007E4FA6"/>
    <w:rsid w:val="007E6321"/>
    <w:rsid w:val="007E66AB"/>
    <w:rsid w:val="007E6875"/>
    <w:rsid w:val="007E7877"/>
    <w:rsid w:val="007F0CAA"/>
    <w:rsid w:val="007F0F54"/>
    <w:rsid w:val="007F1D82"/>
    <w:rsid w:val="007F3677"/>
    <w:rsid w:val="007F584D"/>
    <w:rsid w:val="007F5E21"/>
    <w:rsid w:val="007F7473"/>
    <w:rsid w:val="00800066"/>
    <w:rsid w:val="00803ED0"/>
    <w:rsid w:val="00804A6B"/>
    <w:rsid w:val="00806F57"/>
    <w:rsid w:val="00807DB3"/>
    <w:rsid w:val="00810012"/>
    <w:rsid w:val="008103D1"/>
    <w:rsid w:val="00813A58"/>
    <w:rsid w:val="0081543F"/>
    <w:rsid w:val="0081599B"/>
    <w:rsid w:val="00815C0E"/>
    <w:rsid w:val="00817071"/>
    <w:rsid w:val="00821136"/>
    <w:rsid w:val="00823BBC"/>
    <w:rsid w:val="008307F3"/>
    <w:rsid w:val="008312FF"/>
    <w:rsid w:val="00831A85"/>
    <w:rsid w:val="00832186"/>
    <w:rsid w:val="008324CD"/>
    <w:rsid w:val="00832C26"/>
    <w:rsid w:val="008341AF"/>
    <w:rsid w:val="00834FAB"/>
    <w:rsid w:val="00836D44"/>
    <w:rsid w:val="008376D4"/>
    <w:rsid w:val="0084180D"/>
    <w:rsid w:val="00841D89"/>
    <w:rsid w:val="00843B33"/>
    <w:rsid w:val="00845345"/>
    <w:rsid w:val="0084613B"/>
    <w:rsid w:val="008470AD"/>
    <w:rsid w:val="00847D78"/>
    <w:rsid w:val="00850C43"/>
    <w:rsid w:val="0085114E"/>
    <w:rsid w:val="008536C2"/>
    <w:rsid w:val="00854424"/>
    <w:rsid w:val="008548E9"/>
    <w:rsid w:val="008560DC"/>
    <w:rsid w:val="00856F6D"/>
    <w:rsid w:val="00861606"/>
    <w:rsid w:val="008654E7"/>
    <w:rsid w:val="008657CD"/>
    <w:rsid w:val="00866246"/>
    <w:rsid w:val="00867E6B"/>
    <w:rsid w:val="0087030E"/>
    <w:rsid w:val="0087347E"/>
    <w:rsid w:val="00873957"/>
    <w:rsid w:val="008744B3"/>
    <w:rsid w:val="008766BC"/>
    <w:rsid w:val="008773DA"/>
    <w:rsid w:val="008821A9"/>
    <w:rsid w:val="00882AEC"/>
    <w:rsid w:val="00883ACC"/>
    <w:rsid w:val="008842B4"/>
    <w:rsid w:val="008855A0"/>
    <w:rsid w:val="0088591E"/>
    <w:rsid w:val="00885AAC"/>
    <w:rsid w:val="0088613F"/>
    <w:rsid w:val="00886BBB"/>
    <w:rsid w:val="00886E13"/>
    <w:rsid w:val="00886FD5"/>
    <w:rsid w:val="008915CE"/>
    <w:rsid w:val="008916CF"/>
    <w:rsid w:val="008933D1"/>
    <w:rsid w:val="0089386C"/>
    <w:rsid w:val="0089786F"/>
    <w:rsid w:val="008A3A64"/>
    <w:rsid w:val="008A4734"/>
    <w:rsid w:val="008A7B2B"/>
    <w:rsid w:val="008A7B9A"/>
    <w:rsid w:val="008B3040"/>
    <w:rsid w:val="008B38B4"/>
    <w:rsid w:val="008B682C"/>
    <w:rsid w:val="008C18E8"/>
    <w:rsid w:val="008C283C"/>
    <w:rsid w:val="008C30F4"/>
    <w:rsid w:val="008D0301"/>
    <w:rsid w:val="008D09B0"/>
    <w:rsid w:val="008D17EB"/>
    <w:rsid w:val="008D25D8"/>
    <w:rsid w:val="008D31BD"/>
    <w:rsid w:val="008D4FDE"/>
    <w:rsid w:val="008D7AEE"/>
    <w:rsid w:val="008D7B0C"/>
    <w:rsid w:val="008D7D7F"/>
    <w:rsid w:val="008E0079"/>
    <w:rsid w:val="008E1111"/>
    <w:rsid w:val="008E1182"/>
    <w:rsid w:val="008E1C09"/>
    <w:rsid w:val="008E21D4"/>
    <w:rsid w:val="008E25D4"/>
    <w:rsid w:val="008E26AD"/>
    <w:rsid w:val="008E2DD2"/>
    <w:rsid w:val="008E460E"/>
    <w:rsid w:val="008E4D5C"/>
    <w:rsid w:val="008E5353"/>
    <w:rsid w:val="008E5C7B"/>
    <w:rsid w:val="008F19EB"/>
    <w:rsid w:val="008F249E"/>
    <w:rsid w:val="008F2DEA"/>
    <w:rsid w:val="008F4EB1"/>
    <w:rsid w:val="008F54F3"/>
    <w:rsid w:val="008F5F5D"/>
    <w:rsid w:val="008F6671"/>
    <w:rsid w:val="008F6805"/>
    <w:rsid w:val="008F69DA"/>
    <w:rsid w:val="008F76BD"/>
    <w:rsid w:val="009010D8"/>
    <w:rsid w:val="00901A9D"/>
    <w:rsid w:val="0090332C"/>
    <w:rsid w:val="009033DC"/>
    <w:rsid w:val="00904BBE"/>
    <w:rsid w:val="00905B70"/>
    <w:rsid w:val="00907481"/>
    <w:rsid w:val="009077BA"/>
    <w:rsid w:val="0091223A"/>
    <w:rsid w:val="009127D9"/>
    <w:rsid w:val="00914AE2"/>
    <w:rsid w:val="00916391"/>
    <w:rsid w:val="00916BF8"/>
    <w:rsid w:val="00917B03"/>
    <w:rsid w:val="00917D65"/>
    <w:rsid w:val="00921B1B"/>
    <w:rsid w:val="00922652"/>
    <w:rsid w:val="00922A14"/>
    <w:rsid w:val="00923FFA"/>
    <w:rsid w:val="00924073"/>
    <w:rsid w:val="00924A0F"/>
    <w:rsid w:val="00924C86"/>
    <w:rsid w:val="00924D0D"/>
    <w:rsid w:val="00925139"/>
    <w:rsid w:val="00926769"/>
    <w:rsid w:val="00930196"/>
    <w:rsid w:val="0093049A"/>
    <w:rsid w:val="00931E06"/>
    <w:rsid w:val="0093276C"/>
    <w:rsid w:val="00936A75"/>
    <w:rsid w:val="00940C75"/>
    <w:rsid w:val="009420EF"/>
    <w:rsid w:val="00943E3D"/>
    <w:rsid w:val="009446B7"/>
    <w:rsid w:val="00945720"/>
    <w:rsid w:val="00946C9C"/>
    <w:rsid w:val="00952F70"/>
    <w:rsid w:val="00953DCE"/>
    <w:rsid w:val="00954839"/>
    <w:rsid w:val="009558C3"/>
    <w:rsid w:val="0095686C"/>
    <w:rsid w:val="00960173"/>
    <w:rsid w:val="0096441F"/>
    <w:rsid w:val="00966169"/>
    <w:rsid w:val="00966D53"/>
    <w:rsid w:val="009675F1"/>
    <w:rsid w:val="0097089C"/>
    <w:rsid w:val="0097198C"/>
    <w:rsid w:val="00971D49"/>
    <w:rsid w:val="0097288A"/>
    <w:rsid w:val="0097289D"/>
    <w:rsid w:val="009738AC"/>
    <w:rsid w:val="00974346"/>
    <w:rsid w:val="00974D32"/>
    <w:rsid w:val="00977487"/>
    <w:rsid w:val="00977EAE"/>
    <w:rsid w:val="009807C9"/>
    <w:rsid w:val="0098134E"/>
    <w:rsid w:val="00981E89"/>
    <w:rsid w:val="00984EA2"/>
    <w:rsid w:val="00986014"/>
    <w:rsid w:val="009865AF"/>
    <w:rsid w:val="00990E93"/>
    <w:rsid w:val="0099236B"/>
    <w:rsid w:val="00994797"/>
    <w:rsid w:val="009A04D3"/>
    <w:rsid w:val="009A05B1"/>
    <w:rsid w:val="009A0AE2"/>
    <w:rsid w:val="009A0C6F"/>
    <w:rsid w:val="009A0E97"/>
    <w:rsid w:val="009A49FB"/>
    <w:rsid w:val="009A5459"/>
    <w:rsid w:val="009A5BBD"/>
    <w:rsid w:val="009A6A21"/>
    <w:rsid w:val="009A7762"/>
    <w:rsid w:val="009B3EF9"/>
    <w:rsid w:val="009B408F"/>
    <w:rsid w:val="009B42F7"/>
    <w:rsid w:val="009B67B0"/>
    <w:rsid w:val="009B701B"/>
    <w:rsid w:val="009B773E"/>
    <w:rsid w:val="009C0314"/>
    <w:rsid w:val="009C033D"/>
    <w:rsid w:val="009C34CD"/>
    <w:rsid w:val="009C3FE0"/>
    <w:rsid w:val="009C4872"/>
    <w:rsid w:val="009C6906"/>
    <w:rsid w:val="009C7D70"/>
    <w:rsid w:val="009D1396"/>
    <w:rsid w:val="009D30A2"/>
    <w:rsid w:val="009D4B70"/>
    <w:rsid w:val="009D51A2"/>
    <w:rsid w:val="009D5750"/>
    <w:rsid w:val="009D7E68"/>
    <w:rsid w:val="009E109C"/>
    <w:rsid w:val="009E664B"/>
    <w:rsid w:val="009E66FA"/>
    <w:rsid w:val="009F0206"/>
    <w:rsid w:val="009F159B"/>
    <w:rsid w:val="009F1BB4"/>
    <w:rsid w:val="009F2767"/>
    <w:rsid w:val="009F3AE2"/>
    <w:rsid w:val="009F66D6"/>
    <w:rsid w:val="009F71E6"/>
    <w:rsid w:val="00A001D2"/>
    <w:rsid w:val="00A0058F"/>
    <w:rsid w:val="00A00F14"/>
    <w:rsid w:val="00A01FA1"/>
    <w:rsid w:val="00A03E90"/>
    <w:rsid w:val="00A05F48"/>
    <w:rsid w:val="00A0722C"/>
    <w:rsid w:val="00A07A8F"/>
    <w:rsid w:val="00A1060D"/>
    <w:rsid w:val="00A12953"/>
    <w:rsid w:val="00A129F2"/>
    <w:rsid w:val="00A1514D"/>
    <w:rsid w:val="00A17CBB"/>
    <w:rsid w:val="00A20A27"/>
    <w:rsid w:val="00A213B4"/>
    <w:rsid w:val="00A2183F"/>
    <w:rsid w:val="00A2535F"/>
    <w:rsid w:val="00A2783C"/>
    <w:rsid w:val="00A30496"/>
    <w:rsid w:val="00A31496"/>
    <w:rsid w:val="00A326D1"/>
    <w:rsid w:val="00A339CC"/>
    <w:rsid w:val="00A37510"/>
    <w:rsid w:val="00A37BE1"/>
    <w:rsid w:val="00A42C2E"/>
    <w:rsid w:val="00A43F98"/>
    <w:rsid w:val="00A44857"/>
    <w:rsid w:val="00A45872"/>
    <w:rsid w:val="00A46406"/>
    <w:rsid w:val="00A50AC0"/>
    <w:rsid w:val="00A51C25"/>
    <w:rsid w:val="00A52D22"/>
    <w:rsid w:val="00A54BBA"/>
    <w:rsid w:val="00A54F17"/>
    <w:rsid w:val="00A5557A"/>
    <w:rsid w:val="00A57C1F"/>
    <w:rsid w:val="00A61D69"/>
    <w:rsid w:val="00A625FE"/>
    <w:rsid w:val="00A63022"/>
    <w:rsid w:val="00A64030"/>
    <w:rsid w:val="00A643C5"/>
    <w:rsid w:val="00A6645D"/>
    <w:rsid w:val="00A668DB"/>
    <w:rsid w:val="00A66D7B"/>
    <w:rsid w:val="00A670AA"/>
    <w:rsid w:val="00A67193"/>
    <w:rsid w:val="00A67512"/>
    <w:rsid w:val="00A7157E"/>
    <w:rsid w:val="00A721F2"/>
    <w:rsid w:val="00A72714"/>
    <w:rsid w:val="00A73024"/>
    <w:rsid w:val="00A74E45"/>
    <w:rsid w:val="00A765A6"/>
    <w:rsid w:val="00A81512"/>
    <w:rsid w:val="00A8183A"/>
    <w:rsid w:val="00A83A39"/>
    <w:rsid w:val="00A86571"/>
    <w:rsid w:val="00A86801"/>
    <w:rsid w:val="00A87540"/>
    <w:rsid w:val="00A95188"/>
    <w:rsid w:val="00A952C4"/>
    <w:rsid w:val="00A96115"/>
    <w:rsid w:val="00AA0494"/>
    <w:rsid w:val="00AA094F"/>
    <w:rsid w:val="00AA0DD2"/>
    <w:rsid w:val="00AA0E0D"/>
    <w:rsid w:val="00AA28DF"/>
    <w:rsid w:val="00AA33FB"/>
    <w:rsid w:val="00AA41DE"/>
    <w:rsid w:val="00AA49DE"/>
    <w:rsid w:val="00AA4F17"/>
    <w:rsid w:val="00AA4F5A"/>
    <w:rsid w:val="00AB08D6"/>
    <w:rsid w:val="00AB0AEF"/>
    <w:rsid w:val="00AB40D9"/>
    <w:rsid w:val="00AB55BD"/>
    <w:rsid w:val="00AB5B94"/>
    <w:rsid w:val="00AC0B15"/>
    <w:rsid w:val="00AC147C"/>
    <w:rsid w:val="00AC3F96"/>
    <w:rsid w:val="00AC67D5"/>
    <w:rsid w:val="00AD20E9"/>
    <w:rsid w:val="00AD602A"/>
    <w:rsid w:val="00AD6C98"/>
    <w:rsid w:val="00AD7DB1"/>
    <w:rsid w:val="00AD7F0E"/>
    <w:rsid w:val="00AE0C8C"/>
    <w:rsid w:val="00AE2109"/>
    <w:rsid w:val="00AE4E7C"/>
    <w:rsid w:val="00B014AA"/>
    <w:rsid w:val="00B042CF"/>
    <w:rsid w:val="00B0566D"/>
    <w:rsid w:val="00B10396"/>
    <w:rsid w:val="00B1156A"/>
    <w:rsid w:val="00B11BC9"/>
    <w:rsid w:val="00B15665"/>
    <w:rsid w:val="00B167C5"/>
    <w:rsid w:val="00B168D7"/>
    <w:rsid w:val="00B17C59"/>
    <w:rsid w:val="00B17D00"/>
    <w:rsid w:val="00B2028D"/>
    <w:rsid w:val="00B20576"/>
    <w:rsid w:val="00B23A7B"/>
    <w:rsid w:val="00B24140"/>
    <w:rsid w:val="00B2471A"/>
    <w:rsid w:val="00B249EC"/>
    <w:rsid w:val="00B265CE"/>
    <w:rsid w:val="00B270D3"/>
    <w:rsid w:val="00B301A4"/>
    <w:rsid w:val="00B30E1C"/>
    <w:rsid w:val="00B335EF"/>
    <w:rsid w:val="00B33EDB"/>
    <w:rsid w:val="00B35DBE"/>
    <w:rsid w:val="00B36939"/>
    <w:rsid w:val="00B37A20"/>
    <w:rsid w:val="00B402C5"/>
    <w:rsid w:val="00B40FB0"/>
    <w:rsid w:val="00B418B9"/>
    <w:rsid w:val="00B449EA"/>
    <w:rsid w:val="00B44E27"/>
    <w:rsid w:val="00B45AB8"/>
    <w:rsid w:val="00B46C41"/>
    <w:rsid w:val="00B5126E"/>
    <w:rsid w:val="00B513B2"/>
    <w:rsid w:val="00B530AB"/>
    <w:rsid w:val="00B55A16"/>
    <w:rsid w:val="00B55E58"/>
    <w:rsid w:val="00B55F16"/>
    <w:rsid w:val="00B616DB"/>
    <w:rsid w:val="00B6266E"/>
    <w:rsid w:val="00B628CD"/>
    <w:rsid w:val="00B635D2"/>
    <w:rsid w:val="00B7068B"/>
    <w:rsid w:val="00B706AE"/>
    <w:rsid w:val="00B70E51"/>
    <w:rsid w:val="00B71FDC"/>
    <w:rsid w:val="00B75519"/>
    <w:rsid w:val="00B8044E"/>
    <w:rsid w:val="00B80D53"/>
    <w:rsid w:val="00B83013"/>
    <w:rsid w:val="00B83A58"/>
    <w:rsid w:val="00B85AA9"/>
    <w:rsid w:val="00B86CFC"/>
    <w:rsid w:val="00B92212"/>
    <w:rsid w:val="00B92E7A"/>
    <w:rsid w:val="00B93527"/>
    <w:rsid w:val="00B94218"/>
    <w:rsid w:val="00B942EA"/>
    <w:rsid w:val="00B94AB9"/>
    <w:rsid w:val="00B954C1"/>
    <w:rsid w:val="00B96304"/>
    <w:rsid w:val="00BA0892"/>
    <w:rsid w:val="00BA240A"/>
    <w:rsid w:val="00BA3DE1"/>
    <w:rsid w:val="00BA48C8"/>
    <w:rsid w:val="00BA6E41"/>
    <w:rsid w:val="00BA6FB6"/>
    <w:rsid w:val="00BB0E7F"/>
    <w:rsid w:val="00BB1209"/>
    <w:rsid w:val="00BB1B10"/>
    <w:rsid w:val="00BB3227"/>
    <w:rsid w:val="00BB3B85"/>
    <w:rsid w:val="00BB45B6"/>
    <w:rsid w:val="00BB4E0D"/>
    <w:rsid w:val="00BB79D7"/>
    <w:rsid w:val="00BB7DF8"/>
    <w:rsid w:val="00BC3F19"/>
    <w:rsid w:val="00BC6214"/>
    <w:rsid w:val="00BC67FC"/>
    <w:rsid w:val="00BC757F"/>
    <w:rsid w:val="00BC7642"/>
    <w:rsid w:val="00BC7A33"/>
    <w:rsid w:val="00BD1C1C"/>
    <w:rsid w:val="00BD2460"/>
    <w:rsid w:val="00BD2CFF"/>
    <w:rsid w:val="00BD2E0A"/>
    <w:rsid w:val="00BD334F"/>
    <w:rsid w:val="00BE4B66"/>
    <w:rsid w:val="00BE4EA5"/>
    <w:rsid w:val="00BE5A3C"/>
    <w:rsid w:val="00BE6ADC"/>
    <w:rsid w:val="00BE7BED"/>
    <w:rsid w:val="00BF371F"/>
    <w:rsid w:val="00BF3942"/>
    <w:rsid w:val="00BF441C"/>
    <w:rsid w:val="00BF46A2"/>
    <w:rsid w:val="00BF4AA4"/>
    <w:rsid w:val="00BF56B3"/>
    <w:rsid w:val="00BF6ED3"/>
    <w:rsid w:val="00BF743A"/>
    <w:rsid w:val="00BF74ED"/>
    <w:rsid w:val="00C0269B"/>
    <w:rsid w:val="00C03323"/>
    <w:rsid w:val="00C06325"/>
    <w:rsid w:val="00C06B9F"/>
    <w:rsid w:val="00C06FC2"/>
    <w:rsid w:val="00C10A62"/>
    <w:rsid w:val="00C10F38"/>
    <w:rsid w:val="00C11CBD"/>
    <w:rsid w:val="00C11E3C"/>
    <w:rsid w:val="00C138BC"/>
    <w:rsid w:val="00C13D5D"/>
    <w:rsid w:val="00C20840"/>
    <w:rsid w:val="00C20FB0"/>
    <w:rsid w:val="00C22518"/>
    <w:rsid w:val="00C2381A"/>
    <w:rsid w:val="00C27732"/>
    <w:rsid w:val="00C31770"/>
    <w:rsid w:val="00C32811"/>
    <w:rsid w:val="00C3341B"/>
    <w:rsid w:val="00C3346E"/>
    <w:rsid w:val="00C33D98"/>
    <w:rsid w:val="00C401EA"/>
    <w:rsid w:val="00C4642B"/>
    <w:rsid w:val="00C46CBE"/>
    <w:rsid w:val="00C5005B"/>
    <w:rsid w:val="00C541E9"/>
    <w:rsid w:val="00C55D73"/>
    <w:rsid w:val="00C576AF"/>
    <w:rsid w:val="00C578FC"/>
    <w:rsid w:val="00C6025E"/>
    <w:rsid w:val="00C60656"/>
    <w:rsid w:val="00C6116A"/>
    <w:rsid w:val="00C613A6"/>
    <w:rsid w:val="00C6165E"/>
    <w:rsid w:val="00C61BCC"/>
    <w:rsid w:val="00C61C5F"/>
    <w:rsid w:val="00C62123"/>
    <w:rsid w:val="00C6312D"/>
    <w:rsid w:val="00C635B5"/>
    <w:rsid w:val="00C6474A"/>
    <w:rsid w:val="00C65473"/>
    <w:rsid w:val="00C65A98"/>
    <w:rsid w:val="00C66F02"/>
    <w:rsid w:val="00C7088B"/>
    <w:rsid w:val="00C73136"/>
    <w:rsid w:val="00C7354A"/>
    <w:rsid w:val="00C74384"/>
    <w:rsid w:val="00C76469"/>
    <w:rsid w:val="00C76D4C"/>
    <w:rsid w:val="00C77ED5"/>
    <w:rsid w:val="00C77F9E"/>
    <w:rsid w:val="00C806BC"/>
    <w:rsid w:val="00C810C8"/>
    <w:rsid w:val="00C823EB"/>
    <w:rsid w:val="00C825C2"/>
    <w:rsid w:val="00C83A1D"/>
    <w:rsid w:val="00C84821"/>
    <w:rsid w:val="00C86A5D"/>
    <w:rsid w:val="00C879E7"/>
    <w:rsid w:val="00C87F08"/>
    <w:rsid w:val="00C90EBE"/>
    <w:rsid w:val="00C931EB"/>
    <w:rsid w:val="00C9626F"/>
    <w:rsid w:val="00CA4AB2"/>
    <w:rsid w:val="00CA63F7"/>
    <w:rsid w:val="00CA76A6"/>
    <w:rsid w:val="00CB3C0B"/>
    <w:rsid w:val="00CB3EEB"/>
    <w:rsid w:val="00CB3F53"/>
    <w:rsid w:val="00CB507B"/>
    <w:rsid w:val="00CB56BB"/>
    <w:rsid w:val="00CC076E"/>
    <w:rsid w:val="00CC0EC6"/>
    <w:rsid w:val="00CC12D1"/>
    <w:rsid w:val="00CC1809"/>
    <w:rsid w:val="00CC1CED"/>
    <w:rsid w:val="00CC2A12"/>
    <w:rsid w:val="00CC2B34"/>
    <w:rsid w:val="00CC2D54"/>
    <w:rsid w:val="00CC42E5"/>
    <w:rsid w:val="00CC6E42"/>
    <w:rsid w:val="00CC7456"/>
    <w:rsid w:val="00CD10E1"/>
    <w:rsid w:val="00CD16CC"/>
    <w:rsid w:val="00CD16CF"/>
    <w:rsid w:val="00CD19C9"/>
    <w:rsid w:val="00CD6005"/>
    <w:rsid w:val="00CD76C2"/>
    <w:rsid w:val="00CE1749"/>
    <w:rsid w:val="00CE1CD3"/>
    <w:rsid w:val="00CE2815"/>
    <w:rsid w:val="00CE3770"/>
    <w:rsid w:val="00CE66EA"/>
    <w:rsid w:val="00CE6ACE"/>
    <w:rsid w:val="00CE6D7A"/>
    <w:rsid w:val="00CF279F"/>
    <w:rsid w:val="00CF2956"/>
    <w:rsid w:val="00CF4A7A"/>
    <w:rsid w:val="00CF6ED1"/>
    <w:rsid w:val="00D01441"/>
    <w:rsid w:val="00D01B7C"/>
    <w:rsid w:val="00D01C4D"/>
    <w:rsid w:val="00D022B8"/>
    <w:rsid w:val="00D02E3B"/>
    <w:rsid w:val="00D06C1A"/>
    <w:rsid w:val="00D15E7F"/>
    <w:rsid w:val="00D16DE0"/>
    <w:rsid w:val="00D16FF3"/>
    <w:rsid w:val="00D21F54"/>
    <w:rsid w:val="00D22829"/>
    <w:rsid w:val="00D233FC"/>
    <w:rsid w:val="00D237A5"/>
    <w:rsid w:val="00D2466C"/>
    <w:rsid w:val="00D2482E"/>
    <w:rsid w:val="00D25434"/>
    <w:rsid w:val="00D26A35"/>
    <w:rsid w:val="00D27456"/>
    <w:rsid w:val="00D33592"/>
    <w:rsid w:val="00D35FA8"/>
    <w:rsid w:val="00D40F6C"/>
    <w:rsid w:val="00D45603"/>
    <w:rsid w:val="00D45EE4"/>
    <w:rsid w:val="00D470BD"/>
    <w:rsid w:val="00D508C8"/>
    <w:rsid w:val="00D51949"/>
    <w:rsid w:val="00D5640A"/>
    <w:rsid w:val="00D653BB"/>
    <w:rsid w:val="00D6576D"/>
    <w:rsid w:val="00D65CA7"/>
    <w:rsid w:val="00D7030E"/>
    <w:rsid w:val="00D70464"/>
    <w:rsid w:val="00D713DF"/>
    <w:rsid w:val="00D71B92"/>
    <w:rsid w:val="00D732A6"/>
    <w:rsid w:val="00D73923"/>
    <w:rsid w:val="00D73E84"/>
    <w:rsid w:val="00D741EB"/>
    <w:rsid w:val="00D74CF4"/>
    <w:rsid w:val="00D768AD"/>
    <w:rsid w:val="00D77B28"/>
    <w:rsid w:val="00D80D48"/>
    <w:rsid w:val="00D81EA6"/>
    <w:rsid w:val="00D829CF"/>
    <w:rsid w:val="00D82BA5"/>
    <w:rsid w:val="00D84179"/>
    <w:rsid w:val="00D85FAC"/>
    <w:rsid w:val="00D870BE"/>
    <w:rsid w:val="00D92B7E"/>
    <w:rsid w:val="00D97389"/>
    <w:rsid w:val="00D97FDC"/>
    <w:rsid w:val="00DA1A0C"/>
    <w:rsid w:val="00DA1BDA"/>
    <w:rsid w:val="00DA2F16"/>
    <w:rsid w:val="00DA394D"/>
    <w:rsid w:val="00DA653C"/>
    <w:rsid w:val="00DA796A"/>
    <w:rsid w:val="00DB0023"/>
    <w:rsid w:val="00DB0807"/>
    <w:rsid w:val="00DB3A80"/>
    <w:rsid w:val="00DB4898"/>
    <w:rsid w:val="00DB66A5"/>
    <w:rsid w:val="00DB7431"/>
    <w:rsid w:val="00DC07B3"/>
    <w:rsid w:val="00DC1306"/>
    <w:rsid w:val="00DC275E"/>
    <w:rsid w:val="00DC306A"/>
    <w:rsid w:val="00DC3502"/>
    <w:rsid w:val="00DC4D02"/>
    <w:rsid w:val="00DC5ACA"/>
    <w:rsid w:val="00DD66FD"/>
    <w:rsid w:val="00DE0856"/>
    <w:rsid w:val="00DE29AE"/>
    <w:rsid w:val="00DF3A25"/>
    <w:rsid w:val="00DF500D"/>
    <w:rsid w:val="00DF79F5"/>
    <w:rsid w:val="00E0072B"/>
    <w:rsid w:val="00E01D99"/>
    <w:rsid w:val="00E07FAF"/>
    <w:rsid w:val="00E1053B"/>
    <w:rsid w:val="00E10DCC"/>
    <w:rsid w:val="00E11106"/>
    <w:rsid w:val="00E11B10"/>
    <w:rsid w:val="00E1256B"/>
    <w:rsid w:val="00E12775"/>
    <w:rsid w:val="00E1378D"/>
    <w:rsid w:val="00E14969"/>
    <w:rsid w:val="00E14AEF"/>
    <w:rsid w:val="00E15E66"/>
    <w:rsid w:val="00E16E39"/>
    <w:rsid w:val="00E17D6F"/>
    <w:rsid w:val="00E202DA"/>
    <w:rsid w:val="00E205C0"/>
    <w:rsid w:val="00E225E5"/>
    <w:rsid w:val="00E24B6E"/>
    <w:rsid w:val="00E32C18"/>
    <w:rsid w:val="00E36596"/>
    <w:rsid w:val="00E36ECA"/>
    <w:rsid w:val="00E410B7"/>
    <w:rsid w:val="00E442A4"/>
    <w:rsid w:val="00E45182"/>
    <w:rsid w:val="00E461D7"/>
    <w:rsid w:val="00E465C2"/>
    <w:rsid w:val="00E46A37"/>
    <w:rsid w:val="00E508AB"/>
    <w:rsid w:val="00E56D0D"/>
    <w:rsid w:val="00E57032"/>
    <w:rsid w:val="00E57717"/>
    <w:rsid w:val="00E579F9"/>
    <w:rsid w:val="00E57B37"/>
    <w:rsid w:val="00E6043E"/>
    <w:rsid w:val="00E624C8"/>
    <w:rsid w:val="00E6411C"/>
    <w:rsid w:val="00E64B93"/>
    <w:rsid w:val="00E6631C"/>
    <w:rsid w:val="00E66419"/>
    <w:rsid w:val="00E7003F"/>
    <w:rsid w:val="00E7088B"/>
    <w:rsid w:val="00E730AB"/>
    <w:rsid w:val="00E7311E"/>
    <w:rsid w:val="00E75C05"/>
    <w:rsid w:val="00E76EC3"/>
    <w:rsid w:val="00E85CCA"/>
    <w:rsid w:val="00E85F6B"/>
    <w:rsid w:val="00E86F00"/>
    <w:rsid w:val="00E90717"/>
    <w:rsid w:val="00E918E0"/>
    <w:rsid w:val="00E91DA1"/>
    <w:rsid w:val="00E921F6"/>
    <w:rsid w:val="00E935C6"/>
    <w:rsid w:val="00E96A4A"/>
    <w:rsid w:val="00E96C3F"/>
    <w:rsid w:val="00E97B14"/>
    <w:rsid w:val="00EA1A11"/>
    <w:rsid w:val="00EB038A"/>
    <w:rsid w:val="00EB1D06"/>
    <w:rsid w:val="00EB3D86"/>
    <w:rsid w:val="00EB3FB0"/>
    <w:rsid w:val="00EB4233"/>
    <w:rsid w:val="00EB4328"/>
    <w:rsid w:val="00EB4925"/>
    <w:rsid w:val="00EB5534"/>
    <w:rsid w:val="00EB6D4C"/>
    <w:rsid w:val="00ED0C6C"/>
    <w:rsid w:val="00ED0D10"/>
    <w:rsid w:val="00ED1C1D"/>
    <w:rsid w:val="00ED2706"/>
    <w:rsid w:val="00ED2BC7"/>
    <w:rsid w:val="00ED43A6"/>
    <w:rsid w:val="00ED6C22"/>
    <w:rsid w:val="00ED72BA"/>
    <w:rsid w:val="00EE2C52"/>
    <w:rsid w:val="00EE2CAE"/>
    <w:rsid w:val="00EE2DC7"/>
    <w:rsid w:val="00EE36F9"/>
    <w:rsid w:val="00EE3732"/>
    <w:rsid w:val="00EE3FE0"/>
    <w:rsid w:val="00EE4DB7"/>
    <w:rsid w:val="00EE64FC"/>
    <w:rsid w:val="00EF0EE9"/>
    <w:rsid w:val="00EF2798"/>
    <w:rsid w:val="00EF4509"/>
    <w:rsid w:val="00F00151"/>
    <w:rsid w:val="00F00AFE"/>
    <w:rsid w:val="00F01CAB"/>
    <w:rsid w:val="00F0214B"/>
    <w:rsid w:val="00F06E19"/>
    <w:rsid w:val="00F11C84"/>
    <w:rsid w:val="00F13A87"/>
    <w:rsid w:val="00F14EC3"/>
    <w:rsid w:val="00F151C0"/>
    <w:rsid w:val="00F169BC"/>
    <w:rsid w:val="00F17DA1"/>
    <w:rsid w:val="00F17DB2"/>
    <w:rsid w:val="00F20D35"/>
    <w:rsid w:val="00F20F0D"/>
    <w:rsid w:val="00F213F7"/>
    <w:rsid w:val="00F21AB5"/>
    <w:rsid w:val="00F236AE"/>
    <w:rsid w:val="00F2420D"/>
    <w:rsid w:val="00F24A6E"/>
    <w:rsid w:val="00F24BDF"/>
    <w:rsid w:val="00F25DC0"/>
    <w:rsid w:val="00F26EE5"/>
    <w:rsid w:val="00F30365"/>
    <w:rsid w:val="00F3110D"/>
    <w:rsid w:val="00F3284C"/>
    <w:rsid w:val="00F33745"/>
    <w:rsid w:val="00F35E17"/>
    <w:rsid w:val="00F36B3C"/>
    <w:rsid w:val="00F37798"/>
    <w:rsid w:val="00F378BF"/>
    <w:rsid w:val="00F37B87"/>
    <w:rsid w:val="00F40111"/>
    <w:rsid w:val="00F41C69"/>
    <w:rsid w:val="00F425CF"/>
    <w:rsid w:val="00F42ACB"/>
    <w:rsid w:val="00F44846"/>
    <w:rsid w:val="00F503F7"/>
    <w:rsid w:val="00F50754"/>
    <w:rsid w:val="00F54D03"/>
    <w:rsid w:val="00F57A94"/>
    <w:rsid w:val="00F6066B"/>
    <w:rsid w:val="00F62227"/>
    <w:rsid w:val="00F63203"/>
    <w:rsid w:val="00F64564"/>
    <w:rsid w:val="00F65CB9"/>
    <w:rsid w:val="00F65D58"/>
    <w:rsid w:val="00F6645D"/>
    <w:rsid w:val="00F6651D"/>
    <w:rsid w:val="00F67FF9"/>
    <w:rsid w:val="00F7088F"/>
    <w:rsid w:val="00F71CE6"/>
    <w:rsid w:val="00F73357"/>
    <w:rsid w:val="00F74022"/>
    <w:rsid w:val="00F74460"/>
    <w:rsid w:val="00F7570C"/>
    <w:rsid w:val="00F76D82"/>
    <w:rsid w:val="00F81AF5"/>
    <w:rsid w:val="00F82802"/>
    <w:rsid w:val="00F8518B"/>
    <w:rsid w:val="00F85DFE"/>
    <w:rsid w:val="00F9042A"/>
    <w:rsid w:val="00F90EA1"/>
    <w:rsid w:val="00F957F4"/>
    <w:rsid w:val="00F96762"/>
    <w:rsid w:val="00F96C8E"/>
    <w:rsid w:val="00F97EA0"/>
    <w:rsid w:val="00FA0C4E"/>
    <w:rsid w:val="00FA3D0D"/>
    <w:rsid w:val="00FA4183"/>
    <w:rsid w:val="00FA4E4A"/>
    <w:rsid w:val="00FB125F"/>
    <w:rsid w:val="00FB191F"/>
    <w:rsid w:val="00FB31D1"/>
    <w:rsid w:val="00FB365B"/>
    <w:rsid w:val="00FB4331"/>
    <w:rsid w:val="00FB5199"/>
    <w:rsid w:val="00FB650A"/>
    <w:rsid w:val="00FB7A60"/>
    <w:rsid w:val="00FB7B93"/>
    <w:rsid w:val="00FC197C"/>
    <w:rsid w:val="00FC1AAC"/>
    <w:rsid w:val="00FC4A05"/>
    <w:rsid w:val="00FC4EE6"/>
    <w:rsid w:val="00FD0BA7"/>
    <w:rsid w:val="00FD36DB"/>
    <w:rsid w:val="00FD4574"/>
    <w:rsid w:val="00FE1E31"/>
    <w:rsid w:val="00FE253B"/>
    <w:rsid w:val="00FE274B"/>
    <w:rsid w:val="00FE289A"/>
    <w:rsid w:val="00FE2C9B"/>
    <w:rsid w:val="00FE3944"/>
    <w:rsid w:val="00FE4144"/>
    <w:rsid w:val="00FE4EE5"/>
    <w:rsid w:val="00FE5691"/>
    <w:rsid w:val="00FE5FDB"/>
    <w:rsid w:val="00FE647B"/>
    <w:rsid w:val="00FE6984"/>
    <w:rsid w:val="00FE7065"/>
    <w:rsid w:val="00FE74FB"/>
    <w:rsid w:val="00FF0C1C"/>
    <w:rsid w:val="00FF0EC2"/>
    <w:rsid w:val="00FF1919"/>
    <w:rsid w:val="00FF1DA1"/>
    <w:rsid w:val="00FF26E3"/>
    <w:rsid w:val="00FF3756"/>
    <w:rsid w:val="00FF65A4"/>
    <w:rsid w:val="00FF7B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727864"/>
  <w15:chartTrackingRefBased/>
  <w15:docId w15:val="{B61F87FC-A47B-432C-BC8B-C2CEF09F7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A20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A5B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i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2482E"/>
    <w:pPr>
      <w:keepNext/>
      <w:keepLines/>
      <w:tabs>
        <w:tab w:val="left" w:pos="1080"/>
      </w:tabs>
      <w:spacing w:before="40" w:after="0"/>
      <w:ind w:left="360"/>
      <w:outlineLvl w:val="2"/>
    </w:pPr>
    <w:rPr>
      <w:rFonts w:asciiTheme="majorHAnsi" w:eastAsiaTheme="majorEastAsia" w:hAnsiTheme="majorHAnsi" w:cstheme="majorBidi"/>
      <w:b/>
      <w:color w:val="1F4D78" w:themeColor="accent1" w:themeShade="7F"/>
      <w:sz w:val="32"/>
      <w:szCs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924073"/>
    <w:pPr>
      <w:keepNext/>
      <w:keepLines/>
      <w:numPr>
        <w:numId w:val="18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FE569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p1,List Paragraph1,List Paragraph11,Steps,Bullet 1,bullet"/>
    <w:basedOn w:val="Normal"/>
    <w:link w:val="ListParagraphChar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A20C1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A5BBD"/>
    <w:rPr>
      <w:rFonts w:asciiTheme="majorHAnsi" w:eastAsiaTheme="majorEastAsia" w:hAnsiTheme="majorHAnsi" w:cstheme="majorBidi"/>
      <w:b/>
      <w:i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2482E"/>
    <w:rPr>
      <w:rFonts w:asciiTheme="majorHAnsi" w:eastAsiaTheme="majorEastAsia" w:hAnsiTheme="majorHAnsi" w:cstheme="majorBidi"/>
      <w:b/>
      <w:color w:val="1F4D78" w:themeColor="accent1" w:themeShade="7F"/>
      <w:sz w:val="32"/>
      <w:szCs w:val="32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924073"/>
    <w:rPr>
      <w:rFonts w:asciiTheme="majorHAnsi" w:eastAsiaTheme="majorEastAsia" w:hAnsiTheme="majorHAnsi" w:cstheme="majorBidi"/>
      <w:b/>
      <w:i/>
      <w:iCs/>
      <w:sz w:val="28"/>
      <w:szCs w:val="28"/>
    </w:rPr>
  </w:style>
  <w:style w:type="character" w:customStyle="1" w:styleId="ListParagraphChar">
    <w:name w:val="List Paragraph Char"/>
    <w:aliases w:val="lp1 Char,List Paragraph1 Char,List Paragraph11 Char,Steps Char,Bullet 1 Char,bullet Char"/>
    <w:basedOn w:val="DefaultParagraphFont"/>
    <w:link w:val="ListParagraph"/>
    <w:uiPriority w:val="34"/>
    <w:qFormat/>
    <w:rsid w:val="001F6E50"/>
  </w:style>
  <w:style w:type="character" w:customStyle="1" w:styleId="fontstyle01">
    <w:name w:val="fontstyle01"/>
    <w:basedOn w:val="DefaultParagraphFont"/>
    <w:rsid w:val="00CB507B"/>
    <w:rPr>
      <w:rFonts w:ascii="Helvetica" w:hAnsi="Helvetica" w:hint="default"/>
      <w:b w:val="0"/>
      <w:bCs w:val="0"/>
      <w:i w:val="0"/>
      <w:iCs w:val="0"/>
      <w:color w:val="000000"/>
      <w:sz w:val="14"/>
      <w:szCs w:val="14"/>
    </w:rPr>
  </w:style>
  <w:style w:type="paragraph" w:styleId="Caption">
    <w:name w:val="caption"/>
    <w:basedOn w:val="Normal"/>
    <w:next w:val="Normal"/>
    <w:uiPriority w:val="35"/>
    <w:unhideWhenUsed/>
    <w:qFormat/>
    <w:rsid w:val="00EF4509"/>
    <w:pPr>
      <w:spacing w:before="60" w:after="200" w:line="360" w:lineRule="auto"/>
      <w:jc w:val="center"/>
    </w:pPr>
    <w:rPr>
      <w:rFonts w:ascii="Arial" w:eastAsia="Times New Roman" w:hAnsi="Arial" w:cs="Times New Roman"/>
      <w:b/>
      <w:iCs/>
      <w:color w:val="44546A" w:themeColor="text2"/>
      <w:sz w:val="18"/>
      <w:szCs w:val="18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D72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2BA"/>
  </w:style>
  <w:style w:type="paragraph" w:styleId="Footer">
    <w:name w:val="footer"/>
    <w:basedOn w:val="Normal"/>
    <w:link w:val="FooterChar"/>
    <w:uiPriority w:val="99"/>
    <w:unhideWhenUsed/>
    <w:rsid w:val="00ED72B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2BA"/>
  </w:style>
  <w:style w:type="paragraph" w:customStyle="1" w:styleId="template">
    <w:name w:val="template"/>
    <w:basedOn w:val="Normal"/>
    <w:rsid w:val="00BB79D7"/>
    <w:pPr>
      <w:spacing w:after="0" w:line="240" w:lineRule="exact"/>
    </w:pPr>
    <w:rPr>
      <w:rFonts w:ascii="Arial" w:eastAsia="Times New Roman" w:hAnsi="Arial" w:cs="Times New Roman"/>
      <w:i/>
      <w:szCs w:val="20"/>
      <w:lang w:val="en-US"/>
    </w:rPr>
  </w:style>
  <w:style w:type="paragraph" w:customStyle="1" w:styleId="TableText">
    <w:name w:val="Table Text"/>
    <w:basedOn w:val="Normal"/>
    <w:rsid w:val="00EF0EE9"/>
    <w:pPr>
      <w:spacing w:before="40" w:after="40" w:line="240" w:lineRule="auto"/>
      <w:ind w:left="72" w:right="72"/>
    </w:pPr>
    <w:rPr>
      <w:rFonts w:ascii="Times New Roman" w:eastAsia="Times New Roman" w:hAnsi="Times New Roman" w:cs="Times New Roman"/>
      <w:szCs w:val="20"/>
      <w:lang w:val="en-US"/>
    </w:rPr>
  </w:style>
  <w:style w:type="paragraph" w:styleId="List">
    <w:name w:val="List"/>
    <w:basedOn w:val="Normal"/>
    <w:semiHidden/>
    <w:rsid w:val="00DC1306"/>
    <w:pPr>
      <w:spacing w:after="120" w:line="240" w:lineRule="exact"/>
      <w:ind w:left="1353" w:hanging="806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Italic">
    <w:name w:val="Italic"/>
    <w:uiPriority w:val="4"/>
    <w:qFormat/>
    <w:rsid w:val="00FE7065"/>
    <w:rPr>
      <w:rFonts w:ascii="Segoe" w:hAnsi="Segoe"/>
      <w:i/>
      <w:iCs/>
    </w:rPr>
  </w:style>
  <w:style w:type="paragraph" w:customStyle="1" w:styleId="TableHead">
    <w:name w:val="Table Head"/>
    <w:basedOn w:val="Heading3"/>
    <w:next w:val="TableText"/>
    <w:rsid w:val="008D09B0"/>
    <w:pPr>
      <w:keepNext w:val="0"/>
      <w:keepLines w:val="0"/>
      <w:spacing w:before="300" w:after="60" w:line="240" w:lineRule="exact"/>
      <w:outlineLvl w:val="9"/>
    </w:pPr>
    <w:rPr>
      <w:rFonts w:ascii="Arial" w:eastAsia="Times New Roman" w:hAnsi="Arial" w:cs="Times New Roman"/>
      <w:i/>
      <w:color w:val="auto"/>
      <w:szCs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FE5691"/>
    <w:rPr>
      <w:rFonts w:asciiTheme="majorHAnsi" w:eastAsiaTheme="majorEastAsia" w:hAnsiTheme="majorHAnsi" w:cstheme="majorBidi"/>
      <w:b/>
      <w:color w:val="2E74B5" w:themeColor="accent1" w:themeShade="BF"/>
    </w:rPr>
  </w:style>
  <w:style w:type="paragraph" w:customStyle="1" w:styleId="Normalunindented">
    <w:name w:val="Normal (unindented)"/>
    <w:basedOn w:val="Normal"/>
    <w:qFormat/>
    <w:rsid w:val="00D70464"/>
    <w:pPr>
      <w:widowControl w:val="0"/>
      <w:autoSpaceDE w:val="0"/>
      <w:autoSpaceDN w:val="0"/>
      <w:adjustRightInd w:val="0"/>
      <w:spacing w:after="140" w:line="260" w:lineRule="exact"/>
      <w:ind w:left="475"/>
      <w:textAlignment w:val="baseline"/>
    </w:pPr>
    <w:rPr>
      <w:rFonts w:ascii="Segoe" w:eastAsia="Times New Roman" w:hAnsi="Segoe" w:cs="Segoe"/>
      <w:color w:val="000000"/>
      <w:sz w:val="18"/>
      <w:szCs w:val="19"/>
      <w:lang w:val="en-US"/>
    </w:rPr>
  </w:style>
  <w:style w:type="paragraph" w:customStyle="1" w:styleId="TableTextindent">
    <w:name w:val="Table Text indent"/>
    <w:basedOn w:val="TableText"/>
    <w:rsid w:val="00D70464"/>
    <w:pPr>
      <w:ind w:left="1782" w:hanging="1350"/>
    </w:pPr>
  </w:style>
  <w:style w:type="paragraph" w:customStyle="1" w:styleId="TableTextindent2">
    <w:name w:val="Table Text indent 2"/>
    <w:basedOn w:val="TableTextindent"/>
    <w:rsid w:val="00D70464"/>
    <w:pPr>
      <w:ind w:hanging="990"/>
    </w:pPr>
  </w:style>
  <w:style w:type="paragraph" w:styleId="NormalWeb">
    <w:name w:val="Normal (Web)"/>
    <w:basedOn w:val="Normal"/>
    <w:uiPriority w:val="99"/>
    <w:semiHidden/>
    <w:unhideWhenUsed/>
    <w:rsid w:val="001231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Fig-Graphic">
    <w:name w:val="Fig-Graphic"/>
    <w:basedOn w:val="Normal"/>
    <w:next w:val="Normal"/>
    <w:qFormat/>
    <w:rsid w:val="00F42ACB"/>
    <w:pPr>
      <w:widowControl w:val="0"/>
      <w:suppressAutoHyphens/>
      <w:autoSpaceDE w:val="0"/>
      <w:autoSpaceDN w:val="0"/>
      <w:adjustRightInd w:val="0"/>
      <w:spacing w:before="180" w:after="80" w:line="240" w:lineRule="atLeast"/>
      <w:ind w:left="480"/>
      <w:textAlignment w:val="baseline"/>
    </w:pPr>
    <w:rPr>
      <w:rFonts w:ascii="Segoe" w:eastAsia="Times New Roman" w:hAnsi="Segoe" w:cs="Segoe"/>
      <w:iCs/>
      <w:color w:val="000000"/>
      <w:sz w:val="18"/>
      <w:szCs w:val="19"/>
      <w:lang w:val="en-US"/>
    </w:rPr>
  </w:style>
  <w:style w:type="paragraph" w:customStyle="1" w:styleId="TableTextsmall">
    <w:name w:val="Table Text small"/>
    <w:basedOn w:val="Normal"/>
    <w:rsid w:val="00F42ACB"/>
    <w:pPr>
      <w:spacing w:after="20" w:line="240" w:lineRule="exact"/>
      <w:ind w:left="-14"/>
    </w:pPr>
    <w:rPr>
      <w:rFonts w:ascii="Arial" w:eastAsia="Times New Roman" w:hAnsi="Arial" w:cs="Times New Roman"/>
      <w:sz w:val="20"/>
      <w:szCs w:val="20"/>
      <w:lang w:val="en-US"/>
    </w:rPr>
  </w:style>
  <w:style w:type="paragraph" w:customStyle="1" w:styleId="level5">
    <w:name w:val="level 5"/>
    <w:basedOn w:val="Normal"/>
    <w:rsid w:val="001D3B23"/>
    <w:pPr>
      <w:tabs>
        <w:tab w:val="left" w:pos="2520"/>
      </w:tabs>
      <w:spacing w:after="0" w:line="240" w:lineRule="exact"/>
      <w:ind w:left="1350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level4text">
    <w:name w:val="level 4 text"/>
    <w:basedOn w:val="Normal"/>
    <w:rsid w:val="001D3B23"/>
    <w:pPr>
      <w:spacing w:after="120" w:line="240" w:lineRule="exact"/>
      <w:ind w:left="2160" w:hanging="806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BodyText">
    <w:name w:val="Body Text"/>
    <w:basedOn w:val="Normal"/>
    <w:link w:val="BodyTextChar"/>
    <w:rsid w:val="00ED2706"/>
    <w:pPr>
      <w:spacing w:after="6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customStyle="1" w:styleId="BodyTextChar">
    <w:name w:val="Body Text Char"/>
    <w:basedOn w:val="DefaultParagraphFont"/>
    <w:link w:val="BodyText"/>
    <w:rsid w:val="00ED2706"/>
    <w:rPr>
      <w:rFonts w:ascii="Times New Roman" w:eastAsia="Times New Roman" w:hAnsi="Times New Roman" w:cs="Times New Roman"/>
      <w:sz w:val="24"/>
      <w:szCs w:val="24"/>
      <w:lang w:val="en-AU"/>
    </w:rPr>
  </w:style>
  <w:style w:type="paragraph" w:customStyle="1" w:styleId="InfoBlue">
    <w:name w:val="InfoBlue"/>
    <w:basedOn w:val="Normal"/>
    <w:next w:val="BodyText"/>
    <w:autoRedefine/>
    <w:rsid w:val="00ED2706"/>
    <w:pPr>
      <w:widowControl w:val="0"/>
      <w:spacing w:after="0" w:line="240" w:lineRule="auto"/>
      <w:jc w:val="both"/>
    </w:pPr>
    <w:rPr>
      <w:rFonts w:ascii="Tahoma" w:eastAsia="Times New Roman" w:hAnsi="Tahoma" w:cs="Tahoma"/>
      <w:i/>
      <w:color w:val="0000FF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8044E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86571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8657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8657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86571"/>
    <w:pPr>
      <w:spacing w:after="100"/>
      <w:ind w:left="440"/>
    </w:pPr>
  </w:style>
  <w:style w:type="paragraph" w:customStyle="1" w:styleId="ByLine">
    <w:name w:val="ByLine"/>
    <w:basedOn w:val="Title"/>
    <w:rsid w:val="00004D50"/>
    <w:pPr>
      <w:spacing w:before="240" w:after="720"/>
      <w:contextualSpacing w:val="0"/>
      <w:jc w:val="right"/>
    </w:pPr>
    <w:rPr>
      <w:rFonts w:ascii="Arial" w:eastAsia="Times New Roman" w:hAnsi="Arial" w:cs="Times New Roman"/>
      <w:b/>
      <w:spacing w:val="0"/>
      <w:sz w:val="28"/>
      <w:szCs w:val="20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004D5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4D5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661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661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661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661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661A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661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61A9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1312A7"/>
    <w:rPr>
      <w:i/>
      <w:i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22A6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22A6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22A67"/>
    <w:rPr>
      <w:vertAlign w:val="superscript"/>
    </w:rPr>
  </w:style>
  <w:style w:type="paragraph" w:styleId="TableofFigures">
    <w:name w:val="table of figures"/>
    <w:basedOn w:val="Normal"/>
    <w:next w:val="Normal"/>
    <w:uiPriority w:val="99"/>
    <w:unhideWhenUsed/>
    <w:rsid w:val="00F8518B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4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4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1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9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2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7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8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3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5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3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5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1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9" Type="http://schemas.openxmlformats.org/officeDocument/2006/relationships/image" Target="media/image27.jpg"/><Relationship Id="rId21" Type="http://schemas.openxmlformats.org/officeDocument/2006/relationships/image" Target="media/image13.png"/><Relationship Id="rId34" Type="http://schemas.openxmlformats.org/officeDocument/2006/relationships/image" Target="media/image23.png"/><Relationship Id="rId42" Type="http://schemas.openxmlformats.org/officeDocument/2006/relationships/image" Target="media/image29.png"/><Relationship Id="rId47" Type="http://schemas.openxmlformats.org/officeDocument/2006/relationships/image" Target="media/image34.jpe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63" Type="http://schemas.openxmlformats.org/officeDocument/2006/relationships/image" Target="media/image50.jpg"/><Relationship Id="rId68" Type="http://schemas.openxmlformats.org/officeDocument/2006/relationships/hyperlink" Target="https://material.io/design/introduction" TargetMode="External"/><Relationship Id="rId7" Type="http://schemas.openxmlformats.org/officeDocument/2006/relationships/endnotes" Target="endnotes.xml"/><Relationship Id="rId71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1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2.png"/><Relationship Id="rId53" Type="http://schemas.openxmlformats.org/officeDocument/2006/relationships/image" Target="media/image40.jpg"/><Relationship Id="rId58" Type="http://schemas.openxmlformats.org/officeDocument/2006/relationships/image" Target="media/image45.jpg"/><Relationship Id="rId66" Type="http://schemas.openxmlformats.org/officeDocument/2006/relationships/image" Target="media/image53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yperlink" Target="https://www.regextester.com/106725" TargetMode="External"/><Relationship Id="rId28" Type="http://schemas.openxmlformats.org/officeDocument/2006/relationships/hyperlink" Target="https://www.regextester.com/106725" TargetMode="External"/><Relationship Id="rId36" Type="http://schemas.openxmlformats.org/officeDocument/2006/relationships/image" Target="media/image24.jpg"/><Relationship Id="rId49" Type="http://schemas.openxmlformats.org/officeDocument/2006/relationships/image" Target="media/image36.jpg"/><Relationship Id="rId57" Type="http://schemas.openxmlformats.org/officeDocument/2006/relationships/image" Target="media/image44.png"/><Relationship Id="rId61" Type="http://schemas.openxmlformats.org/officeDocument/2006/relationships/image" Target="media/image48.jpg"/><Relationship Id="rId10" Type="http://schemas.openxmlformats.org/officeDocument/2006/relationships/image" Target="media/image3.jpeg"/><Relationship Id="rId19" Type="http://schemas.openxmlformats.org/officeDocument/2006/relationships/image" Target="media/image11.jpeg"/><Relationship Id="rId31" Type="http://schemas.openxmlformats.org/officeDocument/2006/relationships/image" Target="media/image20.png"/><Relationship Id="rId44" Type="http://schemas.openxmlformats.org/officeDocument/2006/relationships/image" Target="media/image31.png"/><Relationship Id="rId52" Type="http://schemas.openxmlformats.org/officeDocument/2006/relationships/image" Target="media/image39.jp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hyperlink" Target="https://www.regextester.com/106725" TargetMode="External"/><Relationship Id="rId35" Type="http://schemas.openxmlformats.org/officeDocument/2006/relationships/hyperlink" Target="https://www.regextester.com/106725" TargetMode="External"/><Relationship Id="rId43" Type="http://schemas.openxmlformats.org/officeDocument/2006/relationships/image" Target="media/image30.png"/><Relationship Id="rId48" Type="http://schemas.openxmlformats.org/officeDocument/2006/relationships/image" Target="media/image35.jpg"/><Relationship Id="rId56" Type="http://schemas.openxmlformats.org/officeDocument/2006/relationships/image" Target="media/image43.png"/><Relationship Id="rId64" Type="http://schemas.openxmlformats.org/officeDocument/2006/relationships/image" Target="media/image51.jpg"/><Relationship Id="rId69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image" Target="media/image38.png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jpeg"/><Relationship Id="rId17" Type="http://schemas.openxmlformats.org/officeDocument/2006/relationships/hyperlink" Target="https://www.regextester.com/106725" TargetMode="External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image" Target="media/image26.jpg"/><Relationship Id="rId46" Type="http://schemas.openxmlformats.org/officeDocument/2006/relationships/image" Target="media/image33.jpg"/><Relationship Id="rId59" Type="http://schemas.openxmlformats.org/officeDocument/2006/relationships/image" Target="media/image46.jpg"/><Relationship Id="rId67" Type="http://schemas.openxmlformats.org/officeDocument/2006/relationships/image" Target="media/image54.jpg"/><Relationship Id="rId20" Type="http://schemas.openxmlformats.org/officeDocument/2006/relationships/image" Target="media/image12.png"/><Relationship Id="rId41" Type="http://schemas.openxmlformats.org/officeDocument/2006/relationships/hyperlink" Target="https://www.regextester.com/106725" TargetMode="External"/><Relationship Id="rId54" Type="http://schemas.openxmlformats.org/officeDocument/2006/relationships/image" Target="media/image41.png"/><Relationship Id="rId62" Type="http://schemas.openxmlformats.org/officeDocument/2006/relationships/image" Target="media/image49.jpg"/><Relationship Id="rId7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0712A0-5101-4A6A-ABF2-886B6F85E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35</TotalTime>
  <Pages>85</Pages>
  <Words>19702</Words>
  <Characters>112305</Characters>
  <Application>Microsoft Office Word</Application>
  <DocSecurity>0</DocSecurity>
  <Lines>935</Lines>
  <Paragraphs>2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607</cp:revision>
  <dcterms:created xsi:type="dcterms:W3CDTF">2020-01-14T01:28:00Z</dcterms:created>
  <dcterms:modified xsi:type="dcterms:W3CDTF">2021-04-26T04:38:00Z</dcterms:modified>
</cp:coreProperties>
</file>